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3700EC69" w:rsidR="00D41940" w:rsidRPr="00D41940" w:rsidRDefault="00501A3C" w:rsidP="00422EC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Do English Language Learner Students Write Like Published Authors?</w:t>
            </w:r>
          </w:p>
        </w:tc>
      </w:tr>
      <w:tr w:rsidR="00D41940" w14:paraId="672A6659" w14:textId="77777777" w:rsidTr="59F793D9">
        <w:trPr>
          <w:trHeight w:val="289"/>
        </w:trPr>
        <w:tc>
          <w:tcPr>
            <w:tcW w:w="11785" w:type="dxa"/>
          </w:tcPr>
          <w:p w14:paraId="0A37501D" w14:textId="77777777" w:rsidR="00D41940" w:rsidRDefault="00D41940" w:rsidP="00422EC9">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422EC9">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422EC9">
            <w:pPr>
              <w:framePr w:w="11732" w:h="2838" w:hSpace="180" w:wrap="around" w:vAnchor="text" w:hAnchor="page" w:x="71" w:y="-15"/>
              <w:jc w:val="center"/>
              <w:rPr>
                <w:rFonts w:ascii="Times New Roman" w:hAnsi="Times New Roman" w:cs="Times New Roman"/>
                <w:b/>
                <w:sz w:val="24"/>
                <w:szCs w:val="24"/>
              </w:rPr>
            </w:pPr>
          </w:p>
          <w:p w14:paraId="431C6801" w14:textId="77777777" w:rsidR="00E27E96" w:rsidRDefault="00654D68" w:rsidP="00422EC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Iris Lew, </w:t>
            </w:r>
            <w:proofErr w:type="spellStart"/>
            <w:r>
              <w:rPr>
                <w:rFonts w:ascii="Times New Roman" w:hAnsi="Times New Roman" w:cs="Times New Roman"/>
                <w:b/>
                <w:bCs/>
                <w:sz w:val="24"/>
                <w:szCs w:val="24"/>
              </w:rPr>
              <w:t>Srila</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Maiti</w:t>
            </w:r>
            <w:proofErr w:type="spellEnd"/>
          </w:p>
          <w:p w14:paraId="0321111A" w14:textId="75C44413" w:rsidR="00A529F6" w:rsidRPr="00A529F6" w:rsidRDefault="00A529F6" w:rsidP="00422EC9">
            <w:pPr>
              <w:framePr w:w="11732" w:h="2838" w:hSpace="180" w:wrap="around" w:vAnchor="text" w:hAnchor="page" w:x="71" w:y="-15"/>
              <w:jc w:val="center"/>
              <w:rPr>
                <w:rFonts w:ascii="Times New Roman" w:hAnsi="Times New Roman" w:cs="Times New Roman"/>
                <w:sz w:val="24"/>
                <w:szCs w:val="24"/>
              </w:rPr>
            </w:pPr>
            <w:proofErr w:type="gramStart"/>
            <w:r>
              <w:rPr>
                <w:rFonts w:ascii="Times New Roman" w:hAnsi="Times New Roman" w:cs="Times New Roman"/>
                <w:sz w:val="24"/>
                <w:szCs w:val="24"/>
              </w:rPr>
              <w:t>iris.lew@berkeley.edu ,</w:t>
            </w:r>
            <w:proofErr w:type="gramEnd"/>
            <w:r>
              <w:rPr>
                <w:rFonts w:ascii="Times New Roman" w:hAnsi="Times New Roman" w:cs="Times New Roman"/>
                <w:sz w:val="24"/>
                <w:szCs w:val="24"/>
              </w:rPr>
              <w:t xml:space="preserve"> </w:t>
            </w:r>
            <w:r>
              <w:t xml:space="preserve"> </w:t>
            </w:r>
            <w:r w:rsidRPr="00A529F6">
              <w:rPr>
                <w:rFonts w:ascii="Times New Roman" w:hAnsi="Times New Roman" w:cs="Times New Roman"/>
                <w:sz w:val="24"/>
                <w:szCs w:val="24"/>
              </w:rPr>
              <w:t>srilamaiti@berkeley.edu</w:t>
            </w:r>
          </w:p>
        </w:tc>
      </w:tr>
      <w:tr w:rsidR="00E27E96" w14:paraId="6A05A809" w14:textId="77777777" w:rsidTr="59F793D9">
        <w:trPr>
          <w:trHeight w:val="279"/>
        </w:trPr>
        <w:tc>
          <w:tcPr>
            <w:tcW w:w="11785" w:type="dxa"/>
          </w:tcPr>
          <w:p w14:paraId="5A39BBE3" w14:textId="3F0CF888" w:rsidR="00E27E96" w:rsidRDefault="00E27E96" w:rsidP="00422EC9">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422EC9">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422EC9">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422EC9">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422EC9">
            <w:pPr>
              <w:framePr w:w="11732" w:h="2838" w:hSpace="180" w:wrap="around" w:vAnchor="text" w:hAnchor="page" w:x="71" w:y="-15"/>
              <w:jc w:val="center"/>
              <w:rPr>
                <w:rFonts w:ascii="Times New Roman" w:hAnsi="Times New Roman" w:cs="Times New Roman"/>
                <w:b/>
                <w:sz w:val="24"/>
                <w:szCs w:val="24"/>
              </w:rPr>
            </w:pPr>
          </w:p>
        </w:tc>
      </w:tr>
    </w:tbl>
    <w:p w14:paraId="4E95ABCC" w14:textId="74057F0F" w:rsidR="00A5424A" w:rsidRDefault="00A5424A" w:rsidP="00422EC9">
      <w:pPr>
        <w:pStyle w:val="ACLAbstractHeading"/>
      </w:pPr>
      <w:bookmarkStart w:id="1" w:name="OLE_LINK33"/>
      <w:bookmarkStart w:id="2" w:name="OLE_LINK34"/>
      <w:bookmarkEnd w:id="0"/>
      <w:r>
        <w:t>Abstract</w:t>
      </w:r>
    </w:p>
    <w:p w14:paraId="57C01C7E" w14:textId="66A4CB7F" w:rsidR="00A5424A" w:rsidRDefault="001D131C" w:rsidP="00422EC9">
      <w:pPr>
        <w:pStyle w:val="ACLAbstractText"/>
      </w:pPr>
      <w:r>
        <w:t xml:space="preserve">Previous </w:t>
      </w:r>
      <w:r w:rsidR="00E84768">
        <w:t xml:space="preserve">Automated essay scoring (AES) </w:t>
      </w:r>
      <w:r>
        <w:t>experiments have shown that m</w:t>
      </w:r>
      <w:r w:rsidR="009A7BAA" w:rsidRPr="009A7BAA">
        <w:t xml:space="preserve">odels that </w:t>
      </w:r>
      <w:r w:rsidR="006C2D3B">
        <w:t xml:space="preserve">are trained from scratch </w:t>
      </w:r>
      <w:r w:rsidR="009A7BAA" w:rsidRPr="009A7BAA">
        <w:t>performed on par or better than pre-trained transformer models, leading us to investigate whether models that rely less on pre-training and</w:t>
      </w:r>
      <w:r w:rsidR="006C2D3B">
        <w:t xml:space="preserve"> whether</w:t>
      </w:r>
      <w:r w:rsidR="009A7BAA" w:rsidRPr="009A7BAA">
        <w:t xml:space="preserve"> models that have been pre-trained on a more informal data source (Twitter) would serve as better predictors of English Language Learners’ (</w:t>
      </w:r>
      <w:proofErr w:type="spellStart"/>
      <w:r w:rsidR="009A7BAA" w:rsidRPr="009A7BAA">
        <w:t>ELLs’</w:t>
      </w:r>
      <w:proofErr w:type="spellEnd"/>
      <w:r w:rsidR="009A7BAA" w:rsidRPr="009A7BAA">
        <w:t>) essay scores</w:t>
      </w:r>
      <w:r w:rsidR="006C2D3B">
        <w:t xml:space="preserve"> when they are graded on six different essay components</w:t>
      </w:r>
      <w:r w:rsidR="009A7BAA" w:rsidRPr="009A7BAA">
        <w:t xml:space="preserve">. We find that </w:t>
      </w:r>
      <w:r w:rsidR="006C2D3B">
        <w:t xml:space="preserve">when we allowed BERT and a BERT-derived model (BERT-base-cased and </w:t>
      </w:r>
      <w:proofErr w:type="spellStart"/>
      <w:r w:rsidR="006C2D3B">
        <w:t>BERTweet</w:t>
      </w:r>
      <w:proofErr w:type="spellEnd"/>
      <w:r w:rsidR="006C2D3B">
        <w:t xml:space="preserve">-base) to learn the training data by unfreezing layers allowed for </w:t>
      </w:r>
      <w:r w:rsidR="00DC30A9">
        <w:t>them</w:t>
      </w:r>
      <w:r w:rsidR="006C2D3B">
        <w:t xml:space="preserve"> to predict a greater range of scores and thus performed better as shown by a lower MCRMSE (</w:t>
      </w:r>
      <w:r w:rsidR="006C2D3B" w:rsidRPr="006C2D3B">
        <w:t>mean column</w:t>
      </w:r>
      <w:r w:rsidR="006C2D3B">
        <w:t>-</w:t>
      </w:r>
      <w:r w:rsidR="006C2D3B" w:rsidRPr="006C2D3B">
        <w:t>wise root mean squared error</w:t>
      </w:r>
      <w:r w:rsidR="006C2D3B">
        <w:t>) score</w:t>
      </w:r>
      <w:r w:rsidR="006021C3">
        <w:t xml:space="preserve">. </w:t>
      </w:r>
      <w:r w:rsidR="00E84768">
        <w:t xml:space="preserve">The models were unable to learn the more extreme scores despite using K-means to cluster the data into </w:t>
      </w:r>
      <w:r w:rsidR="009A7BAA" w:rsidRPr="009A7BAA">
        <w:t>low score</w:t>
      </w:r>
      <w:r w:rsidR="00E84768">
        <w:t>s</w:t>
      </w:r>
      <w:r w:rsidR="009A7BAA" w:rsidRPr="009A7BAA">
        <w:t>, average score</w:t>
      </w:r>
      <w:r w:rsidR="00E84768">
        <w:t>s</w:t>
      </w:r>
      <w:r w:rsidR="009A7BAA" w:rsidRPr="009A7BAA">
        <w:t>, and high score</w:t>
      </w:r>
      <w:r w:rsidR="00E84768">
        <w:t>s</w:t>
      </w:r>
      <w:r w:rsidR="009A7BAA" w:rsidRPr="009A7BAA">
        <w:t xml:space="preserve"> </w:t>
      </w:r>
      <w:r w:rsidR="00E84768">
        <w:t xml:space="preserve">and </w:t>
      </w:r>
      <w:r w:rsidR="009A7BAA" w:rsidRPr="009A7BAA">
        <w:t>perform</w:t>
      </w:r>
      <w:r w:rsidR="00E84768">
        <w:t>ing</w:t>
      </w:r>
      <w:r w:rsidR="009A7BAA" w:rsidRPr="009A7BAA">
        <w:t xml:space="preserve"> k-fold cross validation </w:t>
      </w:r>
      <w:r w:rsidR="00E84768">
        <w:t xml:space="preserve">with </w:t>
      </w:r>
      <w:r w:rsidR="006C2D3B">
        <w:t xml:space="preserve">our </w:t>
      </w:r>
      <w:r w:rsidR="009A7BAA" w:rsidRPr="009A7BAA">
        <w:t>models</w:t>
      </w:r>
      <w:r w:rsidR="006021C3">
        <w:t xml:space="preserve"> </w:t>
      </w:r>
      <w:r w:rsidR="00E84768">
        <w:t xml:space="preserve">the experimental </w:t>
      </w:r>
      <w:r w:rsidR="006021C3">
        <w:t>models</w:t>
      </w:r>
      <w:r w:rsidR="009A7BAA" w:rsidRPr="009A7BAA">
        <w:t xml:space="preserve">. Additionally, </w:t>
      </w:r>
      <w:proofErr w:type="spellStart"/>
      <w:r w:rsidR="009A7BAA" w:rsidRPr="009A7BAA">
        <w:t>BERTweet</w:t>
      </w:r>
      <w:proofErr w:type="spellEnd"/>
      <w:r w:rsidR="009A7BAA" w:rsidRPr="009A7BAA">
        <w:t>-base did not perform better than BERT-base-cased</w:t>
      </w:r>
      <w:r w:rsidR="006021C3">
        <w:t xml:space="preserve"> regardless if we trained it on the </w:t>
      </w:r>
      <w:r w:rsidR="007641AC">
        <w:t>entire range</w:t>
      </w:r>
      <w:r w:rsidR="006021C3">
        <w:t xml:space="preserve"> or clustered data</w:t>
      </w:r>
      <w:r w:rsidR="009A7BAA" w:rsidRPr="009A7BAA">
        <w:t xml:space="preserve">, which implies that </w:t>
      </w:r>
      <w:proofErr w:type="spellStart"/>
      <w:r w:rsidR="009A7BAA" w:rsidRPr="009A7BAA">
        <w:t>ELLs’</w:t>
      </w:r>
      <w:proofErr w:type="spellEnd"/>
      <w:r w:rsidR="009A7BAA" w:rsidRPr="009A7BAA">
        <w:t xml:space="preserve"> essay</w:t>
      </w:r>
      <w:r w:rsidR="00F43CA7">
        <w:t>s</w:t>
      </w:r>
      <w:r w:rsidR="00DC30A9">
        <w:t xml:space="preserve"> </w:t>
      </w:r>
      <w:r w:rsidR="00F43CA7">
        <w:t xml:space="preserve">contain </w:t>
      </w:r>
      <w:r w:rsidR="009A7BAA" w:rsidRPr="009A7BAA">
        <w:t xml:space="preserve">a different </w:t>
      </w:r>
      <w:r w:rsidR="001156E5">
        <w:t xml:space="preserve">vocabulary </w:t>
      </w:r>
      <w:r w:rsidR="009A7BAA" w:rsidRPr="009A7BAA">
        <w:t>than Tweet</w:t>
      </w:r>
      <w:r w:rsidR="001156E5">
        <w:t xml:space="preserve"> vocabulary</w:t>
      </w:r>
      <w:r w:rsidR="009A7BAA" w:rsidRPr="009A7BAA">
        <w:t>.</w:t>
      </w:r>
    </w:p>
    <w:p w14:paraId="3E7A9F1C" w14:textId="48AEC7A5" w:rsidR="00A5424A" w:rsidRDefault="00A5424A" w:rsidP="00422EC9">
      <w:pPr>
        <w:pStyle w:val="ACLSection"/>
      </w:pPr>
      <w:r>
        <w:t>Introduction</w:t>
      </w:r>
    </w:p>
    <w:p w14:paraId="6969FD4C" w14:textId="697F927A" w:rsidR="005C1307" w:rsidRPr="00CA0171" w:rsidRDefault="0012586E" w:rsidP="00422EC9">
      <w:pPr>
        <w:pStyle w:val="ACLTextFirstLine"/>
        <w:ind w:firstLine="0"/>
      </w:pPr>
      <w:r>
        <w:t xml:space="preserve">Writing is complex and it is essential to grade all students fairly. </w:t>
      </w:r>
      <w:r w:rsidR="009A7BAA" w:rsidRPr="009A7BAA">
        <w:t>Automated essay scoring (AES) is the task of employing natural language processing (NLP) technology to automatically assign scores to essays at scale.</w:t>
      </w:r>
      <w:r w:rsidR="009A7BAA">
        <w:t xml:space="preserve"> </w:t>
      </w:r>
      <w:r w:rsidR="00FC28FD" w:rsidRPr="00FC28FD">
        <w:t xml:space="preserve">While it’s controversial to use an AES system </w:t>
      </w:r>
      <w:r w:rsidR="00367250">
        <w:t xml:space="preserve">to </w:t>
      </w:r>
      <w:r w:rsidR="00FC28FD" w:rsidRPr="00FC28FD">
        <w:t>systematically</w:t>
      </w:r>
      <w:r w:rsidR="00367250">
        <w:t xml:space="preserve"> grade students</w:t>
      </w:r>
      <w:r w:rsidR="00FC28FD" w:rsidRPr="00FC28FD">
        <w:t>, there has been encouragement to use it as a tool to help improve writing through automated feedback.</w:t>
      </w:r>
      <w:r w:rsidR="00FC28FD">
        <w:t xml:space="preserve"> </w:t>
      </w:r>
      <w:r w:rsidR="005C1307">
        <w:rPr>
          <w:rStyle w:val="FootnoteReference"/>
        </w:rPr>
        <w:footnoteReference w:id="1"/>
      </w:r>
      <w:r w:rsidR="005C1307">
        <w:t xml:space="preserve"> </w:t>
      </w:r>
      <w:r w:rsidR="00FC28FD" w:rsidRPr="00FC28FD">
        <w:t>This can be particularly useful to English Language Learners (ELLs) in predominantly English</w:t>
      </w:r>
      <w:r>
        <w:t>-</w:t>
      </w:r>
      <w:r w:rsidR="00FC28FD" w:rsidRPr="00FC28FD">
        <w:t>speaking schools where they are judged with native English</w:t>
      </w:r>
      <w:r>
        <w:t>-</w:t>
      </w:r>
      <w:r w:rsidR="00FC28FD" w:rsidRPr="00FC28FD">
        <w:t>speaking peers or if they are preparing for a test like the TOEFL</w:t>
      </w:r>
      <w:r>
        <w:t>,</w:t>
      </w:r>
      <w:r w:rsidR="00595636">
        <w:rPr>
          <w:rStyle w:val="FootnoteReference"/>
        </w:rPr>
        <w:footnoteReference w:id="2"/>
      </w:r>
      <w:r w:rsidR="00FC28FD" w:rsidRPr="00FC28FD">
        <w:rPr>
          <w:rFonts w:ascii="Arial" w:eastAsiaTheme="minorEastAsia" w:hAnsi="Arial" w:cs="Arial"/>
          <w:color w:val="000000"/>
          <w:spacing w:val="0"/>
          <w:kern w:val="0"/>
          <w:lang w:eastAsia="en-US"/>
        </w:rPr>
        <w:t xml:space="preserve"> </w:t>
      </w:r>
      <w:r>
        <w:t>t</w:t>
      </w:r>
      <w:r w:rsidR="00FC28FD" w:rsidRPr="00CA0171">
        <w:t>hus, we are particularly interested in developing AES in the use of scoring ELLs to help them improve their skills in English literacy.</w:t>
      </w:r>
    </w:p>
    <w:p w14:paraId="660FD88E" w14:textId="78C7FF58" w:rsidR="00AF763D" w:rsidRPr="00FC28FD" w:rsidRDefault="00FC28FD" w:rsidP="00422EC9">
      <w:pPr>
        <w:pStyle w:val="ACLText"/>
        <w:ind w:firstLine="270"/>
        <w:rPr>
          <w:highlight w:val="yellow"/>
        </w:rPr>
      </w:pPr>
      <w:r w:rsidRPr="00CA0171">
        <w:t>AES tasks have been applied to multiple datasets and with different architectures. Using a supervised</w:t>
      </w:r>
      <w:r w:rsidR="001531D1">
        <w:t xml:space="preserve"> machine</w:t>
      </w:r>
      <w:r w:rsidRPr="00CA0171">
        <w:t xml:space="preserve"> learning paradigm, the two more predominant architectures are Long Short Term Memory models (LSTMs) and Bidirectional Encoder from Transformer (BERT)</w:t>
      </w:r>
      <w:r w:rsidR="00654D68" w:rsidRPr="00CA0171">
        <w:rPr>
          <w:rStyle w:val="FootnoteReference"/>
        </w:rPr>
        <w:footnoteReference w:id="3"/>
      </w:r>
      <w:r w:rsidR="00CA0171" w:rsidRPr="00CA0171">
        <w:rPr>
          <w:rFonts w:ascii="Arial" w:eastAsiaTheme="minorEastAsia" w:hAnsi="Arial" w:cs="Arial"/>
          <w:color w:val="000000"/>
          <w:spacing w:val="0"/>
          <w:kern w:val="0"/>
          <w:lang w:eastAsia="en-US"/>
        </w:rPr>
        <w:t xml:space="preserve"> </w:t>
      </w:r>
      <w:r w:rsidR="00CA0171" w:rsidRPr="00CA0171">
        <w:t>, with LSTMs generally performing on par or outperforming BERT (scores for LSTM models ranged from 72.</w:t>
      </w:r>
      <w:r w:rsidR="00AD000E">
        <w:t>7</w:t>
      </w:r>
      <w:r w:rsidR="00CA0171" w:rsidRPr="00CA0171">
        <w:t xml:space="preserve"> to 83</w:t>
      </w:r>
      <w:r w:rsidR="00AD000E">
        <w:t>.0</w:t>
      </w:r>
      <w:r w:rsidR="00CA0171" w:rsidRPr="00CA0171">
        <w:t xml:space="preserve"> percent whereas scores for BERT models ranged from 64.6 to 78.2 percent on the same dataset).</w:t>
      </w:r>
      <w:r w:rsidR="00654D68" w:rsidRPr="00CA0171">
        <w:rPr>
          <w:rStyle w:val="FootnoteReference"/>
        </w:rPr>
        <w:footnoteReference w:id="4"/>
      </w:r>
      <w:r w:rsidR="00654D68" w:rsidRPr="00CA0171">
        <w:rPr>
          <w:rFonts w:ascii="Arial" w:eastAsiaTheme="minorEastAsia" w:hAnsi="Arial" w:cs="Arial"/>
          <w:color w:val="000000"/>
          <w:spacing w:val="0"/>
          <w:kern w:val="0"/>
          <w:lang w:eastAsia="en-US"/>
        </w:rPr>
        <w:t xml:space="preserve"> </w:t>
      </w:r>
      <w:r w:rsidR="00654D68" w:rsidRPr="00CA0171">
        <w:t> </w:t>
      </w:r>
      <w:r w:rsidR="00CA0171" w:rsidRPr="00CA0171">
        <w:t xml:space="preserve">Although </w:t>
      </w:r>
      <w:r w:rsidR="00206AD6">
        <w:t xml:space="preserve">we expect </w:t>
      </w:r>
      <w:r w:rsidR="00CA0171" w:rsidRPr="00CA0171">
        <w:t xml:space="preserve">pre-training </w:t>
      </w:r>
      <w:r w:rsidR="00206AD6">
        <w:t>to perform better than models that were only able to learn from the training dataset</w:t>
      </w:r>
      <w:r w:rsidR="00CA0171" w:rsidRPr="00CA0171">
        <w:t>, the</w:t>
      </w:r>
      <w:r w:rsidR="00CA0171">
        <w:t>se</w:t>
      </w:r>
      <w:r w:rsidR="00CA0171" w:rsidRPr="00CA0171">
        <w:t xml:space="preserve"> studies lead us to suspect that the pre-training </w:t>
      </w:r>
      <w:r w:rsidR="00206AD6">
        <w:t>is not able to boost model performance because the pre-training is not suited for the dataset</w:t>
      </w:r>
      <w:r w:rsidR="00CA0171" w:rsidRPr="00CA0171">
        <w:t xml:space="preserve">. </w:t>
      </w:r>
      <w:r w:rsidR="00CA0171">
        <w:t>I</w:t>
      </w:r>
      <w:r w:rsidR="00CA0171" w:rsidRPr="00CA0171">
        <w:t xml:space="preserve">f the data </w:t>
      </w:r>
      <w:r w:rsidR="00CA0171">
        <w:t xml:space="preserve">that the </w:t>
      </w:r>
      <w:r w:rsidR="00CA0171" w:rsidRPr="00CA0171">
        <w:t xml:space="preserve">BERT </w:t>
      </w:r>
      <w:r w:rsidR="00CA0171" w:rsidRPr="00CA0171">
        <w:lastRenderedPageBreak/>
        <w:t xml:space="preserve">model is </w:t>
      </w:r>
      <w:r w:rsidR="00CA0171">
        <w:t>pre-</w:t>
      </w:r>
      <w:r w:rsidR="00CA0171" w:rsidRPr="00CA0171">
        <w:t xml:space="preserve">trained on </w:t>
      </w:r>
      <w:r w:rsidR="00AD000E">
        <w:t xml:space="preserve">is more informal, like Tweets from Twitter, and thus could potentially be </w:t>
      </w:r>
      <w:r w:rsidR="00CA0171" w:rsidRPr="00CA0171">
        <w:t xml:space="preserve">more similar to student writing, or the model is less reliant on its pre-trained data, then </w:t>
      </w:r>
      <w:r w:rsidR="00AD000E">
        <w:t xml:space="preserve">the pre-trained </w:t>
      </w:r>
      <w:r w:rsidR="00CA0171" w:rsidRPr="00CA0171">
        <w:t>BERT model</w:t>
      </w:r>
      <w:r w:rsidR="00AD000E">
        <w:t>s could display an increase</w:t>
      </w:r>
      <w:r w:rsidR="00CA0171" w:rsidRPr="00CA0171">
        <w:t xml:space="preserve"> in</w:t>
      </w:r>
      <w:r w:rsidR="00AD000E">
        <w:t xml:space="preserve"> accuracy when</w:t>
      </w:r>
      <w:r w:rsidR="00CA0171" w:rsidRPr="00CA0171">
        <w:t xml:space="preserve"> scoring </w:t>
      </w:r>
      <w:proofErr w:type="spellStart"/>
      <w:r w:rsidR="00CA0171" w:rsidRPr="00CA0171">
        <w:t>ELLs’</w:t>
      </w:r>
      <w:proofErr w:type="spellEnd"/>
      <w:r w:rsidR="00CA0171" w:rsidRPr="00CA0171">
        <w:t xml:space="preserve"> essays.</w:t>
      </w:r>
    </w:p>
    <w:p w14:paraId="6A2E696E" w14:textId="021FAFA1" w:rsidR="00AF5A9C" w:rsidRPr="00CA0171" w:rsidRDefault="00654D68" w:rsidP="00422EC9">
      <w:pPr>
        <w:pStyle w:val="ACLSection"/>
      </w:pPr>
      <w:bookmarkStart w:id="3" w:name="OLE_LINK17"/>
      <w:bookmarkStart w:id="4" w:name="OLE_LINK18"/>
      <w:r w:rsidRPr="00CA0171">
        <w:t>Background</w:t>
      </w:r>
    </w:p>
    <w:p w14:paraId="3371E1A8" w14:textId="6D5A0B3E" w:rsidR="00654D68" w:rsidRPr="00AD000E" w:rsidRDefault="00654D68" w:rsidP="00422EC9">
      <w:pPr>
        <w:pStyle w:val="ACLText"/>
        <w:rPr>
          <w:lang w:val="da-DK"/>
        </w:rPr>
      </w:pPr>
      <w:r w:rsidRPr="00AD000E">
        <w:t>Prior AES supervised learning studies have used both LSTMs and BERT-base models on the ASAP (Automated Student Assessment Prize) dataset</w:t>
      </w:r>
      <w:r w:rsidR="00AD000E" w:rsidRPr="00AD000E">
        <w:rPr>
          <w:rStyle w:val="FootnoteReference"/>
        </w:rPr>
        <w:footnoteReference w:id="5"/>
      </w:r>
      <w:r w:rsidRPr="00AD000E">
        <w:t>, which is a set of essays that are written by students from Grade 7-10 in English. The LSTMs model and BERT models both generally perform between 70</w:t>
      </w:r>
      <w:r w:rsidR="00AD000E" w:rsidRPr="00AD000E">
        <w:t xml:space="preserve"> to </w:t>
      </w:r>
      <w:r w:rsidRPr="00AD000E">
        <w:t>85</w:t>
      </w:r>
      <w:r w:rsidR="00AD000E" w:rsidRPr="00AD000E">
        <w:t xml:space="preserve"> percent</w:t>
      </w:r>
      <w:r w:rsidRPr="00AD000E">
        <w:t>, with LSTMs performing on par or outperforming BERT models which forgets significant contextual information that impact the scoring</w:t>
      </w:r>
      <w:r w:rsidR="00AF5A9C" w:rsidRPr="00AD000E">
        <w:t>.</w:t>
      </w:r>
      <w:r w:rsidRPr="00AD000E">
        <w:rPr>
          <w:rStyle w:val="FootnoteReference"/>
        </w:rPr>
        <w:footnoteReference w:id="6"/>
      </w:r>
      <w:r w:rsidRPr="00AD000E">
        <w:t xml:space="preserve"> In one of the BERT studies</w:t>
      </w:r>
      <w:r w:rsidRPr="00AD000E">
        <w:rPr>
          <w:rStyle w:val="FootnoteReference"/>
        </w:rPr>
        <w:footnoteReference w:id="7"/>
      </w:r>
      <w:r w:rsidRPr="00AD000E">
        <w:rPr>
          <w:rFonts w:ascii="Arial" w:eastAsiaTheme="minorEastAsia" w:hAnsi="Arial" w:cs="Arial"/>
          <w:color w:val="000000"/>
          <w:spacing w:val="0"/>
          <w:kern w:val="0"/>
          <w:lang w:eastAsia="en-US"/>
        </w:rPr>
        <w:t xml:space="preserve"> </w:t>
      </w:r>
      <w:r w:rsidRPr="00AD000E">
        <w:t xml:space="preserve">, they converted their documents to </w:t>
      </w:r>
      <w:proofErr w:type="spellStart"/>
      <w:r w:rsidRPr="00AD000E">
        <w:t>GLoVe</w:t>
      </w:r>
      <w:proofErr w:type="spellEnd"/>
      <w:r w:rsidRPr="00AD000E">
        <w:t xml:space="preserve"> word embeddings to use in their model and found that  the </w:t>
      </w:r>
      <w:proofErr w:type="spellStart"/>
      <w:r w:rsidRPr="00AD000E">
        <w:t>GLoVe</w:t>
      </w:r>
      <w:proofErr w:type="spellEnd"/>
      <w:r w:rsidRPr="00AD000E">
        <w:t xml:space="preserve"> word embeddings were not performing so well because they lacked access to the specific word-based features, implying that their BERT model was unable to learn the context, which is further supported by another study</w:t>
      </w:r>
      <w:r w:rsidRPr="00AD000E">
        <w:rPr>
          <w:rStyle w:val="FootnoteReference"/>
        </w:rPr>
        <w:footnoteReference w:id="8"/>
      </w:r>
      <w:r w:rsidRPr="00AD000E">
        <w:rPr>
          <w:rFonts w:ascii="Arial" w:eastAsiaTheme="minorEastAsia" w:hAnsi="Arial" w:cs="Arial"/>
          <w:color w:val="000000"/>
          <w:spacing w:val="0"/>
          <w:kern w:val="0"/>
          <w:lang w:eastAsia="en-US"/>
        </w:rPr>
        <w:t xml:space="preserve"> </w:t>
      </w:r>
      <w:r w:rsidRPr="00AD000E">
        <w:t>where a Bag-of-Super-Word-Embeddings model achieved 78.8</w:t>
      </w:r>
      <w:r w:rsidR="00AD000E" w:rsidRPr="00AD000E">
        <w:t xml:space="preserve"> percent</w:t>
      </w:r>
      <w:r w:rsidRPr="00AD000E">
        <w:t xml:space="preserve"> accuracy on the same task with the ASAP dataset. Using a pre-trained BERT impacted accuracy but with fewer parameters, accuracy increased slightly.</w:t>
      </w:r>
      <w:r w:rsidRPr="00AD000E">
        <w:rPr>
          <w:rStyle w:val="FootnoteReference"/>
        </w:rPr>
        <w:footnoteReference w:id="9"/>
      </w:r>
      <w:r w:rsidRPr="00AD000E">
        <w:t xml:space="preserve"> Because we expect BERT to perform better than bidirectional LSTMs and a Bag-of-Super-Word-Embeddings as they can solve “out of vocabulary” problems</w:t>
      </w:r>
      <w:r w:rsidRPr="00AD000E">
        <w:rPr>
          <w:rStyle w:val="FootnoteReference"/>
        </w:rPr>
        <w:footnoteReference w:id="10"/>
      </w:r>
      <w:r w:rsidRPr="00AD000E">
        <w:rPr>
          <w:rFonts w:ascii="Arial" w:eastAsiaTheme="minorEastAsia" w:hAnsi="Arial" w:cs="Arial"/>
          <w:color w:val="000000"/>
          <w:spacing w:val="0"/>
          <w:kern w:val="0"/>
          <w:lang w:eastAsia="en-US"/>
        </w:rPr>
        <w:t xml:space="preserve"> </w:t>
      </w:r>
      <w:r w:rsidRPr="00AD000E">
        <w:t xml:space="preserve">, we </w:t>
      </w:r>
      <w:r w:rsidR="00AD000E" w:rsidRPr="00AD000E">
        <w:t>hypothesize</w:t>
      </w:r>
      <w:r w:rsidRPr="00AD000E">
        <w:t xml:space="preserve"> the pre-training from the BERT models did not suit the dataset. LSTMs and bag-of-words models are trained from scratch as opposed to BERT which is trained from Wikipedia and Google’s </w:t>
      </w:r>
      <w:proofErr w:type="spellStart"/>
      <w:r w:rsidRPr="00AD000E">
        <w:t>BooksCorpus</w:t>
      </w:r>
      <w:proofErr w:type="spellEnd"/>
      <w:r w:rsidRPr="00AD000E">
        <w:rPr>
          <w:rStyle w:val="FootnoteReference"/>
        </w:rPr>
        <w:footnoteReference w:id="11"/>
      </w:r>
      <w:r w:rsidRPr="00AD000E">
        <w:rPr>
          <w:rFonts w:ascii="Arial" w:hAnsi="Arial" w:cs="Arial"/>
          <w:b/>
          <w:color w:val="000000"/>
          <w:lang w:eastAsia="zh-CN"/>
        </w:rPr>
        <w:t xml:space="preserve"> </w:t>
      </w:r>
      <w:r w:rsidRPr="00AD000E">
        <w:rPr>
          <w:lang w:val="da-DK"/>
        </w:rPr>
        <w:t xml:space="preserve">, thus we believe that the pre-training for BERT is lowering the accuracy and the style of writing </w:t>
      </w:r>
      <w:r w:rsidRPr="00AD000E">
        <w:rPr>
          <w:lang w:val="da-DK"/>
        </w:rPr>
        <w:t xml:space="preserve">found in Wikipedia and the books in the BooksCorpus is different from student </w:t>
      </w:r>
      <w:r w:rsidR="001531D1">
        <w:rPr>
          <w:lang w:val="da-DK"/>
        </w:rPr>
        <w:t>writing</w:t>
      </w:r>
      <w:r w:rsidRPr="00AD000E">
        <w:rPr>
          <w:lang w:val="da-DK"/>
        </w:rPr>
        <w:t xml:space="preserve"> styles. Students generally do not have the most refined writing. Thus, it is possible that by overwriting the training on pre-trained models, using a model trained on a dataset with more varied writing styles, or even doing more fine-tuning to rely less on the training would improve performance.</w:t>
      </w:r>
    </w:p>
    <w:p w14:paraId="4D3E6420" w14:textId="6EE2888C" w:rsidR="00AF5A9C" w:rsidRPr="00AD000E" w:rsidRDefault="00654D68" w:rsidP="00422EC9">
      <w:pPr>
        <w:pStyle w:val="ACLText"/>
        <w:ind w:firstLine="397"/>
      </w:pPr>
      <w:r w:rsidRPr="00AD000E">
        <w:t xml:space="preserve">Humans are able to evaluate a piece of writing sentence-by-sentence as well as holistically, but many AES systems are unable to replicate what humans can do and the most common type of automatic feedback is at the sentence-level rather than at the </w:t>
      </w:r>
      <w:r w:rsidR="001531D1">
        <w:t>entire essay-level</w:t>
      </w:r>
      <w:r w:rsidRPr="00AD000E">
        <w:t>.</w:t>
      </w:r>
      <w:r w:rsidR="00E87DEA" w:rsidRPr="00AD000E">
        <w:rPr>
          <w:rStyle w:val="FootnoteReference"/>
        </w:rPr>
        <w:footnoteReference w:id="12"/>
      </w:r>
      <w:r w:rsidRPr="00AD000E">
        <w:rPr>
          <w:rFonts w:ascii="Arial" w:eastAsiaTheme="minorEastAsia" w:hAnsi="Arial" w:cs="Arial"/>
          <w:color w:val="000000"/>
          <w:spacing w:val="0"/>
          <w:kern w:val="0"/>
          <w:lang w:eastAsia="en-US"/>
        </w:rPr>
        <w:t xml:space="preserve"> </w:t>
      </w:r>
      <w:r w:rsidRPr="00AD000E">
        <w:t>For example, while it is possible to parse, assess, and correct grammar</w:t>
      </w:r>
      <w:r w:rsidRPr="00AD000E">
        <w:rPr>
          <w:rStyle w:val="FootnoteReference"/>
        </w:rPr>
        <w:footnoteReference w:id="13"/>
      </w:r>
      <w:r w:rsidR="00E87DEA" w:rsidRPr="00AD000E">
        <w:rPr>
          <w:rFonts w:ascii="Arial" w:eastAsiaTheme="minorEastAsia" w:hAnsi="Arial" w:cs="Arial"/>
          <w:color w:val="000000"/>
          <w:spacing w:val="0"/>
          <w:kern w:val="0"/>
          <w:lang w:eastAsia="en-US"/>
        </w:rPr>
        <w:t xml:space="preserve"> </w:t>
      </w:r>
      <w:r w:rsidR="00E87DEA" w:rsidRPr="00AD000E">
        <w:t>sentence-by-sentence, it is not the same as assigning a score holistically. Essays contain many sentences which should be evaluated together, thus demonstrating a need for context.</w:t>
      </w:r>
    </w:p>
    <w:p w14:paraId="3D5166A4" w14:textId="4AAC9243" w:rsidR="00E87DEA" w:rsidRPr="00AD000E" w:rsidRDefault="00E87DEA" w:rsidP="00422EC9">
      <w:pPr>
        <w:pStyle w:val="ACLTextFirstLine"/>
      </w:pPr>
      <w:r w:rsidRPr="00AD000E">
        <w:t>Additionally, even though many features within a text tend to correlate with one another,</w:t>
      </w:r>
      <w:r w:rsidRPr="00AD000E">
        <w:rPr>
          <w:rStyle w:val="FootnoteReference"/>
        </w:rPr>
        <w:footnoteReference w:id="14"/>
      </w:r>
      <w:r w:rsidRPr="00AD000E">
        <w:rPr>
          <w:rFonts w:ascii="Arial" w:eastAsiaTheme="minorEastAsia" w:hAnsi="Arial" w:cs="Arial"/>
          <w:color w:val="000000"/>
          <w:spacing w:val="0"/>
          <w:kern w:val="0"/>
          <w:lang w:eastAsia="en-US"/>
        </w:rPr>
        <w:t xml:space="preserve"> </w:t>
      </w:r>
      <w:r w:rsidRPr="00AD000E">
        <w:t>it is possible for someone to produce an essay with a low grammar score but a high cohesion score, and therefore it makes sense to use separate models to evaluate different features within an essay and we find few studies that analyze an essays’ individual components rather than assigning one holistic score. AES has already been used to assess coherence and writing skills while accounting for spelling mistakes.</w:t>
      </w:r>
      <w:r w:rsidRPr="00AD000E">
        <w:rPr>
          <w:rStyle w:val="FootnoteReference"/>
        </w:rPr>
        <w:footnoteReference w:id="15"/>
      </w:r>
    </w:p>
    <w:p w14:paraId="064EE990" w14:textId="0C7F8EAD" w:rsidR="00E87DEA" w:rsidRPr="00D24994" w:rsidRDefault="00E87DEA" w:rsidP="00422EC9">
      <w:pPr>
        <w:pStyle w:val="ACLTextFirstLine"/>
        <w:rPr>
          <w:lang w:val="da-DK"/>
        </w:rPr>
      </w:pPr>
      <w:r w:rsidRPr="00AD000E">
        <w:t xml:space="preserve">Furthermore, </w:t>
      </w:r>
      <w:r w:rsidR="0035208C">
        <w:t xml:space="preserve">the quality of the essays written by </w:t>
      </w:r>
      <w:r w:rsidRPr="00AD000E">
        <w:t xml:space="preserve">ELLs </w:t>
      </w:r>
      <w:r w:rsidR="0035208C">
        <w:t xml:space="preserve">will be different </w:t>
      </w:r>
      <w:r w:rsidR="001238AB">
        <w:t>than that of</w:t>
      </w:r>
      <w:r w:rsidRPr="00AD000E">
        <w:t xml:space="preserve"> </w:t>
      </w:r>
      <w:r w:rsidR="001238AB">
        <w:t xml:space="preserve">the </w:t>
      </w:r>
      <w:r w:rsidRPr="00AD000E">
        <w:t>native</w:t>
      </w:r>
      <w:r w:rsidR="00B34D43">
        <w:t xml:space="preserve"> English</w:t>
      </w:r>
      <w:r w:rsidRPr="00AD000E">
        <w:t xml:space="preserve"> speakers. ELLs have an additional hurdle to surmount in that their English writing ability can vary greatly and they are sometimes paying more attention to language rather than </w:t>
      </w:r>
      <w:r w:rsidRPr="00AD000E">
        <w:lastRenderedPageBreak/>
        <w:t>content.</w:t>
      </w:r>
      <w:r w:rsidRPr="00AD000E">
        <w:rPr>
          <w:rStyle w:val="FootnoteReference"/>
        </w:rPr>
        <w:footnoteReference w:id="16"/>
      </w:r>
      <w:r w:rsidRPr="00AD000E">
        <w:rPr>
          <w:rFonts w:ascii="Arial" w:eastAsiaTheme="minorEastAsia" w:hAnsi="Arial" w:cs="Arial"/>
          <w:color w:val="000000"/>
          <w:spacing w:val="0"/>
          <w:kern w:val="0"/>
          <w:lang w:eastAsia="en-US"/>
        </w:rPr>
        <w:t xml:space="preserve"> </w:t>
      </w:r>
      <w:r w:rsidR="00AD000E" w:rsidRPr="00AD000E">
        <w:t xml:space="preserve">We propose that </w:t>
      </w:r>
      <w:proofErr w:type="spellStart"/>
      <w:r w:rsidR="00AD000E" w:rsidRPr="00AD000E">
        <w:t>BERTwee</w:t>
      </w:r>
      <w:r w:rsidR="009E18A5">
        <w:t>t</w:t>
      </w:r>
      <w:proofErr w:type="spellEnd"/>
      <w:r w:rsidRPr="00AD000E">
        <w:rPr>
          <w:rStyle w:val="FootnoteReference"/>
        </w:rPr>
        <w:footnoteReference w:id="17"/>
      </w:r>
      <w:r w:rsidR="00AD000E" w:rsidRPr="00AD000E">
        <w:t>, which is pre-trained on Tweets where people do not have to follow any grammatical rules as long as they stick within the</w:t>
      </w:r>
      <w:r w:rsidR="00F51CDE">
        <w:t xml:space="preserve"> given</w:t>
      </w:r>
      <w:r w:rsidR="00AD000E" w:rsidRPr="00AD000E">
        <w:t xml:space="preserve"> character limit when posting, would perhaps perform better since there </w:t>
      </w:r>
      <w:r w:rsidR="00F51CDE">
        <w:t xml:space="preserve">are </w:t>
      </w:r>
      <w:r w:rsidR="00AD000E" w:rsidRPr="00AD000E">
        <w:t xml:space="preserve">greater </w:t>
      </w:r>
      <w:r w:rsidR="00F51CDE">
        <w:t xml:space="preserve">variety of sentences as opposed to the </w:t>
      </w:r>
      <w:r w:rsidR="00AD000E" w:rsidRPr="00D24994">
        <w:t>English found in books and Wikipedia.</w:t>
      </w:r>
    </w:p>
    <w:p w14:paraId="485A0705" w14:textId="7C76D357" w:rsidR="00E87DEA" w:rsidRPr="00D24994" w:rsidRDefault="00C4568B" w:rsidP="00422EC9">
      <w:pPr>
        <w:pStyle w:val="ACLTextFirstLine"/>
        <w:rPr>
          <w:lang w:val="da-DK"/>
        </w:rPr>
      </w:pPr>
      <w:r>
        <w:t>A</w:t>
      </w:r>
      <w:r w:rsidR="00AD000E" w:rsidRPr="00D24994">
        <w:t xml:space="preserve"> study which uses linear regression to predict scores, but even after correcting for imbalanced data, the improvement in assigning scores wasn’t much.</w:t>
      </w:r>
      <w:r w:rsidR="00AD000E" w:rsidRPr="00D24994">
        <w:rPr>
          <w:rStyle w:val="FootnoteReference"/>
        </w:rPr>
        <w:footnoteReference w:id="18"/>
      </w:r>
      <w:r w:rsidR="00E87DEA" w:rsidRPr="00D24994">
        <w:t xml:space="preserve"> </w:t>
      </w:r>
      <w:r w:rsidR="00D24994" w:rsidRPr="00D24994">
        <w:t>Thus, we decided to use the pre-trained transformers to improve the representations and then score these improved representations using linear regression as we wanted to preserve the ordinal structure of the score (</w:t>
      </w:r>
      <w:r w:rsidR="002530D1">
        <w:t xml:space="preserve">e.g., </w:t>
      </w:r>
      <w:r w:rsidR="00D24994" w:rsidRPr="00D24994">
        <w:t xml:space="preserve">a </w:t>
      </w:r>
      <w:r w:rsidR="002530D1">
        <w:t xml:space="preserve">score of </w:t>
      </w:r>
      <w:r w:rsidR="00D24994" w:rsidRPr="00D24994">
        <w:t xml:space="preserve">5.0 is better than a </w:t>
      </w:r>
      <w:r w:rsidR="002530D1">
        <w:t xml:space="preserve">score of </w:t>
      </w:r>
      <w:r w:rsidR="00D24994" w:rsidRPr="00D24994">
        <w:t xml:space="preserve">4.5). If these models were more successful at predicting the scores, then we find </w:t>
      </w:r>
      <w:proofErr w:type="spellStart"/>
      <w:r w:rsidR="00D24994" w:rsidRPr="00D24994">
        <w:t>ELLs’</w:t>
      </w:r>
      <w:proofErr w:type="spellEnd"/>
      <w:r w:rsidR="00D24994" w:rsidRPr="00D24994">
        <w:t xml:space="preserve"> writing belong to a different category and thus should be assessed with different models</w:t>
      </w:r>
      <w:r w:rsidR="00E87DEA" w:rsidRPr="00D24994">
        <w:t>.</w:t>
      </w:r>
    </w:p>
    <w:p w14:paraId="41010071" w14:textId="45BFC21E" w:rsidR="00A5424A" w:rsidRPr="00D24994" w:rsidRDefault="00E87DEA" w:rsidP="00422EC9">
      <w:pPr>
        <w:pStyle w:val="ACLSection"/>
      </w:pPr>
      <w:r w:rsidRPr="00D24994">
        <w:t>Methods</w:t>
      </w:r>
    </w:p>
    <w:bookmarkEnd w:id="3"/>
    <w:bookmarkEnd w:id="4"/>
    <w:p w14:paraId="4E1D7380" w14:textId="4866B749" w:rsidR="008E5728" w:rsidRDefault="00846C08" w:rsidP="00422EC9">
      <w:pPr>
        <w:pStyle w:val="ACLTextFirstLine"/>
        <w:ind w:firstLine="0"/>
      </w:pPr>
      <w:r w:rsidRPr="00846C08">
        <w:t xml:space="preserve">Vanderbilt University and the Learning Agency Lab </w:t>
      </w:r>
      <w:r>
        <w:t xml:space="preserve">made a </w:t>
      </w:r>
      <w:r w:rsidR="00D24994" w:rsidRPr="0084253F">
        <w:t xml:space="preserve">dataset of </w:t>
      </w:r>
      <w:r>
        <w:t>8</w:t>
      </w:r>
      <w:r w:rsidRPr="00846C08">
        <w:rPr>
          <w:vertAlign w:val="superscript"/>
        </w:rPr>
        <w:t>th</w:t>
      </w:r>
      <w:r>
        <w:t>-12</w:t>
      </w:r>
      <w:r w:rsidRPr="00846C08">
        <w:rPr>
          <w:vertAlign w:val="superscript"/>
        </w:rPr>
        <w:t>th</w:t>
      </w:r>
      <w:r>
        <w:t xml:space="preserve"> grade </w:t>
      </w:r>
      <w:proofErr w:type="spellStart"/>
      <w:r w:rsidR="00D24994" w:rsidRPr="0084253F">
        <w:t>ELLs’</w:t>
      </w:r>
      <w:proofErr w:type="spellEnd"/>
      <w:r w:rsidR="00D24994" w:rsidRPr="0084253F">
        <w:t xml:space="preserve"> </w:t>
      </w:r>
      <w:r w:rsidR="00250B1A">
        <w:t xml:space="preserve">argumentative </w:t>
      </w:r>
      <w:r w:rsidR="00D24994" w:rsidRPr="0084253F">
        <w:t xml:space="preserve">essays </w:t>
      </w:r>
      <w:r>
        <w:t xml:space="preserve">available through a </w:t>
      </w:r>
      <w:r w:rsidR="00D24994" w:rsidRPr="0084253F">
        <w:t>Kaggle competition.</w:t>
      </w:r>
      <w:r w:rsidR="00D24994" w:rsidRPr="0084253F">
        <w:rPr>
          <w:rStyle w:val="FootnoteReference"/>
        </w:rPr>
        <w:footnoteReference w:id="19"/>
      </w:r>
      <w:r w:rsidR="00D24994" w:rsidRPr="0084253F">
        <w:t xml:space="preserve"> </w:t>
      </w:r>
      <w:r w:rsidR="0084253F" w:rsidRPr="0084253F">
        <w:t xml:space="preserve">Each essay has been assigned six different scores (cohesion, syntax, vocabulary, phraseology, grammar, and convention) because there are generally many components to an essay’s grade and separating out the scores will capture the complexity better than just assigning one overall score. </w:t>
      </w:r>
      <w:r w:rsidR="001E580A">
        <w:t xml:space="preserve">These scores ranged from 1.0 to 5.0 in </w:t>
      </w:r>
      <w:r w:rsidR="009E76D0">
        <w:t>0.5</w:t>
      </w:r>
      <w:r w:rsidR="001E580A">
        <w:t xml:space="preserve"> increments, with a higher number reflecting a higher proficiency in that area.</w:t>
      </w:r>
      <w:r w:rsidR="008E5728">
        <w:t xml:space="preserve"> </w:t>
      </w:r>
      <w:r w:rsidR="009D2708">
        <w:t xml:space="preserve">The scores fall into an approximately normal distribution for each component (Appendix </w:t>
      </w:r>
      <w:r w:rsidR="00000000">
        <w:fldChar w:fldCharType="begin"/>
      </w:r>
      <w:r w:rsidR="00000000">
        <w:instrText xml:space="preserve"> REF _Ref132495165 \r </w:instrText>
      </w:r>
      <w:r w:rsidR="00000000">
        <w:fldChar w:fldCharType="separate"/>
      </w:r>
      <w:r w:rsidR="00BE4953">
        <w:t>A</w:t>
      </w:r>
      <w:r w:rsidR="00000000">
        <w:fldChar w:fldCharType="end"/>
      </w:r>
      <w:r w:rsidR="009D2708">
        <w:t xml:space="preserve">). </w:t>
      </w:r>
    </w:p>
    <w:p w14:paraId="1D941E08" w14:textId="20615D27" w:rsidR="008E5728" w:rsidRPr="00CD6FB8" w:rsidRDefault="008E5728" w:rsidP="00422EC9">
      <w:pPr>
        <w:pStyle w:val="ACLTextFirstLine"/>
      </w:pPr>
      <w:r>
        <w:t xml:space="preserve">We will use our models to predict a score for each essay component and then </w:t>
      </w:r>
      <w:r w:rsidR="0084253F" w:rsidRPr="0084253F">
        <w:t xml:space="preserve">to calculate our losses and assess our accuracy, we will be using MCRMSE as shown in </w:t>
      </w:r>
      <w:r>
        <w:t>F</w:t>
      </w:r>
      <w:r w:rsidR="0084253F">
        <w:t>ormula</w:t>
      </w:r>
      <w:r w:rsidR="007512D3">
        <w:t xml:space="preserve"> </w:t>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fldChar w:fldCharType="begin"/>
      </w:r>
      <w:r w:rsidR="007512D3">
        <w:instrText xml:space="preserve"> REF MCRMSE_EQN1 </w:instrText>
      </w:r>
      <w:r w:rsidR="007512D3">
        <w:fldChar w:fldCharType="end"/>
      </w:r>
      <w:r w:rsidR="007512D3">
        <w:t>1</w:t>
      </w:r>
      <w:r w:rsidR="0084253F" w:rsidRPr="0084253F">
        <w:t xml:space="preserve">, where </w:t>
      </w:r>
      <m:oMath>
        <m:sSub>
          <m:sSubPr>
            <m:ctrlPr>
              <w:rPr>
                <w:rFonts w:ascii="Cambria Math" w:hAnsi="Cambria Math"/>
                <w:i/>
              </w:rPr>
            </m:ctrlPr>
          </m:sSubPr>
          <m:e>
            <m:r>
              <w:rPr>
                <w:rFonts w:ascii="Cambria Math" w:hAnsi="Cambria Math"/>
              </w:rPr>
              <m:t>N</m:t>
            </m:r>
          </m:e>
          <m:sub>
            <m:r>
              <w:rPr>
                <w:rFonts w:ascii="Cambria Math" w:hAnsi="Cambria Math"/>
              </w:rPr>
              <m:t>t</m:t>
            </m:r>
          </m:sub>
        </m:sSub>
      </m:oMath>
      <w:r w:rsidR="00E87DEA" w:rsidRPr="0084253F">
        <w:t xml:space="preserve"> is the number of scored ground truth target columns, and </w:t>
      </w:r>
      <m:oMath>
        <m:r>
          <w:rPr>
            <w:rFonts w:ascii="Cambria Math" w:hAnsi="Cambria Math"/>
          </w:rPr>
          <m:t>y</m:t>
        </m:r>
      </m:oMath>
      <w:r w:rsidR="00E87DEA" w:rsidRPr="0084253F">
        <w:t xml:space="preserve"> and </w:t>
      </w:r>
      <m:oMath>
        <m:acc>
          <m:accPr>
            <m:ctrlPr>
              <w:rPr>
                <w:rFonts w:ascii="Cambria Math" w:hAnsi="Cambria Math"/>
                <w:i/>
              </w:rPr>
            </m:ctrlPr>
          </m:accPr>
          <m:e>
            <m:r>
              <w:rPr>
                <w:rFonts w:ascii="Cambria Math" w:hAnsi="Cambria Math"/>
              </w:rPr>
              <m:t>y</m:t>
            </m:r>
          </m:e>
        </m:acc>
      </m:oMath>
      <w:r w:rsidR="00E87DEA" w:rsidRPr="0084253F">
        <w:t>are the actual and predicted values respectively.</w:t>
      </w:r>
    </w:p>
    <w:p w14:paraId="5650DE5D" w14:textId="06361308" w:rsidR="008E5728" w:rsidRPr="002D0539" w:rsidRDefault="008E5728" w:rsidP="00422EC9">
      <w:pPr>
        <w:pStyle w:val="ACLEquationLine"/>
      </w:pPr>
      <w:r w:rsidRPr="002D0539">
        <w:tab/>
      </w:r>
      <w:bookmarkStart w:id="5" w:name="MCRMSE_EQN"/>
      <m:oMath>
        <m:r>
          <w:rPr>
            <w:rFonts w:ascii="Cambria Math" w:hAnsi="Cambria Math"/>
          </w:rPr>
          <m:t>MCRMSE=</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t</m:t>
                </m:r>
              </m:sub>
            </m:sSub>
          </m:sup>
          <m:e>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j</m:t>
                                </m:r>
                              </m:sub>
                            </m:sSub>
                          </m:e>
                        </m:d>
                      </m:e>
                      <m:sup>
                        <m:r>
                          <w:rPr>
                            <w:rFonts w:ascii="Cambria Math" w:hAnsi="Cambria Math"/>
                          </w:rPr>
                          <m:t>2</m:t>
                        </m:r>
                      </m:sup>
                    </m:sSup>
                  </m:e>
                </m:nary>
              </m:e>
            </m:rad>
          </m:e>
        </m:nary>
      </m:oMath>
      <w:bookmarkEnd w:id="5"/>
      <w:r w:rsidRPr="002D0539">
        <w:t xml:space="preserve"> </w:t>
      </w:r>
      <w:r w:rsidRPr="002D0539">
        <w:tab/>
        <w:t>(</w:t>
      </w:r>
      <w:bookmarkStart w:id="6" w:name="MCRMSE_EQN1"/>
      <w:bookmarkEnd w:id="6"/>
      <w:r w:rsidRPr="002D0539">
        <w:fldChar w:fldCharType="begin"/>
      </w:r>
      <w:r w:rsidRPr="002D0539">
        <w:instrText xml:space="preserve"> SEQ eq. \* ARABIC </w:instrText>
      </w:r>
      <w:r w:rsidRPr="002D0539">
        <w:fldChar w:fldCharType="separate"/>
      </w:r>
      <w:r w:rsidR="00BE4953">
        <w:rPr>
          <w:noProof/>
        </w:rPr>
        <w:t>1</w:t>
      </w:r>
      <w:r w:rsidRPr="002D0539">
        <w:fldChar w:fldCharType="end"/>
      </w:r>
      <w:r w:rsidRPr="002D0539">
        <w:t>)</w:t>
      </w:r>
    </w:p>
    <w:p w14:paraId="51DA3AD4" w14:textId="3AA35EB3" w:rsidR="00E87DEA" w:rsidRDefault="001D5C49" w:rsidP="00422EC9">
      <w:pPr>
        <w:pStyle w:val="ACLTextFirstLine"/>
        <w:ind w:firstLine="0"/>
      </w:pPr>
      <w:r>
        <w:t xml:space="preserve">In this case, the ground truth target columns are the six essay components. </w:t>
      </w:r>
      <w:r w:rsidR="0084253F" w:rsidRPr="0084253F">
        <w:t xml:space="preserve">We used the predicted score to calculate MCRMSE and then to train the model. After predicting the score on our test dataset, we transformed the predicted score by rounding it to the nearest possible score, that is from one to five by increments of one-half as depicted in </w:t>
      </w:r>
      <w:r w:rsidR="00BE12D6">
        <w:t xml:space="preserve">Formula 2 </w:t>
      </w:r>
      <w:r w:rsidR="0084253F" w:rsidRPr="0084253F">
        <w:t>(e.g., 3.82 scales up to 4.0 and 3.57 scales down to 3.5)</w:t>
      </w:r>
      <w:r w:rsidR="00BE12D6">
        <w:t xml:space="preserve"> to produce an adjusted MCRMSE to align the range of possible scores</w:t>
      </w:r>
      <w:r w:rsidR="00561900">
        <w:t xml:space="preserve"> in 0.5 increments</w:t>
      </w:r>
      <w:r w:rsidR="00BE12D6">
        <w:t>.</w:t>
      </w:r>
    </w:p>
    <w:p w14:paraId="18F4B15D" w14:textId="77777777" w:rsidR="007512D3" w:rsidRPr="00CD6FB8" w:rsidRDefault="007512D3" w:rsidP="00422EC9">
      <w:pPr>
        <w:pStyle w:val="ACLTextFirstLine"/>
      </w:pPr>
    </w:p>
    <w:p w14:paraId="7E450BD5" w14:textId="72B02FC4" w:rsidR="007512D3" w:rsidRPr="002D0539" w:rsidRDefault="007512D3" w:rsidP="00422EC9">
      <w:pPr>
        <w:pStyle w:val="ACLEquationLine"/>
      </w:pPr>
      <w:r w:rsidRPr="002D0539">
        <w:tab/>
      </w:r>
      <m:oMath>
        <m:sSub>
          <m:sSubPr>
            <m:ctrlPr>
              <w:rPr>
                <w:rFonts w:ascii="Cambria Math" w:hAnsi="Cambria Math"/>
                <w:i/>
              </w:rPr>
            </m:ctrlPr>
          </m:sSubPr>
          <m:e>
            <m:r>
              <w:rPr>
                <w:rFonts w:ascii="Cambria Math" w:hAnsi="Cambria Math"/>
              </w:rPr>
              <m:t>Score</m:t>
            </m:r>
          </m:e>
          <m:sub>
            <m:r>
              <w:rPr>
                <w:rFonts w:ascii="Cambria Math" w:hAnsi="Cambria Math"/>
              </w:rPr>
              <m:t>adjusted</m:t>
            </m:r>
          </m:sub>
        </m:sSub>
        <m:r>
          <w:rPr>
            <w:rFonts w:ascii="Cambria Math" w:hAnsi="Cambria Math"/>
          </w:rPr>
          <m:t>=round</m:t>
        </m:r>
        <m:d>
          <m:dPr>
            <m:ctrlPr>
              <w:rPr>
                <w:rFonts w:ascii="Cambria Math" w:hAnsi="Cambria Math"/>
                <w:i/>
              </w:rPr>
            </m:ctrlPr>
          </m:dPr>
          <m:e>
            <m:f>
              <m:fPr>
                <m:ctrlPr>
                  <w:rPr>
                    <w:rFonts w:ascii="Cambria Math" w:hAnsi="Cambria Math"/>
                    <w:i/>
                  </w:rPr>
                </m:ctrlPr>
              </m:fPr>
              <m:num>
                <m:acc>
                  <m:accPr>
                    <m:ctrlPr>
                      <w:rPr>
                        <w:rFonts w:ascii="Cambria Math" w:hAnsi="Cambria Math"/>
                        <w:i/>
                      </w:rPr>
                    </m:ctrlPr>
                  </m:accPr>
                  <m:e>
                    <m:r>
                      <w:rPr>
                        <w:rFonts w:ascii="Cambria Math" w:hAnsi="Cambria Math"/>
                      </w:rPr>
                      <m:t>y</m:t>
                    </m:r>
                  </m:e>
                </m:acc>
              </m:num>
              <m:den>
                <m:r>
                  <w:rPr>
                    <w:rFonts w:ascii="Cambria Math" w:hAnsi="Cambria Math"/>
                  </w:rPr>
                  <m:t>0.5</m:t>
                </m:r>
              </m:den>
            </m:f>
          </m:e>
        </m:d>
        <m:r>
          <w:rPr>
            <w:rFonts w:ascii="Cambria Math" w:hAnsi="Cambria Math"/>
          </w:rPr>
          <m:t>×0.5</m:t>
        </m:r>
      </m:oMath>
      <w:r w:rsidRPr="002D0539">
        <w:t xml:space="preserve"> </w:t>
      </w:r>
      <w:r w:rsidRPr="002D0539">
        <w:tab/>
        <w:t>(</w:t>
      </w:r>
      <w:r w:rsidR="00000000">
        <w:fldChar w:fldCharType="begin"/>
      </w:r>
      <w:r w:rsidR="00000000">
        <w:instrText xml:space="preserve"> SEQ eq. \* ARABIC </w:instrText>
      </w:r>
      <w:r w:rsidR="00000000">
        <w:fldChar w:fldCharType="separate"/>
      </w:r>
      <w:r w:rsidR="00BE4953">
        <w:rPr>
          <w:noProof/>
        </w:rPr>
        <w:t>2</w:t>
      </w:r>
      <w:r w:rsidR="00000000">
        <w:rPr>
          <w:noProof/>
        </w:rPr>
        <w:fldChar w:fldCharType="end"/>
      </w:r>
      <w:r w:rsidRPr="002D0539">
        <w:t>)</w:t>
      </w:r>
    </w:p>
    <w:p w14:paraId="264073C6" w14:textId="77777777" w:rsidR="007512D3" w:rsidRDefault="007512D3" w:rsidP="00422EC9">
      <w:pPr>
        <w:pStyle w:val="ACLTextFirstLine"/>
        <w:ind w:firstLine="0"/>
      </w:pPr>
    </w:p>
    <w:p w14:paraId="2CECF980" w14:textId="54620B86" w:rsidR="009E470E" w:rsidRDefault="009E470E" w:rsidP="00422EC9">
      <w:pPr>
        <w:pStyle w:val="ACLTextFirstLine"/>
        <w:ind w:firstLine="0"/>
      </w:pPr>
      <w:r w:rsidRPr="009E470E">
        <w:t>We are unable to use the adjusted score in training our model because the prediction tensor could not be transformed in TensorFlow for a custom loss calculation and it would be considered a discrete value rather than a continuous value.</w:t>
      </w:r>
    </w:p>
    <w:p w14:paraId="7E501271" w14:textId="1673BA75" w:rsidR="009E470E" w:rsidRDefault="009E470E" w:rsidP="00422EC9">
      <w:pPr>
        <w:pStyle w:val="ACLTextFirstLine"/>
      </w:pPr>
      <w:r w:rsidRPr="009E470E">
        <w:t xml:space="preserve">We have 3,911 records in total, so we decided to randomly split it into two sets: 80 percent in the training and 20 percent in the test set. </w:t>
      </w:r>
      <w:r w:rsidR="00700018">
        <w:t xml:space="preserve">The model will </w:t>
      </w:r>
      <w:r w:rsidRPr="009E470E">
        <w:t xml:space="preserve">then </w:t>
      </w:r>
      <w:r w:rsidR="00700018">
        <w:t xml:space="preserve">randomly </w:t>
      </w:r>
      <w:r w:rsidRPr="009E470E">
        <w:t xml:space="preserve">pull 20 percent of the training set to be used as the validation set with the remaining becoming our final training set. With the average length of 430 words, we truncated all the essays </w:t>
      </w:r>
      <w:r w:rsidR="00A16134">
        <w:t xml:space="preserve">so that we would use only the </w:t>
      </w:r>
      <w:r w:rsidRPr="009E470E">
        <w:t xml:space="preserve">first 512 </w:t>
      </w:r>
      <w:r w:rsidR="00A16134">
        <w:t xml:space="preserve">tokens produced by the BERT tokenizer and </w:t>
      </w:r>
      <w:r w:rsidRPr="009E470E">
        <w:t xml:space="preserve">first 128 </w:t>
      </w:r>
      <w:r w:rsidR="00A16134">
        <w:t xml:space="preserve">token produced by the </w:t>
      </w:r>
      <w:proofErr w:type="spellStart"/>
      <w:r w:rsidR="00A16134">
        <w:t>BERTweet</w:t>
      </w:r>
      <w:proofErr w:type="spellEnd"/>
      <w:r w:rsidR="00A16134">
        <w:t xml:space="preserve"> tokenizer</w:t>
      </w:r>
      <w:r w:rsidRPr="009E470E">
        <w:t xml:space="preserve">. </w:t>
      </w:r>
      <w:r w:rsidR="00A16134">
        <w:t>When we compared the scores that the human graders provided to the word count, w</w:t>
      </w:r>
      <w:r w:rsidRPr="009E470E">
        <w:t xml:space="preserve">e observed low correlations </w:t>
      </w:r>
      <w:r w:rsidR="00CD0B8C">
        <w:t>(</w:t>
      </w:r>
      <m:oMath>
        <m:r>
          <w:rPr>
            <w:rFonts w:ascii="Cambria Math" w:hAnsi="Cambria Math"/>
          </w:rPr>
          <m:t>r=0.0778-0.2673</m:t>
        </m:r>
      </m:oMath>
      <w:r w:rsidR="00CD0B8C">
        <w:t xml:space="preserve"> as indicated by </w:t>
      </w:r>
      <w:r w:rsidR="00000000">
        <w:fldChar w:fldCharType="begin"/>
      </w:r>
      <w:r w:rsidR="00000000">
        <w:instrText xml:space="preserve"> REF _Ref132494728 </w:instrText>
      </w:r>
      <w:r w:rsidR="00000000">
        <w:fldChar w:fldCharType="separate"/>
      </w:r>
      <w:r w:rsidR="00BE4953">
        <w:t xml:space="preserve">Figure </w:t>
      </w:r>
      <w:r w:rsidR="00BE4953">
        <w:rPr>
          <w:noProof/>
        </w:rPr>
        <w:t>1</w:t>
      </w:r>
      <w:r w:rsidR="00000000">
        <w:rPr>
          <w:noProof/>
        </w:rPr>
        <w:fldChar w:fldCharType="end"/>
      </w:r>
      <w:r w:rsidRPr="009E470E">
        <w:t>)</w:t>
      </w:r>
      <w:r w:rsidR="00CD0B8C">
        <w:t>;</w:t>
      </w:r>
      <w:r w:rsidRPr="009E470E">
        <w:t xml:space="preserve"> </w:t>
      </w:r>
      <w:r w:rsidR="00CD0B8C">
        <w:t>t</w:t>
      </w:r>
      <w:r w:rsidRPr="009E470E">
        <w:t>herefore, we believe that it would be reasonable to use only the max number of tokens that each model can consume.</w:t>
      </w:r>
    </w:p>
    <w:p w14:paraId="7CF93FF0" w14:textId="7C8E9CE8" w:rsidR="009E470E" w:rsidRPr="0084253F" w:rsidRDefault="009E470E" w:rsidP="00422EC9">
      <w:pPr>
        <w:pStyle w:val="ACLTextFirstLine"/>
        <w:ind w:firstLine="0"/>
        <w:rPr>
          <w:lang w:val="da-DK"/>
        </w:rPr>
      </w:pPr>
      <w:r w:rsidRPr="009E470E">
        <w:rPr>
          <w:noProof/>
          <w:lang w:val="da-DK"/>
        </w:rPr>
        <w:lastRenderedPageBreak/>
        <mc:AlternateContent>
          <mc:Choice Requires="wps">
            <w:drawing>
              <wp:inline distT="0" distB="0" distL="0" distR="0" wp14:anchorId="7C2C47F7" wp14:editId="008893F4">
                <wp:extent cx="2886075" cy="2838450"/>
                <wp:effectExtent l="0" t="0" r="9525" b="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2838450"/>
                        </a:xfrm>
                        <a:prstGeom prst="rect">
                          <a:avLst/>
                        </a:prstGeom>
                        <a:solidFill>
                          <a:srgbClr val="FFFFFF"/>
                        </a:solidFill>
                        <a:ln w="9525">
                          <a:noFill/>
                          <a:miter lim="800000"/>
                          <a:headEnd/>
                          <a:tailEnd/>
                        </a:ln>
                      </wps:spPr>
                      <wps:txbx>
                        <w:txbxContent>
                          <w:p w14:paraId="65F5680A" w14:textId="7369772A" w:rsidR="009E470E" w:rsidRDefault="009E470E" w:rsidP="007F7E35">
                            <w:pPr>
                              <w:pStyle w:val="Caption"/>
                              <w:keepNext/>
                            </w:pPr>
                            <w:bookmarkStart w:id="7" w:name="_Ref132494728"/>
                            <w:r>
                              <w:t xml:space="preserve">Figure </w:t>
                            </w:r>
                            <w:r w:rsidR="00000000">
                              <w:fldChar w:fldCharType="begin"/>
                            </w:r>
                            <w:r w:rsidR="00000000">
                              <w:instrText xml:space="preserve"> SEQ Figure \* ARABIC </w:instrText>
                            </w:r>
                            <w:r w:rsidR="00000000">
                              <w:fldChar w:fldCharType="separate"/>
                            </w:r>
                            <w:r w:rsidR="00BE4953">
                              <w:rPr>
                                <w:noProof/>
                              </w:rPr>
                              <w:t>1</w:t>
                            </w:r>
                            <w:r w:rsidR="00000000">
                              <w:rPr>
                                <w:noProof/>
                              </w:rPr>
                              <w:fldChar w:fldCharType="end"/>
                            </w:r>
                            <w:bookmarkEnd w:id="7"/>
                            <w:r>
                              <w:t xml:space="preserve"> Correlation Matrix</w:t>
                            </w:r>
                          </w:p>
                          <w:p w14:paraId="0A34314A" w14:textId="56E0545D" w:rsidR="009E470E" w:rsidRDefault="009E470E">
                            <w:r w:rsidRPr="009E470E">
                              <w:rPr>
                                <w:noProof/>
                              </w:rPr>
                              <w:drawing>
                                <wp:inline distT="0" distB="0" distL="0" distR="0" wp14:anchorId="77116154" wp14:editId="3976F12C">
                                  <wp:extent cx="2684230" cy="232410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4230" cy="2324100"/>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w14:anchorId="7C2C47F7" id="_x0000_t202" coordsize="21600,21600" o:spt="202" path="m,l,21600r21600,l21600,xe">
                <v:stroke joinstyle="miter"/>
                <v:path gradientshapeok="t" o:connecttype="rect"/>
              </v:shapetype>
              <v:shape id="Text Box 2" o:spid="_x0000_s1026" type="#_x0000_t202" style="width:227.25pt;height:2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" stroked="f">
                <v:textbox>
                  <w:txbxContent>
                    <w:p w14:paraId="65F5680A" w14:textId="7369772A" w:rsidR="009E470E" w:rsidRDefault="009E470E" w:rsidP="007F7E35">
                      <w:pPr>
                        <w:pStyle w:val="Caption"/>
                        <w:keepNext/>
                      </w:pPr>
                      <w:bookmarkStart w:id="8" w:name="_Ref132494728"/>
                      <w:r>
                        <w:t xml:space="preserve">Figure </w:t>
                      </w:r>
                      <w:r w:rsidR="00000000">
                        <w:fldChar w:fldCharType="begin"/>
                      </w:r>
                      <w:r w:rsidR="00000000">
                        <w:instrText xml:space="preserve"> SEQ Figure \* ARABIC </w:instrText>
                      </w:r>
                      <w:r w:rsidR="00000000">
                        <w:fldChar w:fldCharType="separate"/>
                      </w:r>
                      <w:r w:rsidR="00BE4953">
                        <w:rPr>
                          <w:noProof/>
                        </w:rPr>
                        <w:t>1</w:t>
                      </w:r>
                      <w:r w:rsidR="00000000">
                        <w:rPr>
                          <w:noProof/>
                        </w:rPr>
                        <w:fldChar w:fldCharType="end"/>
                      </w:r>
                      <w:bookmarkEnd w:id="8"/>
                      <w:r>
                        <w:t xml:space="preserve"> Correlation Matrix</w:t>
                      </w:r>
                    </w:p>
                    <w:p w14:paraId="0A34314A" w14:textId="56E0545D" w:rsidR="009E470E" w:rsidRDefault="009E470E">
                      <w:r w:rsidRPr="009E470E">
                        <w:rPr>
                          <w:noProof/>
                        </w:rPr>
                        <w:drawing>
                          <wp:inline distT="0" distB="0" distL="0" distR="0" wp14:anchorId="77116154" wp14:editId="3976F12C">
                            <wp:extent cx="2684230" cy="2324100"/>
                            <wp:effectExtent l="0" t="0" r="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84230" cy="2324100"/>
                                    </a:xfrm>
                                    <a:prstGeom prst="rect">
                                      <a:avLst/>
                                    </a:prstGeom>
                                  </pic:spPr>
                                </pic:pic>
                              </a:graphicData>
                            </a:graphic>
                          </wp:inline>
                        </w:drawing>
                      </w:r>
                    </w:p>
                  </w:txbxContent>
                </v:textbox>
                <w10:anchorlock/>
              </v:shape>
            </w:pict>
          </mc:Fallback>
        </mc:AlternateContent>
      </w:r>
    </w:p>
    <w:p w14:paraId="75BB7BB6" w14:textId="4DAA8220" w:rsidR="0092671C" w:rsidRPr="009E470E" w:rsidRDefault="00E87DEA" w:rsidP="00422EC9">
      <w:pPr>
        <w:pStyle w:val="ACLSubsection"/>
        <w:numPr>
          <w:ilvl w:val="1"/>
          <w:numId w:val="3"/>
        </w:numPr>
        <w:ind w:left="562" w:hanging="562"/>
      </w:pPr>
      <w:r w:rsidRPr="009E470E">
        <w:t>Models</w:t>
      </w:r>
    </w:p>
    <w:p w14:paraId="0ED2CF72" w14:textId="6A782BC2" w:rsidR="007F7E35" w:rsidRDefault="008867E9" w:rsidP="00422EC9">
      <w:pPr>
        <w:pStyle w:val="ACLTextFirstLine"/>
        <w:ind w:firstLine="0"/>
        <w:rPr>
          <w:noProof/>
        </w:rPr>
      </w:pPr>
      <w:r>
        <w:rPr>
          <w:noProof/>
        </w:rPr>
        <w:t xml:space="preserve">Each model uses their </w:t>
      </w:r>
      <w:r w:rsidR="007F7E35">
        <w:rPr>
          <w:noProof/>
        </w:rPr>
        <w:t>respective tokenizers</w:t>
      </w:r>
      <w:r>
        <w:rPr>
          <w:noProof/>
        </w:rPr>
        <w:t xml:space="preserve"> to represent the input text. </w:t>
      </w:r>
      <w:r w:rsidR="008461FA">
        <w:rPr>
          <w:noProof/>
        </w:rPr>
        <w:t xml:space="preserve">We passed the </w:t>
      </w:r>
      <w:r>
        <w:rPr>
          <w:noProof/>
        </w:rPr>
        <w:t xml:space="preserve">CLS token generated from the tokenizers through the pre-trained models, followed by a </w:t>
      </w:r>
      <w:r w:rsidR="007F7E35">
        <w:rPr>
          <w:noProof/>
        </w:rPr>
        <w:t xml:space="preserve">fully connected neural network </w:t>
      </w:r>
      <w:r>
        <w:rPr>
          <w:noProof/>
        </w:rPr>
        <w:t xml:space="preserve">which finally feeds to a </w:t>
      </w:r>
      <w:r w:rsidR="007F7E35">
        <w:rPr>
          <w:noProof/>
        </w:rPr>
        <w:t xml:space="preserve">linear regression </w:t>
      </w:r>
      <w:r>
        <w:rPr>
          <w:noProof/>
        </w:rPr>
        <w:t xml:space="preserve">output </w:t>
      </w:r>
      <w:r w:rsidR="00DA0D47">
        <w:rPr>
          <w:noProof/>
        </w:rPr>
        <w:t xml:space="preserve">layer </w:t>
      </w:r>
      <w:r w:rsidR="007F7E35">
        <w:rPr>
          <w:noProof/>
        </w:rPr>
        <w:t xml:space="preserve">with </w:t>
      </w:r>
      <w:r>
        <w:rPr>
          <w:noProof/>
        </w:rPr>
        <w:t xml:space="preserve">a custom MCRMSE loss function </w:t>
      </w:r>
      <w:r w:rsidR="007F7E35">
        <w:rPr>
          <w:noProof/>
        </w:rPr>
        <w:t>for weight optimization.</w:t>
      </w:r>
    </w:p>
    <w:p w14:paraId="6ECBB983" w14:textId="0C3AF2C3" w:rsidR="007009FD" w:rsidRPr="00696C57" w:rsidRDefault="00CE74F6" w:rsidP="00422EC9">
      <w:pPr>
        <w:pStyle w:val="ACLSubsection"/>
        <w:numPr>
          <w:ilvl w:val="1"/>
          <w:numId w:val="3"/>
        </w:numPr>
        <w:ind w:left="562" w:hanging="562"/>
      </w:pPr>
      <w:r w:rsidRPr="00696C57">
        <w:rPr>
          <w:noProof/>
        </w:rPr>
        <w:t>Experiment Settings</w:t>
      </w:r>
    </w:p>
    <w:p w14:paraId="23233E38" w14:textId="1EBC84AE" w:rsidR="007009FD" w:rsidRDefault="006C5A7B" w:rsidP="00422EC9">
      <w:pPr>
        <w:pStyle w:val="ACLText"/>
      </w:pPr>
      <w:r w:rsidRPr="006C5A7B">
        <w:t xml:space="preserve">We ran </w:t>
      </w:r>
      <w:r>
        <w:t xml:space="preserve">a </w:t>
      </w:r>
      <w:r w:rsidRPr="006C5A7B">
        <w:t xml:space="preserve">BERT-base-cased </w:t>
      </w:r>
      <w:r>
        <w:t xml:space="preserve">model with various sets of hyperparameters </w:t>
      </w:r>
      <w:r w:rsidRPr="006C5A7B">
        <w:t xml:space="preserve">to choose </w:t>
      </w:r>
      <w:r>
        <w:t xml:space="preserve">a set. We </w:t>
      </w:r>
      <w:r w:rsidRPr="006C5A7B">
        <w:t>ultimately settled on training the model with ten epochs, a batch size of eight, a learning rate of 0.00001, a validation split of 0.2, dropout of 0.1, and two hidden layers with 64 nodes.</w:t>
      </w:r>
    </w:p>
    <w:p w14:paraId="470DF55B" w14:textId="41C97FE6" w:rsidR="00696C57" w:rsidRPr="00696C57" w:rsidRDefault="00696C57" w:rsidP="00422EC9">
      <w:pPr>
        <w:pStyle w:val="ACLSubsection"/>
        <w:numPr>
          <w:ilvl w:val="1"/>
          <w:numId w:val="3"/>
        </w:numPr>
        <w:ind w:left="562" w:hanging="562"/>
      </w:pPr>
      <w:r>
        <w:rPr>
          <w:noProof/>
        </w:rPr>
        <w:t>Baseline</w:t>
      </w:r>
    </w:p>
    <w:p w14:paraId="71822E60" w14:textId="1BD16A3F" w:rsidR="00696C57" w:rsidRPr="00696C57" w:rsidRDefault="00696C57" w:rsidP="00422EC9">
      <w:pPr>
        <w:pStyle w:val="ACLTextFirstLine"/>
        <w:ind w:firstLine="0"/>
      </w:pPr>
      <w:r w:rsidRPr="00696C57">
        <w:t>For our baseline, we used the BERT-base-cased without altering the weights by freezing all the 12 layers. This would mean that the same model will be used to produce scores for each of the essay components. From there, we experiment with unfreezing the layers</w:t>
      </w:r>
      <w:r w:rsidR="00B54894">
        <w:t xml:space="preserve"> and </w:t>
      </w:r>
      <w:r w:rsidR="00704797">
        <w:t xml:space="preserve">using </w:t>
      </w:r>
      <w:proofErr w:type="spellStart"/>
      <w:r w:rsidR="00704797">
        <w:t>BERTweet</w:t>
      </w:r>
      <w:proofErr w:type="spellEnd"/>
      <w:r w:rsidR="00704797">
        <w:t>-base</w:t>
      </w:r>
      <w:r w:rsidRPr="00696C57">
        <w:t xml:space="preserve"> so that the model can learn from the training set.</w:t>
      </w:r>
    </w:p>
    <w:p w14:paraId="01E41824" w14:textId="4D9DA24F" w:rsidR="00451F81" w:rsidRPr="00FB14D7" w:rsidRDefault="00451F81" w:rsidP="00422EC9">
      <w:pPr>
        <w:pStyle w:val="ACLSection"/>
      </w:pPr>
      <w:r w:rsidRPr="00FB14D7">
        <w:t>Results and Discussion</w:t>
      </w:r>
    </w:p>
    <w:p w14:paraId="23E95399" w14:textId="1BB206EF" w:rsidR="005E5989" w:rsidRDefault="000C3A12" w:rsidP="00422EC9">
      <w:pPr>
        <w:pStyle w:val="ACLTextFirstLine"/>
        <w:ind w:firstLine="0"/>
        <w:rPr>
          <w:noProof/>
        </w:rPr>
      </w:pPr>
      <w:r w:rsidRPr="00FB14D7">
        <w:t>We calculate the following</w:t>
      </w:r>
      <w:r w:rsidR="00704797">
        <w:t xml:space="preserve"> adjusted</w:t>
      </w:r>
      <w:r w:rsidRPr="00FB14D7">
        <w:t xml:space="preserve"> MCRMSE scores for the </w:t>
      </w:r>
      <w:r w:rsidR="00704797">
        <w:t xml:space="preserve">different </w:t>
      </w:r>
      <w:r w:rsidRPr="00FB14D7">
        <w:t>models</w:t>
      </w:r>
      <w:r w:rsidR="00501A3C">
        <w:t xml:space="preserve"> </w:t>
      </w:r>
      <w:r w:rsidRPr="00FB14D7">
        <w:t>from our test dataset of 783 records:</w:t>
      </w:r>
      <w:r w:rsidR="00635928" w:rsidRPr="00FB14D7">
        <w:rPr>
          <w:noProof/>
        </w:rPr>
        <w:t xml:space="preserve"> </w:t>
      </w:r>
    </w:p>
    <w:p w14:paraId="383D1713" w14:textId="274DFDDB" w:rsidR="00635928" w:rsidRPr="00FC28FD" w:rsidRDefault="005E5989" w:rsidP="00422EC9">
      <w:pPr>
        <w:pStyle w:val="ACLTextFirstLine"/>
        <w:ind w:firstLine="0"/>
        <w:rPr>
          <w:highlight w:val="yellow"/>
        </w:rPr>
      </w:pPr>
      <w:r w:rsidRPr="00CE74F6">
        <w:rPr>
          <w:noProof/>
        </w:rPr>
        <mc:AlternateContent>
          <mc:Choice Requires="wps">
            <w:drawing>
              <wp:inline distT="0" distB="0" distL="0" distR="0" wp14:anchorId="589ACC6B" wp14:editId="0D98767A">
                <wp:extent cx="2770505" cy="131445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1314450"/>
                        </a:xfrm>
                        <a:prstGeom prst="rect">
                          <a:avLst/>
                        </a:prstGeom>
                        <a:solidFill>
                          <a:srgbClr val="FFFFFF"/>
                        </a:solidFill>
                        <a:ln w="9525">
                          <a:noFill/>
                          <a:miter lim="800000"/>
                          <a:headEnd/>
                          <a:tailEnd/>
                        </a:ln>
                      </wps:spPr>
                      <wps:txbx>
                        <w:txbxContent>
                          <w:p w14:paraId="41D9B5FA" w14:textId="13D434FD" w:rsidR="005E5989" w:rsidRDefault="005E5989" w:rsidP="005E5989">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1</w:t>
                            </w:r>
                            <w:r w:rsidR="00000000">
                              <w:rPr>
                                <w:noProof/>
                              </w:rPr>
                              <w:fldChar w:fldCharType="end"/>
                            </w:r>
                            <w:r>
                              <w:t xml:space="preserve"> Adjusted MCRMSE Scores</w:t>
                            </w:r>
                          </w:p>
                          <w:tbl>
                            <w:tblPr>
                              <w:tblStyle w:val="TableGrid"/>
                              <w:tblW w:w="0" w:type="auto"/>
                              <w:tblLook w:val="04A0" w:firstRow="1" w:lastRow="0" w:firstColumn="1" w:lastColumn="0" w:noHBand="0" w:noVBand="1"/>
                            </w:tblPr>
                            <w:tblGrid>
                              <w:gridCol w:w="1705"/>
                              <w:gridCol w:w="1170"/>
                              <w:gridCol w:w="1176"/>
                            </w:tblGrid>
                            <w:tr w:rsidR="005E5989" w14:paraId="20914F68" w14:textId="77777777" w:rsidTr="008461FA">
                              <w:tc>
                                <w:tcPr>
                                  <w:tcW w:w="1705" w:type="dxa"/>
                                  <w:vAlign w:val="center"/>
                                </w:tcPr>
                                <w:p w14:paraId="58271B53" w14:textId="77777777" w:rsidR="005E5989" w:rsidRPr="000C3A12" w:rsidRDefault="005E5989" w:rsidP="00FB32F1">
                                  <w:pPr>
                                    <w:jc w:val="center"/>
                                    <w:rPr>
                                      <w:rFonts w:ascii="Times New Roman" w:hAnsi="Times New Roman" w:cs="Times New Roman"/>
                                      <w:sz w:val="20"/>
                                      <w:szCs w:val="20"/>
                                    </w:rPr>
                                  </w:pPr>
                                </w:p>
                              </w:tc>
                              <w:tc>
                                <w:tcPr>
                                  <w:tcW w:w="1170" w:type="dxa"/>
                                  <w:vAlign w:val="center"/>
                                </w:tcPr>
                                <w:p w14:paraId="6F502CD8"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BERT-base-cased</w:t>
                                  </w:r>
                                </w:p>
                              </w:tc>
                              <w:tc>
                                <w:tcPr>
                                  <w:tcW w:w="1176" w:type="dxa"/>
                                  <w:vAlign w:val="center"/>
                                </w:tcPr>
                                <w:p w14:paraId="71D557AC"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BERTweet-base</w:t>
                                  </w:r>
                                </w:p>
                              </w:tc>
                            </w:tr>
                            <w:tr w:rsidR="005E5989" w14:paraId="7551F52A" w14:textId="77777777" w:rsidTr="008461FA">
                              <w:tc>
                                <w:tcPr>
                                  <w:tcW w:w="1705" w:type="dxa"/>
                                  <w:vAlign w:val="center"/>
                                </w:tcPr>
                                <w:p w14:paraId="01A00E3E"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0 trainable layers</w:t>
                                  </w:r>
                                </w:p>
                              </w:tc>
                              <w:tc>
                                <w:tcPr>
                                  <w:tcW w:w="1170" w:type="dxa"/>
                                  <w:vAlign w:val="center"/>
                                </w:tcPr>
                                <w:p w14:paraId="744F229B"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350</w:t>
                                  </w:r>
                                </w:p>
                              </w:tc>
                              <w:tc>
                                <w:tcPr>
                                  <w:tcW w:w="1176" w:type="dxa"/>
                                  <w:vAlign w:val="center"/>
                                </w:tcPr>
                                <w:p w14:paraId="1AEF9C75"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549</w:t>
                                  </w:r>
                                </w:p>
                              </w:tc>
                            </w:tr>
                            <w:tr w:rsidR="005E5989" w14:paraId="4C899457" w14:textId="77777777" w:rsidTr="008461FA">
                              <w:tc>
                                <w:tcPr>
                                  <w:tcW w:w="1705" w:type="dxa"/>
                                  <w:vAlign w:val="center"/>
                                </w:tcPr>
                                <w:p w14:paraId="64374318"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6 trainable layers</w:t>
                                  </w:r>
                                </w:p>
                              </w:tc>
                              <w:tc>
                                <w:tcPr>
                                  <w:tcW w:w="1170" w:type="dxa"/>
                                  <w:vAlign w:val="center"/>
                                </w:tcPr>
                                <w:p w14:paraId="3715CCDB"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271</w:t>
                                  </w:r>
                                </w:p>
                              </w:tc>
                              <w:tc>
                                <w:tcPr>
                                  <w:tcW w:w="1176" w:type="dxa"/>
                                  <w:vAlign w:val="center"/>
                                </w:tcPr>
                                <w:p w14:paraId="5A60BEEE"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224</w:t>
                                  </w:r>
                                </w:p>
                              </w:tc>
                            </w:tr>
                            <w:tr w:rsidR="005E5989" w14:paraId="1393EE02" w14:textId="77777777" w:rsidTr="008461FA">
                              <w:tc>
                                <w:tcPr>
                                  <w:tcW w:w="1705" w:type="dxa"/>
                                  <w:vAlign w:val="center"/>
                                </w:tcPr>
                                <w:p w14:paraId="550CAC50"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12 trainable layers</w:t>
                                  </w:r>
                                </w:p>
                              </w:tc>
                              <w:tc>
                                <w:tcPr>
                                  <w:tcW w:w="1170" w:type="dxa"/>
                                  <w:vAlign w:val="center"/>
                                </w:tcPr>
                                <w:p w14:paraId="623B69AE"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5254</w:t>
                                  </w:r>
                                </w:p>
                              </w:tc>
                              <w:tc>
                                <w:tcPr>
                                  <w:tcW w:w="1176" w:type="dxa"/>
                                  <w:vAlign w:val="center"/>
                                </w:tcPr>
                                <w:p w14:paraId="1C521247"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5536</w:t>
                                  </w:r>
                                </w:p>
                              </w:tc>
                            </w:tr>
                          </w:tbl>
                          <w:p w14:paraId="2D1E8FC1" w14:textId="77777777" w:rsidR="005E5989" w:rsidRDefault="005E5989" w:rsidP="005E5989"/>
                        </w:txbxContent>
                      </wps:txbx>
                      <wps:bodyPr rot="0" vert="horz" wrap="square" lIns="91440" tIns="45720" rIns="91440" bIns="45720" anchor="t" anchorCtr="0">
                        <a:noAutofit/>
                      </wps:bodyPr>
                    </wps:wsp>
                  </a:graphicData>
                </a:graphic>
              </wp:inline>
            </w:drawing>
          </mc:Choice>
          <mc:Fallback>
            <w:pict>
              <v:shape w14:anchorId="589ACC6B" id="_x0000_s1027" type="#_x0000_t202" style="width:218.15pt;height:10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" stroked="f">
                <v:textbox>
                  <w:txbxContent>
                    <w:p w14:paraId="41D9B5FA" w14:textId="13D434FD" w:rsidR="005E5989" w:rsidRDefault="005E5989" w:rsidP="005E5989">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1</w:t>
                      </w:r>
                      <w:r w:rsidR="00000000">
                        <w:rPr>
                          <w:noProof/>
                        </w:rPr>
                        <w:fldChar w:fldCharType="end"/>
                      </w:r>
                      <w:r>
                        <w:t xml:space="preserve"> Adjusted MCRMSE Scores</w:t>
                      </w:r>
                    </w:p>
                    <w:tbl>
                      <w:tblPr>
                        <w:tblStyle w:val="TableGrid"/>
                        <w:tblW w:w="0" w:type="auto"/>
                        <w:tblLook w:val="04A0" w:firstRow="1" w:lastRow="0" w:firstColumn="1" w:lastColumn="0" w:noHBand="0" w:noVBand="1"/>
                      </w:tblPr>
                      <w:tblGrid>
                        <w:gridCol w:w="1705"/>
                        <w:gridCol w:w="1170"/>
                        <w:gridCol w:w="1176"/>
                      </w:tblGrid>
                      <w:tr w:rsidR="005E5989" w14:paraId="20914F68" w14:textId="77777777" w:rsidTr="008461FA">
                        <w:tc>
                          <w:tcPr>
                            <w:tcW w:w="1705" w:type="dxa"/>
                            <w:vAlign w:val="center"/>
                          </w:tcPr>
                          <w:p w14:paraId="58271B53" w14:textId="77777777" w:rsidR="005E5989" w:rsidRPr="000C3A12" w:rsidRDefault="005E5989" w:rsidP="00FB32F1">
                            <w:pPr>
                              <w:jc w:val="center"/>
                              <w:rPr>
                                <w:rFonts w:ascii="Times New Roman" w:hAnsi="Times New Roman" w:cs="Times New Roman"/>
                                <w:sz w:val="20"/>
                                <w:szCs w:val="20"/>
                              </w:rPr>
                            </w:pPr>
                          </w:p>
                        </w:tc>
                        <w:tc>
                          <w:tcPr>
                            <w:tcW w:w="1170" w:type="dxa"/>
                            <w:vAlign w:val="center"/>
                          </w:tcPr>
                          <w:p w14:paraId="6F502CD8"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BERT-base-cased</w:t>
                            </w:r>
                          </w:p>
                        </w:tc>
                        <w:tc>
                          <w:tcPr>
                            <w:tcW w:w="1176" w:type="dxa"/>
                            <w:vAlign w:val="center"/>
                          </w:tcPr>
                          <w:p w14:paraId="71D557AC"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BERTweet-base</w:t>
                            </w:r>
                          </w:p>
                        </w:tc>
                      </w:tr>
                      <w:tr w:rsidR="005E5989" w14:paraId="7551F52A" w14:textId="77777777" w:rsidTr="008461FA">
                        <w:tc>
                          <w:tcPr>
                            <w:tcW w:w="1705" w:type="dxa"/>
                            <w:vAlign w:val="center"/>
                          </w:tcPr>
                          <w:p w14:paraId="01A00E3E"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0 trainable layers</w:t>
                            </w:r>
                          </w:p>
                        </w:tc>
                        <w:tc>
                          <w:tcPr>
                            <w:tcW w:w="1170" w:type="dxa"/>
                            <w:vAlign w:val="center"/>
                          </w:tcPr>
                          <w:p w14:paraId="744F229B"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350</w:t>
                            </w:r>
                          </w:p>
                        </w:tc>
                        <w:tc>
                          <w:tcPr>
                            <w:tcW w:w="1176" w:type="dxa"/>
                            <w:vAlign w:val="center"/>
                          </w:tcPr>
                          <w:p w14:paraId="1AEF9C75"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549</w:t>
                            </w:r>
                          </w:p>
                        </w:tc>
                      </w:tr>
                      <w:tr w:rsidR="005E5989" w14:paraId="4C899457" w14:textId="77777777" w:rsidTr="008461FA">
                        <w:tc>
                          <w:tcPr>
                            <w:tcW w:w="1705" w:type="dxa"/>
                            <w:vAlign w:val="center"/>
                          </w:tcPr>
                          <w:p w14:paraId="64374318"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6 trainable layers</w:t>
                            </w:r>
                          </w:p>
                        </w:tc>
                        <w:tc>
                          <w:tcPr>
                            <w:tcW w:w="1170" w:type="dxa"/>
                            <w:vAlign w:val="center"/>
                          </w:tcPr>
                          <w:p w14:paraId="3715CCDB"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271</w:t>
                            </w:r>
                          </w:p>
                        </w:tc>
                        <w:tc>
                          <w:tcPr>
                            <w:tcW w:w="1176" w:type="dxa"/>
                            <w:vAlign w:val="center"/>
                          </w:tcPr>
                          <w:p w14:paraId="5A60BEEE"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6224</w:t>
                            </w:r>
                          </w:p>
                        </w:tc>
                      </w:tr>
                      <w:tr w:rsidR="005E5989" w14:paraId="1393EE02" w14:textId="77777777" w:rsidTr="008461FA">
                        <w:tc>
                          <w:tcPr>
                            <w:tcW w:w="1705" w:type="dxa"/>
                            <w:vAlign w:val="center"/>
                          </w:tcPr>
                          <w:p w14:paraId="550CAC50" w14:textId="77777777" w:rsidR="005E5989" w:rsidRPr="000C3A12" w:rsidRDefault="005E5989" w:rsidP="00FB32F1">
                            <w:pPr>
                              <w:jc w:val="center"/>
                              <w:rPr>
                                <w:rFonts w:ascii="Times New Roman" w:hAnsi="Times New Roman" w:cs="Times New Roman"/>
                                <w:sz w:val="20"/>
                                <w:szCs w:val="20"/>
                              </w:rPr>
                            </w:pPr>
                            <w:r w:rsidRPr="000C3A12">
                              <w:rPr>
                                <w:rFonts w:ascii="Times New Roman" w:hAnsi="Times New Roman" w:cs="Times New Roman"/>
                                <w:sz w:val="20"/>
                                <w:szCs w:val="20"/>
                              </w:rPr>
                              <w:t>12 trainable layers</w:t>
                            </w:r>
                          </w:p>
                        </w:tc>
                        <w:tc>
                          <w:tcPr>
                            <w:tcW w:w="1170" w:type="dxa"/>
                            <w:vAlign w:val="center"/>
                          </w:tcPr>
                          <w:p w14:paraId="623B69AE"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5254</w:t>
                            </w:r>
                          </w:p>
                        </w:tc>
                        <w:tc>
                          <w:tcPr>
                            <w:tcW w:w="1176" w:type="dxa"/>
                            <w:vAlign w:val="center"/>
                          </w:tcPr>
                          <w:p w14:paraId="1C521247" w14:textId="77777777" w:rsidR="005E5989" w:rsidRPr="000C3A12" w:rsidRDefault="005E5989" w:rsidP="00FB32F1">
                            <w:pPr>
                              <w:jc w:val="center"/>
                              <w:rPr>
                                <w:rFonts w:ascii="Times New Roman" w:hAnsi="Times New Roman" w:cs="Times New Roman"/>
                                <w:sz w:val="20"/>
                                <w:szCs w:val="20"/>
                              </w:rPr>
                            </w:pPr>
                            <w:r>
                              <w:rPr>
                                <w:rFonts w:ascii="Times New Roman" w:hAnsi="Times New Roman" w:cs="Times New Roman"/>
                                <w:sz w:val="20"/>
                                <w:szCs w:val="20"/>
                              </w:rPr>
                              <w:t>0.5536</w:t>
                            </w:r>
                          </w:p>
                        </w:tc>
                      </w:tr>
                    </w:tbl>
                    <w:p w14:paraId="2D1E8FC1" w14:textId="77777777" w:rsidR="005E5989" w:rsidRDefault="005E5989" w:rsidP="005E5989"/>
                  </w:txbxContent>
                </v:textbox>
                <w10:anchorlock/>
              </v:shape>
            </w:pict>
          </mc:Fallback>
        </mc:AlternateContent>
      </w:r>
    </w:p>
    <w:p w14:paraId="31E7F6D2" w14:textId="3703FE63" w:rsidR="005E5989" w:rsidRDefault="005E5989" w:rsidP="00422EC9">
      <w:pPr>
        <w:pStyle w:val="ACLTextFirstLine"/>
        <w:ind w:firstLine="0"/>
      </w:pPr>
      <w:r w:rsidRPr="005E5989">
        <w:t xml:space="preserve">We see that for BERT-base-cased and </w:t>
      </w:r>
      <w:proofErr w:type="spellStart"/>
      <w:r w:rsidRPr="005E5989">
        <w:t>BERTweet</w:t>
      </w:r>
      <w:proofErr w:type="spellEnd"/>
      <w:r w:rsidR="00AD1C31">
        <w:t>-base</w:t>
      </w:r>
      <w:r w:rsidRPr="005E5989">
        <w:t>, as we progressively unfroze more layers and allowed their weights to update, the lower the MCRMSE score became, indicating a better model performance</w:t>
      </w:r>
      <w:r w:rsidR="00AD1C31">
        <w:t xml:space="preserve"> and supported the idea that relying less on pre-training would improve model performance on AES tasks</w:t>
      </w:r>
      <w:r w:rsidRPr="005E5989">
        <w:t xml:space="preserve">. Contrary to our expectations, </w:t>
      </w:r>
      <w:proofErr w:type="spellStart"/>
      <w:r w:rsidRPr="005E5989">
        <w:t>BERTweet</w:t>
      </w:r>
      <w:proofErr w:type="spellEnd"/>
      <w:r w:rsidRPr="005E5989">
        <w:t xml:space="preserve">-base generally did not perform better than BERT-base-cased and instead performed around the same and even slightly worse. This could be because most of the essays in our test dataset were longer than 280 characters with only two that were shorter, and thus overall belonged to a separate population than Tweets, which are </w:t>
      </w:r>
      <w:r w:rsidR="00AD1C31">
        <w:t xml:space="preserve">the </w:t>
      </w:r>
      <w:r w:rsidRPr="005E5989">
        <w:t xml:space="preserve">short sentences that </w:t>
      </w:r>
      <w:proofErr w:type="spellStart"/>
      <w:r w:rsidRPr="005E5989">
        <w:t>BERTweet</w:t>
      </w:r>
      <w:proofErr w:type="spellEnd"/>
      <w:r w:rsidRPr="005E5989">
        <w:t xml:space="preserve">-base was pre-trained on. </w:t>
      </w:r>
    </w:p>
    <w:p w14:paraId="4798D848" w14:textId="39920095" w:rsidR="005E5989" w:rsidRPr="00FB14D7" w:rsidRDefault="005E5989" w:rsidP="00422EC9">
      <w:pPr>
        <w:pStyle w:val="ACLTextFirstLine"/>
      </w:pPr>
      <w:r w:rsidRPr="005E5989">
        <w:t xml:space="preserve">In addition to MCRMSE, we wanted to examine the proportion of responses that the models correctly performed after transforming their predicted score. We see that the percentage that is predicted correctly for all the components was increasing as more layers </w:t>
      </w:r>
      <w:r w:rsidRPr="00FB14D7">
        <w:t>were unfrozen.</w:t>
      </w:r>
    </w:p>
    <w:p w14:paraId="01D36EB5" w14:textId="33E6227C" w:rsidR="005E5989" w:rsidRPr="00FB14D7" w:rsidRDefault="005E5989" w:rsidP="00422EC9">
      <w:pPr>
        <w:pStyle w:val="ACLTextFirstLine"/>
        <w:ind w:firstLine="0"/>
      </w:pPr>
      <w:r w:rsidRPr="00FB14D7">
        <w:rPr>
          <w:noProof/>
        </w:rPr>
        <mc:AlternateContent>
          <mc:Choice Requires="wps">
            <w:drawing>
              <wp:inline distT="0" distB="0" distL="0" distR="0" wp14:anchorId="76AD867B" wp14:editId="60C959DE">
                <wp:extent cx="2733675" cy="3245328"/>
                <wp:effectExtent l="0" t="0" r="9525"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3245328"/>
                        </a:xfrm>
                        <a:prstGeom prst="rect">
                          <a:avLst/>
                        </a:prstGeom>
                        <a:solidFill>
                          <a:srgbClr val="FFFFFF"/>
                        </a:solidFill>
                        <a:ln w="9525">
                          <a:noFill/>
                          <a:miter lim="800000"/>
                          <a:headEnd/>
                          <a:tailEnd/>
                        </a:ln>
                      </wps:spPr>
                      <wps:txbx>
                        <w:txbxContent>
                          <w:p w14:paraId="6308DDAE" w14:textId="6AACFBC0" w:rsidR="00984CE1" w:rsidRDefault="00984CE1" w:rsidP="00984CE1">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2</w:t>
                            </w:r>
                            <w:r w:rsidR="00000000">
                              <w:rPr>
                                <w:noProof/>
                              </w:rPr>
                              <w:fldChar w:fldCharType="end"/>
                            </w:r>
                            <w:r>
                              <w:t xml:space="preserve"> </w:t>
                            </w:r>
                            <w:r w:rsidRPr="008042F8">
                              <w:t>Percentage of Test Dataset Records That Were Correctly Predicted Per Essay Component by BERT-base-</w:t>
                            </w:r>
                            <w:r>
                              <w:t>cased</w:t>
                            </w:r>
                            <w:r w:rsidR="00635928">
                              <w:t xml:space="preserve"> (Score Within </w:t>
                            </w:r>
                            <w:r w:rsidR="00794E1F">
                              <w:t>a Range of ±</w:t>
                            </w:r>
                            <w:r w:rsidR="00635928">
                              <w:t>0.5)</w:t>
                            </w:r>
                          </w:p>
                          <w:tbl>
                            <w:tblPr>
                              <w:tblStyle w:val="TableGrid"/>
                              <w:tblW w:w="3955" w:type="dxa"/>
                              <w:tblLook w:val="04A0" w:firstRow="1" w:lastRow="0" w:firstColumn="1" w:lastColumn="0" w:noHBand="0" w:noVBand="1"/>
                            </w:tblPr>
                            <w:tblGrid>
                              <w:gridCol w:w="1228"/>
                              <w:gridCol w:w="916"/>
                              <w:gridCol w:w="916"/>
                              <w:gridCol w:w="916"/>
                            </w:tblGrid>
                            <w:tr w:rsidR="00984CE1" w14:paraId="4060A74F" w14:textId="77777777" w:rsidTr="005E5989">
                              <w:tc>
                                <w:tcPr>
                                  <w:tcW w:w="1128" w:type="dxa"/>
                                  <w:vAlign w:val="center"/>
                                </w:tcPr>
                                <w:p w14:paraId="662D4A5B" w14:textId="77777777" w:rsidR="00984CE1" w:rsidRPr="005E5989" w:rsidRDefault="00984CE1" w:rsidP="005513C3">
                                  <w:pPr>
                                    <w:jc w:val="center"/>
                                    <w:rPr>
                                      <w:rFonts w:ascii="Times New Roman" w:hAnsi="Times New Roman" w:cs="Times New Roman"/>
                                      <w:sz w:val="20"/>
                                      <w:szCs w:val="20"/>
                                    </w:rPr>
                                  </w:pPr>
                                </w:p>
                              </w:tc>
                              <w:tc>
                                <w:tcPr>
                                  <w:tcW w:w="942" w:type="dxa"/>
                                  <w:vAlign w:val="center"/>
                                </w:tcPr>
                                <w:p w14:paraId="728A5F58"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0 trainable layers</w:t>
                                  </w:r>
                                </w:p>
                              </w:tc>
                              <w:tc>
                                <w:tcPr>
                                  <w:tcW w:w="942" w:type="dxa"/>
                                  <w:vAlign w:val="center"/>
                                </w:tcPr>
                                <w:p w14:paraId="4178AE73"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6 trainable layers</w:t>
                                  </w:r>
                                </w:p>
                              </w:tc>
                              <w:tc>
                                <w:tcPr>
                                  <w:tcW w:w="943" w:type="dxa"/>
                                  <w:vAlign w:val="center"/>
                                </w:tcPr>
                                <w:p w14:paraId="4DC958CE"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12 trainable layers</w:t>
                                  </w:r>
                                </w:p>
                              </w:tc>
                            </w:tr>
                            <w:tr w:rsidR="00984CE1" w14:paraId="2145E5DD" w14:textId="77777777" w:rsidTr="005577DB">
                              <w:tc>
                                <w:tcPr>
                                  <w:tcW w:w="1128" w:type="dxa"/>
                                  <w:vAlign w:val="center"/>
                                </w:tcPr>
                                <w:p w14:paraId="56FF5EAF"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Cohesion</w:t>
                                  </w:r>
                                </w:p>
                              </w:tc>
                              <w:tc>
                                <w:tcPr>
                                  <w:tcW w:w="942" w:type="dxa"/>
                                  <w:vAlign w:val="center"/>
                                </w:tcPr>
                                <w:p w14:paraId="1DE04960" w14:textId="7AECE11B" w:rsidR="00B75D66" w:rsidRPr="005E5989" w:rsidRDefault="00984CE1" w:rsidP="00B75D66">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29.8%</w:t>
                                  </w:r>
                                  <w:r w:rsidR="00B75D66" w:rsidRPr="005E5989">
                                    <w:rPr>
                                      <w:rFonts w:ascii="Times New Roman" w:hAnsi="Times New Roman" w:cs="Times New Roman"/>
                                      <w:color w:val="000000"/>
                                      <w:sz w:val="20"/>
                                      <w:szCs w:val="20"/>
                                    </w:rPr>
                                    <w:t xml:space="preserve"> (75.</w:t>
                                  </w:r>
                                  <w:r w:rsidR="00635928" w:rsidRPr="005E5989">
                                    <w:rPr>
                                      <w:rFonts w:ascii="Times New Roman" w:hAnsi="Times New Roman" w:cs="Times New Roman"/>
                                      <w:color w:val="000000"/>
                                      <w:sz w:val="20"/>
                                      <w:szCs w:val="20"/>
                                    </w:rPr>
                                    <w:t>9</w:t>
                                  </w:r>
                                  <w:r w:rsidR="00B75D66" w:rsidRPr="005E5989">
                                    <w:rPr>
                                      <w:rFonts w:ascii="Times New Roman" w:hAnsi="Times New Roman" w:cs="Times New Roman"/>
                                      <w:color w:val="000000"/>
                                      <w:sz w:val="20"/>
                                      <w:szCs w:val="20"/>
                                    </w:rPr>
                                    <w:t>%)</w:t>
                                  </w:r>
                                </w:p>
                              </w:tc>
                              <w:tc>
                                <w:tcPr>
                                  <w:tcW w:w="942" w:type="dxa"/>
                                  <w:vAlign w:val="center"/>
                                </w:tcPr>
                                <w:p w14:paraId="406BADA2" w14:textId="19606825"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0.0%</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5.7%</w:t>
                                  </w:r>
                                  <w:r w:rsidR="00B75D66" w:rsidRPr="005E5989">
                                    <w:rPr>
                                      <w:rFonts w:ascii="Times New Roman" w:hAnsi="Times New Roman" w:cs="Times New Roman"/>
                                      <w:color w:val="000000"/>
                                      <w:sz w:val="20"/>
                                      <w:szCs w:val="20"/>
                                    </w:rPr>
                                    <w:t>)</w:t>
                                  </w:r>
                                </w:p>
                              </w:tc>
                              <w:tc>
                                <w:tcPr>
                                  <w:tcW w:w="943" w:type="dxa"/>
                                  <w:vAlign w:val="center"/>
                                </w:tcPr>
                                <w:p w14:paraId="4095A194"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3.8%</w:t>
                                  </w:r>
                                  <w:r w:rsidR="00635928" w:rsidRPr="005E5989">
                                    <w:rPr>
                                      <w:rFonts w:ascii="Times New Roman" w:hAnsi="Times New Roman" w:cs="Times New Roman"/>
                                      <w:color w:val="000000"/>
                                      <w:sz w:val="20"/>
                                      <w:szCs w:val="20"/>
                                    </w:rPr>
                                    <w:t xml:space="preserve"> </w:t>
                                  </w:r>
                                </w:p>
                                <w:p w14:paraId="7DF0FDCF" w14:textId="00BF2F88"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3.7%)</w:t>
                                  </w:r>
                                </w:p>
                              </w:tc>
                            </w:tr>
                            <w:tr w:rsidR="00984CE1" w14:paraId="00465A66" w14:textId="77777777" w:rsidTr="005577DB">
                              <w:tc>
                                <w:tcPr>
                                  <w:tcW w:w="1128" w:type="dxa"/>
                                  <w:vAlign w:val="center"/>
                                </w:tcPr>
                                <w:p w14:paraId="119005E9"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Syntax</w:t>
                                  </w:r>
                                </w:p>
                              </w:tc>
                              <w:tc>
                                <w:tcPr>
                                  <w:tcW w:w="942" w:type="dxa"/>
                                  <w:vAlign w:val="center"/>
                                </w:tcPr>
                                <w:p w14:paraId="5D3F7F14" w14:textId="4AF7805B"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4.1%</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6.8</w:t>
                                  </w:r>
                                  <w:r w:rsidR="00B75D66" w:rsidRPr="005E5989">
                                    <w:rPr>
                                      <w:rFonts w:ascii="Times New Roman" w:hAnsi="Times New Roman" w:cs="Times New Roman"/>
                                      <w:color w:val="000000"/>
                                      <w:sz w:val="20"/>
                                      <w:szCs w:val="20"/>
                                    </w:rPr>
                                    <w:t>%)</w:t>
                                  </w:r>
                                </w:p>
                              </w:tc>
                              <w:tc>
                                <w:tcPr>
                                  <w:tcW w:w="942" w:type="dxa"/>
                                  <w:vAlign w:val="center"/>
                                </w:tcPr>
                                <w:p w14:paraId="67FB0E63" w14:textId="4409794C"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3.2%</w:t>
                                  </w:r>
                                  <w:r w:rsidR="00635928" w:rsidRPr="005E5989">
                                    <w:rPr>
                                      <w:rFonts w:ascii="Times New Roman" w:hAnsi="Times New Roman" w:cs="Times New Roman"/>
                                      <w:color w:val="000000"/>
                                      <w:sz w:val="20"/>
                                      <w:szCs w:val="20"/>
                                    </w:rPr>
                                    <w:t xml:space="preserve"> (77.4%)</w:t>
                                  </w:r>
                                </w:p>
                              </w:tc>
                              <w:tc>
                                <w:tcPr>
                                  <w:tcW w:w="943" w:type="dxa"/>
                                  <w:vAlign w:val="center"/>
                                </w:tcPr>
                                <w:p w14:paraId="03740EF2"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7.8%</w:t>
                                  </w:r>
                                  <w:r w:rsidR="00635928" w:rsidRPr="005E5989">
                                    <w:rPr>
                                      <w:rFonts w:ascii="Times New Roman" w:hAnsi="Times New Roman" w:cs="Times New Roman"/>
                                      <w:color w:val="000000"/>
                                      <w:sz w:val="20"/>
                                      <w:szCs w:val="20"/>
                                    </w:rPr>
                                    <w:t xml:space="preserve"> </w:t>
                                  </w:r>
                                </w:p>
                                <w:p w14:paraId="2563C9ED" w14:textId="5E5484E9"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4.7%)</w:t>
                                  </w:r>
                                </w:p>
                              </w:tc>
                            </w:tr>
                            <w:tr w:rsidR="00984CE1" w14:paraId="75936CDD" w14:textId="77777777" w:rsidTr="005577DB">
                              <w:tc>
                                <w:tcPr>
                                  <w:tcW w:w="1128" w:type="dxa"/>
                                  <w:vAlign w:val="center"/>
                                </w:tcPr>
                                <w:p w14:paraId="2606B19B"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Vocabulary</w:t>
                                  </w:r>
                                </w:p>
                              </w:tc>
                              <w:tc>
                                <w:tcPr>
                                  <w:tcW w:w="942" w:type="dxa"/>
                                  <w:vAlign w:val="center"/>
                                </w:tcPr>
                                <w:p w14:paraId="369F5E35"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7.5%</w:t>
                                  </w:r>
                                </w:p>
                                <w:p w14:paraId="69D843C6" w14:textId="75B72705" w:rsidR="00B75D66" w:rsidRPr="005E5989" w:rsidRDefault="00B75D66" w:rsidP="005513C3">
                                  <w:pPr>
                                    <w:jc w:val="center"/>
                                    <w:rPr>
                                      <w:rFonts w:ascii="Times New Roman" w:hAnsi="Times New Roman" w:cs="Times New Roman"/>
                                      <w:sz w:val="20"/>
                                      <w:szCs w:val="20"/>
                                    </w:rPr>
                                  </w:pPr>
                                  <w:r w:rsidRPr="005E5989">
                                    <w:rPr>
                                      <w:rFonts w:ascii="Times New Roman" w:hAnsi="Times New Roman" w:cs="Times New Roman"/>
                                      <w:sz w:val="20"/>
                                      <w:szCs w:val="20"/>
                                    </w:rPr>
                                    <w:t>(</w:t>
                                  </w:r>
                                  <w:r w:rsidR="00635928" w:rsidRPr="005E5989">
                                    <w:rPr>
                                      <w:rFonts w:ascii="Times New Roman" w:hAnsi="Times New Roman" w:cs="Times New Roman"/>
                                      <w:sz w:val="20"/>
                                      <w:szCs w:val="20"/>
                                    </w:rPr>
                                    <w:t>82.1</w:t>
                                  </w:r>
                                  <w:r w:rsidRPr="005E5989">
                                    <w:rPr>
                                      <w:rFonts w:ascii="Times New Roman" w:hAnsi="Times New Roman" w:cs="Times New Roman"/>
                                      <w:sz w:val="20"/>
                                      <w:szCs w:val="20"/>
                                    </w:rPr>
                                    <w:t>%)</w:t>
                                  </w:r>
                                </w:p>
                              </w:tc>
                              <w:tc>
                                <w:tcPr>
                                  <w:tcW w:w="942" w:type="dxa"/>
                                  <w:vAlign w:val="center"/>
                                </w:tcPr>
                                <w:p w14:paraId="28AD018F" w14:textId="73B3B8E2"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9.0%</w:t>
                                  </w:r>
                                  <w:r w:rsidR="00635928" w:rsidRPr="005E5989">
                                    <w:rPr>
                                      <w:rFonts w:ascii="Times New Roman" w:hAnsi="Times New Roman" w:cs="Times New Roman"/>
                                      <w:color w:val="000000"/>
                                      <w:sz w:val="20"/>
                                      <w:szCs w:val="20"/>
                                    </w:rPr>
                                    <w:t xml:space="preserve"> (83.3%)</w:t>
                                  </w:r>
                                </w:p>
                              </w:tc>
                              <w:tc>
                                <w:tcPr>
                                  <w:tcW w:w="943" w:type="dxa"/>
                                  <w:vAlign w:val="center"/>
                                </w:tcPr>
                                <w:p w14:paraId="6DCA31F0"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44.2%</w:t>
                                  </w:r>
                                  <w:r w:rsidR="00635928" w:rsidRPr="005E5989">
                                    <w:rPr>
                                      <w:rFonts w:ascii="Times New Roman" w:hAnsi="Times New Roman" w:cs="Times New Roman"/>
                                      <w:color w:val="000000"/>
                                      <w:sz w:val="20"/>
                                      <w:szCs w:val="20"/>
                                    </w:rPr>
                                    <w:t xml:space="preserve"> </w:t>
                                  </w:r>
                                </w:p>
                                <w:p w14:paraId="1021A3BE" w14:textId="39F2C6BA"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9.8%)</w:t>
                                  </w:r>
                                </w:p>
                              </w:tc>
                            </w:tr>
                            <w:tr w:rsidR="00984CE1" w14:paraId="721C0E02" w14:textId="77777777" w:rsidTr="005577DB">
                              <w:tc>
                                <w:tcPr>
                                  <w:tcW w:w="1128" w:type="dxa"/>
                                  <w:vAlign w:val="center"/>
                                </w:tcPr>
                                <w:p w14:paraId="33C44702"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Phraseology</w:t>
                                  </w:r>
                                </w:p>
                              </w:tc>
                              <w:tc>
                                <w:tcPr>
                                  <w:tcW w:w="942" w:type="dxa"/>
                                  <w:vAlign w:val="center"/>
                                </w:tcPr>
                                <w:p w14:paraId="0BE4E0C9" w14:textId="1A52C14E"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1.3%</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8.2</w:t>
                                  </w:r>
                                  <w:r w:rsidR="00B75D66" w:rsidRPr="005E5989">
                                    <w:rPr>
                                      <w:rFonts w:ascii="Times New Roman" w:hAnsi="Times New Roman" w:cs="Times New Roman"/>
                                      <w:color w:val="000000"/>
                                      <w:sz w:val="20"/>
                                      <w:szCs w:val="20"/>
                                    </w:rPr>
                                    <w:t>%)</w:t>
                                  </w:r>
                                </w:p>
                              </w:tc>
                              <w:tc>
                                <w:tcPr>
                                  <w:tcW w:w="942" w:type="dxa"/>
                                  <w:vAlign w:val="center"/>
                                </w:tcPr>
                                <w:p w14:paraId="66903651" w14:textId="2D398EA3"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2.7%</w:t>
                                  </w:r>
                                  <w:r w:rsidR="00635928" w:rsidRPr="005E5989">
                                    <w:rPr>
                                      <w:rFonts w:ascii="Times New Roman" w:hAnsi="Times New Roman" w:cs="Times New Roman"/>
                                      <w:color w:val="000000"/>
                                      <w:sz w:val="20"/>
                                      <w:szCs w:val="20"/>
                                    </w:rPr>
                                    <w:t xml:space="preserve"> (79.6%)</w:t>
                                  </w:r>
                                </w:p>
                              </w:tc>
                              <w:tc>
                                <w:tcPr>
                                  <w:tcW w:w="943" w:type="dxa"/>
                                  <w:vAlign w:val="center"/>
                                </w:tcPr>
                                <w:p w14:paraId="7EFB229A"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44.1%</w:t>
                                  </w:r>
                                </w:p>
                                <w:p w14:paraId="45809D37" w14:textId="436DCEDE"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8.8%)</w:t>
                                  </w:r>
                                </w:p>
                              </w:tc>
                            </w:tr>
                            <w:tr w:rsidR="00984CE1" w14:paraId="5145461B" w14:textId="77777777" w:rsidTr="005577DB">
                              <w:tc>
                                <w:tcPr>
                                  <w:tcW w:w="1128" w:type="dxa"/>
                                  <w:vAlign w:val="center"/>
                                </w:tcPr>
                                <w:p w14:paraId="39526A6C"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Grammar</w:t>
                                  </w:r>
                                </w:p>
                              </w:tc>
                              <w:tc>
                                <w:tcPr>
                                  <w:tcW w:w="942" w:type="dxa"/>
                                  <w:vAlign w:val="center"/>
                                </w:tcPr>
                                <w:p w14:paraId="29C98947" w14:textId="4522D1DA"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7.7%</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4.2</w:t>
                                  </w:r>
                                  <w:r w:rsidR="00B75D66" w:rsidRPr="005E5989">
                                    <w:rPr>
                                      <w:rFonts w:ascii="Times New Roman" w:hAnsi="Times New Roman" w:cs="Times New Roman"/>
                                      <w:color w:val="000000"/>
                                      <w:sz w:val="20"/>
                                      <w:szCs w:val="20"/>
                                    </w:rPr>
                                    <w:t>%)</w:t>
                                  </w:r>
                                </w:p>
                              </w:tc>
                              <w:tc>
                                <w:tcPr>
                                  <w:tcW w:w="942" w:type="dxa"/>
                                  <w:vAlign w:val="center"/>
                                </w:tcPr>
                                <w:p w14:paraId="33A42CAE" w14:textId="11890684"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7.8%</w:t>
                                  </w:r>
                                  <w:r w:rsidR="00635928" w:rsidRPr="005E5989">
                                    <w:rPr>
                                      <w:rFonts w:ascii="Times New Roman" w:hAnsi="Times New Roman" w:cs="Times New Roman"/>
                                      <w:color w:val="000000"/>
                                      <w:sz w:val="20"/>
                                      <w:szCs w:val="20"/>
                                    </w:rPr>
                                    <w:t xml:space="preserve"> (72.0%)</w:t>
                                  </w:r>
                                </w:p>
                              </w:tc>
                              <w:tc>
                                <w:tcPr>
                                  <w:tcW w:w="943" w:type="dxa"/>
                                  <w:vAlign w:val="center"/>
                                </w:tcPr>
                                <w:p w14:paraId="708AC8DE"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3.5%</w:t>
                                  </w:r>
                                </w:p>
                                <w:p w14:paraId="3C52D86B" w14:textId="0260804A"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1.2%)</w:t>
                                  </w:r>
                                </w:p>
                              </w:tc>
                            </w:tr>
                            <w:tr w:rsidR="00984CE1" w14:paraId="2108B83A" w14:textId="77777777" w:rsidTr="005577DB">
                              <w:tc>
                                <w:tcPr>
                                  <w:tcW w:w="1128" w:type="dxa"/>
                                  <w:vAlign w:val="center"/>
                                </w:tcPr>
                                <w:p w14:paraId="699F4D5A"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Conventions</w:t>
                                  </w:r>
                                </w:p>
                              </w:tc>
                              <w:tc>
                                <w:tcPr>
                                  <w:tcW w:w="942" w:type="dxa"/>
                                  <w:vAlign w:val="center"/>
                                </w:tcPr>
                                <w:p w14:paraId="1F6763D8" w14:textId="742ACD0C"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1.7%</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2.8</w:t>
                                  </w:r>
                                  <w:r w:rsidR="00B75D66" w:rsidRPr="005E5989">
                                    <w:rPr>
                                      <w:rFonts w:ascii="Times New Roman" w:hAnsi="Times New Roman" w:cs="Times New Roman"/>
                                      <w:color w:val="000000"/>
                                      <w:sz w:val="20"/>
                                      <w:szCs w:val="20"/>
                                    </w:rPr>
                                    <w:t>%)</w:t>
                                  </w:r>
                                </w:p>
                              </w:tc>
                              <w:tc>
                                <w:tcPr>
                                  <w:tcW w:w="942" w:type="dxa"/>
                                  <w:vAlign w:val="center"/>
                                </w:tcPr>
                                <w:p w14:paraId="5C6E0965" w14:textId="528C0CBB"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9.9%</w:t>
                                  </w:r>
                                  <w:r w:rsidR="00635928" w:rsidRPr="005E5989">
                                    <w:rPr>
                                      <w:rFonts w:ascii="Times New Roman" w:hAnsi="Times New Roman" w:cs="Times New Roman"/>
                                      <w:color w:val="000000"/>
                                      <w:sz w:val="20"/>
                                      <w:szCs w:val="20"/>
                                    </w:rPr>
                                    <w:t xml:space="preserve"> (74.5%)</w:t>
                                  </w:r>
                                </w:p>
                              </w:tc>
                              <w:tc>
                                <w:tcPr>
                                  <w:tcW w:w="943" w:type="dxa"/>
                                  <w:vAlign w:val="center"/>
                                </w:tcPr>
                                <w:p w14:paraId="4E603208"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8.1%</w:t>
                                  </w:r>
                                </w:p>
                                <w:p w14:paraId="046B3CD0" w14:textId="165D4590"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7.5%)</w:t>
                                  </w:r>
                                </w:p>
                              </w:tc>
                            </w:tr>
                          </w:tbl>
                          <w:p w14:paraId="6690598B" w14:textId="77777777" w:rsidR="00984CE1" w:rsidRDefault="00984CE1" w:rsidP="00984CE1"/>
                        </w:txbxContent>
                      </wps:txbx>
                      <wps:bodyPr rot="0" vert="horz" wrap="square" lIns="91440" tIns="45720" rIns="91440" bIns="45720" anchor="t" anchorCtr="0">
                        <a:noAutofit/>
                      </wps:bodyPr>
                    </wps:wsp>
                  </a:graphicData>
                </a:graphic>
              </wp:inline>
            </w:drawing>
          </mc:Choice>
          <mc:Fallback>
            <w:pict>
              <v:shape w14:anchorId="76AD867B" id="_x0000_s1028" type="#_x0000_t202" style="width:215.25pt;height:25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" stroked="f">
                <v:textbox>
                  <w:txbxContent>
                    <w:p w14:paraId="6308DDAE" w14:textId="6AACFBC0" w:rsidR="00984CE1" w:rsidRDefault="00984CE1" w:rsidP="00984CE1">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2</w:t>
                      </w:r>
                      <w:r w:rsidR="00000000">
                        <w:rPr>
                          <w:noProof/>
                        </w:rPr>
                        <w:fldChar w:fldCharType="end"/>
                      </w:r>
                      <w:r>
                        <w:t xml:space="preserve"> </w:t>
                      </w:r>
                      <w:r w:rsidRPr="008042F8">
                        <w:t>Percentage of Test Dataset Records That Were Correctly Predicted Per Essay Component by BERT-base-</w:t>
                      </w:r>
                      <w:r>
                        <w:t>cased</w:t>
                      </w:r>
                      <w:r w:rsidR="00635928">
                        <w:t xml:space="preserve"> (Score Within </w:t>
                      </w:r>
                      <w:r w:rsidR="00794E1F">
                        <w:t>a Range of ±</w:t>
                      </w:r>
                      <w:r w:rsidR="00635928">
                        <w:t>0.5)</w:t>
                      </w:r>
                    </w:p>
                    <w:tbl>
                      <w:tblPr>
                        <w:tblStyle w:val="TableGrid"/>
                        <w:tblW w:w="3955" w:type="dxa"/>
                        <w:tblLook w:val="04A0" w:firstRow="1" w:lastRow="0" w:firstColumn="1" w:lastColumn="0" w:noHBand="0" w:noVBand="1"/>
                      </w:tblPr>
                      <w:tblGrid>
                        <w:gridCol w:w="1228"/>
                        <w:gridCol w:w="916"/>
                        <w:gridCol w:w="916"/>
                        <w:gridCol w:w="916"/>
                      </w:tblGrid>
                      <w:tr w:rsidR="00984CE1" w14:paraId="4060A74F" w14:textId="77777777" w:rsidTr="005E5989">
                        <w:tc>
                          <w:tcPr>
                            <w:tcW w:w="1128" w:type="dxa"/>
                            <w:vAlign w:val="center"/>
                          </w:tcPr>
                          <w:p w14:paraId="662D4A5B" w14:textId="77777777" w:rsidR="00984CE1" w:rsidRPr="005E5989" w:rsidRDefault="00984CE1" w:rsidP="005513C3">
                            <w:pPr>
                              <w:jc w:val="center"/>
                              <w:rPr>
                                <w:rFonts w:ascii="Times New Roman" w:hAnsi="Times New Roman" w:cs="Times New Roman"/>
                                <w:sz w:val="20"/>
                                <w:szCs w:val="20"/>
                              </w:rPr>
                            </w:pPr>
                          </w:p>
                        </w:tc>
                        <w:tc>
                          <w:tcPr>
                            <w:tcW w:w="942" w:type="dxa"/>
                            <w:vAlign w:val="center"/>
                          </w:tcPr>
                          <w:p w14:paraId="728A5F58"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0 trainable layers</w:t>
                            </w:r>
                          </w:p>
                        </w:tc>
                        <w:tc>
                          <w:tcPr>
                            <w:tcW w:w="942" w:type="dxa"/>
                            <w:vAlign w:val="center"/>
                          </w:tcPr>
                          <w:p w14:paraId="4178AE73"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6 trainable layers</w:t>
                            </w:r>
                          </w:p>
                        </w:tc>
                        <w:tc>
                          <w:tcPr>
                            <w:tcW w:w="943" w:type="dxa"/>
                            <w:vAlign w:val="center"/>
                          </w:tcPr>
                          <w:p w14:paraId="4DC958CE"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12 trainable layers</w:t>
                            </w:r>
                          </w:p>
                        </w:tc>
                      </w:tr>
                      <w:tr w:rsidR="00984CE1" w14:paraId="2145E5DD" w14:textId="77777777" w:rsidTr="005577DB">
                        <w:tc>
                          <w:tcPr>
                            <w:tcW w:w="1128" w:type="dxa"/>
                            <w:vAlign w:val="center"/>
                          </w:tcPr>
                          <w:p w14:paraId="56FF5EAF"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Cohesion</w:t>
                            </w:r>
                          </w:p>
                        </w:tc>
                        <w:tc>
                          <w:tcPr>
                            <w:tcW w:w="942" w:type="dxa"/>
                            <w:vAlign w:val="center"/>
                          </w:tcPr>
                          <w:p w14:paraId="1DE04960" w14:textId="7AECE11B" w:rsidR="00B75D66" w:rsidRPr="005E5989" w:rsidRDefault="00984CE1" w:rsidP="00B75D66">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29.8%</w:t>
                            </w:r>
                            <w:r w:rsidR="00B75D66" w:rsidRPr="005E5989">
                              <w:rPr>
                                <w:rFonts w:ascii="Times New Roman" w:hAnsi="Times New Roman" w:cs="Times New Roman"/>
                                <w:color w:val="000000"/>
                                <w:sz w:val="20"/>
                                <w:szCs w:val="20"/>
                              </w:rPr>
                              <w:t xml:space="preserve"> (75.</w:t>
                            </w:r>
                            <w:r w:rsidR="00635928" w:rsidRPr="005E5989">
                              <w:rPr>
                                <w:rFonts w:ascii="Times New Roman" w:hAnsi="Times New Roman" w:cs="Times New Roman"/>
                                <w:color w:val="000000"/>
                                <w:sz w:val="20"/>
                                <w:szCs w:val="20"/>
                              </w:rPr>
                              <w:t>9</w:t>
                            </w:r>
                            <w:r w:rsidR="00B75D66" w:rsidRPr="005E5989">
                              <w:rPr>
                                <w:rFonts w:ascii="Times New Roman" w:hAnsi="Times New Roman" w:cs="Times New Roman"/>
                                <w:color w:val="000000"/>
                                <w:sz w:val="20"/>
                                <w:szCs w:val="20"/>
                              </w:rPr>
                              <w:t>%)</w:t>
                            </w:r>
                          </w:p>
                        </w:tc>
                        <w:tc>
                          <w:tcPr>
                            <w:tcW w:w="942" w:type="dxa"/>
                            <w:vAlign w:val="center"/>
                          </w:tcPr>
                          <w:p w14:paraId="406BADA2" w14:textId="19606825"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0.0%</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5.7%</w:t>
                            </w:r>
                            <w:r w:rsidR="00B75D66" w:rsidRPr="005E5989">
                              <w:rPr>
                                <w:rFonts w:ascii="Times New Roman" w:hAnsi="Times New Roman" w:cs="Times New Roman"/>
                                <w:color w:val="000000"/>
                                <w:sz w:val="20"/>
                                <w:szCs w:val="20"/>
                              </w:rPr>
                              <w:t>)</w:t>
                            </w:r>
                          </w:p>
                        </w:tc>
                        <w:tc>
                          <w:tcPr>
                            <w:tcW w:w="943" w:type="dxa"/>
                            <w:vAlign w:val="center"/>
                          </w:tcPr>
                          <w:p w14:paraId="4095A194"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3.8%</w:t>
                            </w:r>
                            <w:r w:rsidR="00635928" w:rsidRPr="005E5989">
                              <w:rPr>
                                <w:rFonts w:ascii="Times New Roman" w:hAnsi="Times New Roman" w:cs="Times New Roman"/>
                                <w:color w:val="000000"/>
                                <w:sz w:val="20"/>
                                <w:szCs w:val="20"/>
                              </w:rPr>
                              <w:t xml:space="preserve"> </w:t>
                            </w:r>
                          </w:p>
                          <w:p w14:paraId="7DF0FDCF" w14:textId="00BF2F88"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3.7%)</w:t>
                            </w:r>
                          </w:p>
                        </w:tc>
                      </w:tr>
                      <w:tr w:rsidR="00984CE1" w14:paraId="00465A66" w14:textId="77777777" w:rsidTr="005577DB">
                        <w:tc>
                          <w:tcPr>
                            <w:tcW w:w="1128" w:type="dxa"/>
                            <w:vAlign w:val="center"/>
                          </w:tcPr>
                          <w:p w14:paraId="119005E9"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Syntax</w:t>
                            </w:r>
                          </w:p>
                        </w:tc>
                        <w:tc>
                          <w:tcPr>
                            <w:tcW w:w="942" w:type="dxa"/>
                            <w:vAlign w:val="center"/>
                          </w:tcPr>
                          <w:p w14:paraId="5D3F7F14" w14:textId="4AF7805B"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4.1%</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6.8</w:t>
                            </w:r>
                            <w:r w:rsidR="00B75D66" w:rsidRPr="005E5989">
                              <w:rPr>
                                <w:rFonts w:ascii="Times New Roman" w:hAnsi="Times New Roman" w:cs="Times New Roman"/>
                                <w:color w:val="000000"/>
                                <w:sz w:val="20"/>
                                <w:szCs w:val="20"/>
                              </w:rPr>
                              <w:t>%)</w:t>
                            </w:r>
                          </w:p>
                        </w:tc>
                        <w:tc>
                          <w:tcPr>
                            <w:tcW w:w="942" w:type="dxa"/>
                            <w:vAlign w:val="center"/>
                          </w:tcPr>
                          <w:p w14:paraId="67FB0E63" w14:textId="4409794C"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3.2%</w:t>
                            </w:r>
                            <w:r w:rsidR="00635928" w:rsidRPr="005E5989">
                              <w:rPr>
                                <w:rFonts w:ascii="Times New Roman" w:hAnsi="Times New Roman" w:cs="Times New Roman"/>
                                <w:color w:val="000000"/>
                                <w:sz w:val="20"/>
                                <w:szCs w:val="20"/>
                              </w:rPr>
                              <w:t xml:space="preserve"> (77.4%)</w:t>
                            </w:r>
                          </w:p>
                        </w:tc>
                        <w:tc>
                          <w:tcPr>
                            <w:tcW w:w="943" w:type="dxa"/>
                            <w:vAlign w:val="center"/>
                          </w:tcPr>
                          <w:p w14:paraId="03740EF2"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7.8%</w:t>
                            </w:r>
                            <w:r w:rsidR="00635928" w:rsidRPr="005E5989">
                              <w:rPr>
                                <w:rFonts w:ascii="Times New Roman" w:hAnsi="Times New Roman" w:cs="Times New Roman"/>
                                <w:color w:val="000000"/>
                                <w:sz w:val="20"/>
                                <w:szCs w:val="20"/>
                              </w:rPr>
                              <w:t xml:space="preserve"> </w:t>
                            </w:r>
                          </w:p>
                          <w:p w14:paraId="2563C9ED" w14:textId="5E5484E9"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4.7%)</w:t>
                            </w:r>
                          </w:p>
                        </w:tc>
                      </w:tr>
                      <w:tr w:rsidR="00984CE1" w14:paraId="75936CDD" w14:textId="77777777" w:rsidTr="005577DB">
                        <w:tc>
                          <w:tcPr>
                            <w:tcW w:w="1128" w:type="dxa"/>
                            <w:vAlign w:val="center"/>
                          </w:tcPr>
                          <w:p w14:paraId="2606B19B"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Vocabulary</w:t>
                            </w:r>
                          </w:p>
                        </w:tc>
                        <w:tc>
                          <w:tcPr>
                            <w:tcW w:w="942" w:type="dxa"/>
                            <w:vAlign w:val="center"/>
                          </w:tcPr>
                          <w:p w14:paraId="369F5E35"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7.5%</w:t>
                            </w:r>
                          </w:p>
                          <w:p w14:paraId="69D843C6" w14:textId="75B72705" w:rsidR="00B75D66" w:rsidRPr="005E5989" w:rsidRDefault="00B75D66" w:rsidP="005513C3">
                            <w:pPr>
                              <w:jc w:val="center"/>
                              <w:rPr>
                                <w:rFonts w:ascii="Times New Roman" w:hAnsi="Times New Roman" w:cs="Times New Roman"/>
                                <w:sz w:val="20"/>
                                <w:szCs w:val="20"/>
                              </w:rPr>
                            </w:pPr>
                            <w:r w:rsidRPr="005E5989">
                              <w:rPr>
                                <w:rFonts w:ascii="Times New Roman" w:hAnsi="Times New Roman" w:cs="Times New Roman"/>
                                <w:sz w:val="20"/>
                                <w:szCs w:val="20"/>
                              </w:rPr>
                              <w:t>(</w:t>
                            </w:r>
                            <w:r w:rsidR="00635928" w:rsidRPr="005E5989">
                              <w:rPr>
                                <w:rFonts w:ascii="Times New Roman" w:hAnsi="Times New Roman" w:cs="Times New Roman"/>
                                <w:sz w:val="20"/>
                                <w:szCs w:val="20"/>
                              </w:rPr>
                              <w:t>82.1</w:t>
                            </w:r>
                            <w:r w:rsidRPr="005E5989">
                              <w:rPr>
                                <w:rFonts w:ascii="Times New Roman" w:hAnsi="Times New Roman" w:cs="Times New Roman"/>
                                <w:sz w:val="20"/>
                                <w:szCs w:val="20"/>
                              </w:rPr>
                              <w:t>%)</w:t>
                            </w:r>
                          </w:p>
                        </w:tc>
                        <w:tc>
                          <w:tcPr>
                            <w:tcW w:w="942" w:type="dxa"/>
                            <w:vAlign w:val="center"/>
                          </w:tcPr>
                          <w:p w14:paraId="28AD018F" w14:textId="73B3B8E2"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9.0%</w:t>
                            </w:r>
                            <w:r w:rsidR="00635928" w:rsidRPr="005E5989">
                              <w:rPr>
                                <w:rFonts w:ascii="Times New Roman" w:hAnsi="Times New Roman" w:cs="Times New Roman"/>
                                <w:color w:val="000000"/>
                                <w:sz w:val="20"/>
                                <w:szCs w:val="20"/>
                              </w:rPr>
                              <w:t xml:space="preserve"> (83.3%)</w:t>
                            </w:r>
                          </w:p>
                        </w:tc>
                        <w:tc>
                          <w:tcPr>
                            <w:tcW w:w="943" w:type="dxa"/>
                            <w:vAlign w:val="center"/>
                          </w:tcPr>
                          <w:p w14:paraId="6DCA31F0" w14:textId="77777777" w:rsidR="00635928"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44.2%</w:t>
                            </w:r>
                            <w:r w:rsidR="00635928" w:rsidRPr="005E5989">
                              <w:rPr>
                                <w:rFonts w:ascii="Times New Roman" w:hAnsi="Times New Roman" w:cs="Times New Roman"/>
                                <w:color w:val="000000"/>
                                <w:sz w:val="20"/>
                                <w:szCs w:val="20"/>
                              </w:rPr>
                              <w:t xml:space="preserve"> </w:t>
                            </w:r>
                          </w:p>
                          <w:p w14:paraId="1021A3BE" w14:textId="39F2C6BA" w:rsidR="00984CE1"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89.8%)</w:t>
                            </w:r>
                          </w:p>
                        </w:tc>
                      </w:tr>
                      <w:tr w:rsidR="00984CE1" w14:paraId="721C0E02" w14:textId="77777777" w:rsidTr="005577DB">
                        <w:tc>
                          <w:tcPr>
                            <w:tcW w:w="1128" w:type="dxa"/>
                            <w:vAlign w:val="center"/>
                          </w:tcPr>
                          <w:p w14:paraId="33C44702"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Phraseology</w:t>
                            </w:r>
                          </w:p>
                        </w:tc>
                        <w:tc>
                          <w:tcPr>
                            <w:tcW w:w="942" w:type="dxa"/>
                            <w:vAlign w:val="center"/>
                          </w:tcPr>
                          <w:p w14:paraId="0BE4E0C9" w14:textId="1A52C14E"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1.3%</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8.2</w:t>
                            </w:r>
                            <w:r w:rsidR="00B75D66" w:rsidRPr="005E5989">
                              <w:rPr>
                                <w:rFonts w:ascii="Times New Roman" w:hAnsi="Times New Roman" w:cs="Times New Roman"/>
                                <w:color w:val="000000"/>
                                <w:sz w:val="20"/>
                                <w:szCs w:val="20"/>
                              </w:rPr>
                              <w:t>%)</w:t>
                            </w:r>
                          </w:p>
                        </w:tc>
                        <w:tc>
                          <w:tcPr>
                            <w:tcW w:w="942" w:type="dxa"/>
                            <w:vAlign w:val="center"/>
                          </w:tcPr>
                          <w:p w14:paraId="66903651" w14:textId="2D398EA3"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2.7%</w:t>
                            </w:r>
                            <w:r w:rsidR="00635928" w:rsidRPr="005E5989">
                              <w:rPr>
                                <w:rFonts w:ascii="Times New Roman" w:hAnsi="Times New Roman" w:cs="Times New Roman"/>
                                <w:color w:val="000000"/>
                                <w:sz w:val="20"/>
                                <w:szCs w:val="20"/>
                              </w:rPr>
                              <w:t xml:space="preserve"> (79.6%)</w:t>
                            </w:r>
                          </w:p>
                        </w:tc>
                        <w:tc>
                          <w:tcPr>
                            <w:tcW w:w="943" w:type="dxa"/>
                            <w:vAlign w:val="center"/>
                          </w:tcPr>
                          <w:p w14:paraId="7EFB229A"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44.1%</w:t>
                            </w:r>
                          </w:p>
                          <w:p w14:paraId="45809D37" w14:textId="436DCEDE"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8.8%)</w:t>
                            </w:r>
                          </w:p>
                        </w:tc>
                      </w:tr>
                      <w:tr w:rsidR="00984CE1" w14:paraId="5145461B" w14:textId="77777777" w:rsidTr="005577DB">
                        <w:tc>
                          <w:tcPr>
                            <w:tcW w:w="1128" w:type="dxa"/>
                            <w:vAlign w:val="center"/>
                          </w:tcPr>
                          <w:p w14:paraId="39526A6C"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Grammar</w:t>
                            </w:r>
                          </w:p>
                        </w:tc>
                        <w:tc>
                          <w:tcPr>
                            <w:tcW w:w="942" w:type="dxa"/>
                            <w:vAlign w:val="center"/>
                          </w:tcPr>
                          <w:p w14:paraId="29C98947" w14:textId="4522D1DA"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7.7%</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4.2</w:t>
                            </w:r>
                            <w:r w:rsidR="00B75D66" w:rsidRPr="005E5989">
                              <w:rPr>
                                <w:rFonts w:ascii="Times New Roman" w:hAnsi="Times New Roman" w:cs="Times New Roman"/>
                                <w:color w:val="000000"/>
                                <w:sz w:val="20"/>
                                <w:szCs w:val="20"/>
                              </w:rPr>
                              <w:t>%)</w:t>
                            </w:r>
                          </w:p>
                        </w:tc>
                        <w:tc>
                          <w:tcPr>
                            <w:tcW w:w="942" w:type="dxa"/>
                            <w:vAlign w:val="center"/>
                          </w:tcPr>
                          <w:p w14:paraId="33A42CAE" w14:textId="11890684"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7.8%</w:t>
                            </w:r>
                            <w:r w:rsidR="00635928" w:rsidRPr="005E5989">
                              <w:rPr>
                                <w:rFonts w:ascii="Times New Roman" w:hAnsi="Times New Roman" w:cs="Times New Roman"/>
                                <w:color w:val="000000"/>
                                <w:sz w:val="20"/>
                                <w:szCs w:val="20"/>
                              </w:rPr>
                              <w:t xml:space="preserve"> (72.0%)</w:t>
                            </w:r>
                          </w:p>
                        </w:tc>
                        <w:tc>
                          <w:tcPr>
                            <w:tcW w:w="943" w:type="dxa"/>
                            <w:vAlign w:val="center"/>
                          </w:tcPr>
                          <w:p w14:paraId="708AC8DE"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3.5%</w:t>
                            </w:r>
                          </w:p>
                          <w:p w14:paraId="3C52D86B" w14:textId="0260804A"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1.2%)</w:t>
                            </w:r>
                          </w:p>
                        </w:tc>
                      </w:tr>
                      <w:tr w:rsidR="00984CE1" w14:paraId="2108B83A" w14:textId="77777777" w:rsidTr="005577DB">
                        <w:tc>
                          <w:tcPr>
                            <w:tcW w:w="1128" w:type="dxa"/>
                            <w:vAlign w:val="center"/>
                          </w:tcPr>
                          <w:p w14:paraId="699F4D5A" w14:textId="77777777"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sz w:val="20"/>
                                <w:szCs w:val="20"/>
                              </w:rPr>
                              <w:t>Conventions</w:t>
                            </w:r>
                          </w:p>
                        </w:tc>
                        <w:tc>
                          <w:tcPr>
                            <w:tcW w:w="942" w:type="dxa"/>
                            <w:vAlign w:val="center"/>
                          </w:tcPr>
                          <w:p w14:paraId="1F6763D8" w14:textId="742ACD0C"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31.7%</w:t>
                            </w:r>
                            <w:r w:rsidR="00B75D66" w:rsidRPr="005E5989">
                              <w:rPr>
                                <w:rFonts w:ascii="Times New Roman" w:hAnsi="Times New Roman" w:cs="Times New Roman"/>
                                <w:color w:val="000000"/>
                                <w:sz w:val="20"/>
                                <w:szCs w:val="20"/>
                              </w:rPr>
                              <w:t xml:space="preserve"> (</w:t>
                            </w:r>
                            <w:r w:rsidR="00635928" w:rsidRPr="005E5989">
                              <w:rPr>
                                <w:rFonts w:ascii="Times New Roman" w:hAnsi="Times New Roman" w:cs="Times New Roman"/>
                                <w:color w:val="000000"/>
                                <w:sz w:val="20"/>
                                <w:szCs w:val="20"/>
                              </w:rPr>
                              <w:t>72.8</w:t>
                            </w:r>
                            <w:r w:rsidR="00B75D66" w:rsidRPr="005E5989">
                              <w:rPr>
                                <w:rFonts w:ascii="Times New Roman" w:hAnsi="Times New Roman" w:cs="Times New Roman"/>
                                <w:color w:val="000000"/>
                                <w:sz w:val="20"/>
                                <w:szCs w:val="20"/>
                              </w:rPr>
                              <w:t>%)</w:t>
                            </w:r>
                          </w:p>
                        </w:tc>
                        <w:tc>
                          <w:tcPr>
                            <w:tcW w:w="942" w:type="dxa"/>
                            <w:vAlign w:val="center"/>
                          </w:tcPr>
                          <w:p w14:paraId="5C6E0965" w14:textId="528C0CBB" w:rsidR="00984CE1" w:rsidRPr="005E5989" w:rsidRDefault="00984CE1" w:rsidP="005513C3">
                            <w:pPr>
                              <w:jc w:val="center"/>
                              <w:rPr>
                                <w:rFonts w:ascii="Times New Roman" w:hAnsi="Times New Roman" w:cs="Times New Roman"/>
                                <w:sz w:val="20"/>
                                <w:szCs w:val="20"/>
                              </w:rPr>
                            </w:pPr>
                            <w:r w:rsidRPr="005E5989">
                              <w:rPr>
                                <w:rFonts w:ascii="Times New Roman" w:hAnsi="Times New Roman" w:cs="Times New Roman"/>
                                <w:color w:val="000000"/>
                                <w:sz w:val="20"/>
                                <w:szCs w:val="20"/>
                              </w:rPr>
                              <w:t>29.9%</w:t>
                            </w:r>
                            <w:r w:rsidR="00635928" w:rsidRPr="005E5989">
                              <w:rPr>
                                <w:rFonts w:ascii="Times New Roman" w:hAnsi="Times New Roman" w:cs="Times New Roman"/>
                                <w:color w:val="000000"/>
                                <w:sz w:val="20"/>
                                <w:szCs w:val="20"/>
                              </w:rPr>
                              <w:t xml:space="preserve"> (74.5%)</w:t>
                            </w:r>
                          </w:p>
                        </w:tc>
                        <w:tc>
                          <w:tcPr>
                            <w:tcW w:w="943" w:type="dxa"/>
                            <w:vAlign w:val="center"/>
                          </w:tcPr>
                          <w:p w14:paraId="4E603208" w14:textId="77777777" w:rsidR="00984CE1" w:rsidRPr="005E5989" w:rsidRDefault="00984CE1" w:rsidP="005513C3">
                            <w:pPr>
                              <w:jc w:val="center"/>
                              <w:rPr>
                                <w:rFonts w:ascii="Times New Roman" w:hAnsi="Times New Roman" w:cs="Times New Roman"/>
                                <w:color w:val="000000"/>
                                <w:sz w:val="20"/>
                                <w:szCs w:val="20"/>
                              </w:rPr>
                            </w:pPr>
                            <w:r w:rsidRPr="005E5989">
                              <w:rPr>
                                <w:rFonts w:ascii="Times New Roman" w:hAnsi="Times New Roman" w:cs="Times New Roman"/>
                                <w:color w:val="000000"/>
                                <w:sz w:val="20"/>
                                <w:szCs w:val="20"/>
                              </w:rPr>
                              <w:t>38.1%</w:t>
                            </w:r>
                          </w:p>
                          <w:p w14:paraId="046B3CD0" w14:textId="165D4590" w:rsidR="00635928" w:rsidRPr="005E5989" w:rsidRDefault="00635928" w:rsidP="005513C3">
                            <w:pPr>
                              <w:jc w:val="center"/>
                              <w:rPr>
                                <w:rFonts w:ascii="Times New Roman" w:hAnsi="Times New Roman" w:cs="Times New Roman"/>
                                <w:sz w:val="20"/>
                                <w:szCs w:val="20"/>
                              </w:rPr>
                            </w:pPr>
                            <w:r w:rsidRPr="005E5989">
                              <w:rPr>
                                <w:rFonts w:ascii="Times New Roman" w:hAnsi="Times New Roman" w:cs="Times New Roman"/>
                                <w:sz w:val="20"/>
                                <w:szCs w:val="20"/>
                              </w:rPr>
                              <w:t>(87.5%)</w:t>
                            </w:r>
                          </w:p>
                        </w:tc>
                      </w:tr>
                    </w:tbl>
                    <w:p w14:paraId="6690598B" w14:textId="77777777" w:rsidR="00984CE1" w:rsidRDefault="00984CE1" w:rsidP="00984CE1"/>
                  </w:txbxContent>
                </v:textbox>
                <w10:anchorlock/>
              </v:shape>
            </w:pict>
          </mc:Fallback>
        </mc:AlternateContent>
      </w:r>
      <w:r w:rsidRPr="00FB14D7">
        <w:rPr>
          <w:rFonts w:ascii="Arial" w:eastAsiaTheme="minorEastAsia" w:hAnsi="Arial" w:cs="Arial"/>
          <w:color w:val="000000"/>
          <w:spacing w:val="0"/>
          <w:kern w:val="0"/>
          <w:lang w:eastAsia="en-US"/>
        </w:rPr>
        <w:t xml:space="preserve"> </w:t>
      </w:r>
      <w:r w:rsidR="00DD271A" w:rsidRPr="00DD271A">
        <w:t xml:space="preserve">Overall, </w:t>
      </w:r>
      <w:r w:rsidR="00DD271A">
        <w:t>w</w:t>
      </w:r>
      <w:r w:rsidRPr="00FB14D7">
        <w:t>hile the BERT-base-cased models were predicting the correct score between 2</w:t>
      </w:r>
      <w:r w:rsidR="00AD1C31">
        <w:t>7.7</w:t>
      </w:r>
      <w:r w:rsidRPr="00FB14D7">
        <w:t xml:space="preserve"> </w:t>
      </w:r>
      <w:r w:rsidRPr="00FB14D7">
        <w:lastRenderedPageBreak/>
        <w:t>percent to 44.</w:t>
      </w:r>
      <w:r w:rsidR="00CD5D9A">
        <w:t>2</w:t>
      </w:r>
      <w:r w:rsidRPr="00FB14D7">
        <w:t xml:space="preserve"> percent of the dataset, when we expanded to see if the score was within a given range of </w:t>
      </w:r>
      <w:r w:rsidR="00704797">
        <w:t>±</w:t>
      </w:r>
      <w:r w:rsidRPr="00FB14D7">
        <w:t xml:space="preserve"> 0.5 (i.e., if the correct score is 2.0 and the model predicts between 1.5 and 2.5), it was accurate between 72.0 percent to 89.8 percent, with the accuracy increasing from all layers frozen to all the layers unfrozen. When all the layers were frozen and when the </w:t>
      </w:r>
      <w:r w:rsidR="00FA0B2C">
        <w:t>last</w:t>
      </w:r>
      <w:r w:rsidRPr="00FB14D7">
        <w:t xml:space="preserve"> six layers were unfrozen, the model was only predicting scores between 2.5 and 3.5 across all essay components, but when the model was entirely unfrozen, it was able to predict scores </w:t>
      </w:r>
      <w:r w:rsidR="00082865">
        <w:t xml:space="preserve">for all the key performance indices within a range of </w:t>
      </w:r>
      <w:r w:rsidRPr="00FB14D7">
        <w:t xml:space="preserve">1.5 and 4.5 (crosstabs between predicted and actual scores found in Appendix </w:t>
      </w:r>
      <w:fldSimple w:instr=" REF _Ref132404562 \r  \* MERGEFORMAT ">
        <w:r w:rsidR="00BE4953">
          <w:t>C</w:t>
        </w:r>
      </w:fldSimple>
      <w:r w:rsidRPr="00FB14D7">
        <w:t>). This depicts that the models are unable to predict accurately in the extreme edge cases, which is reasonable considering the distribution of the essay components’ scores in the training dataset followed a normal distribution</w:t>
      </w:r>
      <w:r w:rsidR="00781D1C">
        <w:t xml:space="preserve"> (see Appendix </w:t>
      </w:r>
      <w:r w:rsidR="00781D1C">
        <w:fldChar w:fldCharType="begin"/>
      </w:r>
      <w:r w:rsidR="00781D1C">
        <w:instrText xml:space="preserve"> REF _Ref132495165 \r \h </w:instrText>
      </w:r>
      <w:r w:rsidR="00781D1C">
        <w:fldChar w:fldCharType="separate"/>
      </w:r>
      <w:r w:rsidR="00BE4953">
        <w:t>A</w:t>
      </w:r>
      <w:r w:rsidR="00781D1C">
        <w:fldChar w:fldCharType="end"/>
      </w:r>
      <w:r w:rsidR="00781D1C">
        <w:t>)</w:t>
      </w:r>
      <w:r w:rsidRPr="00FB14D7">
        <w:t xml:space="preserve">, with few extreme values, so the model could not learn to predict the extreme values. As the completely unfrozen model could learn from the training data, thus it could generate some predictions of the extreme data, even though it struggled. </w:t>
      </w:r>
    </w:p>
    <w:p w14:paraId="3F6ADEB5" w14:textId="27C389C3" w:rsidR="005E5989" w:rsidRPr="00FB14D7" w:rsidRDefault="005E5989" w:rsidP="00422EC9">
      <w:pPr>
        <w:pStyle w:val="ACLTextFirstLine"/>
        <w:ind w:firstLine="0"/>
      </w:pPr>
      <w:r w:rsidRPr="00FB14D7">
        <w:rPr>
          <w:noProof/>
        </w:rPr>
        <mc:AlternateContent>
          <mc:Choice Requires="wps">
            <w:drawing>
              <wp:inline distT="0" distB="0" distL="0" distR="0" wp14:anchorId="06F87CB1" wp14:editId="220BEE8D">
                <wp:extent cx="2733675" cy="3295650"/>
                <wp:effectExtent l="0" t="0" r="9525" b="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3295650"/>
                        </a:xfrm>
                        <a:prstGeom prst="rect">
                          <a:avLst/>
                        </a:prstGeom>
                        <a:solidFill>
                          <a:srgbClr val="FFFFFF"/>
                        </a:solidFill>
                        <a:ln w="9525">
                          <a:noFill/>
                          <a:miter lim="800000"/>
                          <a:headEnd/>
                          <a:tailEnd/>
                        </a:ln>
                      </wps:spPr>
                      <wps:txbx>
                        <w:txbxContent>
                          <w:p w14:paraId="167D59D7" w14:textId="1ADB6511" w:rsidR="005E5989" w:rsidRDefault="005E5989" w:rsidP="005E5989">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3</w:t>
                            </w:r>
                            <w:r w:rsidR="00000000">
                              <w:rPr>
                                <w:noProof/>
                              </w:rPr>
                              <w:fldChar w:fldCharType="end"/>
                            </w:r>
                            <w:r>
                              <w:t xml:space="preserve"> </w:t>
                            </w:r>
                            <w:r w:rsidRPr="003D794C">
                              <w:t xml:space="preserve">Percentage of Test Dataset Records That Were Correctly Predicted Per Essay Component by </w:t>
                            </w:r>
                            <w:proofErr w:type="spellStart"/>
                            <w:r>
                              <w:t>BERTweet</w:t>
                            </w:r>
                            <w:proofErr w:type="spellEnd"/>
                            <w:r>
                              <w:t>-base (</w:t>
                            </w:r>
                            <w:r w:rsidR="00794E1F">
                              <w:t>Score Within a Range of ±</w:t>
                            </w:r>
                            <w:r>
                              <w:t>0.5)</w:t>
                            </w:r>
                          </w:p>
                          <w:tbl>
                            <w:tblPr>
                              <w:tblStyle w:val="TableGrid"/>
                              <w:tblW w:w="4068" w:type="dxa"/>
                              <w:tblLook w:val="04A0" w:firstRow="1" w:lastRow="0" w:firstColumn="1" w:lastColumn="0" w:noHBand="0" w:noVBand="1"/>
                            </w:tblPr>
                            <w:tblGrid>
                              <w:gridCol w:w="1228"/>
                              <w:gridCol w:w="916"/>
                              <w:gridCol w:w="916"/>
                              <w:gridCol w:w="1008"/>
                            </w:tblGrid>
                            <w:tr w:rsidR="00FB14D7" w:rsidRPr="00984CE1" w14:paraId="563CCA7C" w14:textId="77777777" w:rsidTr="00FB14D7">
                              <w:tc>
                                <w:tcPr>
                                  <w:tcW w:w="1228" w:type="dxa"/>
                                  <w:vAlign w:val="center"/>
                                </w:tcPr>
                                <w:p w14:paraId="61EC3EC8" w14:textId="77777777" w:rsidR="005E5989" w:rsidRPr="00984CE1" w:rsidRDefault="005E5989" w:rsidP="005513C3">
                                  <w:pPr>
                                    <w:jc w:val="center"/>
                                    <w:rPr>
                                      <w:rFonts w:ascii="Times New Roman" w:hAnsi="Times New Roman" w:cs="Times New Roman"/>
                                      <w:sz w:val="20"/>
                                      <w:szCs w:val="20"/>
                                    </w:rPr>
                                  </w:pPr>
                                </w:p>
                              </w:tc>
                              <w:tc>
                                <w:tcPr>
                                  <w:tcW w:w="916" w:type="dxa"/>
                                  <w:vAlign w:val="center"/>
                                </w:tcPr>
                                <w:p w14:paraId="3F3168E8"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0 trainable layers</w:t>
                                  </w:r>
                                </w:p>
                              </w:tc>
                              <w:tc>
                                <w:tcPr>
                                  <w:tcW w:w="916" w:type="dxa"/>
                                  <w:vAlign w:val="center"/>
                                </w:tcPr>
                                <w:p w14:paraId="6592557C"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6 trainable layers</w:t>
                                  </w:r>
                                </w:p>
                              </w:tc>
                              <w:tc>
                                <w:tcPr>
                                  <w:tcW w:w="1008" w:type="dxa"/>
                                  <w:vAlign w:val="center"/>
                                </w:tcPr>
                                <w:p w14:paraId="39E661A5"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12 trainable layers</w:t>
                                  </w:r>
                                </w:p>
                              </w:tc>
                            </w:tr>
                            <w:tr w:rsidR="00FB14D7" w:rsidRPr="00984CE1" w14:paraId="18868577" w14:textId="77777777" w:rsidTr="005577DB">
                              <w:tc>
                                <w:tcPr>
                                  <w:tcW w:w="1228" w:type="dxa"/>
                                  <w:vAlign w:val="center"/>
                                </w:tcPr>
                                <w:p w14:paraId="7530E530"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Cohesion</w:t>
                                  </w:r>
                                </w:p>
                              </w:tc>
                              <w:tc>
                                <w:tcPr>
                                  <w:tcW w:w="916" w:type="dxa"/>
                                  <w:vAlign w:val="center"/>
                                </w:tcPr>
                                <w:p w14:paraId="6FD56316"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7.3%</w:t>
                                  </w:r>
                                </w:p>
                                <w:p w14:paraId="68473E8C"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2.7%)</w:t>
                                  </w:r>
                                </w:p>
                              </w:tc>
                              <w:tc>
                                <w:tcPr>
                                  <w:tcW w:w="916" w:type="dxa"/>
                                  <w:vAlign w:val="center"/>
                                </w:tcPr>
                                <w:p w14:paraId="10376EEF"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4%</w:t>
                                  </w:r>
                                </w:p>
                                <w:p w14:paraId="39A773C8"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6%)</w:t>
                                  </w:r>
                                </w:p>
                              </w:tc>
                              <w:tc>
                                <w:tcPr>
                                  <w:tcW w:w="1008" w:type="dxa"/>
                                  <w:vAlign w:val="center"/>
                                </w:tcPr>
                                <w:p w14:paraId="681198E5"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06236FD9"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3.1%)</w:t>
                                  </w:r>
                                </w:p>
                              </w:tc>
                            </w:tr>
                            <w:tr w:rsidR="00FB14D7" w:rsidRPr="00984CE1" w14:paraId="4260A7EE" w14:textId="77777777" w:rsidTr="005577DB">
                              <w:tc>
                                <w:tcPr>
                                  <w:tcW w:w="1228" w:type="dxa"/>
                                  <w:vAlign w:val="center"/>
                                </w:tcPr>
                                <w:p w14:paraId="7BBAF175"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Syntax</w:t>
                                  </w:r>
                                </w:p>
                              </w:tc>
                              <w:tc>
                                <w:tcPr>
                                  <w:tcW w:w="916" w:type="dxa"/>
                                  <w:vAlign w:val="center"/>
                                </w:tcPr>
                                <w:p w14:paraId="4DCDFD6E"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5%</w:t>
                                  </w:r>
                                </w:p>
                                <w:p w14:paraId="72803C6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916" w:type="dxa"/>
                                  <w:vAlign w:val="center"/>
                                </w:tcPr>
                                <w:p w14:paraId="3C9A1449"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1%</w:t>
                                  </w:r>
                                </w:p>
                                <w:p w14:paraId="7E08F87A"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1%)</w:t>
                                  </w:r>
                                </w:p>
                              </w:tc>
                              <w:tc>
                                <w:tcPr>
                                  <w:tcW w:w="1008" w:type="dxa"/>
                                  <w:vAlign w:val="center"/>
                                </w:tcPr>
                                <w:p w14:paraId="393156DC"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34DDF72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4.0%)</w:t>
                                  </w:r>
                                </w:p>
                              </w:tc>
                            </w:tr>
                            <w:tr w:rsidR="00FB14D7" w:rsidRPr="00984CE1" w14:paraId="50EAD2F5" w14:textId="77777777" w:rsidTr="005577DB">
                              <w:tc>
                                <w:tcPr>
                                  <w:tcW w:w="1228" w:type="dxa"/>
                                  <w:vAlign w:val="center"/>
                                </w:tcPr>
                                <w:p w14:paraId="111737D8"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Vocabulary</w:t>
                                  </w:r>
                                </w:p>
                              </w:tc>
                              <w:tc>
                                <w:tcPr>
                                  <w:tcW w:w="916" w:type="dxa"/>
                                  <w:vAlign w:val="center"/>
                                </w:tcPr>
                                <w:p w14:paraId="42C61FE7"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8%</w:t>
                                  </w:r>
                                </w:p>
                                <w:p w14:paraId="45C2B0DE"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80.2%)</w:t>
                                  </w:r>
                                </w:p>
                              </w:tc>
                              <w:tc>
                                <w:tcPr>
                                  <w:tcW w:w="916" w:type="dxa"/>
                                  <w:vAlign w:val="center"/>
                                </w:tcPr>
                                <w:p w14:paraId="59080738"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6.5%</w:t>
                                  </w:r>
                                </w:p>
                                <w:p w14:paraId="2409CFA1"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5.4%)</w:t>
                                  </w:r>
                                </w:p>
                              </w:tc>
                              <w:tc>
                                <w:tcPr>
                                  <w:tcW w:w="1008" w:type="dxa"/>
                                  <w:vAlign w:val="center"/>
                                </w:tcPr>
                                <w:p w14:paraId="276F16A0"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9.2%</w:t>
                                  </w:r>
                                </w:p>
                                <w:p w14:paraId="6BC3C85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6.7%)</w:t>
                                  </w:r>
                                </w:p>
                              </w:tc>
                            </w:tr>
                            <w:tr w:rsidR="00FB14D7" w:rsidRPr="00984CE1" w14:paraId="377C9F47" w14:textId="77777777" w:rsidTr="005577DB">
                              <w:tc>
                                <w:tcPr>
                                  <w:tcW w:w="1228" w:type="dxa"/>
                                  <w:vAlign w:val="center"/>
                                </w:tcPr>
                                <w:p w14:paraId="5BABD0F3"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Phraseology</w:t>
                                  </w:r>
                                </w:p>
                              </w:tc>
                              <w:tc>
                                <w:tcPr>
                                  <w:tcW w:w="916" w:type="dxa"/>
                                  <w:vAlign w:val="center"/>
                                </w:tcPr>
                                <w:p w14:paraId="697BF336"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8%</w:t>
                                  </w:r>
                                </w:p>
                                <w:p w14:paraId="532E3EE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76.5%)</w:t>
                                  </w:r>
                                </w:p>
                              </w:tc>
                              <w:tc>
                                <w:tcPr>
                                  <w:tcW w:w="916" w:type="dxa"/>
                                  <w:vAlign w:val="center"/>
                                </w:tcPr>
                                <w:p w14:paraId="302FE70E"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0.4%</w:t>
                                  </w:r>
                                </w:p>
                                <w:p w14:paraId="38BFD45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9.2%)</w:t>
                                  </w:r>
                                </w:p>
                              </w:tc>
                              <w:tc>
                                <w:tcPr>
                                  <w:tcW w:w="1008" w:type="dxa"/>
                                  <w:vAlign w:val="center"/>
                                </w:tcPr>
                                <w:p w14:paraId="3241AF53"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4%</w:t>
                                  </w:r>
                                </w:p>
                                <w:p w14:paraId="1CEFD2F4"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3.8%)</w:t>
                                  </w:r>
                                </w:p>
                              </w:tc>
                            </w:tr>
                            <w:tr w:rsidR="00FB14D7" w:rsidRPr="00984CE1" w14:paraId="40D104FF" w14:textId="77777777" w:rsidTr="005577DB">
                              <w:tc>
                                <w:tcPr>
                                  <w:tcW w:w="1228" w:type="dxa"/>
                                  <w:vAlign w:val="center"/>
                                </w:tcPr>
                                <w:p w14:paraId="42F728F4"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Grammar</w:t>
                                  </w:r>
                                </w:p>
                              </w:tc>
                              <w:tc>
                                <w:tcPr>
                                  <w:tcW w:w="916" w:type="dxa"/>
                                  <w:vAlign w:val="center"/>
                                </w:tcPr>
                                <w:p w14:paraId="1EEB0165"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5.0%</w:t>
                                  </w:r>
                                </w:p>
                                <w:p w14:paraId="38A1309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0.5%)</w:t>
                                  </w:r>
                                </w:p>
                              </w:tc>
                              <w:tc>
                                <w:tcPr>
                                  <w:tcW w:w="916" w:type="dxa"/>
                                  <w:vAlign w:val="center"/>
                                </w:tcPr>
                                <w:p w14:paraId="1AD30EB1"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7.5%</w:t>
                                  </w:r>
                                </w:p>
                                <w:p w14:paraId="2DE7685B"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4.3%)</w:t>
                                  </w:r>
                                </w:p>
                              </w:tc>
                              <w:tc>
                                <w:tcPr>
                                  <w:tcW w:w="1008" w:type="dxa"/>
                                  <w:vAlign w:val="center"/>
                                </w:tcPr>
                                <w:p w14:paraId="219B2C8C"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6.5%</w:t>
                                  </w:r>
                                </w:p>
                                <w:p w14:paraId="5908C742"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0.3%)</w:t>
                                  </w:r>
                                </w:p>
                              </w:tc>
                            </w:tr>
                            <w:tr w:rsidR="00FB14D7" w:rsidRPr="00984CE1" w14:paraId="045F4A39" w14:textId="77777777" w:rsidTr="005577DB">
                              <w:tc>
                                <w:tcPr>
                                  <w:tcW w:w="1228" w:type="dxa"/>
                                  <w:vAlign w:val="center"/>
                                </w:tcPr>
                                <w:p w14:paraId="2DB97232"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Conventions</w:t>
                                  </w:r>
                                </w:p>
                              </w:tc>
                              <w:tc>
                                <w:tcPr>
                                  <w:tcW w:w="916" w:type="dxa"/>
                                  <w:vAlign w:val="center"/>
                                </w:tcPr>
                                <w:p w14:paraId="3E5EAD8C" w14:textId="77777777" w:rsidR="005E5989" w:rsidRDefault="005E5989" w:rsidP="005513C3">
                                  <w:pPr>
                                    <w:jc w:val="center"/>
                                    <w:rPr>
                                      <w:rFonts w:ascii="Times New Roman" w:hAnsi="Times New Roman" w:cs="Times New Roman"/>
                                      <w:color w:val="000000"/>
                                      <w:sz w:val="20"/>
                                      <w:szCs w:val="20"/>
                                    </w:rPr>
                                  </w:pPr>
                                  <w:r>
                                    <w:rPr>
                                      <w:rFonts w:ascii="Times New Roman" w:hAnsi="Times New Roman" w:cs="Times New Roman"/>
                                      <w:color w:val="000000"/>
                                      <w:sz w:val="20"/>
                                      <w:szCs w:val="20"/>
                                    </w:rPr>
                                    <w:t>30.9</w:t>
                                  </w:r>
                                  <w:r w:rsidRPr="005513C3">
                                    <w:rPr>
                                      <w:rFonts w:ascii="Times New Roman" w:hAnsi="Times New Roman" w:cs="Times New Roman"/>
                                      <w:color w:val="000000"/>
                                      <w:sz w:val="20"/>
                                      <w:szCs w:val="20"/>
                                    </w:rPr>
                                    <w:t>%</w:t>
                                  </w:r>
                                </w:p>
                                <w:p w14:paraId="5134B557"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4.6%)</w:t>
                                  </w:r>
                                </w:p>
                              </w:tc>
                              <w:tc>
                                <w:tcPr>
                                  <w:tcW w:w="916" w:type="dxa"/>
                                  <w:vAlign w:val="center"/>
                                </w:tcPr>
                                <w:p w14:paraId="6E1DB081"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4%</w:t>
                                  </w:r>
                                </w:p>
                                <w:p w14:paraId="04094645"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0%)</w:t>
                                  </w:r>
                                </w:p>
                              </w:tc>
                              <w:tc>
                                <w:tcPr>
                                  <w:tcW w:w="1008" w:type="dxa"/>
                                  <w:vAlign w:val="center"/>
                                </w:tcPr>
                                <w:p w14:paraId="72D96CDA"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1A31D258"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7.0%)</w:t>
                                  </w:r>
                                </w:p>
                              </w:tc>
                            </w:tr>
                          </w:tbl>
                          <w:p w14:paraId="56AF0E6C" w14:textId="77777777" w:rsidR="005E5989" w:rsidRDefault="005E5989" w:rsidP="005E5989"/>
                        </w:txbxContent>
                      </wps:txbx>
                      <wps:bodyPr rot="0" vert="horz" wrap="square" lIns="91440" tIns="45720" rIns="91440" bIns="45720" anchor="t" anchorCtr="0">
                        <a:noAutofit/>
                      </wps:bodyPr>
                    </wps:wsp>
                  </a:graphicData>
                </a:graphic>
              </wp:inline>
            </w:drawing>
          </mc:Choice>
          <mc:Fallback>
            <w:pict>
              <v:shape w14:anchorId="06F87CB1" id="_x0000_s1029" type="#_x0000_t202" style="width:215.2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" stroked="f">
                <v:textbox>
                  <w:txbxContent>
                    <w:p w14:paraId="167D59D7" w14:textId="1ADB6511" w:rsidR="005E5989" w:rsidRDefault="005E5989" w:rsidP="005E5989">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3</w:t>
                      </w:r>
                      <w:r w:rsidR="00000000">
                        <w:rPr>
                          <w:noProof/>
                        </w:rPr>
                        <w:fldChar w:fldCharType="end"/>
                      </w:r>
                      <w:r>
                        <w:t xml:space="preserve"> </w:t>
                      </w:r>
                      <w:r w:rsidRPr="003D794C">
                        <w:t xml:space="preserve">Percentage of Test Dataset Records That Were Correctly Predicted Per Essay Component by </w:t>
                      </w:r>
                      <w:proofErr w:type="spellStart"/>
                      <w:r>
                        <w:t>BERTweet</w:t>
                      </w:r>
                      <w:proofErr w:type="spellEnd"/>
                      <w:r>
                        <w:t>-base (</w:t>
                      </w:r>
                      <w:r w:rsidR="00794E1F">
                        <w:t>Score Within a Range of ±</w:t>
                      </w:r>
                      <w:r>
                        <w:t>0.5)</w:t>
                      </w:r>
                    </w:p>
                    <w:tbl>
                      <w:tblPr>
                        <w:tblStyle w:val="TableGrid"/>
                        <w:tblW w:w="4068" w:type="dxa"/>
                        <w:tblLook w:val="04A0" w:firstRow="1" w:lastRow="0" w:firstColumn="1" w:lastColumn="0" w:noHBand="0" w:noVBand="1"/>
                      </w:tblPr>
                      <w:tblGrid>
                        <w:gridCol w:w="1228"/>
                        <w:gridCol w:w="916"/>
                        <w:gridCol w:w="916"/>
                        <w:gridCol w:w="1008"/>
                      </w:tblGrid>
                      <w:tr w:rsidR="00FB14D7" w:rsidRPr="00984CE1" w14:paraId="563CCA7C" w14:textId="77777777" w:rsidTr="00FB14D7">
                        <w:tc>
                          <w:tcPr>
                            <w:tcW w:w="1228" w:type="dxa"/>
                            <w:vAlign w:val="center"/>
                          </w:tcPr>
                          <w:p w14:paraId="61EC3EC8" w14:textId="77777777" w:rsidR="005E5989" w:rsidRPr="00984CE1" w:rsidRDefault="005E5989" w:rsidP="005513C3">
                            <w:pPr>
                              <w:jc w:val="center"/>
                              <w:rPr>
                                <w:rFonts w:ascii="Times New Roman" w:hAnsi="Times New Roman" w:cs="Times New Roman"/>
                                <w:sz w:val="20"/>
                                <w:szCs w:val="20"/>
                              </w:rPr>
                            </w:pPr>
                          </w:p>
                        </w:tc>
                        <w:tc>
                          <w:tcPr>
                            <w:tcW w:w="916" w:type="dxa"/>
                            <w:vAlign w:val="center"/>
                          </w:tcPr>
                          <w:p w14:paraId="3F3168E8"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0 trainable layers</w:t>
                            </w:r>
                          </w:p>
                        </w:tc>
                        <w:tc>
                          <w:tcPr>
                            <w:tcW w:w="916" w:type="dxa"/>
                            <w:vAlign w:val="center"/>
                          </w:tcPr>
                          <w:p w14:paraId="6592557C"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6 trainable layers</w:t>
                            </w:r>
                          </w:p>
                        </w:tc>
                        <w:tc>
                          <w:tcPr>
                            <w:tcW w:w="1008" w:type="dxa"/>
                            <w:vAlign w:val="center"/>
                          </w:tcPr>
                          <w:p w14:paraId="39E661A5"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12 trainable layers</w:t>
                            </w:r>
                          </w:p>
                        </w:tc>
                      </w:tr>
                      <w:tr w:rsidR="00FB14D7" w:rsidRPr="00984CE1" w14:paraId="18868577" w14:textId="77777777" w:rsidTr="005577DB">
                        <w:tc>
                          <w:tcPr>
                            <w:tcW w:w="1228" w:type="dxa"/>
                            <w:vAlign w:val="center"/>
                          </w:tcPr>
                          <w:p w14:paraId="7530E530"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Cohesion</w:t>
                            </w:r>
                          </w:p>
                        </w:tc>
                        <w:tc>
                          <w:tcPr>
                            <w:tcW w:w="916" w:type="dxa"/>
                            <w:vAlign w:val="center"/>
                          </w:tcPr>
                          <w:p w14:paraId="6FD56316"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7.3%</w:t>
                            </w:r>
                          </w:p>
                          <w:p w14:paraId="68473E8C"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2.7%)</w:t>
                            </w:r>
                          </w:p>
                        </w:tc>
                        <w:tc>
                          <w:tcPr>
                            <w:tcW w:w="916" w:type="dxa"/>
                            <w:vAlign w:val="center"/>
                          </w:tcPr>
                          <w:p w14:paraId="10376EEF"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4%</w:t>
                            </w:r>
                          </w:p>
                          <w:p w14:paraId="39A773C8"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6%)</w:t>
                            </w:r>
                          </w:p>
                        </w:tc>
                        <w:tc>
                          <w:tcPr>
                            <w:tcW w:w="1008" w:type="dxa"/>
                            <w:vAlign w:val="center"/>
                          </w:tcPr>
                          <w:p w14:paraId="681198E5"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06236FD9"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3.1%)</w:t>
                            </w:r>
                          </w:p>
                        </w:tc>
                      </w:tr>
                      <w:tr w:rsidR="00FB14D7" w:rsidRPr="00984CE1" w14:paraId="4260A7EE" w14:textId="77777777" w:rsidTr="005577DB">
                        <w:tc>
                          <w:tcPr>
                            <w:tcW w:w="1228" w:type="dxa"/>
                            <w:vAlign w:val="center"/>
                          </w:tcPr>
                          <w:p w14:paraId="7BBAF175"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Syntax</w:t>
                            </w:r>
                          </w:p>
                        </w:tc>
                        <w:tc>
                          <w:tcPr>
                            <w:tcW w:w="916" w:type="dxa"/>
                            <w:vAlign w:val="center"/>
                          </w:tcPr>
                          <w:p w14:paraId="4DCDFD6E"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5%</w:t>
                            </w:r>
                          </w:p>
                          <w:p w14:paraId="72803C6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916" w:type="dxa"/>
                            <w:vAlign w:val="center"/>
                          </w:tcPr>
                          <w:p w14:paraId="3C9A1449"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1%</w:t>
                            </w:r>
                          </w:p>
                          <w:p w14:paraId="7E08F87A"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1%)</w:t>
                            </w:r>
                          </w:p>
                        </w:tc>
                        <w:tc>
                          <w:tcPr>
                            <w:tcW w:w="1008" w:type="dxa"/>
                            <w:vAlign w:val="center"/>
                          </w:tcPr>
                          <w:p w14:paraId="393156DC"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34DDF72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4.0%)</w:t>
                            </w:r>
                          </w:p>
                        </w:tc>
                      </w:tr>
                      <w:tr w:rsidR="00FB14D7" w:rsidRPr="00984CE1" w14:paraId="50EAD2F5" w14:textId="77777777" w:rsidTr="005577DB">
                        <w:tc>
                          <w:tcPr>
                            <w:tcW w:w="1228" w:type="dxa"/>
                            <w:vAlign w:val="center"/>
                          </w:tcPr>
                          <w:p w14:paraId="111737D8"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Vocabulary</w:t>
                            </w:r>
                          </w:p>
                        </w:tc>
                        <w:tc>
                          <w:tcPr>
                            <w:tcW w:w="916" w:type="dxa"/>
                            <w:vAlign w:val="center"/>
                          </w:tcPr>
                          <w:p w14:paraId="42C61FE7"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3.8%</w:t>
                            </w:r>
                          </w:p>
                          <w:p w14:paraId="45C2B0DE"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80.2%)</w:t>
                            </w:r>
                          </w:p>
                        </w:tc>
                        <w:tc>
                          <w:tcPr>
                            <w:tcW w:w="916" w:type="dxa"/>
                            <w:vAlign w:val="center"/>
                          </w:tcPr>
                          <w:p w14:paraId="59080738"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6.5%</w:t>
                            </w:r>
                          </w:p>
                          <w:p w14:paraId="2409CFA1"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5.4%)</w:t>
                            </w:r>
                          </w:p>
                        </w:tc>
                        <w:tc>
                          <w:tcPr>
                            <w:tcW w:w="1008" w:type="dxa"/>
                            <w:vAlign w:val="center"/>
                          </w:tcPr>
                          <w:p w14:paraId="276F16A0"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9.2%</w:t>
                            </w:r>
                          </w:p>
                          <w:p w14:paraId="6BC3C85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6.7%)</w:t>
                            </w:r>
                          </w:p>
                        </w:tc>
                      </w:tr>
                      <w:tr w:rsidR="00FB14D7" w:rsidRPr="00984CE1" w14:paraId="377C9F47" w14:textId="77777777" w:rsidTr="005577DB">
                        <w:tc>
                          <w:tcPr>
                            <w:tcW w:w="1228" w:type="dxa"/>
                            <w:vAlign w:val="center"/>
                          </w:tcPr>
                          <w:p w14:paraId="5BABD0F3"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Phraseology</w:t>
                            </w:r>
                          </w:p>
                        </w:tc>
                        <w:tc>
                          <w:tcPr>
                            <w:tcW w:w="916" w:type="dxa"/>
                            <w:vAlign w:val="center"/>
                          </w:tcPr>
                          <w:p w14:paraId="697BF336"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8%</w:t>
                            </w:r>
                          </w:p>
                          <w:p w14:paraId="532E3EE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color w:val="000000"/>
                                <w:sz w:val="20"/>
                                <w:szCs w:val="20"/>
                              </w:rPr>
                              <w:t>(76.5%)</w:t>
                            </w:r>
                          </w:p>
                        </w:tc>
                        <w:tc>
                          <w:tcPr>
                            <w:tcW w:w="916" w:type="dxa"/>
                            <w:vAlign w:val="center"/>
                          </w:tcPr>
                          <w:p w14:paraId="302FE70E"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0.4%</w:t>
                            </w:r>
                          </w:p>
                          <w:p w14:paraId="38BFD456"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9.2%)</w:t>
                            </w:r>
                          </w:p>
                        </w:tc>
                        <w:tc>
                          <w:tcPr>
                            <w:tcW w:w="1008" w:type="dxa"/>
                            <w:vAlign w:val="center"/>
                          </w:tcPr>
                          <w:p w14:paraId="3241AF53"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4%</w:t>
                            </w:r>
                          </w:p>
                          <w:p w14:paraId="1CEFD2F4"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3.8%)</w:t>
                            </w:r>
                          </w:p>
                        </w:tc>
                      </w:tr>
                      <w:tr w:rsidR="00FB14D7" w:rsidRPr="00984CE1" w14:paraId="40D104FF" w14:textId="77777777" w:rsidTr="005577DB">
                        <w:tc>
                          <w:tcPr>
                            <w:tcW w:w="1228" w:type="dxa"/>
                            <w:vAlign w:val="center"/>
                          </w:tcPr>
                          <w:p w14:paraId="42F728F4"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Grammar</w:t>
                            </w:r>
                          </w:p>
                        </w:tc>
                        <w:tc>
                          <w:tcPr>
                            <w:tcW w:w="916" w:type="dxa"/>
                            <w:vAlign w:val="center"/>
                          </w:tcPr>
                          <w:p w14:paraId="1EEB0165"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5.0%</w:t>
                            </w:r>
                          </w:p>
                          <w:p w14:paraId="38A1309F"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0.5%)</w:t>
                            </w:r>
                          </w:p>
                        </w:tc>
                        <w:tc>
                          <w:tcPr>
                            <w:tcW w:w="916" w:type="dxa"/>
                            <w:vAlign w:val="center"/>
                          </w:tcPr>
                          <w:p w14:paraId="1AD30EB1"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7.5%</w:t>
                            </w:r>
                          </w:p>
                          <w:p w14:paraId="2DE7685B"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4.3%)</w:t>
                            </w:r>
                          </w:p>
                        </w:tc>
                        <w:tc>
                          <w:tcPr>
                            <w:tcW w:w="1008" w:type="dxa"/>
                            <w:vAlign w:val="center"/>
                          </w:tcPr>
                          <w:p w14:paraId="219B2C8C"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6.5%</w:t>
                            </w:r>
                          </w:p>
                          <w:p w14:paraId="5908C742"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0.3%)</w:t>
                            </w:r>
                          </w:p>
                        </w:tc>
                      </w:tr>
                      <w:tr w:rsidR="00FB14D7" w:rsidRPr="00984CE1" w14:paraId="045F4A39" w14:textId="77777777" w:rsidTr="005577DB">
                        <w:tc>
                          <w:tcPr>
                            <w:tcW w:w="1228" w:type="dxa"/>
                            <w:vAlign w:val="center"/>
                          </w:tcPr>
                          <w:p w14:paraId="2DB97232" w14:textId="77777777" w:rsidR="005E5989" w:rsidRPr="00984CE1" w:rsidRDefault="005E5989" w:rsidP="005513C3">
                            <w:pPr>
                              <w:jc w:val="center"/>
                              <w:rPr>
                                <w:rFonts w:ascii="Times New Roman" w:hAnsi="Times New Roman" w:cs="Times New Roman"/>
                                <w:sz w:val="20"/>
                                <w:szCs w:val="20"/>
                              </w:rPr>
                            </w:pPr>
                            <w:r w:rsidRPr="00984CE1">
                              <w:rPr>
                                <w:rFonts w:ascii="Times New Roman" w:hAnsi="Times New Roman" w:cs="Times New Roman"/>
                                <w:sz w:val="20"/>
                                <w:szCs w:val="20"/>
                              </w:rPr>
                              <w:t>Conventions</w:t>
                            </w:r>
                          </w:p>
                        </w:tc>
                        <w:tc>
                          <w:tcPr>
                            <w:tcW w:w="916" w:type="dxa"/>
                            <w:vAlign w:val="center"/>
                          </w:tcPr>
                          <w:p w14:paraId="3E5EAD8C" w14:textId="77777777" w:rsidR="005E5989" w:rsidRDefault="005E5989" w:rsidP="005513C3">
                            <w:pPr>
                              <w:jc w:val="center"/>
                              <w:rPr>
                                <w:rFonts w:ascii="Times New Roman" w:hAnsi="Times New Roman" w:cs="Times New Roman"/>
                                <w:color w:val="000000"/>
                                <w:sz w:val="20"/>
                                <w:szCs w:val="20"/>
                              </w:rPr>
                            </w:pPr>
                            <w:r>
                              <w:rPr>
                                <w:rFonts w:ascii="Times New Roman" w:hAnsi="Times New Roman" w:cs="Times New Roman"/>
                                <w:color w:val="000000"/>
                                <w:sz w:val="20"/>
                                <w:szCs w:val="20"/>
                              </w:rPr>
                              <w:t>30.9</w:t>
                            </w:r>
                            <w:r w:rsidRPr="005513C3">
                              <w:rPr>
                                <w:rFonts w:ascii="Times New Roman" w:hAnsi="Times New Roman" w:cs="Times New Roman"/>
                                <w:color w:val="000000"/>
                                <w:sz w:val="20"/>
                                <w:szCs w:val="20"/>
                              </w:rPr>
                              <w:t>%</w:t>
                            </w:r>
                          </w:p>
                          <w:p w14:paraId="5134B557"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4.6%)</w:t>
                            </w:r>
                          </w:p>
                        </w:tc>
                        <w:tc>
                          <w:tcPr>
                            <w:tcW w:w="916" w:type="dxa"/>
                            <w:vAlign w:val="center"/>
                          </w:tcPr>
                          <w:p w14:paraId="6E1DB081"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29.4%</w:t>
                            </w:r>
                          </w:p>
                          <w:p w14:paraId="04094645"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75.0%)</w:t>
                            </w:r>
                          </w:p>
                        </w:tc>
                        <w:tc>
                          <w:tcPr>
                            <w:tcW w:w="1008" w:type="dxa"/>
                            <w:vAlign w:val="center"/>
                          </w:tcPr>
                          <w:p w14:paraId="72D96CDA" w14:textId="77777777" w:rsidR="005E5989" w:rsidRDefault="005E5989" w:rsidP="005513C3">
                            <w:pPr>
                              <w:jc w:val="center"/>
                              <w:rPr>
                                <w:rFonts w:ascii="Times New Roman" w:hAnsi="Times New Roman" w:cs="Times New Roman"/>
                                <w:color w:val="000000"/>
                                <w:sz w:val="20"/>
                                <w:szCs w:val="20"/>
                              </w:rPr>
                            </w:pPr>
                            <w:r w:rsidRPr="005513C3">
                              <w:rPr>
                                <w:rFonts w:ascii="Times New Roman" w:hAnsi="Times New Roman" w:cs="Times New Roman"/>
                                <w:color w:val="000000"/>
                                <w:sz w:val="20"/>
                                <w:szCs w:val="20"/>
                              </w:rPr>
                              <w:t>35.6%</w:t>
                            </w:r>
                          </w:p>
                          <w:p w14:paraId="1A31D258" w14:textId="77777777" w:rsidR="005E5989" w:rsidRPr="005513C3" w:rsidRDefault="005E5989" w:rsidP="005513C3">
                            <w:pPr>
                              <w:jc w:val="center"/>
                              <w:rPr>
                                <w:rFonts w:ascii="Times New Roman" w:hAnsi="Times New Roman" w:cs="Times New Roman"/>
                                <w:sz w:val="20"/>
                                <w:szCs w:val="20"/>
                              </w:rPr>
                            </w:pPr>
                            <w:r>
                              <w:rPr>
                                <w:rFonts w:ascii="Times New Roman" w:hAnsi="Times New Roman" w:cs="Times New Roman"/>
                                <w:sz w:val="20"/>
                                <w:szCs w:val="20"/>
                              </w:rPr>
                              <w:t>(87.0%)</w:t>
                            </w:r>
                          </w:p>
                        </w:tc>
                      </w:tr>
                    </w:tbl>
                    <w:p w14:paraId="56AF0E6C" w14:textId="77777777" w:rsidR="005E5989" w:rsidRDefault="005E5989" w:rsidP="005E5989"/>
                  </w:txbxContent>
                </v:textbox>
                <w10:anchorlock/>
              </v:shape>
            </w:pict>
          </mc:Fallback>
        </mc:AlternateContent>
      </w:r>
    </w:p>
    <w:p w14:paraId="45F865F7" w14:textId="63866EAF" w:rsidR="00FB14D7" w:rsidRPr="00FB14D7" w:rsidRDefault="00AD1C31" w:rsidP="00422EC9">
      <w:pPr>
        <w:pStyle w:val="ACLTextFirstLine"/>
      </w:pPr>
      <w:r w:rsidRPr="00FB14D7">
        <w:t xml:space="preserve">Overall, the </w:t>
      </w:r>
      <w:proofErr w:type="spellStart"/>
      <w:r w:rsidRPr="00FB14D7">
        <w:t>BERTweet</w:t>
      </w:r>
      <w:proofErr w:type="spellEnd"/>
      <w:r w:rsidRPr="00FB14D7">
        <w:t>-base models predicted scores correctly between 25.0 to 39.2 percent. </w:t>
      </w:r>
      <w:r>
        <w:t>T</w:t>
      </w:r>
      <w:r w:rsidR="00FB14D7" w:rsidRPr="00FB14D7">
        <w:t xml:space="preserve">he proportion predicted correctly was mixed when we go from the model where all the weights were frozen and to the model where the </w:t>
      </w:r>
      <w:r w:rsidR="00FA0B2C">
        <w:t>last</w:t>
      </w:r>
      <w:r w:rsidR="00FB14D7" w:rsidRPr="00FB14D7">
        <w:t xml:space="preserve"> six layers were unfrozen</w:t>
      </w:r>
      <w:r>
        <w:t>, but t</w:t>
      </w:r>
      <w:r w:rsidR="00FB14D7" w:rsidRPr="00FB14D7">
        <w:t xml:space="preserve">he differences were small as it ranged from 0.4 percent to 2.70 </w:t>
      </w:r>
      <w:r w:rsidR="00FB14D7" w:rsidRPr="00FB14D7">
        <w:t xml:space="preserve">percent. However, when we examine accuracy when all the layers were unfrozen, accuracy improves to being within the 35.4 percent to 39.2 percent range. </w:t>
      </w:r>
      <w:r w:rsidR="00781D1C">
        <w:t xml:space="preserve">Similar to BERT-base-cased, when examined whether the predicted score was within half of its actual value, the </w:t>
      </w:r>
      <w:proofErr w:type="spellStart"/>
      <w:r w:rsidR="00781D1C">
        <w:t>BERTweet</w:t>
      </w:r>
      <w:proofErr w:type="spellEnd"/>
      <w:r w:rsidR="00781D1C">
        <w:t xml:space="preserve">-base </w:t>
      </w:r>
      <w:r w:rsidR="00FB14D7" w:rsidRPr="00FB14D7">
        <w:t xml:space="preserve">models were </w:t>
      </w:r>
      <w:r w:rsidR="00781D1C">
        <w:t>predicting the correct score the majority of the time (</w:t>
      </w:r>
      <w:r w:rsidR="00FB14D7" w:rsidRPr="00FB14D7">
        <w:t>70.5 percent to 86.7 percent</w:t>
      </w:r>
      <w:r w:rsidR="00781D1C">
        <w:t>)</w:t>
      </w:r>
      <w:r w:rsidR="00FB14D7" w:rsidRPr="00FB14D7">
        <w:t xml:space="preserve"> with the most accurate scores for the completely unfrozen model</w:t>
      </w:r>
      <w:r w:rsidR="00781D1C">
        <w:t xml:space="preserve"> and that it was only able to predict the more extreme scores (from 2.5 and 4.0 to 1.0 and 4.5) </w:t>
      </w:r>
      <w:r w:rsidR="00FB14D7" w:rsidRPr="00FB14D7">
        <w:t xml:space="preserve">when all its layers were unfrozen (crosstabs between predicted and actual scores found in Appendix B). </w:t>
      </w:r>
    </w:p>
    <w:p w14:paraId="31345E16" w14:textId="08AF4F41" w:rsidR="003F0796" w:rsidRPr="00FB14D7" w:rsidRDefault="00FB14D7" w:rsidP="00422EC9">
      <w:pPr>
        <w:pStyle w:val="ACLTextFirstLine"/>
      </w:pPr>
      <w:proofErr w:type="spellStart"/>
      <w:r w:rsidRPr="00FB14D7">
        <w:t>BERTweet</w:t>
      </w:r>
      <w:proofErr w:type="spellEnd"/>
      <w:r w:rsidR="00C84CB7">
        <w:t xml:space="preserve">-base generally performed the same or worse than BERT-base-cased. The </w:t>
      </w:r>
      <w:proofErr w:type="spellStart"/>
      <w:r w:rsidR="00C84CB7">
        <w:t>BERTweet</w:t>
      </w:r>
      <w:proofErr w:type="spellEnd"/>
      <w:r w:rsidR="00C84CB7">
        <w:t xml:space="preserve">-base models </w:t>
      </w:r>
      <w:r w:rsidR="005A0660">
        <w:t xml:space="preserve">generally </w:t>
      </w:r>
      <w:r w:rsidR="00C84CB7">
        <w:t xml:space="preserve">produced similar </w:t>
      </w:r>
      <w:r w:rsidR="00C84CB7" w:rsidRPr="00BC6354">
        <w:t>MCRMSE scores and</w:t>
      </w:r>
      <w:r w:rsidR="00BC6354" w:rsidRPr="00BC6354">
        <w:t xml:space="preserve"> </w:t>
      </w:r>
      <w:r w:rsidR="00BC6354">
        <w:t xml:space="preserve">failed to produce a better score on most of the analytic measures when the model was completely frozen and on all of them when the model was half-unfrozen (difference of 0.2 to 2.5 percentage points). The completely unfrozen </w:t>
      </w:r>
      <w:proofErr w:type="spellStart"/>
      <w:r w:rsidR="00BC6354">
        <w:t>BERTweet</w:t>
      </w:r>
      <w:proofErr w:type="spellEnd"/>
      <w:r w:rsidR="00BC6354">
        <w:t xml:space="preserve">-base model </w:t>
      </w:r>
      <w:r w:rsidR="00E4700A">
        <w:t xml:space="preserve">was able to correctly predict its score more accurately than its BERT-base-cased counterpart by 1.8 and 3 percentage points on cohesion and phraseology respectively, but was unable to outperform it on syntax (-2.2 percentage points), vocabulary (-5 percentage points), phraseology (-8.7 percentage points), and conventions (-2.5 percentage points). </w:t>
      </w:r>
      <w:r w:rsidRPr="00FB14D7">
        <w:t xml:space="preserve">Due to the differences in magnitude by the percentage points and the number of components which achieved more correct predictions, we determined that BERT-base-cased is a better model than </w:t>
      </w:r>
      <w:proofErr w:type="spellStart"/>
      <w:r w:rsidRPr="00FB14D7">
        <w:t>BERTweet</w:t>
      </w:r>
      <w:proofErr w:type="spellEnd"/>
      <w:r w:rsidRPr="00FB14D7">
        <w:t xml:space="preserve">-base </w:t>
      </w:r>
      <w:r w:rsidR="00E4700A">
        <w:t>and do not recommend using one model over another to predict scores on certain essay components</w:t>
      </w:r>
      <w:r w:rsidRPr="00FB14D7">
        <w:t xml:space="preserve">. </w:t>
      </w:r>
    </w:p>
    <w:p w14:paraId="05474695" w14:textId="7F5E20EC" w:rsidR="003F0796" w:rsidRPr="00FB14D7" w:rsidRDefault="003F0796" w:rsidP="00422EC9">
      <w:pPr>
        <w:pStyle w:val="ACLSubsection"/>
        <w:numPr>
          <w:ilvl w:val="1"/>
          <w:numId w:val="3"/>
        </w:numPr>
        <w:ind w:left="562" w:hanging="562"/>
      </w:pPr>
      <w:r w:rsidRPr="00FB14D7">
        <w:t>Clustering and K-Fold Cross Validation</w:t>
      </w:r>
    </w:p>
    <w:p w14:paraId="20B70622" w14:textId="27925166" w:rsidR="00547711" w:rsidRPr="00AD000E" w:rsidRDefault="00547711" w:rsidP="00422EC9">
      <w:pPr>
        <w:pStyle w:val="ACLTextFirstLine"/>
        <w:ind w:firstLine="0"/>
      </w:pPr>
      <w:r>
        <w:t xml:space="preserve">Since both BERT-base-cased and </w:t>
      </w:r>
      <w:proofErr w:type="spellStart"/>
      <w:r>
        <w:t>BERTweet</w:t>
      </w:r>
      <w:proofErr w:type="spellEnd"/>
      <w:r>
        <w:t>-base struggled to generate more extreme predictions</w:t>
      </w:r>
      <w:r w:rsidR="003B4571">
        <w:t xml:space="preserve"> and w</w:t>
      </w:r>
      <w:r w:rsidR="003B4571" w:rsidRPr="00FB14D7">
        <w:t>e wanted to make sure we do our experiments holistically</w:t>
      </w:r>
      <w:r>
        <w:t>, we investigated whether we could use stratified k-folds cross-validation</w:t>
      </w:r>
      <w:r w:rsidR="003B4571">
        <w:t xml:space="preserve"> </w:t>
      </w:r>
      <w:r w:rsidR="003B4571" w:rsidRPr="00FB14D7">
        <w:t xml:space="preserve">along clusters to run the </w:t>
      </w:r>
      <w:r w:rsidR="005A0660">
        <w:t xml:space="preserve">same </w:t>
      </w:r>
      <w:r w:rsidR="003B4571" w:rsidRPr="00FB14D7">
        <w:t>experiment</w:t>
      </w:r>
      <w:r w:rsidR="005A0660">
        <w:t>s</w:t>
      </w:r>
      <w:r>
        <w:t xml:space="preserve"> in order for the models to learn the lowest and highest scores. </w:t>
      </w:r>
    </w:p>
    <w:p w14:paraId="0E5371D5" w14:textId="37635DDF" w:rsidR="00FB14D7" w:rsidRPr="00FB14D7" w:rsidRDefault="00CA5FD4" w:rsidP="00422EC9">
      <w:pPr>
        <w:pStyle w:val="ACLTextFirstLine"/>
      </w:pPr>
      <w:r>
        <w:t>T</w:t>
      </w:r>
      <w:r w:rsidR="00FB14D7" w:rsidRPr="00FB14D7">
        <w:t xml:space="preserve">here </w:t>
      </w:r>
      <w:r>
        <w:t>are high</w:t>
      </w:r>
      <w:r w:rsidR="00FB14D7" w:rsidRPr="00FB14D7">
        <w:t xml:space="preserve"> correlation</w:t>
      </w:r>
      <w:r>
        <w:t>s</w:t>
      </w:r>
      <w:r w:rsidR="00FB14D7" w:rsidRPr="00FB14D7">
        <w:t xml:space="preserve"> </w:t>
      </w:r>
      <w:r w:rsidR="00580E92">
        <w:t>among</w:t>
      </w:r>
      <w:r w:rsidR="00FB14D7" w:rsidRPr="00FB14D7">
        <w:t xml:space="preserve"> all the components with the lowest correlation being an </w:t>
      </w:r>
      <m:oMath>
        <m:r>
          <w:rPr>
            <w:rFonts w:ascii="Cambria Math" w:hAnsi="Cambria Math"/>
          </w:rPr>
          <m:t>r=0.6374</m:t>
        </m:r>
      </m:oMath>
      <w:r w:rsidR="00547711">
        <w:t xml:space="preserve"> </w:t>
      </w:r>
      <w:r w:rsidR="00FB14D7" w:rsidRPr="00FB14D7">
        <w:t>(see</w:t>
      </w:r>
      <w:r w:rsidR="000A7FE4">
        <w:t xml:space="preserve"> </w:t>
      </w:r>
      <w:r w:rsidR="00000000">
        <w:fldChar w:fldCharType="begin"/>
      </w:r>
      <w:r w:rsidR="00000000">
        <w:instrText xml:space="preserve"> REF _Ref132494728 </w:instrText>
      </w:r>
      <w:r w:rsidR="00000000">
        <w:fldChar w:fldCharType="separate"/>
      </w:r>
      <w:r w:rsidR="00BE4953">
        <w:t xml:space="preserve">Figure </w:t>
      </w:r>
      <w:r w:rsidR="00BE4953">
        <w:rPr>
          <w:noProof/>
        </w:rPr>
        <w:t>1</w:t>
      </w:r>
      <w:r w:rsidR="00000000">
        <w:rPr>
          <w:noProof/>
        </w:rPr>
        <w:fldChar w:fldCharType="end"/>
      </w:r>
      <w:r w:rsidR="00FB14D7" w:rsidRPr="00FB14D7">
        <w:t xml:space="preserve">). This indicates that generally, if a student scored low in one </w:t>
      </w:r>
      <w:r w:rsidR="00FB14D7" w:rsidRPr="00FB14D7">
        <w:lastRenderedPageBreak/>
        <w:t xml:space="preserve">component, they would score low in the others; conversely, if a student scored high in one component, they would also receive a high score in the others. </w:t>
      </w:r>
      <w:r w:rsidR="003B4571">
        <w:t>W</w:t>
      </w:r>
      <w:r w:rsidR="00F2664C" w:rsidRPr="00E263B9">
        <w:t>e summed up all the scores within each category (lowest possible total score a student could achieve would be 6 and highest total score would be 30), divide</w:t>
      </w:r>
      <w:r w:rsidR="00580E92">
        <w:t>d</w:t>
      </w:r>
      <w:r w:rsidR="00F2664C" w:rsidRPr="00E263B9">
        <w:t xml:space="preserve"> the data into three clusters of scores</w:t>
      </w:r>
      <w:r w:rsidR="00FB14D7" w:rsidRPr="00FB14D7">
        <w:t xml:space="preserve"> (6.0-17.0, 17.5-21.5, and 21.5-30.0)</w:t>
      </w:r>
      <w:r w:rsidR="00580E92">
        <w:t xml:space="preserve"> using K-means and the elbow method, and </w:t>
      </w:r>
      <w:r w:rsidR="00FB14D7" w:rsidRPr="00FB14D7">
        <w:t>performed the same experiments</w:t>
      </w:r>
      <w:r w:rsidR="003B4571">
        <w:t xml:space="preserve"> using k-folds cross-validation</w:t>
      </w:r>
      <w:r w:rsidR="00FB14D7" w:rsidRPr="00FB14D7">
        <w:t>. We decided to use two k-folds (</w:t>
      </w:r>
      <w:r w:rsidR="003B4571">
        <w:t xml:space="preserve">we decided to split </w:t>
      </w:r>
      <w:r w:rsidR="00FB14D7" w:rsidRPr="00FB14D7">
        <w:t xml:space="preserve">the sample into two as we were testing </w:t>
      </w:r>
      <w:r w:rsidR="003B4571">
        <w:t xml:space="preserve">to see </w:t>
      </w:r>
      <w:r w:rsidR="00FB14D7" w:rsidRPr="00FB14D7">
        <w:t>if this would cause the model to perform better)</w:t>
      </w:r>
      <w:r w:rsidR="003B4571">
        <w:t>. We achieved the</w:t>
      </w:r>
      <w:r w:rsidR="00FB14D7" w:rsidRPr="00FB14D7">
        <w:t xml:space="preserve"> following adjusted MCRMSE scores</w:t>
      </w:r>
      <w:r w:rsidR="003B4571">
        <w:t xml:space="preserve"> on the same test dataset</w:t>
      </w:r>
      <w:r w:rsidR="00FB14D7" w:rsidRPr="00FB14D7">
        <w:t xml:space="preserve">: </w:t>
      </w:r>
    </w:p>
    <w:p w14:paraId="42878D59" w14:textId="754F31ED" w:rsidR="00FB14D7" w:rsidRPr="00FB14D7" w:rsidRDefault="00FB14D7" w:rsidP="00422EC9">
      <w:pPr>
        <w:pStyle w:val="ACLTextFirstLine"/>
        <w:ind w:firstLine="0"/>
      </w:pPr>
      <w:r w:rsidRPr="00FB14D7">
        <w:rPr>
          <w:noProof/>
        </w:rPr>
        <mc:AlternateContent>
          <mc:Choice Requires="wps">
            <w:drawing>
              <wp:inline distT="0" distB="0" distL="0" distR="0" wp14:anchorId="7A3B47A2" wp14:editId="7BEC2BF5">
                <wp:extent cx="2770505" cy="1495425"/>
                <wp:effectExtent l="0" t="0" r="0" b="9525"/>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1495425"/>
                        </a:xfrm>
                        <a:prstGeom prst="rect">
                          <a:avLst/>
                        </a:prstGeom>
                        <a:solidFill>
                          <a:srgbClr val="FFFFFF"/>
                        </a:solidFill>
                        <a:ln w="9525">
                          <a:noFill/>
                          <a:miter lim="800000"/>
                          <a:headEnd/>
                          <a:tailEnd/>
                        </a:ln>
                      </wps:spPr>
                      <wps:txbx>
                        <w:txbxContent>
                          <w:p w14:paraId="5C510AE5" w14:textId="053E1791" w:rsidR="00FB14D7" w:rsidRDefault="00FB14D7" w:rsidP="00FB14D7">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4</w:t>
                            </w:r>
                            <w:r w:rsidR="00000000">
                              <w:rPr>
                                <w:noProof/>
                              </w:rPr>
                              <w:fldChar w:fldCharType="end"/>
                            </w:r>
                            <w:r>
                              <w:t xml:space="preserve"> Adjusted MCRMSE Scores for the Clustered Models</w:t>
                            </w:r>
                          </w:p>
                          <w:tbl>
                            <w:tblPr>
                              <w:tblStyle w:val="TableGrid"/>
                              <w:tblW w:w="0" w:type="auto"/>
                              <w:tblLook w:val="04A0" w:firstRow="1" w:lastRow="0" w:firstColumn="1" w:lastColumn="0" w:noHBand="0" w:noVBand="1"/>
                            </w:tblPr>
                            <w:tblGrid>
                              <w:gridCol w:w="1705"/>
                              <w:gridCol w:w="1170"/>
                              <w:gridCol w:w="1176"/>
                            </w:tblGrid>
                            <w:tr w:rsidR="00FB14D7" w14:paraId="370A4282" w14:textId="77777777" w:rsidTr="00FB14D7">
                              <w:tc>
                                <w:tcPr>
                                  <w:tcW w:w="1705" w:type="dxa"/>
                                  <w:vAlign w:val="center"/>
                                </w:tcPr>
                                <w:p w14:paraId="2C1BE6CF" w14:textId="77777777" w:rsidR="00FB14D7" w:rsidRPr="000C3A12" w:rsidRDefault="00FB14D7" w:rsidP="00FB32F1">
                                  <w:pPr>
                                    <w:jc w:val="center"/>
                                    <w:rPr>
                                      <w:rFonts w:ascii="Times New Roman" w:hAnsi="Times New Roman" w:cs="Times New Roman"/>
                                      <w:sz w:val="20"/>
                                      <w:szCs w:val="20"/>
                                    </w:rPr>
                                  </w:pPr>
                                </w:p>
                              </w:tc>
                              <w:tc>
                                <w:tcPr>
                                  <w:tcW w:w="1170" w:type="dxa"/>
                                  <w:vAlign w:val="center"/>
                                </w:tcPr>
                                <w:p w14:paraId="45725117"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BERT-base-cased</w:t>
                                  </w:r>
                                </w:p>
                              </w:tc>
                              <w:tc>
                                <w:tcPr>
                                  <w:tcW w:w="1176" w:type="dxa"/>
                                  <w:vAlign w:val="center"/>
                                </w:tcPr>
                                <w:p w14:paraId="4D9DBA8B" w14:textId="77777777" w:rsidR="00FB14D7" w:rsidRPr="000C3A12" w:rsidRDefault="00FB14D7" w:rsidP="00FB32F1">
                                  <w:pPr>
                                    <w:jc w:val="center"/>
                                    <w:rPr>
                                      <w:rFonts w:ascii="Times New Roman" w:hAnsi="Times New Roman" w:cs="Times New Roman"/>
                                      <w:sz w:val="20"/>
                                      <w:szCs w:val="20"/>
                                    </w:rPr>
                                  </w:pPr>
                                  <w:proofErr w:type="spellStart"/>
                                  <w:r w:rsidRPr="000C3A12">
                                    <w:rPr>
                                      <w:rFonts w:ascii="Times New Roman" w:hAnsi="Times New Roman" w:cs="Times New Roman"/>
                                      <w:sz w:val="20"/>
                                      <w:szCs w:val="20"/>
                                    </w:rPr>
                                    <w:t>BERTweet</w:t>
                                  </w:r>
                                  <w:proofErr w:type="spellEnd"/>
                                  <w:r w:rsidRPr="000C3A12">
                                    <w:rPr>
                                      <w:rFonts w:ascii="Times New Roman" w:hAnsi="Times New Roman" w:cs="Times New Roman"/>
                                      <w:sz w:val="20"/>
                                      <w:szCs w:val="20"/>
                                    </w:rPr>
                                    <w:t>-base</w:t>
                                  </w:r>
                                </w:p>
                              </w:tc>
                            </w:tr>
                            <w:tr w:rsidR="00FB14D7" w14:paraId="358DD49C" w14:textId="77777777" w:rsidTr="00FB14D7">
                              <w:tc>
                                <w:tcPr>
                                  <w:tcW w:w="1705" w:type="dxa"/>
                                  <w:vAlign w:val="center"/>
                                </w:tcPr>
                                <w:p w14:paraId="1FA6512A"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0 trainable layers</w:t>
                                  </w:r>
                                </w:p>
                              </w:tc>
                              <w:tc>
                                <w:tcPr>
                                  <w:tcW w:w="1170" w:type="dxa"/>
                                  <w:vAlign w:val="center"/>
                                </w:tcPr>
                                <w:p w14:paraId="4A848D3A" w14:textId="2CA207B9"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763</w:t>
                                  </w:r>
                                </w:p>
                              </w:tc>
                              <w:tc>
                                <w:tcPr>
                                  <w:tcW w:w="1176" w:type="dxa"/>
                                  <w:vAlign w:val="center"/>
                                </w:tcPr>
                                <w:p w14:paraId="5A2AC329" w14:textId="6BE8654D"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907</w:t>
                                  </w:r>
                                </w:p>
                              </w:tc>
                            </w:tr>
                            <w:tr w:rsidR="00FB14D7" w14:paraId="3C31D2A6" w14:textId="77777777" w:rsidTr="00FB14D7">
                              <w:tc>
                                <w:tcPr>
                                  <w:tcW w:w="1705" w:type="dxa"/>
                                  <w:vAlign w:val="center"/>
                                </w:tcPr>
                                <w:p w14:paraId="1D2240E9"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6 trainable layers</w:t>
                                  </w:r>
                                </w:p>
                              </w:tc>
                              <w:tc>
                                <w:tcPr>
                                  <w:tcW w:w="1170" w:type="dxa"/>
                                  <w:vAlign w:val="center"/>
                                </w:tcPr>
                                <w:p w14:paraId="4620F520" w14:textId="58103673"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81</w:t>
                                  </w:r>
                                </w:p>
                              </w:tc>
                              <w:tc>
                                <w:tcPr>
                                  <w:tcW w:w="1176" w:type="dxa"/>
                                  <w:vAlign w:val="center"/>
                                </w:tcPr>
                                <w:p w14:paraId="7968953A" w14:textId="2F646518"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88</w:t>
                                  </w:r>
                                </w:p>
                              </w:tc>
                            </w:tr>
                            <w:tr w:rsidR="00FB14D7" w14:paraId="6D7F58B0" w14:textId="77777777" w:rsidTr="00FB14D7">
                              <w:tc>
                                <w:tcPr>
                                  <w:tcW w:w="1705" w:type="dxa"/>
                                  <w:vAlign w:val="center"/>
                                </w:tcPr>
                                <w:p w14:paraId="5E6AF874"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12 trainable layers</w:t>
                                  </w:r>
                                </w:p>
                              </w:tc>
                              <w:tc>
                                <w:tcPr>
                                  <w:tcW w:w="1170" w:type="dxa"/>
                                  <w:vAlign w:val="center"/>
                                </w:tcPr>
                                <w:p w14:paraId="48CA654A" w14:textId="0A881F51"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798</w:t>
                                  </w:r>
                                </w:p>
                              </w:tc>
                              <w:tc>
                                <w:tcPr>
                                  <w:tcW w:w="1176" w:type="dxa"/>
                                  <w:vAlign w:val="center"/>
                                </w:tcPr>
                                <w:p w14:paraId="179C97FC" w14:textId="3B65465B"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52</w:t>
                                  </w:r>
                                </w:p>
                              </w:tc>
                            </w:tr>
                          </w:tbl>
                          <w:p w14:paraId="497A5657" w14:textId="77777777" w:rsidR="00FB14D7" w:rsidRDefault="00FB14D7" w:rsidP="00FB14D7"/>
                        </w:txbxContent>
                      </wps:txbx>
                      <wps:bodyPr rot="0" vert="horz" wrap="square" lIns="91440" tIns="45720" rIns="91440" bIns="45720" anchor="t" anchorCtr="0">
                        <a:noAutofit/>
                      </wps:bodyPr>
                    </wps:wsp>
                  </a:graphicData>
                </a:graphic>
              </wp:inline>
            </w:drawing>
          </mc:Choice>
          <mc:Fallback>
            <w:pict>
              <v:shape w14:anchorId="7A3B47A2" id="_x0000_s1030" type="#_x0000_t202" style="width:218.15pt;height:1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" stroked="f">
                <v:textbox>
                  <w:txbxContent>
                    <w:p w14:paraId="5C510AE5" w14:textId="053E1791" w:rsidR="00FB14D7" w:rsidRDefault="00FB14D7" w:rsidP="00FB14D7">
                      <w:pPr>
                        <w:pStyle w:val="Caption"/>
                        <w:keepNext/>
                      </w:pPr>
                      <w:r>
                        <w:t xml:space="preserve">Table </w:t>
                      </w:r>
                      <w:r w:rsidR="00000000">
                        <w:fldChar w:fldCharType="begin"/>
                      </w:r>
                      <w:r w:rsidR="00000000">
                        <w:instrText xml:space="preserve"> SEQ Table \* ARABIC </w:instrText>
                      </w:r>
                      <w:r w:rsidR="00000000">
                        <w:fldChar w:fldCharType="separate"/>
                      </w:r>
                      <w:r w:rsidR="00BE4953">
                        <w:rPr>
                          <w:noProof/>
                        </w:rPr>
                        <w:t>4</w:t>
                      </w:r>
                      <w:r w:rsidR="00000000">
                        <w:rPr>
                          <w:noProof/>
                        </w:rPr>
                        <w:fldChar w:fldCharType="end"/>
                      </w:r>
                      <w:r>
                        <w:t xml:space="preserve"> Adjusted MCRMSE Scores for the Clustered Models</w:t>
                      </w:r>
                    </w:p>
                    <w:tbl>
                      <w:tblPr>
                        <w:tblStyle w:val="TableGrid"/>
                        <w:tblW w:w="0" w:type="auto"/>
                        <w:tblLook w:val="04A0" w:firstRow="1" w:lastRow="0" w:firstColumn="1" w:lastColumn="0" w:noHBand="0" w:noVBand="1"/>
                      </w:tblPr>
                      <w:tblGrid>
                        <w:gridCol w:w="1705"/>
                        <w:gridCol w:w="1170"/>
                        <w:gridCol w:w="1176"/>
                      </w:tblGrid>
                      <w:tr w:rsidR="00FB14D7" w14:paraId="370A4282" w14:textId="77777777" w:rsidTr="00FB14D7">
                        <w:tc>
                          <w:tcPr>
                            <w:tcW w:w="1705" w:type="dxa"/>
                            <w:vAlign w:val="center"/>
                          </w:tcPr>
                          <w:p w14:paraId="2C1BE6CF" w14:textId="77777777" w:rsidR="00FB14D7" w:rsidRPr="000C3A12" w:rsidRDefault="00FB14D7" w:rsidP="00FB32F1">
                            <w:pPr>
                              <w:jc w:val="center"/>
                              <w:rPr>
                                <w:rFonts w:ascii="Times New Roman" w:hAnsi="Times New Roman" w:cs="Times New Roman"/>
                                <w:sz w:val="20"/>
                                <w:szCs w:val="20"/>
                              </w:rPr>
                            </w:pPr>
                          </w:p>
                        </w:tc>
                        <w:tc>
                          <w:tcPr>
                            <w:tcW w:w="1170" w:type="dxa"/>
                            <w:vAlign w:val="center"/>
                          </w:tcPr>
                          <w:p w14:paraId="45725117"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BERT-base-cased</w:t>
                            </w:r>
                          </w:p>
                        </w:tc>
                        <w:tc>
                          <w:tcPr>
                            <w:tcW w:w="1176" w:type="dxa"/>
                            <w:vAlign w:val="center"/>
                          </w:tcPr>
                          <w:p w14:paraId="4D9DBA8B" w14:textId="77777777" w:rsidR="00FB14D7" w:rsidRPr="000C3A12" w:rsidRDefault="00FB14D7" w:rsidP="00FB32F1">
                            <w:pPr>
                              <w:jc w:val="center"/>
                              <w:rPr>
                                <w:rFonts w:ascii="Times New Roman" w:hAnsi="Times New Roman" w:cs="Times New Roman"/>
                                <w:sz w:val="20"/>
                                <w:szCs w:val="20"/>
                              </w:rPr>
                            </w:pPr>
                            <w:proofErr w:type="spellStart"/>
                            <w:r w:rsidRPr="000C3A12">
                              <w:rPr>
                                <w:rFonts w:ascii="Times New Roman" w:hAnsi="Times New Roman" w:cs="Times New Roman"/>
                                <w:sz w:val="20"/>
                                <w:szCs w:val="20"/>
                              </w:rPr>
                              <w:t>BERTweet</w:t>
                            </w:r>
                            <w:proofErr w:type="spellEnd"/>
                            <w:r w:rsidRPr="000C3A12">
                              <w:rPr>
                                <w:rFonts w:ascii="Times New Roman" w:hAnsi="Times New Roman" w:cs="Times New Roman"/>
                                <w:sz w:val="20"/>
                                <w:szCs w:val="20"/>
                              </w:rPr>
                              <w:t>-base</w:t>
                            </w:r>
                          </w:p>
                        </w:tc>
                      </w:tr>
                      <w:tr w:rsidR="00FB14D7" w14:paraId="358DD49C" w14:textId="77777777" w:rsidTr="00FB14D7">
                        <w:tc>
                          <w:tcPr>
                            <w:tcW w:w="1705" w:type="dxa"/>
                            <w:vAlign w:val="center"/>
                          </w:tcPr>
                          <w:p w14:paraId="1FA6512A"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0 trainable layers</w:t>
                            </w:r>
                          </w:p>
                        </w:tc>
                        <w:tc>
                          <w:tcPr>
                            <w:tcW w:w="1170" w:type="dxa"/>
                            <w:vAlign w:val="center"/>
                          </w:tcPr>
                          <w:p w14:paraId="4A848D3A" w14:textId="2CA207B9"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763</w:t>
                            </w:r>
                          </w:p>
                        </w:tc>
                        <w:tc>
                          <w:tcPr>
                            <w:tcW w:w="1176" w:type="dxa"/>
                            <w:vAlign w:val="center"/>
                          </w:tcPr>
                          <w:p w14:paraId="5A2AC329" w14:textId="6BE8654D"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907</w:t>
                            </w:r>
                          </w:p>
                        </w:tc>
                      </w:tr>
                      <w:tr w:rsidR="00FB14D7" w14:paraId="3C31D2A6" w14:textId="77777777" w:rsidTr="00FB14D7">
                        <w:tc>
                          <w:tcPr>
                            <w:tcW w:w="1705" w:type="dxa"/>
                            <w:vAlign w:val="center"/>
                          </w:tcPr>
                          <w:p w14:paraId="1D2240E9"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6 trainable layers</w:t>
                            </w:r>
                          </w:p>
                        </w:tc>
                        <w:tc>
                          <w:tcPr>
                            <w:tcW w:w="1170" w:type="dxa"/>
                            <w:vAlign w:val="center"/>
                          </w:tcPr>
                          <w:p w14:paraId="4620F520" w14:textId="58103673"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81</w:t>
                            </w:r>
                          </w:p>
                        </w:tc>
                        <w:tc>
                          <w:tcPr>
                            <w:tcW w:w="1176" w:type="dxa"/>
                            <w:vAlign w:val="center"/>
                          </w:tcPr>
                          <w:p w14:paraId="7968953A" w14:textId="2F646518"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88</w:t>
                            </w:r>
                          </w:p>
                        </w:tc>
                      </w:tr>
                      <w:tr w:rsidR="00FB14D7" w14:paraId="6D7F58B0" w14:textId="77777777" w:rsidTr="00FB14D7">
                        <w:tc>
                          <w:tcPr>
                            <w:tcW w:w="1705" w:type="dxa"/>
                            <w:vAlign w:val="center"/>
                          </w:tcPr>
                          <w:p w14:paraId="5E6AF874" w14:textId="77777777" w:rsidR="00FB14D7" w:rsidRPr="000C3A12" w:rsidRDefault="00FB14D7" w:rsidP="00FB32F1">
                            <w:pPr>
                              <w:jc w:val="center"/>
                              <w:rPr>
                                <w:rFonts w:ascii="Times New Roman" w:hAnsi="Times New Roman" w:cs="Times New Roman"/>
                                <w:sz w:val="20"/>
                                <w:szCs w:val="20"/>
                              </w:rPr>
                            </w:pPr>
                            <w:r w:rsidRPr="000C3A12">
                              <w:rPr>
                                <w:rFonts w:ascii="Times New Roman" w:hAnsi="Times New Roman" w:cs="Times New Roman"/>
                                <w:sz w:val="20"/>
                                <w:szCs w:val="20"/>
                              </w:rPr>
                              <w:t>12 trainable layers</w:t>
                            </w:r>
                          </w:p>
                        </w:tc>
                        <w:tc>
                          <w:tcPr>
                            <w:tcW w:w="1170" w:type="dxa"/>
                            <w:vAlign w:val="center"/>
                          </w:tcPr>
                          <w:p w14:paraId="48CA654A" w14:textId="0A881F51"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798</w:t>
                            </w:r>
                          </w:p>
                        </w:tc>
                        <w:tc>
                          <w:tcPr>
                            <w:tcW w:w="1176" w:type="dxa"/>
                            <w:vAlign w:val="center"/>
                          </w:tcPr>
                          <w:p w14:paraId="179C97FC" w14:textId="3B65465B" w:rsidR="00FB14D7" w:rsidRPr="000C3A12" w:rsidRDefault="00FB14D7" w:rsidP="00FB32F1">
                            <w:pPr>
                              <w:jc w:val="center"/>
                              <w:rPr>
                                <w:rFonts w:ascii="Times New Roman" w:hAnsi="Times New Roman" w:cs="Times New Roman"/>
                                <w:sz w:val="20"/>
                                <w:szCs w:val="20"/>
                              </w:rPr>
                            </w:pPr>
                            <w:r>
                              <w:rPr>
                                <w:rFonts w:ascii="Times New Roman" w:hAnsi="Times New Roman" w:cs="Times New Roman"/>
                                <w:sz w:val="20"/>
                                <w:szCs w:val="20"/>
                              </w:rPr>
                              <w:t>0.6652</w:t>
                            </w:r>
                          </w:p>
                        </w:tc>
                      </w:tr>
                    </w:tbl>
                    <w:p w14:paraId="497A5657" w14:textId="77777777" w:rsidR="00FB14D7" w:rsidRDefault="00FB14D7" w:rsidP="00FB14D7"/>
                  </w:txbxContent>
                </v:textbox>
                <w10:anchorlock/>
              </v:shape>
            </w:pict>
          </mc:Fallback>
        </mc:AlternateContent>
      </w:r>
    </w:p>
    <w:p w14:paraId="04749752" w14:textId="1BC81C57" w:rsidR="003F0796" w:rsidRPr="00FB14D7" w:rsidRDefault="003F0796" w:rsidP="00422EC9">
      <w:pPr>
        <w:pStyle w:val="ACLTextFirstLine"/>
      </w:pPr>
      <w:r w:rsidRPr="00FB14D7">
        <w:t>We see that these MCRMSE scores are worse than the corresponding versions without the clusters</w:t>
      </w:r>
      <w:r w:rsidR="00CB67D5">
        <w:t xml:space="preserve"> indicating that we were unable to teach the models to recognize different clusters of scores</w:t>
      </w:r>
      <w:r w:rsidRPr="00FB14D7">
        <w:t xml:space="preserve">. </w:t>
      </w:r>
    </w:p>
    <w:p w14:paraId="70FED9A0" w14:textId="68E394C0" w:rsidR="006A5159" w:rsidRDefault="006A5159" w:rsidP="00422EC9">
      <w:pPr>
        <w:pStyle w:val="ACLTextFirstLine"/>
        <w:ind w:firstLine="0"/>
      </w:pPr>
      <w:r w:rsidRPr="00BA57E2">
        <w:rPr>
          <w:noProof/>
        </w:rPr>
        <mc:AlternateContent>
          <mc:Choice Requires="wps">
            <w:drawing>
              <wp:inline distT="0" distB="0" distL="0" distR="0" wp14:anchorId="7576F156" wp14:editId="668DAD71">
                <wp:extent cx="2770505" cy="3286125"/>
                <wp:effectExtent l="0" t="0" r="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3286125"/>
                        </a:xfrm>
                        <a:prstGeom prst="rect">
                          <a:avLst/>
                        </a:prstGeom>
                        <a:solidFill>
                          <a:srgbClr val="FFFFFF"/>
                        </a:solidFill>
                        <a:ln w="9525">
                          <a:noFill/>
                          <a:miter lim="800000"/>
                          <a:headEnd/>
                          <a:tailEnd/>
                        </a:ln>
                      </wps:spPr>
                      <wps:txbx>
                        <w:txbxContent>
                          <w:p w14:paraId="0C171C05" w14:textId="29E64B80" w:rsidR="006A5159" w:rsidRDefault="006A5159" w:rsidP="006A5159">
                            <w:pPr>
                              <w:pStyle w:val="Caption"/>
                              <w:keepNext/>
                            </w:pPr>
                            <w:bookmarkStart w:id="9" w:name="_Ref132540021"/>
                            <w:r>
                              <w:t xml:space="preserve">Table </w:t>
                            </w:r>
                            <w:r w:rsidR="00000000">
                              <w:fldChar w:fldCharType="begin"/>
                            </w:r>
                            <w:r w:rsidR="00000000">
                              <w:instrText xml:space="preserve"> SEQ Table \* ARABIC </w:instrText>
                            </w:r>
                            <w:r w:rsidR="00000000">
                              <w:fldChar w:fldCharType="separate"/>
                            </w:r>
                            <w:r w:rsidR="00BE4953">
                              <w:rPr>
                                <w:noProof/>
                              </w:rPr>
                              <w:t>5</w:t>
                            </w:r>
                            <w:r w:rsidR="00000000">
                              <w:rPr>
                                <w:noProof/>
                              </w:rPr>
                              <w:fldChar w:fldCharType="end"/>
                            </w:r>
                            <w:bookmarkEnd w:id="9"/>
                            <w:r>
                              <w:t xml:space="preserve"> </w:t>
                            </w:r>
                            <w:r w:rsidRPr="003D794C">
                              <w:t xml:space="preserve">Percentage of Test Dataset Records That Were Correctly Predicted Per Essay Component by </w:t>
                            </w:r>
                            <w:r>
                              <w:t>BERT-base After Clustering (Score Within a Range of ±0.5)</w:t>
                            </w:r>
                          </w:p>
                          <w:tbl>
                            <w:tblPr>
                              <w:tblStyle w:val="TableGrid"/>
                              <w:tblW w:w="4153" w:type="dxa"/>
                              <w:tblLook w:val="04A0" w:firstRow="1" w:lastRow="0" w:firstColumn="1" w:lastColumn="0" w:noHBand="0" w:noVBand="1"/>
                            </w:tblPr>
                            <w:tblGrid>
                              <w:gridCol w:w="1229"/>
                              <w:gridCol w:w="926"/>
                              <w:gridCol w:w="990"/>
                              <w:gridCol w:w="1008"/>
                            </w:tblGrid>
                            <w:tr w:rsidR="006A5159" w:rsidRPr="00984CE1" w14:paraId="5A644263" w14:textId="77777777" w:rsidTr="00FB14D7">
                              <w:tc>
                                <w:tcPr>
                                  <w:tcW w:w="1229" w:type="dxa"/>
                                  <w:vAlign w:val="center"/>
                                </w:tcPr>
                                <w:p w14:paraId="6D9A9673" w14:textId="77777777" w:rsidR="006A5159" w:rsidRPr="00984CE1" w:rsidRDefault="006A5159" w:rsidP="005513C3">
                                  <w:pPr>
                                    <w:jc w:val="center"/>
                                    <w:rPr>
                                      <w:rFonts w:ascii="Times New Roman" w:hAnsi="Times New Roman" w:cs="Times New Roman"/>
                                      <w:sz w:val="20"/>
                                      <w:szCs w:val="20"/>
                                    </w:rPr>
                                  </w:pPr>
                                </w:p>
                              </w:tc>
                              <w:tc>
                                <w:tcPr>
                                  <w:tcW w:w="926" w:type="dxa"/>
                                  <w:vAlign w:val="center"/>
                                </w:tcPr>
                                <w:p w14:paraId="5E8AA12D"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0 trainable layers</w:t>
                                  </w:r>
                                </w:p>
                              </w:tc>
                              <w:tc>
                                <w:tcPr>
                                  <w:tcW w:w="990" w:type="dxa"/>
                                  <w:vAlign w:val="center"/>
                                </w:tcPr>
                                <w:p w14:paraId="07562EAB"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6 trainable layers</w:t>
                                  </w:r>
                                </w:p>
                              </w:tc>
                              <w:tc>
                                <w:tcPr>
                                  <w:tcW w:w="1008" w:type="dxa"/>
                                  <w:vAlign w:val="center"/>
                                </w:tcPr>
                                <w:p w14:paraId="1048F824"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12 trainable layers</w:t>
                                  </w:r>
                                </w:p>
                              </w:tc>
                            </w:tr>
                            <w:tr w:rsidR="006A5159" w:rsidRPr="00984CE1" w14:paraId="09C3A17D" w14:textId="77777777" w:rsidTr="005577DB">
                              <w:tc>
                                <w:tcPr>
                                  <w:tcW w:w="1229" w:type="dxa"/>
                                  <w:vAlign w:val="center"/>
                                </w:tcPr>
                                <w:p w14:paraId="5353AA7A"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Cohesion</w:t>
                                  </w:r>
                                </w:p>
                              </w:tc>
                              <w:tc>
                                <w:tcPr>
                                  <w:tcW w:w="926" w:type="dxa"/>
                                </w:tcPr>
                                <w:p w14:paraId="4BBFF458"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6%</w:t>
                                  </w:r>
                                </w:p>
                                <w:p w14:paraId="1E0DAEA2"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9%)</w:t>
                                  </w:r>
                                </w:p>
                              </w:tc>
                              <w:tc>
                                <w:tcPr>
                                  <w:tcW w:w="990" w:type="dxa"/>
                                </w:tcPr>
                                <w:p w14:paraId="0DF14E74"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2%</w:t>
                                  </w:r>
                                </w:p>
                                <w:p w14:paraId="7D5B6432"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9%)</w:t>
                                  </w:r>
                                </w:p>
                              </w:tc>
                              <w:tc>
                                <w:tcPr>
                                  <w:tcW w:w="1008" w:type="dxa"/>
                                </w:tcPr>
                                <w:p w14:paraId="361FCAE0"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4%</w:t>
                                  </w:r>
                                </w:p>
                                <w:p w14:paraId="7CB6BED3"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8%)</w:t>
                                  </w:r>
                                </w:p>
                              </w:tc>
                            </w:tr>
                            <w:tr w:rsidR="006A5159" w:rsidRPr="00984CE1" w14:paraId="481C2F19" w14:textId="77777777" w:rsidTr="005577DB">
                              <w:tc>
                                <w:tcPr>
                                  <w:tcW w:w="1229" w:type="dxa"/>
                                  <w:vAlign w:val="center"/>
                                </w:tcPr>
                                <w:p w14:paraId="3116DD34"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Syntax</w:t>
                                  </w:r>
                                </w:p>
                              </w:tc>
                              <w:tc>
                                <w:tcPr>
                                  <w:tcW w:w="926" w:type="dxa"/>
                                </w:tcPr>
                                <w:p w14:paraId="5530CE7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2.7%</w:t>
                                  </w:r>
                                </w:p>
                                <w:p w14:paraId="4C6E4689"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9%)</w:t>
                                  </w:r>
                                </w:p>
                              </w:tc>
                              <w:tc>
                                <w:tcPr>
                                  <w:tcW w:w="990" w:type="dxa"/>
                                </w:tcPr>
                                <w:p w14:paraId="3D94C74B"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0%</w:t>
                                  </w:r>
                                </w:p>
                                <w:p w14:paraId="0FAE53B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1008" w:type="dxa"/>
                                </w:tcPr>
                                <w:p w14:paraId="2DCDD07F"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4BC4632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2.7%)</w:t>
                                  </w:r>
                                </w:p>
                              </w:tc>
                            </w:tr>
                            <w:tr w:rsidR="006A5159" w:rsidRPr="00984CE1" w14:paraId="30C0CB6E" w14:textId="77777777" w:rsidTr="005577DB">
                              <w:tc>
                                <w:tcPr>
                                  <w:tcW w:w="1229" w:type="dxa"/>
                                  <w:vAlign w:val="center"/>
                                </w:tcPr>
                                <w:p w14:paraId="7C47B5CF"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Vocabulary</w:t>
                                  </w:r>
                                </w:p>
                              </w:tc>
                              <w:tc>
                                <w:tcPr>
                                  <w:tcW w:w="926" w:type="dxa"/>
                                </w:tcPr>
                                <w:p w14:paraId="6616BD5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6.9%</w:t>
                                  </w:r>
                                </w:p>
                                <w:p w14:paraId="116A5EE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8.5%)</w:t>
                                  </w:r>
                                </w:p>
                              </w:tc>
                              <w:tc>
                                <w:tcPr>
                                  <w:tcW w:w="990" w:type="dxa"/>
                                </w:tcPr>
                                <w:p w14:paraId="38C711B7"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7.2%</w:t>
                                  </w:r>
                                </w:p>
                                <w:p w14:paraId="47FF7EDC"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9.2%)</w:t>
                                  </w:r>
                                </w:p>
                              </w:tc>
                              <w:tc>
                                <w:tcPr>
                                  <w:tcW w:w="1008" w:type="dxa"/>
                                </w:tcPr>
                                <w:p w14:paraId="2FB28E8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4%</w:t>
                                  </w:r>
                                </w:p>
                                <w:p w14:paraId="7013556B"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80.3%)</w:t>
                                  </w:r>
                                </w:p>
                              </w:tc>
                            </w:tr>
                            <w:tr w:rsidR="006A5159" w:rsidRPr="00984CE1" w14:paraId="44F9BEB8" w14:textId="77777777" w:rsidTr="005577DB">
                              <w:tc>
                                <w:tcPr>
                                  <w:tcW w:w="1229" w:type="dxa"/>
                                  <w:vAlign w:val="center"/>
                                </w:tcPr>
                                <w:p w14:paraId="6F49019E"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Phraseology</w:t>
                                  </w:r>
                                </w:p>
                              </w:tc>
                              <w:tc>
                                <w:tcPr>
                                  <w:tcW w:w="926" w:type="dxa"/>
                                </w:tcPr>
                                <w:p w14:paraId="5ECFEF40"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6A1A56F8"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990" w:type="dxa"/>
                                </w:tcPr>
                                <w:p w14:paraId="0F875771"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56323A6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2%)</w:t>
                                  </w:r>
                                </w:p>
                              </w:tc>
                              <w:tc>
                                <w:tcPr>
                                  <w:tcW w:w="1008" w:type="dxa"/>
                                </w:tcPr>
                                <w:p w14:paraId="5FF67B2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9.0%</w:t>
                                  </w:r>
                                </w:p>
                                <w:p w14:paraId="0DDF2777"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1%)</w:t>
                                  </w:r>
                                </w:p>
                              </w:tc>
                            </w:tr>
                            <w:tr w:rsidR="006A5159" w:rsidRPr="00984CE1" w14:paraId="4F40DF6D" w14:textId="77777777" w:rsidTr="005577DB">
                              <w:tc>
                                <w:tcPr>
                                  <w:tcW w:w="1229" w:type="dxa"/>
                                  <w:vAlign w:val="center"/>
                                </w:tcPr>
                                <w:p w14:paraId="3C16856A"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Grammar</w:t>
                                  </w:r>
                                </w:p>
                              </w:tc>
                              <w:tc>
                                <w:tcPr>
                                  <w:tcW w:w="926" w:type="dxa"/>
                                </w:tcPr>
                                <w:p w14:paraId="470914EA"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7.8%</w:t>
                                  </w:r>
                                </w:p>
                                <w:p w14:paraId="427433F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0%)</w:t>
                                  </w:r>
                                </w:p>
                              </w:tc>
                              <w:tc>
                                <w:tcPr>
                                  <w:tcW w:w="990" w:type="dxa"/>
                                </w:tcPr>
                                <w:p w14:paraId="7EF983B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7.3%</w:t>
                                  </w:r>
                                </w:p>
                                <w:p w14:paraId="453EAAD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3%)</w:t>
                                  </w:r>
                                </w:p>
                              </w:tc>
                              <w:tc>
                                <w:tcPr>
                                  <w:tcW w:w="1008" w:type="dxa"/>
                                </w:tcPr>
                                <w:p w14:paraId="102BFBB4"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4.5%</w:t>
                                  </w:r>
                                </w:p>
                                <w:p w14:paraId="0263F1D3"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2%)</w:t>
                                  </w:r>
                                </w:p>
                              </w:tc>
                            </w:tr>
                            <w:tr w:rsidR="006A5159" w:rsidRPr="00984CE1" w14:paraId="0EE9F6CB" w14:textId="77777777" w:rsidTr="005577DB">
                              <w:tc>
                                <w:tcPr>
                                  <w:tcW w:w="1229" w:type="dxa"/>
                                  <w:vAlign w:val="center"/>
                                </w:tcPr>
                                <w:p w14:paraId="06C84626"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Conventions</w:t>
                                  </w:r>
                                </w:p>
                              </w:tc>
                              <w:tc>
                                <w:tcPr>
                                  <w:tcW w:w="926" w:type="dxa"/>
                                </w:tcPr>
                                <w:p w14:paraId="4C37D959"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8%</w:t>
                                  </w:r>
                                </w:p>
                                <w:p w14:paraId="159A185B"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8%)</w:t>
                                  </w:r>
                                </w:p>
                              </w:tc>
                              <w:tc>
                                <w:tcPr>
                                  <w:tcW w:w="990" w:type="dxa"/>
                                </w:tcPr>
                                <w:p w14:paraId="53A5198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7%</w:t>
                                  </w:r>
                                </w:p>
                                <w:p w14:paraId="7FD1FC6D"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6.2%)</w:t>
                                  </w:r>
                                </w:p>
                              </w:tc>
                              <w:tc>
                                <w:tcPr>
                                  <w:tcW w:w="1008" w:type="dxa"/>
                                </w:tcPr>
                                <w:p w14:paraId="35CDE95E"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6%</w:t>
                                  </w:r>
                                </w:p>
                                <w:p w14:paraId="377E9A15"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4%)</w:t>
                                  </w:r>
                                </w:p>
                              </w:tc>
                            </w:tr>
                          </w:tbl>
                          <w:p w14:paraId="40AD7115" w14:textId="77777777" w:rsidR="006A5159" w:rsidRDefault="006A5159" w:rsidP="006A5159"/>
                        </w:txbxContent>
                      </wps:txbx>
                      <wps:bodyPr rot="0" vert="horz" wrap="square" lIns="91440" tIns="45720" rIns="91440" bIns="45720" anchor="t" anchorCtr="0">
                        <a:noAutofit/>
                      </wps:bodyPr>
                    </wps:wsp>
                  </a:graphicData>
                </a:graphic>
              </wp:inline>
            </w:drawing>
          </mc:Choice>
          <mc:Fallback>
            <w:pict>
              <v:shape w14:anchorId="7576F156" id="_x0000_s1031" type="#_x0000_t202" style="width:218.15pt;height:25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" stroked="f">
                <v:textbox>
                  <w:txbxContent>
                    <w:p w14:paraId="0C171C05" w14:textId="29E64B80" w:rsidR="006A5159" w:rsidRDefault="006A5159" w:rsidP="006A5159">
                      <w:pPr>
                        <w:pStyle w:val="Caption"/>
                        <w:keepNext/>
                      </w:pPr>
                      <w:bookmarkStart w:id="10" w:name="_Ref132540021"/>
                      <w:r>
                        <w:t xml:space="preserve">Table </w:t>
                      </w:r>
                      <w:r w:rsidR="00000000">
                        <w:fldChar w:fldCharType="begin"/>
                      </w:r>
                      <w:r w:rsidR="00000000">
                        <w:instrText xml:space="preserve"> SEQ Table \* ARABIC </w:instrText>
                      </w:r>
                      <w:r w:rsidR="00000000">
                        <w:fldChar w:fldCharType="separate"/>
                      </w:r>
                      <w:r w:rsidR="00BE4953">
                        <w:rPr>
                          <w:noProof/>
                        </w:rPr>
                        <w:t>5</w:t>
                      </w:r>
                      <w:r w:rsidR="00000000">
                        <w:rPr>
                          <w:noProof/>
                        </w:rPr>
                        <w:fldChar w:fldCharType="end"/>
                      </w:r>
                      <w:bookmarkEnd w:id="10"/>
                      <w:r>
                        <w:t xml:space="preserve"> </w:t>
                      </w:r>
                      <w:r w:rsidRPr="003D794C">
                        <w:t xml:space="preserve">Percentage of Test Dataset Records That Were Correctly Predicted Per Essay Component by </w:t>
                      </w:r>
                      <w:r>
                        <w:t>BERT-base After Clustering (Score Within a Range of ±0.5)</w:t>
                      </w:r>
                    </w:p>
                    <w:tbl>
                      <w:tblPr>
                        <w:tblStyle w:val="TableGrid"/>
                        <w:tblW w:w="4153" w:type="dxa"/>
                        <w:tblLook w:val="04A0" w:firstRow="1" w:lastRow="0" w:firstColumn="1" w:lastColumn="0" w:noHBand="0" w:noVBand="1"/>
                      </w:tblPr>
                      <w:tblGrid>
                        <w:gridCol w:w="1229"/>
                        <w:gridCol w:w="926"/>
                        <w:gridCol w:w="990"/>
                        <w:gridCol w:w="1008"/>
                      </w:tblGrid>
                      <w:tr w:rsidR="006A5159" w:rsidRPr="00984CE1" w14:paraId="5A644263" w14:textId="77777777" w:rsidTr="00FB14D7">
                        <w:tc>
                          <w:tcPr>
                            <w:tcW w:w="1229" w:type="dxa"/>
                            <w:vAlign w:val="center"/>
                          </w:tcPr>
                          <w:p w14:paraId="6D9A9673" w14:textId="77777777" w:rsidR="006A5159" w:rsidRPr="00984CE1" w:rsidRDefault="006A5159" w:rsidP="005513C3">
                            <w:pPr>
                              <w:jc w:val="center"/>
                              <w:rPr>
                                <w:rFonts w:ascii="Times New Roman" w:hAnsi="Times New Roman" w:cs="Times New Roman"/>
                                <w:sz w:val="20"/>
                                <w:szCs w:val="20"/>
                              </w:rPr>
                            </w:pPr>
                          </w:p>
                        </w:tc>
                        <w:tc>
                          <w:tcPr>
                            <w:tcW w:w="926" w:type="dxa"/>
                            <w:vAlign w:val="center"/>
                          </w:tcPr>
                          <w:p w14:paraId="5E8AA12D"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0 trainable layers</w:t>
                            </w:r>
                          </w:p>
                        </w:tc>
                        <w:tc>
                          <w:tcPr>
                            <w:tcW w:w="990" w:type="dxa"/>
                            <w:vAlign w:val="center"/>
                          </w:tcPr>
                          <w:p w14:paraId="07562EAB"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6 trainable layers</w:t>
                            </w:r>
                          </w:p>
                        </w:tc>
                        <w:tc>
                          <w:tcPr>
                            <w:tcW w:w="1008" w:type="dxa"/>
                            <w:vAlign w:val="center"/>
                          </w:tcPr>
                          <w:p w14:paraId="1048F824" w14:textId="77777777" w:rsidR="006A5159" w:rsidRPr="00984CE1" w:rsidRDefault="006A5159" w:rsidP="005513C3">
                            <w:pPr>
                              <w:jc w:val="center"/>
                              <w:rPr>
                                <w:rFonts w:ascii="Times New Roman" w:hAnsi="Times New Roman" w:cs="Times New Roman"/>
                                <w:sz w:val="20"/>
                                <w:szCs w:val="20"/>
                              </w:rPr>
                            </w:pPr>
                            <w:r w:rsidRPr="00984CE1">
                              <w:rPr>
                                <w:rFonts w:ascii="Times New Roman" w:hAnsi="Times New Roman" w:cs="Times New Roman"/>
                                <w:sz w:val="20"/>
                                <w:szCs w:val="20"/>
                              </w:rPr>
                              <w:t>12 trainable layers</w:t>
                            </w:r>
                          </w:p>
                        </w:tc>
                      </w:tr>
                      <w:tr w:rsidR="006A5159" w:rsidRPr="00984CE1" w14:paraId="09C3A17D" w14:textId="77777777" w:rsidTr="005577DB">
                        <w:tc>
                          <w:tcPr>
                            <w:tcW w:w="1229" w:type="dxa"/>
                            <w:vAlign w:val="center"/>
                          </w:tcPr>
                          <w:p w14:paraId="5353AA7A"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Cohesion</w:t>
                            </w:r>
                          </w:p>
                        </w:tc>
                        <w:tc>
                          <w:tcPr>
                            <w:tcW w:w="926" w:type="dxa"/>
                          </w:tcPr>
                          <w:p w14:paraId="4BBFF458"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6%</w:t>
                            </w:r>
                          </w:p>
                          <w:p w14:paraId="1E0DAEA2"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9%)</w:t>
                            </w:r>
                          </w:p>
                        </w:tc>
                        <w:tc>
                          <w:tcPr>
                            <w:tcW w:w="990" w:type="dxa"/>
                          </w:tcPr>
                          <w:p w14:paraId="0DF14E74"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2%</w:t>
                            </w:r>
                          </w:p>
                          <w:p w14:paraId="7D5B6432"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9%)</w:t>
                            </w:r>
                          </w:p>
                        </w:tc>
                        <w:tc>
                          <w:tcPr>
                            <w:tcW w:w="1008" w:type="dxa"/>
                          </w:tcPr>
                          <w:p w14:paraId="361FCAE0"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4%</w:t>
                            </w:r>
                          </w:p>
                          <w:p w14:paraId="7CB6BED3"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8%)</w:t>
                            </w:r>
                          </w:p>
                        </w:tc>
                      </w:tr>
                      <w:tr w:rsidR="006A5159" w:rsidRPr="00984CE1" w14:paraId="481C2F19" w14:textId="77777777" w:rsidTr="005577DB">
                        <w:tc>
                          <w:tcPr>
                            <w:tcW w:w="1229" w:type="dxa"/>
                            <w:vAlign w:val="center"/>
                          </w:tcPr>
                          <w:p w14:paraId="3116DD34"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Syntax</w:t>
                            </w:r>
                          </w:p>
                        </w:tc>
                        <w:tc>
                          <w:tcPr>
                            <w:tcW w:w="926" w:type="dxa"/>
                          </w:tcPr>
                          <w:p w14:paraId="5530CE7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2.7%</w:t>
                            </w:r>
                          </w:p>
                          <w:p w14:paraId="4C6E4689"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9%)</w:t>
                            </w:r>
                          </w:p>
                        </w:tc>
                        <w:tc>
                          <w:tcPr>
                            <w:tcW w:w="990" w:type="dxa"/>
                          </w:tcPr>
                          <w:p w14:paraId="3D94C74B"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0%</w:t>
                            </w:r>
                          </w:p>
                          <w:p w14:paraId="0FAE53B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1008" w:type="dxa"/>
                          </w:tcPr>
                          <w:p w14:paraId="2DCDD07F"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4BC4632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2.7%)</w:t>
                            </w:r>
                          </w:p>
                        </w:tc>
                      </w:tr>
                      <w:tr w:rsidR="006A5159" w:rsidRPr="00984CE1" w14:paraId="30C0CB6E" w14:textId="77777777" w:rsidTr="005577DB">
                        <w:tc>
                          <w:tcPr>
                            <w:tcW w:w="1229" w:type="dxa"/>
                            <w:vAlign w:val="center"/>
                          </w:tcPr>
                          <w:p w14:paraId="7C47B5CF"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Vocabulary</w:t>
                            </w:r>
                          </w:p>
                        </w:tc>
                        <w:tc>
                          <w:tcPr>
                            <w:tcW w:w="926" w:type="dxa"/>
                          </w:tcPr>
                          <w:p w14:paraId="6616BD5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6.9%</w:t>
                            </w:r>
                          </w:p>
                          <w:p w14:paraId="116A5EE4"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8.5%)</w:t>
                            </w:r>
                          </w:p>
                        </w:tc>
                        <w:tc>
                          <w:tcPr>
                            <w:tcW w:w="990" w:type="dxa"/>
                          </w:tcPr>
                          <w:p w14:paraId="38C711B7"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7.2%</w:t>
                            </w:r>
                          </w:p>
                          <w:p w14:paraId="47FF7EDC"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9.2%)</w:t>
                            </w:r>
                          </w:p>
                        </w:tc>
                        <w:tc>
                          <w:tcPr>
                            <w:tcW w:w="1008" w:type="dxa"/>
                          </w:tcPr>
                          <w:p w14:paraId="2FB28E8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4%</w:t>
                            </w:r>
                          </w:p>
                          <w:p w14:paraId="7013556B"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80.3%)</w:t>
                            </w:r>
                          </w:p>
                        </w:tc>
                      </w:tr>
                      <w:tr w:rsidR="006A5159" w:rsidRPr="00984CE1" w14:paraId="44F9BEB8" w14:textId="77777777" w:rsidTr="005577DB">
                        <w:tc>
                          <w:tcPr>
                            <w:tcW w:w="1229" w:type="dxa"/>
                            <w:vAlign w:val="center"/>
                          </w:tcPr>
                          <w:p w14:paraId="6F49019E"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Phraseology</w:t>
                            </w:r>
                          </w:p>
                        </w:tc>
                        <w:tc>
                          <w:tcPr>
                            <w:tcW w:w="926" w:type="dxa"/>
                          </w:tcPr>
                          <w:p w14:paraId="5ECFEF40"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6A1A56F8"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4%)</w:t>
                            </w:r>
                          </w:p>
                        </w:tc>
                        <w:tc>
                          <w:tcPr>
                            <w:tcW w:w="990" w:type="dxa"/>
                          </w:tcPr>
                          <w:p w14:paraId="0F875771"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5%</w:t>
                            </w:r>
                          </w:p>
                          <w:p w14:paraId="56323A6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2%)</w:t>
                            </w:r>
                          </w:p>
                        </w:tc>
                        <w:tc>
                          <w:tcPr>
                            <w:tcW w:w="1008" w:type="dxa"/>
                          </w:tcPr>
                          <w:p w14:paraId="5FF67B2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9.0%</w:t>
                            </w:r>
                          </w:p>
                          <w:p w14:paraId="0DDF2777"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3.1%)</w:t>
                            </w:r>
                          </w:p>
                        </w:tc>
                      </w:tr>
                      <w:tr w:rsidR="006A5159" w:rsidRPr="00984CE1" w14:paraId="4F40DF6D" w14:textId="77777777" w:rsidTr="005577DB">
                        <w:tc>
                          <w:tcPr>
                            <w:tcW w:w="1229" w:type="dxa"/>
                            <w:vAlign w:val="center"/>
                          </w:tcPr>
                          <w:p w14:paraId="3C16856A"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Grammar</w:t>
                            </w:r>
                          </w:p>
                        </w:tc>
                        <w:tc>
                          <w:tcPr>
                            <w:tcW w:w="926" w:type="dxa"/>
                          </w:tcPr>
                          <w:p w14:paraId="470914EA"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7.8%</w:t>
                            </w:r>
                          </w:p>
                          <w:p w14:paraId="427433F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0%)</w:t>
                            </w:r>
                          </w:p>
                        </w:tc>
                        <w:tc>
                          <w:tcPr>
                            <w:tcW w:w="990" w:type="dxa"/>
                          </w:tcPr>
                          <w:p w14:paraId="7EF983B5"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7.3%</w:t>
                            </w:r>
                          </w:p>
                          <w:p w14:paraId="453EAAD1"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3%)</w:t>
                            </w:r>
                          </w:p>
                        </w:tc>
                        <w:tc>
                          <w:tcPr>
                            <w:tcW w:w="1008" w:type="dxa"/>
                          </w:tcPr>
                          <w:p w14:paraId="102BFBB4"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4.5%</w:t>
                            </w:r>
                          </w:p>
                          <w:p w14:paraId="0263F1D3"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2%)</w:t>
                            </w:r>
                          </w:p>
                        </w:tc>
                      </w:tr>
                      <w:tr w:rsidR="006A5159" w:rsidRPr="00984CE1" w14:paraId="0EE9F6CB" w14:textId="77777777" w:rsidTr="005577DB">
                        <w:tc>
                          <w:tcPr>
                            <w:tcW w:w="1229" w:type="dxa"/>
                            <w:vAlign w:val="center"/>
                          </w:tcPr>
                          <w:p w14:paraId="06C84626" w14:textId="77777777" w:rsidR="006A5159" w:rsidRPr="00984CE1" w:rsidRDefault="006A5159" w:rsidP="00B75D66">
                            <w:pPr>
                              <w:jc w:val="center"/>
                              <w:rPr>
                                <w:rFonts w:ascii="Times New Roman" w:hAnsi="Times New Roman" w:cs="Times New Roman"/>
                                <w:sz w:val="20"/>
                                <w:szCs w:val="20"/>
                              </w:rPr>
                            </w:pPr>
                            <w:r w:rsidRPr="00984CE1">
                              <w:rPr>
                                <w:rFonts w:ascii="Times New Roman" w:hAnsi="Times New Roman" w:cs="Times New Roman"/>
                                <w:sz w:val="20"/>
                                <w:szCs w:val="20"/>
                              </w:rPr>
                              <w:t>Conventions</w:t>
                            </w:r>
                          </w:p>
                        </w:tc>
                        <w:tc>
                          <w:tcPr>
                            <w:tcW w:w="926" w:type="dxa"/>
                          </w:tcPr>
                          <w:p w14:paraId="4C37D959"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8%</w:t>
                            </w:r>
                          </w:p>
                          <w:p w14:paraId="159A185B"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1.8%)</w:t>
                            </w:r>
                          </w:p>
                        </w:tc>
                        <w:tc>
                          <w:tcPr>
                            <w:tcW w:w="990" w:type="dxa"/>
                          </w:tcPr>
                          <w:p w14:paraId="53A5198C"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30.7%</w:t>
                            </w:r>
                          </w:p>
                          <w:p w14:paraId="7FD1FC6D"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6.2%)</w:t>
                            </w:r>
                          </w:p>
                        </w:tc>
                        <w:tc>
                          <w:tcPr>
                            <w:tcW w:w="1008" w:type="dxa"/>
                          </w:tcPr>
                          <w:p w14:paraId="35CDE95E" w14:textId="77777777" w:rsidR="006A5159" w:rsidRDefault="006A5159" w:rsidP="00B75D66">
                            <w:pPr>
                              <w:jc w:val="center"/>
                              <w:rPr>
                                <w:rFonts w:ascii="Times New Roman" w:hAnsi="Times New Roman" w:cs="Times New Roman"/>
                                <w:color w:val="000000"/>
                                <w:sz w:val="20"/>
                                <w:szCs w:val="20"/>
                              </w:rPr>
                            </w:pPr>
                            <w:r w:rsidRPr="00B75D66">
                              <w:rPr>
                                <w:rFonts w:ascii="Times New Roman" w:hAnsi="Times New Roman" w:cs="Times New Roman"/>
                                <w:color w:val="000000"/>
                                <w:sz w:val="20"/>
                                <w:szCs w:val="20"/>
                              </w:rPr>
                              <w:t>28.6%</w:t>
                            </w:r>
                          </w:p>
                          <w:p w14:paraId="377E9A15" w14:textId="77777777" w:rsidR="006A5159" w:rsidRPr="00B75D66" w:rsidRDefault="006A5159" w:rsidP="00B75D66">
                            <w:pPr>
                              <w:jc w:val="center"/>
                              <w:rPr>
                                <w:rFonts w:ascii="Times New Roman" w:hAnsi="Times New Roman" w:cs="Times New Roman"/>
                                <w:sz w:val="20"/>
                                <w:szCs w:val="20"/>
                              </w:rPr>
                            </w:pPr>
                            <w:r>
                              <w:rPr>
                                <w:rFonts w:ascii="Times New Roman" w:hAnsi="Times New Roman" w:cs="Times New Roman"/>
                                <w:color w:val="000000"/>
                                <w:sz w:val="20"/>
                                <w:szCs w:val="20"/>
                              </w:rPr>
                              <w:t>(70.4%)</w:t>
                            </w:r>
                          </w:p>
                        </w:tc>
                      </w:tr>
                    </w:tbl>
                    <w:p w14:paraId="40AD7115" w14:textId="77777777" w:rsidR="006A5159" w:rsidRDefault="006A5159" w:rsidP="006A5159"/>
                  </w:txbxContent>
                </v:textbox>
                <w10:anchorlock/>
              </v:shape>
            </w:pict>
          </mc:Fallback>
        </mc:AlternateContent>
      </w:r>
      <w:r>
        <w:t xml:space="preserve">The BERT-base-cased model was only able to predict the score between 24.5 to 37.2 percent of the time when the data was clustered and failed </w:t>
      </w:r>
      <w:r>
        <w:t xml:space="preserve">to show any improvement in producing the correct score as the layers unfroze and were allowed to learn the clustered training data except vocabulary when it went from 0 to 6 trainable layers with a difference of 0.3 percentage points as shown in </w:t>
      </w:r>
      <w:r w:rsidR="00000000">
        <w:fldChar w:fldCharType="begin"/>
      </w:r>
      <w:r w:rsidR="00000000">
        <w:instrText xml:space="preserve"> REF _Ref132540021 </w:instrText>
      </w:r>
      <w:r w:rsidR="00000000">
        <w:fldChar w:fldCharType="separate"/>
      </w:r>
      <w:r w:rsidR="00BE4953">
        <w:t xml:space="preserve">Table </w:t>
      </w:r>
      <w:r w:rsidR="00BE4953">
        <w:rPr>
          <w:noProof/>
        </w:rPr>
        <w:t>5</w:t>
      </w:r>
      <w:r w:rsidR="00000000">
        <w:rPr>
          <w:noProof/>
        </w:rPr>
        <w:fldChar w:fldCharType="end"/>
      </w:r>
      <w:r>
        <w:t>.</w:t>
      </w:r>
      <w:r w:rsidR="00640D93">
        <w:t xml:space="preserve"> These three models were only able to predict a score between 2.0 and 3.5 regardless of how many layers were unfrozen (see Appendix </w:t>
      </w:r>
      <w:r w:rsidR="00000000">
        <w:fldChar w:fldCharType="begin"/>
      </w:r>
      <w:r w:rsidR="00000000">
        <w:instrText xml:space="preserve"> REF _Ref132404562 \r </w:instrText>
      </w:r>
      <w:r w:rsidR="00000000">
        <w:fldChar w:fldCharType="separate"/>
      </w:r>
      <w:r w:rsidR="00BE4953">
        <w:t>C</w:t>
      </w:r>
      <w:r w:rsidR="00000000">
        <w:fldChar w:fldCharType="end"/>
      </w:r>
      <w:r w:rsidR="00640D93">
        <w:t>).</w:t>
      </w:r>
    </w:p>
    <w:p w14:paraId="36A8ACD1" w14:textId="2BAB984F" w:rsidR="00FB14D7" w:rsidRPr="00FB14D7" w:rsidRDefault="00FB14D7" w:rsidP="00422EC9">
      <w:pPr>
        <w:pStyle w:val="ACLTextFirstLine"/>
        <w:ind w:firstLine="0"/>
      </w:pPr>
      <w:r w:rsidRPr="00FB14D7">
        <w:rPr>
          <w:noProof/>
        </w:rPr>
        <mc:AlternateContent>
          <mc:Choice Requires="wps">
            <w:drawing>
              <wp:inline distT="0" distB="0" distL="0" distR="0" wp14:anchorId="22BC4C4E" wp14:editId="7FB50290">
                <wp:extent cx="2770505" cy="3333750"/>
                <wp:effectExtent l="0" t="0" r="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3333750"/>
                        </a:xfrm>
                        <a:prstGeom prst="rect">
                          <a:avLst/>
                        </a:prstGeom>
                        <a:solidFill>
                          <a:srgbClr val="FFFFFF"/>
                        </a:solidFill>
                        <a:ln w="9525">
                          <a:noFill/>
                          <a:miter lim="800000"/>
                          <a:headEnd/>
                          <a:tailEnd/>
                        </a:ln>
                      </wps:spPr>
                      <wps:txbx>
                        <w:txbxContent>
                          <w:p w14:paraId="17AE3122" w14:textId="5DC593C3" w:rsidR="00FB14D7" w:rsidRDefault="00FB14D7" w:rsidP="00FB14D7">
                            <w:pPr>
                              <w:pStyle w:val="Caption"/>
                              <w:keepNext/>
                            </w:pPr>
                            <w:bookmarkStart w:id="11" w:name="_Ref132539160"/>
                            <w:r>
                              <w:t xml:space="preserve">Table </w:t>
                            </w:r>
                            <w:r w:rsidR="00000000">
                              <w:fldChar w:fldCharType="begin"/>
                            </w:r>
                            <w:r w:rsidR="00000000">
                              <w:instrText xml:space="preserve"> SEQ Table \* ARABIC </w:instrText>
                            </w:r>
                            <w:r w:rsidR="00000000">
                              <w:fldChar w:fldCharType="separate"/>
                            </w:r>
                            <w:r w:rsidR="00BE4953">
                              <w:rPr>
                                <w:noProof/>
                              </w:rPr>
                              <w:t>6</w:t>
                            </w:r>
                            <w:r w:rsidR="00000000">
                              <w:rPr>
                                <w:noProof/>
                              </w:rPr>
                              <w:fldChar w:fldCharType="end"/>
                            </w:r>
                            <w:bookmarkEnd w:id="11"/>
                            <w:r>
                              <w:t xml:space="preserve"> </w:t>
                            </w:r>
                            <w:r w:rsidRPr="003D794C">
                              <w:t xml:space="preserve">Percentage of Test Dataset Records That Were Correctly Predicted Per Essay Component by </w:t>
                            </w:r>
                            <w:proofErr w:type="spellStart"/>
                            <w:r>
                              <w:t>BERTweet</w:t>
                            </w:r>
                            <w:proofErr w:type="spellEnd"/>
                            <w:r>
                              <w:t>-base After Clustering (</w:t>
                            </w:r>
                            <w:r w:rsidR="00794E1F">
                              <w:t>Score Within a Range of ±</w:t>
                            </w:r>
                            <w:r>
                              <w:t xml:space="preserve"> 0.5)</w:t>
                            </w:r>
                          </w:p>
                          <w:tbl>
                            <w:tblPr>
                              <w:tblStyle w:val="TableGrid"/>
                              <w:tblW w:w="4113" w:type="dxa"/>
                              <w:tblLook w:val="04A0" w:firstRow="1" w:lastRow="0" w:firstColumn="1" w:lastColumn="0" w:noHBand="0" w:noVBand="1"/>
                            </w:tblPr>
                            <w:tblGrid>
                              <w:gridCol w:w="1228"/>
                              <w:gridCol w:w="961"/>
                              <w:gridCol w:w="962"/>
                              <w:gridCol w:w="962"/>
                            </w:tblGrid>
                            <w:tr w:rsidR="00FB14D7" w:rsidRPr="00282027" w14:paraId="0A2688E7" w14:textId="77777777" w:rsidTr="00FB14D7">
                              <w:tc>
                                <w:tcPr>
                                  <w:tcW w:w="1228" w:type="dxa"/>
                                  <w:vAlign w:val="center"/>
                                </w:tcPr>
                                <w:p w14:paraId="109FA232" w14:textId="77777777" w:rsidR="00FB14D7" w:rsidRPr="00984CE1" w:rsidRDefault="00FB14D7" w:rsidP="005513C3">
                                  <w:pPr>
                                    <w:jc w:val="center"/>
                                    <w:rPr>
                                      <w:rFonts w:ascii="Times New Roman" w:hAnsi="Times New Roman" w:cs="Times New Roman"/>
                                      <w:sz w:val="20"/>
                                      <w:szCs w:val="20"/>
                                    </w:rPr>
                                  </w:pPr>
                                </w:p>
                              </w:tc>
                              <w:tc>
                                <w:tcPr>
                                  <w:tcW w:w="961" w:type="dxa"/>
                                  <w:vAlign w:val="center"/>
                                </w:tcPr>
                                <w:p w14:paraId="571E1E85"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0 trainable layers</w:t>
                                  </w:r>
                                </w:p>
                              </w:tc>
                              <w:tc>
                                <w:tcPr>
                                  <w:tcW w:w="962" w:type="dxa"/>
                                  <w:vAlign w:val="center"/>
                                </w:tcPr>
                                <w:p w14:paraId="3985C3A9"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6 trainable layers</w:t>
                                  </w:r>
                                </w:p>
                              </w:tc>
                              <w:tc>
                                <w:tcPr>
                                  <w:tcW w:w="962" w:type="dxa"/>
                                  <w:vAlign w:val="center"/>
                                </w:tcPr>
                                <w:p w14:paraId="5BB00116"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12 trainable layers</w:t>
                                  </w:r>
                                </w:p>
                              </w:tc>
                            </w:tr>
                            <w:tr w:rsidR="00FB14D7" w:rsidRPr="00282027" w14:paraId="4B1E39BF" w14:textId="77777777" w:rsidTr="005577DB">
                              <w:tc>
                                <w:tcPr>
                                  <w:tcW w:w="1228" w:type="dxa"/>
                                  <w:vAlign w:val="center"/>
                                </w:tcPr>
                                <w:p w14:paraId="035ECC94"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Cohesion</w:t>
                                  </w:r>
                                </w:p>
                              </w:tc>
                              <w:tc>
                                <w:tcPr>
                                  <w:tcW w:w="961" w:type="dxa"/>
                                </w:tcPr>
                                <w:p w14:paraId="66DB0841"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8.0%</w:t>
                                  </w:r>
                                </w:p>
                                <w:p w14:paraId="7BD8922E"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0%)</w:t>
                                  </w:r>
                                </w:p>
                              </w:tc>
                              <w:tc>
                                <w:tcPr>
                                  <w:tcW w:w="962" w:type="dxa"/>
                                </w:tcPr>
                                <w:p w14:paraId="3E6CF67B"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6.8%</w:t>
                                  </w:r>
                                </w:p>
                                <w:p w14:paraId="7538AB9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7%)</w:t>
                                  </w:r>
                                </w:p>
                              </w:tc>
                              <w:tc>
                                <w:tcPr>
                                  <w:tcW w:w="962" w:type="dxa"/>
                                </w:tcPr>
                                <w:p w14:paraId="1A1CAB8F"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5.4%</w:t>
                                  </w:r>
                                </w:p>
                                <w:p w14:paraId="58EE5ACC"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0%)</w:t>
                                  </w:r>
                                </w:p>
                              </w:tc>
                            </w:tr>
                            <w:tr w:rsidR="00FB14D7" w:rsidRPr="00282027" w14:paraId="40FD8C27" w14:textId="77777777" w:rsidTr="005577DB">
                              <w:tc>
                                <w:tcPr>
                                  <w:tcW w:w="1228" w:type="dxa"/>
                                  <w:vAlign w:val="center"/>
                                </w:tcPr>
                                <w:p w14:paraId="619A34F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Syntax</w:t>
                                  </w:r>
                                </w:p>
                              </w:tc>
                              <w:tc>
                                <w:tcPr>
                                  <w:tcW w:w="961" w:type="dxa"/>
                                </w:tcPr>
                                <w:p w14:paraId="73EEED1A"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7%</w:t>
                                  </w:r>
                                </w:p>
                                <w:p w14:paraId="300AE49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4%)</w:t>
                                  </w:r>
                                </w:p>
                              </w:tc>
                              <w:tc>
                                <w:tcPr>
                                  <w:tcW w:w="962" w:type="dxa"/>
                                </w:tcPr>
                                <w:p w14:paraId="2CEFA50F"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3.1%</w:t>
                                  </w:r>
                                </w:p>
                                <w:p w14:paraId="009BF922"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9%)</w:t>
                                  </w:r>
                                </w:p>
                              </w:tc>
                              <w:tc>
                                <w:tcPr>
                                  <w:tcW w:w="962" w:type="dxa"/>
                                </w:tcPr>
                                <w:p w14:paraId="7AB1482B"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2.2%</w:t>
                                  </w:r>
                                </w:p>
                                <w:p w14:paraId="7E2A8A0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9%)</w:t>
                                  </w:r>
                                </w:p>
                              </w:tc>
                            </w:tr>
                            <w:tr w:rsidR="00FB14D7" w:rsidRPr="00282027" w14:paraId="6E5A1A2E" w14:textId="77777777" w:rsidTr="005577DB">
                              <w:tc>
                                <w:tcPr>
                                  <w:tcW w:w="1228" w:type="dxa"/>
                                  <w:vAlign w:val="center"/>
                                </w:tcPr>
                                <w:p w14:paraId="59F67FC5"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Vocabulary</w:t>
                                  </w:r>
                                </w:p>
                              </w:tc>
                              <w:tc>
                                <w:tcPr>
                                  <w:tcW w:w="961" w:type="dxa"/>
                                </w:tcPr>
                                <w:p w14:paraId="60908CF8"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1.2%</w:t>
                                  </w:r>
                                </w:p>
                                <w:p w14:paraId="247CEF3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7.7%)</w:t>
                                  </w:r>
                                </w:p>
                              </w:tc>
                              <w:tc>
                                <w:tcPr>
                                  <w:tcW w:w="962" w:type="dxa"/>
                                </w:tcPr>
                                <w:p w14:paraId="67F20B1D"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BA13439"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9.6%)</w:t>
                                  </w:r>
                                </w:p>
                              </w:tc>
                              <w:tc>
                                <w:tcPr>
                                  <w:tcW w:w="962" w:type="dxa"/>
                                </w:tcPr>
                                <w:p w14:paraId="025D3CA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DEBE91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81.2%)</w:t>
                                  </w:r>
                                </w:p>
                              </w:tc>
                            </w:tr>
                            <w:tr w:rsidR="00FB14D7" w:rsidRPr="00282027" w14:paraId="1C998A32" w14:textId="77777777" w:rsidTr="005577DB">
                              <w:tc>
                                <w:tcPr>
                                  <w:tcW w:w="1228" w:type="dxa"/>
                                  <w:vAlign w:val="center"/>
                                </w:tcPr>
                                <w:p w14:paraId="11AB4D1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Phraseology</w:t>
                                  </w:r>
                                </w:p>
                              </w:tc>
                              <w:tc>
                                <w:tcPr>
                                  <w:tcW w:w="961" w:type="dxa"/>
                                </w:tcPr>
                                <w:p w14:paraId="73B9919E"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7.2%</w:t>
                                  </w:r>
                                </w:p>
                                <w:p w14:paraId="31145CE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1%)</w:t>
                                  </w:r>
                                </w:p>
                              </w:tc>
                              <w:tc>
                                <w:tcPr>
                                  <w:tcW w:w="962" w:type="dxa"/>
                                </w:tcPr>
                                <w:p w14:paraId="753DB3C1"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5%</w:t>
                                  </w:r>
                                </w:p>
                                <w:p w14:paraId="5B25F42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3%)</w:t>
                                  </w:r>
                                </w:p>
                              </w:tc>
                              <w:tc>
                                <w:tcPr>
                                  <w:tcW w:w="962" w:type="dxa"/>
                                </w:tcPr>
                                <w:p w14:paraId="5A13DAD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6BEB10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2%)</w:t>
                                  </w:r>
                                </w:p>
                              </w:tc>
                            </w:tr>
                            <w:tr w:rsidR="00FB14D7" w:rsidRPr="00282027" w14:paraId="5E0EE1B5" w14:textId="77777777" w:rsidTr="005577DB">
                              <w:tc>
                                <w:tcPr>
                                  <w:tcW w:w="1228" w:type="dxa"/>
                                  <w:vAlign w:val="center"/>
                                </w:tcPr>
                                <w:p w14:paraId="49576C4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Grammar</w:t>
                                  </w:r>
                                </w:p>
                              </w:tc>
                              <w:tc>
                                <w:tcPr>
                                  <w:tcW w:w="961" w:type="dxa"/>
                                </w:tcPr>
                                <w:p w14:paraId="39E241B4"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4.4%</w:t>
                                  </w:r>
                                </w:p>
                                <w:p w14:paraId="37FF62AB"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8%)</w:t>
                                  </w:r>
                                </w:p>
                              </w:tc>
                              <w:tc>
                                <w:tcPr>
                                  <w:tcW w:w="962" w:type="dxa"/>
                                </w:tcPr>
                                <w:p w14:paraId="5B79108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5.8%</w:t>
                                  </w:r>
                                </w:p>
                                <w:p w14:paraId="4E7B5BF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5%)</w:t>
                                  </w:r>
                                </w:p>
                              </w:tc>
                              <w:tc>
                                <w:tcPr>
                                  <w:tcW w:w="962" w:type="dxa"/>
                                </w:tcPr>
                                <w:p w14:paraId="6D84D00D"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4.8%</w:t>
                                  </w:r>
                                </w:p>
                                <w:p w14:paraId="1B2E6615"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1%)</w:t>
                                  </w:r>
                                </w:p>
                              </w:tc>
                            </w:tr>
                            <w:tr w:rsidR="00FB14D7" w:rsidRPr="00984CE1" w14:paraId="341185F2" w14:textId="77777777" w:rsidTr="005577DB">
                              <w:tc>
                                <w:tcPr>
                                  <w:tcW w:w="1228" w:type="dxa"/>
                                  <w:vAlign w:val="center"/>
                                </w:tcPr>
                                <w:p w14:paraId="7BF5D1C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Conventions</w:t>
                                  </w:r>
                                </w:p>
                              </w:tc>
                              <w:tc>
                                <w:tcPr>
                                  <w:tcW w:w="961" w:type="dxa"/>
                                </w:tcPr>
                                <w:p w14:paraId="207E27F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1%</w:t>
                                  </w:r>
                                </w:p>
                                <w:p w14:paraId="22CF489B"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6%)</w:t>
                                  </w:r>
                                </w:p>
                              </w:tc>
                              <w:tc>
                                <w:tcPr>
                                  <w:tcW w:w="962" w:type="dxa"/>
                                </w:tcPr>
                                <w:p w14:paraId="0521260C"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9%</w:t>
                                  </w:r>
                                </w:p>
                                <w:p w14:paraId="63BD55A0"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9%)</w:t>
                                  </w:r>
                                </w:p>
                              </w:tc>
                              <w:tc>
                                <w:tcPr>
                                  <w:tcW w:w="962" w:type="dxa"/>
                                </w:tcPr>
                                <w:p w14:paraId="718ACEF6"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7%</w:t>
                                  </w:r>
                                </w:p>
                                <w:p w14:paraId="7532AC86" w14:textId="77777777" w:rsidR="00FB14D7" w:rsidRPr="00B75D66"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4%)</w:t>
                                  </w:r>
                                </w:p>
                              </w:tc>
                            </w:tr>
                          </w:tbl>
                          <w:p w14:paraId="1F4C52BB" w14:textId="77777777" w:rsidR="00FB14D7" w:rsidRDefault="00FB14D7" w:rsidP="00FB14D7"/>
                        </w:txbxContent>
                      </wps:txbx>
                      <wps:bodyPr rot="0" vert="horz" wrap="square" lIns="91440" tIns="45720" rIns="91440" bIns="45720" anchor="t" anchorCtr="0">
                        <a:noAutofit/>
                      </wps:bodyPr>
                    </wps:wsp>
                  </a:graphicData>
                </a:graphic>
              </wp:inline>
            </w:drawing>
          </mc:Choice>
          <mc:Fallback>
            <w:pict>
              <v:shape w14:anchorId="22BC4C4E" id="_x0000_s1032" type="#_x0000_t202" style="width:218.15pt;height: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" stroked="f">
                <v:textbox>
                  <w:txbxContent>
                    <w:p w14:paraId="17AE3122" w14:textId="5DC593C3" w:rsidR="00FB14D7" w:rsidRDefault="00FB14D7" w:rsidP="00FB14D7">
                      <w:pPr>
                        <w:pStyle w:val="Caption"/>
                        <w:keepNext/>
                      </w:pPr>
                      <w:bookmarkStart w:id="12" w:name="_Ref132539160"/>
                      <w:r>
                        <w:t xml:space="preserve">Table </w:t>
                      </w:r>
                      <w:r w:rsidR="00000000">
                        <w:fldChar w:fldCharType="begin"/>
                      </w:r>
                      <w:r w:rsidR="00000000">
                        <w:instrText xml:space="preserve"> SEQ Table \* ARABIC </w:instrText>
                      </w:r>
                      <w:r w:rsidR="00000000">
                        <w:fldChar w:fldCharType="separate"/>
                      </w:r>
                      <w:r w:rsidR="00BE4953">
                        <w:rPr>
                          <w:noProof/>
                        </w:rPr>
                        <w:t>6</w:t>
                      </w:r>
                      <w:r w:rsidR="00000000">
                        <w:rPr>
                          <w:noProof/>
                        </w:rPr>
                        <w:fldChar w:fldCharType="end"/>
                      </w:r>
                      <w:bookmarkEnd w:id="12"/>
                      <w:r>
                        <w:t xml:space="preserve"> </w:t>
                      </w:r>
                      <w:r w:rsidRPr="003D794C">
                        <w:t xml:space="preserve">Percentage of Test Dataset Records That Were Correctly Predicted Per Essay Component by </w:t>
                      </w:r>
                      <w:proofErr w:type="spellStart"/>
                      <w:r>
                        <w:t>BERTweet</w:t>
                      </w:r>
                      <w:proofErr w:type="spellEnd"/>
                      <w:r>
                        <w:t>-base After Clustering (</w:t>
                      </w:r>
                      <w:r w:rsidR="00794E1F">
                        <w:t>Score Within a Range of ±</w:t>
                      </w:r>
                      <w:r>
                        <w:t xml:space="preserve"> 0.5)</w:t>
                      </w:r>
                    </w:p>
                    <w:tbl>
                      <w:tblPr>
                        <w:tblStyle w:val="TableGrid"/>
                        <w:tblW w:w="4113" w:type="dxa"/>
                        <w:tblLook w:val="04A0" w:firstRow="1" w:lastRow="0" w:firstColumn="1" w:lastColumn="0" w:noHBand="0" w:noVBand="1"/>
                      </w:tblPr>
                      <w:tblGrid>
                        <w:gridCol w:w="1228"/>
                        <w:gridCol w:w="961"/>
                        <w:gridCol w:w="962"/>
                        <w:gridCol w:w="962"/>
                      </w:tblGrid>
                      <w:tr w:rsidR="00FB14D7" w:rsidRPr="00282027" w14:paraId="0A2688E7" w14:textId="77777777" w:rsidTr="00FB14D7">
                        <w:tc>
                          <w:tcPr>
                            <w:tcW w:w="1228" w:type="dxa"/>
                            <w:vAlign w:val="center"/>
                          </w:tcPr>
                          <w:p w14:paraId="109FA232" w14:textId="77777777" w:rsidR="00FB14D7" w:rsidRPr="00984CE1" w:rsidRDefault="00FB14D7" w:rsidP="005513C3">
                            <w:pPr>
                              <w:jc w:val="center"/>
                              <w:rPr>
                                <w:rFonts w:ascii="Times New Roman" w:hAnsi="Times New Roman" w:cs="Times New Roman"/>
                                <w:sz w:val="20"/>
                                <w:szCs w:val="20"/>
                              </w:rPr>
                            </w:pPr>
                          </w:p>
                        </w:tc>
                        <w:tc>
                          <w:tcPr>
                            <w:tcW w:w="961" w:type="dxa"/>
                            <w:vAlign w:val="center"/>
                          </w:tcPr>
                          <w:p w14:paraId="571E1E85"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0 trainable layers</w:t>
                            </w:r>
                          </w:p>
                        </w:tc>
                        <w:tc>
                          <w:tcPr>
                            <w:tcW w:w="962" w:type="dxa"/>
                            <w:vAlign w:val="center"/>
                          </w:tcPr>
                          <w:p w14:paraId="3985C3A9"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6 trainable layers</w:t>
                            </w:r>
                          </w:p>
                        </w:tc>
                        <w:tc>
                          <w:tcPr>
                            <w:tcW w:w="962" w:type="dxa"/>
                            <w:vAlign w:val="center"/>
                          </w:tcPr>
                          <w:p w14:paraId="5BB00116" w14:textId="77777777" w:rsidR="00FB14D7" w:rsidRPr="00282027" w:rsidRDefault="00FB14D7" w:rsidP="005513C3">
                            <w:pPr>
                              <w:jc w:val="center"/>
                              <w:rPr>
                                <w:rFonts w:ascii="Times New Roman" w:hAnsi="Times New Roman" w:cs="Times New Roman"/>
                                <w:sz w:val="20"/>
                                <w:szCs w:val="20"/>
                              </w:rPr>
                            </w:pPr>
                            <w:r w:rsidRPr="00282027">
                              <w:rPr>
                                <w:rFonts w:ascii="Times New Roman" w:hAnsi="Times New Roman" w:cs="Times New Roman"/>
                                <w:sz w:val="20"/>
                                <w:szCs w:val="20"/>
                              </w:rPr>
                              <w:t>12 trainable layers</w:t>
                            </w:r>
                          </w:p>
                        </w:tc>
                      </w:tr>
                      <w:tr w:rsidR="00FB14D7" w:rsidRPr="00282027" w14:paraId="4B1E39BF" w14:textId="77777777" w:rsidTr="005577DB">
                        <w:tc>
                          <w:tcPr>
                            <w:tcW w:w="1228" w:type="dxa"/>
                            <w:vAlign w:val="center"/>
                          </w:tcPr>
                          <w:p w14:paraId="035ECC94"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Cohesion</w:t>
                            </w:r>
                          </w:p>
                        </w:tc>
                        <w:tc>
                          <w:tcPr>
                            <w:tcW w:w="961" w:type="dxa"/>
                          </w:tcPr>
                          <w:p w14:paraId="66DB0841"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8.0%</w:t>
                            </w:r>
                          </w:p>
                          <w:p w14:paraId="7BD8922E"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0%)</w:t>
                            </w:r>
                          </w:p>
                        </w:tc>
                        <w:tc>
                          <w:tcPr>
                            <w:tcW w:w="962" w:type="dxa"/>
                          </w:tcPr>
                          <w:p w14:paraId="3E6CF67B"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6.8%</w:t>
                            </w:r>
                          </w:p>
                          <w:p w14:paraId="7538AB9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7%)</w:t>
                            </w:r>
                          </w:p>
                        </w:tc>
                        <w:tc>
                          <w:tcPr>
                            <w:tcW w:w="962" w:type="dxa"/>
                          </w:tcPr>
                          <w:p w14:paraId="1A1CAB8F"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5.4%</w:t>
                            </w:r>
                          </w:p>
                          <w:p w14:paraId="58EE5ACC"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0%)</w:t>
                            </w:r>
                          </w:p>
                        </w:tc>
                      </w:tr>
                      <w:tr w:rsidR="00FB14D7" w:rsidRPr="00282027" w14:paraId="40FD8C27" w14:textId="77777777" w:rsidTr="005577DB">
                        <w:tc>
                          <w:tcPr>
                            <w:tcW w:w="1228" w:type="dxa"/>
                            <w:vAlign w:val="center"/>
                          </w:tcPr>
                          <w:p w14:paraId="619A34F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Syntax</w:t>
                            </w:r>
                          </w:p>
                        </w:tc>
                        <w:tc>
                          <w:tcPr>
                            <w:tcW w:w="961" w:type="dxa"/>
                          </w:tcPr>
                          <w:p w14:paraId="73EEED1A"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7%</w:t>
                            </w:r>
                          </w:p>
                          <w:p w14:paraId="300AE49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4%)</w:t>
                            </w:r>
                          </w:p>
                        </w:tc>
                        <w:tc>
                          <w:tcPr>
                            <w:tcW w:w="962" w:type="dxa"/>
                          </w:tcPr>
                          <w:p w14:paraId="2CEFA50F"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3.1%</w:t>
                            </w:r>
                          </w:p>
                          <w:p w14:paraId="009BF922"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9%)</w:t>
                            </w:r>
                          </w:p>
                        </w:tc>
                        <w:tc>
                          <w:tcPr>
                            <w:tcW w:w="962" w:type="dxa"/>
                          </w:tcPr>
                          <w:p w14:paraId="7AB1482B"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2.2%</w:t>
                            </w:r>
                          </w:p>
                          <w:p w14:paraId="7E2A8A0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9%)</w:t>
                            </w:r>
                          </w:p>
                        </w:tc>
                      </w:tr>
                      <w:tr w:rsidR="00FB14D7" w:rsidRPr="00282027" w14:paraId="6E5A1A2E" w14:textId="77777777" w:rsidTr="005577DB">
                        <w:tc>
                          <w:tcPr>
                            <w:tcW w:w="1228" w:type="dxa"/>
                            <w:vAlign w:val="center"/>
                          </w:tcPr>
                          <w:p w14:paraId="59F67FC5"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Vocabulary</w:t>
                            </w:r>
                          </w:p>
                        </w:tc>
                        <w:tc>
                          <w:tcPr>
                            <w:tcW w:w="961" w:type="dxa"/>
                          </w:tcPr>
                          <w:p w14:paraId="60908CF8"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1.2%</w:t>
                            </w:r>
                          </w:p>
                          <w:p w14:paraId="247CEF3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7.7%)</w:t>
                            </w:r>
                          </w:p>
                        </w:tc>
                        <w:tc>
                          <w:tcPr>
                            <w:tcW w:w="962" w:type="dxa"/>
                          </w:tcPr>
                          <w:p w14:paraId="67F20B1D"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BA13439"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9.6%)</w:t>
                            </w:r>
                          </w:p>
                        </w:tc>
                        <w:tc>
                          <w:tcPr>
                            <w:tcW w:w="962" w:type="dxa"/>
                          </w:tcPr>
                          <w:p w14:paraId="025D3CA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DEBE918"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81.2%)</w:t>
                            </w:r>
                          </w:p>
                        </w:tc>
                      </w:tr>
                      <w:tr w:rsidR="00FB14D7" w:rsidRPr="00282027" w14:paraId="1C998A32" w14:textId="77777777" w:rsidTr="005577DB">
                        <w:tc>
                          <w:tcPr>
                            <w:tcW w:w="1228" w:type="dxa"/>
                            <w:vAlign w:val="center"/>
                          </w:tcPr>
                          <w:p w14:paraId="11AB4D1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Phraseology</w:t>
                            </w:r>
                          </w:p>
                        </w:tc>
                        <w:tc>
                          <w:tcPr>
                            <w:tcW w:w="961" w:type="dxa"/>
                          </w:tcPr>
                          <w:p w14:paraId="73B9919E"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7.2%</w:t>
                            </w:r>
                          </w:p>
                          <w:p w14:paraId="31145CE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1%)</w:t>
                            </w:r>
                          </w:p>
                        </w:tc>
                        <w:tc>
                          <w:tcPr>
                            <w:tcW w:w="962" w:type="dxa"/>
                          </w:tcPr>
                          <w:p w14:paraId="753DB3C1"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5%</w:t>
                            </w:r>
                          </w:p>
                          <w:p w14:paraId="5B25F42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3%)</w:t>
                            </w:r>
                          </w:p>
                        </w:tc>
                        <w:tc>
                          <w:tcPr>
                            <w:tcW w:w="962" w:type="dxa"/>
                          </w:tcPr>
                          <w:p w14:paraId="5A13DAD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6%</w:t>
                            </w:r>
                          </w:p>
                          <w:p w14:paraId="46BEB103"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2%)</w:t>
                            </w:r>
                          </w:p>
                        </w:tc>
                      </w:tr>
                      <w:tr w:rsidR="00FB14D7" w:rsidRPr="00282027" w14:paraId="5E0EE1B5" w14:textId="77777777" w:rsidTr="005577DB">
                        <w:tc>
                          <w:tcPr>
                            <w:tcW w:w="1228" w:type="dxa"/>
                            <w:vAlign w:val="center"/>
                          </w:tcPr>
                          <w:p w14:paraId="49576C4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Grammar</w:t>
                            </w:r>
                          </w:p>
                        </w:tc>
                        <w:tc>
                          <w:tcPr>
                            <w:tcW w:w="961" w:type="dxa"/>
                          </w:tcPr>
                          <w:p w14:paraId="39E241B4"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4.4%</w:t>
                            </w:r>
                          </w:p>
                          <w:p w14:paraId="37FF62AB"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8%)</w:t>
                            </w:r>
                          </w:p>
                        </w:tc>
                        <w:tc>
                          <w:tcPr>
                            <w:tcW w:w="962" w:type="dxa"/>
                          </w:tcPr>
                          <w:p w14:paraId="5B79108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5.8%</w:t>
                            </w:r>
                          </w:p>
                          <w:p w14:paraId="4E7B5BFD"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0.5%)</w:t>
                            </w:r>
                          </w:p>
                        </w:tc>
                        <w:tc>
                          <w:tcPr>
                            <w:tcW w:w="962" w:type="dxa"/>
                          </w:tcPr>
                          <w:p w14:paraId="6D84D00D"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4.8%</w:t>
                            </w:r>
                          </w:p>
                          <w:p w14:paraId="1B2E6615"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1%)</w:t>
                            </w:r>
                          </w:p>
                        </w:tc>
                      </w:tr>
                      <w:tr w:rsidR="00FB14D7" w:rsidRPr="00984CE1" w14:paraId="341185F2" w14:textId="77777777" w:rsidTr="005577DB">
                        <w:tc>
                          <w:tcPr>
                            <w:tcW w:w="1228" w:type="dxa"/>
                            <w:vAlign w:val="center"/>
                          </w:tcPr>
                          <w:p w14:paraId="7BF5D1CA"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sz w:val="20"/>
                                <w:szCs w:val="20"/>
                              </w:rPr>
                              <w:t>Conventions</w:t>
                            </w:r>
                          </w:p>
                        </w:tc>
                        <w:tc>
                          <w:tcPr>
                            <w:tcW w:w="961" w:type="dxa"/>
                          </w:tcPr>
                          <w:p w14:paraId="207E27F3"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29.1%</w:t>
                            </w:r>
                          </w:p>
                          <w:p w14:paraId="22CF489B"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1.6%)</w:t>
                            </w:r>
                          </w:p>
                        </w:tc>
                        <w:tc>
                          <w:tcPr>
                            <w:tcW w:w="962" w:type="dxa"/>
                          </w:tcPr>
                          <w:p w14:paraId="0521260C"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9%</w:t>
                            </w:r>
                          </w:p>
                          <w:p w14:paraId="63BD55A0" w14:textId="77777777" w:rsidR="00FB14D7" w:rsidRPr="00282027"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3.9%)</w:t>
                            </w:r>
                          </w:p>
                        </w:tc>
                        <w:tc>
                          <w:tcPr>
                            <w:tcW w:w="962" w:type="dxa"/>
                          </w:tcPr>
                          <w:p w14:paraId="718ACEF6" w14:textId="77777777" w:rsidR="00FB14D7" w:rsidRPr="00282027" w:rsidRDefault="00FB14D7" w:rsidP="00B75D66">
                            <w:pPr>
                              <w:jc w:val="center"/>
                              <w:rPr>
                                <w:rFonts w:ascii="Times New Roman" w:hAnsi="Times New Roman" w:cs="Times New Roman"/>
                                <w:color w:val="000000"/>
                                <w:sz w:val="20"/>
                                <w:szCs w:val="20"/>
                              </w:rPr>
                            </w:pPr>
                            <w:r w:rsidRPr="00282027">
                              <w:rPr>
                                <w:rFonts w:ascii="Times New Roman" w:hAnsi="Times New Roman" w:cs="Times New Roman"/>
                                <w:color w:val="000000"/>
                                <w:sz w:val="20"/>
                                <w:szCs w:val="20"/>
                              </w:rPr>
                              <w:t>30.7%</w:t>
                            </w:r>
                          </w:p>
                          <w:p w14:paraId="7532AC86" w14:textId="77777777" w:rsidR="00FB14D7" w:rsidRPr="00B75D66" w:rsidRDefault="00FB14D7" w:rsidP="00B75D66">
                            <w:pPr>
                              <w:jc w:val="center"/>
                              <w:rPr>
                                <w:rFonts w:ascii="Times New Roman" w:hAnsi="Times New Roman" w:cs="Times New Roman"/>
                                <w:sz w:val="20"/>
                                <w:szCs w:val="20"/>
                              </w:rPr>
                            </w:pPr>
                            <w:r w:rsidRPr="00282027">
                              <w:rPr>
                                <w:rFonts w:ascii="Times New Roman" w:hAnsi="Times New Roman" w:cs="Times New Roman"/>
                                <w:color w:val="000000"/>
                                <w:sz w:val="20"/>
                                <w:szCs w:val="20"/>
                              </w:rPr>
                              <w:t>(72.4%)</w:t>
                            </w:r>
                          </w:p>
                        </w:tc>
                      </w:tr>
                    </w:tbl>
                    <w:p w14:paraId="1F4C52BB" w14:textId="77777777" w:rsidR="00FB14D7" w:rsidRDefault="00FB14D7" w:rsidP="00FB14D7"/>
                  </w:txbxContent>
                </v:textbox>
                <w10:anchorlock/>
              </v:shape>
            </w:pict>
          </mc:Fallback>
        </mc:AlternateContent>
      </w:r>
    </w:p>
    <w:p w14:paraId="30814798" w14:textId="3FF832DA" w:rsidR="00944B3D" w:rsidRDefault="001E7E38" w:rsidP="00422EC9">
      <w:pPr>
        <w:pStyle w:val="ACLTextFirstLine"/>
      </w:pPr>
      <w:r w:rsidRPr="00FB14D7">
        <w:t xml:space="preserve">When all the layers were frozen and when the </w:t>
      </w:r>
      <w:r>
        <w:t>last</w:t>
      </w:r>
      <w:r w:rsidRPr="00FB14D7">
        <w:t xml:space="preserve"> six layers were unfrozen, the </w:t>
      </w:r>
      <w:proofErr w:type="spellStart"/>
      <w:r w:rsidR="006A5159">
        <w:t>BERTweet</w:t>
      </w:r>
      <w:proofErr w:type="spellEnd"/>
      <w:r w:rsidR="006A5159">
        <w:t xml:space="preserve">-base </w:t>
      </w:r>
      <w:r w:rsidRPr="00FB14D7">
        <w:t xml:space="preserve">model was only predicting scores between 2.5 and </w:t>
      </w:r>
      <w:r w:rsidR="009F4439">
        <w:t>4.0</w:t>
      </w:r>
      <w:r w:rsidRPr="00FB14D7">
        <w:t xml:space="preserve"> </w:t>
      </w:r>
      <w:r w:rsidRPr="00BA57E2">
        <w:t xml:space="preserve">(crosstabs between predicted and actual scores found in Appendix </w:t>
      </w:r>
      <w:fldSimple w:instr=" REF _Ref132404562 \r  \* MERGEFORMAT ">
        <w:r w:rsidR="00BE4953">
          <w:t>C</w:t>
        </w:r>
      </w:fldSimple>
      <w:r w:rsidRPr="00BA57E2">
        <w:t xml:space="preserve">). </w:t>
      </w:r>
      <w:r w:rsidR="00DE6352">
        <w:t xml:space="preserve">The model was unable to predict the correct score well (between 24.4 percent and 33.1 percent) and generally well when predicting scores within 0.5 of what the actual score was (between 70.0 and 81.2 percent), we did not see vast improvement in scores as the layers unfroze (see </w:t>
      </w:r>
      <w:r w:rsidR="00000000">
        <w:fldChar w:fldCharType="begin"/>
      </w:r>
      <w:r w:rsidR="00000000">
        <w:instrText xml:space="preserve"> REF _Ref132539160 </w:instrText>
      </w:r>
      <w:r w:rsidR="00000000">
        <w:fldChar w:fldCharType="separate"/>
      </w:r>
      <w:r w:rsidR="00BE4953">
        <w:t xml:space="preserve">Table </w:t>
      </w:r>
      <w:r w:rsidR="00BE4953">
        <w:rPr>
          <w:noProof/>
        </w:rPr>
        <w:t>6</w:t>
      </w:r>
      <w:r w:rsidR="00000000">
        <w:rPr>
          <w:noProof/>
        </w:rPr>
        <w:fldChar w:fldCharType="end"/>
      </w:r>
      <w:r w:rsidR="00DE6352">
        <w:t>).</w:t>
      </w:r>
    </w:p>
    <w:p w14:paraId="679943A4" w14:textId="6249E8A0" w:rsidR="003F0796" w:rsidRPr="00556EE6" w:rsidRDefault="00AD74DD" w:rsidP="00422EC9">
      <w:pPr>
        <w:pStyle w:val="ACLTextFirstLine"/>
      </w:pPr>
      <w:r>
        <w:t xml:space="preserve">In comparing the “clustered” BERT-base-cased model with its </w:t>
      </w:r>
      <w:proofErr w:type="spellStart"/>
      <w:r>
        <w:t>BERTweet</w:t>
      </w:r>
      <w:proofErr w:type="spellEnd"/>
      <w:r>
        <w:t xml:space="preserve">-base counterpart, we noticed that when the layers were completely frozen, the BERT-base-cased model performed better on all analytic measures by </w:t>
      </w:r>
      <w:r w:rsidR="007C53B7">
        <w:t xml:space="preserve">0.6 to 7.6 </w:t>
      </w:r>
      <w:r>
        <w:t xml:space="preserve">percentage points, but </w:t>
      </w:r>
      <w:proofErr w:type="spellStart"/>
      <w:r>
        <w:t>BERTweet</w:t>
      </w:r>
      <w:proofErr w:type="spellEnd"/>
      <w:r>
        <w:t>-base performed better on syntax, vocabulary,</w:t>
      </w:r>
      <w:r w:rsidR="007C53B7">
        <w:t xml:space="preserve"> phraseology,</w:t>
      </w:r>
      <w:r>
        <w:t xml:space="preserve"> grammar, and convention (from </w:t>
      </w:r>
      <w:r w:rsidR="007C53B7">
        <w:t>0.3</w:t>
      </w:r>
      <w:r>
        <w:t xml:space="preserve"> to </w:t>
      </w:r>
      <w:r w:rsidR="007C53B7">
        <w:t>2.1</w:t>
      </w:r>
      <w:r>
        <w:t xml:space="preserve"> percentage points)</w:t>
      </w:r>
      <w:r w:rsidR="007C53B7">
        <w:t xml:space="preserve"> when the model was completely unfrozen</w:t>
      </w:r>
      <w:r>
        <w:t xml:space="preserve">. </w:t>
      </w:r>
      <w:r w:rsidR="00E53D7C">
        <w:t xml:space="preserve">Due to the magnitude of the points difference, we could not conclude whether BERT-base-cased or </w:t>
      </w:r>
      <w:proofErr w:type="spellStart"/>
      <w:r w:rsidR="00E53D7C">
        <w:t>BERTweet</w:t>
      </w:r>
      <w:proofErr w:type="spellEnd"/>
      <w:r w:rsidR="00E53D7C">
        <w:t xml:space="preserve">-base </w:t>
      </w:r>
      <w:r w:rsidR="00E53D7C">
        <w:lastRenderedPageBreak/>
        <w:t>was better after clustering the data and performing k-folds cross-validation.</w:t>
      </w:r>
      <w:r w:rsidR="00E456FF">
        <w:t xml:space="preserve"> As the “clustered” models did not predict any score of 1.0 or 5.0, we would need to examine if there was something wrong in its implementation or </w:t>
      </w:r>
      <w:r w:rsidR="00582FB3">
        <w:t>if another method could be used to fix the class imbalance in its predictions.</w:t>
      </w:r>
    </w:p>
    <w:p w14:paraId="6F200377" w14:textId="1727539E" w:rsidR="00490093" w:rsidRPr="00556EE6" w:rsidRDefault="00ED4879" w:rsidP="00422EC9">
      <w:pPr>
        <w:pStyle w:val="ACLSection"/>
        <w:numPr>
          <w:ilvl w:val="0"/>
          <w:numId w:val="3"/>
        </w:numPr>
        <w:ind w:left="403" w:hanging="403"/>
      </w:pPr>
      <w:bookmarkStart w:id="13" w:name="Sec3"/>
      <w:bookmarkStart w:id="14" w:name="LengthOfSubmission"/>
      <w:bookmarkEnd w:id="13"/>
      <w:bookmarkEnd w:id="14"/>
      <w:r w:rsidRPr="00556EE6">
        <w:t>Conclusion</w:t>
      </w:r>
      <w:r w:rsidR="003F0796" w:rsidRPr="00556EE6">
        <w:t xml:space="preserve"> and Future Work</w:t>
      </w:r>
    </w:p>
    <w:p w14:paraId="56B8D02B" w14:textId="79F19789" w:rsidR="00282027" w:rsidRDefault="00556EE6" w:rsidP="00422EC9">
      <w:pPr>
        <w:pStyle w:val="ACLText"/>
      </w:pPr>
      <w:r w:rsidRPr="00556EE6">
        <w:t xml:space="preserve">We see that the BERT-base-cased model and </w:t>
      </w:r>
      <w:proofErr w:type="spellStart"/>
      <w:r w:rsidRPr="00556EE6">
        <w:t>BERTweet</w:t>
      </w:r>
      <w:proofErr w:type="spellEnd"/>
      <w:r w:rsidRPr="00556EE6">
        <w:t xml:space="preserve">-base models performed the best when all their layers were unfrozen. This signals that relying less on the pre-trained data would behoove automated essay evaluation systems. </w:t>
      </w:r>
      <w:proofErr w:type="spellStart"/>
      <w:r w:rsidRPr="00556EE6">
        <w:t>BERTweet</w:t>
      </w:r>
      <w:proofErr w:type="spellEnd"/>
      <w:r w:rsidRPr="00556EE6">
        <w:t xml:space="preserve">-base did not perform better than BERT-base-cased holistically (as shown by the higher MCRMSE score) or correctly score the essays components by more than 3.0 percentage points no matter how many layers were unfrozen. Through this, we can surmise that </w:t>
      </w:r>
      <w:proofErr w:type="spellStart"/>
      <w:r w:rsidRPr="00556EE6">
        <w:t>ELLs’</w:t>
      </w:r>
      <w:proofErr w:type="spellEnd"/>
      <w:r w:rsidRPr="00556EE6">
        <w:t xml:space="preserve"> essays belong to a different population than Tweets from Twitter, and their informal nature using less grammar rules is not enough to predict </w:t>
      </w:r>
      <w:proofErr w:type="spellStart"/>
      <w:r w:rsidRPr="00556EE6">
        <w:t>ELLs’</w:t>
      </w:r>
      <w:proofErr w:type="spellEnd"/>
      <w:r w:rsidRPr="00556EE6">
        <w:t xml:space="preserve"> performance on essays. Even when we clustered the scores </w:t>
      </w:r>
      <w:r w:rsidR="00282027">
        <w:t>into low, average, and high scores</w:t>
      </w:r>
      <w:r w:rsidRPr="00556EE6">
        <w:t xml:space="preserve">, both models still struggled to predict the low and high scores regardless. </w:t>
      </w:r>
      <w:r w:rsidR="00282027">
        <w:t>To improve the models, we would like to use a larger dataset such as TOEFL essays and examine if we could use weights to fix the class imbalance so that the model would predict the extreme edge cases.</w:t>
      </w:r>
    </w:p>
    <w:p w14:paraId="459C7026" w14:textId="38C0CCB2" w:rsidR="00490093" w:rsidRPr="00C15082" w:rsidRDefault="00490093" w:rsidP="00422EC9">
      <w:pPr>
        <w:pStyle w:val="ACLReferencesHeader"/>
      </w:pPr>
      <w:r w:rsidRPr="00C15082">
        <w:t xml:space="preserve">References </w:t>
      </w:r>
    </w:p>
    <w:p w14:paraId="2FDE3651" w14:textId="6BC78E37" w:rsidR="003B27B7" w:rsidRDefault="003B27B7" w:rsidP="00422EC9">
      <w:pPr>
        <w:pStyle w:val="ACLReferencesText"/>
      </w:pPr>
      <w:bookmarkStart w:id="15" w:name="GoodmanEtAl2016"/>
      <w:bookmarkStart w:id="16" w:name="James2016"/>
      <w:bookmarkStart w:id="17" w:name="Gusfield1997"/>
      <w:r w:rsidRPr="005577DB">
        <w:t xml:space="preserve">Mark D. </w:t>
      </w:r>
      <w:proofErr w:type="spellStart"/>
      <w:r w:rsidRPr="005577DB">
        <w:t>Shermis</w:t>
      </w:r>
      <w:proofErr w:type="spellEnd"/>
      <w:r w:rsidRPr="005577DB">
        <w:t xml:space="preserve"> and Jill Burstein. 2013. Handbook of </w:t>
      </w:r>
      <w:r w:rsidR="005577DB">
        <w:t>a</w:t>
      </w:r>
      <w:r w:rsidRPr="005577DB">
        <w:t xml:space="preserve">utomated </w:t>
      </w:r>
      <w:r w:rsidR="005577DB">
        <w:t>e</w:t>
      </w:r>
      <w:r w:rsidRPr="005577DB">
        <w:t xml:space="preserve">ssay </w:t>
      </w:r>
      <w:r w:rsidR="005577DB">
        <w:t>e</w:t>
      </w:r>
      <w:r w:rsidRPr="005577DB">
        <w:t xml:space="preserve">valuation: </w:t>
      </w:r>
      <w:r w:rsidR="005577DB">
        <w:t>c</w:t>
      </w:r>
      <w:r w:rsidRPr="005577DB">
        <w:t xml:space="preserve">urrent </w:t>
      </w:r>
      <w:r w:rsidR="005577DB">
        <w:t>a</w:t>
      </w:r>
      <w:r w:rsidRPr="005577DB">
        <w:t xml:space="preserve">pplication and </w:t>
      </w:r>
      <w:r w:rsidR="005577DB">
        <w:t>n</w:t>
      </w:r>
      <w:r w:rsidRPr="005577DB">
        <w:t xml:space="preserve">ew </w:t>
      </w:r>
      <w:r w:rsidR="005577DB">
        <w:t>d</w:t>
      </w:r>
      <w:r w:rsidRPr="005577DB">
        <w:t xml:space="preserve">irections. </w:t>
      </w:r>
      <w:hyperlink r:id="rId9" w:history="1">
        <w:r w:rsidRPr="005577DB">
          <w:t>https://ebookcentral-proquest-com.libproxy.berkeley.edu/lib/berkeley-ebooks/detail.action?docID=1172902</w:t>
        </w:r>
      </w:hyperlink>
    </w:p>
    <w:p w14:paraId="72FFCE69" w14:textId="799BB968" w:rsidR="003B27B7" w:rsidRDefault="003B27B7" w:rsidP="00422EC9">
      <w:pPr>
        <w:pStyle w:val="ACLReferencesText"/>
      </w:pPr>
      <w:bookmarkStart w:id="18" w:name="_Hlk132554221"/>
      <w:proofErr w:type="spellStart"/>
      <w:r>
        <w:t>Ridha</w:t>
      </w:r>
      <w:proofErr w:type="spellEnd"/>
      <w:r>
        <w:t xml:space="preserve"> Hussein </w:t>
      </w:r>
      <w:proofErr w:type="spellStart"/>
      <w:r>
        <w:t>Chassab</w:t>
      </w:r>
      <w:proofErr w:type="spellEnd"/>
      <w:r>
        <w:t>. 2021.</w:t>
      </w:r>
      <w:bookmarkEnd w:id="18"/>
      <w:r>
        <w:t xml:space="preserve"> Automatic </w:t>
      </w:r>
      <w:r w:rsidR="005577DB">
        <w:t>e</w:t>
      </w:r>
      <w:r>
        <w:t xml:space="preserve">ssay </w:t>
      </w:r>
      <w:r w:rsidR="005577DB">
        <w:t>s</w:t>
      </w:r>
      <w:r>
        <w:t xml:space="preserve">coring: </w:t>
      </w:r>
      <w:r w:rsidR="005577DB">
        <w:t>A</w:t>
      </w:r>
      <w:r>
        <w:t xml:space="preserve"> </w:t>
      </w:r>
      <w:r w:rsidR="005577DB">
        <w:t>r</w:t>
      </w:r>
      <w:r>
        <w:t xml:space="preserve">eview on the </w:t>
      </w:r>
      <w:r w:rsidR="005577DB">
        <w:t>f</w:t>
      </w:r>
      <w:r>
        <w:t xml:space="preserve">eature </w:t>
      </w:r>
      <w:r w:rsidR="005577DB">
        <w:t>a</w:t>
      </w:r>
      <w:r>
        <w:t xml:space="preserve">nalysis </w:t>
      </w:r>
      <w:r w:rsidR="005577DB">
        <w:t>t</w:t>
      </w:r>
      <w:r>
        <w:t xml:space="preserve">echniques. </w:t>
      </w:r>
      <w:r w:rsidRPr="006D424A">
        <w:t>International Journal of Advanced Computer Science and Applications,</w:t>
      </w:r>
      <w:r>
        <w:t xml:space="preserve"> 12(10): 252-264. </w:t>
      </w:r>
      <w:bookmarkStart w:id="19" w:name="_Hlk132554121"/>
      <w:r>
        <w:fldChar w:fldCharType="begin"/>
      </w:r>
      <w:r>
        <w:instrText>HYPERLINK "https://thesai.org/Downloads/Volume12No10/Paper_28-Automatic_Essay_Scoring.pdf"</w:instrText>
      </w:r>
      <w:r>
        <w:fldChar w:fldCharType="separate"/>
      </w:r>
      <w:r w:rsidRPr="005577DB">
        <w:t>https://thesai.org/Downloads/Volume12No10/Paper_28-Automatic_Essay_Scoring.pdf</w:t>
      </w:r>
      <w:r>
        <w:fldChar w:fldCharType="end"/>
      </w:r>
      <w:bookmarkEnd w:id="19"/>
    </w:p>
    <w:p w14:paraId="0B0A031E" w14:textId="2E3E03D7" w:rsidR="005577DB" w:rsidRDefault="005577DB" w:rsidP="00422EC9">
      <w:pPr>
        <w:pStyle w:val="ACLReferencesText"/>
      </w:pPr>
      <w:r w:rsidRPr="005577DB">
        <w:t>Dat Quoc Nguyen, Thanh Vu, and Anh Tuan Nguyen</w:t>
      </w:r>
      <w:r>
        <w:t xml:space="preserve">. 2020. </w:t>
      </w:r>
      <w:proofErr w:type="spellStart"/>
      <w:r>
        <w:t>BERTweet</w:t>
      </w:r>
      <w:proofErr w:type="spellEnd"/>
      <w:r>
        <w:t xml:space="preserve">: A pre-trained language model for English Tweets. </w:t>
      </w:r>
      <w:r w:rsidR="00330FF4" w:rsidRPr="00330FF4">
        <w:t xml:space="preserve">In </w:t>
      </w:r>
      <w:r w:rsidR="00330FF4" w:rsidRPr="006D424A">
        <w:t>Proceedings of the 2020 Conference on Empirical Methods in Natural Language Processing: System Demonstrations</w:t>
      </w:r>
      <w:r w:rsidR="00330FF4" w:rsidRPr="00330FF4">
        <w:t>, pages 9–14, Online. Association for Computational Linguistics.</w:t>
      </w:r>
      <w:r w:rsidR="00330FF4">
        <w:t xml:space="preserve"> </w:t>
      </w:r>
      <w:hyperlink r:id="rId10" w:history="1">
        <w:r w:rsidR="00330FF4" w:rsidRPr="006D424A">
          <w:t>https://aclanthology.org/2020.emnlp-demos.2.pdf</w:t>
        </w:r>
      </w:hyperlink>
    </w:p>
    <w:p w14:paraId="0A1320C7" w14:textId="6EC766CE" w:rsidR="00330FF4" w:rsidRPr="00330FF4" w:rsidRDefault="00330FF4" w:rsidP="00422EC9">
      <w:pPr>
        <w:pStyle w:val="ACLReferencesText"/>
      </w:pPr>
      <w:r>
        <w:t xml:space="preserve">Jacob Devlin, Ming-Wei Chang, Kenton Lee, and Kristina Toutanova. 2019. </w:t>
      </w:r>
      <w:r w:rsidRPr="00330FF4">
        <w:t>BERT: Pre-training of Deep Bidirectional Transformers for Language Understanding</w:t>
      </w:r>
      <w:r>
        <w:t xml:space="preserve">. </w:t>
      </w:r>
      <w:r w:rsidRPr="00330FF4">
        <w:t>https://arxiv.org/pdf/1810.04805.pdf</w:t>
      </w:r>
      <w:r>
        <w:t xml:space="preserve"> </w:t>
      </w:r>
    </w:p>
    <w:p w14:paraId="35D2A076" w14:textId="7FBE34EB" w:rsidR="005F38C4" w:rsidRDefault="00330FF4" w:rsidP="00422EC9">
      <w:pPr>
        <w:pStyle w:val="ACLReferencesText"/>
      </w:pPr>
      <w:bookmarkStart w:id="20" w:name="_Hlk132554336"/>
      <w:r>
        <w:t>Elijah Mayfield and Alan W Black. 2020.</w:t>
      </w:r>
      <w:bookmarkEnd w:id="20"/>
      <w:r>
        <w:t xml:space="preserve"> Should you fine-tune BERT for automated essay scoring? </w:t>
      </w:r>
      <w:r w:rsidRPr="006D424A">
        <w:t>Proceedings of the 15th Workshop on Innovative Use of NLP for Building Educational Applications</w:t>
      </w:r>
      <w:r>
        <w:t xml:space="preserve">, 151-162. </w:t>
      </w:r>
      <w:hyperlink r:id="rId11" w:history="1">
        <w:r w:rsidRPr="006D424A">
          <w:t>https://aclanthology.org/2020.bea-1.15.pdf</w:t>
        </w:r>
      </w:hyperlink>
    </w:p>
    <w:p w14:paraId="01567F09" w14:textId="275815EA" w:rsidR="00490BD6" w:rsidRDefault="00330FF4" w:rsidP="00422EC9">
      <w:pPr>
        <w:pStyle w:val="ACLReferencesText"/>
      </w:pPr>
      <w:r>
        <w:t xml:space="preserve">Madalina </w:t>
      </w:r>
      <w:proofErr w:type="spellStart"/>
      <w:r>
        <w:t>Cozma</w:t>
      </w:r>
      <w:proofErr w:type="spellEnd"/>
      <w:r>
        <w:t xml:space="preserve">, Andrei M </w:t>
      </w:r>
      <w:proofErr w:type="spellStart"/>
      <w:r>
        <w:t>Butnaru</w:t>
      </w:r>
      <w:proofErr w:type="spellEnd"/>
      <w:r>
        <w:t xml:space="preserve">, and Radu Tudor Ionescu. </w:t>
      </w:r>
      <w:r w:rsidR="00490BD6">
        <w:t xml:space="preserve">2018. Automated essay scoring with string kernels and word embeddings. </w:t>
      </w:r>
      <w:r w:rsidR="00490BD6" w:rsidRPr="006D424A">
        <w:t>Proceedings of the 56th Annual Meeting of the Association for Computational Linguistics (Short Papers)</w:t>
      </w:r>
      <w:r w:rsidR="00490BD6">
        <w:t xml:space="preserve">, 503-509. </w:t>
      </w:r>
      <w:hyperlink r:id="rId12" w:history="1">
        <w:r w:rsidR="00490BD6" w:rsidRPr="00490BD6">
          <w:t>https://aclanthology.org/P18-2080.pdf</w:t>
        </w:r>
      </w:hyperlink>
    </w:p>
    <w:p w14:paraId="1F81BE58" w14:textId="2C0117C7" w:rsidR="005F38C4" w:rsidRDefault="00490BD6" w:rsidP="00422EC9">
      <w:pPr>
        <w:pStyle w:val="ACLReferencesText"/>
      </w:pPr>
      <w:r>
        <w:t xml:space="preserve">Hui- Hsien Feng, </w:t>
      </w:r>
      <w:proofErr w:type="spellStart"/>
      <w:r>
        <w:t>Aysel</w:t>
      </w:r>
      <w:proofErr w:type="spellEnd"/>
      <w:r>
        <w:t xml:space="preserve"> </w:t>
      </w:r>
      <w:proofErr w:type="spellStart"/>
      <w:r>
        <w:t>Saricaoglu</w:t>
      </w:r>
      <w:proofErr w:type="spellEnd"/>
      <w:r>
        <w:t xml:space="preserve">, and </w:t>
      </w:r>
      <w:proofErr w:type="spellStart"/>
      <w:r>
        <w:t>Evgeny</w:t>
      </w:r>
      <w:proofErr w:type="spellEnd"/>
      <w:r>
        <w:t xml:space="preserve"> </w:t>
      </w:r>
      <w:proofErr w:type="spellStart"/>
      <w:r>
        <w:t>Chukharev-Hudilainen</w:t>
      </w:r>
      <w:proofErr w:type="spellEnd"/>
      <w:r>
        <w:t xml:space="preserve">. 2016. </w:t>
      </w:r>
      <w:r w:rsidRPr="006D424A">
        <w:t xml:space="preserve">Calico Journal (Online), </w:t>
      </w:r>
      <w:r>
        <w:t xml:space="preserve">33(1): 49-70.  </w:t>
      </w:r>
      <w:hyperlink r:id="rId13" w:history="1">
        <w:r w:rsidRPr="006D424A">
          <w:t>https://www.jstor.org/stable/calicojournal.33.1.49</w:t>
        </w:r>
      </w:hyperlink>
    </w:p>
    <w:p w14:paraId="4CB122CF" w14:textId="4FD158FA" w:rsidR="006D424A" w:rsidRPr="006D424A" w:rsidRDefault="00000000" w:rsidP="00422EC9">
      <w:pPr>
        <w:pStyle w:val="ACLReferencesText"/>
      </w:pPr>
      <w:hyperlink r:id="rId14" w:history="1">
        <w:r w:rsidR="005F38C4" w:rsidRPr="006D424A">
          <w:t>https://www.kaggle.com/competitions/feedback-prize-english-language-learning/data</w:t>
        </w:r>
      </w:hyperlink>
    </w:p>
    <w:p w14:paraId="0BBDE755" w14:textId="54C8D6E5" w:rsidR="005F38C4" w:rsidRDefault="00000000" w:rsidP="00422EC9">
      <w:pPr>
        <w:pStyle w:val="ACLReferencesText"/>
      </w:pPr>
      <w:hyperlink r:id="rId15" w:history="1">
        <w:r w:rsidR="006D424A" w:rsidRPr="006D424A">
          <w:t>https://www.kaggle.com/c/asap-aes</w:t>
        </w:r>
      </w:hyperlink>
    </w:p>
    <w:p w14:paraId="0C382007" w14:textId="47DB2473" w:rsidR="00C4568B" w:rsidRPr="00501A3C" w:rsidRDefault="00C4568B" w:rsidP="00422EC9">
      <w:pPr>
        <w:pStyle w:val="ACLReferencesText"/>
      </w:pPr>
      <w:r w:rsidRPr="00C4568B">
        <w:t>https://huggingface.co/blog/bert-101</w:t>
      </w:r>
    </w:p>
    <w:p w14:paraId="415A6A99" w14:textId="7357B63F" w:rsidR="00C4163A" w:rsidRDefault="00CE74F6" w:rsidP="00422EC9">
      <w:pPr>
        <w:pStyle w:val="ACLSection"/>
        <w:numPr>
          <w:ilvl w:val="0"/>
          <w:numId w:val="5"/>
        </w:numPr>
      </w:pPr>
      <w:bookmarkStart w:id="21" w:name="_Ref132495165"/>
      <w:bookmarkStart w:id="22" w:name="_Ref344944678"/>
      <w:bookmarkEnd w:id="15"/>
      <w:bookmarkEnd w:id="16"/>
      <w:bookmarkEnd w:id="17"/>
      <w:r>
        <w:t>Score Distribution</w:t>
      </w:r>
      <w:bookmarkEnd w:id="21"/>
    </w:p>
    <w:bookmarkEnd w:id="1"/>
    <w:bookmarkEnd w:id="2"/>
    <w:bookmarkEnd w:id="22"/>
    <w:p w14:paraId="08897867" w14:textId="34EB461D" w:rsidR="009A657E" w:rsidRDefault="00CE74F6" w:rsidP="00422EC9">
      <w:pPr>
        <w:pStyle w:val="ACLTextFirstLine"/>
        <w:ind w:firstLine="0"/>
      </w:pPr>
      <w:r>
        <w:t>From the training dataset, we observe that each of the essay components follow a normal distribution.</w:t>
      </w:r>
    </w:p>
    <w:p w14:paraId="329D7F53" w14:textId="4A13FF4A" w:rsidR="00887619" w:rsidRDefault="00887619" w:rsidP="00422EC9">
      <w:pPr>
        <w:pStyle w:val="ACLTextFirstLine"/>
        <w:ind w:firstLine="0"/>
      </w:pPr>
      <w:r>
        <w:rPr>
          <w:noProof/>
        </w:rPr>
        <mc:AlternateContent>
          <mc:Choice Requires="wps">
            <w:drawing>
              <wp:inline distT="0" distB="0" distL="0" distR="0" wp14:anchorId="7C35A135" wp14:editId="3F39E41E">
                <wp:extent cx="2800350" cy="2592070"/>
                <wp:effectExtent l="0" t="0" r="0" b="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0350" cy="2592070"/>
                        </a:xfrm>
                        <a:prstGeom prst="rect">
                          <a:avLst/>
                        </a:prstGeom>
                        <a:solidFill>
                          <a:srgbClr val="FFFFFF"/>
                        </a:solidFill>
                        <a:ln w="9525">
                          <a:noFill/>
                          <a:miter lim="800000"/>
                          <a:headEnd/>
                          <a:tailEnd/>
                        </a:ln>
                      </wps:spPr>
                      <wps:txbx>
                        <w:txbxContent>
                          <w:p w14:paraId="739F8EA9" w14:textId="32FEE30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2</w:t>
                            </w:r>
                            <w:r w:rsidR="00000000">
                              <w:rPr>
                                <w:noProof/>
                              </w:rPr>
                              <w:fldChar w:fldCharType="end"/>
                            </w:r>
                            <w:r>
                              <w:t xml:space="preserve"> </w:t>
                            </w:r>
                            <w:r w:rsidRPr="00445905">
                              <w:t>Distribution of Cohesion Scores in the Training Dataset</w:t>
                            </w:r>
                          </w:p>
                          <w:p w14:paraId="7FC97A7E" w14:textId="48703C2B" w:rsidR="00887619" w:rsidRDefault="00887619" w:rsidP="00C84CB7">
                            <w:pPr>
                              <w:keepNext/>
                            </w:pPr>
                            <w:r w:rsidRPr="00887619">
                              <w:rPr>
                                <w:noProof/>
                              </w:rPr>
                              <w:drawing>
                                <wp:inline distT="0" distB="0" distL="0" distR="0" wp14:anchorId="5B0C3784" wp14:editId="7EBAAE3F">
                                  <wp:extent cx="2056765" cy="1982470"/>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6765" cy="1982470"/>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7C35A135" id="_x0000_s1033" type="#_x0000_t202" style="width:220.5pt;height:20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" stroked="f">
                <v:textbox>
                  <w:txbxContent>
                    <w:p w14:paraId="739F8EA9" w14:textId="32FEE30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2</w:t>
                      </w:r>
                      <w:r w:rsidR="00000000">
                        <w:rPr>
                          <w:noProof/>
                        </w:rPr>
                        <w:fldChar w:fldCharType="end"/>
                      </w:r>
                      <w:r>
                        <w:t xml:space="preserve"> </w:t>
                      </w:r>
                      <w:r w:rsidRPr="00445905">
                        <w:t>Distribution of Cohesion Scores in the Training Dataset</w:t>
                      </w:r>
                    </w:p>
                    <w:p w14:paraId="7FC97A7E" w14:textId="48703C2B" w:rsidR="00887619" w:rsidRDefault="00887619" w:rsidP="00C84CB7">
                      <w:pPr>
                        <w:keepNext/>
                      </w:pPr>
                      <w:r w:rsidRPr="00887619">
                        <w:rPr>
                          <w:noProof/>
                        </w:rPr>
                        <w:drawing>
                          <wp:inline distT="0" distB="0" distL="0" distR="0" wp14:anchorId="5B0C3784" wp14:editId="7EBAAE3F">
                            <wp:extent cx="2056765" cy="1982470"/>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56765" cy="1982470"/>
                                    </a:xfrm>
                                    <a:prstGeom prst="rect">
                                      <a:avLst/>
                                    </a:prstGeom>
                                  </pic:spPr>
                                </pic:pic>
                              </a:graphicData>
                            </a:graphic>
                          </wp:inline>
                        </w:drawing>
                      </w:r>
                    </w:p>
                  </w:txbxContent>
                </v:textbox>
                <w10:anchorlock/>
              </v:shape>
            </w:pict>
          </mc:Fallback>
        </mc:AlternateContent>
      </w:r>
    </w:p>
    <w:p w14:paraId="163D69C2" w14:textId="17151D02" w:rsidR="00887619" w:rsidRDefault="00887619" w:rsidP="00422EC9">
      <w:pPr>
        <w:pStyle w:val="ACLTextFirstLine"/>
        <w:ind w:firstLine="0"/>
      </w:pPr>
      <w:r>
        <w:rPr>
          <w:noProof/>
        </w:rPr>
        <w:lastRenderedPageBreak/>
        <mc:AlternateContent>
          <mc:Choice Requires="wps">
            <w:drawing>
              <wp:inline distT="0" distB="0" distL="0" distR="0" wp14:anchorId="200688C1" wp14:editId="09C9D2F3">
                <wp:extent cx="2770505" cy="2676525"/>
                <wp:effectExtent l="0" t="0" r="0" b="9525"/>
                <wp:docPr id="2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76525"/>
                        </a:xfrm>
                        <a:prstGeom prst="rect">
                          <a:avLst/>
                        </a:prstGeom>
                        <a:solidFill>
                          <a:srgbClr val="FFFFFF"/>
                        </a:solidFill>
                        <a:ln w="9525">
                          <a:noFill/>
                          <a:miter lim="800000"/>
                          <a:headEnd/>
                          <a:tailEnd/>
                        </a:ln>
                      </wps:spPr>
                      <wps:txbx>
                        <w:txbxContent>
                          <w:p w14:paraId="502EF74B" w14:textId="6CA87BD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3</w:t>
                            </w:r>
                            <w:r w:rsidR="00000000">
                              <w:rPr>
                                <w:noProof/>
                              </w:rPr>
                              <w:fldChar w:fldCharType="end"/>
                            </w:r>
                            <w:r>
                              <w:t xml:space="preserve"> </w:t>
                            </w:r>
                            <w:r w:rsidRPr="0073344E">
                              <w:t>Distribution of Cohesion Scores in the Training Dataset</w:t>
                            </w:r>
                          </w:p>
                          <w:p w14:paraId="4AC69B8D" w14:textId="4FA1B297" w:rsidR="00887619" w:rsidRDefault="00887619" w:rsidP="00887619">
                            <w:r>
                              <w:rPr>
                                <w:noProof/>
                              </w:rPr>
                              <w:drawing>
                                <wp:inline distT="0" distB="0" distL="0" distR="0" wp14:anchorId="7EB5C0F0" wp14:editId="1FF686E5">
                                  <wp:extent cx="2080895" cy="1960245"/>
                                  <wp:effectExtent l="0" t="0" r="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0895" cy="19602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200688C1" id="_x0000_s1034" type="#_x0000_t202" style="width:218.1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" stroked="f">
                <v:textbox>
                  <w:txbxContent>
                    <w:p w14:paraId="502EF74B" w14:textId="6CA87BD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3</w:t>
                      </w:r>
                      <w:r w:rsidR="00000000">
                        <w:rPr>
                          <w:noProof/>
                        </w:rPr>
                        <w:fldChar w:fldCharType="end"/>
                      </w:r>
                      <w:r>
                        <w:t xml:space="preserve"> </w:t>
                      </w:r>
                      <w:r w:rsidRPr="0073344E">
                        <w:t>Distribution of Cohesion Scores in the Training Dataset</w:t>
                      </w:r>
                    </w:p>
                    <w:p w14:paraId="4AC69B8D" w14:textId="4FA1B297" w:rsidR="00887619" w:rsidRDefault="00887619" w:rsidP="00887619">
                      <w:r>
                        <w:rPr>
                          <w:noProof/>
                        </w:rPr>
                        <w:drawing>
                          <wp:inline distT="0" distB="0" distL="0" distR="0" wp14:anchorId="7EB5C0F0" wp14:editId="1FF686E5">
                            <wp:extent cx="2080895" cy="1960245"/>
                            <wp:effectExtent l="0" t="0" r="0" b="190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80895" cy="1960245"/>
                                    </a:xfrm>
                                    <a:prstGeom prst="rect">
                                      <a:avLst/>
                                    </a:prstGeom>
                                    <a:noFill/>
                                    <a:ln>
                                      <a:noFill/>
                                    </a:ln>
                                  </pic:spPr>
                                </pic:pic>
                              </a:graphicData>
                            </a:graphic>
                          </wp:inline>
                        </w:drawing>
                      </w:r>
                    </w:p>
                  </w:txbxContent>
                </v:textbox>
                <w10:anchorlock/>
              </v:shape>
            </w:pict>
          </mc:Fallback>
        </mc:AlternateContent>
      </w:r>
    </w:p>
    <w:p w14:paraId="6A4D3A37" w14:textId="5ABD88BD" w:rsidR="00887619" w:rsidRDefault="00887619" w:rsidP="00422EC9">
      <w:pPr>
        <w:pStyle w:val="ACLTextFirstLine"/>
        <w:ind w:firstLine="0"/>
      </w:pPr>
      <w:r>
        <w:rPr>
          <w:noProof/>
        </w:rPr>
        <mc:AlternateContent>
          <mc:Choice Requires="wps">
            <w:drawing>
              <wp:inline distT="0" distB="0" distL="0" distR="0" wp14:anchorId="343390D5" wp14:editId="2CA0105B">
                <wp:extent cx="2770505" cy="2647950"/>
                <wp:effectExtent l="0" t="0" r="0" b="0"/>
                <wp:docPr id="2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47950"/>
                        </a:xfrm>
                        <a:prstGeom prst="rect">
                          <a:avLst/>
                        </a:prstGeom>
                        <a:solidFill>
                          <a:srgbClr val="FFFFFF"/>
                        </a:solidFill>
                        <a:ln w="9525">
                          <a:noFill/>
                          <a:miter lim="800000"/>
                          <a:headEnd/>
                          <a:tailEnd/>
                        </a:ln>
                      </wps:spPr>
                      <wps:txbx>
                        <w:txbxContent>
                          <w:p w14:paraId="66E9AC57" w14:textId="3713795C"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4</w:t>
                            </w:r>
                            <w:r w:rsidR="00000000">
                              <w:rPr>
                                <w:noProof/>
                              </w:rPr>
                              <w:fldChar w:fldCharType="end"/>
                            </w:r>
                            <w:r>
                              <w:t xml:space="preserve"> </w:t>
                            </w:r>
                            <w:r w:rsidRPr="00BD08DE">
                              <w:t xml:space="preserve">Distribution of </w:t>
                            </w:r>
                            <w:r>
                              <w:t>Vocabulary</w:t>
                            </w:r>
                            <w:r w:rsidRPr="00BD08DE">
                              <w:t xml:space="preserve"> Scores in the Training Dataset</w:t>
                            </w:r>
                          </w:p>
                          <w:p w14:paraId="713DED8F" w14:textId="36EB4520" w:rsidR="00887619" w:rsidRDefault="00887619" w:rsidP="00887619">
                            <w:r>
                              <w:rPr>
                                <w:noProof/>
                              </w:rPr>
                              <w:drawing>
                                <wp:inline distT="0" distB="0" distL="0" distR="0" wp14:anchorId="1E4DC44B" wp14:editId="52D455C5">
                                  <wp:extent cx="2080895" cy="1960245"/>
                                  <wp:effectExtent l="0" t="0" r="0" b="190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0895" cy="19602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43390D5" id="_x0000_s1035" type="#_x0000_t202" style="width:218.1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" stroked="f">
                <v:textbox>
                  <w:txbxContent>
                    <w:p w14:paraId="66E9AC57" w14:textId="3713795C"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4</w:t>
                      </w:r>
                      <w:r w:rsidR="00000000">
                        <w:rPr>
                          <w:noProof/>
                        </w:rPr>
                        <w:fldChar w:fldCharType="end"/>
                      </w:r>
                      <w:r>
                        <w:t xml:space="preserve"> </w:t>
                      </w:r>
                      <w:r w:rsidRPr="00BD08DE">
                        <w:t xml:space="preserve">Distribution of </w:t>
                      </w:r>
                      <w:r>
                        <w:t>Vocabulary</w:t>
                      </w:r>
                      <w:r w:rsidRPr="00BD08DE">
                        <w:t xml:space="preserve"> Scores in the Training Dataset</w:t>
                      </w:r>
                    </w:p>
                    <w:p w14:paraId="713DED8F" w14:textId="36EB4520" w:rsidR="00887619" w:rsidRDefault="00887619" w:rsidP="00887619">
                      <w:r>
                        <w:rPr>
                          <w:noProof/>
                        </w:rPr>
                        <w:drawing>
                          <wp:inline distT="0" distB="0" distL="0" distR="0" wp14:anchorId="1E4DC44B" wp14:editId="52D455C5">
                            <wp:extent cx="2080895" cy="1960245"/>
                            <wp:effectExtent l="0" t="0" r="0" b="1905"/>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0895" cy="1960245"/>
                                    </a:xfrm>
                                    <a:prstGeom prst="rect">
                                      <a:avLst/>
                                    </a:prstGeom>
                                    <a:noFill/>
                                    <a:ln>
                                      <a:noFill/>
                                    </a:ln>
                                  </pic:spPr>
                                </pic:pic>
                              </a:graphicData>
                            </a:graphic>
                          </wp:inline>
                        </w:drawing>
                      </w:r>
                    </w:p>
                  </w:txbxContent>
                </v:textbox>
                <w10:anchorlock/>
              </v:shape>
            </w:pict>
          </mc:Fallback>
        </mc:AlternateContent>
      </w:r>
    </w:p>
    <w:p w14:paraId="3FBF6606" w14:textId="7E878B67" w:rsidR="00887619" w:rsidRDefault="00887619" w:rsidP="00422EC9">
      <w:pPr>
        <w:pStyle w:val="ACLTextFirstLine"/>
        <w:ind w:firstLine="0"/>
      </w:pPr>
      <w:r>
        <w:rPr>
          <w:noProof/>
        </w:rPr>
        <mc:AlternateContent>
          <mc:Choice Requires="wps">
            <w:drawing>
              <wp:inline distT="0" distB="0" distL="0" distR="0" wp14:anchorId="30FBDB24" wp14:editId="38A20456">
                <wp:extent cx="2770505" cy="2647950"/>
                <wp:effectExtent l="0" t="0" r="0" b="0"/>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47950"/>
                        </a:xfrm>
                        <a:prstGeom prst="rect">
                          <a:avLst/>
                        </a:prstGeom>
                        <a:solidFill>
                          <a:srgbClr val="FFFFFF"/>
                        </a:solidFill>
                        <a:ln w="9525">
                          <a:noFill/>
                          <a:miter lim="800000"/>
                          <a:headEnd/>
                          <a:tailEnd/>
                        </a:ln>
                      </wps:spPr>
                      <wps:txbx>
                        <w:txbxContent>
                          <w:p w14:paraId="2420245E" w14:textId="61617A58"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5</w:t>
                            </w:r>
                            <w:r w:rsidR="00000000">
                              <w:rPr>
                                <w:noProof/>
                              </w:rPr>
                              <w:fldChar w:fldCharType="end"/>
                            </w:r>
                            <w:r>
                              <w:t xml:space="preserve"> </w:t>
                            </w:r>
                            <w:r w:rsidRPr="00D51399">
                              <w:t xml:space="preserve">Distribution of </w:t>
                            </w:r>
                            <w:r>
                              <w:t>Phraseology</w:t>
                            </w:r>
                            <w:r w:rsidRPr="00D51399">
                              <w:t xml:space="preserve"> Scores in the Training Dataset</w:t>
                            </w:r>
                          </w:p>
                          <w:p w14:paraId="5F7CE740" w14:textId="00F404D9" w:rsidR="00887619" w:rsidRDefault="00887619" w:rsidP="00887619">
                            <w:r>
                              <w:rPr>
                                <w:noProof/>
                              </w:rPr>
                              <w:drawing>
                                <wp:inline distT="0" distB="0" distL="0" distR="0" wp14:anchorId="491EACC9" wp14:editId="0EFFA89B">
                                  <wp:extent cx="2033270" cy="1960245"/>
                                  <wp:effectExtent l="0" t="0" r="5080"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0FBDB24" id="_x0000_s1036" type="#_x0000_t202" style="width:218.15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" stroked="f">
                <v:textbox>
                  <w:txbxContent>
                    <w:p w14:paraId="2420245E" w14:textId="61617A58"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5</w:t>
                      </w:r>
                      <w:r w:rsidR="00000000">
                        <w:rPr>
                          <w:noProof/>
                        </w:rPr>
                        <w:fldChar w:fldCharType="end"/>
                      </w:r>
                      <w:r>
                        <w:t xml:space="preserve"> </w:t>
                      </w:r>
                      <w:r w:rsidRPr="00D51399">
                        <w:t xml:space="preserve">Distribution of </w:t>
                      </w:r>
                      <w:r>
                        <w:t>Phraseology</w:t>
                      </w:r>
                      <w:r w:rsidRPr="00D51399">
                        <w:t xml:space="preserve"> Scores in the Training Dataset</w:t>
                      </w:r>
                    </w:p>
                    <w:p w14:paraId="5F7CE740" w14:textId="00F404D9" w:rsidR="00887619" w:rsidRDefault="00887619" w:rsidP="00887619">
                      <w:r>
                        <w:rPr>
                          <w:noProof/>
                        </w:rPr>
                        <w:drawing>
                          <wp:inline distT="0" distB="0" distL="0" distR="0" wp14:anchorId="491EACC9" wp14:editId="0EFFA89B">
                            <wp:extent cx="2033270" cy="1960245"/>
                            <wp:effectExtent l="0" t="0" r="5080" b="190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v:textbox>
                <w10:anchorlock/>
              </v:shape>
            </w:pict>
          </mc:Fallback>
        </mc:AlternateContent>
      </w:r>
    </w:p>
    <w:p w14:paraId="4B9B7F62" w14:textId="0DA12336" w:rsidR="00887619" w:rsidRDefault="00887619" w:rsidP="00422EC9">
      <w:pPr>
        <w:pStyle w:val="ACLTextFirstLine"/>
        <w:ind w:firstLine="0"/>
      </w:pPr>
      <w:r>
        <w:rPr>
          <w:noProof/>
        </w:rPr>
        <mc:AlternateContent>
          <mc:Choice Requires="wps">
            <w:drawing>
              <wp:inline distT="0" distB="0" distL="0" distR="0" wp14:anchorId="79D07D98" wp14:editId="17C9ADF6">
                <wp:extent cx="2770505" cy="2686050"/>
                <wp:effectExtent l="0" t="0" r="0" b="0"/>
                <wp:docPr id="2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86050"/>
                        </a:xfrm>
                        <a:prstGeom prst="rect">
                          <a:avLst/>
                        </a:prstGeom>
                        <a:solidFill>
                          <a:srgbClr val="FFFFFF"/>
                        </a:solidFill>
                        <a:ln w="9525">
                          <a:noFill/>
                          <a:miter lim="800000"/>
                          <a:headEnd/>
                          <a:tailEnd/>
                        </a:ln>
                      </wps:spPr>
                      <wps:txbx>
                        <w:txbxContent>
                          <w:p w14:paraId="08B3B6F8" w14:textId="3192B9D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6</w:t>
                            </w:r>
                            <w:r w:rsidR="00000000">
                              <w:rPr>
                                <w:noProof/>
                              </w:rPr>
                              <w:fldChar w:fldCharType="end"/>
                            </w:r>
                            <w:r>
                              <w:t xml:space="preserve"> </w:t>
                            </w:r>
                            <w:r w:rsidRPr="00AD1D0A">
                              <w:t xml:space="preserve">Distribution of </w:t>
                            </w:r>
                            <w:r>
                              <w:t>Grammar</w:t>
                            </w:r>
                            <w:r w:rsidRPr="00AD1D0A">
                              <w:t xml:space="preserve"> Scores in the Training Dataset</w:t>
                            </w:r>
                          </w:p>
                          <w:p w14:paraId="79A99FCE" w14:textId="401EF8D8" w:rsidR="00887619" w:rsidRDefault="00887619" w:rsidP="00887619">
                            <w:r>
                              <w:rPr>
                                <w:noProof/>
                              </w:rPr>
                              <w:drawing>
                                <wp:inline distT="0" distB="0" distL="0" distR="0" wp14:anchorId="4744192E" wp14:editId="54E068BD">
                                  <wp:extent cx="2033270" cy="1960245"/>
                                  <wp:effectExtent l="0" t="0" r="508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79D07D98" id="_x0000_s1037" type="#_x0000_t202" style="width:218.15pt;height:2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" stroked="f">
                <v:textbox>
                  <w:txbxContent>
                    <w:p w14:paraId="08B3B6F8" w14:textId="3192B9D1"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6</w:t>
                      </w:r>
                      <w:r w:rsidR="00000000">
                        <w:rPr>
                          <w:noProof/>
                        </w:rPr>
                        <w:fldChar w:fldCharType="end"/>
                      </w:r>
                      <w:r>
                        <w:t xml:space="preserve"> </w:t>
                      </w:r>
                      <w:r w:rsidRPr="00AD1D0A">
                        <w:t xml:space="preserve">Distribution of </w:t>
                      </w:r>
                      <w:r>
                        <w:t>Grammar</w:t>
                      </w:r>
                      <w:r w:rsidRPr="00AD1D0A">
                        <w:t xml:space="preserve"> Scores in the Training Dataset</w:t>
                      </w:r>
                    </w:p>
                    <w:p w14:paraId="79A99FCE" w14:textId="401EF8D8" w:rsidR="00887619" w:rsidRDefault="00887619" w:rsidP="00887619">
                      <w:r>
                        <w:rPr>
                          <w:noProof/>
                        </w:rPr>
                        <w:drawing>
                          <wp:inline distT="0" distB="0" distL="0" distR="0" wp14:anchorId="4744192E" wp14:editId="54E068BD">
                            <wp:extent cx="2033270" cy="1960245"/>
                            <wp:effectExtent l="0" t="0" r="5080" b="190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v:textbox>
                <w10:anchorlock/>
              </v:shape>
            </w:pict>
          </mc:Fallback>
        </mc:AlternateContent>
      </w:r>
    </w:p>
    <w:p w14:paraId="404E4289" w14:textId="76C2392D" w:rsidR="00887619" w:rsidRDefault="00887619" w:rsidP="00422EC9">
      <w:pPr>
        <w:pStyle w:val="ACLTextFirstLine"/>
        <w:ind w:firstLine="0"/>
      </w:pPr>
      <w:r>
        <w:rPr>
          <w:noProof/>
        </w:rPr>
        <mc:AlternateContent>
          <mc:Choice Requires="wps">
            <w:drawing>
              <wp:inline distT="0" distB="0" distL="0" distR="0" wp14:anchorId="14185AAD" wp14:editId="028BF4C5">
                <wp:extent cx="2770505" cy="2569845"/>
                <wp:effectExtent l="0" t="0" r="0" b="1905"/>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569845"/>
                        </a:xfrm>
                        <a:prstGeom prst="rect">
                          <a:avLst/>
                        </a:prstGeom>
                        <a:solidFill>
                          <a:srgbClr val="FFFFFF"/>
                        </a:solidFill>
                        <a:ln w="9525">
                          <a:noFill/>
                          <a:miter lim="800000"/>
                          <a:headEnd/>
                          <a:tailEnd/>
                        </a:ln>
                      </wps:spPr>
                      <wps:txbx>
                        <w:txbxContent>
                          <w:p w14:paraId="16100624" w14:textId="5C0C1A15"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7</w:t>
                            </w:r>
                            <w:r w:rsidR="00000000">
                              <w:rPr>
                                <w:noProof/>
                              </w:rPr>
                              <w:fldChar w:fldCharType="end"/>
                            </w:r>
                            <w:r>
                              <w:t xml:space="preserve"> </w:t>
                            </w:r>
                            <w:r w:rsidRPr="00BE12D8">
                              <w:t xml:space="preserve">Distribution of </w:t>
                            </w:r>
                            <w:r>
                              <w:t>Conventions</w:t>
                            </w:r>
                            <w:r w:rsidRPr="00BE12D8">
                              <w:t xml:space="preserve"> Scores in the Training Dataset</w:t>
                            </w:r>
                          </w:p>
                          <w:p w14:paraId="65E0556A" w14:textId="16E2AAEA" w:rsidR="00887619" w:rsidRDefault="00887619" w:rsidP="00887619">
                            <w:r>
                              <w:rPr>
                                <w:noProof/>
                              </w:rPr>
                              <w:drawing>
                                <wp:inline distT="0" distB="0" distL="0" distR="0" wp14:anchorId="6C3E2A18" wp14:editId="76438217">
                                  <wp:extent cx="2033270" cy="1960245"/>
                                  <wp:effectExtent l="0" t="0" r="5080" b="190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14185AAD" id="_x0000_s1038" type="#_x0000_t202" style="width:218.15pt;height:20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" stroked="f">
                <v:textbox>
                  <w:txbxContent>
                    <w:p w14:paraId="16100624" w14:textId="5C0C1A15" w:rsidR="00C84CB7" w:rsidRDefault="00C84CB7" w:rsidP="00C84CB7">
                      <w:pPr>
                        <w:pStyle w:val="Caption"/>
                        <w:keepNext/>
                      </w:pPr>
                      <w:r>
                        <w:t xml:space="preserve">Figure </w:t>
                      </w:r>
                      <w:r w:rsidR="00000000">
                        <w:fldChar w:fldCharType="begin"/>
                      </w:r>
                      <w:r w:rsidR="00000000">
                        <w:instrText xml:space="preserve"> SEQ Figure \* ARABIC </w:instrText>
                      </w:r>
                      <w:r w:rsidR="00000000">
                        <w:fldChar w:fldCharType="separate"/>
                      </w:r>
                      <w:r w:rsidR="00BE4953">
                        <w:rPr>
                          <w:noProof/>
                        </w:rPr>
                        <w:t>7</w:t>
                      </w:r>
                      <w:r w:rsidR="00000000">
                        <w:rPr>
                          <w:noProof/>
                        </w:rPr>
                        <w:fldChar w:fldCharType="end"/>
                      </w:r>
                      <w:r>
                        <w:t xml:space="preserve"> </w:t>
                      </w:r>
                      <w:r w:rsidRPr="00BE12D8">
                        <w:t xml:space="preserve">Distribution of </w:t>
                      </w:r>
                      <w:r>
                        <w:t>Conventions</w:t>
                      </w:r>
                      <w:r w:rsidRPr="00BE12D8">
                        <w:t xml:space="preserve"> Scores in the Training Dataset</w:t>
                      </w:r>
                    </w:p>
                    <w:p w14:paraId="65E0556A" w14:textId="16E2AAEA" w:rsidR="00887619" w:rsidRDefault="00887619" w:rsidP="00887619">
                      <w:r>
                        <w:rPr>
                          <w:noProof/>
                        </w:rPr>
                        <w:drawing>
                          <wp:inline distT="0" distB="0" distL="0" distR="0" wp14:anchorId="6C3E2A18" wp14:editId="76438217">
                            <wp:extent cx="2033270" cy="1960245"/>
                            <wp:effectExtent l="0" t="0" r="5080" b="190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33270" cy="1960245"/>
                                    </a:xfrm>
                                    <a:prstGeom prst="rect">
                                      <a:avLst/>
                                    </a:prstGeom>
                                    <a:noFill/>
                                    <a:ln>
                                      <a:noFill/>
                                    </a:ln>
                                  </pic:spPr>
                                </pic:pic>
                              </a:graphicData>
                            </a:graphic>
                          </wp:inline>
                        </w:drawing>
                      </w:r>
                    </w:p>
                  </w:txbxContent>
                </v:textbox>
                <w10:anchorlock/>
              </v:shape>
            </w:pict>
          </mc:Fallback>
        </mc:AlternateContent>
      </w:r>
    </w:p>
    <w:p w14:paraId="1D05F687" w14:textId="20EA3B7A" w:rsidR="009A657E" w:rsidRDefault="009A657E" w:rsidP="00422EC9">
      <w:pPr>
        <w:pStyle w:val="ACLSection"/>
        <w:numPr>
          <w:ilvl w:val="0"/>
          <w:numId w:val="5"/>
        </w:numPr>
      </w:pPr>
      <w:bookmarkStart w:id="23" w:name="_Ref132404562"/>
      <w:r>
        <w:t>Crosstabs</w:t>
      </w:r>
      <w:bookmarkEnd w:id="23"/>
    </w:p>
    <w:p w14:paraId="49EF6AD0" w14:textId="20E60BAB" w:rsidR="00A81FCA" w:rsidRPr="00887619" w:rsidRDefault="009A657E" w:rsidP="00422EC9">
      <w:pPr>
        <w:pStyle w:val="ACLTextFirstLine"/>
        <w:ind w:firstLine="0"/>
      </w:pPr>
      <w:r>
        <w:t xml:space="preserve">The top row </w:t>
      </w:r>
      <w:r w:rsidRPr="00887619">
        <w:t xml:space="preserve">represents the predicted values while the left column represents the actual values. </w:t>
      </w:r>
    </w:p>
    <w:p w14:paraId="4D985963" w14:textId="31F69577" w:rsidR="00A81FCA" w:rsidRPr="00887619" w:rsidRDefault="002177DA" w:rsidP="00422EC9">
      <w:pPr>
        <w:pStyle w:val="ACLTextFirstLine"/>
        <w:ind w:firstLine="0"/>
      </w:pPr>
      <w:r w:rsidRPr="00887619">
        <w:rPr>
          <w:noProof/>
        </w:rPr>
        <mc:AlternateContent>
          <mc:Choice Requires="wps">
            <w:drawing>
              <wp:inline distT="0" distB="0" distL="0" distR="0" wp14:anchorId="5BD0D131" wp14:editId="64A950EE">
                <wp:extent cx="2914650" cy="2122424"/>
                <wp:effectExtent l="0" t="0" r="0" b="698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2122424"/>
                        </a:xfrm>
                        <a:prstGeom prst="rect">
                          <a:avLst/>
                        </a:prstGeom>
                        <a:solidFill>
                          <a:srgbClr val="FFFFFF"/>
                        </a:solidFill>
                        <a:ln w="9525">
                          <a:noFill/>
                          <a:miter lim="800000"/>
                          <a:headEnd/>
                          <a:tailEnd/>
                        </a:ln>
                      </wps:spPr>
                      <wps:txbx>
                        <w:txbxContent>
                          <w:p w14:paraId="4866A8AE" w14:textId="77777777" w:rsidR="002177DA" w:rsidRPr="009A657E" w:rsidRDefault="002177DA" w:rsidP="002177DA">
                            <w:pPr>
                              <w:rPr>
                                <w:rFonts w:ascii="Times New Roman" w:hAnsi="Times New Roman" w:cs="Times New Roman"/>
                                <w:sz w:val="20"/>
                                <w:szCs w:val="20"/>
                              </w:rPr>
                            </w:pPr>
                          </w:p>
                          <w:p w14:paraId="2561FAF9" w14:textId="09CCFF08"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w:t>
                            </w:r>
                            <w:r w:rsidR="00000000">
                              <w:rPr>
                                <w:noProof/>
                              </w:rPr>
                              <w:fldChar w:fldCharType="end"/>
                            </w:r>
                            <w:r>
                              <w:t xml:space="preserve"> BERT-base-cased, 0 Layers Trainable: 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7C98EA16" w14:textId="77777777" w:rsidTr="003122E1">
                              <w:tc>
                                <w:tcPr>
                                  <w:tcW w:w="236" w:type="dxa"/>
                                </w:tcPr>
                                <w:p w14:paraId="3AE5DB2E" w14:textId="77777777" w:rsidR="002177DA" w:rsidRPr="003122E1" w:rsidRDefault="002177DA">
                                  <w:pPr>
                                    <w:rPr>
                                      <w:rFonts w:ascii="Times New Roman" w:hAnsi="Times New Roman" w:cs="Times New Roman"/>
                                      <w:sz w:val="16"/>
                                      <w:szCs w:val="16"/>
                                    </w:rPr>
                                  </w:pPr>
                                </w:p>
                              </w:tc>
                              <w:tc>
                                <w:tcPr>
                                  <w:tcW w:w="236" w:type="dxa"/>
                                </w:tcPr>
                                <w:p w14:paraId="1F163A7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2CCECE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7AA80F7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Pr>
                                <w:p w14:paraId="1C6603A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Pr>
                                <w:p w14:paraId="10A6D2C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Pr>
                                <w:p w14:paraId="6AF1874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4EDF2D8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2E21DD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7A052E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5BC92CA4" w14:textId="77777777" w:rsidTr="003122E1">
                              <w:tc>
                                <w:tcPr>
                                  <w:tcW w:w="236" w:type="dxa"/>
                                </w:tcPr>
                                <w:p w14:paraId="1159587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2BA3741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8AA872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10FBE5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406851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w:t>
                                  </w:r>
                                </w:p>
                              </w:tc>
                              <w:tc>
                                <w:tcPr>
                                  <w:tcW w:w="236" w:type="dxa"/>
                                  <w:shd w:val="clear" w:color="auto" w:fill="auto"/>
                                  <w:vAlign w:val="bottom"/>
                                </w:tcPr>
                                <w:p w14:paraId="192BDF7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3292BC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D805C3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05D657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A098F3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A046FA" w14:textId="77777777" w:rsidTr="003122E1">
                              <w:tc>
                                <w:tcPr>
                                  <w:tcW w:w="236" w:type="dxa"/>
                                </w:tcPr>
                                <w:p w14:paraId="4FC277C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727AE6B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F1BBE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C209B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FAD2D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w:t>
                                  </w:r>
                                </w:p>
                              </w:tc>
                              <w:tc>
                                <w:tcPr>
                                  <w:tcW w:w="236" w:type="dxa"/>
                                  <w:shd w:val="clear" w:color="auto" w:fill="auto"/>
                                  <w:vAlign w:val="bottom"/>
                                </w:tcPr>
                                <w:p w14:paraId="067798D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w:t>
                                  </w:r>
                                </w:p>
                              </w:tc>
                              <w:tc>
                                <w:tcPr>
                                  <w:tcW w:w="236" w:type="dxa"/>
                                  <w:shd w:val="clear" w:color="auto" w:fill="auto"/>
                                  <w:vAlign w:val="bottom"/>
                                </w:tcPr>
                                <w:p w14:paraId="35301B7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199B0F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027CC2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D0B44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3A0B6EC" w14:textId="77777777" w:rsidTr="003122E1">
                              <w:tc>
                                <w:tcPr>
                                  <w:tcW w:w="236" w:type="dxa"/>
                                </w:tcPr>
                                <w:p w14:paraId="45CFE07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2E290B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8D7914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0EC485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A0611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w:t>
                                  </w:r>
                                </w:p>
                              </w:tc>
                              <w:tc>
                                <w:tcPr>
                                  <w:tcW w:w="236" w:type="dxa"/>
                                  <w:shd w:val="clear" w:color="auto" w:fill="auto"/>
                                  <w:vAlign w:val="bottom"/>
                                </w:tcPr>
                                <w:p w14:paraId="1AB97245"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1</w:t>
                                  </w:r>
                                </w:p>
                              </w:tc>
                              <w:tc>
                                <w:tcPr>
                                  <w:tcW w:w="236" w:type="dxa"/>
                                  <w:shd w:val="clear" w:color="auto" w:fill="auto"/>
                                  <w:vAlign w:val="bottom"/>
                                </w:tcPr>
                                <w:p w14:paraId="57617C6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1EE9C9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FA1B8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FEFF9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144CCC" w14:textId="77777777" w:rsidTr="003122E1">
                              <w:tc>
                                <w:tcPr>
                                  <w:tcW w:w="236" w:type="dxa"/>
                                </w:tcPr>
                                <w:p w14:paraId="07965ED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2EC22A0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D38EB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17989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46A27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4</w:t>
                                  </w:r>
                                </w:p>
                              </w:tc>
                              <w:tc>
                                <w:tcPr>
                                  <w:tcW w:w="236" w:type="dxa"/>
                                  <w:shd w:val="clear" w:color="auto" w:fill="auto"/>
                                  <w:vAlign w:val="bottom"/>
                                </w:tcPr>
                                <w:p w14:paraId="58D38A9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8</w:t>
                                  </w:r>
                                </w:p>
                              </w:tc>
                              <w:tc>
                                <w:tcPr>
                                  <w:tcW w:w="236" w:type="dxa"/>
                                  <w:shd w:val="clear" w:color="auto" w:fill="auto"/>
                                  <w:vAlign w:val="bottom"/>
                                </w:tcPr>
                                <w:p w14:paraId="4677C6A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C0BBBD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313D0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FE47C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19F548" w14:textId="77777777" w:rsidTr="003122E1">
                              <w:tc>
                                <w:tcPr>
                                  <w:tcW w:w="236" w:type="dxa"/>
                                </w:tcPr>
                                <w:p w14:paraId="63D30E1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32D07C5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33F1CB5"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3CEBF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358D5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w:t>
                                  </w:r>
                                </w:p>
                              </w:tc>
                              <w:tc>
                                <w:tcPr>
                                  <w:tcW w:w="236" w:type="dxa"/>
                                  <w:shd w:val="clear" w:color="auto" w:fill="auto"/>
                                  <w:vAlign w:val="bottom"/>
                                </w:tcPr>
                                <w:p w14:paraId="0C7C4A4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00</w:t>
                                  </w:r>
                                </w:p>
                              </w:tc>
                              <w:tc>
                                <w:tcPr>
                                  <w:tcW w:w="236" w:type="dxa"/>
                                  <w:shd w:val="clear" w:color="auto" w:fill="auto"/>
                                  <w:vAlign w:val="bottom"/>
                                </w:tcPr>
                                <w:p w14:paraId="173B43F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6</w:t>
                                  </w:r>
                                </w:p>
                              </w:tc>
                              <w:tc>
                                <w:tcPr>
                                  <w:tcW w:w="236" w:type="dxa"/>
                                  <w:shd w:val="clear" w:color="auto" w:fill="auto"/>
                                  <w:vAlign w:val="bottom"/>
                                </w:tcPr>
                                <w:p w14:paraId="57AA317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73895E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0DC439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C8B69D" w14:textId="77777777" w:rsidTr="003122E1">
                              <w:tc>
                                <w:tcPr>
                                  <w:tcW w:w="236" w:type="dxa"/>
                                </w:tcPr>
                                <w:p w14:paraId="17E3CDE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195F15C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D3144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BD252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4843A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w:t>
                                  </w:r>
                                </w:p>
                              </w:tc>
                              <w:tc>
                                <w:tcPr>
                                  <w:tcW w:w="236" w:type="dxa"/>
                                  <w:shd w:val="clear" w:color="auto" w:fill="auto"/>
                                  <w:vAlign w:val="bottom"/>
                                </w:tcPr>
                                <w:p w14:paraId="7D57633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82</w:t>
                                  </w:r>
                                </w:p>
                              </w:tc>
                              <w:tc>
                                <w:tcPr>
                                  <w:tcW w:w="236" w:type="dxa"/>
                                  <w:shd w:val="clear" w:color="auto" w:fill="auto"/>
                                  <w:vAlign w:val="bottom"/>
                                </w:tcPr>
                                <w:p w14:paraId="1C86D64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9</w:t>
                                  </w:r>
                                </w:p>
                              </w:tc>
                              <w:tc>
                                <w:tcPr>
                                  <w:tcW w:w="236" w:type="dxa"/>
                                  <w:shd w:val="clear" w:color="auto" w:fill="auto"/>
                                  <w:vAlign w:val="bottom"/>
                                </w:tcPr>
                                <w:p w14:paraId="7BD747C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E9329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45FB5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DC2440F" w14:textId="77777777" w:rsidTr="003122E1">
                              <w:tc>
                                <w:tcPr>
                                  <w:tcW w:w="236" w:type="dxa"/>
                                </w:tcPr>
                                <w:p w14:paraId="7B1275B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E3B78D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97141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EA7D3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ED3608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w:t>
                                  </w:r>
                                </w:p>
                              </w:tc>
                              <w:tc>
                                <w:tcPr>
                                  <w:tcW w:w="236" w:type="dxa"/>
                                  <w:shd w:val="clear" w:color="auto" w:fill="auto"/>
                                  <w:vAlign w:val="bottom"/>
                                </w:tcPr>
                                <w:p w14:paraId="7E2C07C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9</w:t>
                                  </w:r>
                                </w:p>
                              </w:tc>
                              <w:tc>
                                <w:tcPr>
                                  <w:tcW w:w="236" w:type="dxa"/>
                                  <w:shd w:val="clear" w:color="auto" w:fill="auto"/>
                                  <w:vAlign w:val="bottom"/>
                                </w:tcPr>
                                <w:p w14:paraId="7A33D94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9</w:t>
                                  </w:r>
                                </w:p>
                              </w:tc>
                              <w:tc>
                                <w:tcPr>
                                  <w:tcW w:w="236" w:type="dxa"/>
                                  <w:shd w:val="clear" w:color="auto" w:fill="auto"/>
                                  <w:vAlign w:val="bottom"/>
                                </w:tcPr>
                                <w:p w14:paraId="32234D3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56EBE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4A51FD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E4E95E6" w14:textId="77777777" w:rsidTr="003122E1">
                              <w:tc>
                                <w:tcPr>
                                  <w:tcW w:w="236" w:type="dxa"/>
                                </w:tcPr>
                                <w:p w14:paraId="40B9B09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2EB8731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523F1D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F02106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3B77D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72214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8</w:t>
                                  </w:r>
                                </w:p>
                              </w:tc>
                              <w:tc>
                                <w:tcPr>
                                  <w:tcW w:w="236" w:type="dxa"/>
                                  <w:shd w:val="clear" w:color="auto" w:fill="auto"/>
                                  <w:vAlign w:val="bottom"/>
                                </w:tcPr>
                                <w:p w14:paraId="5E74031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w:t>
                                  </w:r>
                                </w:p>
                              </w:tc>
                              <w:tc>
                                <w:tcPr>
                                  <w:tcW w:w="236" w:type="dxa"/>
                                  <w:shd w:val="clear" w:color="auto" w:fill="auto"/>
                                  <w:vAlign w:val="bottom"/>
                                </w:tcPr>
                                <w:p w14:paraId="23A6DF0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C6AAF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799B20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7333E3" w14:textId="77777777" w:rsidTr="003122E1">
                              <w:tc>
                                <w:tcPr>
                                  <w:tcW w:w="236" w:type="dxa"/>
                                </w:tcPr>
                                <w:p w14:paraId="17D9619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09827B5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C247A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144322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044E38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D87D7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4</w:t>
                                  </w:r>
                                </w:p>
                              </w:tc>
                              <w:tc>
                                <w:tcPr>
                                  <w:tcW w:w="236" w:type="dxa"/>
                                  <w:shd w:val="clear" w:color="auto" w:fill="auto"/>
                                  <w:vAlign w:val="bottom"/>
                                </w:tcPr>
                                <w:p w14:paraId="6552218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DC6BE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524DB3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FB3D8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49A63E2"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5BD0D131" id="_x0000_s1039" type="#_x0000_t202" style="width:229.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" stroked="f">
                <v:textbox style="mso-fit-shape-to-text:t">
                  <w:txbxContent>
                    <w:p w14:paraId="4866A8AE" w14:textId="77777777" w:rsidR="002177DA" w:rsidRPr="009A657E" w:rsidRDefault="002177DA" w:rsidP="002177DA">
                      <w:pPr>
                        <w:rPr>
                          <w:rFonts w:ascii="Times New Roman" w:hAnsi="Times New Roman" w:cs="Times New Roman"/>
                          <w:sz w:val="20"/>
                          <w:szCs w:val="20"/>
                        </w:rPr>
                      </w:pPr>
                    </w:p>
                    <w:p w14:paraId="2561FAF9" w14:textId="09CCFF08"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w:t>
                      </w:r>
                      <w:r w:rsidR="00000000">
                        <w:rPr>
                          <w:noProof/>
                        </w:rPr>
                        <w:fldChar w:fldCharType="end"/>
                      </w:r>
                      <w:r>
                        <w:t xml:space="preserve"> BERT-base-cased, 0 Layers Trainable: 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7C98EA16" w14:textId="77777777" w:rsidTr="003122E1">
                        <w:tc>
                          <w:tcPr>
                            <w:tcW w:w="236" w:type="dxa"/>
                          </w:tcPr>
                          <w:p w14:paraId="3AE5DB2E" w14:textId="77777777" w:rsidR="002177DA" w:rsidRPr="003122E1" w:rsidRDefault="002177DA">
                            <w:pPr>
                              <w:rPr>
                                <w:rFonts w:ascii="Times New Roman" w:hAnsi="Times New Roman" w:cs="Times New Roman"/>
                                <w:sz w:val="16"/>
                                <w:szCs w:val="16"/>
                              </w:rPr>
                            </w:pPr>
                          </w:p>
                        </w:tc>
                        <w:tc>
                          <w:tcPr>
                            <w:tcW w:w="236" w:type="dxa"/>
                          </w:tcPr>
                          <w:p w14:paraId="1F163A7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2CCECE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7AA80F7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Pr>
                          <w:p w14:paraId="1C6603A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Pr>
                          <w:p w14:paraId="10A6D2C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Pr>
                          <w:p w14:paraId="6AF1874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4EDF2D8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2E21DD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7A052E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5BC92CA4" w14:textId="77777777" w:rsidTr="003122E1">
                        <w:tc>
                          <w:tcPr>
                            <w:tcW w:w="236" w:type="dxa"/>
                          </w:tcPr>
                          <w:p w14:paraId="1159587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2BA3741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8AA872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10FBE5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406851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w:t>
                            </w:r>
                          </w:p>
                        </w:tc>
                        <w:tc>
                          <w:tcPr>
                            <w:tcW w:w="236" w:type="dxa"/>
                            <w:shd w:val="clear" w:color="auto" w:fill="auto"/>
                            <w:vAlign w:val="bottom"/>
                          </w:tcPr>
                          <w:p w14:paraId="192BDF7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3292BC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D805C3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05D657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A098F3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A046FA" w14:textId="77777777" w:rsidTr="003122E1">
                        <w:tc>
                          <w:tcPr>
                            <w:tcW w:w="236" w:type="dxa"/>
                          </w:tcPr>
                          <w:p w14:paraId="4FC277C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727AE6B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F1BBE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C209B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FAD2D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w:t>
                            </w:r>
                          </w:p>
                        </w:tc>
                        <w:tc>
                          <w:tcPr>
                            <w:tcW w:w="236" w:type="dxa"/>
                            <w:shd w:val="clear" w:color="auto" w:fill="auto"/>
                            <w:vAlign w:val="bottom"/>
                          </w:tcPr>
                          <w:p w14:paraId="067798D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w:t>
                            </w:r>
                          </w:p>
                        </w:tc>
                        <w:tc>
                          <w:tcPr>
                            <w:tcW w:w="236" w:type="dxa"/>
                            <w:shd w:val="clear" w:color="auto" w:fill="auto"/>
                            <w:vAlign w:val="bottom"/>
                          </w:tcPr>
                          <w:p w14:paraId="35301B7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199B0F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027CC2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D0B44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3A0B6EC" w14:textId="77777777" w:rsidTr="003122E1">
                        <w:tc>
                          <w:tcPr>
                            <w:tcW w:w="236" w:type="dxa"/>
                          </w:tcPr>
                          <w:p w14:paraId="45CFE07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2E290B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8D7914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0EC485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A0611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w:t>
                            </w:r>
                          </w:p>
                        </w:tc>
                        <w:tc>
                          <w:tcPr>
                            <w:tcW w:w="236" w:type="dxa"/>
                            <w:shd w:val="clear" w:color="auto" w:fill="auto"/>
                            <w:vAlign w:val="bottom"/>
                          </w:tcPr>
                          <w:p w14:paraId="1AB97245"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1</w:t>
                            </w:r>
                          </w:p>
                        </w:tc>
                        <w:tc>
                          <w:tcPr>
                            <w:tcW w:w="236" w:type="dxa"/>
                            <w:shd w:val="clear" w:color="auto" w:fill="auto"/>
                            <w:vAlign w:val="bottom"/>
                          </w:tcPr>
                          <w:p w14:paraId="57617C6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1EE9C9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FA1B8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FEFF9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144CCC" w14:textId="77777777" w:rsidTr="003122E1">
                        <w:tc>
                          <w:tcPr>
                            <w:tcW w:w="236" w:type="dxa"/>
                          </w:tcPr>
                          <w:p w14:paraId="07965ED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2EC22A0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D38EB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17989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46A27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4</w:t>
                            </w:r>
                          </w:p>
                        </w:tc>
                        <w:tc>
                          <w:tcPr>
                            <w:tcW w:w="236" w:type="dxa"/>
                            <w:shd w:val="clear" w:color="auto" w:fill="auto"/>
                            <w:vAlign w:val="bottom"/>
                          </w:tcPr>
                          <w:p w14:paraId="58D38A9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8</w:t>
                            </w:r>
                          </w:p>
                        </w:tc>
                        <w:tc>
                          <w:tcPr>
                            <w:tcW w:w="236" w:type="dxa"/>
                            <w:shd w:val="clear" w:color="auto" w:fill="auto"/>
                            <w:vAlign w:val="bottom"/>
                          </w:tcPr>
                          <w:p w14:paraId="4677C6A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C0BBBD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313D0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FE47C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19F548" w14:textId="77777777" w:rsidTr="003122E1">
                        <w:tc>
                          <w:tcPr>
                            <w:tcW w:w="236" w:type="dxa"/>
                          </w:tcPr>
                          <w:p w14:paraId="63D30E1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32D07C5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33F1CB5"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3CEBF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358D5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3</w:t>
                            </w:r>
                          </w:p>
                        </w:tc>
                        <w:tc>
                          <w:tcPr>
                            <w:tcW w:w="236" w:type="dxa"/>
                            <w:shd w:val="clear" w:color="auto" w:fill="auto"/>
                            <w:vAlign w:val="bottom"/>
                          </w:tcPr>
                          <w:p w14:paraId="0C7C4A4E"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00</w:t>
                            </w:r>
                          </w:p>
                        </w:tc>
                        <w:tc>
                          <w:tcPr>
                            <w:tcW w:w="236" w:type="dxa"/>
                            <w:shd w:val="clear" w:color="auto" w:fill="auto"/>
                            <w:vAlign w:val="bottom"/>
                          </w:tcPr>
                          <w:p w14:paraId="173B43F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6</w:t>
                            </w:r>
                          </w:p>
                        </w:tc>
                        <w:tc>
                          <w:tcPr>
                            <w:tcW w:w="236" w:type="dxa"/>
                            <w:shd w:val="clear" w:color="auto" w:fill="auto"/>
                            <w:vAlign w:val="bottom"/>
                          </w:tcPr>
                          <w:p w14:paraId="57AA317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73895E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0DC439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C8B69D" w14:textId="77777777" w:rsidTr="003122E1">
                        <w:tc>
                          <w:tcPr>
                            <w:tcW w:w="236" w:type="dxa"/>
                          </w:tcPr>
                          <w:p w14:paraId="17E3CDE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195F15C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D3144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BD252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4843A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w:t>
                            </w:r>
                          </w:p>
                        </w:tc>
                        <w:tc>
                          <w:tcPr>
                            <w:tcW w:w="236" w:type="dxa"/>
                            <w:shd w:val="clear" w:color="auto" w:fill="auto"/>
                            <w:vAlign w:val="bottom"/>
                          </w:tcPr>
                          <w:p w14:paraId="7D57633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182</w:t>
                            </w:r>
                          </w:p>
                        </w:tc>
                        <w:tc>
                          <w:tcPr>
                            <w:tcW w:w="236" w:type="dxa"/>
                            <w:shd w:val="clear" w:color="auto" w:fill="auto"/>
                            <w:vAlign w:val="bottom"/>
                          </w:tcPr>
                          <w:p w14:paraId="1C86D64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9</w:t>
                            </w:r>
                          </w:p>
                        </w:tc>
                        <w:tc>
                          <w:tcPr>
                            <w:tcW w:w="236" w:type="dxa"/>
                            <w:shd w:val="clear" w:color="auto" w:fill="auto"/>
                            <w:vAlign w:val="bottom"/>
                          </w:tcPr>
                          <w:p w14:paraId="7BD747C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E9329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945FB5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DC2440F" w14:textId="77777777" w:rsidTr="003122E1">
                        <w:tc>
                          <w:tcPr>
                            <w:tcW w:w="236" w:type="dxa"/>
                          </w:tcPr>
                          <w:p w14:paraId="7B1275B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E3B78D4"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97141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EA7D3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ED3608F"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5</w:t>
                            </w:r>
                          </w:p>
                        </w:tc>
                        <w:tc>
                          <w:tcPr>
                            <w:tcW w:w="236" w:type="dxa"/>
                            <w:shd w:val="clear" w:color="auto" w:fill="auto"/>
                            <w:vAlign w:val="bottom"/>
                          </w:tcPr>
                          <w:p w14:paraId="7E2C07C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9</w:t>
                            </w:r>
                          </w:p>
                        </w:tc>
                        <w:tc>
                          <w:tcPr>
                            <w:tcW w:w="236" w:type="dxa"/>
                            <w:shd w:val="clear" w:color="auto" w:fill="auto"/>
                            <w:vAlign w:val="bottom"/>
                          </w:tcPr>
                          <w:p w14:paraId="7A33D94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9</w:t>
                            </w:r>
                          </w:p>
                        </w:tc>
                        <w:tc>
                          <w:tcPr>
                            <w:tcW w:w="236" w:type="dxa"/>
                            <w:shd w:val="clear" w:color="auto" w:fill="auto"/>
                            <w:vAlign w:val="bottom"/>
                          </w:tcPr>
                          <w:p w14:paraId="32234D3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56EBE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4A51FD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E4E95E6" w14:textId="77777777" w:rsidTr="003122E1">
                        <w:tc>
                          <w:tcPr>
                            <w:tcW w:w="236" w:type="dxa"/>
                          </w:tcPr>
                          <w:p w14:paraId="40B9B09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2EB8731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523F1D9"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F02106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3B77D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72214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28</w:t>
                            </w:r>
                          </w:p>
                        </w:tc>
                        <w:tc>
                          <w:tcPr>
                            <w:tcW w:w="236" w:type="dxa"/>
                            <w:shd w:val="clear" w:color="auto" w:fill="auto"/>
                            <w:vAlign w:val="bottom"/>
                          </w:tcPr>
                          <w:p w14:paraId="5E740313"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7</w:t>
                            </w:r>
                          </w:p>
                        </w:tc>
                        <w:tc>
                          <w:tcPr>
                            <w:tcW w:w="236" w:type="dxa"/>
                            <w:shd w:val="clear" w:color="auto" w:fill="auto"/>
                            <w:vAlign w:val="bottom"/>
                          </w:tcPr>
                          <w:p w14:paraId="23A6DF0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C6AAF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799B201"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7333E3" w14:textId="77777777" w:rsidTr="003122E1">
                        <w:tc>
                          <w:tcPr>
                            <w:tcW w:w="236" w:type="dxa"/>
                          </w:tcPr>
                          <w:p w14:paraId="17D9619D"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09827B56"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C247AA"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1443227"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044E38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D87D78"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4</w:t>
                            </w:r>
                          </w:p>
                        </w:tc>
                        <w:tc>
                          <w:tcPr>
                            <w:tcW w:w="236" w:type="dxa"/>
                            <w:shd w:val="clear" w:color="auto" w:fill="auto"/>
                            <w:vAlign w:val="bottom"/>
                          </w:tcPr>
                          <w:p w14:paraId="65522182"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DC6BEB"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524DB3C"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FB3D80" w14:textId="77777777" w:rsidR="002177DA" w:rsidRPr="003122E1" w:rsidRDefault="002177DA" w:rsidP="00EE707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49A63E2" w14:textId="77777777" w:rsidR="002177DA" w:rsidRDefault="002177DA" w:rsidP="002177DA"/>
                  </w:txbxContent>
                </v:textbox>
                <w10:anchorlock/>
              </v:shape>
            </w:pict>
          </mc:Fallback>
        </mc:AlternateContent>
      </w:r>
    </w:p>
    <w:p w14:paraId="1136ABF9" w14:textId="70FE31CC" w:rsidR="00A81FCA" w:rsidRPr="00887619" w:rsidRDefault="00A81FCA" w:rsidP="00422EC9">
      <w:pPr>
        <w:pStyle w:val="ACLTextFirstLine"/>
        <w:ind w:firstLine="0"/>
      </w:pPr>
      <w:r w:rsidRPr="00887619">
        <w:rPr>
          <w:noProof/>
        </w:rPr>
        <w:lastRenderedPageBreak/>
        <mc:AlternateContent>
          <mc:Choice Requires="wps">
            <w:drawing>
              <wp:inline distT="0" distB="0" distL="0" distR="0" wp14:anchorId="57B9F287" wp14:editId="51E4CFBF">
                <wp:extent cx="2770505" cy="2122424"/>
                <wp:effectExtent l="0" t="0" r="0" b="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2B2DAC1B" w14:textId="77777777" w:rsidR="00A81FCA" w:rsidRPr="009A657E" w:rsidRDefault="00A81FCA" w:rsidP="00A81FCA">
                            <w:pPr>
                              <w:rPr>
                                <w:rFonts w:ascii="Times New Roman" w:hAnsi="Times New Roman" w:cs="Times New Roman"/>
                                <w:sz w:val="20"/>
                                <w:szCs w:val="20"/>
                              </w:rPr>
                            </w:pPr>
                          </w:p>
                          <w:p w14:paraId="123051EA" w14:textId="2BC012D6"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8</w:t>
                            </w:r>
                            <w:r w:rsidR="00000000">
                              <w:rPr>
                                <w:noProof/>
                              </w:rPr>
                              <w:fldChar w:fldCharType="end"/>
                            </w:r>
                            <w:r>
                              <w:t xml:space="preserve"> </w:t>
                            </w:r>
                            <w:r w:rsidRPr="00832442">
                              <w:t xml:space="preserve">BERT-base-cased, 0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23680791" w14:textId="77777777" w:rsidTr="00DE591E">
                              <w:tc>
                                <w:tcPr>
                                  <w:tcW w:w="466" w:type="dxa"/>
                                </w:tcPr>
                                <w:p w14:paraId="62C34A22" w14:textId="77777777" w:rsidR="00A81FCA" w:rsidRPr="003122E1" w:rsidRDefault="00A81FCA">
                                  <w:pPr>
                                    <w:rPr>
                                      <w:rFonts w:ascii="Times New Roman" w:hAnsi="Times New Roman" w:cs="Times New Roman"/>
                                      <w:sz w:val="16"/>
                                      <w:szCs w:val="16"/>
                                    </w:rPr>
                                  </w:pPr>
                                </w:p>
                              </w:tc>
                              <w:tc>
                                <w:tcPr>
                                  <w:tcW w:w="466" w:type="dxa"/>
                                </w:tcPr>
                                <w:p w14:paraId="78FFE92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CA1094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8ED25E2"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5CD32112"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AA8A4CE"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2C7309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4E9F6B0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4D95CB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1C666F1"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72353D00" w14:textId="77777777" w:rsidTr="00DE591E">
                              <w:tc>
                                <w:tcPr>
                                  <w:tcW w:w="466" w:type="dxa"/>
                                </w:tcPr>
                                <w:p w14:paraId="68F6FB3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6119B3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7C8C6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24570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2BF6D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3AA937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E9116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4C907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4E804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9C820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5BA96482" w14:textId="77777777" w:rsidTr="00DE591E">
                              <w:tc>
                                <w:tcPr>
                                  <w:tcW w:w="466" w:type="dxa"/>
                                </w:tcPr>
                                <w:p w14:paraId="7F722FD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AA3560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291B0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EFF6B8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CD27E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47FDD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84EF37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DDFB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0F324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9164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CE3D5E9" w14:textId="77777777" w:rsidTr="00DE591E">
                              <w:tc>
                                <w:tcPr>
                                  <w:tcW w:w="466" w:type="dxa"/>
                                </w:tcPr>
                                <w:p w14:paraId="0C81B59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671FCD4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11EBF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9622C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C1AB3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1ED19B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6A38B4B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7918F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BF58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AD5D6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CC2BD89" w14:textId="77777777" w:rsidTr="00DE591E">
                              <w:tc>
                                <w:tcPr>
                                  <w:tcW w:w="466" w:type="dxa"/>
                                </w:tcPr>
                                <w:p w14:paraId="3B9221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0223E5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BD6EC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50DCD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34A4E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3</w:t>
                                  </w:r>
                                </w:p>
                              </w:tc>
                              <w:tc>
                                <w:tcPr>
                                  <w:tcW w:w="516" w:type="dxa"/>
                                  <w:tcBorders>
                                    <w:top w:val="single" w:sz="4" w:space="0" w:color="auto"/>
                                    <w:left w:val="single" w:sz="4" w:space="0" w:color="auto"/>
                                    <w:bottom w:val="single" w:sz="4" w:space="0" w:color="auto"/>
                                    <w:right w:val="single" w:sz="4" w:space="0" w:color="auto"/>
                                  </w:tcBorders>
                                  <w:vAlign w:val="bottom"/>
                                </w:tcPr>
                                <w:p w14:paraId="3DA8183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26</w:t>
                                  </w:r>
                                </w:p>
                              </w:tc>
                              <w:tc>
                                <w:tcPr>
                                  <w:tcW w:w="466" w:type="dxa"/>
                                  <w:tcBorders>
                                    <w:top w:val="single" w:sz="4" w:space="0" w:color="auto"/>
                                    <w:left w:val="single" w:sz="4" w:space="0" w:color="auto"/>
                                    <w:bottom w:val="single" w:sz="4" w:space="0" w:color="auto"/>
                                    <w:right w:val="single" w:sz="4" w:space="0" w:color="auto"/>
                                  </w:tcBorders>
                                  <w:vAlign w:val="bottom"/>
                                </w:tcPr>
                                <w:p w14:paraId="74B633C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ED10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9C8CE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9D649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504FA3A" w14:textId="77777777" w:rsidTr="00DE591E">
                              <w:tc>
                                <w:tcPr>
                                  <w:tcW w:w="466" w:type="dxa"/>
                                </w:tcPr>
                                <w:p w14:paraId="45EDF76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5539F57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8A29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611C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985D9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516" w:type="dxa"/>
                                  <w:tcBorders>
                                    <w:top w:val="single" w:sz="4" w:space="0" w:color="auto"/>
                                    <w:left w:val="single" w:sz="4" w:space="0" w:color="auto"/>
                                    <w:bottom w:val="single" w:sz="4" w:space="0" w:color="auto"/>
                                    <w:right w:val="single" w:sz="4" w:space="0" w:color="auto"/>
                                  </w:tcBorders>
                                  <w:vAlign w:val="bottom"/>
                                </w:tcPr>
                                <w:p w14:paraId="564B6F7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4</w:t>
                                  </w:r>
                                </w:p>
                              </w:tc>
                              <w:tc>
                                <w:tcPr>
                                  <w:tcW w:w="466" w:type="dxa"/>
                                  <w:tcBorders>
                                    <w:top w:val="single" w:sz="4" w:space="0" w:color="auto"/>
                                    <w:left w:val="single" w:sz="4" w:space="0" w:color="auto"/>
                                    <w:bottom w:val="single" w:sz="4" w:space="0" w:color="auto"/>
                                    <w:right w:val="single" w:sz="4" w:space="0" w:color="auto"/>
                                  </w:tcBorders>
                                  <w:vAlign w:val="bottom"/>
                                </w:tcPr>
                                <w:p w14:paraId="26FF89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456ADC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55947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2E80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B480862" w14:textId="77777777" w:rsidTr="00DE591E">
                              <w:tc>
                                <w:tcPr>
                                  <w:tcW w:w="466" w:type="dxa"/>
                                </w:tcPr>
                                <w:p w14:paraId="0B007EC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2D0C6DD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0DF7B6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8DAF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9E2AB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74D936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65</w:t>
                                  </w:r>
                                </w:p>
                              </w:tc>
                              <w:tc>
                                <w:tcPr>
                                  <w:tcW w:w="466" w:type="dxa"/>
                                  <w:tcBorders>
                                    <w:top w:val="single" w:sz="4" w:space="0" w:color="auto"/>
                                    <w:left w:val="single" w:sz="4" w:space="0" w:color="auto"/>
                                    <w:bottom w:val="single" w:sz="4" w:space="0" w:color="auto"/>
                                    <w:right w:val="single" w:sz="4" w:space="0" w:color="auto"/>
                                  </w:tcBorders>
                                  <w:vAlign w:val="bottom"/>
                                </w:tcPr>
                                <w:p w14:paraId="4C09B0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AD104D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FB3677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0947B3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3EEB909" w14:textId="77777777" w:rsidTr="00DE591E">
                              <w:tc>
                                <w:tcPr>
                                  <w:tcW w:w="466" w:type="dxa"/>
                                </w:tcPr>
                                <w:p w14:paraId="057666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A52A01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D44F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EC3E0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13EC8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A66D9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26C5363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6BDD97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4D4D6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9F3CD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2A4E206" w14:textId="77777777" w:rsidTr="00DE591E">
                              <w:tc>
                                <w:tcPr>
                                  <w:tcW w:w="466" w:type="dxa"/>
                                </w:tcPr>
                                <w:p w14:paraId="683D648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645D20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981C1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7B1A6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B12F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855B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1110EB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29EF6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0D1C7B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E873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F6F4080" w14:textId="77777777" w:rsidTr="00DE591E">
                              <w:tc>
                                <w:tcPr>
                                  <w:tcW w:w="466" w:type="dxa"/>
                                </w:tcPr>
                                <w:p w14:paraId="6A7FF42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9C6F6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E5C7A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28BC7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D2EBA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A68DD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D9CC28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DFA92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6A43E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BC720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5A0A2CB0" w14:textId="77777777" w:rsidR="00A81FCA" w:rsidRDefault="00A81FCA" w:rsidP="00A81FCA"/>
                        </w:txbxContent>
                      </wps:txbx>
                      <wps:bodyPr rot="0" vert="horz" wrap="square" lIns="91440" tIns="45720" rIns="91440" bIns="45720" anchor="t" anchorCtr="0">
                        <a:spAutoFit/>
                      </wps:bodyPr>
                    </wps:wsp>
                  </a:graphicData>
                </a:graphic>
              </wp:inline>
            </w:drawing>
          </mc:Choice>
          <mc:Fallback>
            <w:pict>
              <v:shape w14:anchorId="57B9F287" id="_x0000_s1040"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" stroked="f">
                <v:textbox style="mso-fit-shape-to-text:t">
                  <w:txbxContent>
                    <w:p w14:paraId="2B2DAC1B" w14:textId="77777777" w:rsidR="00A81FCA" w:rsidRPr="009A657E" w:rsidRDefault="00A81FCA" w:rsidP="00A81FCA">
                      <w:pPr>
                        <w:rPr>
                          <w:rFonts w:ascii="Times New Roman" w:hAnsi="Times New Roman" w:cs="Times New Roman"/>
                          <w:sz w:val="20"/>
                          <w:szCs w:val="20"/>
                        </w:rPr>
                      </w:pPr>
                    </w:p>
                    <w:p w14:paraId="123051EA" w14:textId="2BC012D6"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8</w:t>
                      </w:r>
                      <w:r w:rsidR="00000000">
                        <w:rPr>
                          <w:noProof/>
                        </w:rPr>
                        <w:fldChar w:fldCharType="end"/>
                      </w:r>
                      <w:r>
                        <w:t xml:space="preserve"> </w:t>
                      </w:r>
                      <w:r w:rsidRPr="00832442">
                        <w:t xml:space="preserve">BERT-base-cased, 0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23680791" w14:textId="77777777" w:rsidTr="00DE591E">
                        <w:tc>
                          <w:tcPr>
                            <w:tcW w:w="466" w:type="dxa"/>
                          </w:tcPr>
                          <w:p w14:paraId="62C34A22" w14:textId="77777777" w:rsidR="00A81FCA" w:rsidRPr="003122E1" w:rsidRDefault="00A81FCA">
                            <w:pPr>
                              <w:rPr>
                                <w:rFonts w:ascii="Times New Roman" w:hAnsi="Times New Roman" w:cs="Times New Roman"/>
                                <w:sz w:val="16"/>
                                <w:szCs w:val="16"/>
                              </w:rPr>
                            </w:pPr>
                          </w:p>
                        </w:tc>
                        <w:tc>
                          <w:tcPr>
                            <w:tcW w:w="466" w:type="dxa"/>
                          </w:tcPr>
                          <w:p w14:paraId="78FFE92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CA1094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8ED25E2"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5CD32112"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AA8A4CE"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2C7309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4E9F6B0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4D95CB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1C666F1"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72353D00" w14:textId="77777777" w:rsidTr="00DE591E">
                        <w:tc>
                          <w:tcPr>
                            <w:tcW w:w="466" w:type="dxa"/>
                          </w:tcPr>
                          <w:p w14:paraId="68F6FB3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6119B3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7C8C6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24570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2BF6D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3AA937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E9116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4C907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4E804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9C820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5BA96482" w14:textId="77777777" w:rsidTr="00DE591E">
                        <w:tc>
                          <w:tcPr>
                            <w:tcW w:w="466" w:type="dxa"/>
                          </w:tcPr>
                          <w:p w14:paraId="7F722FD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AA3560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291B0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EFF6B8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CD27E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47FDD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84EF37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DDFB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0F324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9164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CE3D5E9" w14:textId="77777777" w:rsidTr="00DE591E">
                        <w:tc>
                          <w:tcPr>
                            <w:tcW w:w="466" w:type="dxa"/>
                          </w:tcPr>
                          <w:p w14:paraId="0C81B59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671FCD4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11EBF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9622C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C1AB3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1ED19B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6A38B4B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7918F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BF58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AD5D6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CC2BD89" w14:textId="77777777" w:rsidTr="00DE591E">
                        <w:tc>
                          <w:tcPr>
                            <w:tcW w:w="466" w:type="dxa"/>
                          </w:tcPr>
                          <w:p w14:paraId="3B9221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0223E5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BD6EC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50DCD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34A4E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3</w:t>
                            </w:r>
                          </w:p>
                        </w:tc>
                        <w:tc>
                          <w:tcPr>
                            <w:tcW w:w="516" w:type="dxa"/>
                            <w:tcBorders>
                              <w:top w:val="single" w:sz="4" w:space="0" w:color="auto"/>
                              <w:left w:val="single" w:sz="4" w:space="0" w:color="auto"/>
                              <w:bottom w:val="single" w:sz="4" w:space="0" w:color="auto"/>
                              <w:right w:val="single" w:sz="4" w:space="0" w:color="auto"/>
                            </w:tcBorders>
                            <w:vAlign w:val="bottom"/>
                          </w:tcPr>
                          <w:p w14:paraId="3DA8183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26</w:t>
                            </w:r>
                          </w:p>
                        </w:tc>
                        <w:tc>
                          <w:tcPr>
                            <w:tcW w:w="466" w:type="dxa"/>
                            <w:tcBorders>
                              <w:top w:val="single" w:sz="4" w:space="0" w:color="auto"/>
                              <w:left w:val="single" w:sz="4" w:space="0" w:color="auto"/>
                              <w:bottom w:val="single" w:sz="4" w:space="0" w:color="auto"/>
                              <w:right w:val="single" w:sz="4" w:space="0" w:color="auto"/>
                            </w:tcBorders>
                            <w:vAlign w:val="bottom"/>
                          </w:tcPr>
                          <w:p w14:paraId="74B633C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ED10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9C8CE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9D649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504FA3A" w14:textId="77777777" w:rsidTr="00DE591E">
                        <w:tc>
                          <w:tcPr>
                            <w:tcW w:w="466" w:type="dxa"/>
                          </w:tcPr>
                          <w:p w14:paraId="45EDF76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5539F57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8A29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611C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985D9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516" w:type="dxa"/>
                            <w:tcBorders>
                              <w:top w:val="single" w:sz="4" w:space="0" w:color="auto"/>
                              <w:left w:val="single" w:sz="4" w:space="0" w:color="auto"/>
                              <w:bottom w:val="single" w:sz="4" w:space="0" w:color="auto"/>
                              <w:right w:val="single" w:sz="4" w:space="0" w:color="auto"/>
                            </w:tcBorders>
                            <w:vAlign w:val="bottom"/>
                          </w:tcPr>
                          <w:p w14:paraId="564B6F7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4</w:t>
                            </w:r>
                          </w:p>
                        </w:tc>
                        <w:tc>
                          <w:tcPr>
                            <w:tcW w:w="466" w:type="dxa"/>
                            <w:tcBorders>
                              <w:top w:val="single" w:sz="4" w:space="0" w:color="auto"/>
                              <w:left w:val="single" w:sz="4" w:space="0" w:color="auto"/>
                              <w:bottom w:val="single" w:sz="4" w:space="0" w:color="auto"/>
                              <w:right w:val="single" w:sz="4" w:space="0" w:color="auto"/>
                            </w:tcBorders>
                            <w:vAlign w:val="bottom"/>
                          </w:tcPr>
                          <w:p w14:paraId="26FF89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456ADC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55947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2E80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B480862" w14:textId="77777777" w:rsidTr="00DE591E">
                        <w:tc>
                          <w:tcPr>
                            <w:tcW w:w="466" w:type="dxa"/>
                          </w:tcPr>
                          <w:p w14:paraId="0B007EC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2D0C6DD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0DF7B6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8DAF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9E2AB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74D936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65</w:t>
                            </w:r>
                          </w:p>
                        </w:tc>
                        <w:tc>
                          <w:tcPr>
                            <w:tcW w:w="466" w:type="dxa"/>
                            <w:tcBorders>
                              <w:top w:val="single" w:sz="4" w:space="0" w:color="auto"/>
                              <w:left w:val="single" w:sz="4" w:space="0" w:color="auto"/>
                              <w:bottom w:val="single" w:sz="4" w:space="0" w:color="auto"/>
                              <w:right w:val="single" w:sz="4" w:space="0" w:color="auto"/>
                            </w:tcBorders>
                            <w:vAlign w:val="bottom"/>
                          </w:tcPr>
                          <w:p w14:paraId="4C09B0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AD104D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FB3677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0947B3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3EEB909" w14:textId="77777777" w:rsidTr="00DE591E">
                        <w:tc>
                          <w:tcPr>
                            <w:tcW w:w="466" w:type="dxa"/>
                          </w:tcPr>
                          <w:p w14:paraId="057666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A52A01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D44F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EC3E0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13EC8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A66D9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26C5363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6BDD97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4D4D6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9F3CD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2A4E206" w14:textId="77777777" w:rsidTr="00DE591E">
                        <w:tc>
                          <w:tcPr>
                            <w:tcW w:w="466" w:type="dxa"/>
                          </w:tcPr>
                          <w:p w14:paraId="683D648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645D20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981C1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7B1A6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B12F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855B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1110EB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29EF6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0D1C7B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E873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F6F4080" w14:textId="77777777" w:rsidTr="00DE591E">
                        <w:tc>
                          <w:tcPr>
                            <w:tcW w:w="466" w:type="dxa"/>
                          </w:tcPr>
                          <w:p w14:paraId="6A7FF42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9C6F6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E5C7A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28BC7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D2EBA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A68DD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D9CC28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DFA92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6A43E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BC720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5A0A2CB0" w14:textId="77777777" w:rsidR="00A81FCA" w:rsidRDefault="00A81FCA" w:rsidP="00A81FCA"/>
                  </w:txbxContent>
                </v:textbox>
                <w10:anchorlock/>
              </v:shape>
            </w:pict>
          </mc:Fallback>
        </mc:AlternateContent>
      </w:r>
    </w:p>
    <w:p w14:paraId="6F888BBD" w14:textId="6F32B34B" w:rsidR="00A81FCA" w:rsidRPr="00887619" w:rsidRDefault="00A81FCA" w:rsidP="00422EC9">
      <w:pPr>
        <w:pStyle w:val="ACLTextFirstLine"/>
        <w:ind w:firstLine="0"/>
      </w:pPr>
      <w:r w:rsidRPr="00887619">
        <w:rPr>
          <w:noProof/>
        </w:rPr>
        <mc:AlternateContent>
          <mc:Choice Requires="wps">
            <w:drawing>
              <wp:inline distT="0" distB="0" distL="0" distR="0" wp14:anchorId="18637F21" wp14:editId="31D57A47">
                <wp:extent cx="2770505" cy="2488565"/>
                <wp:effectExtent l="0" t="0" r="0" b="698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488565"/>
                        </a:xfrm>
                        <a:prstGeom prst="rect">
                          <a:avLst/>
                        </a:prstGeom>
                        <a:solidFill>
                          <a:srgbClr val="FFFFFF"/>
                        </a:solidFill>
                        <a:ln w="9525">
                          <a:noFill/>
                          <a:miter lim="800000"/>
                          <a:headEnd/>
                          <a:tailEnd/>
                        </a:ln>
                      </wps:spPr>
                      <wps:txbx>
                        <w:txbxContent>
                          <w:p w14:paraId="5855503E" w14:textId="77777777" w:rsidR="00A81FCA" w:rsidRPr="009A657E" w:rsidRDefault="00A81FCA" w:rsidP="00A81FCA">
                            <w:pPr>
                              <w:rPr>
                                <w:rFonts w:ascii="Times New Roman" w:hAnsi="Times New Roman" w:cs="Times New Roman"/>
                                <w:sz w:val="20"/>
                                <w:szCs w:val="20"/>
                              </w:rPr>
                            </w:pPr>
                          </w:p>
                          <w:p w14:paraId="5BF43243" w14:textId="6F7F042B"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9</w:t>
                            </w:r>
                            <w:r w:rsidR="00000000">
                              <w:rPr>
                                <w:noProof/>
                              </w:rPr>
                              <w:fldChar w:fldCharType="end"/>
                            </w:r>
                            <w:r>
                              <w:t xml:space="preserve"> </w:t>
                            </w:r>
                            <w:r w:rsidRPr="00832442">
                              <w:t xml:space="preserve">BERT-base-cased, 0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74D196E8" w14:textId="77777777" w:rsidTr="003F6163">
                              <w:tc>
                                <w:tcPr>
                                  <w:tcW w:w="236" w:type="dxa"/>
                                </w:tcPr>
                                <w:p w14:paraId="42392914" w14:textId="77777777" w:rsidR="00A81FCA" w:rsidRPr="003122E1" w:rsidRDefault="00A81FCA">
                                  <w:pPr>
                                    <w:rPr>
                                      <w:rFonts w:ascii="Times New Roman" w:hAnsi="Times New Roman" w:cs="Times New Roman"/>
                                      <w:sz w:val="16"/>
                                      <w:szCs w:val="16"/>
                                    </w:rPr>
                                  </w:pPr>
                                </w:p>
                              </w:tc>
                              <w:tc>
                                <w:tcPr>
                                  <w:tcW w:w="236" w:type="dxa"/>
                                </w:tcPr>
                                <w:p w14:paraId="25E9BDF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132923BE"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2C4CEB4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Pr>
                                <w:p w14:paraId="1DEB69B9"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6B43B100"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EEA4231"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1BFA0893"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227C0C6"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2A1B4FD0"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2BB1D87C" w14:textId="77777777" w:rsidTr="003F6163">
                              <w:tc>
                                <w:tcPr>
                                  <w:tcW w:w="236" w:type="dxa"/>
                                </w:tcPr>
                                <w:p w14:paraId="279732E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E887BB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FE22D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8BA7E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CB48D2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596E06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182C098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6C76D47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5C1B1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B7AE9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C93DE8C" w14:textId="77777777" w:rsidTr="003F6163">
                              <w:tc>
                                <w:tcPr>
                                  <w:tcW w:w="236" w:type="dxa"/>
                                </w:tcPr>
                                <w:p w14:paraId="60CAC9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5EA756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4B11AB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95BE6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5B8091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0427BA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518E48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5A73BB0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DA6C0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A6F581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6A2AE81" w14:textId="77777777" w:rsidTr="003F6163">
                              <w:tc>
                                <w:tcPr>
                                  <w:tcW w:w="236" w:type="dxa"/>
                                </w:tcPr>
                                <w:p w14:paraId="5FCD79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68B818E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9A002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8425A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AA532A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E946F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86</w:t>
                                  </w:r>
                                </w:p>
                              </w:tc>
                              <w:tc>
                                <w:tcPr>
                                  <w:tcW w:w="236" w:type="dxa"/>
                                  <w:tcBorders>
                                    <w:top w:val="single" w:sz="4" w:space="0" w:color="auto"/>
                                    <w:left w:val="single" w:sz="4" w:space="0" w:color="auto"/>
                                    <w:bottom w:val="single" w:sz="4" w:space="0" w:color="auto"/>
                                    <w:right w:val="single" w:sz="4" w:space="0" w:color="auto"/>
                                  </w:tcBorders>
                                  <w:vAlign w:val="bottom"/>
                                </w:tcPr>
                                <w:p w14:paraId="1F7A1AF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2A6A4FA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7F6BA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529EC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3743791" w14:textId="77777777" w:rsidTr="003F6163">
                              <w:tc>
                                <w:tcPr>
                                  <w:tcW w:w="236" w:type="dxa"/>
                                </w:tcPr>
                                <w:p w14:paraId="0A0D86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43E4E52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F36D13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052D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2C0D6F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0375B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13</w:t>
                                  </w:r>
                                </w:p>
                              </w:tc>
                              <w:tc>
                                <w:tcPr>
                                  <w:tcW w:w="236" w:type="dxa"/>
                                  <w:tcBorders>
                                    <w:top w:val="single" w:sz="4" w:space="0" w:color="auto"/>
                                    <w:left w:val="single" w:sz="4" w:space="0" w:color="auto"/>
                                    <w:bottom w:val="single" w:sz="4" w:space="0" w:color="auto"/>
                                    <w:right w:val="single" w:sz="4" w:space="0" w:color="auto"/>
                                  </w:tcBorders>
                                  <w:vAlign w:val="bottom"/>
                                </w:tcPr>
                                <w:p w14:paraId="2EC863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left w:val="single" w:sz="4" w:space="0" w:color="auto"/>
                                  </w:tcBorders>
                                  <w:shd w:val="clear" w:color="auto" w:fill="auto"/>
                                  <w:vAlign w:val="bottom"/>
                                </w:tcPr>
                                <w:p w14:paraId="588B99B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E951F0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9D5358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EA8A5C3" w14:textId="77777777" w:rsidTr="003F6163">
                              <w:tc>
                                <w:tcPr>
                                  <w:tcW w:w="236" w:type="dxa"/>
                                </w:tcPr>
                                <w:p w14:paraId="5C848B3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63DEB3F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AC1BB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B14D9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6FBA1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6FBC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3</w:t>
                                  </w:r>
                                </w:p>
                              </w:tc>
                              <w:tc>
                                <w:tcPr>
                                  <w:tcW w:w="236" w:type="dxa"/>
                                  <w:tcBorders>
                                    <w:top w:val="single" w:sz="4" w:space="0" w:color="auto"/>
                                    <w:left w:val="single" w:sz="4" w:space="0" w:color="auto"/>
                                    <w:bottom w:val="single" w:sz="4" w:space="0" w:color="auto"/>
                                    <w:right w:val="single" w:sz="4" w:space="0" w:color="auto"/>
                                  </w:tcBorders>
                                  <w:vAlign w:val="bottom"/>
                                </w:tcPr>
                                <w:p w14:paraId="2F9ECD1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81</w:t>
                                  </w:r>
                                </w:p>
                              </w:tc>
                              <w:tc>
                                <w:tcPr>
                                  <w:tcW w:w="236" w:type="dxa"/>
                                  <w:tcBorders>
                                    <w:left w:val="single" w:sz="4" w:space="0" w:color="auto"/>
                                  </w:tcBorders>
                                  <w:shd w:val="clear" w:color="auto" w:fill="auto"/>
                                  <w:vAlign w:val="bottom"/>
                                </w:tcPr>
                                <w:p w14:paraId="7A2EE8B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A263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4D15B4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FBB0172" w14:textId="77777777" w:rsidTr="003F6163">
                              <w:tc>
                                <w:tcPr>
                                  <w:tcW w:w="236" w:type="dxa"/>
                                </w:tcPr>
                                <w:p w14:paraId="66EC0F4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091387D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4F038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47CD6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CA0B7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CBDA7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4</w:t>
                                  </w:r>
                                </w:p>
                              </w:tc>
                              <w:tc>
                                <w:tcPr>
                                  <w:tcW w:w="236" w:type="dxa"/>
                                  <w:tcBorders>
                                    <w:top w:val="single" w:sz="4" w:space="0" w:color="auto"/>
                                    <w:left w:val="single" w:sz="4" w:space="0" w:color="auto"/>
                                    <w:bottom w:val="single" w:sz="4" w:space="0" w:color="auto"/>
                                    <w:right w:val="single" w:sz="4" w:space="0" w:color="auto"/>
                                  </w:tcBorders>
                                  <w:vAlign w:val="bottom"/>
                                </w:tcPr>
                                <w:p w14:paraId="12D8DBE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8</w:t>
                                  </w:r>
                                </w:p>
                              </w:tc>
                              <w:tc>
                                <w:tcPr>
                                  <w:tcW w:w="236" w:type="dxa"/>
                                  <w:tcBorders>
                                    <w:left w:val="single" w:sz="4" w:space="0" w:color="auto"/>
                                  </w:tcBorders>
                                  <w:shd w:val="clear" w:color="auto" w:fill="auto"/>
                                  <w:vAlign w:val="bottom"/>
                                </w:tcPr>
                                <w:p w14:paraId="2479B3B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EF67A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68C0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8EEE47B" w14:textId="77777777" w:rsidTr="003F6163">
                              <w:tc>
                                <w:tcPr>
                                  <w:tcW w:w="236" w:type="dxa"/>
                                </w:tcPr>
                                <w:p w14:paraId="4433709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4734C9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64D05E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E7733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13BBCB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BC40A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w:t>
                                  </w:r>
                                </w:p>
                              </w:tc>
                              <w:tc>
                                <w:tcPr>
                                  <w:tcW w:w="236" w:type="dxa"/>
                                  <w:tcBorders>
                                    <w:top w:val="single" w:sz="4" w:space="0" w:color="auto"/>
                                    <w:left w:val="single" w:sz="4" w:space="0" w:color="auto"/>
                                    <w:bottom w:val="single" w:sz="4" w:space="0" w:color="auto"/>
                                    <w:right w:val="single" w:sz="4" w:space="0" w:color="auto"/>
                                  </w:tcBorders>
                                  <w:vAlign w:val="bottom"/>
                                </w:tcPr>
                                <w:p w14:paraId="1ADF55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04E019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3CED4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0668AF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80975A4" w14:textId="77777777" w:rsidTr="003F6163">
                              <w:tc>
                                <w:tcPr>
                                  <w:tcW w:w="236" w:type="dxa"/>
                                </w:tcPr>
                                <w:p w14:paraId="4FBFEA9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098A8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8464E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11FD3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CF5365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632B55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264CA7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left w:val="single" w:sz="4" w:space="0" w:color="auto"/>
                                  </w:tcBorders>
                                  <w:shd w:val="clear" w:color="auto" w:fill="auto"/>
                                  <w:vAlign w:val="bottom"/>
                                </w:tcPr>
                                <w:p w14:paraId="1FB7FF9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D5EF7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519D3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E4E80A5" w14:textId="77777777" w:rsidTr="003F6163">
                              <w:tc>
                                <w:tcPr>
                                  <w:tcW w:w="236" w:type="dxa"/>
                                </w:tcPr>
                                <w:p w14:paraId="6DF2D79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184497F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87955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E77CDB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1BD36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789DB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4EC228F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09A9FE8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96F5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5656D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4AA3487" w14:textId="77777777" w:rsidR="00A81FCA" w:rsidRDefault="00A81FCA" w:rsidP="00A81FCA"/>
                        </w:txbxContent>
                      </wps:txbx>
                      <wps:bodyPr rot="0" vert="horz" wrap="square" lIns="91440" tIns="45720" rIns="91440" bIns="45720" anchor="t" anchorCtr="0">
                        <a:spAutoFit/>
                      </wps:bodyPr>
                    </wps:wsp>
                  </a:graphicData>
                </a:graphic>
              </wp:inline>
            </w:drawing>
          </mc:Choice>
          <mc:Fallback>
            <w:pict>
              <v:shape w14:anchorId="18637F21" id="_x0000_s1041" type="#_x0000_t202" style="width:218.15pt;height:19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" stroked="f">
                <v:textbox style="mso-fit-shape-to-text:t">
                  <w:txbxContent>
                    <w:p w14:paraId="5855503E" w14:textId="77777777" w:rsidR="00A81FCA" w:rsidRPr="009A657E" w:rsidRDefault="00A81FCA" w:rsidP="00A81FCA">
                      <w:pPr>
                        <w:rPr>
                          <w:rFonts w:ascii="Times New Roman" w:hAnsi="Times New Roman" w:cs="Times New Roman"/>
                          <w:sz w:val="20"/>
                          <w:szCs w:val="20"/>
                        </w:rPr>
                      </w:pPr>
                    </w:p>
                    <w:p w14:paraId="5BF43243" w14:textId="6F7F042B"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9</w:t>
                      </w:r>
                      <w:r w:rsidR="00000000">
                        <w:rPr>
                          <w:noProof/>
                        </w:rPr>
                        <w:fldChar w:fldCharType="end"/>
                      </w:r>
                      <w:r>
                        <w:t xml:space="preserve"> </w:t>
                      </w:r>
                      <w:r w:rsidRPr="00832442">
                        <w:t xml:space="preserve">BERT-base-cased, 0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74D196E8" w14:textId="77777777" w:rsidTr="003F6163">
                        <w:tc>
                          <w:tcPr>
                            <w:tcW w:w="236" w:type="dxa"/>
                          </w:tcPr>
                          <w:p w14:paraId="42392914" w14:textId="77777777" w:rsidR="00A81FCA" w:rsidRPr="003122E1" w:rsidRDefault="00A81FCA">
                            <w:pPr>
                              <w:rPr>
                                <w:rFonts w:ascii="Times New Roman" w:hAnsi="Times New Roman" w:cs="Times New Roman"/>
                                <w:sz w:val="16"/>
                                <w:szCs w:val="16"/>
                              </w:rPr>
                            </w:pPr>
                          </w:p>
                        </w:tc>
                        <w:tc>
                          <w:tcPr>
                            <w:tcW w:w="236" w:type="dxa"/>
                          </w:tcPr>
                          <w:p w14:paraId="25E9BDF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132923BE"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2C4CEB4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Pr>
                          <w:p w14:paraId="1DEB69B9"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6B43B100"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EEA4231"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1BFA0893"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227C0C6"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2A1B4FD0"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2BB1D87C" w14:textId="77777777" w:rsidTr="003F6163">
                        <w:tc>
                          <w:tcPr>
                            <w:tcW w:w="236" w:type="dxa"/>
                          </w:tcPr>
                          <w:p w14:paraId="279732E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E887BB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FE22D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8BA7E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CB48D2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596E06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182C098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6C76D47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5C1B1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B7AE9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C93DE8C" w14:textId="77777777" w:rsidTr="003F6163">
                        <w:tc>
                          <w:tcPr>
                            <w:tcW w:w="236" w:type="dxa"/>
                          </w:tcPr>
                          <w:p w14:paraId="60CAC9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5EA756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4B11AB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95BE6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5B8091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0427BA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518E48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5A73BB0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DA6C0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A6F581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66A2AE81" w14:textId="77777777" w:rsidTr="003F6163">
                        <w:tc>
                          <w:tcPr>
                            <w:tcW w:w="236" w:type="dxa"/>
                          </w:tcPr>
                          <w:p w14:paraId="5FCD79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68B818E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9A002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8425A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AA532A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E946F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86</w:t>
                            </w:r>
                          </w:p>
                        </w:tc>
                        <w:tc>
                          <w:tcPr>
                            <w:tcW w:w="236" w:type="dxa"/>
                            <w:tcBorders>
                              <w:top w:val="single" w:sz="4" w:space="0" w:color="auto"/>
                              <w:left w:val="single" w:sz="4" w:space="0" w:color="auto"/>
                              <w:bottom w:val="single" w:sz="4" w:space="0" w:color="auto"/>
                              <w:right w:val="single" w:sz="4" w:space="0" w:color="auto"/>
                            </w:tcBorders>
                            <w:vAlign w:val="bottom"/>
                          </w:tcPr>
                          <w:p w14:paraId="1F7A1AF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2A6A4FA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7F6BA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529EC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3743791" w14:textId="77777777" w:rsidTr="003F6163">
                        <w:tc>
                          <w:tcPr>
                            <w:tcW w:w="236" w:type="dxa"/>
                          </w:tcPr>
                          <w:p w14:paraId="0A0D86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43E4E52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F36D13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052D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2C0D6F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0375B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13</w:t>
                            </w:r>
                          </w:p>
                        </w:tc>
                        <w:tc>
                          <w:tcPr>
                            <w:tcW w:w="236" w:type="dxa"/>
                            <w:tcBorders>
                              <w:top w:val="single" w:sz="4" w:space="0" w:color="auto"/>
                              <w:left w:val="single" w:sz="4" w:space="0" w:color="auto"/>
                              <w:bottom w:val="single" w:sz="4" w:space="0" w:color="auto"/>
                              <w:right w:val="single" w:sz="4" w:space="0" w:color="auto"/>
                            </w:tcBorders>
                            <w:vAlign w:val="bottom"/>
                          </w:tcPr>
                          <w:p w14:paraId="2EC863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left w:val="single" w:sz="4" w:space="0" w:color="auto"/>
                            </w:tcBorders>
                            <w:shd w:val="clear" w:color="auto" w:fill="auto"/>
                            <w:vAlign w:val="bottom"/>
                          </w:tcPr>
                          <w:p w14:paraId="588B99B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E951F0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9D5358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EA8A5C3" w14:textId="77777777" w:rsidTr="003F6163">
                        <w:tc>
                          <w:tcPr>
                            <w:tcW w:w="236" w:type="dxa"/>
                          </w:tcPr>
                          <w:p w14:paraId="5C848B3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63DEB3F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AC1BB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B14D9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6FBA1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6FBC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3</w:t>
                            </w:r>
                          </w:p>
                        </w:tc>
                        <w:tc>
                          <w:tcPr>
                            <w:tcW w:w="236" w:type="dxa"/>
                            <w:tcBorders>
                              <w:top w:val="single" w:sz="4" w:space="0" w:color="auto"/>
                              <w:left w:val="single" w:sz="4" w:space="0" w:color="auto"/>
                              <w:bottom w:val="single" w:sz="4" w:space="0" w:color="auto"/>
                              <w:right w:val="single" w:sz="4" w:space="0" w:color="auto"/>
                            </w:tcBorders>
                            <w:vAlign w:val="bottom"/>
                          </w:tcPr>
                          <w:p w14:paraId="2F9ECD1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81</w:t>
                            </w:r>
                          </w:p>
                        </w:tc>
                        <w:tc>
                          <w:tcPr>
                            <w:tcW w:w="236" w:type="dxa"/>
                            <w:tcBorders>
                              <w:left w:val="single" w:sz="4" w:space="0" w:color="auto"/>
                            </w:tcBorders>
                            <w:shd w:val="clear" w:color="auto" w:fill="auto"/>
                            <w:vAlign w:val="bottom"/>
                          </w:tcPr>
                          <w:p w14:paraId="7A2EE8B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A263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4D15B4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FBB0172" w14:textId="77777777" w:rsidTr="003F6163">
                        <w:tc>
                          <w:tcPr>
                            <w:tcW w:w="236" w:type="dxa"/>
                          </w:tcPr>
                          <w:p w14:paraId="66EC0F4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091387D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4F038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47CD6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CA0B7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CBDA7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4</w:t>
                            </w:r>
                          </w:p>
                        </w:tc>
                        <w:tc>
                          <w:tcPr>
                            <w:tcW w:w="236" w:type="dxa"/>
                            <w:tcBorders>
                              <w:top w:val="single" w:sz="4" w:space="0" w:color="auto"/>
                              <w:left w:val="single" w:sz="4" w:space="0" w:color="auto"/>
                              <w:bottom w:val="single" w:sz="4" w:space="0" w:color="auto"/>
                              <w:right w:val="single" w:sz="4" w:space="0" w:color="auto"/>
                            </w:tcBorders>
                            <w:vAlign w:val="bottom"/>
                          </w:tcPr>
                          <w:p w14:paraId="12D8DBE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8</w:t>
                            </w:r>
                          </w:p>
                        </w:tc>
                        <w:tc>
                          <w:tcPr>
                            <w:tcW w:w="236" w:type="dxa"/>
                            <w:tcBorders>
                              <w:left w:val="single" w:sz="4" w:space="0" w:color="auto"/>
                            </w:tcBorders>
                            <w:shd w:val="clear" w:color="auto" w:fill="auto"/>
                            <w:vAlign w:val="bottom"/>
                          </w:tcPr>
                          <w:p w14:paraId="2479B3B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EF67A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68C0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8EEE47B" w14:textId="77777777" w:rsidTr="003F6163">
                        <w:tc>
                          <w:tcPr>
                            <w:tcW w:w="236" w:type="dxa"/>
                          </w:tcPr>
                          <w:p w14:paraId="4433709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4734C9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64D05E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E7733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13BBCB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BC40A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w:t>
                            </w:r>
                          </w:p>
                        </w:tc>
                        <w:tc>
                          <w:tcPr>
                            <w:tcW w:w="236" w:type="dxa"/>
                            <w:tcBorders>
                              <w:top w:val="single" w:sz="4" w:space="0" w:color="auto"/>
                              <w:left w:val="single" w:sz="4" w:space="0" w:color="auto"/>
                              <w:bottom w:val="single" w:sz="4" w:space="0" w:color="auto"/>
                              <w:right w:val="single" w:sz="4" w:space="0" w:color="auto"/>
                            </w:tcBorders>
                            <w:vAlign w:val="bottom"/>
                          </w:tcPr>
                          <w:p w14:paraId="1ADF558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04E019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3CED4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0668AF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80975A4" w14:textId="77777777" w:rsidTr="003F6163">
                        <w:tc>
                          <w:tcPr>
                            <w:tcW w:w="236" w:type="dxa"/>
                          </w:tcPr>
                          <w:p w14:paraId="4FBFEA9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098A8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8464E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11FD32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CF5365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632B55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264CA7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left w:val="single" w:sz="4" w:space="0" w:color="auto"/>
                            </w:tcBorders>
                            <w:shd w:val="clear" w:color="auto" w:fill="auto"/>
                            <w:vAlign w:val="bottom"/>
                          </w:tcPr>
                          <w:p w14:paraId="1FB7FF9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D5EF7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519D3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E4E80A5" w14:textId="77777777" w:rsidTr="003F6163">
                        <w:tc>
                          <w:tcPr>
                            <w:tcW w:w="236" w:type="dxa"/>
                          </w:tcPr>
                          <w:p w14:paraId="6DF2D79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184497F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A87955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E77CDB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1BD36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789DBC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4EC228F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09A9FE8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96F5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5656D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4AA3487" w14:textId="77777777" w:rsidR="00A81FCA" w:rsidRDefault="00A81FCA" w:rsidP="00A81FCA"/>
                  </w:txbxContent>
                </v:textbox>
                <w10:anchorlock/>
              </v:shape>
            </w:pict>
          </mc:Fallback>
        </mc:AlternateContent>
      </w:r>
    </w:p>
    <w:p w14:paraId="73FBB2FB" w14:textId="4121D3FD" w:rsidR="00A81FCA" w:rsidRPr="00887619" w:rsidRDefault="00A81FCA" w:rsidP="00422EC9">
      <w:pPr>
        <w:pStyle w:val="ACLTextFirstLine"/>
        <w:ind w:firstLine="0"/>
      </w:pPr>
      <w:r w:rsidRPr="00887619">
        <w:rPr>
          <w:noProof/>
        </w:rPr>
        <mc:AlternateContent>
          <mc:Choice Requires="wps">
            <w:drawing>
              <wp:inline distT="0" distB="0" distL="0" distR="0" wp14:anchorId="5E76370E" wp14:editId="0FF60D03">
                <wp:extent cx="2770505" cy="2634615"/>
                <wp:effectExtent l="0" t="0" r="9525" b="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01B8FB9" w14:textId="77777777" w:rsidR="00A81FCA" w:rsidRPr="009A657E" w:rsidRDefault="00A81FCA" w:rsidP="00A81FCA">
                            <w:pPr>
                              <w:rPr>
                                <w:rFonts w:ascii="Times New Roman" w:hAnsi="Times New Roman" w:cs="Times New Roman"/>
                                <w:sz w:val="20"/>
                                <w:szCs w:val="20"/>
                              </w:rPr>
                            </w:pPr>
                          </w:p>
                          <w:p w14:paraId="6C65B0E7" w14:textId="5E1DFEF4"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0</w:t>
                            </w:r>
                            <w:r w:rsidR="00000000">
                              <w:rPr>
                                <w:noProof/>
                              </w:rPr>
                              <w:fldChar w:fldCharType="end"/>
                            </w:r>
                            <w:r>
                              <w:t xml:space="preserve"> </w:t>
                            </w:r>
                            <w:r w:rsidRPr="00832442">
                              <w:t xml:space="preserve">BERT-base-cased, 0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0F7797F0" w14:textId="77777777" w:rsidTr="00DE591E">
                              <w:tc>
                                <w:tcPr>
                                  <w:tcW w:w="466" w:type="dxa"/>
                                </w:tcPr>
                                <w:p w14:paraId="14408222" w14:textId="77777777" w:rsidR="00A81FCA" w:rsidRPr="003122E1" w:rsidRDefault="00A81FCA">
                                  <w:pPr>
                                    <w:rPr>
                                      <w:rFonts w:ascii="Times New Roman" w:hAnsi="Times New Roman" w:cs="Times New Roman"/>
                                      <w:sz w:val="16"/>
                                      <w:szCs w:val="16"/>
                                    </w:rPr>
                                  </w:pPr>
                                </w:p>
                              </w:tc>
                              <w:tc>
                                <w:tcPr>
                                  <w:tcW w:w="466" w:type="dxa"/>
                                </w:tcPr>
                                <w:p w14:paraId="09CD21B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D92B79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209983A8"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C5C842C"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bottom w:val="single" w:sz="4" w:space="0" w:color="auto"/>
                                  </w:tcBorders>
                                </w:tcPr>
                                <w:p w14:paraId="4447520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7F234376"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6E01369"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D555B4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E9B1B6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060A4551" w14:textId="77777777" w:rsidTr="00DE591E">
                              <w:tc>
                                <w:tcPr>
                                  <w:tcW w:w="466" w:type="dxa"/>
                                </w:tcPr>
                                <w:p w14:paraId="7A0C91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F2E286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8D01E7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2E173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3DA49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9DF5E1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29652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41A905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20272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8B034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524BD0E2" w14:textId="77777777" w:rsidTr="00DE591E">
                              <w:tc>
                                <w:tcPr>
                                  <w:tcW w:w="466" w:type="dxa"/>
                                </w:tcPr>
                                <w:p w14:paraId="5311EB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187344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EC70E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BB395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6F8C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961CBE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7D92FA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20694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7CDD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E5C9E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4454BB7" w14:textId="77777777" w:rsidTr="00DE591E">
                              <w:tc>
                                <w:tcPr>
                                  <w:tcW w:w="466" w:type="dxa"/>
                                </w:tcPr>
                                <w:p w14:paraId="419955C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27D824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FC7BD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28E0D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45A4B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11CCE4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7C72BB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88A69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0F6B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A2312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3902C1E" w14:textId="77777777" w:rsidTr="00DE591E">
                              <w:tc>
                                <w:tcPr>
                                  <w:tcW w:w="466" w:type="dxa"/>
                                </w:tcPr>
                                <w:p w14:paraId="7176601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550CC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7CB30A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17114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FF702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67E05B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24</w:t>
                                  </w:r>
                                </w:p>
                              </w:tc>
                              <w:tc>
                                <w:tcPr>
                                  <w:tcW w:w="466" w:type="dxa"/>
                                  <w:tcBorders>
                                    <w:top w:val="single" w:sz="4" w:space="0" w:color="auto"/>
                                    <w:left w:val="single" w:sz="4" w:space="0" w:color="auto"/>
                                    <w:bottom w:val="single" w:sz="4" w:space="0" w:color="auto"/>
                                    <w:right w:val="single" w:sz="4" w:space="0" w:color="auto"/>
                                  </w:tcBorders>
                                  <w:vAlign w:val="bottom"/>
                                </w:tcPr>
                                <w:p w14:paraId="3BAD57B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040B612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9ABBD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24A9B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5AE49C4" w14:textId="77777777" w:rsidTr="00DE591E">
                              <w:tc>
                                <w:tcPr>
                                  <w:tcW w:w="466" w:type="dxa"/>
                                </w:tcPr>
                                <w:p w14:paraId="7CF97C2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A1CA46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7DB10B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1C9FB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27C62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BEAD46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4AE3AA1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0</w:t>
                                  </w:r>
                                </w:p>
                              </w:tc>
                              <w:tc>
                                <w:tcPr>
                                  <w:tcW w:w="466" w:type="dxa"/>
                                  <w:tcBorders>
                                    <w:left w:val="single" w:sz="4" w:space="0" w:color="auto"/>
                                  </w:tcBorders>
                                  <w:shd w:val="clear" w:color="auto" w:fill="auto"/>
                                  <w:vAlign w:val="bottom"/>
                                </w:tcPr>
                                <w:p w14:paraId="1B012E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5E6E3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B779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1AAD04C9" w14:textId="77777777" w:rsidTr="00DE591E">
                              <w:tc>
                                <w:tcPr>
                                  <w:tcW w:w="466" w:type="dxa"/>
                                </w:tcPr>
                                <w:p w14:paraId="4A50C4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783331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4ACD8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BC3A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1ADEF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E7678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9</w:t>
                                  </w:r>
                                </w:p>
                              </w:tc>
                              <w:tc>
                                <w:tcPr>
                                  <w:tcW w:w="466" w:type="dxa"/>
                                  <w:tcBorders>
                                    <w:top w:val="single" w:sz="4" w:space="0" w:color="auto"/>
                                    <w:left w:val="single" w:sz="4" w:space="0" w:color="auto"/>
                                    <w:bottom w:val="single" w:sz="4" w:space="0" w:color="auto"/>
                                    <w:right w:val="single" w:sz="4" w:space="0" w:color="auto"/>
                                  </w:tcBorders>
                                  <w:vAlign w:val="bottom"/>
                                </w:tcPr>
                                <w:p w14:paraId="747B13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left w:val="single" w:sz="4" w:space="0" w:color="auto"/>
                                  </w:tcBorders>
                                  <w:shd w:val="clear" w:color="auto" w:fill="auto"/>
                                  <w:vAlign w:val="bottom"/>
                                </w:tcPr>
                                <w:p w14:paraId="30BA8D0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C02CE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87E6C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A3BDF6E" w14:textId="77777777" w:rsidTr="00DE591E">
                              <w:tc>
                                <w:tcPr>
                                  <w:tcW w:w="466" w:type="dxa"/>
                                </w:tcPr>
                                <w:p w14:paraId="7A9D581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0149C9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C0DDF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10539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641E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F273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456D49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left w:val="single" w:sz="4" w:space="0" w:color="auto"/>
                                  </w:tcBorders>
                                  <w:shd w:val="clear" w:color="auto" w:fill="auto"/>
                                  <w:vAlign w:val="bottom"/>
                                </w:tcPr>
                                <w:p w14:paraId="7225ADB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864D0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45CFA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F64DE01" w14:textId="77777777" w:rsidTr="00DE591E">
                              <w:tc>
                                <w:tcPr>
                                  <w:tcW w:w="466" w:type="dxa"/>
                                </w:tcPr>
                                <w:p w14:paraId="65F76DC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03B5E0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92501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17424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56289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FBBF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EBAB2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5B5B9B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7699B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F4D38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8B8F75F" w14:textId="77777777" w:rsidTr="00DE591E">
                              <w:tc>
                                <w:tcPr>
                                  <w:tcW w:w="466" w:type="dxa"/>
                                </w:tcPr>
                                <w:p w14:paraId="4BA5AA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D7883F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6B882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5214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FAD2F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7C576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430CB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EF04EC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9F2E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B7F82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AF6B854" w14:textId="77777777" w:rsidR="00A81FCA" w:rsidRDefault="00A81FCA" w:rsidP="00A81FCA"/>
                        </w:txbxContent>
                      </wps:txbx>
                      <wps:bodyPr rot="0" vert="horz" wrap="square" lIns="91440" tIns="45720" rIns="91440" bIns="45720" anchor="t" anchorCtr="0">
                        <a:spAutoFit/>
                      </wps:bodyPr>
                    </wps:wsp>
                  </a:graphicData>
                </a:graphic>
              </wp:inline>
            </w:drawing>
          </mc:Choice>
          <mc:Fallback>
            <w:pict>
              <v:shape w14:anchorId="5E76370E" id="_x0000_s1042"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sEeEw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TWStwyXA18V1CdkzMKoSPxBaLRg/1DSoxpL6n4fmBWUqM8aWb+eLxZBvtFZ5KsMHXsZ&#10;qS4jTHOEKqmnZDS3Pko+8mFucTo7GXl7rmSqGVUW6Zx+RJDxpR+znv/t5hE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C3osEe&#10;EwIAAP8DAAAOAAAAAAAAAAAAAAAAAC4CAABkcnMvZTJvRG9jLnhtbFBLAQItABQABgAIAAAAIQAn&#10;7hAL2wAAAAUBAAAPAAAAAAAAAAAAAAAAAG0EAABkcnMvZG93bnJldi54bWxQSwUGAAAAAAQABADz&#10;AAAAdQUAAAAA&#10;" stroked="f">
                <v:textbox style="mso-fit-shape-to-text:t">
                  <w:txbxContent>
                    <w:p w14:paraId="701B8FB9" w14:textId="77777777" w:rsidR="00A81FCA" w:rsidRPr="009A657E" w:rsidRDefault="00A81FCA" w:rsidP="00A81FCA">
                      <w:pPr>
                        <w:rPr>
                          <w:rFonts w:ascii="Times New Roman" w:hAnsi="Times New Roman" w:cs="Times New Roman"/>
                          <w:sz w:val="20"/>
                          <w:szCs w:val="20"/>
                        </w:rPr>
                      </w:pPr>
                    </w:p>
                    <w:p w14:paraId="6C65B0E7" w14:textId="5E1DFEF4" w:rsidR="00A81FCA" w:rsidRDefault="00A81FCA" w:rsidP="00A81FC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0</w:t>
                      </w:r>
                      <w:r w:rsidR="00000000">
                        <w:rPr>
                          <w:noProof/>
                        </w:rPr>
                        <w:fldChar w:fldCharType="end"/>
                      </w:r>
                      <w:r>
                        <w:t xml:space="preserve"> </w:t>
                      </w:r>
                      <w:r w:rsidRPr="00832442">
                        <w:t xml:space="preserve">BERT-base-cased, 0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81FCA" w14:paraId="0F7797F0" w14:textId="77777777" w:rsidTr="00DE591E">
                        <w:tc>
                          <w:tcPr>
                            <w:tcW w:w="466" w:type="dxa"/>
                          </w:tcPr>
                          <w:p w14:paraId="14408222" w14:textId="77777777" w:rsidR="00A81FCA" w:rsidRPr="003122E1" w:rsidRDefault="00A81FCA">
                            <w:pPr>
                              <w:rPr>
                                <w:rFonts w:ascii="Times New Roman" w:hAnsi="Times New Roman" w:cs="Times New Roman"/>
                                <w:sz w:val="16"/>
                                <w:szCs w:val="16"/>
                              </w:rPr>
                            </w:pPr>
                          </w:p>
                        </w:tc>
                        <w:tc>
                          <w:tcPr>
                            <w:tcW w:w="466" w:type="dxa"/>
                          </w:tcPr>
                          <w:p w14:paraId="09CD21B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D92B795"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209983A8"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C5C842C"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bottom w:val="single" w:sz="4" w:space="0" w:color="auto"/>
                            </w:tcBorders>
                          </w:tcPr>
                          <w:p w14:paraId="4447520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7F234376"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6E01369"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D555B44"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E9B1B6B" w14:textId="77777777" w:rsidR="00A81FCA" w:rsidRPr="003122E1" w:rsidRDefault="00A81FCA">
                            <w:pPr>
                              <w:rPr>
                                <w:rFonts w:ascii="Times New Roman" w:hAnsi="Times New Roman" w:cs="Times New Roman"/>
                                <w:sz w:val="16"/>
                                <w:szCs w:val="16"/>
                              </w:rPr>
                            </w:pPr>
                            <w:r w:rsidRPr="003122E1">
                              <w:rPr>
                                <w:rFonts w:ascii="Times New Roman" w:hAnsi="Times New Roman" w:cs="Times New Roman"/>
                                <w:sz w:val="16"/>
                                <w:szCs w:val="16"/>
                              </w:rPr>
                              <w:t>5.0</w:t>
                            </w:r>
                          </w:p>
                        </w:tc>
                      </w:tr>
                      <w:tr w:rsidR="00A81FCA" w14:paraId="060A4551" w14:textId="77777777" w:rsidTr="00DE591E">
                        <w:tc>
                          <w:tcPr>
                            <w:tcW w:w="466" w:type="dxa"/>
                          </w:tcPr>
                          <w:p w14:paraId="7A0C914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F2E286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8D01E7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2E173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3DA49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9DF5E1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29652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41A905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20272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8B034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524BD0E2" w14:textId="77777777" w:rsidTr="00DE591E">
                        <w:tc>
                          <w:tcPr>
                            <w:tcW w:w="466" w:type="dxa"/>
                          </w:tcPr>
                          <w:p w14:paraId="5311EB9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187344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EC70E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BB395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6F8C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961CBE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7D92FA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206948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7CDD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E5C9E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04454BB7" w14:textId="77777777" w:rsidTr="00DE591E">
                        <w:tc>
                          <w:tcPr>
                            <w:tcW w:w="466" w:type="dxa"/>
                          </w:tcPr>
                          <w:p w14:paraId="419955C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27D824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FC7BD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28E0D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45A4B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11CCE4D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7C72BB5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88A69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0F6BA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A2312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3902C1E" w14:textId="77777777" w:rsidTr="00DE591E">
                        <w:tc>
                          <w:tcPr>
                            <w:tcW w:w="466" w:type="dxa"/>
                          </w:tcPr>
                          <w:p w14:paraId="7176601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550CCB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7CB30A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17114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FF702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67E05B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24</w:t>
                            </w:r>
                          </w:p>
                        </w:tc>
                        <w:tc>
                          <w:tcPr>
                            <w:tcW w:w="466" w:type="dxa"/>
                            <w:tcBorders>
                              <w:top w:val="single" w:sz="4" w:space="0" w:color="auto"/>
                              <w:left w:val="single" w:sz="4" w:space="0" w:color="auto"/>
                              <w:bottom w:val="single" w:sz="4" w:space="0" w:color="auto"/>
                              <w:right w:val="single" w:sz="4" w:space="0" w:color="auto"/>
                            </w:tcBorders>
                            <w:vAlign w:val="bottom"/>
                          </w:tcPr>
                          <w:p w14:paraId="3BAD57B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040B612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9ABBD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24A9B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45AE49C4" w14:textId="77777777" w:rsidTr="00DE591E">
                        <w:tc>
                          <w:tcPr>
                            <w:tcW w:w="466" w:type="dxa"/>
                          </w:tcPr>
                          <w:p w14:paraId="7CF97C2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A1CA46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7DB10B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1C9FB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27C62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BEAD46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4AE3AA1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0</w:t>
                            </w:r>
                          </w:p>
                        </w:tc>
                        <w:tc>
                          <w:tcPr>
                            <w:tcW w:w="466" w:type="dxa"/>
                            <w:tcBorders>
                              <w:left w:val="single" w:sz="4" w:space="0" w:color="auto"/>
                            </w:tcBorders>
                            <w:shd w:val="clear" w:color="auto" w:fill="auto"/>
                            <w:vAlign w:val="bottom"/>
                          </w:tcPr>
                          <w:p w14:paraId="1B012E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5E6E3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B7791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1AAD04C9" w14:textId="77777777" w:rsidTr="00DE591E">
                        <w:tc>
                          <w:tcPr>
                            <w:tcW w:w="466" w:type="dxa"/>
                          </w:tcPr>
                          <w:p w14:paraId="4A50C43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783331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4ACD8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BC3A7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1ADEF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E7678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19</w:t>
                            </w:r>
                          </w:p>
                        </w:tc>
                        <w:tc>
                          <w:tcPr>
                            <w:tcW w:w="466" w:type="dxa"/>
                            <w:tcBorders>
                              <w:top w:val="single" w:sz="4" w:space="0" w:color="auto"/>
                              <w:left w:val="single" w:sz="4" w:space="0" w:color="auto"/>
                              <w:bottom w:val="single" w:sz="4" w:space="0" w:color="auto"/>
                              <w:right w:val="single" w:sz="4" w:space="0" w:color="auto"/>
                            </w:tcBorders>
                            <w:vAlign w:val="bottom"/>
                          </w:tcPr>
                          <w:p w14:paraId="747B13F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left w:val="single" w:sz="4" w:space="0" w:color="auto"/>
                            </w:tcBorders>
                            <w:shd w:val="clear" w:color="auto" w:fill="auto"/>
                            <w:vAlign w:val="bottom"/>
                          </w:tcPr>
                          <w:p w14:paraId="30BA8D0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C02CE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87E6C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7A3BDF6E" w14:textId="77777777" w:rsidTr="00DE591E">
                        <w:tc>
                          <w:tcPr>
                            <w:tcW w:w="466" w:type="dxa"/>
                          </w:tcPr>
                          <w:p w14:paraId="7A9D581A"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0149C96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C0DDF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10539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641E7C"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F273F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456D49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left w:val="single" w:sz="4" w:space="0" w:color="auto"/>
                            </w:tcBorders>
                            <w:shd w:val="clear" w:color="auto" w:fill="auto"/>
                            <w:vAlign w:val="bottom"/>
                          </w:tcPr>
                          <w:p w14:paraId="7225ADB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864D0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45CFA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2F64DE01" w14:textId="77777777" w:rsidTr="00DE591E">
                        <w:tc>
                          <w:tcPr>
                            <w:tcW w:w="466" w:type="dxa"/>
                          </w:tcPr>
                          <w:p w14:paraId="65F76DC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03B5E02"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92501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174244"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56289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FBBF7"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EBAB26B"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5B5B9BD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7699BD"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F4D38F"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81FCA" w14:paraId="38B8F75F" w14:textId="77777777" w:rsidTr="00DE591E">
                        <w:tc>
                          <w:tcPr>
                            <w:tcW w:w="466" w:type="dxa"/>
                          </w:tcPr>
                          <w:p w14:paraId="4BA5AA06"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D7883F8"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6B882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5214F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FAD2F9"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7C5760"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430CB33"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EF04EC1"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9F2E5"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B7F82E" w14:textId="77777777" w:rsidR="00A81FCA" w:rsidRPr="003122E1" w:rsidRDefault="00A81FCA" w:rsidP="00DE591E">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AF6B854" w14:textId="77777777" w:rsidR="00A81FCA" w:rsidRDefault="00A81FCA" w:rsidP="00A81FCA"/>
                  </w:txbxContent>
                </v:textbox>
                <w10:anchorlock/>
              </v:shape>
            </w:pict>
          </mc:Fallback>
        </mc:AlternateContent>
      </w:r>
    </w:p>
    <w:p w14:paraId="711FCA13" w14:textId="66CC8DB8" w:rsidR="00490093" w:rsidRPr="00887619" w:rsidRDefault="003F6163" w:rsidP="00422EC9">
      <w:pPr>
        <w:pStyle w:val="ACLTextFirstLine"/>
        <w:ind w:firstLine="0"/>
      </w:pPr>
      <w:r w:rsidRPr="00887619">
        <w:rPr>
          <w:noProof/>
        </w:rPr>
        <mc:AlternateContent>
          <mc:Choice Requires="wps">
            <w:drawing>
              <wp:inline distT="0" distB="0" distL="0" distR="0" wp14:anchorId="29A09FD5" wp14:editId="4410738E">
                <wp:extent cx="2770505" cy="2122424"/>
                <wp:effectExtent l="0" t="0" r="0" b="698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048C8E41" w14:textId="77777777" w:rsidR="003F6163" w:rsidRPr="009A657E" w:rsidRDefault="003F6163" w:rsidP="003F6163">
                            <w:pPr>
                              <w:rPr>
                                <w:rFonts w:ascii="Times New Roman" w:hAnsi="Times New Roman" w:cs="Times New Roman"/>
                                <w:sz w:val="20"/>
                                <w:szCs w:val="20"/>
                              </w:rPr>
                            </w:pPr>
                          </w:p>
                          <w:p w14:paraId="1F39F5DC" w14:textId="05D29D24" w:rsidR="003F6163" w:rsidRDefault="003F6163" w:rsidP="003F616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1</w:t>
                            </w:r>
                            <w:r w:rsidR="00000000">
                              <w:rPr>
                                <w:noProof/>
                              </w:rPr>
                              <w:fldChar w:fldCharType="end"/>
                            </w:r>
                            <w:r>
                              <w:t xml:space="preserve"> </w:t>
                            </w:r>
                            <w:r w:rsidRPr="00832442">
                              <w:t xml:space="preserve">BERT-base-cased, 0 Layers Trainable: </w:t>
                            </w:r>
                            <w:r>
                              <w:t>Grammar</w:t>
                            </w:r>
                          </w:p>
                          <w:tbl>
                            <w:tblPr>
                              <w:tblStyle w:val="TableGrid"/>
                              <w:tblW w:w="254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3F6163" w14:paraId="3221949C" w14:textId="77777777" w:rsidTr="003F6163">
                              <w:tc>
                                <w:tcPr>
                                  <w:tcW w:w="416" w:type="dxa"/>
                                </w:tcPr>
                                <w:p w14:paraId="0D99ACC7" w14:textId="77777777" w:rsidR="003F6163" w:rsidRPr="003122E1" w:rsidRDefault="003F6163">
                                  <w:pPr>
                                    <w:rPr>
                                      <w:rFonts w:ascii="Times New Roman" w:hAnsi="Times New Roman" w:cs="Times New Roman"/>
                                      <w:sz w:val="16"/>
                                      <w:szCs w:val="16"/>
                                    </w:rPr>
                                  </w:pPr>
                                </w:p>
                              </w:tc>
                              <w:tc>
                                <w:tcPr>
                                  <w:tcW w:w="236" w:type="dxa"/>
                                </w:tcPr>
                                <w:p w14:paraId="5B85F614"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D3E486A"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196CDA9C"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000B4CD2"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4C8EC5F7"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C4D7EFC"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640D3A0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A77E60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4C058F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5.0</w:t>
                                  </w:r>
                                </w:p>
                              </w:tc>
                            </w:tr>
                            <w:tr w:rsidR="003F6163" w14:paraId="4D032140" w14:textId="77777777" w:rsidTr="003F6163">
                              <w:tc>
                                <w:tcPr>
                                  <w:tcW w:w="416" w:type="dxa"/>
                                </w:tcPr>
                                <w:p w14:paraId="4D4EE3D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687674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392D7A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36803F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86D4D4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043ABD9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C881C0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6CA9028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AD2CCC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07097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16944C48" w14:textId="77777777" w:rsidTr="003F6163">
                              <w:tc>
                                <w:tcPr>
                                  <w:tcW w:w="416" w:type="dxa"/>
                                </w:tcPr>
                                <w:p w14:paraId="0C1F7A6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2EA6A4D2"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A0DCE0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EA4BB4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0B268F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3772A0F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39591D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5C0815A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349FB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E0BBE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2B3CED4A" w14:textId="77777777" w:rsidTr="003F6163">
                              <w:tc>
                                <w:tcPr>
                                  <w:tcW w:w="416" w:type="dxa"/>
                                </w:tcPr>
                                <w:p w14:paraId="523F19B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9CA0D6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770B0F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9419BF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09415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8</w:t>
                                  </w:r>
                                </w:p>
                              </w:tc>
                              <w:tc>
                                <w:tcPr>
                                  <w:tcW w:w="236" w:type="dxa"/>
                                  <w:tcBorders>
                                    <w:top w:val="single" w:sz="4" w:space="0" w:color="auto"/>
                                    <w:left w:val="single" w:sz="4" w:space="0" w:color="auto"/>
                                    <w:bottom w:val="single" w:sz="4" w:space="0" w:color="auto"/>
                                    <w:right w:val="single" w:sz="4" w:space="0" w:color="auto"/>
                                  </w:tcBorders>
                                  <w:vAlign w:val="bottom"/>
                                </w:tcPr>
                                <w:p w14:paraId="2F1BEAE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7</w:t>
                                  </w:r>
                                </w:p>
                              </w:tc>
                              <w:tc>
                                <w:tcPr>
                                  <w:tcW w:w="236" w:type="dxa"/>
                                  <w:tcBorders>
                                    <w:top w:val="single" w:sz="4" w:space="0" w:color="auto"/>
                                    <w:left w:val="single" w:sz="4" w:space="0" w:color="auto"/>
                                    <w:bottom w:val="single" w:sz="4" w:space="0" w:color="auto"/>
                                    <w:right w:val="single" w:sz="4" w:space="0" w:color="auto"/>
                                  </w:tcBorders>
                                  <w:vAlign w:val="bottom"/>
                                </w:tcPr>
                                <w:p w14:paraId="5D0EE93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2015F29F"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509791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77D54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61E683D7" w14:textId="77777777" w:rsidTr="003F6163">
                              <w:tc>
                                <w:tcPr>
                                  <w:tcW w:w="416" w:type="dxa"/>
                                </w:tcPr>
                                <w:p w14:paraId="5B67FF1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FB1A23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CAA07A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1F4776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A96375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7</w:t>
                                  </w:r>
                                </w:p>
                              </w:tc>
                              <w:tc>
                                <w:tcPr>
                                  <w:tcW w:w="236" w:type="dxa"/>
                                  <w:tcBorders>
                                    <w:top w:val="single" w:sz="4" w:space="0" w:color="auto"/>
                                    <w:left w:val="single" w:sz="4" w:space="0" w:color="auto"/>
                                    <w:bottom w:val="single" w:sz="4" w:space="0" w:color="auto"/>
                                    <w:right w:val="single" w:sz="4" w:space="0" w:color="auto"/>
                                  </w:tcBorders>
                                  <w:vAlign w:val="bottom"/>
                                </w:tcPr>
                                <w:p w14:paraId="4FD5B48F"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34</w:t>
                                  </w:r>
                                </w:p>
                              </w:tc>
                              <w:tc>
                                <w:tcPr>
                                  <w:tcW w:w="236" w:type="dxa"/>
                                  <w:tcBorders>
                                    <w:top w:val="single" w:sz="4" w:space="0" w:color="auto"/>
                                    <w:left w:val="single" w:sz="4" w:space="0" w:color="auto"/>
                                    <w:bottom w:val="single" w:sz="4" w:space="0" w:color="auto"/>
                                    <w:right w:val="single" w:sz="4" w:space="0" w:color="auto"/>
                                  </w:tcBorders>
                                  <w:vAlign w:val="bottom"/>
                                </w:tcPr>
                                <w:p w14:paraId="547CB56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4F47258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776827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878808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0BF57DF8" w14:textId="77777777" w:rsidTr="003F6163">
                              <w:tc>
                                <w:tcPr>
                                  <w:tcW w:w="416" w:type="dxa"/>
                                </w:tcPr>
                                <w:p w14:paraId="635CCB0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79E602B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804112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F12249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612632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5A72FF7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69</w:t>
                                  </w:r>
                                </w:p>
                              </w:tc>
                              <w:tc>
                                <w:tcPr>
                                  <w:tcW w:w="236" w:type="dxa"/>
                                  <w:tcBorders>
                                    <w:top w:val="single" w:sz="4" w:space="0" w:color="auto"/>
                                    <w:left w:val="single" w:sz="4" w:space="0" w:color="auto"/>
                                    <w:bottom w:val="single" w:sz="4" w:space="0" w:color="auto"/>
                                    <w:right w:val="single" w:sz="4" w:space="0" w:color="auto"/>
                                  </w:tcBorders>
                                  <w:vAlign w:val="bottom"/>
                                </w:tcPr>
                                <w:p w14:paraId="08BFAE2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3C890F4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1BA2A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C3AEF2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488EB6D1" w14:textId="77777777" w:rsidTr="003F6163">
                              <w:tc>
                                <w:tcPr>
                                  <w:tcW w:w="416" w:type="dxa"/>
                                </w:tcPr>
                                <w:p w14:paraId="63EE3B8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456F93B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482F19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E7A9EA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124FEA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tcBorders>
                                    <w:top w:val="single" w:sz="4" w:space="0" w:color="auto"/>
                                    <w:left w:val="single" w:sz="4" w:space="0" w:color="auto"/>
                                    <w:bottom w:val="single" w:sz="4" w:space="0" w:color="auto"/>
                                    <w:right w:val="single" w:sz="4" w:space="0" w:color="auto"/>
                                  </w:tcBorders>
                                  <w:vAlign w:val="bottom"/>
                                </w:tcPr>
                                <w:p w14:paraId="534A16E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67</w:t>
                                  </w:r>
                                </w:p>
                              </w:tc>
                              <w:tc>
                                <w:tcPr>
                                  <w:tcW w:w="236" w:type="dxa"/>
                                  <w:tcBorders>
                                    <w:top w:val="single" w:sz="4" w:space="0" w:color="auto"/>
                                    <w:left w:val="single" w:sz="4" w:space="0" w:color="auto"/>
                                    <w:bottom w:val="single" w:sz="4" w:space="0" w:color="auto"/>
                                    <w:right w:val="single" w:sz="4" w:space="0" w:color="auto"/>
                                  </w:tcBorders>
                                  <w:vAlign w:val="bottom"/>
                                </w:tcPr>
                                <w:p w14:paraId="5C5E35C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2542B9B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DA61F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ED101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613D7650" w14:textId="77777777" w:rsidTr="003F6163">
                              <w:tc>
                                <w:tcPr>
                                  <w:tcW w:w="416" w:type="dxa"/>
                                </w:tcPr>
                                <w:p w14:paraId="26084AD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272AF41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E1F63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8B02F4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A122AE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0603D82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top w:val="single" w:sz="4" w:space="0" w:color="auto"/>
                                    <w:left w:val="single" w:sz="4" w:space="0" w:color="auto"/>
                                    <w:bottom w:val="single" w:sz="4" w:space="0" w:color="auto"/>
                                    <w:right w:val="single" w:sz="4" w:space="0" w:color="auto"/>
                                  </w:tcBorders>
                                  <w:vAlign w:val="bottom"/>
                                </w:tcPr>
                                <w:p w14:paraId="5C87FE8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683D2B6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B719D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467E80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4FE29E17" w14:textId="77777777" w:rsidTr="003F6163">
                              <w:tc>
                                <w:tcPr>
                                  <w:tcW w:w="416" w:type="dxa"/>
                                </w:tcPr>
                                <w:p w14:paraId="0DF0BB2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674768DB"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98E762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9583CF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26C3E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F36C41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top w:val="single" w:sz="4" w:space="0" w:color="auto"/>
                                    <w:left w:val="single" w:sz="4" w:space="0" w:color="auto"/>
                                    <w:bottom w:val="single" w:sz="4" w:space="0" w:color="auto"/>
                                    <w:right w:val="single" w:sz="4" w:space="0" w:color="auto"/>
                                  </w:tcBorders>
                                  <w:vAlign w:val="bottom"/>
                                </w:tcPr>
                                <w:p w14:paraId="130DAFA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0F175DF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E7CF2E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A801CE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5DCCD3FE" w14:textId="77777777" w:rsidTr="003F6163">
                              <w:tc>
                                <w:tcPr>
                                  <w:tcW w:w="416" w:type="dxa"/>
                                </w:tcPr>
                                <w:p w14:paraId="43D7CB12"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48964EE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5DB3D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AC8C9E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3F6360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7836A3B"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tcBorders>
                                    <w:top w:val="single" w:sz="4" w:space="0" w:color="auto"/>
                                    <w:left w:val="single" w:sz="4" w:space="0" w:color="auto"/>
                                    <w:bottom w:val="single" w:sz="4" w:space="0" w:color="auto"/>
                                    <w:right w:val="single" w:sz="4" w:space="0" w:color="auto"/>
                                  </w:tcBorders>
                                  <w:vAlign w:val="bottom"/>
                                </w:tcPr>
                                <w:p w14:paraId="178F429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6DF93BB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74DE8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89D56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5ED8F9E" w14:textId="77777777" w:rsidR="003F6163" w:rsidRDefault="003F6163" w:rsidP="003F6163"/>
                        </w:txbxContent>
                      </wps:txbx>
                      <wps:bodyPr rot="0" vert="horz" wrap="square" lIns="91440" tIns="45720" rIns="91440" bIns="45720" anchor="t" anchorCtr="0">
                        <a:spAutoFit/>
                      </wps:bodyPr>
                    </wps:wsp>
                  </a:graphicData>
                </a:graphic>
              </wp:inline>
            </w:drawing>
          </mc:Choice>
          <mc:Fallback>
            <w:pict>
              <v:shape w14:anchorId="29A09FD5" id="_x0000_s1043"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" stroked="f">
                <v:textbox style="mso-fit-shape-to-text:t">
                  <w:txbxContent>
                    <w:p w14:paraId="048C8E41" w14:textId="77777777" w:rsidR="003F6163" w:rsidRPr="009A657E" w:rsidRDefault="003F6163" w:rsidP="003F6163">
                      <w:pPr>
                        <w:rPr>
                          <w:rFonts w:ascii="Times New Roman" w:hAnsi="Times New Roman" w:cs="Times New Roman"/>
                          <w:sz w:val="20"/>
                          <w:szCs w:val="20"/>
                        </w:rPr>
                      </w:pPr>
                    </w:p>
                    <w:p w14:paraId="1F39F5DC" w14:textId="05D29D24" w:rsidR="003F6163" w:rsidRDefault="003F6163" w:rsidP="003F616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1</w:t>
                      </w:r>
                      <w:r w:rsidR="00000000">
                        <w:rPr>
                          <w:noProof/>
                        </w:rPr>
                        <w:fldChar w:fldCharType="end"/>
                      </w:r>
                      <w:r>
                        <w:t xml:space="preserve"> </w:t>
                      </w:r>
                      <w:r w:rsidRPr="00832442">
                        <w:t xml:space="preserve">BERT-base-cased, 0 Layers Trainable: </w:t>
                      </w:r>
                      <w:r>
                        <w:t>Grammar</w:t>
                      </w:r>
                    </w:p>
                    <w:tbl>
                      <w:tblPr>
                        <w:tblStyle w:val="TableGrid"/>
                        <w:tblW w:w="254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3F6163" w14:paraId="3221949C" w14:textId="77777777" w:rsidTr="003F6163">
                        <w:tc>
                          <w:tcPr>
                            <w:tcW w:w="416" w:type="dxa"/>
                          </w:tcPr>
                          <w:p w14:paraId="0D99ACC7" w14:textId="77777777" w:rsidR="003F6163" w:rsidRPr="003122E1" w:rsidRDefault="003F6163">
                            <w:pPr>
                              <w:rPr>
                                <w:rFonts w:ascii="Times New Roman" w:hAnsi="Times New Roman" w:cs="Times New Roman"/>
                                <w:sz w:val="16"/>
                                <w:szCs w:val="16"/>
                              </w:rPr>
                            </w:pPr>
                          </w:p>
                        </w:tc>
                        <w:tc>
                          <w:tcPr>
                            <w:tcW w:w="236" w:type="dxa"/>
                          </w:tcPr>
                          <w:p w14:paraId="5B85F614"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D3E486A"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196CDA9C"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000B4CD2"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4C8EC5F7"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C4D7EFC"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640D3A0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6A77E60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4C058F6" w14:textId="77777777" w:rsidR="003F6163" w:rsidRPr="003122E1" w:rsidRDefault="003F6163">
                            <w:pPr>
                              <w:rPr>
                                <w:rFonts w:ascii="Times New Roman" w:hAnsi="Times New Roman" w:cs="Times New Roman"/>
                                <w:sz w:val="16"/>
                                <w:szCs w:val="16"/>
                              </w:rPr>
                            </w:pPr>
                            <w:r w:rsidRPr="003122E1">
                              <w:rPr>
                                <w:rFonts w:ascii="Times New Roman" w:hAnsi="Times New Roman" w:cs="Times New Roman"/>
                                <w:sz w:val="16"/>
                                <w:szCs w:val="16"/>
                              </w:rPr>
                              <w:t>5.0</w:t>
                            </w:r>
                          </w:p>
                        </w:tc>
                      </w:tr>
                      <w:tr w:rsidR="003F6163" w14:paraId="4D032140" w14:textId="77777777" w:rsidTr="003F6163">
                        <w:tc>
                          <w:tcPr>
                            <w:tcW w:w="416" w:type="dxa"/>
                          </w:tcPr>
                          <w:p w14:paraId="4D4EE3D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687674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392D7A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36803F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86D4D4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043ABD9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C881C0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6CA9028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AD2CCC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407097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16944C48" w14:textId="77777777" w:rsidTr="003F6163">
                        <w:tc>
                          <w:tcPr>
                            <w:tcW w:w="416" w:type="dxa"/>
                          </w:tcPr>
                          <w:p w14:paraId="0C1F7A6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2EA6A4D2"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A0DCE0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EA4BB4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0B268F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3772A0F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39591D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5C0815A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349FB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E0BBE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2B3CED4A" w14:textId="77777777" w:rsidTr="003F6163">
                        <w:tc>
                          <w:tcPr>
                            <w:tcW w:w="416" w:type="dxa"/>
                          </w:tcPr>
                          <w:p w14:paraId="523F19B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9CA0D6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770B0F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9419BF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09415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8</w:t>
                            </w:r>
                          </w:p>
                        </w:tc>
                        <w:tc>
                          <w:tcPr>
                            <w:tcW w:w="236" w:type="dxa"/>
                            <w:tcBorders>
                              <w:top w:val="single" w:sz="4" w:space="0" w:color="auto"/>
                              <w:left w:val="single" w:sz="4" w:space="0" w:color="auto"/>
                              <w:bottom w:val="single" w:sz="4" w:space="0" w:color="auto"/>
                              <w:right w:val="single" w:sz="4" w:space="0" w:color="auto"/>
                            </w:tcBorders>
                            <w:vAlign w:val="bottom"/>
                          </w:tcPr>
                          <w:p w14:paraId="2F1BEAE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7</w:t>
                            </w:r>
                          </w:p>
                        </w:tc>
                        <w:tc>
                          <w:tcPr>
                            <w:tcW w:w="236" w:type="dxa"/>
                            <w:tcBorders>
                              <w:top w:val="single" w:sz="4" w:space="0" w:color="auto"/>
                              <w:left w:val="single" w:sz="4" w:space="0" w:color="auto"/>
                              <w:bottom w:val="single" w:sz="4" w:space="0" w:color="auto"/>
                              <w:right w:val="single" w:sz="4" w:space="0" w:color="auto"/>
                            </w:tcBorders>
                            <w:vAlign w:val="bottom"/>
                          </w:tcPr>
                          <w:p w14:paraId="5D0EE93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2015F29F"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509791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77D54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61E683D7" w14:textId="77777777" w:rsidTr="003F6163">
                        <w:tc>
                          <w:tcPr>
                            <w:tcW w:w="416" w:type="dxa"/>
                          </w:tcPr>
                          <w:p w14:paraId="5B67FF1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FB1A23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CAA07A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1F4776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A96375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7</w:t>
                            </w:r>
                          </w:p>
                        </w:tc>
                        <w:tc>
                          <w:tcPr>
                            <w:tcW w:w="236" w:type="dxa"/>
                            <w:tcBorders>
                              <w:top w:val="single" w:sz="4" w:space="0" w:color="auto"/>
                              <w:left w:val="single" w:sz="4" w:space="0" w:color="auto"/>
                              <w:bottom w:val="single" w:sz="4" w:space="0" w:color="auto"/>
                              <w:right w:val="single" w:sz="4" w:space="0" w:color="auto"/>
                            </w:tcBorders>
                            <w:vAlign w:val="bottom"/>
                          </w:tcPr>
                          <w:p w14:paraId="4FD5B48F"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34</w:t>
                            </w:r>
                          </w:p>
                        </w:tc>
                        <w:tc>
                          <w:tcPr>
                            <w:tcW w:w="236" w:type="dxa"/>
                            <w:tcBorders>
                              <w:top w:val="single" w:sz="4" w:space="0" w:color="auto"/>
                              <w:left w:val="single" w:sz="4" w:space="0" w:color="auto"/>
                              <w:bottom w:val="single" w:sz="4" w:space="0" w:color="auto"/>
                              <w:right w:val="single" w:sz="4" w:space="0" w:color="auto"/>
                            </w:tcBorders>
                            <w:vAlign w:val="bottom"/>
                          </w:tcPr>
                          <w:p w14:paraId="547CB56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4F47258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776827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878808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0BF57DF8" w14:textId="77777777" w:rsidTr="003F6163">
                        <w:tc>
                          <w:tcPr>
                            <w:tcW w:w="416" w:type="dxa"/>
                          </w:tcPr>
                          <w:p w14:paraId="635CCB0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79E602B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8041123"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F12249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612632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5A72FF7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69</w:t>
                            </w:r>
                          </w:p>
                        </w:tc>
                        <w:tc>
                          <w:tcPr>
                            <w:tcW w:w="236" w:type="dxa"/>
                            <w:tcBorders>
                              <w:top w:val="single" w:sz="4" w:space="0" w:color="auto"/>
                              <w:left w:val="single" w:sz="4" w:space="0" w:color="auto"/>
                              <w:bottom w:val="single" w:sz="4" w:space="0" w:color="auto"/>
                              <w:right w:val="single" w:sz="4" w:space="0" w:color="auto"/>
                            </w:tcBorders>
                            <w:vAlign w:val="bottom"/>
                          </w:tcPr>
                          <w:p w14:paraId="08BFAE2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3C890F4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1BA2A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C3AEF2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488EB6D1" w14:textId="77777777" w:rsidTr="003F6163">
                        <w:tc>
                          <w:tcPr>
                            <w:tcW w:w="416" w:type="dxa"/>
                          </w:tcPr>
                          <w:p w14:paraId="63EE3B8E"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456F93B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482F19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E7A9EA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124FEA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tcBorders>
                              <w:top w:val="single" w:sz="4" w:space="0" w:color="auto"/>
                              <w:left w:val="single" w:sz="4" w:space="0" w:color="auto"/>
                              <w:bottom w:val="single" w:sz="4" w:space="0" w:color="auto"/>
                              <w:right w:val="single" w:sz="4" w:space="0" w:color="auto"/>
                            </w:tcBorders>
                            <w:vAlign w:val="bottom"/>
                          </w:tcPr>
                          <w:p w14:paraId="534A16E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67</w:t>
                            </w:r>
                          </w:p>
                        </w:tc>
                        <w:tc>
                          <w:tcPr>
                            <w:tcW w:w="236" w:type="dxa"/>
                            <w:tcBorders>
                              <w:top w:val="single" w:sz="4" w:space="0" w:color="auto"/>
                              <w:left w:val="single" w:sz="4" w:space="0" w:color="auto"/>
                              <w:bottom w:val="single" w:sz="4" w:space="0" w:color="auto"/>
                              <w:right w:val="single" w:sz="4" w:space="0" w:color="auto"/>
                            </w:tcBorders>
                            <w:vAlign w:val="bottom"/>
                          </w:tcPr>
                          <w:p w14:paraId="5C5E35C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2542B9B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DA61F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ED1014"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613D7650" w14:textId="77777777" w:rsidTr="003F6163">
                        <w:tc>
                          <w:tcPr>
                            <w:tcW w:w="416" w:type="dxa"/>
                          </w:tcPr>
                          <w:p w14:paraId="26084AD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272AF41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E1F63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8B02F4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A122AE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0603D82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top w:val="single" w:sz="4" w:space="0" w:color="auto"/>
                              <w:left w:val="single" w:sz="4" w:space="0" w:color="auto"/>
                              <w:bottom w:val="single" w:sz="4" w:space="0" w:color="auto"/>
                              <w:right w:val="single" w:sz="4" w:space="0" w:color="auto"/>
                            </w:tcBorders>
                            <w:vAlign w:val="bottom"/>
                          </w:tcPr>
                          <w:p w14:paraId="5C87FE8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683D2B6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B719D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467E80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4FE29E17" w14:textId="77777777" w:rsidTr="003F6163">
                        <w:tc>
                          <w:tcPr>
                            <w:tcW w:w="416" w:type="dxa"/>
                          </w:tcPr>
                          <w:p w14:paraId="0DF0BB2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674768DB"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98E762C"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9583CF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26C3E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F36C41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top w:val="single" w:sz="4" w:space="0" w:color="auto"/>
                              <w:left w:val="single" w:sz="4" w:space="0" w:color="auto"/>
                              <w:bottom w:val="single" w:sz="4" w:space="0" w:color="auto"/>
                              <w:right w:val="single" w:sz="4" w:space="0" w:color="auto"/>
                            </w:tcBorders>
                            <w:vAlign w:val="bottom"/>
                          </w:tcPr>
                          <w:p w14:paraId="130DAFA1"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0F175DFA"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E7CF2E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A801CED"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F6163" w14:paraId="5DCCD3FE" w14:textId="77777777" w:rsidTr="003F6163">
                        <w:tc>
                          <w:tcPr>
                            <w:tcW w:w="416" w:type="dxa"/>
                          </w:tcPr>
                          <w:p w14:paraId="43D7CB12"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48964EE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5DB3D5"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AC8C9E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3F63606"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7836A3B"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tcBorders>
                              <w:top w:val="single" w:sz="4" w:space="0" w:color="auto"/>
                              <w:left w:val="single" w:sz="4" w:space="0" w:color="auto"/>
                              <w:bottom w:val="single" w:sz="4" w:space="0" w:color="auto"/>
                              <w:right w:val="single" w:sz="4" w:space="0" w:color="auto"/>
                            </w:tcBorders>
                            <w:vAlign w:val="bottom"/>
                          </w:tcPr>
                          <w:p w14:paraId="178F4290"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6DF93BB7"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74DE89"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89D568" w14:textId="77777777" w:rsidR="003F6163" w:rsidRPr="003122E1" w:rsidRDefault="003F6163"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5ED8F9E" w14:textId="77777777" w:rsidR="003F6163" w:rsidRDefault="003F6163" w:rsidP="003F6163"/>
                  </w:txbxContent>
                </v:textbox>
                <w10:anchorlock/>
              </v:shape>
            </w:pict>
          </mc:Fallback>
        </mc:AlternateContent>
      </w:r>
    </w:p>
    <w:p w14:paraId="5B3F99D4" w14:textId="46A91334" w:rsidR="00EE7073" w:rsidRDefault="002177DA" w:rsidP="00422EC9">
      <w:pPr>
        <w:pStyle w:val="ACLTextFirstLine"/>
        <w:ind w:firstLine="0"/>
      </w:pPr>
      <w:r w:rsidRPr="00887619">
        <w:rPr>
          <w:noProof/>
        </w:rPr>
        <mc:AlternateContent>
          <mc:Choice Requires="wps">
            <w:drawing>
              <wp:inline distT="0" distB="0" distL="0" distR="0" wp14:anchorId="470BEBB1" wp14:editId="7CFB1446">
                <wp:extent cx="2770505" cy="2253887"/>
                <wp:effectExtent l="0" t="0" r="0" b="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0CA8152D" w14:textId="77777777" w:rsidR="002177DA" w:rsidRPr="009A657E" w:rsidRDefault="002177DA" w:rsidP="002177DA">
                            <w:pPr>
                              <w:rPr>
                                <w:rFonts w:ascii="Times New Roman" w:hAnsi="Times New Roman" w:cs="Times New Roman"/>
                                <w:sz w:val="20"/>
                                <w:szCs w:val="20"/>
                              </w:rPr>
                            </w:pPr>
                          </w:p>
                          <w:p w14:paraId="2741269B" w14:textId="0DA3799A"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2</w:t>
                            </w:r>
                            <w:r w:rsidR="00000000">
                              <w:rPr>
                                <w:noProof/>
                              </w:rPr>
                              <w:fldChar w:fldCharType="end"/>
                            </w:r>
                            <w:r>
                              <w:t xml:space="preserve"> </w:t>
                            </w:r>
                            <w:r w:rsidRPr="00832442">
                              <w:t xml:space="preserve">BERT-base-cased, 0 Layers Trainable: </w:t>
                            </w:r>
                            <w:r>
                              <w:t>Conventions</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5C4EE09B" w14:textId="77777777" w:rsidTr="003122E1">
                              <w:tc>
                                <w:tcPr>
                                  <w:tcW w:w="236" w:type="dxa"/>
                                </w:tcPr>
                                <w:p w14:paraId="0972D830" w14:textId="77777777" w:rsidR="002177DA" w:rsidRPr="003122E1" w:rsidRDefault="002177DA">
                                  <w:pPr>
                                    <w:rPr>
                                      <w:rFonts w:ascii="Times New Roman" w:hAnsi="Times New Roman" w:cs="Times New Roman"/>
                                      <w:sz w:val="16"/>
                                      <w:szCs w:val="16"/>
                                    </w:rPr>
                                  </w:pPr>
                                </w:p>
                              </w:tc>
                              <w:tc>
                                <w:tcPr>
                                  <w:tcW w:w="236" w:type="dxa"/>
                                </w:tcPr>
                                <w:p w14:paraId="15DC4EA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FC3274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CC5AB6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064C55A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397E77A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43C0296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3E019DC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F0DAB3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2A6E160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757544D2" w14:textId="77777777" w:rsidTr="003122E1">
                              <w:tc>
                                <w:tcPr>
                                  <w:tcW w:w="236" w:type="dxa"/>
                                </w:tcPr>
                                <w:p w14:paraId="590B75A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27AD24E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86D128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B6C746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ABA3F1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6139E4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69AD430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36F1F11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AB9B42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40FEA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2536382" w14:textId="77777777" w:rsidTr="003122E1">
                              <w:tc>
                                <w:tcPr>
                                  <w:tcW w:w="236" w:type="dxa"/>
                                </w:tcPr>
                                <w:p w14:paraId="2EDE206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1A8EE46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DDA92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0AEED3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1CE81A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2A50285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6027D76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737EC5A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170BB6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CD3543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FD09539" w14:textId="77777777" w:rsidTr="003122E1">
                              <w:tc>
                                <w:tcPr>
                                  <w:tcW w:w="236" w:type="dxa"/>
                                </w:tcPr>
                                <w:p w14:paraId="241D204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0C6D456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0B431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619098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98EF01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w:t>
                                  </w:r>
                                </w:p>
                              </w:tc>
                              <w:tc>
                                <w:tcPr>
                                  <w:tcW w:w="236" w:type="dxa"/>
                                  <w:tcBorders>
                                    <w:top w:val="single" w:sz="4" w:space="0" w:color="auto"/>
                                    <w:left w:val="single" w:sz="4" w:space="0" w:color="auto"/>
                                    <w:bottom w:val="single" w:sz="4" w:space="0" w:color="auto"/>
                                    <w:right w:val="single" w:sz="4" w:space="0" w:color="auto"/>
                                  </w:tcBorders>
                                  <w:vAlign w:val="bottom"/>
                                </w:tcPr>
                                <w:p w14:paraId="2B9D3B6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6</w:t>
                                  </w:r>
                                </w:p>
                              </w:tc>
                              <w:tc>
                                <w:tcPr>
                                  <w:tcW w:w="236" w:type="dxa"/>
                                  <w:tcBorders>
                                    <w:top w:val="single" w:sz="4" w:space="0" w:color="auto"/>
                                    <w:left w:val="single" w:sz="4" w:space="0" w:color="auto"/>
                                    <w:bottom w:val="single" w:sz="4" w:space="0" w:color="auto"/>
                                    <w:right w:val="single" w:sz="4" w:space="0" w:color="auto"/>
                                  </w:tcBorders>
                                  <w:vAlign w:val="bottom"/>
                                </w:tcPr>
                                <w:p w14:paraId="49FBEBB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shd w:val="clear" w:color="auto" w:fill="auto"/>
                                  <w:vAlign w:val="bottom"/>
                                </w:tcPr>
                                <w:p w14:paraId="608E2EB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A2B92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2A71B5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ED3776" w14:textId="77777777" w:rsidTr="003122E1">
                              <w:tc>
                                <w:tcPr>
                                  <w:tcW w:w="236" w:type="dxa"/>
                                </w:tcPr>
                                <w:p w14:paraId="5FF9838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0237980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9D0110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E2ABE4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8D3384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1A2317B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48</w:t>
                                  </w:r>
                                </w:p>
                              </w:tc>
                              <w:tc>
                                <w:tcPr>
                                  <w:tcW w:w="236" w:type="dxa"/>
                                  <w:tcBorders>
                                    <w:top w:val="single" w:sz="4" w:space="0" w:color="auto"/>
                                    <w:left w:val="single" w:sz="4" w:space="0" w:color="auto"/>
                                    <w:bottom w:val="single" w:sz="4" w:space="0" w:color="auto"/>
                                    <w:right w:val="single" w:sz="4" w:space="0" w:color="auto"/>
                                  </w:tcBorders>
                                  <w:vAlign w:val="bottom"/>
                                </w:tcPr>
                                <w:p w14:paraId="4F51C77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shd w:val="clear" w:color="auto" w:fill="auto"/>
                                  <w:vAlign w:val="bottom"/>
                                </w:tcPr>
                                <w:p w14:paraId="0F5DB6A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9344A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61EE96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DDB6C56" w14:textId="77777777" w:rsidTr="003122E1">
                              <w:tc>
                                <w:tcPr>
                                  <w:tcW w:w="236" w:type="dxa"/>
                                </w:tcPr>
                                <w:p w14:paraId="29758D4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DBA77F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59868D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2FBB9F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E1AA7E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3FA81AF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35</w:t>
                                  </w:r>
                                </w:p>
                              </w:tc>
                              <w:tc>
                                <w:tcPr>
                                  <w:tcW w:w="236" w:type="dxa"/>
                                  <w:tcBorders>
                                    <w:top w:val="single" w:sz="4" w:space="0" w:color="auto"/>
                                    <w:left w:val="single" w:sz="4" w:space="0" w:color="auto"/>
                                    <w:bottom w:val="single" w:sz="4" w:space="0" w:color="auto"/>
                                    <w:right w:val="single" w:sz="4" w:space="0" w:color="auto"/>
                                  </w:tcBorders>
                                  <w:vAlign w:val="bottom"/>
                                </w:tcPr>
                                <w:p w14:paraId="2F1F4B9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5EA40C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682E44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7D3EB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E4C9DC" w14:textId="77777777" w:rsidTr="003122E1">
                              <w:tc>
                                <w:tcPr>
                                  <w:tcW w:w="236" w:type="dxa"/>
                                </w:tcPr>
                                <w:p w14:paraId="25D7FD4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6A1C650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E5DC93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EFE0C5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32D388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78DD9C3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58</w:t>
                                  </w:r>
                                </w:p>
                              </w:tc>
                              <w:tc>
                                <w:tcPr>
                                  <w:tcW w:w="236" w:type="dxa"/>
                                  <w:tcBorders>
                                    <w:top w:val="single" w:sz="4" w:space="0" w:color="auto"/>
                                    <w:left w:val="single" w:sz="4" w:space="0" w:color="auto"/>
                                    <w:bottom w:val="single" w:sz="4" w:space="0" w:color="auto"/>
                                    <w:right w:val="single" w:sz="4" w:space="0" w:color="auto"/>
                                  </w:tcBorders>
                                  <w:vAlign w:val="bottom"/>
                                </w:tcPr>
                                <w:p w14:paraId="68BE73F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shd w:val="clear" w:color="auto" w:fill="auto"/>
                                  <w:vAlign w:val="bottom"/>
                                </w:tcPr>
                                <w:p w14:paraId="6D7301D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19DF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BA4232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DB1C5B7" w14:textId="77777777" w:rsidTr="003122E1">
                              <w:tc>
                                <w:tcPr>
                                  <w:tcW w:w="236" w:type="dxa"/>
                                </w:tcPr>
                                <w:p w14:paraId="2E20D61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3CC1E9A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2E69F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DA3F39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5C486A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F6E815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top w:val="single" w:sz="4" w:space="0" w:color="auto"/>
                                    <w:left w:val="single" w:sz="4" w:space="0" w:color="auto"/>
                                    <w:bottom w:val="single" w:sz="4" w:space="0" w:color="auto"/>
                                    <w:right w:val="single" w:sz="4" w:space="0" w:color="auto"/>
                                  </w:tcBorders>
                                  <w:vAlign w:val="bottom"/>
                                </w:tcPr>
                                <w:p w14:paraId="6D63F9A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shd w:val="clear" w:color="auto" w:fill="auto"/>
                                  <w:vAlign w:val="bottom"/>
                                </w:tcPr>
                                <w:p w14:paraId="2F6D9E3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B5A708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79BC3C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D5A3104" w14:textId="77777777" w:rsidTr="003122E1">
                              <w:tc>
                                <w:tcPr>
                                  <w:tcW w:w="236" w:type="dxa"/>
                                </w:tcPr>
                                <w:p w14:paraId="17FAC80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0AD8D0D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AD0C4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61196D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BD4775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0F4331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top w:val="single" w:sz="4" w:space="0" w:color="auto"/>
                                    <w:left w:val="single" w:sz="4" w:space="0" w:color="auto"/>
                                    <w:bottom w:val="single" w:sz="4" w:space="0" w:color="auto"/>
                                    <w:right w:val="single" w:sz="4" w:space="0" w:color="auto"/>
                                  </w:tcBorders>
                                  <w:vAlign w:val="bottom"/>
                                </w:tcPr>
                                <w:p w14:paraId="73586F9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shd w:val="clear" w:color="auto" w:fill="auto"/>
                                  <w:vAlign w:val="bottom"/>
                                </w:tcPr>
                                <w:p w14:paraId="22BEC2B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40908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F4EDF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DD3298" w14:textId="77777777" w:rsidTr="003122E1">
                              <w:tc>
                                <w:tcPr>
                                  <w:tcW w:w="236" w:type="dxa"/>
                                </w:tcPr>
                                <w:p w14:paraId="48172BD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3BF9923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6B7A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64B8DB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B884D4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70914D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w:t>
                                  </w:r>
                                </w:p>
                              </w:tc>
                              <w:tc>
                                <w:tcPr>
                                  <w:tcW w:w="236" w:type="dxa"/>
                                  <w:tcBorders>
                                    <w:top w:val="single" w:sz="4" w:space="0" w:color="auto"/>
                                    <w:left w:val="single" w:sz="4" w:space="0" w:color="auto"/>
                                    <w:bottom w:val="single" w:sz="4" w:space="0" w:color="auto"/>
                                    <w:right w:val="single" w:sz="4" w:space="0" w:color="auto"/>
                                  </w:tcBorders>
                                  <w:vAlign w:val="bottom"/>
                                </w:tcPr>
                                <w:p w14:paraId="7271BF7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10CA408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A19181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BDD6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0EADACC"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470BEBB1" id="_x0000_s1044"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Cwceur&#10;EwIAAP8DAAAOAAAAAAAAAAAAAAAAAC4CAABkcnMvZTJvRG9jLnhtbFBLAQItABQABgAIAAAAIQDc&#10;1DB82wAAAAUBAAAPAAAAAAAAAAAAAAAAAG0EAABkcnMvZG93bnJldi54bWxQSwUGAAAAAAQABADz&#10;AAAAdQUAAAAA&#10;" stroked="f">
                <v:textbox style="mso-fit-shape-to-text:t">
                  <w:txbxContent>
                    <w:p w14:paraId="0CA8152D" w14:textId="77777777" w:rsidR="002177DA" w:rsidRPr="009A657E" w:rsidRDefault="002177DA" w:rsidP="002177DA">
                      <w:pPr>
                        <w:rPr>
                          <w:rFonts w:ascii="Times New Roman" w:hAnsi="Times New Roman" w:cs="Times New Roman"/>
                          <w:sz w:val="20"/>
                          <w:szCs w:val="20"/>
                        </w:rPr>
                      </w:pPr>
                    </w:p>
                    <w:p w14:paraId="2741269B" w14:textId="0DA3799A"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2</w:t>
                      </w:r>
                      <w:r w:rsidR="00000000">
                        <w:rPr>
                          <w:noProof/>
                        </w:rPr>
                        <w:fldChar w:fldCharType="end"/>
                      </w:r>
                      <w:r>
                        <w:t xml:space="preserve"> </w:t>
                      </w:r>
                      <w:r w:rsidRPr="00832442">
                        <w:t xml:space="preserve">BERT-base-cased, 0 Layers Trainable: </w:t>
                      </w:r>
                      <w:r>
                        <w:t>Conventions</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5C4EE09B" w14:textId="77777777" w:rsidTr="003122E1">
                        <w:tc>
                          <w:tcPr>
                            <w:tcW w:w="236" w:type="dxa"/>
                          </w:tcPr>
                          <w:p w14:paraId="0972D830" w14:textId="77777777" w:rsidR="002177DA" w:rsidRPr="003122E1" w:rsidRDefault="002177DA">
                            <w:pPr>
                              <w:rPr>
                                <w:rFonts w:ascii="Times New Roman" w:hAnsi="Times New Roman" w:cs="Times New Roman"/>
                                <w:sz w:val="16"/>
                                <w:szCs w:val="16"/>
                              </w:rPr>
                            </w:pPr>
                          </w:p>
                        </w:tc>
                        <w:tc>
                          <w:tcPr>
                            <w:tcW w:w="236" w:type="dxa"/>
                          </w:tcPr>
                          <w:p w14:paraId="15DC4EA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3FC3274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CC5AB6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064C55A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397E77A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43C0296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3E019DC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F0DAB3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2A6E160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757544D2" w14:textId="77777777" w:rsidTr="003122E1">
                        <w:tc>
                          <w:tcPr>
                            <w:tcW w:w="236" w:type="dxa"/>
                          </w:tcPr>
                          <w:p w14:paraId="590B75A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27AD24E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86D128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B6C746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ABA3F1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6139E4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69AD430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36F1F11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AB9B42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40FEA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2536382" w14:textId="77777777" w:rsidTr="003122E1">
                        <w:tc>
                          <w:tcPr>
                            <w:tcW w:w="236" w:type="dxa"/>
                          </w:tcPr>
                          <w:p w14:paraId="2EDE206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1A8EE46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DDA92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0AEED3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1CE81A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2A50285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6027D76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737EC5A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170BB6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CD3543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FD09539" w14:textId="77777777" w:rsidTr="003122E1">
                        <w:tc>
                          <w:tcPr>
                            <w:tcW w:w="236" w:type="dxa"/>
                          </w:tcPr>
                          <w:p w14:paraId="241D204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0C6D456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70B431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619098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98EF01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w:t>
                            </w:r>
                          </w:p>
                        </w:tc>
                        <w:tc>
                          <w:tcPr>
                            <w:tcW w:w="236" w:type="dxa"/>
                            <w:tcBorders>
                              <w:top w:val="single" w:sz="4" w:space="0" w:color="auto"/>
                              <w:left w:val="single" w:sz="4" w:space="0" w:color="auto"/>
                              <w:bottom w:val="single" w:sz="4" w:space="0" w:color="auto"/>
                              <w:right w:val="single" w:sz="4" w:space="0" w:color="auto"/>
                            </w:tcBorders>
                            <w:vAlign w:val="bottom"/>
                          </w:tcPr>
                          <w:p w14:paraId="2B9D3B6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6</w:t>
                            </w:r>
                          </w:p>
                        </w:tc>
                        <w:tc>
                          <w:tcPr>
                            <w:tcW w:w="236" w:type="dxa"/>
                            <w:tcBorders>
                              <w:top w:val="single" w:sz="4" w:space="0" w:color="auto"/>
                              <w:left w:val="single" w:sz="4" w:space="0" w:color="auto"/>
                              <w:bottom w:val="single" w:sz="4" w:space="0" w:color="auto"/>
                              <w:right w:val="single" w:sz="4" w:space="0" w:color="auto"/>
                            </w:tcBorders>
                            <w:vAlign w:val="bottom"/>
                          </w:tcPr>
                          <w:p w14:paraId="49FBEBB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shd w:val="clear" w:color="auto" w:fill="auto"/>
                            <w:vAlign w:val="bottom"/>
                          </w:tcPr>
                          <w:p w14:paraId="608E2EB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9A2B92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2A71B5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ED3776" w14:textId="77777777" w:rsidTr="003122E1">
                        <w:tc>
                          <w:tcPr>
                            <w:tcW w:w="236" w:type="dxa"/>
                          </w:tcPr>
                          <w:p w14:paraId="5FF9838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0237980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9D0110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E2ABE4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8D3384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1A2317B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48</w:t>
                            </w:r>
                          </w:p>
                        </w:tc>
                        <w:tc>
                          <w:tcPr>
                            <w:tcW w:w="236" w:type="dxa"/>
                            <w:tcBorders>
                              <w:top w:val="single" w:sz="4" w:space="0" w:color="auto"/>
                              <w:left w:val="single" w:sz="4" w:space="0" w:color="auto"/>
                              <w:bottom w:val="single" w:sz="4" w:space="0" w:color="auto"/>
                              <w:right w:val="single" w:sz="4" w:space="0" w:color="auto"/>
                            </w:tcBorders>
                            <w:vAlign w:val="bottom"/>
                          </w:tcPr>
                          <w:p w14:paraId="4F51C77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shd w:val="clear" w:color="auto" w:fill="auto"/>
                            <w:vAlign w:val="bottom"/>
                          </w:tcPr>
                          <w:p w14:paraId="0F5DB6A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9344A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61EE96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DDB6C56" w14:textId="77777777" w:rsidTr="003122E1">
                        <w:tc>
                          <w:tcPr>
                            <w:tcW w:w="236" w:type="dxa"/>
                          </w:tcPr>
                          <w:p w14:paraId="29758D4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DBA77F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59868D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2FBB9FC"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E1AA7E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3FA81AF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35</w:t>
                            </w:r>
                          </w:p>
                        </w:tc>
                        <w:tc>
                          <w:tcPr>
                            <w:tcW w:w="236" w:type="dxa"/>
                            <w:tcBorders>
                              <w:top w:val="single" w:sz="4" w:space="0" w:color="auto"/>
                              <w:left w:val="single" w:sz="4" w:space="0" w:color="auto"/>
                              <w:bottom w:val="single" w:sz="4" w:space="0" w:color="auto"/>
                              <w:right w:val="single" w:sz="4" w:space="0" w:color="auto"/>
                            </w:tcBorders>
                            <w:vAlign w:val="bottom"/>
                          </w:tcPr>
                          <w:p w14:paraId="2F1F4B9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shd w:val="clear" w:color="auto" w:fill="auto"/>
                            <w:vAlign w:val="bottom"/>
                          </w:tcPr>
                          <w:p w14:paraId="5EA40C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682E44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7D3EB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E4C9DC" w14:textId="77777777" w:rsidTr="003122E1">
                        <w:tc>
                          <w:tcPr>
                            <w:tcW w:w="236" w:type="dxa"/>
                          </w:tcPr>
                          <w:p w14:paraId="25D7FD4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6A1C650E"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E5DC93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EFE0C5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32D388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78DD9C3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158</w:t>
                            </w:r>
                          </w:p>
                        </w:tc>
                        <w:tc>
                          <w:tcPr>
                            <w:tcW w:w="236" w:type="dxa"/>
                            <w:tcBorders>
                              <w:top w:val="single" w:sz="4" w:space="0" w:color="auto"/>
                              <w:left w:val="single" w:sz="4" w:space="0" w:color="auto"/>
                              <w:bottom w:val="single" w:sz="4" w:space="0" w:color="auto"/>
                              <w:right w:val="single" w:sz="4" w:space="0" w:color="auto"/>
                            </w:tcBorders>
                            <w:vAlign w:val="bottom"/>
                          </w:tcPr>
                          <w:p w14:paraId="68BE73F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8</w:t>
                            </w:r>
                          </w:p>
                        </w:tc>
                        <w:tc>
                          <w:tcPr>
                            <w:tcW w:w="236" w:type="dxa"/>
                            <w:shd w:val="clear" w:color="auto" w:fill="auto"/>
                            <w:vAlign w:val="bottom"/>
                          </w:tcPr>
                          <w:p w14:paraId="6D7301D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19DF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BA42323"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DB1C5B7" w14:textId="77777777" w:rsidTr="003122E1">
                        <w:tc>
                          <w:tcPr>
                            <w:tcW w:w="236" w:type="dxa"/>
                          </w:tcPr>
                          <w:p w14:paraId="2E20D61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3CC1E9A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2E69F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DA3F39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5C486A7"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F6E8152"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92</w:t>
                            </w:r>
                          </w:p>
                        </w:tc>
                        <w:tc>
                          <w:tcPr>
                            <w:tcW w:w="236" w:type="dxa"/>
                            <w:tcBorders>
                              <w:top w:val="single" w:sz="4" w:space="0" w:color="auto"/>
                              <w:left w:val="single" w:sz="4" w:space="0" w:color="auto"/>
                              <w:bottom w:val="single" w:sz="4" w:space="0" w:color="auto"/>
                              <w:right w:val="single" w:sz="4" w:space="0" w:color="auto"/>
                            </w:tcBorders>
                            <w:vAlign w:val="bottom"/>
                          </w:tcPr>
                          <w:p w14:paraId="6D63F9A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shd w:val="clear" w:color="auto" w:fill="auto"/>
                            <w:vAlign w:val="bottom"/>
                          </w:tcPr>
                          <w:p w14:paraId="2F6D9E3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B5A7088"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79BC3C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D5A3104" w14:textId="77777777" w:rsidTr="003122E1">
                        <w:tc>
                          <w:tcPr>
                            <w:tcW w:w="236" w:type="dxa"/>
                          </w:tcPr>
                          <w:p w14:paraId="17FAC80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0AD8D0D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AD0C4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61196D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BD4775F"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0F4331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top w:val="single" w:sz="4" w:space="0" w:color="auto"/>
                              <w:left w:val="single" w:sz="4" w:space="0" w:color="auto"/>
                              <w:bottom w:val="single" w:sz="4" w:space="0" w:color="auto"/>
                              <w:right w:val="single" w:sz="4" w:space="0" w:color="auto"/>
                            </w:tcBorders>
                            <w:vAlign w:val="bottom"/>
                          </w:tcPr>
                          <w:p w14:paraId="73586F9D"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shd w:val="clear" w:color="auto" w:fill="auto"/>
                            <w:vAlign w:val="bottom"/>
                          </w:tcPr>
                          <w:p w14:paraId="22BEC2B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40908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F4EDF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DD3298" w14:textId="77777777" w:rsidTr="003122E1">
                        <w:tc>
                          <w:tcPr>
                            <w:tcW w:w="236" w:type="dxa"/>
                          </w:tcPr>
                          <w:p w14:paraId="48172BD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3BF99239"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06B7A9B"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64B8DB5"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B884D44"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70914DA"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7</w:t>
                            </w:r>
                          </w:p>
                        </w:tc>
                        <w:tc>
                          <w:tcPr>
                            <w:tcW w:w="236" w:type="dxa"/>
                            <w:tcBorders>
                              <w:top w:val="single" w:sz="4" w:space="0" w:color="auto"/>
                              <w:left w:val="single" w:sz="4" w:space="0" w:color="auto"/>
                              <w:bottom w:val="single" w:sz="4" w:space="0" w:color="auto"/>
                              <w:right w:val="single" w:sz="4" w:space="0" w:color="auto"/>
                            </w:tcBorders>
                            <w:vAlign w:val="bottom"/>
                          </w:tcPr>
                          <w:p w14:paraId="7271BF71"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shd w:val="clear" w:color="auto" w:fill="auto"/>
                            <w:vAlign w:val="bottom"/>
                          </w:tcPr>
                          <w:p w14:paraId="10CA408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A191816"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FBDD690" w14:textId="77777777" w:rsidR="002177DA" w:rsidRPr="003122E1" w:rsidRDefault="002177DA" w:rsidP="00E6464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0EADACC" w14:textId="77777777" w:rsidR="002177DA" w:rsidRDefault="002177DA" w:rsidP="002177DA"/>
                  </w:txbxContent>
                </v:textbox>
                <w10:anchorlock/>
              </v:shape>
            </w:pict>
          </mc:Fallback>
        </mc:AlternateContent>
      </w:r>
    </w:p>
    <w:p w14:paraId="61345602" w14:textId="46CFDF6D" w:rsidR="00EE7073" w:rsidRDefault="002177DA" w:rsidP="00422EC9">
      <w:pPr>
        <w:pStyle w:val="ACLTextFirstLine"/>
        <w:ind w:firstLine="0"/>
      </w:pPr>
      <w:r>
        <w:rPr>
          <w:noProof/>
        </w:rPr>
        <w:lastRenderedPageBreak/>
        <mc:AlternateContent>
          <mc:Choice Requires="wps">
            <w:drawing>
              <wp:inline distT="0" distB="0" distL="0" distR="0" wp14:anchorId="2FBB24BA" wp14:editId="3279979D">
                <wp:extent cx="2770505" cy="2634615"/>
                <wp:effectExtent l="0" t="0" r="0" b="0"/>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4416AEC" w14:textId="77777777" w:rsidR="002177DA" w:rsidRPr="009A657E" w:rsidRDefault="002177DA" w:rsidP="002177DA">
                            <w:pPr>
                              <w:rPr>
                                <w:rFonts w:ascii="Times New Roman" w:hAnsi="Times New Roman" w:cs="Times New Roman"/>
                                <w:sz w:val="20"/>
                                <w:szCs w:val="20"/>
                              </w:rPr>
                            </w:pPr>
                          </w:p>
                          <w:p w14:paraId="0CAFCBA2" w14:textId="78E4423E"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3</w:t>
                            </w:r>
                            <w:r w:rsidR="00000000">
                              <w:rPr>
                                <w:noProof/>
                              </w:rPr>
                              <w:fldChar w:fldCharType="end"/>
                            </w:r>
                            <w:r>
                              <w:t xml:space="preserve"> </w:t>
                            </w:r>
                            <w:r w:rsidRPr="00832442">
                              <w:t xml:space="preserve">BERT-base-cased, </w:t>
                            </w:r>
                            <w:r>
                              <w:t>6</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6ADC0BED" w14:textId="77777777" w:rsidTr="003122E1">
                              <w:tc>
                                <w:tcPr>
                                  <w:tcW w:w="236" w:type="dxa"/>
                                </w:tcPr>
                                <w:p w14:paraId="4F23CEE8" w14:textId="77777777" w:rsidR="002177DA" w:rsidRPr="003122E1" w:rsidRDefault="002177DA">
                                  <w:pPr>
                                    <w:rPr>
                                      <w:rFonts w:ascii="Times New Roman" w:hAnsi="Times New Roman" w:cs="Times New Roman"/>
                                      <w:sz w:val="16"/>
                                      <w:szCs w:val="16"/>
                                    </w:rPr>
                                  </w:pPr>
                                </w:p>
                              </w:tc>
                              <w:tc>
                                <w:tcPr>
                                  <w:tcW w:w="236" w:type="dxa"/>
                                </w:tcPr>
                                <w:p w14:paraId="2BC577F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5197345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0BFB4A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4581B28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1BAB7CD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CE08DE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6DB1D72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A97B80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097BBBB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4C96572" w14:textId="77777777" w:rsidTr="003122E1">
                              <w:tc>
                                <w:tcPr>
                                  <w:tcW w:w="236" w:type="dxa"/>
                                </w:tcPr>
                                <w:p w14:paraId="16C27D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3E5F3C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98C1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D3C2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8E38A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C438F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6E822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027679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6228F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F0F3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5170948" w14:textId="77777777" w:rsidTr="003122E1">
                              <w:tc>
                                <w:tcPr>
                                  <w:tcW w:w="236" w:type="dxa"/>
                                </w:tcPr>
                                <w:p w14:paraId="5D4584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4EF17F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B613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11E49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EC7E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48AF91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125D84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8C36D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C4992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D8E3F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035010B" w14:textId="77777777" w:rsidTr="003122E1">
                              <w:tc>
                                <w:tcPr>
                                  <w:tcW w:w="236" w:type="dxa"/>
                                </w:tcPr>
                                <w:p w14:paraId="4FCBE4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C01387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DFB0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19543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6571F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236" w:type="dxa"/>
                                  <w:tcBorders>
                                    <w:top w:val="single" w:sz="4" w:space="0" w:color="auto"/>
                                    <w:left w:val="single" w:sz="4" w:space="0" w:color="auto"/>
                                    <w:bottom w:val="single" w:sz="4" w:space="0" w:color="auto"/>
                                    <w:right w:val="single" w:sz="4" w:space="0" w:color="auto"/>
                                  </w:tcBorders>
                                  <w:vAlign w:val="bottom"/>
                                </w:tcPr>
                                <w:p w14:paraId="476575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3</w:t>
                                  </w:r>
                                </w:p>
                              </w:tc>
                              <w:tc>
                                <w:tcPr>
                                  <w:tcW w:w="236" w:type="dxa"/>
                                  <w:tcBorders>
                                    <w:top w:val="single" w:sz="4" w:space="0" w:color="auto"/>
                                    <w:left w:val="single" w:sz="4" w:space="0" w:color="auto"/>
                                    <w:bottom w:val="single" w:sz="4" w:space="0" w:color="auto"/>
                                    <w:right w:val="single" w:sz="4" w:space="0" w:color="auto"/>
                                  </w:tcBorders>
                                  <w:vAlign w:val="bottom"/>
                                </w:tcPr>
                                <w:p w14:paraId="1A6BAF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30356D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A9E7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242F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5B261FD" w14:textId="77777777" w:rsidTr="003122E1">
                              <w:tc>
                                <w:tcPr>
                                  <w:tcW w:w="236" w:type="dxa"/>
                                </w:tcPr>
                                <w:p w14:paraId="2C75BA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B7B8A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8CA9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8439E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524B5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6C5A56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9</w:t>
                                  </w:r>
                                </w:p>
                              </w:tc>
                              <w:tc>
                                <w:tcPr>
                                  <w:tcW w:w="236" w:type="dxa"/>
                                  <w:tcBorders>
                                    <w:top w:val="single" w:sz="4" w:space="0" w:color="auto"/>
                                    <w:left w:val="single" w:sz="4" w:space="0" w:color="auto"/>
                                    <w:bottom w:val="single" w:sz="4" w:space="0" w:color="auto"/>
                                    <w:right w:val="single" w:sz="4" w:space="0" w:color="auto"/>
                                  </w:tcBorders>
                                  <w:vAlign w:val="bottom"/>
                                </w:tcPr>
                                <w:p w14:paraId="60A832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9</w:t>
                                  </w:r>
                                </w:p>
                              </w:tc>
                              <w:tc>
                                <w:tcPr>
                                  <w:tcW w:w="236" w:type="dxa"/>
                                  <w:tcBorders>
                                    <w:left w:val="single" w:sz="4" w:space="0" w:color="auto"/>
                                  </w:tcBorders>
                                  <w:shd w:val="clear" w:color="auto" w:fill="auto"/>
                                  <w:vAlign w:val="bottom"/>
                                </w:tcPr>
                                <w:p w14:paraId="2F969C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FFB2B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CF38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5552B02" w14:textId="77777777" w:rsidTr="003122E1">
                              <w:tc>
                                <w:tcPr>
                                  <w:tcW w:w="236" w:type="dxa"/>
                                </w:tcPr>
                                <w:p w14:paraId="4765F9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2E2963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DE01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3FBCC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DD916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236" w:type="dxa"/>
                                  <w:tcBorders>
                                    <w:top w:val="single" w:sz="4" w:space="0" w:color="auto"/>
                                    <w:left w:val="single" w:sz="4" w:space="0" w:color="auto"/>
                                    <w:bottom w:val="single" w:sz="4" w:space="0" w:color="auto"/>
                                    <w:right w:val="single" w:sz="4" w:space="0" w:color="auto"/>
                                  </w:tcBorders>
                                  <w:vAlign w:val="bottom"/>
                                </w:tcPr>
                                <w:p w14:paraId="0C4B15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0</w:t>
                                  </w:r>
                                </w:p>
                              </w:tc>
                              <w:tc>
                                <w:tcPr>
                                  <w:tcW w:w="236" w:type="dxa"/>
                                  <w:tcBorders>
                                    <w:top w:val="single" w:sz="4" w:space="0" w:color="auto"/>
                                    <w:left w:val="single" w:sz="4" w:space="0" w:color="auto"/>
                                    <w:bottom w:val="single" w:sz="4" w:space="0" w:color="auto"/>
                                    <w:right w:val="single" w:sz="4" w:space="0" w:color="auto"/>
                                  </w:tcBorders>
                                  <w:vAlign w:val="bottom"/>
                                </w:tcPr>
                                <w:p w14:paraId="37868C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left w:val="single" w:sz="4" w:space="0" w:color="auto"/>
                                  </w:tcBorders>
                                  <w:shd w:val="clear" w:color="auto" w:fill="auto"/>
                                  <w:vAlign w:val="bottom"/>
                                </w:tcPr>
                                <w:p w14:paraId="3FC7FE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76DC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E99D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6A05C2E" w14:textId="77777777" w:rsidTr="003122E1">
                              <w:tc>
                                <w:tcPr>
                                  <w:tcW w:w="236" w:type="dxa"/>
                                </w:tcPr>
                                <w:p w14:paraId="6F5FD3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4A3925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676A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37894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3E24F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236" w:type="dxa"/>
                                  <w:tcBorders>
                                    <w:top w:val="single" w:sz="4" w:space="0" w:color="auto"/>
                                    <w:left w:val="single" w:sz="4" w:space="0" w:color="auto"/>
                                    <w:bottom w:val="single" w:sz="4" w:space="0" w:color="auto"/>
                                    <w:right w:val="single" w:sz="4" w:space="0" w:color="auto"/>
                                  </w:tcBorders>
                                  <w:vAlign w:val="bottom"/>
                                </w:tcPr>
                                <w:p w14:paraId="2C107C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8</w:t>
                                  </w:r>
                                </w:p>
                              </w:tc>
                              <w:tc>
                                <w:tcPr>
                                  <w:tcW w:w="236" w:type="dxa"/>
                                  <w:tcBorders>
                                    <w:top w:val="single" w:sz="4" w:space="0" w:color="auto"/>
                                    <w:left w:val="single" w:sz="4" w:space="0" w:color="auto"/>
                                    <w:bottom w:val="single" w:sz="4" w:space="0" w:color="auto"/>
                                    <w:right w:val="single" w:sz="4" w:space="0" w:color="auto"/>
                                  </w:tcBorders>
                                  <w:vAlign w:val="bottom"/>
                                </w:tcPr>
                                <w:p w14:paraId="0F7E57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236" w:type="dxa"/>
                                  <w:tcBorders>
                                    <w:left w:val="single" w:sz="4" w:space="0" w:color="auto"/>
                                  </w:tcBorders>
                                  <w:shd w:val="clear" w:color="auto" w:fill="auto"/>
                                  <w:vAlign w:val="bottom"/>
                                </w:tcPr>
                                <w:p w14:paraId="7CDE01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DE61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59BC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FD3BE4A" w14:textId="77777777" w:rsidTr="003122E1">
                              <w:tc>
                                <w:tcPr>
                                  <w:tcW w:w="236" w:type="dxa"/>
                                </w:tcPr>
                                <w:p w14:paraId="50FD0B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16B30A4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9F39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076D4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C753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2EDAD50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236" w:type="dxa"/>
                                  <w:tcBorders>
                                    <w:top w:val="single" w:sz="4" w:space="0" w:color="auto"/>
                                    <w:left w:val="single" w:sz="4" w:space="0" w:color="auto"/>
                                    <w:bottom w:val="single" w:sz="4" w:space="0" w:color="auto"/>
                                    <w:right w:val="single" w:sz="4" w:space="0" w:color="auto"/>
                                  </w:tcBorders>
                                  <w:vAlign w:val="bottom"/>
                                </w:tcPr>
                                <w:p w14:paraId="1C2C2A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left w:val="single" w:sz="4" w:space="0" w:color="auto"/>
                                  </w:tcBorders>
                                  <w:shd w:val="clear" w:color="auto" w:fill="auto"/>
                                  <w:vAlign w:val="bottom"/>
                                </w:tcPr>
                                <w:p w14:paraId="655884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F09B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C9C36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2B6088D" w14:textId="77777777" w:rsidTr="003122E1">
                              <w:tc>
                                <w:tcPr>
                                  <w:tcW w:w="236" w:type="dxa"/>
                                </w:tcPr>
                                <w:p w14:paraId="6937DD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F3DF4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CE47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2A3A1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A6F56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C47AC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top w:val="single" w:sz="4" w:space="0" w:color="auto"/>
                                    <w:left w:val="single" w:sz="4" w:space="0" w:color="auto"/>
                                    <w:bottom w:val="single" w:sz="4" w:space="0" w:color="auto"/>
                                    <w:right w:val="single" w:sz="4" w:space="0" w:color="auto"/>
                                  </w:tcBorders>
                                  <w:vAlign w:val="bottom"/>
                                </w:tcPr>
                                <w:p w14:paraId="74B5FC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04A738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E2950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204F1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95287B6" w14:textId="77777777" w:rsidTr="003122E1">
                              <w:tc>
                                <w:tcPr>
                                  <w:tcW w:w="236" w:type="dxa"/>
                                </w:tcPr>
                                <w:p w14:paraId="1C72C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7B55F2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B5180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0AE9A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56294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E312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5F459F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0D0CB5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BA090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9E460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E2D317A"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2FBB24BA" id="_x0000_s1045"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eCOpu&#10;EwIAAP8DAAAOAAAAAAAAAAAAAAAAAC4CAABkcnMvZTJvRG9jLnhtbFBLAQItABQABgAIAAAAIQAn&#10;7hAL2wAAAAUBAAAPAAAAAAAAAAAAAAAAAG0EAABkcnMvZG93bnJldi54bWxQSwUGAAAAAAQABADz&#10;AAAAdQUAAAAA&#10;" stroked="f">
                <v:textbox style="mso-fit-shape-to-text:t">
                  <w:txbxContent>
                    <w:p w14:paraId="74416AEC" w14:textId="77777777" w:rsidR="002177DA" w:rsidRPr="009A657E" w:rsidRDefault="002177DA" w:rsidP="002177DA">
                      <w:pPr>
                        <w:rPr>
                          <w:rFonts w:ascii="Times New Roman" w:hAnsi="Times New Roman" w:cs="Times New Roman"/>
                          <w:sz w:val="20"/>
                          <w:szCs w:val="20"/>
                        </w:rPr>
                      </w:pPr>
                    </w:p>
                    <w:p w14:paraId="0CAFCBA2" w14:textId="78E4423E"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3</w:t>
                      </w:r>
                      <w:r w:rsidR="00000000">
                        <w:rPr>
                          <w:noProof/>
                        </w:rPr>
                        <w:fldChar w:fldCharType="end"/>
                      </w:r>
                      <w:r>
                        <w:t xml:space="preserve"> </w:t>
                      </w:r>
                      <w:r w:rsidRPr="00832442">
                        <w:t xml:space="preserve">BERT-base-cased, </w:t>
                      </w:r>
                      <w:r>
                        <w:t>6</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6ADC0BED" w14:textId="77777777" w:rsidTr="003122E1">
                        <w:tc>
                          <w:tcPr>
                            <w:tcW w:w="236" w:type="dxa"/>
                          </w:tcPr>
                          <w:p w14:paraId="4F23CEE8" w14:textId="77777777" w:rsidR="002177DA" w:rsidRPr="003122E1" w:rsidRDefault="002177DA">
                            <w:pPr>
                              <w:rPr>
                                <w:rFonts w:ascii="Times New Roman" w:hAnsi="Times New Roman" w:cs="Times New Roman"/>
                                <w:sz w:val="16"/>
                                <w:szCs w:val="16"/>
                              </w:rPr>
                            </w:pPr>
                          </w:p>
                        </w:tc>
                        <w:tc>
                          <w:tcPr>
                            <w:tcW w:w="236" w:type="dxa"/>
                          </w:tcPr>
                          <w:p w14:paraId="2BC577F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5197345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0BFB4A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4581B28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1BAB7CD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1CE08DE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6DB1D72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A97B80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097BBBB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4C96572" w14:textId="77777777" w:rsidTr="003122E1">
                        <w:tc>
                          <w:tcPr>
                            <w:tcW w:w="236" w:type="dxa"/>
                          </w:tcPr>
                          <w:p w14:paraId="16C27D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3E5F3C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98C1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D3C2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8E38A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C438F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6E822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027679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6228F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F0F3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5170948" w14:textId="77777777" w:rsidTr="003122E1">
                        <w:tc>
                          <w:tcPr>
                            <w:tcW w:w="236" w:type="dxa"/>
                          </w:tcPr>
                          <w:p w14:paraId="5D4584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4EF17F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B613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11E49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EC7E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48AF91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125D84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8C36D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C4992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D8E3F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035010B" w14:textId="77777777" w:rsidTr="003122E1">
                        <w:tc>
                          <w:tcPr>
                            <w:tcW w:w="236" w:type="dxa"/>
                          </w:tcPr>
                          <w:p w14:paraId="4FCBE4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5C01387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5DFB0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19543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6571F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236" w:type="dxa"/>
                            <w:tcBorders>
                              <w:top w:val="single" w:sz="4" w:space="0" w:color="auto"/>
                              <w:left w:val="single" w:sz="4" w:space="0" w:color="auto"/>
                              <w:bottom w:val="single" w:sz="4" w:space="0" w:color="auto"/>
                              <w:right w:val="single" w:sz="4" w:space="0" w:color="auto"/>
                            </w:tcBorders>
                            <w:vAlign w:val="bottom"/>
                          </w:tcPr>
                          <w:p w14:paraId="476575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3</w:t>
                            </w:r>
                          </w:p>
                        </w:tc>
                        <w:tc>
                          <w:tcPr>
                            <w:tcW w:w="236" w:type="dxa"/>
                            <w:tcBorders>
                              <w:top w:val="single" w:sz="4" w:space="0" w:color="auto"/>
                              <w:left w:val="single" w:sz="4" w:space="0" w:color="auto"/>
                              <w:bottom w:val="single" w:sz="4" w:space="0" w:color="auto"/>
                              <w:right w:val="single" w:sz="4" w:space="0" w:color="auto"/>
                            </w:tcBorders>
                            <w:vAlign w:val="bottom"/>
                          </w:tcPr>
                          <w:p w14:paraId="1A6BAF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30356D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A9E7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242F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5B261FD" w14:textId="77777777" w:rsidTr="003122E1">
                        <w:tc>
                          <w:tcPr>
                            <w:tcW w:w="236" w:type="dxa"/>
                          </w:tcPr>
                          <w:p w14:paraId="2C75BA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B7B8A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8CA9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8439E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524B5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top w:val="single" w:sz="4" w:space="0" w:color="auto"/>
                              <w:left w:val="single" w:sz="4" w:space="0" w:color="auto"/>
                              <w:bottom w:val="single" w:sz="4" w:space="0" w:color="auto"/>
                              <w:right w:val="single" w:sz="4" w:space="0" w:color="auto"/>
                            </w:tcBorders>
                            <w:vAlign w:val="bottom"/>
                          </w:tcPr>
                          <w:p w14:paraId="6C5A56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9</w:t>
                            </w:r>
                          </w:p>
                        </w:tc>
                        <w:tc>
                          <w:tcPr>
                            <w:tcW w:w="236" w:type="dxa"/>
                            <w:tcBorders>
                              <w:top w:val="single" w:sz="4" w:space="0" w:color="auto"/>
                              <w:left w:val="single" w:sz="4" w:space="0" w:color="auto"/>
                              <w:bottom w:val="single" w:sz="4" w:space="0" w:color="auto"/>
                              <w:right w:val="single" w:sz="4" w:space="0" w:color="auto"/>
                            </w:tcBorders>
                            <w:vAlign w:val="bottom"/>
                          </w:tcPr>
                          <w:p w14:paraId="60A832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9</w:t>
                            </w:r>
                          </w:p>
                        </w:tc>
                        <w:tc>
                          <w:tcPr>
                            <w:tcW w:w="236" w:type="dxa"/>
                            <w:tcBorders>
                              <w:left w:val="single" w:sz="4" w:space="0" w:color="auto"/>
                            </w:tcBorders>
                            <w:shd w:val="clear" w:color="auto" w:fill="auto"/>
                            <w:vAlign w:val="bottom"/>
                          </w:tcPr>
                          <w:p w14:paraId="2F969C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FFB2B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CF38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5552B02" w14:textId="77777777" w:rsidTr="003122E1">
                        <w:tc>
                          <w:tcPr>
                            <w:tcW w:w="236" w:type="dxa"/>
                          </w:tcPr>
                          <w:p w14:paraId="4765F9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2E2963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DE01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3FBCC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DD916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236" w:type="dxa"/>
                            <w:tcBorders>
                              <w:top w:val="single" w:sz="4" w:space="0" w:color="auto"/>
                              <w:left w:val="single" w:sz="4" w:space="0" w:color="auto"/>
                              <w:bottom w:val="single" w:sz="4" w:space="0" w:color="auto"/>
                              <w:right w:val="single" w:sz="4" w:space="0" w:color="auto"/>
                            </w:tcBorders>
                            <w:vAlign w:val="bottom"/>
                          </w:tcPr>
                          <w:p w14:paraId="0C4B15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0</w:t>
                            </w:r>
                          </w:p>
                        </w:tc>
                        <w:tc>
                          <w:tcPr>
                            <w:tcW w:w="236" w:type="dxa"/>
                            <w:tcBorders>
                              <w:top w:val="single" w:sz="4" w:space="0" w:color="auto"/>
                              <w:left w:val="single" w:sz="4" w:space="0" w:color="auto"/>
                              <w:bottom w:val="single" w:sz="4" w:space="0" w:color="auto"/>
                              <w:right w:val="single" w:sz="4" w:space="0" w:color="auto"/>
                            </w:tcBorders>
                            <w:vAlign w:val="bottom"/>
                          </w:tcPr>
                          <w:p w14:paraId="37868C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left w:val="single" w:sz="4" w:space="0" w:color="auto"/>
                            </w:tcBorders>
                            <w:shd w:val="clear" w:color="auto" w:fill="auto"/>
                            <w:vAlign w:val="bottom"/>
                          </w:tcPr>
                          <w:p w14:paraId="3FC7FE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76DC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E99D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6A05C2E" w14:textId="77777777" w:rsidTr="003122E1">
                        <w:tc>
                          <w:tcPr>
                            <w:tcW w:w="236" w:type="dxa"/>
                          </w:tcPr>
                          <w:p w14:paraId="6F5FD3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4A3925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D676A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37894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3E24F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236" w:type="dxa"/>
                            <w:tcBorders>
                              <w:top w:val="single" w:sz="4" w:space="0" w:color="auto"/>
                              <w:left w:val="single" w:sz="4" w:space="0" w:color="auto"/>
                              <w:bottom w:val="single" w:sz="4" w:space="0" w:color="auto"/>
                              <w:right w:val="single" w:sz="4" w:space="0" w:color="auto"/>
                            </w:tcBorders>
                            <w:vAlign w:val="bottom"/>
                          </w:tcPr>
                          <w:p w14:paraId="2C107C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8</w:t>
                            </w:r>
                          </w:p>
                        </w:tc>
                        <w:tc>
                          <w:tcPr>
                            <w:tcW w:w="236" w:type="dxa"/>
                            <w:tcBorders>
                              <w:top w:val="single" w:sz="4" w:space="0" w:color="auto"/>
                              <w:left w:val="single" w:sz="4" w:space="0" w:color="auto"/>
                              <w:bottom w:val="single" w:sz="4" w:space="0" w:color="auto"/>
                              <w:right w:val="single" w:sz="4" w:space="0" w:color="auto"/>
                            </w:tcBorders>
                            <w:vAlign w:val="bottom"/>
                          </w:tcPr>
                          <w:p w14:paraId="0F7E57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236" w:type="dxa"/>
                            <w:tcBorders>
                              <w:left w:val="single" w:sz="4" w:space="0" w:color="auto"/>
                            </w:tcBorders>
                            <w:shd w:val="clear" w:color="auto" w:fill="auto"/>
                            <w:vAlign w:val="bottom"/>
                          </w:tcPr>
                          <w:p w14:paraId="7CDE01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BDE61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59BC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FD3BE4A" w14:textId="77777777" w:rsidTr="003122E1">
                        <w:tc>
                          <w:tcPr>
                            <w:tcW w:w="236" w:type="dxa"/>
                          </w:tcPr>
                          <w:p w14:paraId="50FD0B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16B30A4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D9F39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076D4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C753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2EDAD50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236" w:type="dxa"/>
                            <w:tcBorders>
                              <w:top w:val="single" w:sz="4" w:space="0" w:color="auto"/>
                              <w:left w:val="single" w:sz="4" w:space="0" w:color="auto"/>
                              <w:bottom w:val="single" w:sz="4" w:space="0" w:color="auto"/>
                              <w:right w:val="single" w:sz="4" w:space="0" w:color="auto"/>
                            </w:tcBorders>
                            <w:vAlign w:val="bottom"/>
                          </w:tcPr>
                          <w:p w14:paraId="1C2C2A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236" w:type="dxa"/>
                            <w:tcBorders>
                              <w:left w:val="single" w:sz="4" w:space="0" w:color="auto"/>
                            </w:tcBorders>
                            <w:shd w:val="clear" w:color="auto" w:fill="auto"/>
                            <w:vAlign w:val="bottom"/>
                          </w:tcPr>
                          <w:p w14:paraId="655884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F09B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C9C36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2B6088D" w14:textId="77777777" w:rsidTr="003122E1">
                        <w:tc>
                          <w:tcPr>
                            <w:tcW w:w="236" w:type="dxa"/>
                          </w:tcPr>
                          <w:p w14:paraId="6937DD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F3DF4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CE47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2A3A1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A6F56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C47AC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top w:val="single" w:sz="4" w:space="0" w:color="auto"/>
                              <w:left w:val="single" w:sz="4" w:space="0" w:color="auto"/>
                              <w:bottom w:val="single" w:sz="4" w:space="0" w:color="auto"/>
                              <w:right w:val="single" w:sz="4" w:space="0" w:color="auto"/>
                            </w:tcBorders>
                            <w:vAlign w:val="bottom"/>
                          </w:tcPr>
                          <w:p w14:paraId="74B5FC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04A738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E2950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204F1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95287B6" w14:textId="77777777" w:rsidTr="003122E1">
                        <w:tc>
                          <w:tcPr>
                            <w:tcW w:w="236" w:type="dxa"/>
                          </w:tcPr>
                          <w:p w14:paraId="1C72C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7B55F2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B5180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0AE9A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56294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E312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5F459F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0D0CB5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BA090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9E460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E2D317A" w14:textId="77777777" w:rsidR="002177DA" w:rsidRDefault="002177DA" w:rsidP="002177DA"/>
                  </w:txbxContent>
                </v:textbox>
                <w10:anchorlock/>
              </v:shape>
            </w:pict>
          </mc:Fallback>
        </mc:AlternateContent>
      </w:r>
      <w:r>
        <w:rPr>
          <w:noProof/>
        </w:rPr>
        <mc:AlternateContent>
          <mc:Choice Requires="wps">
            <w:drawing>
              <wp:inline distT="0" distB="0" distL="0" distR="0" wp14:anchorId="1FBF7957" wp14:editId="705C5E10">
                <wp:extent cx="2770505" cy="2122424"/>
                <wp:effectExtent l="0" t="0" r="0" b="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38F8BF0D" w14:textId="77777777" w:rsidR="002177DA" w:rsidRPr="009A657E" w:rsidRDefault="002177DA" w:rsidP="002177DA">
                            <w:pPr>
                              <w:rPr>
                                <w:rFonts w:ascii="Times New Roman" w:hAnsi="Times New Roman" w:cs="Times New Roman"/>
                                <w:sz w:val="20"/>
                                <w:szCs w:val="20"/>
                              </w:rPr>
                            </w:pPr>
                          </w:p>
                          <w:p w14:paraId="39C61B8E" w14:textId="76788F7B"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4</w:t>
                            </w:r>
                            <w:r w:rsidR="00000000">
                              <w:rPr>
                                <w:noProof/>
                              </w:rPr>
                              <w:fldChar w:fldCharType="end"/>
                            </w:r>
                            <w:r>
                              <w:t xml:space="preserve"> </w:t>
                            </w:r>
                            <w:r w:rsidRPr="00832442">
                              <w:t xml:space="preserve">BERT-base-cased, </w:t>
                            </w:r>
                            <w:r>
                              <w:t>6</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0E7984B1" w14:textId="77777777" w:rsidTr="00CE4E39">
                              <w:tc>
                                <w:tcPr>
                                  <w:tcW w:w="466" w:type="dxa"/>
                                </w:tcPr>
                                <w:p w14:paraId="001BFB85" w14:textId="77777777" w:rsidR="002177DA" w:rsidRPr="003122E1" w:rsidRDefault="002177DA">
                                  <w:pPr>
                                    <w:rPr>
                                      <w:rFonts w:ascii="Times New Roman" w:hAnsi="Times New Roman" w:cs="Times New Roman"/>
                                      <w:sz w:val="16"/>
                                      <w:szCs w:val="16"/>
                                    </w:rPr>
                                  </w:pPr>
                                </w:p>
                              </w:tc>
                              <w:tc>
                                <w:tcPr>
                                  <w:tcW w:w="466" w:type="dxa"/>
                                </w:tcPr>
                                <w:p w14:paraId="4C8CC42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F4D034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5883822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823DC7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2CDAF1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7C250A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49E08D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3DC4F91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894C5E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6480403A" w14:textId="77777777" w:rsidTr="00CE4E39">
                              <w:tc>
                                <w:tcPr>
                                  <w:tcW w:w="466" w:type="dxa"/>
                                </w:tcPr>
                                <w:p w14:paraId="66E43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5C01CE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5626C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19FF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67CF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99E02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D902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933AC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5BE5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8918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CD7EDC" w14:textId="77777777" w:rsidTr="00CE4E39">
                              <w:tc>
                                <w:tcPr>
                                  <w:tcW w:w="466" w:type="dxa"/>
                                </w:tcPr>
                                <w:p w14:paraId="272CCA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C6E3E7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C5E78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51E9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88DE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1CEA7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0868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DAB0C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0F13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5F01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C780137" w14:textId="77777777" w:rsidTr="00CE4E39">
                              <w:tc>
                                <w:tcPr>
                                  <w:tcW w:w="466" w:type="dxa"/>
                                </w:tcPr>
                                <w:p w14:paraId="248898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275B23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7576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4DED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9371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1E6B10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0C76A0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DEDE2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1FFD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5EEB5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F6DD805" w14:textId="77777777" w:rsidTr="00CE4E39">
                              <w:tc>
                                <w:tcPr>
                                  <w:tcW w:w="466" w:type="dxa"/>
                                </w:tcPr>
                                <w:p w14:paraId="42D35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40DD00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9563C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C4B55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1986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4B110E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9</w:t>
                                  </w:r>
                                </w:p>
                              </w:tc>
                              <w:tc>
                                <w:tcPr>
                                  <w:tcW w:w="466" w:type="dxa"/>
                                  <w:tcBorders>
                                    <w:top w:val="single" w:sz="4" w:space="0" w:color="auto"/>
                                    <w:left w:val="single" w:sz="4" w:space="0" w:color="auto"/>
                                    <w:bottom w:val="single" w:sz="4" w:space="0" w:color="auto"/>
                                    <w:right w:val="single" w:sz="4" w:space="0" w:color="auto"/>
                                  </w:tcBorders>
                                  <w:vAlign w:val="bottom"/>
                                </w:tcPr>
                                <w:p w14:paraId="6868DE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A38C15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5E9A3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4E5D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0D8140F" w14:textId="77777777" w:rsidTr="00CE4E39">
                              <w:tc>
                                <w:tcPr>
                                  <w:tcW w:w="466" w:type="dxa"/>
                                </w:tcPr>
                                <w:p w14:paraId="34052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5BEDA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5E262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EBF05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6F7A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05CD35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0</w:t>
                                  </w:r>
                                </w:p>
                              </w:tc>
                              <w:tc>
                                <w:tcPr>
                                  <w:tcW w:w="466" w:type="dxa"/>
                                  <w:tcBorders>
                                    <w:top w:val="single" w:sz="4" w:space="0" w:color="auto"/>
                                    <w:left w:val="single" w:sz="4" w:space="0" w:color="auto"/>
                                    <w:bottom w:val="single" w:sz="4" w:space="0" w:color="auto"/>
                                    <w:right w:val="single" w:sz="4" w:space="0" w:color="auto"/>
                                  </w:tcBorders>
                                  <w:vAlign w:val="bottom"/>
                                </w:tcPr>
                                <w:p w14:paraId="2C813B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74E320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5708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FBD2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F681166" w14:textId="77777777" w:rsidTr="00CE4E39">
                              <w:tc>
                                <w:tcPr>
                                  <w:tcW w:w="466" w:type="dxa"/>
                                </w:tcPr>
                                <w:p w14:paraId="0C8659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91A78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8F17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93F3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1E1D0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EFC8D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09CFBC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017130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6366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6EB0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AE0E51" w14:textId="77777777" w:rsidTr="00CE4E39">
                              <w:tc>
                                <w:tcPr>
                                  <w:tcW w:w="466" w:type="dxa"/>
                                </w:tcPr>
                                <w:p w14:paraId="267032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93DC9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61B8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E402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3BD6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1AC13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516B28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16EF8E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45F7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446A4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637274F" w14:textId="77777777" w:rsidTr="00CE4E39">
                              <w:tc>
                                <w:tcPr>
                                  <w:tcW w:w="466" w:type="dxa"/>
                                </w:tcPr>
                                <w:p w14:paraId="496822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3AF3EF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42F1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2DE8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2C70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D36C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56E60E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52C4AA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BFFD8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6EAE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2E27902" w14:textId="77777777" w:rsidTr="00CE4E39">
                              <w:tc>
                                <w:tcPr>
                                  <w:tcW w:w="466" w:type="dxa"/>
                                </w:tcPr>
                                <w:p w14:paraId="5CEBBF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5B0DBF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9899F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FC348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B760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2F03B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5233D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40A80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1FD7B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6DC9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54937E3"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1FBF7957" id="_x0000_s1046"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" stroked="f">
                <v:textbox style="mso-fit-shape-to-text:t">
                  <w:txbxContent>
                    <w:p w14:paraId="38F8BF0D" w14:textId="77777777" w:rsidR="002177DA" w:rsidRPr="009A657E" w:rsidRDefault="002177DA" w:rsidP="002177DA">
                      <w:pPr>
                        <w:rPr>
                          <w:rFonts w:ascii="Times New Roman" w:hAnsi="Times New Roman" w:cs="Times New Roman"/>
                          <w:sz w:val="20"/>
                          <w:szCs w:val="20"/>
                        </w:rPr>
                      </w:pPr>
                    </w:p>
                    <w:p w14:paraId="39C61B8E" w14:textId="76788F7B"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4</w:t>
                      </w:r>
                      <w:r w:rsidR="00000000">
                        <w:rPr>
                          <w:noProof/>
                        </w:rPr>
                        <w:fldChar w:fldCharType="end"/>
                      </w:r>
                      <w:r>
                        <w:t xml:space="preserve"> </w:t>
                      </w:r>
                      <w:r w:rsidRPr="00832442">
                        <w:t xml:space="preserve">BERT-base-cased, </w:t>
                      </w:r>
                      <w:r>
                        <w:t>6</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0E7984B1" w14:textId="77777777" w:rsidTr="00CE4E39">
                        <w:tc>
                          <w:tcPr>
                            <w:tcW w:w="466" w:type="dxa"/>
                          </w:tcPr>
                          <w:p w14:paraId="001BFB85" w14:textId="77777777" w:rsidR="002177DA" w:rsidRPr="003122E1" w:rsidRDefault="002177DA">
                            <w:pPr>
                              <w:rPr>
                                <w:rFonts w:ascii="Times New Roman" w:hAnsi="Times New Roman" w:cs="Times New Roman"/>
                                <w:sz w:val="16"/>
                                <w:szCs w:val="16"/>
                              </w:rPr>
                            </w:pPr>
                          </w:p>
                        </w:tc>
                        <w:tc>
                          <w:tcPr>
                            <w:tcW w:w="466" w:type="dxa"/>
                          </w:tcPr>
                          <w:p w14:paraId="4C8CC42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F4D034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5883822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823DC7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2CDAF1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7C250A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49E08D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3DC4F91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894C5E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6480403A" w14:textId="77777777" w:rsidTr="00CE4E39">
                        <w:tc>
                          <w:tcPr>
                            <w:tcW w:w="466" w:type="dxa"/>
                          </w:tcPr>
                          <w:p w14:paraId="66E43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5C01CE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5626C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19FF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67CF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99E02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D902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933AC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5BE5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8918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CD7EDC" w14:textId="77777777" w:rsidTr="00CE4E39">
                        <w:tc>
                          <w:tcPr>
                            <w:tcW w:w="466" w:type="dxa"/>
                          </w:tcPr>
                          <w:p w14:paraId="272CCA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C6E3E7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C5E78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51E9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88DE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1CEA7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0868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DAB0C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0F13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5F01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C780137" w14:textId="77777777" w:rsidTr="00CE4E39">
                        <w:tc>
                          <w:tcPr>
                            <w:tcW w:w="466" w:type="dxa"/>
                          </w:tcPr>
                          <w:p w14:paraId="248898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275B23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7576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4DED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9371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1E6B10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0C76A0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DEDE2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1FFD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5EEB5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F6DD805" w14:textId="77777777" w:rsidTr="00CE4E39">
                        <w:tc>
                          <w:tcPr>
                            <w:tcW w:w="466" w:type="dxa"/>
                          </w:tcPr>
                          <w:p w14:paraId="42D35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40DD00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9563C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C4B55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1986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4B110E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9</w:t>
                            </w:r>
                          </w:p>
                        </w:tc>
                        <w:tc>
                          <w:tcPr>
                            <w:tcW w:w="466" w:type="dxa"/>
                            <w:tcBorders>
                              <w:top w:val="single" w:sz="4" w:space="0" w:color="auto"/>
                              <w:left w:val="single" w:sz="4" w:space="0" w:color="auto"/>
                              <w:bottom w:val="single" w:sz="4" w:space="0" w:color="auto"/>
                              <w:right w:val="single" w:sz="4" w:space="0" w:color="auto"/>
                            </w:tcBorders>
                            <w:vAlign w:val="bottom"/>
                          </w:tcPr>
                          <w:p w14:paraId="6868DE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A38C15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5E9A3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4E5D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0D8140F" w14:textId="77777777" w:rsidTr="00CE4E39">
                        <w:tc>
                          <w:tcPr>
                            <w:tcW w:w="466" w:type="dxa"/>
                          </w:tcPr>
                          <w:p w14:paraId="34052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5BEDA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5E262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EBF05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6F7A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05CD35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0</w:t>
                            </w:r>
                          </w:p>
                        </w:tc>
                        <w:tc>
                          <w:tcPr>
                            <w:tcW w:w="466" w:type="dxa"/>
                            <w:tcBorders>
                              <w:top w:val="single" w:sz="4" w:space="0" w:color="auto"/>
                              <w:left w:val="single" w:sz="4" w:space="0" w:color="auto"/>
                              <w:bottom w:val="single" w:sz="4" w:space="0" w:color="auto"/>
                              <w:right w:val="single" w:sz="4" w:space="0" w:color="auto"/>
                            </w:tcBorders>
                            <w:vAlign w:val="bottom"/>
                          </w:tcPr>
                          <w:p w14:paraId="2C813B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74E320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5708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FBD2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F681166" w14:textId="77777777" w:rsidTr="00CE4E39">
                        <w:tc>
                          <w:tcPr>
                            <w:tcW w:w="466" w:type="dxa"/>
                          </w:tcPr>
                          <w:p w14:paraId="0C8659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91A78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8F17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93F3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1E1D0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EFC8D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09CFBC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017130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6366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6EB0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AE0E51" w14:textId="77777777" w:rsidTr="00CE4E39">
                        <w:tc>
                          <w:tcPr>
                            <w:tcW w:w="466" w:type="dxa"/>
                          </w:tcPr>
                          <w:p w14:paraId="267032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93DC9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61B8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E402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3BD6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1AC13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516B28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16EF8E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45F7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446A4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637274F" w14:textId="77777777" w:rsidTr="00CE4E39">
                        <w:tc>
                          <w:tcPr>
                            <w:tcW w:w="466" w:type="dxa"/>
                          </w:tcPr>
                          <w:p w14:paraId="496822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3AF3EF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42F1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2DE8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2C70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D36C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56E60E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52C4AA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BFFD8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6EAE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2E27902" w14:textId="77777777" w:rsidTr="00CE4E39">
                        <w:tc>
                          <w:tcPr>
                            <w:tcW w:w="466" w:type="dxa"/>
                          </w:tcPr>
                          <w:p w14:paraId="5CEBBF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5B0DBF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9899F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FC348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B760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2F03B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5233D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40A80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1FD7B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6DC9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54937E3" w14:textId="77777777" w:rsidR="002177DA" w:rsidRDefault="002177DA" w:rsidP="002177DA"/>
                  </w:txbxContent>
                </v:textbox>
                <w10:anchorlock/>
              </v:shape>
            </w:pict>
          </mc:Fallback>
        </mc:AlternateContent>
      </w:r>
    </w:p>
    <w:p w14:paraId="7320F5E8" w14:textId="10F55C2A" w:rsidR="00EE7073" w:rsidRDefault="002177DA" w:rsidP="00422EC9">
      <w:pPr>
        <w:pStyle w:val="ACLTextFirstLine"/>
        <w:ind w:firstLine="0"/>
      </w:pPr>
      <w:r>
        <w:rPr>
          <w:noProof/>
        </w:rPr>
        <mc:AlternateContent>
          <mc:Choice Requires="wps">
            <w:drawing>
              <wp:inline distT="0" distB="0" distL="0" distR="0" wp14:anchorId="2FDD6557" wp14:editId="424D839D">
                <wp:extent cx="2770505" cy="2122424"/>
                <wp:effectExtent l="0" t="0" r="0" b="0"/>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2C759752" w14:textId="77777777" w:rsidR="002177DA" w:rsidRPr="009A657E" w:rsidRDefault="002177DA" w:rsidP="002177DA">
                            <w:pPr>
                              <w:rPr>
                                <w:rFonts w:ascii="Times New Roman" w:hAnsi="Times New Roman" w:cs="Times New Roman"/>
                                <w:sz w:val="20"/>
                                <w:szCs w:val="20"/>
                              </w:rPr>
                            </w:pPr>
                          </w:p>
                          <w:p w14:paraId="363AEA79" w14:textId="6122C1A3"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5</w:t>
                            </w:r>
                            <w:r w:rsidR="00000000">
                              <w:rPr>
                                <w:noProof/>
                              </w:rPr>
                              <w:fldChar w:fldCharType="end"/>
                            </w:r>
                            <w:r>
                              <w:t xml:space="preserve"> </w:t>
                            </w:r>
                            <w:r w:rsidRPr="00832442">
                              <w:t xml:space="preserve">BERT-base-cased, </w:t>
                            </w:r>
                            <w:r>
                              <w:t>6</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1A475196" w14:textId="77777777" w:rsidTr="00CE4E39">
                              <w:tc>
                                <w:tcPr>
                                  <w:tcW w:w="466" w:type="dxa"/>
                                </w:tcPr>
                                <w:p w14:paraId="0D41FAF4" w14:textId="77777777" w:rsidR="002177DA" w:rsidRPr="003122E1" w:rsidRDefault="002177DA">
                                  <w:pPr>
                                    <w:rPr>
                                      <w:rFonts w:ascii="Times New Roman" w:hAnsi="Times New Roman" w:cs="Times New Roman"/>
                                      <w:sz w:val="16"/>
                                      <w:szCs w:val="16"/>
                                    </w:rPr>
                                  </w:pPr>
                                </w:p>
                              </w:tc>
                              <w:tc>
                                <w:tcPr>
                                  <w:tcW w:w="466" w:type="dxa"/>
                                </w:tcPr>
                                <w:p w14:paraId="374511B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FC4B63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688EA8E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3F19E5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7558C2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7EEDF1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41F0E87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213142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0F88D0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5044D1C5" w14:textId="77777777" w:rsidTr="00CE4E39">
                              <w:tc>
                                <w:tcPr>
                                  <w:tcW w:w="466" w:type="dxa"/>
                                </w:tcPr>
                                <w:p w14:paraId="3D11AD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A3EAD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9550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3904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7F160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C7DAB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C335D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988E6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40DED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4CD9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2EBC2A8" w14:textId="77777777" w:rsidTr="00CE4E39">
                              <w:tc>
                                <w:tcPr>
                                  <w:tcW w:w="466" w:type="dxa"/>
                                </w:tcPr>
                                <w:p w14:paraId="7B3050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07999B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FBBA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2155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894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6ABCCC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68101E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D7DA7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8848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4130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BF6D86" w14:textId="77777777" w:rsidTr="00CE4E39">
                              <w:tc>
                                <w:tcPr>
                                  <w:tcW w:w="466" w:type="dxa"/>
                                </w:tcPr>
                                <w:p w14:paraId="799760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F60D4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C21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25D0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BA0F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516" w:type="dxa"/>
                                  <w:tcBorders>
                                    <w:top w:val="single" w:sz="4" w:space="0" w:color="auto"/>
                                    <w:left w:val="single" w:sz="4" w:space="0" w:color="auto"/>
                                    <w:bottom w:val="single" w:sz="4" w:space="0" w:color="auto"/>
                                    <w:right w:val="single" w:sz="4" w:space="0" w:color="auto"/>
                                  </w:tcBorders>
                                  <w:vAlign w:val="bottom"/>
                                </w:tcPr>
                                <w:p w14:paraId="06F5BE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C995E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42DD2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85ED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E538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0051738" w14:textId="77777777" w:rsidTr="00CE4E39">
                              <w:tc>
                                <w:tcPr>
                                  <w:tcW w:w="466" w:type="dxa"/>
                                </w:tcPr>
                                <w:p w14:paraId="1CD9A1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4277D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0028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2660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5B6E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8AC591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56E34A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9</w:t>
                                  </w:r>
                                </w:p>
                              </w:tc>
                              <w:tc>
                                <w:tcPr>
                                  <w:tcW w:w="466" w:type="dxa"/>
                                  <w:tcBorders>
                                    <w:left w:val="single" w:sz="4" w:space="0" w:color="auto"/>
                                  </w:tcBorders>
                                  <w:shd w:val="clear" w:color="auto" w:fill="auto"/>
                                  <w:vAlign w:val="bottom"/>
                                </w:tcPr>
                                <w:p w14:paraId="68B7DF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F931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FF87A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30F836" w14:textId="77777777" w:rsidTr="00CE4E39">
                              <w:tc>
                                <w:tcPr>
                                  <w:tcW w:w="466" w:type="dxa"/>
                                </w:tcPr>
                                <w:p w14:paraId="1E58A6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9FBFA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C990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AE05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21DE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25311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8</w:t>
                                  </w:r>
                                </w:p>
                              </w:tc>
                              <w:tc>
                                <w:tcPr>
                                  <w:tcW w:w="466" w:type="dxa"/>
                                  <w:tcBorders>
                                    <w:top w:val="single" w:sz="4" w:space="0" w:color="auto"/>
                                    <w:left w:val="single" w:sz="4" w:space="0" w:color="auto"/>
                                    <w:bottom w:val="single" w:sz="4" w:space="0" w:color="auto"/>
                                    <w:right w:val="single" w:sz="4" w:space="0" w:color="auto"/>
                                  </w:tcBorders>
                                  <w:vAlign w:val="bottom"/>
                                </w:tcPr>
                                <w:p w14:paraId="37DD89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5</w:t>
                                  </w:r>
                                </w:p>
                              </w:tc>
                              <w:tc>
                                <w:tcPr>
                                  <w:tcW w:w="466" w:type="dxa"/>
                                  <w:tcBorders>
                                    <w:left w:val="single" w:sz="4" w:space="0" w:color="auto"/>
                                  </w:tcBorders>
                                  <w:shd w:val="clear" w:color="auto" w:fill="auto"/>
                                  <w:vAlign w:val="bottom"/>
                                </w:tcPr>
                                <w:p w14:paraId="48F028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4E70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4A01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0C88AA" w14:textId="77777777" w:rsidTr="00CE4E39">
                              <w:tc>
                                <w:tcPr>
                                  <w:tcW w:w="466" w:type="dxa"/>
                                </w:tcPr>
                                <w:p w14:paraId="17AF1F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3468F8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0D7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D8CFB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A57C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B60A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15B43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left w:val="single" w:sz="4" w:space="0" w:color="auto"/>
                                  </w:tcBorders>
                                  <w:shd w:val="clear" w:color="auto" w:fill="auto"/>
                                  <w:vAlign w:val="bottom"/>
                                </w:tcPr>
                                <w:p w14:paraId="3D15B3E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A4BA5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8E09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F763FA" w14:textId="77777777" w:rsidTr="00CE4E39">
                              <w:tc>
                                <w:tcPr>
                                  <w:tcW w:w="466" w:type="dxa"/>
                                </w:tcPr>
                                <w:p w14:paraId="7DE3DB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96657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2F98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FE7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A6FB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0461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3E1063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15B589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5868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9DC0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1C3A1EF" w14:textId="77777777" w:rsidTr="00CE4E39">
                              <w:tc>
                                <w:tcPr>
                                  <w:tcW w:w="466" w:type="dxa"/>
                                </w:tcPr>
                                <w:p w14:paraId="0DC367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C7218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2608A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2710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BFB7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01875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6B15A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6CD6FD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C544B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EA26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64A22D6" w14:textId="77777777" w:rsidTr="00CE4E39">
                              <w:tc>
                                <w:tcPr>
                                  <w:tcW w:w="466" w:type="dxa"/>
                                </w:tcPr>
                                <w:p w14:paraId="792831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15FC25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53ED9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71AD6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922E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210A6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DBB6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E9B7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73125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6575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5275504"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2FDD6557" id="_x0000_s1047"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" stroked="f">
                <v:textbox style="mso-fit-shape-to-text:t">
                  <w:txbxContent>
                    <w:p w14:paraId="2C759752" w14:textId="77777777" w:rsidR="002177DA" w:rsidRPr="009A657E" w:rsidRDefault="002177DA" w:rsidP="002177DA">
                      <w:pPr>
                        <w:rPr>
                          <w:rFonts w:ascii="Times New Roman" w:hAnsi="Times New Roman" w:cs="Times New Roman"/>
                          <w:sz w:val="20"/>
                          <w:szCs w:val="20"/>
                        </w:rPr>
                      </w:pPr>
                    </w:p>
                    <w:p w14:paraId="363AEA79" w14:textId="6122C1A3"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5</w:t>
                      </w:r>
                      <w:r w:rsidR="00000000">
                        <w:rPr>
                          <w:noProof/>
                        </w:rPr>
                        <w:fldChar w:fldCharType="end"/>
                      </w:r>
                      <w:r>
                        <w:t xml:space="preserve"> </w:t>
                      </w:r>
                      <w:r w:rsidRPr="00832442">
                        <w:t xml:space="preserve">BERT-base-cased, </w:t>
                      </w:r>
                      <w:r>
                        <w:t>6</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1A475196" w14:textId="77777777" w:rsidTr="00CE4E39">
                        <w:tc>
                          <w:tcPr>
                            <w:tcW w:w="466" w:type="dxa"/>
                          </w:tcPr>
                          <w:p w14:paraId="0D41FAF4" w14:textId="77777777" w:rsidR="002177DA" w:rsidRPr="003122E1" w:rsidRDefault="002177DA">
                            <w:pPr>
                              <w:rPr>
                                <w:rFonts w:ascii="Times New Roman" w:hAnsi="Times New Roman" w:cs="Times New Roman"/>
                                <w:sz w:val="16"/>
                                <w:szCs w:val="16"/>
                              </w:rPr>
                            </w:pPr>
                          </w:p>
                        </w:tc>
                        <w:tc>
                          <w:tcPr>
                            <w:tcW w:w="466" w:type="dxa"/>
                          </w:tcPr>
                          <w:p w14:paraId="374511B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FC4B63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688EA8E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3F19E5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7558C2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7EEDF1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41F0E87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213142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0F88D0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5044D1C5" w14:textId="77777777" w:rsidTr="00CE4E39">
                        <w:tc>
                          <w:tcPr>
                            <w:tcW w:w="466" w:type="dxa"/>
                          </w:tcPr>
                          <w:p w14:paraId="3D11AD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A3EAD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9550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3904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7F160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C7DAB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C335D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988E6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40DED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4CD9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2EBC2A8" w14:textId="77777777" w:rsidTr="00CE4E39">
                        <w:tc>
                          <w:tcPr>
                            <w:tcW w:w="466" w:type="dxa"/>
                          </w:tcPr>
                          <w:p w14:paraId="7B3050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07999B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FBBA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2155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894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6ABCCC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68101E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D7DA7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8848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4130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BF6D86" w14:textId="77777777" w:rsidTr="00CE4E39">
                        <w:tc>
                          <w:tcPr>
                            <w:tcW w:w="466" w:type="dxa"/>
                          </w:tcPr>
                          <w:p w14:paraId="799760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F60D4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C21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25D0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BA0F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516" w:type="dxa"/>
                            <w:tcBorders>
                              <w:top w:val="single" w:sz="4" w:space="0" w:color="auto"/>
                              <w:left w:val="single" w:sz="4" w:space="0" w:color="auto"/>
                              <w:bottom w:val="single" w:sz="4" w:space="0" w:color="auto"/>
                              <w:right w:val="single" w:sz="4" w:space="0" w:color="auto"/>
                            </w:tcBorders>
                            <w:vAlign w:val="bottom"/>
                          </w:tcPr>
                          <w:p w14:paraId="06F5BE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C995E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42DD2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85ED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E538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0051738" w14:textId="77777777" w:rsidTr="00CE4E39">
                        <w:tc>
                          <w:tcPr>
                            <w:tcW w:w="466" w:type="dxa"/>
                          </w:tcPr>
                          <w:p w14:paraId="1CD9A1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4277D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0028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2660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5B6E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8AC591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56E34A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9</w:t>
                            </w:r>
                          </w:p>
                        </w:tc>
                        <w:tc>
                          <w:tcPr>
                            <w:tcW w:w="466" w:type="dxa"/>
                            <w:tcBorders>
                              <w:left w:val="single" w:sz="4" w:space="0" w:color="auto"/>
                            </w:tcBorders>
                            <w:shd w:val="clear" w:color="auto" w:fill="auto"/>
                            <w:vAlign w:val="bottom"/>
                          </w:tcPr>
                          <w:p w14:paraId="68B7DF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F931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FF87A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30F836" w14:textId="77777777" w:rsidTr="00CE4E39">
                        <w:tc>
                          <w:tcPr>
                            <w:tcW w:w="466" w:type="dxa"/>
                          </w:tcPr>
                          <w:p w14:paraId="1E58A6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9FBFA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C990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AE05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21DE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25311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8</w:t>
                            </w:r>
                          </w:p>
                        </w:tc>
                        <w:tc>
                          <w:tcPr>
                            <w:tcW w:w="466" w:type="dxa"/>
                            <w:tcBorders>
                              <w:top w:val="single" w:sz="4" w:space="0" w:color="auto"/>
                              <w:left w:val="single" w:sz="4" w:space="0" w:color="auto"/>
                              <w:bottom w:val="single" w:sz="4" w:space="0" w:color="auto"/>
                              <w:right w:val="single" w:sz="4" w:space="0" w:color="auto"/>
                            </w:tcBorders>
                            <w:vAlign w:val="bottom"/>
                          </w:tcPr>
                          <w:p w14:paraId="37DD89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5</w:t>
                            </w:r>
                          </w:p>
                        </w:tc>
                        <w:tc>
                          <w:tcPr>
                            <w:tcW w:w="466" w:type="dxa"/>
                            <w:tcBorders>
                              <w:left w:val="single" w:sz="4" w:space="0" w:color="auto"/>
                            </w:tcBorders>
                            <w:shd w:val="clear" w:color="auto" w:fill="auto"/>
                            <w:vAlign w:val="bottom"/>
                          </w:tcPr>
                          <w:p w14:paraId="48F028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4E70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4A01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0C88AA" w14:textId="77777777" w:rsidTr="00CE4E39">
                        <w:tc>
                          <w:tcPr>
                            <w:tcW w:w="466" w:type="dxa"/>
                          </w:tcPr>
                          <w:p w14:paraId="17AF1F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3468F8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0D7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D8CFB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A57C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B60A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15B43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left w:val="single" w:sz="4" w:space="0" w:color="auto"/>
                            </w:tcBorders>
                            <w:shd w:val="clear" w:color="auto" w:fill="auto"/>
                            <w:vAlign w:val="bottom"/>
                          </w:tcPr>
                          <w:p w14:paraId="3D15B3E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A4BA5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8E09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F763FA" w14:textId="77777777" w:rsidTr="00CE4E39">
                        <w:tc>
                          <w:tcPr>
                            <w:tcW w:w="466" w:type="dxa"/>
                          </w:tcPr>
                          <w:p w14:paraId="7DE3DB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96657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2F98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FE7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A6FB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0461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3E1063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15B589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5868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9DC0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1C3A1EF" w14:textId="77777777" w:rsidTr="00CE4E39">
                        <w:tc>
                          <w:tcPr>
                            <w:tcW w:w="466" w:type="dxa"/>
                          </w:tcPr>
                          <w:p w14:paraId="0DC367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C7218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2608A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2710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BFB7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01875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6B15A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6CD6FD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C544B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EA26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64A22D6" w14:textId="77777777" w:rsidTr="00CE4E39">
                        <w:tc>
                          <w:tcPr>
                            <w:tcW w:w="466" w:type="dxa"/>
                          </w:tcPr>
                          <w:p w14:paraId="792831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15FC25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53ED9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71AD6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922E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210A6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DBB6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E9B7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73125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6575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5275504" w14:textId="77777777" w:rsidR="002177DA" w:rsidRDefault="002177DA" w:rsidP="002177DA"/>
                  </w:txbxContent>
                </v:textbox>
                <w10:anchorlock/>
              </v:shape>
            </w:pict>
          </mc:Fallback>
        </mc:AlternateContent>
      </w:r>
    </w:p>
    <w:p w14:paraId="1ABFF833" w14:textId="6DAC8D78" w:rsidR="003634F8" w:rsidRDefault="002177DA" w:rsidP="00422EC9">
      <w:pPr>
        <w:pStyle w:val="ACLTextFirstLine"/>
        <w:ind w:firstLine="0"/>
      </w:pPr>
      <w:r>
        <w:rPr>
          <w:noProof/>
        </w:rPr>
        <mc:AlternateContent>
          <mc:Choice Requires="wps">
            <w:drawing>
              <wp:inline distT="0" distB="0" distL="0" distR="0" wp14:anchorId="1EB760F7" wp14:editId="6D4033D7">
                <wp:extent cx="2770505" cy="2253887"/>
                <wp:effectExtent l="0" t="0" r="0" b="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0AC2855" w14:textId="77777777" w:rsidR="002177DA" w:rsidRPr="009A657E" w:rsidRDefault="002177DA" w:rsidP="002177DA">
                            <w:pPr>
                              <w:rPr>
                                <w:rFonts w:ascii="Times New Roman" w:hAnsi="Times New Roman" w:cs="Times New Roman"/>
                                <w:sz w:val="20"/>
                                <w:szCs w:val="20"/>
                              </w:rPr>
                            </w:pPr>
                          </w:p>
                          <w:p w14:paraId="3793FBF4" w14:textId="761EC0A3"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6</w:t>
                            </w:r>
                            <w:r w:rsidR="00000000">
                              <w:rPr>
                                <w:noProof/>
                              </w:rPr>
                              <w:fldChar w:fldCharType="end"/>
                            </w:r>
                            <w:r>
                              <w:t xml:space="preserve"> </w:t>
                            </w:r>
                            <w:r w:rsidRPr="00832442">
                              <w:t xml:space="preserve">BERT-base-cased, </w:t>
                            </w:r>
                            <w:r>
                              <w:t>6</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885304E" w14:textId="77777777" w:rsidTr="00CE4E39">
                              <w:tc>
                                <w:tcPr>
                                  <w:tcW w:w="466" w:type="dxa"/>
                                </w:tcPr>
                                <w:p w14:paraId="43358686" w14:textId="77777777" w:rsidR="002177DA" w:rsidRPr="003122E1" w:rsidRDefault="002177DA">
                                  <w:pPr>
                                    <w:rPr>
                                      <w:rFonts w:ascii="Times New Roman" w:hAnsi="Times New Roman" w:cs="Times New Roman"/>
                                      <w:sz w:val="16"/>
                                      <w:szCs w:val="16"/>
                                    </w:rPr>
                                  </w:pPr>
                                </w:p>
                              </w:tc>
                              <w:tc>
                                <w:tcPr>
                                  <w:tcW w:w="466" w:type="dxa"/>
                                </w:tcPr>
                                <w:p w14:paraId="7776961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B68371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08170FB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7C240C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723B408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6280E4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29B7B3E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77D41B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B4DF38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078C4055" w14:textId="77777777" w:rsidTr="00CE4E39">
                              <w:tc>
                                <w:tcPr>
                                  <w:tcW w:w="466" w:type="dxa"/>
                                </w:tcPr>
                                <w:p w14:paraId="189AF0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0B00F3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7A99A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64EBB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B39B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76A1D0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E800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6D53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C2600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EAEC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5D6ED9C" w14:textId="77777777" w:rsidTr="00CE4E39">
                              <w:tc>
                                <w:tcPr>
                                  <w:tcW w:w="466" w:type="dxa"/>
                                </w:tcPr>
                                <w:p w14:paraId="2A8CC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52224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9E032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EEC8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7C20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3FBF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E8B8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E79A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1D7F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A2DB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3E49035" w14:textId="77777777" w:rsidTr="00CE4E39">
                              <w:tc>
                                <w:tcPr>
                                  <w:tcW w:w="466" w:type="dxa"/>
                                </w:tcPr>
                                <w:p w14:paraId="3166650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03F3C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EDA0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2584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5D0D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71EEA1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6AB244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3EE84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53BE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BB34C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804C03A" w14:textId="77777777" w:rsidTr="00CE4E39">
                              <w:tc>
                                <w:tcPr>
                                  <w:tcW w:w="466" w:type="dxa"/>
                                </w:tcPr>
                                <w:p w14:paraId="027D28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67F22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60577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08BD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649E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1222A6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5</w:t>
                                  </w:r>
                                </w:p>
                              </w:tc>
                              <w:tc>
                                <w:tcPr>
                                  <w:tcW w:w="466" w:type="dxa"/>
                                  <w:tcBorders>
                                    <w:top w:val="single" w:sz="4" w:space="0" w:color="auto"/>
                                    <w:left w:val="single" w:sz="4" w:space="0" w:color="auto"/>
                                    <w:bottom w:val="single" w:sz="4" w:space="0" w:color="auto"/>
                                    <w:right w:val="single" w:sz="4" w:space="0" w:color="auto"/>
                                  </w:tcBorders>
                                  <w:vAlign w:val="bottom"/>
                                </w:tcPr>
                                <w:p w14:paraId="564E77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1B38F7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6D47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51D2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FBD640" w14:textId="77777777" w:rsidTr="00CE4E39">
                              <w:tc>
                                <w:tcPr>
                                  <w:tcW w:w="466" w:type="dxa"/>
                                </w:tcPr>
                                <w:p w14:paraId="494F61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55AD7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05E3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05072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F16F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2A6215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0FE197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7</w:t>
                                  </w:r>
                                </w:p>
                              </w:tc>
                              <w:tc>
                                <w:tcPr>
                                  <w:tcW w:w="466" w:type="dxa"/>
                                  <w:tcBorders>
                                    <w:left w:val="single" w:sz="4" w:space="0" w:color="auto"/>
                                  </w:tcBorders>
                                  <w:shd w:val="clear" w:color="auto" w:fill="auto"/>
                                  <w:vAlign w:val="bottom"/>
                                </w:tcPr>
                                <w:p w14:paraId="5C7D8B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58AA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82AB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478C18B" w14:textId="77777777" w:rsidTr="00CE4E39">
                              <w:tc>
                                <w:tcPr>
                                  <w:tcW w:w="466" w:type="dxa"/>
                                </w:tcPr>
                                <w:p w14:paraId="22573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080C3C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6B8A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A149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82FE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5FCD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4</w:t>
                                  </w:r>
                                </w:p>
                              </w:tc>
                              <w:tc>
                                <w:tcPr>
                                  <w:tcW w:w="466" w:type="dxa"/>
                                  <w:tcBorders>
                                    <w:top w:val="single" w:sz="4" w:space="0" w:color="auto"/>
                                    <w:left w:val="single" w:sz="4" w:space="0" w:color="auto"/>
                                    <w:bottom w:val="single" w:sz="4" w:space="0" w:color="auto"/>
                                    <w:right w:val="single" w:sz="4" w:space="0" w:color="auto"/>
                                  </w:tcBorders>
                                  <w:vAlign w:val="bottom"/>
                                </w:tcPr>
                                <w:p w14:paraId="286871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49DBA34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147F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791D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75615B7" w14:textId="77777777" w:rsidTr="00CE4E39">
                              <w:tc>
                                <w:tcPr>
                                  <w:tcW w:w="466" w:type="dxa"/>
                                </w:tcPr>
                                <w:p w14:paraId="57A5F8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154185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B1F1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80EE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5BE4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74C7A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7BF1E1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left w:val="single" w:sz="4" w:space="0" w:color="auto"/>
                                  </w:tcBorders>
                                  <w:shd w:val="clear" w:color="auto" w:fill="auto"/>
                                  <w:vAlign w:val="bottom"/>
                                </w:tcPr>
                                <w:p w14:paraId="09550F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5149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74C9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91C669F" w14:textId="77777777" w:rsidTr="00CE4E39">
                              <w:tc>
                                <w:tcPr>
                                  <w:tcW w:w="466" w:type="dxa"/>
                                </w:tcPr>
                                <w:p w14:paraId="3C8BF5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0668D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4B1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E4BB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FAD40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7A3F9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8A423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BE6AD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98D3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F3840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2A11436" w14:textId="77777777" w:rsidTr="00CE4E39">
                              <w:tc>
                                <w:tcPr>
                                  <w:tcW w:w="466" w:type="dxa"/>
                                </w:tcPr>
                                <w:p w14:paraId="71999B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CDF58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4942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862B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499B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D998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EB941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440247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80AB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4B58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8912798"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1EB760F7" id="_x0000_s1048"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Ir6Eg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WgvXA58VVCfkTELkyLxB6HRgf1JyYBqLKn7cWRWUKI+aGT9ZrlaBflGZ5WvM3TsdaS6&#10;jjDNEaqknpLJ3Pso+ciHucPpHGTk7bmSuWZUWaRz/hFBxtd+zHr+t7tfAA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BDYivoS&#10;AgAA/wMAAA4AAAAAAAAAAAAAAAAALgIAAGRycy9lMm9Eb2MueG1sUEsBAi0AFAAGAAgAAAAhANzU&#10;MHzbAAAABQEAAA8AAAAAAAAAAAAAAAAAbAQAAGRycy9kb3ducmV2LnhtbFBLBQYAAAAABAAEAPMA&#10;AAB0BQAAAAA=&#10;" stroked="f">
                <v:textbox style="mso-fit-shape-to-text:t">
                  <w:txbxContent>
                    <w:p w14:paraId="10AC2855" w14:textId="77777777" w:rsidR="002177DA" w:rsidRPr="009A657E" w:rsidRDefault="002177DA" w:rsidP="002177DA">
                      <w:pPr>
                        <w:rPr>
                          <w:rFonts w:ascii="Times New Roman" w:hAnsi="Times New Roman" w:cs="Times New Roman"/>
                          <w:sz w:val="20"/>
                          <w:szCs w:val="20"/>
                        </w:rPr>
                      </w:pPr>
                    </w:p>
                    <w:p w14:paraId="3793FBF4" w14:textId="761EC0A3"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6</w:t>
                      </w:r>
                      <w:r w:rsidR="00000000">
                        <w:rPr>
                          <w:noProof/>
                        </w:rPr>
                        <w:fldChar w:fldCharType="end"/>
                      </w:r>
                      <w:r>
                        <w:t xml:space="preserve"> </w:t>
                      </w:r>
                      <w:r w:rsidRPr="00832442">
                        <w:t xml:space="preserve">BERT-base-cased, </w:t>
                      </w:r>
                      <w:r>
                        <w:t>6</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885304E" w14:textId="77777777" w:rsidTr="00CE4E39">
                        <w:tc>
                          <w:tcPr>
                            <w:tcW w:w="466" w:type="dxa"/>
                          </w:tcPr>
                          <w:p w14:paraId="43358686" w14:textId="77777777" w:rsidR="002177DA" w:rsidRPr="003122E1" w:rsidRDefault="002177DA">
                            <w:pPr>
                              <w:rPr>
                                <w:rFonts w:ascii="Times New Roman" w:hAnsi="Times New Roman" w:cs="Times New Roman"/>
                                <w:sz w:val="16"/>
                                <w:szCs w:val="16"/>
                              </w:rPr>
                            </w:pPr>
                          </w:p>
                        </w:tc>
                        <w:tc>
                          <w:tcPr>
                            <w:tcW w:w="466" w:type="dxa"/>
                          </w:tcPr>
                          <w:p w14:paraId="7776961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B68371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08170FB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7C240C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723B408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6280E4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29B7B3E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77D41B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B4DF38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078C4055" w14:textId="77777777" w:rsidTr="00CE4E39">
                        <w:tc>
                          <w:tcPr>
                            <w:tcW w:w="466" w:type="dxa"/>
                          </w:tcPr>
                          <w:p w14:paraId="189AF0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0B00F3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7A99A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64EBB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B39B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76A1D0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E800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6D53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C2600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EAEC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5D6ED9C" w14:textId="77777777" w:rsidTr="00CE4E39">
                        <w:tc>
                          <w:tcPr>
                            <w:tcW w:w="466" w:type="dxa"/>
                          </w:tcPr>
                          <w:p w14:paraId="2A8CC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52224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9E032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EEC8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7C20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3FBF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E8B8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E79A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1D7F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A2DB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3E49035" w14:textId="77777777" w:rsidTr="00CE4E39">
                        <w:tc>
                          <w:tcPr>
                            <w:tcW w:w="466" w:type="dxa"/>
                          </w:tcPr>
                          <w:p w14:paraId="3166650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03F3C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EDA0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2584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5D0D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71EEA1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6AB244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3EE84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53BE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BB34C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804C03A" w14:textId="77777777" w:rsidTr="00CE4E39">
                        <w:tc>
                          <w:tcPr>
                            <w:tcW w:w="466" w:type="dxa"/>
                          </w:tcPr>
                          <w:p w14:paraId="027D28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67F22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60577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08BD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649E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1222A6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5</w:t>
                            </w:r>
                          </w:p>
                        </w:tc>
                        <w:tc>
                          <w:tcPr>
                            <w:tcW w:w="466" w:type="dxa"/>
                            <w:tcBorders>
                              <w:top w:val="single" w:sz="4" w:space="0" w:color="auto"/>
                              <w:left w:val="single" w:sz="4" w:space="0" w:color="auto"/>
                              <w:bottom w:val="single" w:sz="4" w:space="0" w:color="auto"/>
                              <w:right w:val="single" w:sz="4" w:space="0" w:color="auto"/>
                            </w:tcBorders>
                            <w:vAlign w:val="bottom"/>
                          </w:tcPr>
                          <w:p w14:paraId="564E77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1B38F7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6D47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51D2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FBD640" w14:textId="77777777" w:rsidTr="00CE4E39">
                        <w:tc>
                          <w:tcPr>
                            <w:tcW w:w="466" w:type="dxa"/>
                          </w:tcPr>
                          <w:p w14:paraId="494F61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55AD7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05E3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05072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F16F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2A62158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0FE197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7</w:t>
                            </w:r>
                          </w:p>
                        </w:tc>
                        <w:tc>
                          <w:tcPr>
                            <w:tcW w:w="466" w:type="dxa"/>
                            <w:tcBorders>
                              <w:left w:val="single" w:sz="4" w:space="0" w:color="auto"/>
                            </w:tcBorders>
                            <w:shd w:val="clear" w:color="auto" w:fill="auto"/>
                            <w:vAlign w:val="bottom"/>
                          </w:tcPr>
                          <w:p w14:paraId="5C7D8B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58AA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82AB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478C18B" w14:textId="77777777" w:rsidTr="00CE4E39">
                        <w:tc>
                          <w:tcPr>
                            <w:tcW w:w="466" w:type="dxa"/>
                          </w:tcPr>
                          <w:p w14:paraId="22573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080C3C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6B8A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A149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82FE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5FCD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4</w:t>
                            </w:r>
                          </w:p>
                        </w:tc>
                        <w:tc>
                          <w:tcPr>
                            <w:tcW w:w="466" w:type="dxa"/>
                            <w:tcBorders>
                              <w:top w:val="single" w:sz="4" w:space="0" w:color="auto"/>
                              <w:left w:val="single" w:sz="4" w:space="0" w:color="auto"/>
                              <w:bottom w:val="single" w:sz="4" w:space="0" w:color="auto"/>
                              <w:right w:val="single" w:sz="4" w:space="0" w:color="auto"/>
                            </w:tcBorders>
                            <w:vAlign w:val="bottom"/>
                          </w:tcPr>
                          <w:p w14:paraId="286871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49DBA34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147F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791D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75615B7" w14:textId="77777777" w:rsidTr="00CE4E39">
                        <w:tc>
                          <w:tcPr>
                            <w:tcW w:w="466" w:type="dxa"/>
                          </w:tcPr>
                          <w:p w14:paraId="57A5F8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154185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B1F1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80EE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5BE4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74C7A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7BF1E1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left w:val="single" w:sz="4" w:space="0" w:color="auto"/>
                            </w:tcBorders>
                            <w:shd w:val="clear" w:color="auto" w:fill="auto"/>
                            <w:vAlign w:val="bottom"/>
                          </w:tcPr>
                          <w:p w14:paraId="09550F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5149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74C9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91C669F" w14:textId="77777777" w:rsidTr="00CE4E39">
                        <w:tc>
                          <w:tcPr>
                            <w:tcW w:w="466" w:type="dxa"/>
                          </w:tcPr>
                          <w:p w14:paraId="3C8BF5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0668D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4B1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E4BB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FAD40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7A3F96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8A423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BE6AD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98D3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F3840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2A11436" w14:textId="77777777" w:rsidTr="00CE4E39">
                        <w:tc>
                          <w:tcPr>
                            <w:tcW w:w="466" w:type="dxa"/>
                          </w:tcPr>
                          <w:p w14:paraId="71999B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CDF58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4942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862B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499B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D998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EB941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440247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80AB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4B58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8912798" w14:textId="77777777" w:rsidR="002177DA" w:rsidRDefault="002177DA" w:rsidP="002177DA"/>
                  </w:txbxContent>
                </v:textbox>
                <w10:anchorlock/>
              </v:shape>
            </w:pict>
          </mc:Fallback>
        </mc:AlternateContent>
      </w:r>
    </w:p>
    <w:p w14:paraId="70F17134" w14:textId="4441E84C" w:rsidR="003634F8" w:rsidRDefault="002177DA" w:rsidP="00422EC9">
      <w:pPr>
        <w:pStyle w:val="ACLTextFirstLine"/>
        <w:ind w:firstLine="0"/>
      </w:pPr>
      <w:r>
        <w:rPr>
          <w:noProof/>
        </w:rPr>
        <mc:AlternateContent>
          <mc:Choice Requires="wps">
            <w:drawing>
              <wp:inline distT="0" distB="0" distL="0" distR="0" wp14:anchorId="2F7994A9" wp14:editId="38A64E7E">
                <wp:extent cx="2770505" cy="2122424"/>
                <wp:effectExtent l="0" t="0" r="0" b="0"/>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3763CBC6" w14:textId="77777777" w:rsidR="002177DA" w:rsidRPr="009A657E" w:rsidRDefault="002177DA" w:rsidP="002177DA">
                            <w:pPr>
                              <w:rPr>
                                <w:rFonts w:ascii="Times New Roman" w:hAnsi="Times New Roman" w:cs="Times New Roman"/>
                                <w:sz w:val="20"/>
                                <w:szCs w:val="20"/>
                              </w:rPr>
                            </w:pPr>
                          </w:p>
                          <w:p w14:paraId="0A8D39C2" w14:textId="2A651BC1"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7</w:t>
                            </w:r>
                            <w:r w:rsidR="00000000">
                              <w:rPr>
                                <w:noProof/>
                              </w:rPr>
                              <w:fldChar w:fldCharType="end"/>
                            </w:r>
                            <w:r>
                              <w:t xml:space="preserve"> </w:t>
                            </w:r>
                            <w:r w:rsidRPr="00832442">
                              <w:t xml:space="preserve">BERT-base-cased, </w:t>
                            </w:r>
                            <w:r>
                              <w:t>6</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973A130" w14:textId="77777777" w:rsidTr="00CE4E39">
                              <w:tc>
                                <w:tcPr>
                                  <w:tcW w:w="466" w:type="dxa"/>
                                </w:tcPr>
                                <w:p w14:paraId="66ED7E3F" w14:textId="77777777" w:rsidR="002177DA" w:rsidRPr="003122E1" w:rsidRDefault="002177DA">
                                  <w:pPr>
                                    <w:rPr>
                                      <w:rFonts w:ascii="Times New Roman" w:hAnsi="Times New Roman" w:cs="Times New Roman"/>
                                      <w:sz w:val="16"/>
                                      <w:szCs w:val="16"/>
                                    </w:rPr>
                                  </w:pPr>
                                </w:p>
                              </w:tc>
                              <w:tc>
                                <w:tcPr>
                                  <w:tcW w:w="466" w:type="dxa"/>
                                </w:tcPr>
                                <w:p w14:paraId="40112E9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E366DA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39190B4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0D2E02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4ED78C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53F50D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90E480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3EE76F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E5762B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8C859C8" w14:textId="77777777" w:rsidTr="00CE4E39">
                              <w:tc>
                                <w:tcPr>
                                  <w:tcW w:w="466" w:type="dxa"/>
                                </w:tcPr>
                                <w:p w14:paraId="53FB6E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FD0C9B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D681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2037B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0649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32384A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93A2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D017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31A5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989C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1C06A15" w14:textId="77777777" w:rsidTr="00CE4E39">
                              <w:tc>
                                <w:tcPr>
                                  <w:tcW w:w="466" w:type="dxa"/>
                                </w:tcPr>
                                <w:p w14:paraId="29291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296D155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D960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5B1F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C5F7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15A755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F89FF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C2A25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7F3DD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78C8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F769A12" w14:textId="77777777" w:rsidTr="00CE4E39">
                              <w:tc>
                                <w:tcPr>
                                  <w:tcW w:w="466" w:type="dxa"/>
                                </w:tcPr>
                                <w:p w14:paraId="7DB2A6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9B809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5FF3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0078B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8A21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516" w:type="dxa"/>
                                  <w:tcBorders>
                                    <w:top w:val="single" w:sz="4" w:space="0" w:color="auto"/>
                                    <w:left w:val="single" w:sz="4" w:space="0" w:color="auto"/>
                                    <w:bottom w:val="single" w:sz="4" w:space="0" w:color="auto"/>
                                    <w:right w:val="single" w:sz="4" w:space="0" w:color="auto"/>
                                  </w:tcBorders>
                                  <w:vAlign w:val="bottom"/>
                                </w:tcPr>
                                <w:p w14:paraId="7A245A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5FAB17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A6A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8E57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CCE3F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CE2E07B" w14:textId="77777777" w:rsidTr="00CE4E39">
                              <w:tc>
                                <w:tcPr>
                                  <w:tcW w:w="466" w:type="dxa"/>
                                </w:tcPr>
                                <w:p w14:paraId="140188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9EC8E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32F4C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9F57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FB4A8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1</w:t>
                                  </w:r>
                                </w:p>
                              </w:tc>
                              <w:tc>
                                <w:tcPr>
                                  <w:tcW w:w="516" w:type="dxa"/>
                                  <w:tcBorders>
                                    <w:top w:val="single" w:sz="4" w:space="0" w:color="auto"/>
                                    <w:left w:val="single" w:sz="4" w:space="0" w:color="auto"/>
                                    <w:bottom w:val="single" w:sz="4" w:space="0" w:color="auto"/>
                                    <w:right w:val="single" w:sz="4" w:space="0" w:color="auto"/>
                                  </w:tcBorders>
                                  <w:vAlign w:val="bottom"/>
                                </w:tcPr>
                                <w:p w14:paraId="1A67C7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1A6545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A220B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23C3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0174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7C43DA5" w14:textId="77777777" w:rsidTr="00CE4E39">
                              <w:tc>
                                <w:tcPr>
                                  <w:tcW w:w="466" w:type="dxa"/>
                                </w:tcPr>
                                <w:p w14:paraId="36CAB2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1939BC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0677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1421F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690F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8</w:t>
                                  </w:r>
                                </w:p>
                              </w:tc>
                              <w:tc>
                                <w:tcPr>
                                  <w:tcW w:w="516" w:type="dxa"/>
                                  <w:tcBorders>
                                    <w:top w:val="single" w:sz="4" w:space="0" w:color="auto"/>
                                    <w:left w:val="single" w:sz="4" w:space="0" w:color="auto"/>
                                    <w:bottom w:val="single" w:sz="4" w:space="0" w:color="auto"/>
                                    <w:right w:val="single" w:sz="4" w:space="0" w:color="auto"/>
                                  </w:tcBorders>
                                  <w:vAlign w:val="bottom"/>
                                </w:tcPr>
                                <w:p w14:paraId="3A8A2F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4</w:t>
                                  </w:r>
                                </w:p>
                              </w:tc>
                              <w:tc>
                                <w:tcPr>
                                  <w:tcW w:w="466" w:type="dxa"/>
                                  <w:tcBorders>
                                    <w:top w:val="single" w:sz="4" w:space="0" w:color="auto"/>
                                    <w:left w:val="single" w:sz="4" w:space="0" w:color="auto"/>
                                    <w:bottom w:val="single" w:sz="4" w:space="0" w:color="auto"/>
                                    <w:right w:val="single" w:sz="4" w:space="0" w:color="auto"/>
                                  </w:tcBorders>
                                  <w:vAlign w:val="bottom"/>
                                </w:tcPr>
                                <w:p w14:paraId="624332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6F4E4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FCCB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049B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B2AF1B0" w14:textId="77777777" w:rsidTr="00CE4E39">
                              <w:tc>
                                <w:tcPr>
                                  <w:tcW w:w="466" w:type="dxa"/>
                                </w:tcPr>
                                <w:p w14:paraId="0E7D85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0070F6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89B56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5E55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0164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w:t>
                                  </w:r>
                                </w:p>
                              </w:tc>
                              <w:tc>
                                <w:tcPr>
                                  <w:tcW w:w="516" w:type="dxa"/>
                                  <w:tcBorders>
                                    <w:top w:val="single" w:sz="4" w:space="0" w:color="auto"/>
                                    <w:left w:val="single" w:sz="4" w:space="0" w:color="auto"/>
                                    <w:bottom w:val="single" w:sz="4" w:space="0" w:color="auto"/>
                                    <w:right w:val="single" w:sz="4" w:space="0" w:color="auto"/>
                                  </w:tcBorders>
                                  <w:vAlign w:val="bottom"/>
                                </w:tcPr>
                                <w:p w14:paraId="70766F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6</w:t>
                                  </w:r>
                                </w:p>
                              </w:tc>
                              <w:tc>
                                <w:tcPr>
                                  <w:tcW w:w="466" w:type="dxa"/>
                                  <w:tcBorders>
                                    <w:top w:val="single" w:sz="4" w:space="0" w:color="auto"/>
                                    <w:left w:val="single" w:sz="4" w:space="0" w:color="auto"/>
                                    <w:bottom w:val="single" w:sz="4" w:space="0" w:color="auto"/>
                                    <w:right w:val="single" w:sz="4" w:space="0" w:color="auto"/>
                                  </w:tcBorders>
                                  <w:vAlign w:val="bottom"/>
                                </w:tcPr>
                                <w:p w14:paraId="0AA37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3B97D2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8126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BF2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66D5EF" w14:textId="77777777" w:rsidTr="00CE4E39">
                              <w:tc>
                                <w:tcPr>
                                  <w:tcW w:w="466" w:type="dxa"/>
                                </w:tcPr>
                                <w:p w14:paraId="1986CC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364C7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C54CD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6005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B846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2A868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6</w:t>
                                  </w:r>
                                </w:p>
                              </w:tc>
                              <w:tc>
                                <w:tcPr>
                                  <w:tcW w:w="466" w:type="dxa"/>
                                  <w:tcBorders>
                                    <w:top w:val="single" w:sz="4" w:space="0" w:color="auto"/>
                                    <w:left w:val="single" w:sz="4" w:space="0" w:color="auto"/>
                                    <w:bottom w:val="single" w:sz="4" w:space="0" w:color="auto"/>
                                    <w:right w:val="single" w:sz="4" w:space="0" w:color="auto"/>
                                  </w:tcBorders>
                                  <w:vAlign w:val="bottom"/>
                                </w:tcPr>
                                <w:p w14:paraId="0533AD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2A9C9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02B3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B8D8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11FF5B" w14:textId="77777777" w:rsidTr="00CE4E39">
                              <w:tc>
                                <w:tcPr>
                                  <w:tcW w:w="466" w:type="dxa"/>
                                </w:tcPr>
                                <w:p w14:paraId="102A29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3C94B6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28A9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E95B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64E4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A29B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43314F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5D630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5110E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69F6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A279964" w14:textId="77777777" w:rsidTr="00CE4E39">
                              <w:tc>
                                <w:tcPr>
                                  <w:tcW w:w="466" w:type="dxa"/>
                                </w:tcPr>
                                <w:p w14:paraId="737E38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C5201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0D50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D01E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1EC4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C6542C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73BFDC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26DBA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6A352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ACCC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C347A3A"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2F7994A9" id="_x0000_s1049"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" stroked="f">
                <v:textbox style="mso-fit-shape-to-text:t">
                  <w:txbxContent>
                    <w:p w14:paraId="3763CBC6" w14:textId="77777777" w:rsidR="002177DA" w:rsidRPr="009A657E" w:rsidRDefault="002177DA" w:rsidP="002177DA">
                      <w:pPr>
                        <w:rPr>
                          <w:rFonts w:ascii="Times New Roman" w:hAnsi="Times New Roman" w:cs="Times New Roman"/>
                          <w:sz w:val="20"/>
                          <w:szCs w:val="20"/>
                        </w:rPr>
                      </w:pPr>
                    </w:p>
                    <w:p w14:paraId="0A8D39C2" w14:textId="2A651BC1"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7</w:t>
                      </w:r>
                      <w:r w:rsidR="00000000">
                        <w:rPr>
                          <w:noProof/>
                        </w:rPr>
                        <w:fldChar w:fldCharType="end"/>
                      </w:r>
                      <w:r>
                        <w:t xml:space="preserve"> </w:t>
                      </w:r>
                      <w:r w:rsidRPr="00832442">
                        <w:t xml:space="preserve">BERT-base-cased, </w:t>
                      </w:r>
                      <w:r>
                        <w:t>6</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973A130" w14:textId="77777777" w:rsidTr="00CE4E39">
                        <w:tc>
                          <w:tcPr>
                            <w:tcW w:w="466" w:type="dxa"/>
                          </w:tcPr>
                          <w:p w14:paraId="66ED7E3F" w14:textId="77777777" w:rsidR="002177DA" w:rsidRPr="003122E1" w:rsidRDefault="002177DA">
                            <w:pPr>
                              <w:rPr>
                                <w:rFonts w:ascii="Times New Roman" w:hAnsi="Times New Roman" w:cs="Times New Roman"/>
                                <w:sz w:val="16"/>
                                <w:szCs w:val="16"/>
                              </w:rPr>
                            </w:pPr>
                          </w:p>
                        </w:tc>
                        <w:tc>
                          <w:tcPr>
                            <w:tcW w:w="466" w:type="dxa"/>
                          </w:tcPr>
                          <w:p w14:paraId="40112E9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E366DA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39190B4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0D2E02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4ED78C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53F50D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90E480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3EE76F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E5762B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8C859C8" w14:textId="77777777" w:rsidTr="00CE4E39">
                        <w:tc>
                          <w:tcPr>
                            <w:tcW w:w="466" w:type="dxa"/>
                          </w:tcPr>
                          <w:p w14:paraId="53FB6E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6FD0C9B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D6810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2037B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0649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32384A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93A2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D017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31A5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989C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1C06A15" w14:textId="77777777" w:rsidTr="00CE4E39">
                        <w:tc>
                          <w:tcPr>
                            <w:tcW w:w="466" w:type="dxa"/>
                          </w:tcPr>
                          <w:p w14:paraId="29291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296D155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D960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5B1F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C5F7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15A755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F89FF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C2A25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7F3DD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78C8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F769A12" w14:textId="77777777" w:rsidTr="00CE4E39">
                        <w:tc>
                          <w:tcPr>
                            <w:tcW w:w="466" w:type="dxa"/>
                          </w:tcPr>
                          <w:p w14:paraId="7DB2A6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9B809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5FF3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0078B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8A21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516" w:type="dxa"/>
                            <w:tcBorders>
                              <w:top w:val="single" w:sz="4" w:space="0" w:color="auto"/>
                              <w:left w:val="single" w:sz="4" w:space="0" w:color="auto"/>
                              <w:bottom w:val="single" w:sz="4" w:space="0" w:color="auto"/>
                              <w:right w:val="single" w:sz="4" w:space="0" w:color="auto"/>
                            </w:tcBorders>
                            <w:vAlign w:val="bottom"/>
                          </w:tcPr>
                          <w:p w14:paraId="7A245A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5FAB17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A6A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8E57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CCE3F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CE2E07B" w14:textId="77777777" w:rsidTr="00CE4E39">
                        <w:tc>
                          <w:tcPr>
                            <w:tcW w:w="466" w:type="dxa"/>
                          </w:tcPr>
                          <w:p w14:paraId="140188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9EC8E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32F4C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9F57E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FB4A8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1</w:t>
                            </w:r>
                          </w:p>
                        </w:tc>
                        <w:tc>
                          <w:tcPr>
                            <w:tcW w:w="516" w:type="dxa"/>
                            <w:tcBorders>
                              <w:top w:val="single" w:sz="4" w:space="0" w:color="auto"/>
                              <w:left w:val="single" w:sz="4" w:space="0" w:color="auto"/>
                              <w:bottom w:val="single" w:sz="4" w:space="0" w:color="auto"/>
                              <w:right w:val="single" w:sz="4" w:space="0" w:color="auto"/>
                            </w:tcBorders>
                            <w:vAlign w:val="bottom"/>
                          </w:tcPr>
                          <w:p w14:paraId="1A67C7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1A6545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A220B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23C3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0174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7C43DA5" w14:textId="77777777" w:rsidTr="00CE4E39">
                        <w:tc>
                          <w:tcPr>
                            <w:tcW w:w="466" w:type="dxa"/>
                          </w:tcPr>
                          <w:p w14:paraId="36CAB2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1939BCA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0677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1421F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690F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8</w:t>
                            </w:r>
                          </w:p>
                        </w:tc>
                        <w:tc>
                          <w:tcPr>
                            <w:tcW w:w="516" w:type="dxa"/>
                            <w:tcBorders>
                              <w:top w:val="single" w:sz="4" w:space="0" w:color="auto"/>
                              <w:left w:val="single" w:sz="4" w:space="0" w:color="auto"/>
                              <w:bottom w:val="single" w:sz="4" w:space="0" w:color="auto"/>
                              <w:right w:val="single" w:sz="4" w:space="0" w:color="auto"/>
                            </w:tcBorders>
                            <w:vAlign w:val="bottom"/>
                          </w:tcPr>
                          <w:p w14:paraId="3A8A2F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4</w:t>
                            </w:r>
                          </w:p>
                        </w:tc>
                        <w:tc>
                          <w:tcPr>
                            <w:tcW w:w="466" w:type="dxa"/>
                            <w:tcBorders>
                              <w:top w:val="single" w:sz="4" w:space="0" w:color="auto"/>
                              <w:left w:val="single" w:sz="4" w:space="0" w:color="auto"/>
                              <w:bottom w:val="single" w:sz="4" w:space="0" w:color="auto"/>
                              <w:right w:val="single" w:sz="4" w:space="0" w:color="auto"/>
                            </w:tcBorders>
                            <w:vAlign w:val="bottom"/>
                          </w:tcPr>
                          <w:p w14:paraId="624332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6F4E4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FCCB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049B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B2AF1B0" w14:textId="77777777" w:rsidTr="00CE4E39">
                        <w:tc>
                          <w:tcPr>
                            <w:tcW w:w="466" w:type="dxa"/>
                          </w:tcPr>
                          <w:p w14:paraId="0E7D85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0070F6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89B56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5E55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0164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w:t>
                            </w:r>
                          </w:p>
                        </w:tc>
                        <w:tc>
                          <w:tcPr>
                            <w:tcW w:w="516" w:type="dxa"/>
                            <w:tcBorders>
                              <w:top w:val="single" w:sz="4" w:space="0" w:color="auto"/>
                              <w:left w:val="single" w:sz="4" w:space="0" w:color="auto"/>
                              <w:bottom w:val="single" w:sz="4" w:space="0" w:color="auto"/>
                              <w:right w:val="single" w:sz="4" w:space="0" w:color="auto"/>
                            </w:tcBorders>
                            <w:vAlign w:val="bottom"/>
                          </w:tcPr>
                          <w:p w14:paraId="70766F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6</w:t>
                            </w:r>
                          </w:p>
                        </w:tc>
                        <w:tc>
                          <w:tcPr>
                            <w:tcW w:w="466" w:type="dxa"/>
                            <w:tcBorders>
                              <w:top w:val="single" w:sz="4" w:space="0" w:color="auto"/>
                              <w:left w:val="single" w:sz="4" w:space="0" w:color="auto"/>
                              <w:bottom w:val="single" w:sz="4" w:space="0" w:color="auto"/>
                              <w:right w:val="single" w:sz="4" w:space="0" w:color="auto"/>
                            </w:tcBorders>
                            <w:vAlign w:val="bottom"/>
                          </w:tcPr>
                          <w:p w14:paraId="0AA37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3B97D2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8126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BF2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66D5EF" w14:textId="77777777" w:rsidTr="00CE4E39">
                        <w:tc>
                          <w:tcPr>
                            <w:tcW w:w="466" w:type="dxa"/>
                          </w:tcPr>
                          <w:p w14:paraId="1986CC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364C7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C54CD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6005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B846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2A868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6</w:t>
                            </w:r>
                          </w:p>
                        </w:tc>
                        <w:tc>
                          <w:tcPr>
                            <w:tcW w:w="466" w:type="dxa"/>
                            <w:tcBorders>
                              <w:top w:val="single" w:sz="4" w:space="0" w:color="auto"/>
                              <w:left w:val="single" w:sz="4" w:space="0" w:color="auto"/>
                              <w:bottom w:val="single" w:sz="4" w:space="0" w:color="auto"/>
                              <w:right w:val="single" w:sz="4" w:space="0" w:color="auto"/>
                            </w:tcBorders>
                            <w:vAlign w:val="bottom"/>
                          </w:tcPr>
                          <w:p w14:paraId="0533ADB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2A9C9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02B3C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B8D8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E11FF5B" w14:textId="77777777" w:rsidTr="00CE4E39">
                        <w:tc>
                          <w:tcPr>
                            <w:tcW w:w="466" w:type="dxa"/>
                          </w:tcPr>
                          <w:p w14:paraId="102A29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3C94B67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28A9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E95B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64E4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A29B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43314F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5D630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5110E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A69F6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A279964" w14:textId="77777777" w:rsidTr="00CE4E39">
                        <w:tc>
                          <w:tcPr>
                            <w:tcW w:w="466" w:type="dxa"/>
                          </w:tcPr>
                          <w:p w14:paraId="737E38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C5201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0D50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D01E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1EC4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C6542C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73BFDC2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26DBA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6A352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ACCC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C347A3A" w14:textId="77777777" w:rsidR="002177DA" w:rsidRDefault="002177DA" w:rsidP="002177DA"/>
                  </w:txbxContent>
                </v:textbox>
                <w10:anchorlock/>
              </v:shape>
            </w:pict>
          </mc:Fallback>
        </mc:AlternateContent>
      </w:r>
    </w:p>
    <w:p w14:paraId="49D3A021" w14:textId="4BC31100" w:rsidR="003634F8" w:rsidRDefault="002177DA" w:rsidP="00422EC9">
      <w:pPr>
        <w:pStyle w:val="ACLTextFirstLine"/>
        <w:ind w:firstLine="0"/>
      </w:pPr>
      <w:r>
        <w:rPr>
          <w:noProof/>
        </w:rPr>
        <mc:AlternateContent>
          <mc:Choice Requires="wps">
            <w:drawing>
              <wp:inline distT="0" distB="0" distL="0" distR="0" wp14:anchorId="1570136E" wp14:editId="5E90024C">
                <wp:extent cx="2770505" cy="2253887"/>
                <wp:effectExtent l="0" t="0" r="0" b="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7CE4104E" w14:textId="77777777" w:rsidR="002177DA" w:rsidRPr="009A657E" w:rsidRDefault="002177DA" w:rsidP="002177DA">
                            <w:pPr>
                              <w:rPr>
                                <w:rFonts w:ascii="Times New Roman" w:hAnsi="Times New Roman" w:cs="Times New Roman"/>
                                <w:sz w:val="20"/>
                                <w:szCs w:val="20"/>
                              </w:rPr>
                            </w:pPr>
                          </w:p>
                          <w:p w14:paraId="5452852F" w14:textId="119AA1DC"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8</w:t>
                            </w:r>
                            <w:r w:rsidR="00000000">
                              <w:rPr>
                                <w:noProof/>
                              </w:rPr>
                              <w:fldChar w:fldCharType="end"/>
                            </w:r>
                            <w:r>
                              <w:t xml:space="preserve"> </w:t>
                            </w:r>
                            <w:r w:rsidRPr="00832442">
                              <w:t xml:space="preserve">BERT-base-cased, </w:t>
                            </w:r>
                            <w:r>
                              <w:t>6</w:t>
                            </w:r>
                            <w:r w:rsidRPr="00832442">
                              <w:t xml:space="preserve"> Layers Trainabl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7B98FF9" w14:textId="77777777" w:rsidTr="00CE4E39">
                              <w:tc>
                                <w:tcPr>
                                  <w:tcW w:w="466" w:type="dxa"/>
                                </w:tcPr>
                                <w:p w14:paraId="7CCC37DC" w14:textId="77777777" w:rsidR="002177DA" w:rsidRPr="003122E1" w:rsidRDefault="002177DA">
                                  <w:pPr>
                                    <w:rPr>
                                      <w:rFonts w:ascii="Times New Roman" w:hAnsi="Times New Roman" w:cs="Times New Roman"/>
                                      <w:sz w:val="16"/>
                                      <w:szCs w:val="16"/>
                                    </w:rPr>
                                  </w:pPr>
                                </w:p>
                              </w:tc>
                              <w:tc>
                                <w:tcPr>
                                  <w:tcW w:w="466" w:type="dxa"/>
                                </w:tcPr>
                                <w:p w14:paraId="4187E05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4B564C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0DE73E7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B53585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770823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23FF01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29EB5F9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45BF735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CB85C4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37FDAA1A" w14:textId="77777777" w:rsidTr="00CE4E39">
                              <w:tc>
                                <w:tcPr>
                                  <w:tcW w:w="466" w:type="dxa"/>
                                </w:tcPr>
                                <w:p w14:paraId="14D51E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EFCDC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9DD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56E1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076C4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D1C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B23E6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B612A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A7C8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B7BD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A87B6D4" w14:textId="77777777" w:rsidTr="00CE4E39">
                              <w:tc>
                                <w:tcPr>
                                  <w:tcW w:w="466" w:type="dxa"/>
                                </w:tcPr>
                                <w:p w14:paraId="197377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DACB0C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06B30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102E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D5AF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0CD20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85933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1C54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EB16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B7BA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662718" w14:textId="77777777" w:rsidTr="00CE4E39">
                              <w:tc>
                                <w:tcPr>
                                  <w:tcW w:w="466" w:type="dxa"/>
                                </w:tcPr>
                                <w:p w14:paraId="037DAC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073C2C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7D72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9B864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7A50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456DD1C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211686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84144A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F459A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1FDC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5F5479E" w14:textId="77777777" w:rsidTr="00CE4E39">
                              <w:tc>
                                <w:tcPr>
                                  <w:tcW w:w="466" w:type="dxa"/>
                                </w:tcPr>
                                <w:p w14:paraId="49F6AB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71550F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CF87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805C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696D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ACAA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4</w:t>
                                  </w:r>
                                </w:p>
                              </w:tc>
                              <w:tc>
                                <w:tcPr>
                                  <w:tcW w:w="466" w:type="dxa"/>
                                  <w:tcBorders>
                                    <w:top w:val="single" w:sz="4" w:space="0" w:color="auto"/>
                                    <w:left w:val="single" w:sz="4" w:space="0" w:color="auto"/>
                                    <w:bottom w:val="single" w:sz="4" w:space="0" w:color="auto"/>
                                    <w:right w:val="single" w:sz="4" w:space="0" w:color="auto"/>
                                  </w:tcBorders>
                                  <w:vAlign w:val="bottom"/>
                                </w:tcPr>
                                <w:p w14:paraId="100CF77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C7ED8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33C85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9A56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3C48B2" w14:textId="77777777" w:rsidTr="00CE4E39">
                              <w:tc>
                                <w:tcPr>
                                  <w:tcW w:w="466" w:type="dxa"/>
                                </w:tcPr>
                                <w:p w14:paraId="7DC927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8ED0A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B1E6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F3C9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8F3C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C19F9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9</w:t>
                                  </w:r>
                                </w:p>
                              </w:tc>
                              <w:tc>
                                <w:tcPr>
                                  <w:tcW w:w="466" w:type="dxa"/>
                                  <w:tcBorders>
                                    <w:top w:val="single" w:sz="4" w:space="0" w:color="auto"/>
                                    <w:left w:val="single" w:sz="4" w:space="0" w:color="auto"/>
                                    <w:bottom w:val="single" w:sz="4" w:space="0" w:color="auto"/>
                                    <w:right w:val="single" w:sz="4" w:space="0" w:color="auto"/>
                                  </w:tcBorders>
                                  <w:vAlign w:val="bottom"/>
                                </w:tcPr>
                                <w:p w14:paraId="7B8FF5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8</w:t>
                                  </w:r>
                                </w:p>
                              </w:tc>
                              <w:tc>
                                <w:tcPr>
                                  <w:tcW w:w="466" w:type="dxa"/>
                                  <w:tcBorders>
                                    <w:left w:val="single" w:sz="4" w:space="0" w:color="auto"/>
                                  </w:tcBorders>
                                  <w:shd w:val="clear" w:color="auto" w:fill="auto"/>
                                  <w:vAlign w:val="bottom"/>
                                </w:tcPr>
                                <w:p w14:paraId="5CDC31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6469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37BC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C5BA3BE" w14:textId="77777777" w:rsidTr="00CE4E39">
                              <w:tc>
                                <w:tcPr>
                                  <w:tcW w:w="466" w:type="dxa"/>
                                </w:tcPr>
                                <w:p w14:paraId="61BDAF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450D3A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83D5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9ABF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6B3FA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5195AF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3</w:t>
                                  </w:r>
                                </w:p>
                              </w:tc>
                              <w:tc>
                                <w:tcPr>
                                  <w:tcW w:w="466" w:type="dxa"/>
                                  <w:tcBorders>
                                    <w:top w:val="single" w:sz="4" w:space="0" w:color="auto"/>
                                    <w:left w:val="single" w:sz="4" w:space="0" w:color="auto"/>
                                    <w:bottom w:val="single" w:sz="4" w:space="0" w:color="auto"/>
                                    <w:right w:val="single" w:sz="4" w:space="0" w:color="auto"/>
                                  </w:tcBorders>
                                  <w:vAlign w:val="bottom"/>
                                </w:tcPr>
                                <w:p w14:paraId="7687A5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left w:val="single" w:sz="4" w:space="0" w:color="auto"/>
                                  </w:tcBorders>
                                  <w:shd w:val="clear" w:color="auto" w:fill="auto"/>
                                  <w:vAlign w:val="bottom"/>
                                </w:tcPr>
                                <w:p w14:paraId="4CE3C8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969E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23F95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032D62" w14:textId="77777777" w:rsidTr="00CE4E39">
                              <w:tc>
                                <w:tcPr>
                                  <w:tcW w:w="466" w:type="dxa"/>
                                </w:tcPr>
                                <w:p w14:paraId="42A585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302F35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3DD8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B7B5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C601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2E5A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5847FA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5C65A6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A71F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7B79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A48522B" w14:textId="77777777" w:rsidTr="00CE4E39">
                              <w:tc>
                                <w:tcPr>
                                  <w:tcW w:w="466" w:type="dxa"/>
                                </w:tcPr>
                                <w:p w14:paraId="60F0D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3CCF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5F1E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16991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FCE0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47F3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2E62F0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249E08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C6F0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3A1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0656F4E" w14:textId="77777777" w:rsidTr="00CE4E39">
                              <w:tc>
                                <w:tcPr>
                                  <w:tcW w:w="466" w:type="dxa"/>
                                </w:tcPr>
                                <w:p w14:paraId="1384E8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CD58F4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E5EC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AA48D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C3B1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7468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FD8E3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EAD634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C757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69B5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E6BE1D2"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1570136E" id="_x0000_s1050"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6i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Nba3CpcDXxXUZ2TMwqRI/EFodGB/UjKgGkvqfhyZFZSoDxpZv1muVkG+0Vnl6wwdex2p&#10;riNMc4QqqadkMvc+Sj7yYe5wOgcZeXuuZK4ZVRbpnH9EkPG1H7Oe/+3uF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A/Yn6i&#10;EwIAAP8DAAAOAAAAAAAAAAAAAAAAAC4CAABkcnMvZTJvRG9jLnhtbFBLAQItABQABgAIAAAAIQDc&#10;1DB82wAAAAUBAAAPAAAAAAAAAAAAAAAAAG0EAABkcnMvZG93bnJldi54bWxQSwUGAAAAAAQABADz&#10;AAAAdQUAAAAA&#10;" stroked="f">
                <v:textbox style="mso-fit-shape-to-text:t">
                  <w:txbxContent>
                    <w:p w14:paraId="7CE4104E" w14:textId="77777777" w:rsidR="002177DA" w:rsidRPr="009A657E" w:rsidRDefault="002177DA" w:rsidP="002177DA">
                      <w:pPr>
                        <w:rPr>
                          <w:rFonts w:ascii="Times New Roman" w:hAnsi="Times New Roman" w:cs="Times New Roman"/>
                          <w:sz w:val="20"/>
                          <w:szCs w:val="20"/>
                        </w:rPr>
                      </w:pPr>
                    </w:p>
                    <w:p w14:paraId="5452852F" w14:textId="119AA1DC"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8</w:t>
                      </w:r>
                      <w:r w:rsidR="00000000">
                        <w:rPr>
                          <w:noProof/>
                        </w:rPr>
                        <w:fldChar w:fldCharType="end"/>
                      </w:r>
                      <w:r>
                        <w:t xml:space="preserve"> </w:t>
                      </w:r>
                      <w:r w:rsidRPr="00832442">
                        <w:t xml:space="preserve">BERT-base-cased, </w:t>
                      </w:r>
                      <w:r>
                        <w:t>6</w:t>
                      </w:r>
                      <w:r w:rsidRPr="00832442">
                        <w:t xml:space="preserve"> Layers Trainabl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27B98FF9" w14:textId="77777777" w:rsidTr="00CE4E39">
                        <w:tc>
                          <w:tcPr>
                            <w:tcW w:w="466" w:type="dxa"/>
                          </w:tcPr>
                          <w:p w14:paraId="7CCC37DC" w14:textId="77777777" w:rsidR="002177DA" w:rsidRPr="003122E1" w:rsidRDefault="002177DA">
                            <w:pPr>
                              <w:rPr>
                                <w:rFonts w:ascii="Times New Roman" w:hAnsi="Times New Roman" w:cs="Times New Roman"/>
                                <w:sz w:val="16"/>
                                <w:szCs w:val="16"/>
                              </w:rPr>
                            </w:pPr>
                          </w:p>
                        </w:tc>
                        <w:tc>
                          <w:tcPr>
                            <w:tcW w:w="466" w:type="dxa"/>
                          </w:tcPr>
                          <w:p w14:paraId="4187E05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4B564C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0DE73E7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B53585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770823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23FF01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29EB5F9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45BF735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CB85C4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37FDAA1A" w14:textId="77777777" w:rsidTr="00CE4E39">
                        <w:tc>
                          <w:tcPr>
                            <w:tcW w:w="466" w:type="dxa"/>
                          </w:tcPr>
                          <w:p w14:paraId="14D51E6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EFCDC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9DD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56E1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076C4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D1C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B23E6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B612A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A7C8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B7BD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A87B6D4" w14:textId="77777777" w:rsidTr="00CE4E39">
                        <w:tc>
                          <w:tcPr>
                            <w:tcW w:w="466" w:type="dxa"/>
                          </w:tcPr>
                          <w:p w14:paraId="1973771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7DACB0C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06B30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102E8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D5AF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0CD20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85933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1C54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EB16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B7BA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662718" w14:textId="77777777" w:rsidTr="00CE4E39">
                        <w:tc>
                          <w:tcPr>
                            <w:tcW w:w="466" w:type="dxa"/>
                          </w:tcPr>
                          <w:p w14:paraId="037DAC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073C2C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7D72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9B864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7A50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456DD1C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211686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84144A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F459A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1FDC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5F5479E" w14:textId="77777777" w:rsidTr="00CE4E39">
                        <w:tc>
                          <w:tcPr>
                            <w:tcW w:w="466" w:type="dxa"/>
                          </w:tcPr>
                          <w:p w14:paraId="49F6AB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71550F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CF87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805C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696D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ACAA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4</w:t>
                            </w:r>
                          </w:p>
                        </w:tc>
                        <w:tc>
                          <w:tcPr>
                            <w:tcW w:w="466" w:type="dxa"/>
                            <w:tcBorders>
                              <w:top w:val="single" w:sz="4" w:space="0" w:color="auto"/>
                              <w:left w:val="single" w:sz="4" w:space="0" w:color="auto"/>
                              <w:bottom w:val="single" w:sz="4" w:space="0" w:color="auto"/>
                              <w:right w:val="single" w:sz="4" w:space="0" w:color="auto"/>
                            </w:tcBorders>
                            <w:vAlign w:val="bottom"/>
                          </w:tcPr>
                          <w:p w14:paraId="100CF77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C7ED8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33C85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9A56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63C48B2" w14:textId="77777777" w:rsidTr="00CE4E39">
                        <w:tc>
                          <w:tcPr>
                            <w:tcW w:w="466" w:type="dxa"/>
                          </w:tcPr>
                          <w:p w14:paraId="7DC927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8ED0A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B1E6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F3C9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8F3CB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C19F9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9</w:t>
                            </w:r>
                          </w:p>
                        </w:tc>
                        <w:tc>
                          <w:tcPr>
                            <w:tcW w:w="466" w:type="dxa"/>
                            <w:tcBorders>
                              <w:top w:val="single" w:sz="4" w:space="0" w:color="auto"/>
                              <w:left w:val="single" w:sz="4" w:space="0" w:color="auto"/>
                              <w:bottom w:val="single" w:sz="4" w:space="0" w:color="auto"/>
                              <w:right w:val="single" w:sz="4" w:space="0" w:color="auto"/>
                            </w:tcBorders>
                            <w:vAlign w:val="bottom"/>
                          </w:tcPr>
                          <w:p w14:paraId="7B8FF5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8</w:t>
                            </w:r>
                          </w:p>
                        </w:tc>
                        <w:tc>
                          <w:tcPr>
                            <w:tcW w:w="466" w:type="dxa"/>
                            <w:tcBorders>
                              <w:left w:val="single" w:sz="4" w:space="0" w:color="auto"/>
                            </w:tcBorders>
                            <w:shd w:val="clear" w:color="auto" w:fill="auto"/>
                            <w:vAlign w:val="bottom"/>
                          </w:tcPr>
                          <w:p w14:paraId="5CDC31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6469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37BC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C5BA3BE" w14:textId="77777777" w:rsidTr="00CE4E39">
                        <w:tc>
                          <w:tcPr>
                            <w:tcW w:w="466" w:type="dxa"/>
                          </w:tcPr>
                          <w:p w14:paraId="61BDAF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450D3A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83D5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9ABF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6B3FA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5195AF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3</w:t>
                            </w:r>
                          </w:p>
                        </w:tc>
                        <w:tc>
                          <w:tcPr>
                            <w:tcW w:w="466" w:type="dxa"/>
                            <w:tcBorders>
                              <w:top w:val="single" w:sz="4" w:space="0" w:color="auto"/>
                              <w:left w:val="single" w:sz="4" w:space="0" w:color="auto"/>
                              <w:bottom w:val="single" w:sz="4" w:space="0" w:color="auto"/>
                              <w:right w:val="single" w:sz="4" w:space="0" w:color="auto"/>
                            </w:tcBorders>
                            <w:vAlign w:val="bottom"/>
                          </w:tcPr>
                          <w:p w14:paraId="7687A57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left w:val="single" w:sz="4" w:space="0" w:color="auto"/>
                            </w:tcBorders>
                            <w:shd w:val="clear" w:color="auto" w:fill="auto"/>
                            <w:vAlign w:val="bottom"/>
                          </w:tcPr>
                          <w:p w14:paraId="4CE3C8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969E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23F95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032D62" w14:textId="77777777" w:rsidTr="00CE4E39">
                        <w:tc>
                          <w:tcPr>
                            <w:tcW w:w="466" w:type="dxa"/>
                          </w:tcPr>
                          <w:p w14:paraId="42A585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302F35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3DD8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B7B5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C601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2E5A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5847FA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5C65A6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A71F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7B79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A48522B" w14:textId="77777777" w:rsidTr="00CE4E39">
                        <w:tc>
                          <w:tcPr>
                            <w:tcW w:w="466" w:type="dxa"/>
                          </w:tcPr>
                          <w:p w14:paraId="60F0DF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13CCF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5F1E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16991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FCE0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47F3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2E62F0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249E08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C6F0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03A1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0656F4E" w14:textId="77777777" w:rsidTr="00CE4E39">
                        <w:tc>
                          <w:tcPr>
                            <w:tcW w:w="466" w:type="dxa"/>
                          </w:tcPr>
                          <w:p w14:paraId="1384E8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CD58F4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E5EC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AA48D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C3B1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7468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FD8E3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EAD634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C757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669B5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E6BE1D2" w14:textId="77777777" w:rsidR="002177DA" w:rsidRDefault="002177DA" w:rsidP="002177DA"/>
                  </w:txbxContent>
                </v:textbox>
                <w10:anchorlock/>
              </v:shape>
            </w:pict>
          </mc:Fallback>
        </mc:AlternateContent>
      </w:r>
    </w:p>
    <w:p w14:paraId="777A0836" w14:textId="3ACFEF8B" w:rsidR="003634F8" w:rsidRDefault="002177DA" w:rsidP="00422EC9">
      <w:pPr>
        <w:pStyle w:val="ACLTextFirstLine"/>
        <w:ind w:firstLine="0"/>
      </w:pPr>
      <w:r>
        <w:rPr>
          <w:noProof/>
        </w:rPr>
        <w:lastRenderedPageBreak/>
        <mc:AlternateContent>
          <mc:Choice Requires="wps">
            <w:drawing>
              <wp:inline distT="0" distB="0" distL="0" distR="0" wp14:anchorId="56256F47" wp14:editId="3451BFFB">
                <wp:extent cx="2770505" cy="2122424"/>
                <wp:effectExtent l="0" t="0" r="0" b="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60497F30" w14:textId="77777777" w:rsidR="002177DA" w:rsidRPr="009A657E" w:rsidRDefault="002177DA" w:rsidP="002177DA">
                            <w:pPr>
                              <w:rPr>
                                <w:rFonts w:ascii="Times New Roman" w:hAnsi="Times New Roman" w:cs="Times New Roman"/>
                                <w:sz w:val="20"/>
                                <w:szCs w:val="20"/>
                              </w:rPr>
                            </w:pPr>
                          </w:p>
                          <w:p w14:paraId="7EA13CBC" w14:textId="530FF087"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9</w:t>
                            </w:r>
                            <w:r w:rsidR="00000000">
                              <w:rPr>
                                <w:noProof/>
                              </w:rPr>
                              <w:fldChar w:fldCharType="end"/>
                            </w:r>
                            <w:r>
                              <w:t xml:space="preserve"> </w:t>
                            </w:r>
                            <w:r w:rsidRPr="00832442">
                              <w:t xml:space="preserve">BERT-base-cased, </w:t>
                            </w:r>
                            <w:r>
                              <w:t>12</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552E53BA" w14:textId="77777777" w:rsidTr="00CE4E39">
                              <w:tc>
                                <w:tcPr>
                                  <w:tcW w:w="466" w:type="dxa"/>
                                </w:tcPr>
                                <w:p w14:paraId="0AA3F282" w14:textId="77777777" w:rsidR="002177DA" w:rsidRPr="003122E1" w:rsidRDefault="002177DA">
                                  <w:pPr>
                                    <w:rPr>
                                      <w:rFonts w:ascii="Times New Roman" w:hAnsi="Times New Roman" w:cs="Times New Roman"/>
                                      <w:sz w:val="16"/>
                                      <w:szCs w:val="16"/>
                                    </w:rPr>
                                  </w:pPr>
                                </w:p>
                              </w:tc>
                              <w:tc>
                                <w:tcPr>
                                  <w:tcW w:w="466" w:type="dxa"/>
                                </w:tcPr>
                                <w:p w14:paraId="4E9B229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08AF1F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5D726FC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0A36B1E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F52F25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5C28834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1941C65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B63A9C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09747EB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7BD75427" w14:textId="77777777" w:rsidTr="00CE4E39">
                              <w:tc>
                                <w:tcPr>
                                  <w:tcW w:w="466" w:type="dxa"/>
                                </w:tcPr>
                                <w:p w14:paraId="6D4EDC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0562F5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601A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1E8DA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017A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CC6CF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20E8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87AF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56BA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2DDF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107AD5E" w14:textId="77777777" w:rsidTr="00CE4E39">
                              <w:tc>
                                <w:tcPr>
                                  <w:tcW w:w="466" w:type="dxa"/>
                                </w:tcPr>
                                <w:p w14:paraId="0EC44C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1BC295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E10D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EBF81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3CB44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817B7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260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68323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15B65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3FEA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7B3C32D" w14:textId="77777777" w:rsidTr="00CE4E39">
                              <w:tc>
                                <w:tcPr>
                                  <w:tcW w:w="466" w:type="dxa"/>
                                </w:tcPr>
                                <w:p w14:paraId="7E92D4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1DBF0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A8F2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56CBE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17CA45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45D48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67267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DE74B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D5257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05C7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353C7DC" w14:textId="77777777" w:rsidTr="00CE4E39">
                              <w:tc>
                                <w:tcPr>
                                  <w:tcW w:w="466" w:type="dxa"/>
                                </w:tcPr>
                                <w:p w14:paraId="76537E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C38FA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026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DD5B2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3A21F0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516" w:type="dxa"/>
                                  <w:tcBorders>
                                    <w:top w:val="single" w:sz="4" w:space="0" w:color="auto"/>
                                    <w:left w:val="single" w:sz="4" w:space="0" w:color="auto"/>
                                    <w:bottom w:val="single" w:sz="4" w:space="0" w:color="auto"/>
                                    <w:right w:val="single" w:sz="4" w:space="0" w:color="auto"/>
                                  </w:tcBorders>
                                  <w:vAlign w:val="bottom"/>
                                </w:tcPr>
                                <w:p w14:paraId="430A70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top w:val="single" w:sz="4" w:space="0" w:color="auto"/>
                                    <w:left w:val="single" w:sz="4" w:space="0" w:color="auto"/>
                                    <w:bottom w:val="single" w:sz="4" w:space="0" w:color="auto"/>
                                    <w:right w:val="single" w:sz="4" w:space="0" w:color="auto"/>
                                  </w:tcBorders>
                                  <w:vAlign w:val="bottom"/>
                                </w:tcPr>
                                <w:p w14:paraId="0297945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C21A1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13796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9460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8A10A29" w14:textId="77777777" w:rsidTr="00CE4E39">
                              <w:tc>
                                <w:tcPr>
                                  <w:tcW w:w="466" w:type="dxa"/>
                                </w:tcPr>
                                <w:p w14:paraId="70274AB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2E6947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EA8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E10F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C1F5D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516" w:type="dxa"/>
                                  <w:tcBorders>
                                    <w:top w:val="single" w:sz="4" w:space="0" w:color="auto"/>
                                    <w:left w:val="single" w:sz="4" w:space="0" w:color="auto"/>
                                    <w:bottom w:val="single" w:sz="4" w:space="0" w:color="auto"/>
                                    <w:right w:val="single" w:sz="4" w:space="0" w:color="auto"/>
                                  </w:tcBorders>
                                  <w:vAlign w:val="bottom"/>
                                </w:tcPr>
                                <w:p w14:paraId="5A654F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7BA33D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40750B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653A65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5233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861FB82" w14:textId="77777777" w:rsidTr="00CE4E39">
                              <w:tc>
                                <w:tcPr>
                                  <w:tcW w:w="466" w:type="dxa"/>
                                </w:tcPr>
                                <w:p w14:paraId="650FA8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24CF6F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03A2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8065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3BDDF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top w:val="single" w:sz="4" w:space="0" w:color="auto"/>
                                    <w:left w:val="single" w:sz="4" w:space="0" w:color="auto"/>
                                    <w:bottom w:val="single" w:sz="4" w:space="0" w:color="auto"/>
                                    <w:right w:val="single" w:sz="4" w:space="0" w:color="auto"/>
                                  </w:tcBorders>
                                  <w:vAlign w:val="bottom"/>
                                </w:tcPr>
                                <w:p w14:paraId="36304F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76744B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667F01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6752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3DC60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DA384A" w14:textId="77777777" w:rsidTr="00CE4E39">
                              <w:tc>
                                <w:tcPr>
                                  <w:tcW w:w="466" w:type="dxa"/>
                                </w:tcPr>
                                <w:p w14:paraId="01FA72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000010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85C3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9BEE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27D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6F52AF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2</w:t>
                                  </w:r>
                                </w:p>
                              </w:tc>
                              <w:tc>
                                <w:tcPr>
                                  <w:tcW w:w="466" w:type="dxa"/>
                                  <w:tcBorders>
                                    <w:top w:val="single" w:sz="4" w:space="0" w:color="auto"/>
                                    <w:left w:val="single" w:sz="4" w:space="0" w:color="auto"/>
                                    <w:bottom w:val="single" w:sz="4" w:space="0" w:color="auto"/>
                                    <w:right w:val="single" w:sz="4" w:space="0" w:color="auto"/>
                                  </w:tcBorders>
                                  <w:vAlign w:val="bottom"/>
                                </w:tcPr>
                                <w:p w14:paraId="522763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1</w:t>
                                  </w:r>
                                </w:p>
                              </w:tc>
                              <w:tc>
                                <w:tcPr>
                                  <w:tcW w:w="466" w:type="dxa"/>
                                  <w:tcBorders>
                                    <w:top w:val="single" w:sz="4" w:space="0" w:color="auto"/>
                                    <w:left w:val="single" w:sz="4" w:space="0" w:color="auto"/>
                                    <w:bottom w:val="single" w:sz="4" w:space="0" w:color="auto"/>
                                    <w:right w:val="single" w:sz="4" w:space="0" w:color="auto"/>
                                  </w:tcBorders>
                                  <w:vAlign w:val="bottom"/>
                                </w:tcPr>
                                <w:p w14:paraId="4C10B4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37D95D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F22D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2A9F49D" w14:textId="77777777" w:rsidTr="00CE4E39">
                              <w:tc>
                                <w:tcPr>
                                  <w:tcW w:w="466" w:type="dxa"/>
                                </w:tcPr>
                                <w:p w14:paraId="67AE6D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9B4B3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670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695D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2C05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D117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58241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51115F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22889F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6E907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45FDF3C" w14:textId="77777777" w:rsidTr="00CE4E39">
                              <w:tc>
                                <w:tcPr>
                                  <w:tcW w:w="466" w:type="dxa"/>
                                </w:tcPr>
                                <w:p w14:paraId="6D19DF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149C97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674EF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176E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098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924EB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86DE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AC27C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21D82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2BB2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D03EE0B"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56256F47" id="_x0000_s1051"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" stroked="f">
                <v:textbox style="mso-fit-shape-to-text:t">
                  <w:txbxContent>
                    <w:p w14:paraId="60497F30" w14:textId="77777777" w:rsidR="002177DA" w:rsidRPr="009A657E" w:rsidRDefault="002177DA" w:rsidP="002177DA">
                      <w:pPr>
                        <w:rPr>
                          <w:rFonts w:ascii="Times New Roman" w:hAnsi="Times New Roman" w:cs="Times New Roman"/>
                          <w:sz w:val="20"/>
                          <w:szCs w:val="20"/>
                        </w:rPr>
                      </w:pPr>
                    </w:p>
                    <w:p w14:paraId="7EA13CBC" w14:textId="530FF087"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19</w:t>
                      </w:r>
                      <w:r w:rsidR="00000000">
                        <w:rPr>
                          <w:noProof/>
                        </w:rPr>
                        <w:fldChar w:fldCharType="end"/>
                      </w:r>
                      <w:r>
                        <w:t xml:space="preserve"> </w:t>
                      </w:r>
                      <w:r w:rsidRPr="00832442">
                        <w:t xml:space="preserve">BERT-base-cased, </w:t>
                      </w:r>
                      <w:r>
                        <w:t>12</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552E53BA" w14:textId="77777777" w:rsidTr="00CE4E39">
                        <w:tc>
                          <w:tcPr>
                            <w:tcW w:w="466" w:type="dxa"/>
                          </w:tcPr>
                          <w:p w14:paraId="0AA3F282" w14:textId="77777777" w:rsidR="002177DA" w:rsidRPr="003122E1" w:rsidRDefault="002177DA">
                            <w:pPr>
                              <w:rPr>
                                <w:rFonts w:ascii="Times New Roman" w:hAnsi="Times New Roman" w:cs="Times New Roman"/>
                                <w:sz w:val="16"/>
                                <w:szCs w:val="16"/>
                              </w:rPr>
                            </w:pPr>
                          </w:p>
                        </w:tc>
                        <w:tc>
                          <w:tcPr>
                            <w:tcW w:w="466" w:type="dxa"/>
                          </w:tcPr>
                          <w:p w14:paraId="4E9B229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08AF1F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5D726FC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0A36B1E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F52F25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5C28834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1941C65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B63A9C4"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09747EB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7BD75427" w14:textId="77777777" w:rsidTr="00CE4E39">
                        <w:tc>
                          <w:tcPr>
                            <w:tcW w:w="466" w:type="dxa"/>
                          </w:tcPr>
                          <w:p w14:paraId="6D4EDC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0562F51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601A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1E8DA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017A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CC6CF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20E8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87AF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56BA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2DDF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107AD5E" w14:textId="77777777" w:rsidTr="00CE4E39">
                        <w:tc>
                          <w:tcPr>
                            <w:tcW w:w="466" w:type="dxa"/>
                          </w:tcPr>
                          <w:p w14:paraId="0EC44C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1BC295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E10D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EBF81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3CB44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817B7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260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68323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15B65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3FEA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7B3C32D" w14:textId="77777777" w:rsidTr="00CE4E39">
                        <w:tc>
                          <w:tcPr>
                            <w:tcW w:w="466" w:type="dxa"/>
                          </w:tcPr>
                          <w:p w14:paraId="7E92D4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1DBF0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A8F2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56CBE3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17CA45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45D48E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67267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DE74B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D5257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05C7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353C7DC" w14:textId="77777777" w:rsidTr="00CE4E39">
                        <w:tc>
                          <w:tcPr>
                            <w:tcW w:w="466" w:type="dxa"/>
                          </w:tcPr>
                          <w:p w14:paraId="76537EE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C38FA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0269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DD5B2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3A21F03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516" w:type="dxa"/>
                            <w:tcBorders>
                              <w:top w:val="single" w:sz="4" w:space="0" w:color="auto"/>
                              <w:left w:val="single" w:sz="4" w:space="0" w:color="auto"/>
                              <w:bottom w:val="single" w:sz="4" w:space="0" w:color="auto"/>
                              <w:right w:val="single" w:sz="4" w:space="0" w:color="auto"/>
                            </w:tcBorders>
                            <w:vAlign w:val="bottom"/>
                          </w:tcPr>
                          <w:p w14:paraId="430A70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top w:val="single" w:sz="4" w:space="0" w:color="auto"/>
                              <w:left w:val="single" w:sz="4" w:space="0" w:color="auto"/>
                              <w:bottom w:val="single" w:sz="4" w:space="0" w:color="auto"/>
                              <w:right w:val="single" w:sz="4" w:space="0" w:color="auto"/>
                            </w:tcBorders>
                            <w:vAlign w:val="bottom"/>
                          </w:tcPr>
                          <w:p w14:paraId="0297945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C21A1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13796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9460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8A10A29" w14:textId="77777777" w:rsidTr="00CE4E39">
                        <w:tc>
                          <w:tcPr>
                            <w:tcW w:w="466" w:type="dxa"/>
                          </w:tcPr>
                          <w:p w14:paraId="70274AB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2E6947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EA8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E10F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C1F5D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516" w:type="dxa"/>
                            <w:tcBorders>
                              <w:top w:val="single" w:sz="4" w:space="0" w:color="auto"/>
                              <w:left w:val="single" w:sz="4" w:space="0" w:color="auto"/>
                              <w:bottom w:val="single" w:sz="4" w:space="0" w:color="auto"/>
                              <w:right w:val="single" w:sz="4" w:space="0" w:color="auto"/>
                            </w:tcBorders>
                            <w:vAlign w:val="bottom"/>
                          </w:tcPr>
                          <w:p w14:paraId="5A654F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7BA33D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40750B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653A65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5233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861FB82" w14:textId="77777777" w:rsidTr="00CE4E39">
                        <w:tc>
                          <w:tcPr>
                            <w:tcW w:w="466" w:type="dxa"/>
                          </w:tcPr>
                          <w:p w14:paraId="650FA8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24CF6F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03A2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8065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3BDDF6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top w:val="single" w:sz="4" w:space="0" w:color="auto"/>
                              <w:left w:val="single" w:sz="4" w:space="0" w:color="auto"/>
                              <w:bottom w:val="single" w:sz="4" w:space="0" w:color="auto"/>
                              <w:right w:val="single" w:sz="4" w:space="0" w:color="auto"/>
                            </w:tcBorders>
                            <w:vAlign w:val="bottom"/>
                          </w:tcPr>
                          <w:p w14:paraId="36304FD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76744B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667F017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6752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3DC60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DDA384A" w14:textId="77777777" w:rsidTr="00CE4E39">
                        <w:tc>
                          <w:tcPr>
                            <w:tcW w:w="466" w:type="dxa"/>
                          </w:tcPr>
                          <w:p w14:paraId="01FA72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000010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85C3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9BEE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27D6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6F52AF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2</w:t>
                            </w:r>
                          </w:p>
                        </w:tc>
                        <w:tc>
                          <w:tcPr>
                            <w:tcW w:w="466" w:type="dxa"/>
                            <w:tcBorders>
                              <w:top w:val="single" w:sz="4" w:space="0" w:color="auto"/>
                              <w:left w:val="single" w:sz="4" w:space="0" w:color="auto"/>
                              <w:bottom w:val="single" w:sz="4" w:space="0" w:color="auto"/>
                              <w:right w:val="single" w:sz="4" w:space="0" w:color="auto"/>
                            </w:tcBorders>
                            <w:vAlign w:val="bottom"/>
                          </w:tcPr>
                          <w:p w14:paraId="522763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1</w:t>
                            </w:r>
                          </w:p>
                        </w:tc>
                        <w:tc>
                          <w:tcPr>
                            <w:tcW w:w="466" w:type="dxa"/>
                            <w:tcBorders>
                              <w:top w:val="single" w:sz="4" w:space="0" w:color="auto"/>
                              <w:left w:val="single" w:sz="4" w:space="0" w:color="auto"/>
                              <w:bottom w:val="single" w:sz="4" w:space="0" w:color="auto"/>
                              <w:right w:val="single" w:sz="4" w:space="0" w:color="auto"/>
                            </w:tcBorders>
                            <w:vAlign w:val="bottom"/>
                          </w:tcPr>
                          <w:p w14:paraId="4C10B4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37D95D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F22DF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2A9F49D" w14:textId="77777777" w:rsidTr="00CE4E39">
                        <w:tc>
                          <w:tcPr>
                            <w:tcW w:w="466" w:type="dxa"/>
                          </w:tcPr>
                          <w:p w14:paraId="67AE6D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9B4B3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670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695D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2C05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D1179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58241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51115F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22889F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6E907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45FDF3C" w14:textId="77777777" w:rsidTr="00CE4E39">
                        <w:tc>
                          <w:tcPr>
                            <w:tcW w:w="466" w:type="dxa"/>
                          </w:tcPr>
                          <w:p w14:paraId="6D19DF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149C97B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674EF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176E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098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924EB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86DE3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AC27C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21D82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12BB2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D03EE0B" w14:textId="77777777" w:rsidR="002177DA" w:rsidRDefault="002177DA" w:rsidP="002177DA"/>
                  </w:txbxContent>
                </v:textbox>
                <w10:anchorlock/>
              </v:shape>
            </w:pict>
          </mc:Fallback>
        </mc:AlternateContent>
      </w:r>
    </w:p>
    <w:p w14:paraId="52511C91" w14:textId="088A4A01" w:rsidR="003634F8" w:rsidRDefault="002177DA" w:rsidP="00422EC9">
      <w:pPr>
        <w:pStyle w:val="ACLTextFirstLine"/>
        <w:ind w:firstLine="0"/>
      </w:pPr>
      <w:r>
        <w:rPr>
          <w:noProof/>
        </w:rPr>
        <mc:AlternateContent>
          <mc:Choice Requires="wps">
            <w:drawing>
              <wp:inline distT="0" distB="0" distL="0" distR="0" wp14:anchorId="3C45CC66" wp14:editId="2B1016C6">
                <wp:extent cx="2770505" cy="2122424"/>
                <wp:effectExtent l="0" t="0" r="0" b="0"/>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0A3905D9" w14:textId="77777777" w:rsidR="002177DA" w:rsidRPr="009A657E" w:rsidRDefault="002177DA" w:rsidP="002177DA">
                            <w:pPr>
                              <w:rPr>
                                <w:rFonts w:ascii="Times New Roman" w:hAnsi="Times New Roman" w:cs="Times New Roman"/>
                                <w:sz w:val="20"/>
                                <w:szCs w:val="20"/>
                              </w:rPr>
                            </w:pPr>
                          </w:p>
                          <w:p w14:paraId="48A21346" w14:textId="31D8495E"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0</w:t>
                            </w:r>
                            <w:r w:rsidR="00000000">
                              <w:rPr>
                                <w:noProof/>
                              </w:rPr>
                              <w:fldChar w:fldCharType="end"/>
                            </w:r>
                            <w:r>
                              <w:t xml:space="preserve"> </w:t>
                            </w:r>
                            <w:r w:rsidRPr="00832442">
                              <w:t xml:space="preserve">BERT-base-cased, </w:t>
                            </w:r>
                            <w:r>
                              <w:t>12</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170C981E" w14:textId="77777777" w:rsidTr="00CE4E39">
                              <w:tc>
                                <w:tcPr>
                                  <w:tcW w:w="466" w:type="dxa"/>
                                </w:tcPr>
                                <w:p w14:paraId="0CCA3C2D" w14:textId="77777777" w:rsidR="002177DA" w:rsidRPr="003122E1" w:rsidRDefault="002177DA">
                                  <w:pPr>
                                    <w:rPr>
                                      <w:rFonts w:ascii="Times New Roman" w:hAnsi="Times New Roman" w:cs="Times New Roman"/>
                                      <w:sz w:val="16"/>
                                      <w:szCs w:val="16"/>
                                    </w:rPr>
                                  </w:pPr>
                                </w:p>
                              </w:tc>
                              <w:tc>
                                <w:tcPr>
                                  <w:tcW w:w="466" w:type="dxa"/>
                                </w:tcPr>
                                <w:p w14:paraId="4573325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6F5FCD1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494C954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A0759B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708F58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DBF28A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4987AA3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749A037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384570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FEF53D1" w14:textId="77777777" w:rsidTr="00CE4E39">
                              <w:tc>
                                <w:tcPr>
                                  <w:tcW w:w="466" w:type="dxa"/>
                                </w:tcPr>
                                <w:p w14:paraId="59347D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4DB336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2EC4C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040F25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69EF0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A8769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E11C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01CD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2521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87DB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773B946" w14:textId="77777777" w:rsidTr="00CE4E39">
                              <w:tc>
                                <w:tcPr>
                                  <w:tcW w:w="466" w:type="dxa"/>
                                </w:tcPr>
                                <w:p w14:paraId="0B6F3A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534E4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1BB3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6C358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F3835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A6468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FEAC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23A5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A1BD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021F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145E08" w14:textId="77777777" w:rsidTr="00CE4E39">
                              <w:tc>
                                <w:tcPr>
                                  <w:tcW w:w="466" w:type="dxa"/>
                                </w:tcPr>
                                <w:p w14:paraId="3D9792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7AE719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C99C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78722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top w:val="single" w:sz="4" w:space="0" w:color="auto"/>
                                    <w:left w:val="single" w:sz="4" w:space="0" w:color="auto"/>
                                    <w:bottom w:val="single" w:sz="4" w:space="0" w:color="auto"/>
                                    <w:right w:val="single" w:sz="4" w:space="0" w:color="auto"/>
                                  </w:tcBorders>
                                  <w:vAlign w:val="bottom"/>
                                </w:tcPr>
                                <w:p w14:paraId="4646C7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6</w:t>
                                  </w:r>
                                </w:p>
                              </w:tc>
                              <w:tc>
                                <w:tcPr>
                                  <w:tcW w:w="516" w:type="dxa"/>
                                  <w:tcBorders>
                                    <w:top w:val="single" w:sz="4" w:space="0" w:color="auto"/>
                                    <w:left w:val="single" w:sz="4" w:space="0" w:color="auto"/>
                                    <w:bottom w:val="single" w:sz="4" w:space="0" w:color="auto"/>
                                    <w:right w:val="single" w:sz="4" w:space="0" w:color="auto"/>
                                  </w:tcBorders>
                                  <w:vAlign w:val="bottom"/>
                                </w:tcPr>
                                <w:p w14:paraId="245239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17E18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7BBE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434C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D053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675E826" w14:textId="77777777" w:rsidTr="00CE4E39">
                              <w:tc>
                                <w:tcPr>
                                  <w:tcW w:w="466" w:type="dxa"/>
                                </w:tcPr>
                                <w:p w14:paraId="2A6853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F6901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75A56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573B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438546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7</w:t>
                                  </w:r>
                                </w:p>
                              </w:tc>
                              <w:tc>
                                <w:tcPr>
                                  <w:tcW w:w="516" w:type="dxa"/>
                                  <w:tcBorders>
                                    <w:top w:val="single" w:sz="4" w:space="0" w:color="auto"/>
                                    <w:left w:val="single" w:sz="4" w:space="0" w:color="auto"/>
                                    <w:bottom w:val="single" w:sz="4" w:space="0" w:color="auto"/>
                                    <w:right w:val="single" w:sz="4" w:space="0" w:color="auto"/>
                                  </w:tcBorders>
                                  <w:vAlign w:val="bottom"/>
                                </w:tcPr>
                                <w:p w14:paraId="6AE1DB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8</w:t>
                                  </w:r>
                                </w:p>
                              </w:tc>
                              <w:tc>
                                <w:tcPr>
                                  <w:tcW w:w="466" w:type="dxa"/>
                                  <w:tcBorders>
                                    <w:top w:val="single" w:sz="4" w:space="0" w:color="auto"/>
                                    <w:left w:val="single" w:sz="4" w:space="0" w:color="auto"/>
                                    <w:bottom w:val="single" w:sz="4" w:space="0" w:color="auto"/>
                                    <w:right w:val="single" w:sz="4" w:space="0" w:color="auto"/>
                                  </w:tcBorders>
                                  <w:vAlign w:val="bottom"/>
                                </w:tcPr>
                                <w:p w14:paraId="75A51B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A11D5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93036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99FE7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E779CC2" w14:textId="77777777" w:rsidTr="00CE4E39">
                              <w:tc>
                                <w:tcPr>
                                  <w:tcW w:w="466" w:type="dxa"/>
                                </w:tcPr>
                                <w:p w14:paraId="4457B2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3548C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A5D1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639A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6135BEB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8</w:t>
                                  </w:r>
                                </w:p>
                              </w:tc>
                              <w:tc>
                                <w:tcPr>
                                  <w:tcW w:w="516" w:type="dxa"/>
                                  <w:tcBorders>
                                    <w:top w:val="single" w:sz="4" w:space="0" w:color="auto"/>
                                    <w:left w:val="single" w:sz="4" w:space="0" w:color="auto"/>
                                    <w:bottom w:val="single" w:sz="4" w:space="0" w:color="auto"/>
                                    <w:right w:val="single" w:sz="4" w:space="0" w:color="auto"/>
                                  </w:tcBorders>
                                  <w:vAlign w:val="bottom"/>
                                </w:tcPr>
                                <w:p w14:paraId="65E2B7C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45B0B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28762A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480B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0002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C18535A" w14:textId="77777777" w:rsidTr="00CE4E39">
                              <w:tc>
                                <w:tcPr>
                                  <w:tcW w:w="466" w:type="dxa"/>
                                </w:tcPr>
                                <w:p w14:paraId="6DC579B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BDC61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A32E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316A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5C3D50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4D172A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022807C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54BE02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8647A5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B732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E82BEA" w14:textId="77777777" w:rsidTr="00CE4E39">
                              <w:tc>
                                <w:tcPr>
                                  <w:tcW w:w="466" w:type="dxa"/>
                                </w:tcPr>
                                <w:p w14:paraId="5C4286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7F2153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8FD3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BFBE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FFA9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3D28D7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62D5AC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1</w:t>
                                  </w:r>
                                </w:p>
                              </w:tc>
                              <w:tc>
                                <w:tcPr>
                                  <w:tcW w:w="466" w:type="dxa"/>
                                  <w:tcBorders>
                                    <w:top w:val="single" w:sz="4" w:space="0" w:color="auto"/>
                                    <w:left w:val="single" w:sz="4" w:space="0" w:color="auto"/>
                                    <w:bottom w:val="single" w:sz="4" w:space="0" w:color="auto"/>
                                    <w:right w:val="single" w:sz="4" w:space="0" w:color="auto"/>
                                  </w:tcBorders>
                                  <w:vAlign w:val="bottom"/>
                                </w:tcPr>
                                <w:p w14:paraId="3A3C227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00294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0CD2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463FFF7" w14:textId="77777777" w:rsidTr="00CE4E39">
                              <w:tc>
                                <w:tcPr>
                                  <w:tcW w:w="466" w:type="dxa"/>
                                </w:tcPr>
                                <w:p w14:paraId="71E99D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A5C78E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97B7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76B4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0858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4521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E1F12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49067D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9126C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DF87A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5A6AAF4" w14:textId="77777777" w:rsidTr="00CE4E39">
                              <w:tc>
                                <w:tcPr>
                                  <w:tcW w:w="466" w:type="dxa"/>
                                </w:tcPr>
                                <w:p w14:paraId="0B5F68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663C5C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A5EC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6E8D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39CD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C9992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8705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8DAA0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63B70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639D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5F9504C"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3C45CC66" id="_x0000_s1052"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" stroked="f">
                <v:textbox style="mso-fit-shape-to-text:t">
                  <w:txbxContent>
                    <w:p w14:paraId="0A3905D9" w14:textId="77777777" w:rsidR="002177DA" w:rsidRPr="009A657E" w:rsidRDefault="002177DA" w:rsidP="002177DA">
                      <w:pPr>
                        <w:rPr>
                          <w:rFonts w:ascii="Times New Roman" w:hAnsi="Times New Roman" w:cs="Times New Roman"/>
                          <w:sz w:val="20"/>
                          <w:szCs w:val="20"/>
                        </w:rPr>
                      </w:pPr>
                    </w:p>
                    <w:p w14:paraId="48A21346" w14:textId="31D8495E"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0</w:t>
                      </w:r>
                      <w:r w:rsidR="00000000">
                        <w:rPr>
                          <w:noProof/>
                        </w:rPr>
                        <w:fldChar w:fldCharType="end"/>
                      </w:r>
                      <w:r>
                        <w:t xml:space="preserve"> </w:t>
                      </w:r>
                      <w:r w:rsidRPr="00832442">
                        <w:t xml:space="preserve">BERT-base-cased, </w:t>
                      </w:r>
                      <w:r>
                        <w:t>12</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170C981E" w14:textId="77777777" w:rsidTr="00CE4E39">
                        <w:tc>
                          <w:tcPr>
                            <w:tcW w:w="466" w:type="dxa"/>
                          </w:tcPr>
                          <w:p w14:paraId="0CCA3C2D" w14:textId="77777777" w:rsidR="002177DA" w:rsidRPr="003122E1" w:rsidRDefault="002177DA">
                            <w:pPr>
                              <w:rPr>
                                <w:rFonts w:ascii="Times New Roman" w:hAnsi="Times New Roman" w:cs="Times New Roman"/>
                                <w:sz w:val="16"/>
                                <w:szCs w:val="16"/>
                              </w:rPr>
                            </w:pPr>
                          </w:p>
                        </w:tc>
                        <w:tc>
                          <w:tcPr>
                            <w:tcW w:w="466" w:type="dxa"/>
                          </w:tcPr>
                          <w:p w14:paraId="4573325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6F5FCD1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494C9545"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A0759B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708F58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DBF28A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4987AA3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749A037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384570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FEF53D1" w14:textId="77777777" w:rsidTr="00CE4E39">
                        <w:tc>
                          <w:tcPr>
                            <w:tcW w:w="466" w:type="dxa"/>
                          </w:tcPr>
                          <w:p w14:paraId="59347D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4DB3361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2EC4C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040F25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69EF0C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A8769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E11C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01CD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2521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87DB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773B946" w14:textId="77777777" w:rsidTr="00CE4E39">
                        <w:tc>
                          <w:tcPr>
                            <w:tcW w:w="466" w:type="dxa"/>
                          </w:tcPr>
                          <w:p w14:paraId="0B6F3A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534E4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1BB3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6C358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F3835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A6468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FEAC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23A5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A1BDF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021F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A145E08" w14:textId="77777777" w:rsidTr="00CE4E39">
                        <w:tc>
                          <w:tcPr>
                            <w:tcW w:w="466" w:type="dxa"/>
                          </w:tcPr>
                          <w:p w14:paraId="3D9792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7AE7197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C99C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78722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top w:val="single" w:sz="4" w:space="0" w:color="auto"/>
                              <w:left w:val="single" w:sz="4" w:space="0" w:color="auto"/>
                              <w:bottom w:val="single" w:sz="4" w:space="0" w:color="auto"/>
                              <w:right w:val="single" w:sz="4" w:space="0" w:color="auto"/>
                            </w:tcBorders>
                            <w:vAlign w:val="bottom"/>
                          </w:tcPr>
                          <w:p w14:paraId="4646C72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6</w:t>
                            </w:r>
                          </w:p>
                        </w:tc>
                        <w:tc>
                          <w:tcPr>
                            <w:tcW w:w="516" w:type="dxa"/>
                            <w:tcBorders>
                              <w:top w:val="single" w:sz="4" w:space="0" w:color="auto"/>
                              <w:left w:val="single" w:sz="4" w:space="0" w:color="auto"/>
                              <w:bottom w:val="single" w:sz="4" w:space="0" w:color="auto"/>
                              <w:right w:val="single" w:sz="4" w:space="0" w:color="auto"/>
                            </w:tcBorders>
                            <w:vAlign w:val="bottom"/>
                          </w:tcPr>
                          <w:p w14:paraId="245239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17E18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7BBE6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434C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D053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675E826" w14:textId="77777777" w:rsidTr="00CE4E39">
                        <w:tc>
                          <w:tcPr>
                            <w:tcW w:w="466" w:type="dxa"/>
                          </w:tcPr>
                          <w:p w14:paraId="2A6853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F6901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75A56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573B2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438546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7</w:t>
                            </w:r>
                          </w:p>
                        </w:tc>
                        <w:tc>
                          <w:tcPr>
                            <w:tcW w:w="516" w:type="dxa"/>
                            <w:tcBorders>
                              <w:top w:val="single" w:sz="4" w:space="0" w:color="auto"/>
                              <w:left w:val="single" w:sz="4" w:space="0" w:color="auto"/>
                              <w:bottom w:val="single" w:sz="4" w:space="0" w:color="auto"/>
                              <w:right w:val="single" w:sz="4" w:space="0" w:color="auto"/>
                            </w:tcBorders>
                            <w:vAlign w:val="bottom"/>
                          </w:tcPr>
                          <w:p w14:paraId="6AE1DB4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8</w:t>
                            </w:r>
                          </w:p>
                        </w:tc>
                        <w:tc>
                          <w:tcPr>
                            <w:tcW w:w="466" w:type="dxa"/>
                            <w:tcBorders>
                              <w:top w:val="single" w:sz="4" w:space="0" w:color="auto"/>
                              <w:left w:val="single" w:sz="4" w:space="0" w:color="auto"/>
                              <w:bottom w:val="single" w:sz="4" w:space="0" w:color="auto"/>
                              <w:right w:val="single" w:sz="4" w:space="0" w:color="auto"/>
                            </w:tcBorders>
                            <w:vAlign w:val="bottom"/>
                          </w:tcPr>
                          <w:p w14:paraId="75A51B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A11D5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93036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99FE73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E779CC2" w14:textId="77777777" w:rsidTr="00CE4E39">
                        <w:tc>
                          <w:tcPr>
                            <w:tcW w:w="466" w:type="dxa"/>
                          </w:tcPr>
                          <w:p w14:paraId="4457B20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3548C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A5D1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639A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6135BEB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8</w:t>
                            </w:r>
                          </w:p>
                        </w:tc>
                        <w:tc>
                          <w:tcPr>
                            <w:tcW w:w="516" w:type="dxa"/>
                            <w:tcBorders>
                              <w:top w:val="single" w:sz="4" w:space="0" w:color="auto"/>
                              <w:left w:val="single" w:sz="4" w:space="0" w:color="auto"/>
                              <w:bottom w:val="single" w:sz="4" w:space="0" w:color="auto"/>
                              <w:right w:val="single" w:sz="4" w:space="0" w:color="auto"/>
                            </w:tcBorders>
                            <w:vAlign w:val="bottom"/>
                          </w:tcPr>
                          <w:p w14:paraId="65E2B7C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45B0B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28762A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480BF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0002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C18535A" w14:textId="77777777" w:rsidTr="00CE4E39">
                        <w:tc>
                          <w:tcPr>
                            <w:tcW w:w="466" w:type="dxa"/>
                          </w:tcPr>
                          <w:p w14:paraId="6DC579B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BDC61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A32E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316A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5C3D50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4D172A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022807C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54BE02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8647A5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B732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E82BEA" w14:textId="77777777" w:rsidTr="00CE4E39">
                        <w:tc>
                          <w:tcPr>
                            <w:tcW w:w="466" w:type="dxa"/>
                          </w:tcPr>
                          <w:p w14:paraId="5C4286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7F2153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8FD3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BFBE9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FFA9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3D28D7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62D5AC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1</w:t>
                            </w:r>
                          </w:p>
                        </w:tc>
                        <w:tc>
                          <w:tcPr>
                            <w:tcW w:w="466" w:type="dxa"/>
                            <w:tcBorders>
                              <w:top w:val="single" w:sz="4" w:space="0" w:color="auto"/>
                              <w:left w:val="single" w:sz="4" w:space="0" w:color="auto"/>
                              <w:bottom w:val="single" w:sz="4" w:space="0" w:color="auto"/>
                              <w:right w:val="single" w:sz="4" w:space="0" w:color="auto"/>
                            </w:tcBorders>
                            <w:vAlign w:val="bottom"/>
                          </w:tcPr>
                          <w:p w14:paraId="3A3C227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00294A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0CD22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463FFF7" w14:textId="77777777" w:rsidTr="00CE4E39">
                        <w:tc>
                          <w:tcPr>
                            <w:tcW w:w="466" w:type="dxa"/>
                          </w:tcPr>
                          <w:p w14:paraId="71E99D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A5C78E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97B7E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76B4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0858D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4521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E1F12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49067D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9126C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DF87A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5A6AAF4" w14:textId="77777777" w:rsidTr="00CE4E39">
                        <w:tc>
                          <w:tcPr>
                            <w:tcW w:w="466" w:type="dxa"/>
                          </w:tcPr>
                          <w:p w14:paraId="0B5F68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663C5C1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A5EC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6E8D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39CD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C9992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8705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8DAA0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63B70D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639D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5F9504C" w14:textId="77777777" w:rsidR="002177DA" w:rsidRDefault="002177DA" w:rsidP="002177DA"/>
                  </w:txbxContent>
                </v:textbox>
                <w10:anchorlock/>
              </v:shape>
            </w:pict>
          </mc:Fallback>
        </mc:AlternateContent>
      </w:r>
    </w:p>
    <w:p w14:paraId="37C6C93D" w14:textId="0C241FAA" w:rsidR="003634F8" w:rsidRDefault="002177DA" w:rsidP="00422EC9">
      <w:pPr>
        <w:pStyle w:val="ACLTextFirstLine"/>
        <w:ind w:firstLine="0"/>
      </w:pPr>
      <w:r>
        <w:rPr>
          <w:noProof/>
        </w:rPr>
        <mc:AlternateContent>
          <mc:Choice Requires="wps">
            <w:drawing>
              <wp:inline distT="0" distB="0" distL="0" distR="0" wp14:anchorId="60DF64EB" wp14:editId="6AF316C6">
                <wp:extent cx="2770505" cy="2253887"/>
                <wp:effectExtent l="0" t="0" r="0" b="0"/>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22EA1BA3" w14:textId="77777777" w:rsidR="002177DA" w:rsidRPr="009A657E" w:rsidRDefault="002177DA" w:rsidP="002177DA">
                            <w:pPr>
                              <w:rPr>
                                <w:rFonts w:ascii="Times New Roman" w:hAnsi="Times New Roman" w:cs="Times New Roman"/>
                                <w:sz w:val="20"/>
                                <w:szCs w:val="20"/>
                              </w:rPr>
                            </w:pPr>
                          </w:p>
                          <w:p w14:paraId="0A3309B7" w14:textId="7EBA2A2A"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1</w:t>
                            </w:r>
                            <w:r w:rsidR="00000000">
                              <w:rPr>
                                <w:noProof/>
                              </w:rPr>
                              <w:fldChar w:fldCharType="end"/>
                            </w:r>
                            <w:r>
                              <w:t xml:space="preserve"> </w:t>
                            </w:r>
                            <w:r w:rsidRPr="00832442">
                              <w:t xml:space="preserve">BERT-base-cased, </w:t>
                            </w:r>
                            <w:r>
                              <w:t>12</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0E77121B" w14:textId="77777777" w:rsidTr="00CE4E39">
                              <w:tc>
                                <w:tcPr>
                                  <w:tcW w:w="466" w:type="dxa"/>
                                </w:tcPr>
                                <w:p w14:paraId="6308560B" w14:textId="77777777" w:rsidR="002177DA" w:rsidRPr="003122E1" w:rsidRDefault="002177DA">
                                  <w:pPr>
                                    <w:rPr>
                                      <w:rFonts w:ascii="Times New Roman" w:hAnsi="Times New Roman" w:cs="Times New Roman"/>
                                      <w:sz w:val="16"/>
                                      <w:szCs w:val="16"/>
                                    </w:rPr>
                                  </w:pPr>
                                </w:p>
                              </w:tc>
                              <w:tc>
                                <w:tcPr>
                                  <w:tcW w:w="466" w:type="dxa"/>
                                </w:tcPr>
                                <w:p w14:paraId="51D9D66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2D0361F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75D3440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4E5E34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24D557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BD3957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F18A4C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F7758B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09425B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40859FA0" w14:textId="77777777" w:rsidTr="00CE4E39">
                              <w:tc>
                                <w:tcPr>
                                  <w:tcW w:w="466" w:type="dxa"/>
                                </w:tcPr>
                                <w:p w14:paraId="08FE53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1FDAF5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0311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B3E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FBE9B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E557A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5015B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5CEE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4153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2AAE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DC0AD3" w14:textId="77777777" w:rsidTr="00CE4E39">
                              <w:tc>
                                <w:tcPr>
                                  <w:tcW w:w="466" w:type="dxa"/>
                                </w:tcPr>
                                <w:p w14:paraId="61499BA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FE66B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AD7EE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EAE3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4D1AEF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1D6692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319C0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EB56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6EAB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A41C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AD5430" w14:textId="77777777" w:rsidTr="00CE4E39">
                              <w:tc>
                                <w:tcPr>
                                  <w:tcW w:w="466" w:type="dxa"/>
                                </w:tcPr>
                                <w:p w14:paraId="669849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7B4774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F4D78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2773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6787E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516" w:type="dxa"/>
                                  <w:tcBorders>
                                    <w:top w:val="single" w:sz="4" w:space="0" w:color="auto"/>
                                    <w:left w:val="single" w:sz="4" w:space="0" w:color="auto"/>
                                    <w:bottom w:val="single" w:sz="4" w:space="0" w:color="auto"/>
                                    <w:right w:val="single" w:sz="4" w:space="0" w:color="auto"/>
                                  </w:tcBorders>
                                  <w:vAlign w:val="bottom"/>
                                </w:tcPr>
                                <w:p w14:paraId="478C44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top w:val="single" w:sz="4" w:space="0" w:color="auto"/>
                                    <w:left w:val="single" w:sz="4" w:space="0" w:color="auto"/>
                                    <w:bottom w:val="single" w:sz="4" w:space="0" w:color="auto"/>
                                    <w:right w:val="single" w:sz="4" w:space="0" w:color="auto"/>
                                  </w:tcBorders>
                                  <w:vAlign w:val="bottom"/>
                                </w:tcPr>
                                <w:p w14:paraId="6B282F8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7FB341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AEF47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A771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F2A2F8A" w14:textId="77777777" w:rsidTr="00CE4E39">
                              <w:tc>
                                <w:tcPr>
                                  <w:tcW w:w="466" w:type="dxa"/>
                                </w:tcPr>
                                <w:p w14:paraId="66839F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29A8B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32A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A776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788ECC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6</w:t>
                                  </w:r>
                                </w:p>
                              </w:tc>
                              <w:tc>
                                <w:tcPr>
                                  <w:tcW w:w="516" w:type="dxa"/>
                                  <w:tcBorders>
                                    <w:top w:val="single" w:sz="4" w:space="0" w:color="auto"/>
                                    <w:left w:val="single" w:sz="4" w:space="0" w:color="auto"/>
                                    <w:bottom w:val="single" w:sz="4" w:space="0" w:color="auto"/>
                                    <w:right w:val="single" w:sz="4" w:space="0" w:color="auto"/>
                                  </w:tcBorders>
                                  <w:vAlign w:val="bottom"/>
                                </w:tcPr>
                                <w:p w14:paraId="1AF09A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8</w:t>
                                  </w:r>
                                </w:p>
                              </w:tc>
                              <w:tc>
                                <w:tcPr>
                                  <w:tcW w:w="466" w:type="dxa"/>
                                  <w:tcBorders>
                                    <w:top w:val="single" w:sz="4" w:space="0" w:color="auto"/>
                                    <w:left w:val="single" w:sz="4" w:space="0" w:color="auto"/>
                                    <w:bottom w:val="single" w:sz="4" w:space="0" w:color="auto"/>
                                    <w:right w:val="single" w:sz="4" w:space="0" w:color="auto"/>
                                  </w:tcBorders>
                                  <w:vAlign w:val="bottom"/>
                                </w:tcPr>
                                <w:p w14:paraId="1B5D9B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711E8C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BF9BC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B2A9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9DB94FB" w14:textId="77777777" w:rsidTr="00CE4E39">
                              <w:tc>
                                <w:tcPr>
                                  <w:tcW w:w="466" w:type="dxa"/>
                                </w:tcPr>
                                <w:p w14:paraId="506E8E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3C7028D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DAE0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8F1AA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1467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BE478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8</w:t>
                                  </w:r>
                                </w:p>
                              </w:tc>
                              <w:tc>
                                <w:tcPr>
                                  <w:tcW w:w="466" w:type="dxa"/>
                                  <w:tcBorders>
                                    <w:top w:val="single" w:sz="4" w:space="0" w:color="auto"/>
                                    <w:left w:val="single" w:sz="4" w:space="0" w:color="auto"/>
                                    <w:bottom w:val="single" w:sz="4" w:space="0" w:color="auto"/>
                                    <w:right w:val="single" w:sz="4" w:space="0" w:color="auto"/>
                                  </w:tcBorders>
                                  <w:vAlign w:val="bottom"/>
                                </w:tcPr>
                                <w:p w14:paraId="66EF61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0889A7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3DDB3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370C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FB8D938" w14:textId="77777777" w:rsidTr="00CE4E39">
                              <w:tc>
                                <w:tcPr>
                                  <w:tcW w:w="466" w:type="dxa"/>
                                </w:tcPr>
                                <w:p w14:paraId="57EF51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3195F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81D3A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A25FC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4022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97EAC6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4BA89A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1E3530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799C24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2B21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97B1FBB" w14:textId="77777777" w:rsidTr="00CE4E39">
                              <w:tc>
                                <w:tcPr>
                                  <w:tcW w:w="466" w:type="dxa"/>
                                </w:tcPr>
                                <w:p w14:paraId="217229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3B51D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62746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D5BA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5693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777A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FAF89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5C2AB1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6CF721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C6D2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72E1289" w14:textId="77777777" w:rsidTr="00CE4E39">
                              <w:tc>
                                <w:tcPr>
                                  <w:tcW w:w="466" w:type="dxa"/>
                                </w:tcPr>
                                <w:p w14:paraId="337D390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60191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2BE1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84A5B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D538E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4F62D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3D3B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F219F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7F7B6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2C7F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CBBF1EA" w14:textId="77777777" w:rsidTr="00CE4E39">
                              <w:tc>
                                <w:tcPr>
                                  <w:tcW w:w="466" w:type="dxa"/>
                                </w:tcPr>
                                <w:p w14:paraId="3D8A02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729029D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A228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02FD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CC72C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FF675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F9BC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C71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7E9EC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64F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13C94C6"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60DF64EB" id="_x0000_s1053"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LxjEg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eg1XA58VVCfkTELkyLxB6HRgf1JyYBqLKn7cWRWUKI+aGT9ZrlaBflGZ5WvM3TsdaS6&#10;jjDNEaqknpLJ3Pso+ciHucPpHGTk7bmSuWZUWaRz/hFBxtd+zHr+t7tfAA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Ai8vGMS&#10;AgAA/wMAAA4AAAAAAAAAAAAAAAAALgIAAGRycy9lMm9Eb2MueG1sUEsBAi0AFAAGAAgAAAAhANzU&#10;MHzbAAAABQEAAA8AAAAAAAAAAAAAAAAAbAQAAGRycy9kb3ducmV2LnhtbFBLBQYAAAAABAAEAPMA&#10;AAB0BQAAAAA=&#10;" stroked="f">
                <v:textbox style="mso-fit-shape-to-text:t">
                  <w:txbxContent>
                    <w:p w14:paraId="22EA1BA3" w14:textId="77777777" w:rsidR="002177DA" w:rsidRPr="009A657E" w:rsidRDefault="002177DA" w:rsidP="002177DA">
                      <w:pPr>
                        <w:rPr>
                          <w:rFonts w:ascii="Times New Roman" w:hAnsi="Times New Roman" w:cs="Times New Roman"/>
                          <w:sz w:val="20"/>
                          <w:szCs w:val="20"/>
                        </w:rPr>
                      </w:pPr>
                    </w:p>
                    <w:p w14:paraId="0A3309B7" w14:textId="7EBA2A2A"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1</w:t>
                      </w:r>
                      <w:r w:rsidR="00000000">
                        <w:rPr>
                          <w:noProof/>
                        </w:rPr>
                        <w:fldChar w:fldCharType="end"/>
                      </w:r>
                      <w:r>
                        <w:t xml:space="preserve"> </w:t>
                      </w:r>
                      <w:r w:rsidRPr="00832442">
                        <w:t xml:space="preserve">BERT-base-cased, </w:t>
                      </w:r>
                      <w:r>
                        <w:t>12</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0E77121B" w14:textId="77777777" w:rsidTr="00CE4E39">
                        <w:tc>
                          <w:tcPr>
                            <w:tcW w:w="466" w:type="dxa"/>
                          </w:tcPr>
                          <w:p w14:paraId="6308560B" w14:textId="77777777" w:rsidR="002177DA" w:rsidRPr="003122E1" w:rsidRDefault="002177DA">
                            <w:pPr>
                              <w:rPr>
                                <w:rFonts w:ascii="Times New Roman" w:hAnsi="Times New Roman" w:cs="Times New Roman"/>
                                <w:sz w:val="16"/>
                                <w:szCs w:val="16"/>
                              </w:rPr>
                            </w:pPr>
                          </w:p>
                        </w:tc>
                        <w:tc>
                          <w:tcPr>
                            <w:tcW w:w="466" w:type="dxa"/>
                          </w:tcPr>
                          <w:p w14:paraId="51D9D66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2D0361FF"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75D34408"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4E5E34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24D557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BD3957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F18A4C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F7758BE"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409425B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40859FA0" w14:textId="77777777" w:rsidTr="00CE4E39">
                        <w:tc>
                          <w:tcPr>
                            <w:tcW w:w="466" w:type="dxa"/>
                          </w:tcPr>
                          <w:p w14:paraId="08FE53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1FDAF5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0311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B3EE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FBE9B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E557AA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5015B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5CEE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41537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2AAE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DC0AD3" w14:textId="77777777" w:rsidTr="00CE4E39">
                        <w:tc>
                          <w:tcPr>
                            <w:tcW w:w="466" w:type="dxa"/>
                          </w:tcPr>
                          <w:p w14:paraId="61499BA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FE66B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AD7EE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EAE33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4D1AEF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1D6692C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319C01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EB56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6EAB0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A41C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AAD5430" w14:textId="77777777" w:rsidTr="00CE4E39">
                        <w:tc>
                          <w:tcPr>
                            <w:tcW w:w="466" w:type="dxa"/>
                          </w:tcPr>
                          <w:p w14:paraId="669849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7B47748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F4D78F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2773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6787E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516" w:type="dxa"/>
                            <w:tcBorders>
                              <w:top w:val="single" w:sz="4" w:space="0" w:color="auto"/>
                              <w:left w:val="single" w:sz="4" w:space="0" w:color="auto"/>
                              <w:bottom w:val="single" w:sz="4" w:space="0" w:color="auto"/>
                              <w:right w:val="single" w:sz="4" w:space="0" w:color="auto"/>
                            </w:tcBorders>
                            <w:vAlign w:val="bottom"/>
                          </w:tcPr>
                          <w:p w14:paraId="478C44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top w:val="single" w:sz="4" w:space="0" w:color="auto"/>
                              <w:left w:val="single" w:sz="4" w:space="0" w:color="auto"/>
                              <w:bottom w:val="single" w:sz="4" w:space="0" w:color="auto"/>
                              <w:right w:val="single" w:sz="4" w:space="0" w:color="auto"/>
                            </w:tcBorders>
                            <w:vAlign w:val="bottom"/>
                          </w:tcPr>
                          <w:p w14:paraId="6B282F8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7FB341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AEF47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A771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F2A2F8A" w14:textId="77777777" w:rsidTr="00CE4E39">
                        <w:tc>
                          <w:tcPr>
                            <w:tcW w:w="466" w:type="dxa"/>
                          </w:tcPr>
                          <w:p w14:paraId="66839F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629A8B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32A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A776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788ECC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6</w:t>
                            </w:r>
                          </w:p>
                        </w:tc>
                        <w:tc>
                          <w:tcPr>
                            <w:tcW w:w="516" w:type="dxa"/>
                            <w:tcBorders>
                              <w:top w:val="single" w:sz="4" w:space="0" w:color="auto"/>
                              <w:left w:val="single" w:sz="4" w:space="0" w:color="auto"/>
                              <w:bottom w:val="single" w:sz="4" w:space="0" w:color="auto"/>
                              <w:right w:val="single" w:sz="4" w:space="0" w:color="auto"/>
                            </w:tcBorders>
                            <w:vAlign w:val="bottom"/>
                          </w:tcPr>
                          <w:p w14:paraId="1AF09A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78</w:t>
                            </w:r>
                          </w:p>
                        </w:tc>
                        <w:tc>
                          <w:tcPr>
                            <w:tcW w:w="466" w:type="dxa"/>
                            <w:tcBorders>
                              <w:top w:val="single" w:sz="4" w:space="0" w:color="auto"/>
                              <w:left w:val="single" w:sz="4" w:space="0" w:color="auto"/>
                              <w:bottom w:val="single" w:sz="4" w:space="0" w:color="auto"/>
                              <w:right w:val="single" w:sz="4" w:space="0" w:color="auto"/>
                            </w:tcBorders>
                            <w:vAlign w:val="bottom"/>
                          </w:tcPr>
                          <w:p w14:paraId="1B5D9B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711E8C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BF9BC1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B2A9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9DB94FB" w14:textId="77777777" w:rsidTr="00CE4E39">
                        <w:tc>
                          <w:tcPr>
                            <w:tcW w:w="466" w:type="dxa"/>
                          </w:tcPr>
                          <w:p w14:paraId="506E8EF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3C7028D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DAE0D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8F1AA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1467F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BE4787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8</w:t>
                            </w:r>
                          </w:p>
                        </w:tc>
                        <w:tc>
                          <w:tcPr>
                            <w:tcW w:w="466" w:type="dxa"/>
                            <w:tcBorders>
                              <w:top w:val="single" w:sz="4" w:space="0" w:color="auto"/>
                              <w:left w:val="single" w:sz="4" w:space="0" w:color="auto"/>
                              <w:bottom w:val="single" w:sz="4" w:space="0" w:color="auto"/>
                              <w:right w:val="single" w:sz="4" w:space="0" w:color="auto"/>
                            </w:tcBorders>
                            <w:vAlign w:val="bottom"/>
                          </w:tcPr>
                          <w:p w14:paraId="66EF61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0889A7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3DDB35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370C3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FB8D938" w14:textId="77777777" w:rsidTr="00CE4E39">
                        <w:tc>
                          <w:tcPr>
                            <w:tcW w:w="466" w:type="dxa"/>
                          </w:tcPr>
                          <w:p w14:paraId="57EF519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13195FE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81D3A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A25FC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4022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97EAC6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4BA89A5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1E3530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799C24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2B21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97B1FBB" w14:textId="77777777" w:rsidTr="00CE4E39">
                        <w:tc>
                          <w:tcPr>
                            <w:tcW w:w="466" w:type="dxa"/>
                          </w:tcPr>
                          <w:p w14:paraId="217229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3B51D0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62746D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D5BA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5693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777A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FAF89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5C2AB1E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6CF7215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C6D2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72E1289" w14:textId="77777777" w:rsidTr="00CE4E39">
                        <w:tc>
                          <w:tcPr>
                            <w:tcW w:w="466" w:type="dxa"/>
                          </w:tcPr>
                          <w:p w14:paraId="337D390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60191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2BE1D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84A5B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D538E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4F62D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3D3B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F219F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7F7B6C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2C7FC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CBBF1EA" w14:textId="77777777" w:rsidTr="00CE4E39">
                        <w:tc>
                          <w:tcPr>
                            <w:tcW w:w="466" w:type="dxa"/>
                          </w:tcPr>
                          <w:p w14:paraId="3D8A02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729029D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A228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02FD9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CC72C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FF6752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F9BCA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C71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7E9EC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64F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13C94C6" w14:textId="77777777" w:rsidR="002177DA" w:rsidRDefault="002177DA" w:rsidP="002177DA"/>
                  </w:txbxContent>
                </v:textbox>
                <w10:anchorlock/>
              </v:shape>
            </w:pict>
          </mc:Fallback>
        </mc:AlternateContent>
      </w:r>
    </w:p>
    <w:p w14:paraId="387ABB1D" w14:textId="2ABA2992" w:rsidR="003634F8" w:rsidRDefault="002177DA" w:rsidP="00422EC9">
      <w:pPr>
        <w:pStyle w:val="ACLTextFirstLine"/>
        <w:ind w:firstLine="0"/>
      </w:pPr>
      <w:r>
        <w:rPr>
          <w:noProof/>
        </w:rPr>
        <mc:AlternateContent>
          <mc:Choice Requires="wps">
            <w:drawing>
              <wp:inline distT="0" distB="0" distL="0" distR="0" wp14:anchorId="5C3F63A0" wp14:editId="6EB11235">
                <wp:extent cx="2770505" cy="2253887"/>
                <wp:effectExtent l="0" t="0" r="0" b="0"/>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2CC5C22" w14:textId="77777777" w:rsidR="002177DA" w:rsidRPr="009A657E" w:rsidRDefault="002177DA" w:rsidP="002177DA">
                            <w:pPr>
                              <w:rPr>
                                <w:rFonts w:ascii="Times New Roman" w:hAnsi="Times New Roman" w:cs="Times New Roman"/>
                                <w:sz w:val="20"/>
                                <w:szCs w:val="20"/>
                              </w:rPr>
                            </w:pPr>
                          </w:p>
                          <w:p w14:paraId="44F74025" w14:textId="63BBD4B5"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2</w:t>
                            </w:r>
                            <w:r w:rsidR="00000000">
                              <w:rPr>
                                <w:noProof/>
                              </w:rPr>
                              <w:fldChar w:fldCharType="end"/>
                            </w:r>
                            <w:r>
                              <w:t xml:space="preserve"> </w:t>
                            </w:r>
                            <w:r w:rsidRPr="00832442">
                              <w:t xml:space="preserve">BERT-base-cased, </w:t>
                            </w:r>
                            <w:r>
                              <w:t>12</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6A576335" w14:textId="77777777" w:rsidTr="00CE4E39">
                              <w:tc>
                                <w:tcPr>
                                  <w:tcW w:w="466" w:type="dxa"/>
                                </w:tcPr>
                                <w:p w14:paraId="5C64A355" w14:textId="77777777" w:rsidR="002177DA" w:rsidRPr="003122E1" w:rsidRDefault="002177DA">
                                  <w:pPr>
                                    <w:rPr>
                                      <w:rFonts w:ascii="Times New Roman" w:hAnsi="Times New Roman" w:cs="Times New Roman"/>
                                      <w:sz w:val="16"/>
                                      <w:szCs w:val="16"/>
                                    </w:rPr>
                                  </w:pPr>
                                </w:p>
                              </w:tc>
                              <w:tc>
                                <w:tcPr>
                                  <w:tcW w:w="466" w:type="dxa"/>
                                </w:tcPr>
                                <w:p w14:paraId="1BDAD03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471B94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9DC90B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6DA956E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14770D1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363E284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99B645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29641FF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012B047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6887878C" w14:textId="77777777" w:rsidTr="00CE4E39">
                              <w:tc>
                                <w:tcPr>
                                  <w:tcW w:w="466" w:type="dxa"/>
                                </w:tcPr>
                                <w:p w14:paraId="3585CC8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69037D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00F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B99B8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4904B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EB150A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70CE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B83D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1814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2D821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A9D295D" w14:textId="77777777" w:rsidTr="00CE4E39">
                              <w:tc>
                                <w:tcPr>
                                  <w:tcW w:w="466" w:type="dxa"/>
                                </w:tcPr>
                                <w:p w14:paraId="3267F9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59CEFB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9BFA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EDBF7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7A0FE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6485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4785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D52D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04962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647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E6ED790" w14:textId="77777777" w:rsidTr="00CE4E39">
                              <w:tc>
                                <w:tcPr>
                                  <w:tcW w:w="466" w:type="dxa"/>
                                </w:tcPr>
                                <w:p w14:paraId="4A487E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5A1C35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3C29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A06F1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676CEF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93006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27C7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B2BD7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EECFD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3A8D1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1C89F6" w14:textId="77777777" w:rsidTr="00CE4E39">
                              <w:tc>
                                <w:tcPr>
                                  <w:tcW w:w="466" w:type="dxa"/>
                                </w:tcPr>
                                <w:p w14:paraId="0D508C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661A89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2529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AB99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923C7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516" w:type="dxa"/>
                                  <w:tcBorders>
                                    <w:top w:val="single" w:sz="4" w:space="0" w:color="auto"/>
                                    <w:left w:val="single" w:sz="4" w:space="0" w:color="auto"/>
                                    <w:bottom w:val="single" w:sz="4" w:space="0" w:color="auto"/>
                                    <w:right w:val="single" w:sz="4" w:space="0" w:color="auto"/>
                                  </w:tcBorders>
                                  <w:vAlign w:val="bottom"/>
                                </w:tcPr>
                                <w:p w14:paraId="7CB9C3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top w:val="single" w:sz="4" w:space="0" w:color="auto"/>
                                    <w:left w:val="single" w:sz="4" w:space="0" w:color="auto"/>
                                    <w:bottom w:val="single" w:sz="4" w:space="0" w:color="auto"/>
                                    <w:right w:val="single" w:sz="4" w:space="0" w:color="auto"/>
                                  </w:tcBorders>
                                  <w:vAlign w:val="bottom"/>
                                </w:tcPr>
                                <w:p w14:paraId="7D8C63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0DC1CE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F1FF0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74C7B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2F73A8" w14:textId="77777777" w:rsidTr="00CE4E39">
                              <w:tc>
                                <w:tcPr>
                                  <w:tcW w:w="466" w:type="dxa"/>
                                </w:tcPr>
                                <w:p w14:paraId="6DE58E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1A9B0F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A48A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6CB22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CFC904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516" w:type="dxa"/>
                                  <w:tcBorders>
                                    <w:top w:val="single" w:sz="4" w:space="0" w:color="auto"/>
                                    <w:left w:val="single" w:sz="4" w:space="0" w:color="auto"/>
                                    <w:bottom w:val="single" w:sz="4" w:space="0" w:color="auto"/>
                                    <w:right w:val="single" w:sz="4" w:space="0" w:color="auto"/>
                                  </w:tcBorders>
                                  <w:vAlign w:val="bottom"/>
                                </w:tcPr>
                                <w:p w14:paraId="503736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712CF6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64FE79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119446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628F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A44227" w14:textId="77777777" w:rsidTr="00CE4E39">
                              <w:tc>
                                <w:tcPr>
                                  <w:tcW w:w="466" w:type="dxa"/>
                                </w:tcPr>
                                <w:p w14:paraId="1774E5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A99FB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41DA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6734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1B1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640F92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0</w:t>
                                  </w:r>
                                </w:p>
                              </w:tc>
                              <w:tc>
                                <w:tcPr>
                                  <w:tcW w:w="466" w:type="dxa"/>
                                  <w:tcBorders>
                                    <w:top w:val="single" w:sz="4" w:space="0" w:color="auto"/>
                                    <w:left w:val="single" w:sz="4" w:space="0" w:color="auto"/>
                                    <w:bottom w:val="single" w:sz="4" w:space="0" w:color="auto"/>
                                    <w:right w:val="single" w:sz="4" w:space="0" w:color="auto"/>
                                  </w:tcBorders>
                                  <w:vAlign w:val="bottom"/>
                                </w:tcPr>
                                <w:p w14:paraId="447FF9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7C9739B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508E51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EDBD5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BB17031" w14:textId="77777777" w:rsidTr="00CE4E39">
                              <w:tc>
                                <w:tcPr>
                                  <w:tcW w:w="466" w:type="dxa"/>
                                </w:tcPr>
                                <w:p w14:paraId="028AA1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1B632C8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AF2B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2E62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7C3A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EF10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31548D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13B49C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1</w:t>
                                  </w:r>
                                </w:p>
                              </w:tc>
                              <w:tc>
                                <w:tcPr>
                                  <w:tcW w:w="466" w:type="dxa"/>
                                  <w:tcBorders>
                                    <w:top w:val="single" w:sz="4" w:space="0" w:color="auto"/>
                                    <w:left w:val="single" w:sz="4" w:space="0" w:color="auto"/>
                                    <w:bottom w:val="single" w:sz="4" w:space="0" w:color="auto"/>
                                    <w:right w:val="single" w:sz="4" w:space="0" w:color="auto"/>
                                  </w:tcBorders>
                                  <w:vAlign w:val="bottom"/>
                                </w:tcPr>
                                <w:p w14:paraId="12E9324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73A1E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48FFE6" w14:textId="77777777" w:rsidTr="00CE4E39">
                              <w:tc>
                                <w:tcPr>
                                  <w:tcW w:w="466" w:type="dxa"/>
                                </w:tcPr>
                                <w:p w14:paraId="5129D1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4C49BE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25CA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DDD7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956C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6CCA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A10F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1D1FA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1F854B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7A050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B92E32E" w14:textId="77777777" w:rsidTr="00CE4E39">
                              <w:tc>
                                <w:tcPr>
                                  <w:tcW w:w="466" w:type="dxa"/>
                                </w:tcPr>
                                <w:p w14:paraId="578DE7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79EBAF1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AA34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A9C5F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1C47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DFCC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32B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5A59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F2BF6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499CE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D2232C7"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5C3F63A0" id="_x0000_s1054"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BhFpcT&#10;EwIAAP8DAAAOAAAAAAAAAAAAAAAAAC4CAABkcnMvZTJvRG9jLnhtbFBLAQItABQABgAIAAAAIQDc&#10;1DB82wAAAAUBAAAPAAAAAAAAAAAAAAAAAG0EAABkcnMvZG93bnJldi54bWxQSwUGAAAAAAQABADz&#10;AAAAdQUAAAAA&#10;" stroked="f">
                <v:textbox style="mso-fit-shape-to-text:t">
                  <w:txbxContent>
                    <w:p w14:paraId="12CC5C22" w14:textId="77777777" w:rsidR="002177DA" w:rsidRPr="009A657E" w:rsidRDefault="002177DA" w:rsidP="002177DA">
                      <w:pPr>
                        <w:rPr>
                          <w:rFonts w:ascii="Times New Roman" w:hAnsi="Times New Roman" w:cs="Times New Roman"/>
                          <w:sz w:val="20"/>
                          <w:szCs w:val="20"/>
                        </w:rPr>
                      </w:pPr>
                    </w:p>
                    <w:p w14:paraId="44F74025" w14:textId="63BBD4B5"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2</w:t>
                      </w:r>
                      <w:r w:rsidR="00000000">
                        <w:rPr>
                          <w:noProof/>
                        </w:rPr>
                        <w:fldChar w:fldCharType="end"/>
                      </w:r>
                      <w:r>
                        <w:t xml:space="preserve"> </w:t>
                      </w:r>
                      <w:r w:rsidRPr="00832442">
                        <w:t xml:space="preserve">BERT-base-cased, </w:t>
                      </w:r>
                      <w:r>
                        <w:t>12</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2177DA" w14:paraId="6A576335" w14:textId="77777777" w:rsidTr="00CE4E39">
                        <w:tc>
                          <w:tcPr>
                            <w:tcW w:w="466" w:type="dxa"/>
                          </w:tcPr>
                          <w:p w14:paraId="5C64A355" w14:textId="77777777" w:rsidR="002177DA" w:rsidRPr="003122E1" w:rsidRDefault="002177DA">
                            <w:pPr>
                              <w:rPr>
                                <w:rFonts w:ascii="Times New Roman" w:hAnsi="Times New Roman" w:cs="Times New Roman"/>
                                <w:sz w:val="16"/>
                                <w:szCs w:val="16"/>
                              </w:rPr>
                            </w:pPr>
                          </w:p>
                        </w:tc>
                        <w:tc>
                          <w:tcPr>
                            <w:tcW w:w="466" w:type="dxa"/>
                          </w:tcPr>
                          <w:p w14:paraId="1BDAD03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471B940"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9DC90B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6DA956E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14770D19"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363E2843"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99B645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29641FF7"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012B047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6887878C" w14:textId="77777777" w:rsidTr="00CE4E39">
                        <w:tc>
                          <w:tcPr>
                            <w:tcW w:w="466" w:type="dxa"/>
                          </w:tcPr>
                          <w:p w14:paraId="3585CC8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69037DE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00F4B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B99B8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4904B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EB150A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70CE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B83D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1814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2D821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0A9D295D" w14:textId="77777777" w:rsidTr="00CE4E39">
                        <w:tc>
                          <w:tcPr>
                            <w:tcW w:w="466" w:type="dxa"/>
                          </w:tcPr>
                          <w:p w14:paraId="3267F92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59CEFBB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9BFA3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EDBF7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7A0FE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6485DE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4785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D52D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04962E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6473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4E6ED790" w14:textId="77777777" w:rsidTr="00CE4E39">
                        <w:tc>
                          <w:tcPr>
                            <w:tcW w:w="466" w:type="dxa"/>
                          </w:tcPr>
                          <w:p w14:paraId="4A487E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5A1C35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3C29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A06F1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676CEF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93006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27C71F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B2BD74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EECFD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3A8D13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7C1C89F6" w14:textId="77777777" w:rsidTr="00CE4E39">
                        <w:tc>
                          <w:tcPr>
                            <w:tcW w:w="466" w:type="dxa"/>
                          </w:tcPr>
                          <w:p w14:paraId="0D508C1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661A89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25293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AB994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923C7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516" w:type="dxa"/>
                            <w:tcBorders>
                              <w:top w:val="single" w:sz="4" w:space="0" w:color="auto"/>
                              <w:left w:val="single" w:sz="4" w:space="0" w:color="auto"/>
                              <w:bottom w:val="single" w:sz="4" w:space="0" w:color="auto"/>
                              <w:right w:val="single" w:sz="4" w:space="0" w:color="auto"/>
                            </w:tcBorders>
                            <w:vAlign w:val="bottom"/>
                          </w:tcPr>
                          <w:p w14:paraId="7CB9C3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top w:val="single" w:sz="4" w:space="0" w:color="auto"/>
                              <w:left w:val="single" w:sz="4" w:space="0" w:color="auto"/>
                              <w:bottom w:val="single" w:sz="4" w:space="0" w:color="auto"/>
                              <w:right w:val="single" w:sz="4" w:space="0" w:color="auto"/>
                            </w:tcBorders>
                            <w:vAlign w:val="bottom"/>
                          </w:tcPr>
                          <w:p w14:paraId="7D8C631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0DC1CE9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F1FF02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74C7B2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602F73A8" w14:textId="77777777" w:rsidTr="00CE4E39">
                        <w:tc>
                          <w:tcPr>
                            <w:tcW w:w="466" w:type="dxa"/>
                          </w:tcPr>
                          <w:p w14:paraId="6DE58E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1A9B0F3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A48AC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6CB22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CFC904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516" w:type="dxa"/>
                            <w:tcBorders>
                              <w:top w:val="single" w:sz="4" w:space="0" w:color="auto"/>
                              <w:left w:val="single" w:sz="4" w:space="0" w:color="auto"/>
                              <w:bottom w:val="single" w:sz="4" w:space="0" w:color="auto"/>
                              <w:right w:val="single" w:sz="4" w:space="0" w:color="auto"/>
                            </w:tcBorders>
                            <w:vAlign w:val="bottom"/>
                          </w:tcPr>
                          <w:p w14:paraId="5037365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712CF6A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64FE79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119446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628FB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2A44227" w14:textId="77777777" w:rsidTr="00CE4E39">
                        <w:tc>
                          <w:tcPr>
                            <w:tcW w:w="466" w:type="dxa"/>
                          </w:tcPr>
                          <w:p w14:paraId="1774E5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A99FB1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41DA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67346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1B1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640F92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0</w:t>
                            </w:r>
                          </w:p>
                        </w:tc>
                        <w:tc>
                          <w:tcPr>
                            <w:tcW w:w="466" w:type="dxa"/>
                            <w:tcBorders>
                              <w:top w:val="single" w:sz="4" w:space="0" w:color="auto"/>
                              <w:left w:val="single" w:sz="4" w:space="0" w:color="auto"/>
                              <w:bottom w:val="single" w:sz="4" w:space="0" w:color="auto"/>
                              <w:right w:val="single" w:sz="4" w:space="0" w:color="auto"/>
                            </w:tcBorders>
                            <w:vAlign w:val="bottom"/>
                          </w:tcPr>
                          <w:p w14:paraId="447FF9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7C9739B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508E519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EDBD5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BB17031" w14:textId="77777777" w:rsidTr="00CE4E39">
                        <w:tc>
                          <w:tcPr>
                            <w:tcW w:w="466" w:type="dxa"/>
                          </w:tcPr>
                          <w:p w14:paraId="028AA18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1B632C8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AF2BC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2E624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7C3AF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EF106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31548D1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13B49C9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1</w:t>
                            </w:r>
                          </w:p>
                        </w:tc>
                        <w:tc>
                          <w:tcPr>
                            <w:tcW w:w="466" w:type="dxa"/>
                            <w:tcBorders>
                              <w:top w:val="single" w:sz="4" w:space="0" w:color="auto"/>
                              <w:left w:val="single" w:sz="4" w:space="0" w:color="auto"/>
                              <w:bottom w:val="single" w:sz="4" w:space="0" w:color="auto"/>
                              <w:right w:val="single" w:sz="4" w:space="0" w:color="auto"/>
                            </w:tcBorders>
                            <w:vAlign w:val="bottom"/>
                          </w:tcPr>
                          <w:p w14:paraId="12E9324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73A1E8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C48FFE6" w14:textId="77777777" w:rsidTr="00CE4E39">
                        <w:tc>
                          <w:tcPr>
                            <w:tcW w:w="466" w:type="dxa"/>
                          </w:tcPr>
                          <w:p w14:paraId="5129D12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4C49BEB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25CAB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DDD73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956C6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6CCA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A10F3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1D1FA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1F854B2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7A050C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B92E32E" w14:textId="77777777" w:rsidTr="00CE4E39">
                        <w:tc>
                          <w:tcPr>
                            <w:tcW w:w="466" w:type="dxa"/>
                          </w:tcPr>
                          <w:p w14:paraId="578DE73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79EBAF1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AA346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A9C5F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1C471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DFCCD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32B2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5A599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F2BF66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499CE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3D2232C7" w14:textId="77777777" w:rsidR="002177DA" w:rsidRDefault="002177DA" w:rsidP="002177DA"/>
                  </w:txbxContent>
                </v:textbox>
                <w10:anchorlock/>
              </v:shape>
            </w:pict>
          </mc:Fallback>
        </mc:AlternateContent>
      </w:r>
    </w:p>
    <w:p w14:paraId="0B1C57A2" w14:textId="4C00E997" w:rsidR="003634F8" w:rsidRDefault="002177DA" w:rsidP="00422EC9">
      <w:pPr>
        <w:pStyle w:val="ACLTextFirstLine"/>
        <w:ind w:firstLine="0"/>
      </w:pPr>
      <w:r>
        <w:rPr>
          <w:noProof/>
        </w:rPr>
        <mc:AlternateContent>
          <mc:Choice Requires="wps">
            <w:drawing>
              <wp:inline distT="0" distB="0" distL="0" distR="0" wp14:anchorId="5A0E2098" wp14:editId="2369C552">
                <wp:extent cx="2770505" cy="2122424"/>
                <wp:effectExtent l="0" t="0" r="0" b="0"/>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641F44A9" w14:textId="77777777" w:rsidR="002177DA" w:rsidRPr="009A657E" w:rsidRDefault="002177DA" w:rsidP="002177DA">
                            <w:pPr>
                              <w:rPr>
                                <w:rFonts w:ascii="Times New Roman" w:hAnsi="Times New Roman" w:cs="Times New Roman"/>
                                <w:sz w:val="20"/>
                                <w:szCs w:val="20"/>
                              </w:rPr>
                            </w:pPr>
                          </w:p>
                          <w:p w14:paraId="1E9A01D4" w14:textId="4F011EE7"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3</w:t>
                            </w:r>
                            <w:r w:rsidR="00000000">
                              <w:rPr>
                                <w:noProof/>
                              </w:rPr>
                              <w:fldChar w:fldCharType="end"/>
                            </w:r>
                            <w:r>
                              <w:t xml:space="preserve"> </w:t>
                            </w:r>
                            <w:r w:rsidRPr="00832442">
                              <w:t xml:space="preserve">BERT-base-cased, </w:t>
                            </w:r>
                            <w:r>
                              <w:t>12</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16"/>
                              <w:gridCol w:w="416"/>
                              <w:gridCol w:w="416"/>
                              <w:gridCol w:w="416"/>
                              <w:gridCol w:w="416"/>
                            </w:tblGrid>
                            <w:tr w:rsidR="002177DA" w14:paraId="0994E1E9" w14:textId="77777777" w:rsidTr="00CE4E39">
                              <w:tc>
                                <w:tcPr>
                                  <w:tcW w:w="466" w:type="dxa"/>
                                </w:tcPr>
                                <w:p w14:paraId="1544F437" w14:textId="77777777" w:rsidR="002177DA" w:rsidRPr="003122E1" w:rsidRDefault="002177DA">
                                  <w:pPr>
                                    <w:rPr>
                                      <w:rFonts w:ascii="Times New Roman" w:hAnsi="Times New Roman" w:cs="Times New Roman"/>
                                      <w:sz w:val="16"/>
                                      <w:szCs w:val="16"/>
                                    </w:rPr>
                                  </w:pPr>
                                </w:p>
                              </w:tc>
                              <w:tc>
                                <w:tcPr>
                                  <w:tcW w:w="466" w:type="dxa"/>
                                </w:tcPr>
                                <w:p w14:paraId="11599F6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645C9F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2E624A3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0BC539D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8494A4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EB400E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7A92853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620D61C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66CDE3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8615D42" w14:textId="77777777" w:rsidTr="00CE4E39">
                              <w:tc>
                                <w:tcPr>
                                  <w:tcW w:w="466" w:type="dxa"/>
                                </w:tcPr>
                                <w:p w14:paraId="2FAB4E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9F09B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907D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82E99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B5D6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0E02C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1504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597C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C0E40A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D3AB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F0DEA40" w14:textId="77777777" w:rsidTr="00CE4E39">
                              <w:tc>
                                <w:tcPr>
                                  <w:tcW w:w="466" w:type="dxa"/>
                                </w:tcPr>
                                <w:p w14:paraId="3A4384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B38F5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3D0D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83EC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C97B3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C0A0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DD3D8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F711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5F246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8BC4E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82F5711" w14:textId="77777777" w:rsidTr="00CE4E39">
                              <w:tc>
                                <w:tcPr>
                                  <w:tcW w:w="466" w:type="dxa"/>
                                </w:tcPr>
                                <w:p w14:paraId="43E057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10819B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246F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BD63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542867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7</w:t>
                                  </w:r>
                                </w:p>
                              </w:tc>
                              <w:tc>
                                <w:tcPr>
                                  <w:tcW w:w="516" w:type="dxa"/>
                                  <w:tcBorders>
                                    <w:top w:val="single" w:sz="4" w:space="0" w:color="auto"/>
                                    <w:left w:val="single" w:sz="4" w:space="0" w:color="auto"/>
                                    <w:bottom w:val="single" w:sz="4" w:space="0" w:color="auto"/>
                                    <w:right w:val="single" w:sz="4" w:space="0" w:color="auto"/>
                                  </w:tcBorders>
                                  <w:vAlign w:val="bottom"/>
                                </w:tcPr>
                                <w:p w14:paraId="2D1A6F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A217C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1A61C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CAC86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BFDA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CD18A7F" w14:textId="77777777" w:rsidTr="00CE4E39">
                              <w:tc>
                                <w:tcPr>
                                  <w:tcW w:w="466" w:type="dxa"/>
                                </w:tcPr>
                                <w:p w14:paraId="0B2C01D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324F7D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96521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D8CF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33972E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3</w:t>
                                  </w:r>
                                </w:p>
                              </w:tc>
                              <w:tc>
                                <w:tcPr>
                                  <w:tcW w:w="516" w:type="dxa"/>
                                  <w:tcBorders>
                                    <w:top w:val="single" w:sz="4" w:space="0" w:color="auto"/>
                                    <w:left w:val="single" w:sz="4" w:space="0" w:color="auto"/>
                                    <w:bottom w:val="single" w:sz="4" w:space="0" w:color="auto"/>
                                    <w:right w:val="single" w:sz="4" w:space="0" w:color="auto"/>
                                  </w:tcBorders>
                                  <w:vAlign w:val="bottom"/>
                                </w:tcPr>
                                <w:p w14:paraId="49D6FBF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578CDF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526B5C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C107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3A90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57D59C7" w14:textId="77777777" w:rsidTr="00CE4E39">
                              <w:tc>
                                <w:tcPr>
                                  <w:tcW w:w="466" w:type="dxa"/>
                                </w:tcPr>
                                <w:p w14:paraId="6DBB00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3A0785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A5F9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65256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A5954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516" w:type="dxa"/>
                                  <w:tcBorders>
                                    <w:top w:val="single" w:sz="4" w:space="0" w:color="auto"/>
                                    <w:left w:val="single" w:sz="4" w:space="0" w:color="auto"/>
                                    <w:bottom w:val="single" w:sz="4" w:space="0" w:color="auto"/>
                                    <w:right w:val="single" w:sz="4" w:space="0" w:color="auto"/>
                                  </w:tcBorders>
                                  <w:vAlign w:val="bottom"/>
                                </w:tcPr>
                                <w:p w14:paraId="200FBD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3</w:t>
                                  </w:r>
                                </w:p>
                              </w:tc>
                              <w:tc>
                                <w:tcPr>
                                  <w:tcW w:w="466" w:type="dxa"/>
                                  <w:tcBorders>
                                    <w:top w:val="single" w:sz="4" w:space="0" w:color="auto"/>
                                    <w:left w:val="single" w:sz="4" w:space="0" w:color="auto"/>
                                    <w:bottom w:val="single" w:sz="4" w:space="0" w:color="auto"/>
                                    <w:right w:val="single" w:sz="4" w:space="0" w:color="auto"/>
                                  </w:tcBorders>
                                  <w:vAlign w:val="bottom"/>
                                </w:tcPr>
                                <w:p w14:paraId="16DE7B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702E3A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88648E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A816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B5C275B" w14:textId="77777777" w:rsidTr="00CE4E39">
                              <w:tc>
                                <w:tcPr>
                                  <w:tcW w:w="466" w:type="dxa"/>
                                </w:tcPr>
                                <w:p w14:paraId="44EA10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628A6C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6CC0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105B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48137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516" w:type="dxa"/>
                                  <w:tcBorders>
                                    <w:top w:val="single" w:sz="4" w:space="0" w:color="auto"/>
                                    <w:left w:val="single" w:sz="4" w:space="0" w:color="auto"/>
                                    <w:bottom w:val="single" w:sz="4" w:space="0" w:color="auto"/>
                                    <w:right w:val="single" w:sz="4" w:space="0" w:color="auto"/>
                                  </w:tcBorders>
                                  <w:vAlign w:val="bottom"/>
                                </w:tcPr>
                                <w:p w14:paraId="2C3F8F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1D823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27B189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60FEC3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AE220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31CC99D" w14:textId="77777777" w:rsidTr="00CE4E39">
                              <w:tc>
                                <w:tcPr>
                                  <w:tcW w:w="466" w:type="dxa"/>
                                </w:tcPr>
                                <w:p w14:paraId="595EAC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200B4C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7C69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F34F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3C3D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61FF1E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133560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6</w:t>
                                  </w:r>
                                </w:p>
                              </w:tc>
                              <w:tc>
                                <w:tcPr>
                                  <w:tcW w:w="466" w:type="dxa"/>
                                  <w:tcBorders>
                                    <w:top w:val="single" w:sz="4" w:space="0" w:color="auto"/>
                                    <w:left w:val="single" w:sz="4" w:space="0" w:color="auto"/>
                                    <w:bottom w:val="single" w:sz="4" w:space="0" w:color="auto"/>
                                    <w:right w:val="single" w:sz="4" w:space="0" w:color="auto"/>
                                  </w:tcBorders>
                                  <w:vAlign w:val="bottom"/>
                                </w:tcPr>
                                <w:p w14:paraId="01D2DB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1142555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8CFB34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DEE76C1" w14:textId="77777777" w:rsidTr="00CE4E39">
                              <w:tc>
                                <w:tcPr>
                                  <w:tcW w:w="466" w:type="dxa"/>
                                </w:tcPr>
                                <w:p w14:paraId="526F4F5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1342DA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D768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D6EB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26608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B511A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1740C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C1556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29B4A5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338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4F7CEA0" w14:textId="77777777" w:rsidTr="00CE4E39">
                              <w:tc>
                                <w:tcPr>
                                  <w:tcW w:w="466" w:type="dxa"/>
                                </w:tcPr>
                                <w:p w14:paraId="204EA0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036D7F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BCFA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E655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77CA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A2A5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AC03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B1B2D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C9B90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6FEB8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1BEB3B4" w14:textId="77777777" w:rsidR="002177DA" w:rsidRDefault="002177DA" w:rsidP="002177DA"/>
                        </w:txbxContent>
                      </wps:txbx>
                      <wps:bodyPr rot="0" vert="horz" wrap="square" lIns="91440" tIns="45720" rIns="91440" bIns="45720" anchor="t" anchorCtr="0">
                        <a:spAutoFit/>
                      </wps:bodyPr>
                    </wps:wsp>
                  </a:graphicData>
                </a:graphic>
              </wp:inline>
            </w:drawing>
          </mc:Choice>
          <mc:Fallback>
            <w:pict>
              <v:shape w14:anchorId="5A0E2098" id="_x0000_s1055"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" stroked="f">
                <v:textbox style="mso-fit-shape-to-text:t">
                  <w:txbxContent>
                    <w:p w14:paraId="641F44A9" w14:textId="77777777" w:rsidR="002177DA" w:rsidRPr="009A657E" w:rsidRDefault="002177DA" w:rsidP="002177DA">
                      <w:pPr>
                        <w:rPr>
                          <w:rFonts w:ascii="Times New Roman" w:hAnsi="Times New Roman" w:cs="Times New Roman"/>
                          <w:sz w:val="20"/>
                          <w:szCs w:val="20"/>
                        </w:rPr>
                      </w:pPr>
                    </w:p>
                    <w:p w14:paraId="1E9A01D4" w14:textId="4F011EE7" w:rsidR="002177DA" w:rsidRDefault="002177DA" w:rsidP="002177DA">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3</w:t>
                      </w:r>
                      <w:r w:rsidR="00000000">
                        <w:rPr>
                          <w:noProof/>
                        </w:rPr>
                        <w:fldChar w:fldCharType="end"/>
                      </w:r>
                      <w:r>
                        <w:t xml:space="preserve"> </w:t>
                      </w:r>
                      <w:r w:rsidRPr="00832442">
                        <w:t xml:space="preserve">BERT-base-cased, </w:t>
                      </w:r>
                      <w:r>
                        <w:t>12</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16"/>
                        <w:gridCol w:w="416"/>
                        <w:gridCol w:w="416"/>
                        <w:gridCol w:w="416"/>
                        <w:gridCol w:w="416"/>
                      </w:tblGrid>
                      <w:tr w:rsidR="002177DA" w14:paraId="0994E1E9" w14:textId="77777777" w:rsidTr="00CE4E39">
                        <w:tc>
                          <w:tcPr>
                            <w:tcW w:w="466" w:type="dxa"/>
                          </w:tcPr>
                          <w:p w14:paraId="1544F437" w14:textId="77777777" w:rsidR="002177DA" w:rsidRPr="003122E1" w:rsidRDefault="002177DA">
                            <w:pPr>
                              <w:rPr>
                                <w:rFonts w:ascii="Times New Roman" w:hAnsi="Times New Roman" w:cs="Times New Roman"/>
                                <w:sz w:val="16"/>
                                <w:szCs w:val="16"/>
                              </w:rPr>
                            </w:pPr>
                          </w:p>
                        </w:tc>
                        <w:tc>
                          <w:tcPr>
                            <w:tcW w:w="466" w:type="dxa"/>
                          </w:tcPr>
                          <w:p w14:paraId="11599F6D"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3645C9FA"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2E624A3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0BC539DB"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8494A4C"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1EB400E1"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7A92853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620D61C6"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66CDE32" w14:textId="77777777" w:rsidR="002177DA" w:rsidRPr="003122E1" w:rsidRDefault="002177DA">
                            <w:pPr>
                              <w:rPr>
                                <w:rFonts w:ascii="Times New Roman" w:hAnsi="Times New Roman" w:cs="Times New Roman"/>
                                <w:sz w:val="16"/>
                                <w:szCs w:val="16"/>
                              </w:rPr>
                            </w:pPr>
                            <w:r w:rsidRPr="003122E1">
                              <w:rPr>
                                <w:rFonts w:ascii="Times New Roman" w:hAnsi="Times New Roman" w:cs="Times New Roman"/>
                                <w:sz w:val="16"/>
                                <w:szCs w:val="16"/>
                              </w:rPr>
                              <w:t>5.0</w:t>
                            </w:r>
                          </w:p>
                        </w:tc>
                      </w:tr>
                      <w:tr w:rsidR="002177DA" w14:paraId="28615D42" w14:textId="77777777" w:rsidTr="00CE4E39">
                        <w:tc>
                          <w:tcPr>
                            <w:tcW w:w="466" w:type="dxa"/>
                          </w:tcPr>
                          <w:p w14:paraId="2FAB4E8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9F09BA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907D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82E992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B5D6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0E02C6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15047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597C9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C0E40A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9D3AB5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2F0DEA40" w14:textId="77777777" w:rsidTr="00CE4E39">
                        <w:tc>
                          <w:tcPr>
                            <w:tcW w:w="466" w:type="dxa"/>
                          </w:tcPr>
                          <w:p w14:paraId="3A43845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B38F5D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3D0D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83ECEF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C97B32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C0A09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DD3D8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F711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5F246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8BC4E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82F5711" w14:textId="77777777" w:rsidTr="00CE4E39">
                        <w:tc>
                          <w:tcPr>
                            <w:tcW w:w="466" w:type="dxa"/>
                          </w:tcPr>
                          <w:p w14:paraId="43E0574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10819B0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246F7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BD63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5428679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7</w:t>
                            </w:r>
                          </w:p>
                        </w:tc>
                        <w:tc>
                          <w:tcPr>
                            <w:tcW w:w="516" w:type="dxa"/>
                            <w:tcBorders>
                              <w:top w:val="single" w:sz="4" w:space="0" w:color="auto"/>
                              <w:left w:val="single" w:sz="4" w:space="0" w:color="auto"/>
                              <w:bottom w:val="single" w:sz="4" w:space="0" w:color="auto"/>
                              <w:right w:val="single" w:sz="4" w:space="0" w:color="auto"/>
                            </w:tcBorders>
                            <w:vAlign w:val="bottom"/>
                          </w:tcPr>
                          <w:p w14:paraId="2D1A6F0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A217C3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1A61C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CAC86E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BFDA8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CD18A7F" w14:textId="77777777" w:rsidTr="00CE4E39">
                        <w:tc>
                          <w:tcPr>
                            <w:tcW w:w="466" w:type="dxa"/>
                          </w:tcPr>
                          <w:p w14:paraId="0B2C01D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324F7DB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96521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D8CF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33972E4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3</w:t>
                            </w:r>
                          </w:p>
                        </w:tc>
                        <w:tc>
                          <w:tcPr>
                            <w:tcW w:w="516" w:type="dxa"/>
                            <w:tcBorders>
                              <w:top w:val="single" w:sz="4" w:space="0" w:color="auto"/>
                              <w:left w:val="single" w:sz="4" w:space="0" w:color="auto"/>
                              <w:bottom w:val="single" w:sz="4" w:space="0" w:color="auto"/>
                              <w:right w:val="single" w:sz="4" w:space="0" w:color="auto"/>
                            </w:tcBorders>
                            <w:vAlign w:val="bottom"/>
                          </w:tcPr>
                          <w:p w14:paraId="49D6FBF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578CDF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526B5C4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C1071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3A90C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57D59C7" w14:textId="77777777" w:rsidTr="00CE4E39">
                        <w:tc>
                          <w:tcPr>
                            <w:tcW w:w="466" w:type="dxa"/>
                          </w:tcPr>
                          <w:p w14:paraId="6DBB004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3A0785D4"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A5F9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65256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A59549D"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516" w:type="dxa"/>
                            <w:tcBorders>
                              <w:top w:val="single" w:sz="4" w:space="0" w:color="auto"/>
                              <w:left w:val="single" w:sz="4" w:space="0" w:color="auto"/>
                              <w:bottom w:val="single" w:sz="4" w:space="0" w:color="auto"/>
                              <w:right w:val="single" w:sz="4" w:space="0" w:color="auto"/>
                            </w:tcBorders>
                            <w:vAlign w:val="bottom"/>
                          </w:tcPr>
                          <w:p w14:paraId="200FBD5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3</w:t>
                            </w:r>
                          </w:p>
                        </w:tc>
                        <w:tc>
                          <w:tcPr>
                            <w:tcW w:w="466" w:type="dxa"/>
                            <w:tcBorders>
                              <w:top w:val="single" w:sz="4" w:space="0" w:color="auto"/>
                              <w:left w:val="single" w:sz="4" w:space="0" w:color="auto"/>
                              <w:bottom w:val="single" w:sz="4" w:space="0" w:color="auto"/>
                              <w:right w:val="single" w:sz="4" w:space="0" w:color="auto"/>
                            </w:tcBorders>
                            <w:vAlign w:val="bottom"/>
                          </w:tcPr>
                          <w:p w14:paraId="16DE7B5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702E3A7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88648E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A816B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3B5C275B" w14:textId="77777777" w:rsidTr="00CE4E39">
                        <w:tc>
                          <w:tcPr>
                            <w:tcW w:w="466" w:type="dxa"/>
                          </w:tcPr>
                          <w:p w14:paraId="44EA109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628A6C6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6CC00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105B09"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481379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516" w:type="dxa"/>
                            <w:tcBorders>
                              <w:top w:val="single" w:sz="4" w:space="0" w:color="auto"/>
                              <w:left w:val="single" w:sz="4" w:space="0" w:color="auto"/>
                              <w:bottom w:val="single" w:sz="4" w:space="0" w:color="auto"/>
                              <w:right w:val="single" w:sz="4" w:space="0" w:color="auto"/>
                            </w:tcBorders>
                            <w:vAlign w:val="bottom"/>
                          </w:tcPr>
                          <w:p w14:paraId="2C3F8FF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1D82382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27B189C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60FEC3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AE220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131CC99D" w14:textId="77777777" w:rsidTr="00CE4E39">
                        <w:tc>
                          <w:tcPr>
                            <w:tcW w:w="466" w:type="dxa"/>
                          </w:tcPr>
                          <w:p w14:paraId="595EAC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200B4C57"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7C69C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F34F7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3C3D0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61FF1E2C"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133560E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6</w:t>
                            </w:r>
                          </w:p>
                        </w:tc>
                        <w:tc>
                          <w:tcPr>
                            <w:tcW w:w="466" w:type="dxa"/>
                            <w:tcBorders>
                              <w:top w:val="single" w:sz="4" w:space="0" w:color="auto"/>
                              <w:left w:val="single" w:sz="4" w:space="0" w:color="auto"/>
                              <w:bottom w:val="single" w:sz="4" w:space="0" w:color="auto"/>
                              <w:right w:val="single" w:sz="4" w:space="0" w:color="auto"/>
                            </w:tcBorders>
                            <w:vAlign w:val="bottom"/>
                          </w:tcPr>
                          <w:p w14:paraId="01D2DBA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1142555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8CFB34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DEE76C1" w14:textId="77777777" w:rsidTr="00CE4E39">
                        <w:tc>
                          <w:tcPr>
                            <w:tcW w:w="466" w:type="dxa"/>
                          </w:tcPr>
                          <w:p w14:paraId="526F4F5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1342DAF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D768A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D6EBF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26608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B511A8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1740CA0"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C1556EE"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29B4A53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3387D3"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2177DA" w14:paraId="54F7CEA0" w14:textId="77777777" w:rsidTr="00CE4E39">
                        <w:tc>
                          <w:tcPr>
                            <w:tcW w:w="466" w:type="dxa"/>
                          </w:tcPr>
                          <w:p w14:paraId="204EA06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036D7F65"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BCFA9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E655D6"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77CA8F"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A2A54B"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AC03D1"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B1B2D0A"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C9B9062"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6FEB878" w14:textId="77777777" w:rsidR="002177DA" w:rsidRPr="003122E1" w:rsidRDefault="002177DA"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1BEB3B4" w14:textId="77777777" w:rsidR="002177DA" w:rsidRDefault="002177DA" w:rsidP="002177DA"/>
                  </w:txbxContent>
                </v:textbox>
                <w10:anchorlock/>
              </v:shape>
            </w:pict>
          </mc:Fallback>
        </mc:AlternateContent>
      </w:r>
    </w:p>
    <w:p w14:paraId="792FBB61" w14:textId="3C94787A" w:rsidR="003634F8" w:rsidRDefault="00A73ECC" w:rsidP="00422EC9">
      <w:pPr>
        <w:pStyle w:val="ACLTextFirstLine"/>
        <w:ind w:firstLine="0"/>
      </w:pPr>
      <w:r>
        <w:rPr>
          <w:noProof/>
        </w:rPr>
        <mc:AlternateContent>
          <mc:Choice Requires="wps">
            <w:drawing>
              <wp:inline distT="0" distB="0" distL="0" distR="0" wp14:anchorId="5EE6A4D6" wp14:editId="08ED92FD">
                <wp:extent cx="2770505" cy="2634615"/>
                <wp:effectExtent l="0" t="0" r="0" b="0"/>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20269AA" w14:textId="77777777" w:rsidR="00A73ECC" w:rsidRPr="009A657E" w:rsidRDefault="00A73ECC" w:rsidP="00A73ECC">
                            <w:pPr>
                              <w:rPr>
                                <w:rFonts w:ascii="Times New Roman" w:hAnsi="Times New Roman" w:cs="Times New Roman"/>
                                <w:sz w:val="20"/>
                                <w:szCs w:val="20"/>
                              </w:rPr>
                            </w:pPr>
                          </w:p>
                          <w:p w14:paraId="619C98D0" w14:textId="345BA277"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4</w:t>
                            </w:r>
                            <w:r w:rsidR="00000000">
                              <w:rPr>
                                <w:noProof/>
                              </w:rPr>
                              <w:fldChar w:fldCharType="end"/>
                            </w:r>
                            <w:r>
                              <w:t xml:space="preserve"> </w:t>
                            </w:r>
                            <w:r w:rsidRPr="00832442">
                              <w:t xml:space="preserve">BERT-base-cased, </w:t>
                            </w:r>
                            <w:r>
                              <w:t>12</w:t>
                            </w:r>
                            <w:r w:rsidRPr="00832442">
                              <w:t xml:space="preserve"> Layers Trainable: </w:t>
                            </w:r>
                            <w:r>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6B001663" w14:textId="77777777" w:rsidTr="00CE4E39">
                              <w:tc>
                                <w:tcPr>
                                  <w:tcW w:w="466" w:type="dxa"/>
                                </w:tcPr>
                                <w:p w14:paraId="4F9F5FB8" w14:textId="77777777" w:rsidR="00A73ECC" w:rsidRPr="003122E1" w:rsidRDefault="00A73ECC">
                                  <w:pPr>
                                    <w:rPr>
                                      <w:rFonts w:ascii="Times New Roman" w:hAnsi="Times New Roman" w:cs="Times New Roman"/>
                                      <w:sz w:val="16"/>
                                      <w:szCs w:val="16"/>
                                    </w:rPr>
                                  </w:pPr>
                                </w:p>
                              </w:tc>
                              <w:tc>
                                <w:tcPr>
                                  <w:tcW w:w="466" w:type="dxa"/>
                                </w:tcPr>
                                <w:p w14:paraId="3027EED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07033FA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22AE637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72B2FCA"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ED5248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01E67E0D"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27E5EB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4504497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083CA9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F2B8E62" w14:textId="77777777" w:rsidTr="00CE4E39">
                              <w:tc>
                                <w:tcPr>
                                  <w:tcW w:w="466" w:type="dxa"/>
                                </w:tcPr>
                                <w:p w14:paraId="7D67C6C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1140BE7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6D74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C0DC40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25A5C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A563C9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5EDFD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BD3DE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FC8CC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0B086AE"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63A4116" w14:textId="77777777" w:rsidTr="00CE4E39">
                              <w:tc>
                                <w:tcPr>
                                  <w:tcW w:w="466" w:type="dxa"/>
                                </w:tcPr>
                                <w:p w14:paraId="4502494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03C0FBA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82587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C885BD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638310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4BEB9C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EA036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904BE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BD729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E25DE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D0FE3C9" w14:textId="77777777" w:rsidTr="00CE4E39">
                              <w:tc>
                                <w:tcPr>
                                  <w:tcW w:w="466" w:type="dxa"/>
                                </w:tcPr>
                                <w:p w14:paraId="73DFC9B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B4AAB2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4D53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AC4043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2</w:t>
                                  </w:r>
                                </w:p>
                              </w:tc>
                              <w:tc>
                                <w:tcPr>
                                  <w:tcW w:w="466" w:type="dxa"/>
                                  <w:tcBorders>
                                    <w:top w:val="single" w:sz="4" w:space="0" w:color="auto"/>
                                    <w:left w:val="single" w:sz="4" w:space="0" w:color="auto"/>
                                    <w:bottom w:val="single" w:sz="4" w:space="0" w:color="auto"/>
                                    <w:right w:val="single" w:sz="4" w:space="0" w:color="auto"/>
                                  </w:tcBorders>
                                  <w:vAlign w:val="bottom"/>
                                </w:tcPr>
                                <w:p w14:paraId="3CE32B3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9</w:t>
                                  </w:r>
                                </w:p>
                              </w:tc>
                              <w:tc>
                                <w:tcPr>
                                  <w:tcW w:w="516" w:type="dxa"/>
                                  <w:tcBorders>
                                    <w:top w:val="single" w:sz="4" w:space="0" w:color="auto"/>
                                    <w:left w:val="single" w:sz="4" w:space="0" w:color="auto"/>
                                    <w:bottom w:val="single" w:sz="4" w:space="0" w:color="auto"/>
                                    <w:right w:val="single" w:sz="4" w:space="0" w:color="auto"/>
                                  </w:tcBorders>
                                  <w:vAlign w:val="bottom"/>
                                </w:tcPr>
                                <w:p w14:paraId="71FCD5E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BA62C3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FA65F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275D0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E2784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0BAB39B" w14:textId="77777777" w:rsidTr="00CE4E39">
                              <w:tc>
                                <w:tcPr>
                                  <w:tcW w:w="466" w:type="dxa"/>
                                </w:tcPr>
                                <w:p w14:paraId="75A26F4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3931DA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E47DA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1B4891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5FC1E1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516" w:type="dxa"/>
                                  <w:tcBorders>
                                    <w:top w:val="single" w:sz="4" w:space="0" w:color="auto"/>
                                    <w:left w:val="single" w:sz="4" w:space="0" w:color="auto"/>
                                    <w:bottom w:val="single" w:sz="4" w:space="0" w:color="auto"/>
                                    <w:right w:val="single" w:sz="4" w:space="0" w:color="auto"/>
                                  </w:tcBorders>
                                  <w:vAlign w:val="bottom"/>
                                </w:tcPr>
                                <w:p w14:paraId="241AE6A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top w:val="single" w:sz="4" w:space="0" w:color="auto"/>
                                    <w:left w:val="single" w:sz="4" w:space="0" w:color="auto"/>
                                    <w:bottom w:val="single" w:sz="4" w:space="0" w:color="auto"/>
                                    <w:right w:val="single" w:sz="4" w:space="0" w:color="auto"/>
                                  </w:tcBorders>
                                  <w:vAlign w:val="bottom"/>
                                </w:tcPr>
                                <w:p w14:paraId="370FFC3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7B4AEE5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A67A3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1AA639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5D4A2F8" w14:textId="77777777" w:rsidTr="00CE4E39">
                              <w:tc>
                                <w:tcPr>
                                  <w:tcW w:w="466" w:type="dxa"/>
                                </w:tcPr>
                                <w:p w14:paraId="1588F37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41EFEE0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AF07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37EF8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21EDEAC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5</w:t>
                                  </w:r>
                                </w:p>
                              </w:tc>
                              <w:tc>
                                <w:tcPr>
                                  <w:tcW w:w="516" w:type="dxa"/>
                                  <w:tcBorders>
                                    <w:top w:val="single" w:sz="4" w:space="0" w:color="auto"/>
                                    <w:left w:val="single" w:sz="4" w:space="0" w:color="auto"/>
                                    <w:bottom w:val="single" w:sz="4" w:space="0" w:color="auto"/>
                                    <w:right w:val="single" w:sz="4" w:space="0" w:color="auto"/>
                                  </w:tcBorders>
                                  <w:vAlign w:val="bottom"/>
                                </w:tcPr>
                                <w:p w14:paraId="3F53FBF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13F5939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4F2ABF9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604301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B592F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E025CDD" w14:textId="77777777" w:rsidTr="00CE4E39">
                              <w:tc>
                                <w:tcPr>
                                  <w:tcW w:w="466" w:type="dxa"/>
                                </w:tcPr>
                                <w:p w14:paraId="697CBA4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102A90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1C5C9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828D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E3140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516" w:type="dxa"/>
                                  <w:tcBorders>
                                    <w:top w:val="single" w:sz="4" w:space="0" w:color="auto"/>
                                    <w:left w:val="single" w:sz="4" w:space="0" w:color="auto"/>
                                    <w:bottom w:val="single" w:sz="4" w:space="0" w:color="auto"/>
                                    <w:right w:val="single" w:sz="4" w:space="0" w:color="auto"/>
                                  </w:tcBorders>
                                  <w:vAlign w:val="bottom"/>
                                </w:tcPr>
                                <w:p w14:paraId="1084F1B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5738EB4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DA672F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3595FAE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5C6283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ECE61F5" w14:textId="77777777" w:rsidTr="00CE4E39">
                              <w:tc>
                                <w:tcPr>
                                  <w:tcW w:w="466" w:type="dxa"/>
                                </w:tcPr>
                                <w:p w14:paraId="2BB166A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4FBCACE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1DA4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5FD71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CC875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172097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6EE1549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55783B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008C41D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FC6203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2845361" w14:textId="77777777" w:rsidTr="00CE4E39">
                              <w:tc>
                                <w:tcPr>
                                  <w:tcW w:w="466" w:type="dxa"/>
                                </w:tcPr>
                                <w:p w14:paraId="1E90A4A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E0A203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82588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8BD96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1FFAD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9E5F8D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687626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72D732F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44CBA30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3AD18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B1EB319" w14:textId="77777777" w:rsidTr="00CE4E39">
                              <w:tc>
                                <w:tcPr>
                                  <w:tcW w:w="466" w:type="dxa"/>
                                </w:tcPr>
                                <w:p w14:paraId="797F59F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25AB85F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3F2CC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A56BD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25FA2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F9AF9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D1E10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DB304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7BD30C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005D73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3C9968F"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5EE6A4D6" id="_x0000_s1056"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AGomKW&#10;EwIAAP8DAAAOAAAAAAAAAAAAAAAAAC4CAABkcnMvZTJvRG9jLnhtbFBLAQItABQABgAIAAAAIQAn&#10;7hAL2wAAAAUBAAAPAAAAAAAAAAAAAAAAAG0EAABkcnMvZG93bnJldi54bWxQSwUGAAAAAAQABADz&#10;AAAAdQUAAAAA&#10;" stroked="f">
                <v:textbox style="mso-fit-shape-to-text:t">
                  <w:txbxContent>
                    <w:p w14:paraId="720269AA" w14:textId="77777777" w:rsidR="00A73ECC" w:rsidRPr="009A657E" w:rsidRDefault="00A73ECC" w:rsidP="00A73ECC">
                      <w:pPr>
                        <w:rPr>
                          <w:rFonts w:ascii="Times New Roman" w:hAnsi="Times New Roman" w:cs="Times New Roman"/>
                          <w:sz w:val="20"/>
                          <w:szCs w:val="20"/>
                        </w:rPr>
                      </w:pPr>
                    </w:p>
                    <w:p w14:paraId="619C98D0" w14:textId="345BA277"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4</w:t>
                      </w:r>
                      <w:r w:rsidR="00000000">
                        <w:rPr>
                          <w:noProof/>
                        </w:rPr>
                        <w:fldChar w:fldCharType="end"/>
                      </w:r>
                      <w:r>
                        <w:t xml:space="preserve"> </w:t>
                      </w:r>
                      <w:r w:rsidRPr="00832442">
                        <w:t xml:space="preserve">BERT-base-cased, </w:t>
                      </w:r>
                      <w:r>
                        <w:t>12</w:t>
                      </w:r>
                      <w:r w:rsidRPr="00832442">
                        <w:t xml:space="preserve"> Layers Trainable: </w:t>
                      </w:r>
                      <w:r>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6B001663" w14:textId="77777777" w:rsidTr="00CE4E39">
                        <w:tc>
                          <w:tcPr>
                            <w:tcW w:w="466" w:type="dxa"/>
                          </w:tcPr>
                          <w:p w14:paraId="4F9F5FB8" w14:textId="77777777" w:rsidR="00A73ECC" w:rsidRPr="003122E1" w:rsidRDefault="00A73ECC">
                            <w:pPr>
                              <w:rPr>
                                <w:rFonts w:ascii="Times New Roman" w:hAnsi="Times New Roman" w:cs="Times New Roman"/>
                                <w:sz w:val="16"/>
                                <w:szCs w:val="16"/>
                              </w:rPr>
                            </w:pPr>
                          </w:p>
                        </w:tc>
                        <w:tc>
                          <w:tcPr>
                            <w:tcW w:w="466" w:type="dxa"/>
                          </w:tcPr>
                          <w:p w14:paraId="3027EED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07033FA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22AE637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72B2FCA"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ED5248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01E67E0D"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27E5EB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4504497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5083CA9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F2B8E62" w14:textId="77777777" w:rsidTr="00CE4E39">
                        <w:tc>
                          <w:tcPr>
                            <w:tcW w:w="466" w:type="dxa"/>
                          </w:tcPr>
                          <w:p w14:paraId="7D67C6C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1140BE7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6D74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C0DC40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25A5C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A563C9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5EDFD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BD3DE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FC8CC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0B086AE"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63A4116" w14:textId="77777777" w:rsidTr="00CE4E39">
                        <w:tc>
                          <w:tcPr>
                            <w:tcW w:w="466" w:type="dxa"/>
                          </w:tcPr>
                          <w:p w14:paraId="4502494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03C0FBA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82587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C885BD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638310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4BEB9C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EA036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904BE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BD729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E25DE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D0FE3C9" w14:textId="77777777" w:rsidTr="00CE4E39">
                        <w:tc>
                          <w:tcPr>
                            <w:tcW w:w="466" w:type="dxa"/>
                          </w:tcPr>
                          <w:p w14:paraId="73DFC9B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B4AAB2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4D53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AC4043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2</w:t>
                            </w:r>
                          </w:p>
                        </w:tc>
                        <w:tc>
                          <w:tcPr>
                            <w:tcW w:w="466" w:type="dxa"/>
                            <w:tcBorders>
                              <w:top w:val="single" w:sz="4" w:space="0" w:color="auto"/>
                              <w:left w:val="single" w:sz="4" w:space="0" w:color="auto"/>
                              <w:bottom w:val="single" w:sz="4" w:space="0" w:color="auto"/>
                              <w:right w:val="single" w:sz="4" w:space="0" w:color="auto"/>
                            </w:tcBorders>
                            <w:vAlign w:val="bottom"/>
                          </w:tcPr>
                          <w:p w14:paraId="3CE32B3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9</w:t>
                            </w:r>
                          </w:p>
                        </w:tc>
                        <w:tc>
                          <w:tcPr>
                            <w:tcW w:w="516" w:type="dxa"/>
                            <w:tcBorders>
                              <w:top w:val="single" w:sz="4" w:space="0" w:color="auto"/>
                              <w:left w:val="single" w:sz="4" w:space="0" w:color="auto"/>
                              <w:bottom w:val="single" w:sz="4" w:space="0" w:color="auto"/>
                              <w:right w:val="single" w:sz="4" w:space="0" w:color="auto"/>
                            </w:tcBorders>
                            <w:vAlign w:val="bottom"/>
                          </w:tcPr>
                          <w:p w14:paraId="71FCD5E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BA62C3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FA65F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275D0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E2784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0BAB39B" w14:textId="77777777" w:rsidTr="00CE4E39">
                        <w:tc>
                          <w:tcPr>
                            <w:tcW w:w="466" w:type="dxa"/>
                          </w:tcPr>
                          <w:p w14:paraId="75A26F4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73931DA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DE47DA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1B4891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5FC1E1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8</w:t>
                            </w:r>
                          </w:p>
                        </w:tc>
                        <w:tc>
                          <w:tcPr>
                            <w:tcW w:w="516" w:type="dxa"/>
                            <w:tcBorders>
                              <w:top w:val="single" w:sz="4" w:space="0" w:color="auto"/>
                              <w:left w:val="single" w:sz="4" w:space="0" w:color="auto"/>
                              <w:bottom w:val="single" w:sz="4" w:space="0" w:color="auto"/>
                              <w:right w:val="single" w:sz="4" w:space="0" w:color="auto"/>
                            </w:tcBorders>
                            <w:vAlign w:val="bottom"/>
                          </w:tcPr>
                          <w:p w14:paraId="241AE6AB"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4</w:t>
                            </w:r>
                          </w:p>
                        </w:tc>
                        <w:tc>
                          <w:tcPr>
                            <w:tcW w:w="466" w:type="dxa"/>
                            <w:tcBorders>
                              <w:top w:val="single" w:sz="4" w:space="0" w:color="auto"/>
                              <w:left w:val="single" w:sz="4" w:space="0" w:color="auto"/>
                              <w:bottom w:val="single" w:sz="4" w:space="0" w:color="auto"/>
                              <w:right w:val="single" w:sz="4" w:space="0" w:color="auto"/>
                            </w:tcBorders>
                            <w:vAlign w:val="bottom"/>
                          </w:tcPr>
                          <w:p w14:paraId="370FFC3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7B4AEE5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A67A3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1AA639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5D4A2F8" w14:textId="77777777" w:rsidTr="00CE4E39">
                        <w:tc>
                          <w:tcPr>
                            <w:tcW w:w="466" w:type="dxa"/>
                          </w:tcPr>
                          <w:p w14:paraId="1588F37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41EFEE0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AF07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37EF8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21EDEAC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5</w:t>
                            </w:r>
                          </w:p>
                        </w:tc>
                        <w:tc>
                          <w:tcPr>
                            <w:tcW w:w="516" w:type="dxa"/>
                            <w:tcBorders>
                              <w:top w:val="single" w:sz="4" w:space="0" w:color="auto"/>
                              <w:left w:val="single" w:sz="4" w:space="0" w:color="auto"/>
                              <w:bottom w:val="single" w:sz="4" w:space="0" w:color="auto"/>
                              <w:right w:val="single" w:sz="4" w:space="0" w:color="auto"/>
                            </w:tcBorders>
                            <w:vAlign w:val="bottom"/>
                          </w:tcPr>
                          <w:p w14:paraId="3F53FBF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13F5939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4F2ABF9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604301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B592F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E025CDD" w14:textId="77777777" w:rsidTr="00CE4E39">
                        <w:tc>
                          <w:tcPr>
                            <w:tcW w:w="466" w:type="dxa"/>
                          </w:tcPr>
                          <w:p w14:paraId="697CBA4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102A90D"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1C5C9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828D3"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E3140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0</w:t>
                            </w:r>
                          </w:p>
                        </w:tc>
                        <w:tc>
                          <w:tcPr>
                            <w:tcW w:w="516" w:type="dxa"/>
                            <w:tcBorders>
                              <w:top w:val="single" w:sz="4" w:space="0" w:color="auto"/>
                              <w:left w:val="single" w:sz="4" w:space="0" w:color="auto"/>
                              <w:bottom w:val="single" w:sz="4" w:space="0" w:color="auto"/>
                              <w:right w:val="single" w:sz="4" w:space="0" w:color="auto"/>
                            </w:tcBorders>
                            <w:vAlign w:val="bottom"/>
                          </w:tcPr>
                          <w:p w14:paraId="1084F1B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5738EB4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DA672F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3595FAE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5C6283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ECE61F5" w14:textId="77777777" w:rsidTr="00CE4E39">
                        <w:tc>
                          <w:tcPr>
                            <w:tcW w:w="466" w:type="dxa"/>
                          </w:tcPr>
                          <w:p w14:paraId="2BB166A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4FBCACE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1DA4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5FD71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CC875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172097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6EE1549F"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55783B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008C41D4"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FC6203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2845361" w14:textId="77777777" w:rsidTr="00CE4E39">
                        <w:tc>
                          <w:tcPr>
                            <w:tcW w:w="466" w:type="dxa"/>
                          </w:tcPr>
                          <w:p w14:paraId="1E90A4A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2E0A203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82588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8BD96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1FFAD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9E5F8D1"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6876269"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72D732F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44CBA30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3AD18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B1EB319" w14:textId="77777777" w:rsidTr="00CE4E39">
                        <w:tc>
                          <w:tcPr>
                            <w:tcW w:w="466" w:type="dxa"/>
                          </w:tcPr>
                          <w:p w14:paraId="797F59F8"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25AB85F7"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3F2CC6"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A56BD0"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25FA22"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F9AF95"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D1E10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DB3046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7BD30CC"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005D73A" w14:textId="77777777" w:rsidR="00A73ECC" w:rsidRPr="003122E1" w:rsidRDefault="00A73ECC" w:rsidP="00CE4E39">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3C9968F" w14:textId="77777777" w:rsidR="00A73ECC" w:rsidRDefault="00A73ECC" w:rsidP="00A73ECC"/>
                  </w:txbxContent>
                </v:textbox>
                <w10:anchorlock/>
              </v:shape>
            </w:pict>
          </mc:Fallback>
        </mc:AlternateContent>
      </w:r>
    </w:p>
    <w:p w14:paraId="6F187A58" w14:textId="2A133F9C" w:rsidR="00DE591E" w:rsidRDefault="00A73ECC" w:rsidP="00422EC9">
      <w:pPr>
        <w:pStyle w:val="ACLTextFirstLine"/>
        <w:ind w:firstLine="0"/>
      </w:pPr>
      <w:r>
        <w:rPr>
          <w:noProof/>
        </w:rPr>
        <w:lastRenderedPageBreak/>
        <mc:AlternateContent>
          <mc:Choice Requires="wps">
            <w:drawing>
              <wp:inline distT="0" distB="0" distL="0" distR="0" wp14:anchorId="613612F4" wp14:editId="77466272">
                <wp:extent cx="2770505" cy="2634615"/>
                <wp:effectExtent l="0" t="0" r="0" b="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1C0592B7" w14:textId="77777777" w:rsidR="00A73ECC" w:rsidRPr="009A657E" w:rsidRDefault="00A73ECC" w:rsidP="00A73ECC">
                            <w:pPr>
                              <w:rPr>
                                <w:rFonts w:ascii="Times New Roman" w:hAnsi="Times New Roman" w:cs="Times New Roman"/>
                                <w:sz w:val="20"/>
                                <w:szCs w:val="20"/>
                              </w:rPr>
                            </w:pPr>
                          </w:p>
                          <w:p w14:paraId="1CDA3965" w14:textId="59818478"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5</w:t>
                            </w:r>
                            <w:r w:rsidR="00000000">
                              <w:rPr>
                                <w:noProof/>
                              </w:rPr>
                              <w:fldChar w:fldCharType="end"/>
                            </w:r>
                            <w:r>
                              <w:t xml:space="preserve"> </w:t>
                            </w:r>
                            <w:proofErr w:type="spellStart"/>
                            <w:r w:rsidRPr="00832442">
                              <w:t>BERT</w:t>
                            </w:r>
                            <w:r>
                              <w:t>weet</w:t>
                            </w:r>
                            <w:proofErr w:type="spellEnd"/>
                            <w:r w:rsidRPr="00832442">
                              <w:t xml:space="preserve">-base, 0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1EE8DAE6" w14:textId="77777777" w:rsidTr="005904C4">
                              <w:tc>
                                <w:tcPr>
                                  <w:tcW w:w="466" w:type="dxa"/>
                                </w:tcPr>
                                <w:p w14:paraId="7AD89308" w14:textId="77777777" w:rsidR="00A73ECC" w:rsidRPr="003122E1" w:rsidRDefault="00A73ECC">
                                  <w:pPr>
                                    <w:rPr>
                                      <w:rFonts w:ascii="Times New Roman" w:hAnsi="Times New Roman" w:cs="Times New Roman"/>
                                      <w:sz w:val="16"/>
                                      <w:szCs w:val="16"/>
                                    </w:rPr>
                                  </w:pPr>
                                </w:p>
                              </w:tc>
                              <w:tc>
                                <w:tcPr>
                                  <w:tcW w:w="466" w:type="dxa"/>
                                </w:tcPr>
                                <w:p w14:paraId="618D94B6"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F8EFF3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7BE2509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43AF97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5580214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F8916E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94076A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7914E39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16C32E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37FFF25C" w14:textId="77777777" w:rsidTr="005904C4">
                              <w:tc>
                                <w:tcPr>
                                  <w:tcW w:w="466" w:type="dxa"/>
                                </w:tcPr>
                                <w:p w14:paraId="6622786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5370FE6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DB7A4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EDA6C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238B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4BB5A4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282966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6D0D3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61AAA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DD0B1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8A0505E" w14:textId="77777777" w:rsidTr="005904C4">
                              <w:tc>
                                <w:tcPr>
                                  <w:tcW w:w="466" w:type="dxa"/>
                                </w:tcPr>
                                <w:p w14:paraId="71018E4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3BD53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12DB7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F6B8C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A5EB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BB0587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3EB0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B11DE6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8DC9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583495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31065E1" w14:textId="77777777" w:rsidTr="005904C4">
                              <w:tc>
                                <w:tcPr>
                                  <w:tcW w:w="466" w:type="dxa"/>
                                </w:tcPr>
                                <w:p w14:paraId="0937D28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D938D1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983FE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D7B87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CC6E4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6AF1A0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top w:val="single" w:sz="4" w:space="0" w:color="auto"/>
                                    <w:left w:val="single" w:sz="4" w:space="0" w:color="auto"/>
                                    <w:bottom w:val="single" w:sz="4" w:space="0" w:color="auto"/>
                                    <w:right w:val="single" w:sz="4" w:space="0" w:color="auto"/>
                                  </w:tcBorders>
                                  <w:vAlign w:val="bottom"/>
                                </w:tcPr>
                                <w:p w14:paraId="5685FA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CDC3BD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F05B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E9B6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25983DD" w14:textId="77777777" w:rsidTr="005904C4">
                              <w:tc>
                                <w:tcPr>
                                  <w:tcW w:w="466" w:type="dxa"/>
                                </w:tcPr>
                                <w:p w14:paraId="17213A5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0C7C7A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43971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08B24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AB8A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F8F2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32</w:t>
                                  </w:r>
                                </w:p>
                              </w:tc>
                              <w:tc>
                                <w:tcPr>
                                  <w:tcW w:w="466" w:type="dxa"/>
                                  <w:tcBorders>
                                    <w:top w:val="single" w:sz="4" w:space="0" w:color="auto"/>
                                    <w:left w:val="single" w:sz="4" w:space="0" w:color="auto"/>
                                    <w:bottom w:val="single" w:sz="4" w:space="0" w:color="auto"/>
                                    <w:right w:val="single" w:sz="4" w:space="0" w:color="auto"/>
                                  </w:tcBorders>
                                  <w:vAlign w:val="bottom"/>
                                </w:tcPr>
                                <w:p w14:paraId="1B7087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471AD96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1208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E29A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3C78B5F" w14:textId="77777777" w:rsidTr="005904C4">
                              <w:tc>
                                <w:tcPr>
                                  <w:tcW w:w="466" w:type="dxa"/>
                                </w:tcPr>
                                <w:p w14:paraId="2F24838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6D604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716FF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E077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60A1B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D2853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3</w:t>
                                  </w:r>
                                </w:p>
                              </w:tc>
                              <w:tc>
                                <w:tcPr>
                                  <w:tcW w:w="466" w:type="dxa"/>
                                  <w:tcBorders>
                                    <w:top w:val="single" w:sz="4" w:space="0" w:color="auto"/>
                                    <w:left w:val="single" w:sz="4" w:space="0" w:color="auto"/>
                                    <w:bottom w:val="single" w:sz="4" w:space="0" w:color="auto"/>
                                    <w:right w:val="single" w:sz="4" w:space="0" w:color="auto"/>
                                  </w:tcBorders>
                                  <w:vAlign w:val="bottom"/>
                                </w:tcPr>
                                <w:p w14:paraId="3F0514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40E9683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505C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EB16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96F6794" w14:textId="77777777" w:rsidTr="005904C4">
                              <w:tc>
                                <w:tcPr>
                                  <w:tcW w:w="466" w:type="dxa"/>
                                </w:tcPr>
                                <w:p w14:paraId="193A6B1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712B384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1BF83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0DC41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27D6E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6D53F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653BB7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3EEFF26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63308D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E745D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94A2DEA" w14:textId="77777777" w:rsidTr="005904C4">
                              <w:tc>
                                <w:tcPr>
                                  <w:tcW w:w="466" w:type="dxa"/>
                                </w:tcPr>
                                <w:p w14:paraId="51E579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B648AB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2AF41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E1D2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4C6D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A0B9F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7AED76D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02F42D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7FB86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D1AF9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706274A" w14:textId="77777777" w:rsidTr="005904C4">
                              <w:tc>
                                <w:tcPr>
                                  <w:tcW w:w="466" w:type="dxa"/>
                                </w:tcPr>
                                <w:p w14:paraId="0DD03F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092C747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7DB1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6022BE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5A93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EA03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71A6701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19273B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1D0EF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D3EBB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26F25D3" w14:textId="77777777" w:rsidTr="005904C4">
                              <w:tc>
                                <w:tcPr>
                                  <w:tcW w:w="466" w:type="dxa"/>
                                </w:tcPr>
                                <w:p w14:paraId="021E25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59A428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A5912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BE50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36199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D8045E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D0610B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CBC5B5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08825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7D92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D0AC260"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613612F4" id="_x0000_s1057"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UFQxg&#10;EwIAAP8DAAAOAAAAAAAAAAAAAAAAAC4CAABkcnMvZTJvRG9jLnhtbFBLAQItABQABgAIAAAAIQAn&#10;7hAL2wAAAAUBAAAPAAAAAAAAAAAAAAAAAG0EAABkcnMvZG93bnJldi54bWxQSwUGAAAAAAQABADz&#10;AAAAdQUAAAAA&#10;" stroked="f">
                <v:textbox style="mso-fit-shape-to-text:t">
                  <w:txbxContent>
                    <w:p w14:paraId="1C0592B7" w14:textId="77777777" w:rsidR="00A73ECC" w:rsidRPr="009A657E" w:rsidRDefault="00A73ECC" w:rsidP="00A73ECC">
                      <w:pPr>
                        <w:rPr>
                          <w:rFonts w:ascii="Times New Roman" w:hAnsi="Times New Roman" w:cs="Times New Roman"/>
                          <w:sz w:val="20"/>
                          <w:szCs w:val="20"/>
                        </w:rPr>
                      </w:pPr>
                    </w:p>
                    <w:p w14:paraId="1CDA3965" w14:textId="59818478"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5</w:t>
                      </w:r>
                      <w:r w:rsidR="00000000">
                        <w:rPr>
                          <w:noProof/>
                        </w:rPr>
                        <w:fldChar w:fldCharType="end"/>
                      </w:r>
                      <w:r>
                        <w:t xml:space="preserve"> </w:t>
                      </w:r>
                      <w:proofErr w:type="spellStart"/>
                      <w:r w:rsidRPr="00832442">
                        <w:t>BERT</w:t>
                      </w:r>
                      <w:r>
                        <w:t>weet</w:t>
                      </w:r>
                      <w:proofErr w:type="spellEnd"/>
                      <w:r w:rsidRPr="00832442">
                        <w:t xml:space="preserve">-base, 0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1EE8DAE6" w14:textId="77777777" w:rsidTr="005904C4">
                        <w:tc>
                          <w:tcPr>
                            <w:tcW w:w="466" w:type="dxa"/>
                          </w:tcPr>
                          <w:p w14:paraId="7AD89308" w14:textId="77777777" w:rsidR="00A73ECC" w:rsidRPr="003122E1" w:rsidRDefault="00A73ECC">
                            <w:pPr>
                              <w:rPr>
                                <w:rFonts w:ascii="Times New Roman" w:hAnsi="Times New Roman" w:cs="Times New Roman"/>
                                <w:sz w:val="16"/>
                                <w:szCs w:val="16"/>
                              </w:rPr>
                            </w:pPr>
                          </w:p>
                        </w:tc>
                        <w:tc>
                          <w:tcPr>
                            <w:tcW w:w="466" w:type="dxa"/>
                          </w:tcPr>
                          <w:p w14:paraId="618D94B6"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F8EFF3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7BE2509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43AF97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5580214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F8916E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94076A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7914E398"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16C32E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37FFF25C" w14:textId="77777777" w:rsidTr="005904C4">
                        <w:tc>
                          <w:tcPr>
                            <w:tcW w:w="466" w:type="dxa"/>
                          </w:tcPr>
                          <w:p w14:paraId="6622786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5370FE6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DB7A4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EEDA6C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238B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4BB5A4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282966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6D0D3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61AAA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DD0B1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8A0505E" w14:textId="77777777" w:rsidTr="005904C4">
                        <w:tc>
                          <w:tcPr>
                            <w:tcW w:w="466" w:type="dxa"/>
                          </w:tcPr>
                          <w:p w14:paraId="71018E4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3BD53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12DB7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F6B8C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1A5EB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BB0587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3EB0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B11DE6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8DC9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583495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31065E1" w14:textId="77777777" w:rsidTr="005904C4">
                        <w:tc>
                          <w:tcPr>
                            <w:tcW w:w="466" w:type="dxa"/>
                          </w:tcPr>
                          <w:p w14:paraId="0937D28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D938D1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983FE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D7B87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CC6E4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6AF1A0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top w:val="single" w:sz="4" w:space="0" w:color="auto"/>
                              <w:left w:val="single" w:sz="4" w:space="0" w:color="auto"/>
                              <w:bottom w:val="single" w:sz="4" w:space="0" w:color="auto"/>
                              <w:right w:val="single" w:sz="4" w:space="0" w:color="auto"/>
                            </w:tcBorders>
                            <w:vAlign w:val="bottom"/>
                          </w:tcPr>
                          <w:p w14:paraId="5685FA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CDC3BD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F05B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E9B6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25983DD" w14:textId="77777777" w:rsidTr="005904C4">
                        <w:tc>
                          <w:tcPr>
                            <w:tcW w:w="466" w:type="dxa"/>
                          </w:tcPr>
                          <w:p w14:paraId="17213A5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0C7C7A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43971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08B24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AB8A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F8F2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32</w:t>
                            </w:r>
                          </w:p>
                        </w:tc>
                        <w:tc>
                          <w:tcPr>
                            <w:tcW w:w="466" w:type="dxa"/>
                            <w:tcBorders>
                              <w:top w:val="single" w:sz="4" w:space="0" w:color="auto"/>
                              <w:left w:val="single" w:sz="4" w:space="0" w:color="auto"/>
                              <w:bottom w:val="single" w:sz="4" w:space="0" w:color="auto"/>
                              <w:right w:val="single" w:sz="4" w:space="0" w:color="auto"/>
                            </w:tcBorders>
                            <w:vAlign w:val="bottom"/>
                          </w:tcPr>
                          <w:p w14:paraId="1B7087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471AD96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1208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E29A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3C78B5F" w14:textId="77777777" w:rsidTr="005904C4">
                        <w:tc>
                          <w:tcPr>
                            <w:tcW w:w="466" w:type="dxa"/>
                          </w:tcPr>
                          <w:p w14:paraId="2F24838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6D604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716FF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E077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60A1B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D2853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3</w:t>
                            </w:r>
                          </w:p>
                        </w:tc>
                        <w:tc>
                          <w:tcPr>
                            <w:tcW w:w="466" w:type="dxa"/>
                            <w:tcBorders>
                              <w:top w:val="single" w:sz="4" w:space="0" w:color="auto"/>
                              <w:left w:val="single" w:sz="4" w:space="0" w:color="auto"/>
                              <w:bottom w:val="single" w:sz="4" w:space="0" w:color="auto"/>
                              <w:right w:val="single" w:sz="4" w:space="0" w:color="auto"/>
                            </w:tcBorders>
                            <w:vAlign w:val="bottom"/>
                          </w:tcPr>
                          <w:p w14:paraId="3F0514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40E9683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505C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EB16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96F6794" w14:textId="77777777" w:rsidTr="005904C4">
                        <w:tc>
                          <w:tcPr>
                            <w:tcW w:w="466" w:type="dxa"/>
                          </w:tcPr>
                          <w:p w14:paraId="193A6B1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712B384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1BF83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0DC41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27D6E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6D53F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653BB7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3EEFF26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63308D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E745D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94A2DEA" w14:textId="77777777" w:rsidTr="005904C4">
                        <w:tc>
                          <w:tcPr>
                            <w:tcW w:w="466" w:type="dxa"/>
                          </w:tcPr>
                          <w:p w14:paraId="51E579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6B648AB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2AF41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E1D2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4C6D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A0B9F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7AED76D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02F42D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7FB86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D1AF9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3706274A" w14:textId="77777777" w:rsidTr="005904C4">
                        <w:tc>
                          <w:tcPr>
                            <w:tcW w:w="466" w:type="dxa"/>
                          </w:tcPr>
                          <w:p w14:paraId="0DD03F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092C747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7DB1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6022BE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5A93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EA03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71A6701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19273B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1D0EF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D3EBB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26F25D3" w14:textId="77777777" w:rsidTr="005904C4">
                        <w:tc>
                          <w:tcPr>
                            <w:tcW w:w="466" w:type="dxa"/>
                          </w:tcPr>
                          <w:p w14:paraId="021E25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59A428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A5912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BE50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36199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D8045E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D0610B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CBC5B5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08825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7D92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D0AC260" w14:textId="77777777" w:rsidR="00A73ECC" w:rsidRDefault="00A73ECC" w:rsidP="00A73ECC"/>
                  </w:txbxContent>
                </v:textbox>
                <w10:anchorlock/>
              </v:shape>
            </w:pict>
          </mc:Fallback>
        </mc:AlternateContent>
      </w:r>
    </w:p>
    <w:p w14:paraId="70E338A0" w14:textId="2E73C335" w:rsidR="00DE591E" w:rsidRDefault="00A73ECC" w:rsidP="00422EC9">
      <w:pPr>
        <w:pStyle w:val="ACLTextFirstLine"/>
        <w:ind w:firstLine="0"/>
      </w:pPr>
      <w:r>
        <w:rPr>
          <w:noProof/>
        </w:rPr>
        <mc:AlternateContent>
          <mc:Choice Requires="wps">
            <w:drawing>
              <wp:inline distT="0" distB="0" distL="0" distR="0" wp14:anchorId="2A14955B" wp14:editId="7098276E">
                <wp:extent cx="2770505" cy="2122424"/>
                <wp:effectExtent l="0" t="0" r="0" b="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122424"/>
                        </a:xfrm>
                        <a:prstGeom prst="rect">
                          <a:avLst/>
                        </a:prstGeom>
                        <a:solidFill>
                          <a:srgbClr val="FFFFFF"/>
                        </a:solidFill>
                        <a:ln w="9525">
                          <a:noFill/>
                          <a:miter lim="800000"/>
                          <a:headEnd/>
                          <a:tailEnd/>
                        </a:ln>
                      </wps:spPr>
                      <wps:txbx>
                        <w:txbxContent>
                          <w:p w14:paraId="4C99FE95" w14:textId="77777777" w:rsidR="00A73ECC" w:rsidRPr="009A657E" w:rsidRDefault="00A73ECC" w:rsidP="00A73ECC">
                            <w:pPr>
                              <w:rPr>
                                <w:rFonts w:ascii="Times New Roman" w:hAnsi="Times New Roman" w:cs="Times New Roman"/>
                                <w:sz w:val="20"/>
                                <w:szCs w:val="20"/>
                              </w:rPr>
                            </w:pPr>
                          </w:p>
                          <w:p w14:paraId="4AC869ED" w14:textId="5CB22C62"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6</w:t>
                            </w:r>
                            <w:r w:rsidR="00000000">
                              <w:rPr>
                                <w:noProof/>
                              </w:rPr>
                              <w:fldChar w:fldCharType="end"/>
                            </w:r>
                            <w:r>
                              <w:t xml:space="preserve"> </w:t>
                            </w:r>
                            <w:proofErr w:type="spellStart"/>
                            <w:r w:rsidRPr="00832442">
                              <w:t>BERT</w:t>
                            </w:r>
                            <w:r>
                              <w:t>weet</w:t>
                            </w:r>
                            <w:proofErr w:type="spellEnd"/>
                            <w:r w:rsidRPr="00832442">
                              <w:t xml:space="preserve">-base, 0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7E456DAD" w14:textId="77777777" w:rsidTr="005904C4">
                              <w:tc>
                                <w:tcPr>
                                  <w:tcW w:w="466" w:type="dxa"/>
                                </w:tcPr>
                                <w:p w14:paraId="05949419" w14:textId="77777777" w:rsidR="00A73ECC" w:rsidRPr="003122E1" w:rsidRDefault="00A73ECC">
                                  <w:pPr>
                                    <w:rPr>
                                      <w:rFonts w:ascii="Times New Roman" w:hAnsi="Times New Roman" w:cs="Times New Roman"/>
                                      <w:sz w:val="16"/>
                                      <w:szCs w:val="16"/>
                                    </w:rPr>
                                  </w:pPr>
                                </w:p>
                              </w:tc>
                              <w:tc>
                                <w:tcPr>
                                  <w:tcW w:w="466" w:type="dxa"/>
                                </w:tcPr>
                                <w:p w14:paraId="3002453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2274445"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77308B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3226C2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A9B46C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1F6B50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08CAA7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F752D1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D4EACB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38BF034B" w14:textId="77777777" w:rsidTr="005904C4">
                              <w:tc>
                                <w:tcPr>
                                  <w:tcW w:w="466" w:type="dxa"/>
                                </w:tcPr>
                                <w:p w14:paraId="488D8DD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7987650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3B4A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A900F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9788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D61747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EBDA2E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1EE9D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FED47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2976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4E15D87" w14:textId="77777777" w:rsidTr="005904C4">
                              <w:tc>
                                <w:tcPr>
                                  <w:tcW w:w="466" w:type="dxa"/>
                                </w:tcPr>
                                <w:p w14:paraId="12EE1AE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38AF4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DD16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71E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3B6A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065DF5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F354C5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BF0F1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B2722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D2B7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578FD9B" w14:textId="77777777" w:rsidTr="005904C4">
                              <w:tc>
                                <w:tcPr>
                                  <w:tcW w:w="466" w:type="dxa"/>
                                </w:tcPr>
                                <w:p w14:paraId="64CDF7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C8EAD3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9702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46B5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A7E58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F1E6AB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2CF047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8EEC2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96816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F0083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1D4B412" w14:textId="77777777" w:rsidTr="005904C4">
                              <w:tc>
                                <w:tcPr>
                                  <w:tcW w:w="466" w:type="dxa"/>
                                </w:tcPr>
                                <w:p w14:paraId="0DA5D6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E336E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2069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7B15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05368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009EEE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3</w:t>
                                  </w:r>
                                </w:p>
                              </w:tc>
                              <w:tc>
                                <w:tcPr>
                                  <w:tcW w:w="466" w:type="dxa"/>
                                  <w:tcBorders>
                                    <w:top w:val="single" w:sz="4" w:space="0" w:color="auto"/>
                                    <w:left w:val="single" w:sz="4" w:space="0" w:color="auto"/>
                                    <w:bottom w:val="single" w:sz="4" w:space="0" w:color="auto"/>
                                    <w:right w:val="single" w:sz="4" w:space="0" w:color="auto"/>
                                  </w:tcBorders>
                                  <w:vAlign w:val="bottom"/>
                                </w:tcPr>
                                <w:p w14:paraId="781ED22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1722C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B3C9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BFE58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0A1C6FB" w14:textId="77777777" w:rsidTr="005904C4">
                              <w:tc>
                                <w:tcPr>
                                  <w:tcW w:w="466" w:type="dxa"/>
                                </w:tcPr>
                                <w:p w14:paraId="180CFC7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53D561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1C7E6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2B26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63074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1BCEB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0</w:t>
                                  </w:r>
                                </w:p>
                              </w:tc>
                              <w:tc>
                                <w:tcPr>
                                  <w:tcW w:w="466" w:type="dxa"/>
                                  <w:tcBorders>
                                    <w:top w:val="single" w:sz="4" w:space="0" w:color="auto"/>
                                    <w:left w:val="single" w:sz="4" w:space="0" w:color="auto"/>
                                    <w:bottom w:val="single" w:sz="4" w:space="0" w:color="auto"/>
                                    <w:right w:val="single" w:sz="4" w:space="0" w:color="auto"/>
                                  </w:tcBorders>
                                  <w:vAlign w:val="bottom"/>
                                </w:tcPr>
                                <w:p w14:paraId="1ED72AA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3F8C74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6BB8C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9C34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F556A07" w14:textId="77777777" w:rsidTr="005904C4">
                              <w:tc>
                                <w:tcPr>
                                  <w:tcW w:w="466" w:type="dxa"/>
                                </w:tcPr>
                                <w:p w14:paraId="195B5B5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0CC998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AF0B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607A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64AAB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B52CA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9</w:t>
                                  </w:r>
                                </w:p>
                              </w:tc>
                              <w:tc>
                                <w:tcPr>
                                  <w:tcW w:w="466" w:type="dxa"/>
                                  <w:tcBorders>
                                    <w:top w:val="single" w:sz="4" w:space="0" w:color="auto"/>
                                    <w:left w:val="single" w:sz="4" w:space="0" w:color="auto"/>
                                    <w:bottom w:val="single" w:sz="4" w:space="0" w:color="auto"/>
                                    <w:right w:val="single" w:sz="4" w:space="0" w:color="auto"/>
                                  </w:tcBorders>
                                  <w:vAlign w:val="bottom"/>
                                </w:tcPr>
                                <w:p w14:paraId="267DF1F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left w:val="single" w:sz="4" w:space="0" w:color="auto"/>
                                  </w:tcBorders>
                                  <w:shd w:val="clear" w:color="auto" w:fill="auto"/>
                                  <w:vAlign w:val="bottom"/>
                                </w:tcPr>
                                <w:p w14:paraId="48B90DB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E4EFB2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067F7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CF29560" w14:textId="77777777" w:rsidTr="005904C4">
                              <w:tc>
                                <w:tcPr>
                                  <w:tcW w:w="466" w:type="dxa"/>
                                </w:tcPr>
                                <w:p w14:paraId="5AD147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9C1A1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54C12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832DB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7DADE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86653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53E6D6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9D07F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C16B9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49A2A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52D12CD" w14:textId="77777777" w:rsidTr="005904C4">
                              <w:tc>
                                <w:tcPr>
                                  <w:tcW w:w="466" w:type="dxa"/>
                                </w:tcPr>
                                <w:p w14:paraId="215945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78BE319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380906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3145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4D60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8CCC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5E7AFC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F3B9F0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4FF1B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F983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323C03F" w14:textId="77777777" w:rsidTr="005904C4">
                              <w:tc>
                                <w:tcPr>
                                  <w:tcW w:w="466" w:type="dxa"/>
                                </w:tcPr>
                                <w:p w14:paraId="0D37398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1AA708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F6290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91783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BEB5E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55D8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46288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313A00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F007C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D66930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D931405"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2A14955B" id="_x0000_s1058" type="#_x0000_t202" style="width:218.15pt;height:16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" stroked="f">
                <v:textbox style="mso-fit-shape-to-text:t">
                  <w:txbxContent>
                    <w:p w14:paraId="4C99FE95" w14:textId="77777777" w:rsidR="00A73ECC" w:rsidRPr="009A657E" w:rsidRDefault="00A73ECC" w:rsidP="00A73ECC">
                      <w:pPr>
                        <w:rPr>
                          <w:rFonts w:ascii="Times New Roman" w:hAnsi="Times New Roman" w:cs="Times New Roman"/>
                          <w:sz w:val="20"/>
                          <w:szCs w:val="20"/>
                        </w:rPr>
                      </w:pPr>
                    </w:p>
                    <w:p w14:paraId="4AC869ED" w14:textId="5CB22C62"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6</w:t>
                      </w:r>
                      <w:r w:rsidR="00000000">
                        <w:rPr>
                          <w:noProof/>
                        </w:rPr>
                        <w:fldChar w:fldCharType="end"/>
                      </w:r>
                      <w:r>
                        <w:t xml:space="preserve"> </w:t>
                      </w:r>
                      <w:proofErr w:type="spellStart"/>
                      <w:r w:rsidRPr="00832442">
                        <w:t>BERT</w:t>
                      </w:r>
                      <w:r>
                        <w:t>weet</w:t>
                      </w:r>
                      <w:proofErr w:type="spellEnd"/>
                      <w:r w:rsidRPr="00832442">
                        <w:t xml:space="preserve">-base, 0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7E456DAD" w14:textId="77777777" w:rsidTr="005904C4">
                        <w:tc>
                          <w:tcPr>
                            <w:tcW w:w="466" w:type="dxa"/>
                          </w:tcPr>
                          <w:p w14:paraId="05949419" w14:textId="77777777" w:rsidR="00A73ECC" w:rsidRPr="003122E1" w:rsidRDefault="00A73ECC">
                            <w:pPr>
                              <w:rPr>
                                <w:rFonts w:ascii="Times New Roman" w:hAnsi="Times New Roman" w:cs="Times New Roman"/>
                                <w:sz w:val="16"/>
                                <w:szCs w:val="16"/>
                              </w:rPr>
                            </w:pPr>
                          </w:p>
                        </w:tc>
                        <w:tc>
                          <w:tcPr>
                            <w:tcW w:w="466" w:type="dxa"/>
                          </w:tcPr>
                          <w:p w14:paraId="3002453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2274445"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77308B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3226C2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4A9B46C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1F6B50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08CAA7C"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F752D1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D4EACBB"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38BF034B" w14:textId="77777777" w:rsidTr="005904C4">
                        <w:tc>
                          <w:tcPr>
                            <w:tcW w:w="466" w:type="dxa"/>
                          </w:tcPr>
                          <w:p w14:paraId="488D8DD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7987650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A3B4A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A900F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9788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D61747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EBDA2E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1EE9D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8FED47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2976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4E15D87" w14:textId="77777777" w:rsidTr="005904C4">
                        <w:tc>
                          <w:tcPr>
                            <w:tcW w:w="466" w:type="dxa"/>
                          </w:tcPr>
                          <w:p w14:paraId="12EE1AE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38AF4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DD16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71E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3B6A3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065DF5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6F354C5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BF0F1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EB2722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D2B7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578FD9B" w14:textId="77777777" w:rsidTr="005904C4">
                        <w:tc>
                          <w:tcPr>
                            <w:tcW w:w="466" w:type="dxa"/>
                          </w:tcPr>
                          <w:p w14:paraId="64CDF7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4C8EAD3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9702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46B55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A7E58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F1E6AB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2CF047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8EEC2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96816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AF0083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1D4B412" w14:textId="77777777" w:rsidTr="005904C4">
                        <w:tc>
                          <w:tcPr>
                            <w:tcW w:w="466" w:type="dxa"/>
                          </w:tcPr>
                          <w:p w14:paraId="0DA5D6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E336E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62069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7B15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05368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009EEE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3</w:t>
                            </w:r>
                          </w:p>
                        </w:tc>
                        <w:tc>
                          <w:tcPr>
                            <w:tcW w:w="466" w:type="dxa"/>
                            <w:tcBorders>
                              <w:top w:val="single" w:sz="4" w:space="0" w:color="auto"/>
                              <w:left w:val="single" w:sz="4" w:space="0" w:color="auto"/>
                              <w:bottom w:val="single" w:sz="4" w:space="0" w:color="auto"/>
                              <w:right w:val="single" w:sz="4" w:space="0" w:color="auto"/>
                            </w:tcBorders>
                            <w:vAlign w:val="bottom"/>
                          </w:tcPr>
                          <w:p w14:paraId="781ED22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1722C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B3C9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9BFE58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0A1C6FB" w14:textId="77777777" w:rsidTr="005904C4">
                        <w:tc>
                          <w:tcPr>
                            <w:tcW w:w="466" w:type="dxa"/>
                          </w:tcPr>
                          <w:p w14:paraId="180CFC7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53D561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1C7E6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2B26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63074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1BCEB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0</w:t>
                            </w:r>
                          </w:p>
                        </w:tc>
                        <w:tc>
                          <w:tcPr>
                            <w:tcW w:w="466" w:type="dxa"/>
                            <w:tcBorders>
                              <w:top w:val="single" w:sz="4" w:space="0" w:color="auto"/>
                              <w:left w:val="single" w:sz="4" w:space="0" w:color="auto"/>
                              <w:bottom w:val="single" w:sz="4" w:space="0" w:color="auto"/>
                              <w:right w:val="single" w:sz="4" w:space="0" w:color="auto"/>
                            </w:tcBorders>
                            <w:vAlign w:val="bottom"/>
                          </w:tcPr>
                          <w:p w14:paraId="1ED72AA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3F8C74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6BB8C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19C34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0F556A07" w14:textId="77777777" w:rsidTr="005904C4">
                        <w:tc>
                          <w:tcPr>
                            <w:tcW w:w="466" w:type="dxa"/>
                          </w:tcPr>
                          <w:p w14:paraId="195B5B5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0CC998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2AF0B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607A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64AAB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B52CA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9</w:t>
                            </w:r>
                          </w:p>
                        </w:tc>
                        <w:tc>
                          <w:tcPr>
                            <w:tcW w:w="466" w:type="dxa"/>
                            <w:tcBorders>
                              <w:top w:val="single" w:sz="4" w:space="0" w:color="auto"/>
                              <w:left w:val="single" w:sz="4" w:space="0" w:color="auto"/>
                              <w:bottom w:val="single" w:sz="4" w:space="0" w:color="auto"/>
                              <w:right w:val="single" w:sz="4" w:space="0" w:color="auto"/>
                            </w:tcBorders>
                            <w:vAlign w:val="bottom"/>
                          </w:tcPr>
                          <w:p w14:paraId="267DF1F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left w:val="single" w:sz="4" w:space="0" w:color="auto"/>
                            </w:tcBorders>
                            <w:shd w:val="clear" w:color="auto" w:fill="auto"/>
                            <w:vAlign w:val="bottom"/>
                          </w:tcPr>
                          <w:p w14:paraId="48B90DB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E4EFB2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067F7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CF29560" w14:textId="77777777" w:rsidTr="005904C4">
                        <w:tc>
                          <w:tcPr>
                            <w:tcW w:w="466" w:type="dxa"/>
                          </w:tcPr>
                          <w:p w14:paraId="5AD147F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29C1A1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54C12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832DB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7DADE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86653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53E6D6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9D07F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C16B9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49A2A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52D12CD" w14:textId="77777777" w:rsidTr="005904C4">
                        <w:tc>
                          <w:tcPr>
                            <w:tcW w:w="466" w:type="dxa"/>
                          </w:tcPr>
                          <w:p w14:paraId="215945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78BE319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380906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3145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4D60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8CCC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5E7AFC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F3B9F0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4FF1B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F983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323C03F" w14:textId="77777777" w:rsidTr="005904C4">
                        <w:tc>
                          <w:tcPr>
                            <w:tcW w:w="466" w:type="dxa"/>
                          </w:tcPr>
                          <w:p w14:paraId="0D37398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1AA708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F6290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91783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BEB5E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55D8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46288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313A00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F007C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D66930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D931405" w14:textId="77777777" w:rsidR="00A73ECC" w:rsidRDefault="00A73ECC" w:rsidP="00A73ECC"/>
                  </w:txbxContent>
                </v:textbox>
                <w10:anchorlock/>
              </v:shape>
            </w:pict>
          </mc:Fallback>
        </mc:AlternateContent>
      </w:r>
    </w:p>
    <w:p w14:paraId="1EE1D829" w14:textId="007BB4A1" w:rsidR="00DE591E" w:rsidRDefault="00A73ECC" w:rsidP="00422EC9">
      <w:pPr>
        <w:pStyle w:val="ACLTextFirstLine"/>
        <w:ind w:firstLine="0"/>
      </w:pPr>
      <w:r>
        <w:rPr>
          <w:noProof/>
        </w:rPr>
        <mc:AlternateContent>
          <mc:Choice Requires="wps">
            <w:drawing>
              <wp:inline distT="0" distB="0" distL="0" distR="0" wp14:anchorId="24CD2323" wp14:editId="4C564DCB">
                <wp:extent cx="2770505" cy="2634615"/>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5ACD1D1B" w14:textId="77777777" w:rsidR="00A73ECC" w:rsidRPr="009A657E" w:rsidRDefault="00A73ECC" w:rsidP="00A73ECC">
                            <w:pPr>
                              <w:rPr>
                                <w:rFonts w:ascii="Times New Roman" w:hAnsi="Times New Roman" w:cs="Times New Roman"/>
                                <w:sz w:val="20"/>
                                <w:szCs w:val="20"/>
                              </w:rPr>
                            </w:pPr>
                          </w:p>
                          <w:p w14:paraId="09E27D43" w14:textId="04191511"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7</w:t>
                            </w:r>
                            <w:r w:rsidR="00000000">
                              <w:rPr>
                                <w:noProof/>
                              </w:rPr>
                              <w:fldChar w:fldCharType="end"/>
                            </w:r>
                            <w:r>
                              <w:t xml:space="preserve"> </w:t>
                            </w:r>
                            <w:proofErr w:type="spellStart"/>
                            <w:r w:rsidRPr="00832442">
                              <w:t>BERT</w:t>
                            </w:r>
                            <w:r>
                              <w:t>weet</w:t>
                            </w:r>
                            <w:proofErr w:type="spellEnd"/>
                            <w:r w:rsidRPr="00832442">
                              <w:t xml:space="preserve">-base, 0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A73ECC" w14:paraId="5ADBF485" w14:textId="77777777" w:rsidTr="005904C4">
                              <w:tc>
                                <w:tcPr>
                                  <w:tcW w:w="466" w:type="dxa"/>
                                </w:tcPr>
                                <w:p w14:paraId="50EC2EC2" w14:textId="77777777" w:rsidR="00A73ECC" w:rsidRPr="003122E1" w:rsidRDefault="00A73ECC">
                                  <w:pPr>
                                    <w:rPr>
                                      <w:rFonts w:ascii="Times New Roman" w:hAnsi="Times New Roman" w:cs="Times New Roman"/>
                                      <w:sz w:val="16"/>
                                      <w:szCs w:val="16"/>
                                    </w:rPr>
                                  </w:pPr>
                                </w:p>
                              </w:tc>
                              <w:tc>
                                <w:tcPr>
                                  <w:tcW w:w="466" w:type="dxa"/>
                                </w:tcPr>
                                <w:p w14:paraId="0FCAA3E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BFE2C6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0F97B2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DF7439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1E8D45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7C2606C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59E015C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4B15B2D"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30390E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786400E" w14:textId="77777777" w:rsidTr="005904C4">
                              <w:tc>
                                <w:tcPr>
                                  <w:tcW w:w="466" w:type="dxa"/>
                                </w:tcPr>
                                <w:p w14:paraId="434068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18E3F3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FA404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815D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E26E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A7F60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297398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878E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6402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B038F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0918ED2" w14:textId="77777777" w:rsidTr="005904C4">
                              <w:tc>
                                <w:tcPr>
                                  <w:tcW w:w="466" w:type="dxa"/>
                                </w:tcPr>
                                <w:p w14:paraId="7454619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4314F5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BDF3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C39443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FA66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035F8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17A8E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35C514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A5F96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E5D68F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B7A5BA5" w14:textId="77777777" w:rsidTr="005904C4">
                              <w:tc>
                                <w:tcPr>
                                  <w:tcW w:w="466" w:type="dxa"/>
                                </w:tcPr>
                                <w:p w14:paraId="1B20F1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9CEFC3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4AEAE8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6A8E7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E85D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34C2B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top w:val="single" w:sz="4" w:space="0" w:color="auto"/>
                                    <w:left w:val="single" w:sz="4" w:space="0" w:color="auto"/>
                                    <w:bottom w:val="single" w:sz="4" w:space="0" w:color="auto"/>
                                    <w:right w:val="single" w:sz="4" w:space="0" w:color="auto"/>
                                  </w:tcBorders>
                                  <w:vAlign w:val="bottom"/>
                                </w:tcPr>
                                <w:p w14:paraId="5C3322A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left w:val="single" w:sz="4" w:space="0" w:color="auto"/>
                                  </w:tcBorders>
                                  <w:shd w:val="clear" w:color="auto" w:fill="auto"/>
                                  <w:vAlign w:val="bottom"/>
                                </w:tcPr>
                                <w:p w14:paraId="30C5F0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9A25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9A1D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8C7D7D0" w14:textId="77777777" w:rsidTr="005904C4">
                              <w:tc>
                                <w:tcPr>
                                  <w:tcW w:w="466" w:type="dxa"/>
                                </w:tcPr>
                                <w:p w14:paraId="501AA74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9901C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A7B53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DFDF8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9076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0180D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8</w:t>
                                  </w:r>
                                </w:p>
                              </w:tc>
                              <w:tc>
                                <w:tcPr>
                                  <w:tcW w:w="466" w:type="dxa"/>
                                  <w:tcBorders>
                                    <w:top w:val="single" w:sz="4" w:space="0" w:color="auto"/>
                                    <w:left w:val="single" w:sz="4" w:space="0" w:color="auto"/>
                                    <w:bottom w:val="single" w:sz="4" w:space="0" w:color="auto"/>
                                    <w:right w:val="single" w:sz="4" w:space="0" w:color="auto"/>
                                  </w:tcBorders>
                                  <w:vAlign w:val="bottom"/>
                                </w:tcPr>
                                <w:p w14:paraId="35DAB9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6</w:t>
                                  </w:r>
                                </w:p>
                              </w:tc>
                              <w:tc>
                                <w:tcPr>
                                  <w:tcW w:w="466" w:type="dxa"/>
                                  <w:tcBorders>
                                    <w:left w:val="single" w:sz="4" w:space="0" w:color="auto"/>
                                  </w:tcBorders>
                                  <w:shd w:val="clear" w:color="auto" w:fill="auto"/>
                                  <w:vAlign w:val="bottom"/>
                                </w:tcPr>
                                <w:p w14:paraId="231C875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817A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4A8B1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82BCA22" w14:textId="77777777" w:rsidTr="005904C4">
                              <w:tc>
                                <w:tcPr>
                                  <w:tcW w:w="466" w:type="dxa"/>
                                </w:tcPr>
                                <w:p w14:paraId="05AF1F3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A4CE3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B36A7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0952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A9BDE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2E669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C77DFD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7</w:t>
                                  </w:r>
                                </w:p>
                              </w:tc>
                              <w:tc>
                                <w:tcPr>
                                  <w:tcW w:w="466" w:type="dxa"/>
                                  <w:tcBorders>
                                    <w:left w:val="single" w:sz="4" w:space="0" w:color="auto"/>
                                  </w:tcBorders>
                                  <w:shd w:val="clear" w:color="auto" w:fill="auto"/>
                                  <w:vAlign w:val="bottom"/>
                                </w:tcPr>
                                <w:p w14:paraId="5DD2D01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85B0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CE87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ED2101F" w14:textId="77777777" w:rsidTr="005904C4">
                              <w:tc>
                                <w:tcPr>
                                  <w:tcW w:w="466" w:type="dxa"/>
                                </w:tcPr>
                                <w:p w14:paraId="22F661E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116B5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49865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B37DA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8B6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A3B6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7F9384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7</w:t>
                                  </w:r>
                                </w:p>
                              </w:tc>
                              <w:tc>
                                <w:tcPr>
                                  <w:tcW w:w="466" w:type="dxa"/>
                                  <w:tcBorders>
                                    <w:left w:val="single" w:sz="4" w:space="0" w:color="auto"/>
                                  </w:tcBorders>
                                  <w:shd w:val="clear" w:color="auto" w:fill="auto"/>
                                  <w:vAlign w:val="bottom"/>
                                </w:tcPr>
                                <w:p w14:paraId="594749A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E150D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4E6A19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3EE75D4" w14:textId="77777777" w:rsidTr="005904C4">
                              <w:tc>
                                <w:tcPr>
                                  <w:tcW w:w="466" w:type="dxa"/>
                                </w:tcPr>
                                <w:p w14:paraId="3BC14F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020749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AE44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7A674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DA47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EEE035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1C037E3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4D0EF59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F0F00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336447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12A1D2B" w14:textId="77777777" w:rsidTr="005904C4">
                              <w:tc>
                                <w:tcPr>
                                  <w:tcW w:w="466" w:type="dxa"/>
                                </w:tcPr>
                                <w:p w14:paraId="1E2B40F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7C686D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2FF2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371D66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3A96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B7A2C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2EC1B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36F3BB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59D0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B13A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351D1F1" w14:textId="77777777" w:rsidTr="005904C4">
                              <w:tc>
                                <w:tcPr>
                                  <w:tcW w:w="466" w:type="dxa"/>
                                </w:tcPr>
                                <w:p w14:paraId="77ADF22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72ED16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2428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25EBF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DA1D4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A0F4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4DAFF3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07D85B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7ED7A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2401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4EFD99B"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24CD2323" id="_x0000_s1059"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MXyg&#10;VxQCAAD/AwAADgAAAAAAAAAAAAAAAAAuAgAAZHJzL2Uyb0RvYy54bWxQSwECLQAUAAYACAAAACEA&#10;J+4QC9sAAAAFAQAADwAAAAAAAAAAAAAAAABuBAAAZHJzL2Rvd25yZXYueG1sUEsFBgAAAAAEAAQA&#10;8wAAAHYFAAAAAA==&#10;" stroked="f">
                <v:textbox style="mso-fit-shape-to-text:t">
                  <w:txbxContent>
                    <w:p w14:paraId="5ACD1D1B" w14:textId="77777777" w:rsidR="00A73ECC" w:rsidRPr="009A657E" w:rsidRDefault="00A73ECC" w:rsidP="00A73ECC">
                      <w:pPr>
                        <w:rPr>
                          <w:rFonts w:ascii="Times New Roman" w:hAnsi="Times New Roman" w:cs="Times New Roman"/>
                          <w:sz w:val="20"/>
                          <w:szCs w:val="20"/>
                        </w:rPr>
                      </w:pPr>
                    </w:p>
                    <w:p w14:paraId="09E27D43" w14:textId="04191511"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7</w:t>
                      </w:r>
                      <w:r w:rsidR="00000000">
                        <w:rPr>
                          <w:noProof/>
                        </w:rPr>
                        <w:fldChar w:fldCharType="end"/>
                      </w:r>
                      <w:r>
                        <w:t xml:space="preserve"> </w:t>
                      </w:r>
                      <w:proofErr w:type="spellStart"/>
                      <w:r w:rsidRPr="00832442">
                        <w:t>BERT</w:t>
                      </w:r>
                      <w:r>
                        <w:t>weet</w:t>
                      </w:r>
                      <w:proofErr w:type="spellEnd"/>
                      <w:r w:rsidRPr="00832442">
                        <w:t xml:space="preserve">-base, 0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A73ECC" w14:paraId="5ADBF485" w14:textId="77777777" w:rsidTr="005904C4">
                        <w:tc>
                          <w:tcPr>
                            <w:tcW w:w="466" w:type="dxa"/>
                          </w:tcPr>
                          <w:p w14:paraId="50EC2EC2" w14:textId="77777777" w:rsidR="00A73ECC" w:rsidRPr="003122E1" w:rsidRDefault="00A73ECC">
                            <w:pPr>
                              <w:rPr>
                                <w:rFonts w:ascii="Times New Roman" w:hAnsi="Times New Roman" w:cs="Times New Roman"/>
                                <w:sz w:val="16"/>
                                <w:szCs w:val="16"/>
                              </w:rPr>
                            </w:pPr>
                          </w:p>
                        </w:tc>
                        <w:tc>
                          <w:tcPr>
                            <w:tcW w:w="466" w:type="dxa"/>
                          </w:tcPr>
                          <w:p w14:paraId="0FCAA3E4"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BFE2C61"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0F97B2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4DF7439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21E8D452"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7C2606C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59E015CE"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4B15B2D"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30390E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786400E" w14:textId="77777777" w:rsidTr="005904C4">
                        <w:tc>
                          <w:tcPr>
                            <w:tcW w:w="466" w:type="dxa"/>
                          </w:tcPr>
                          <w:p w14:paraId="434068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18E3F3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FA404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815D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E26E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A7F60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297398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E878E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6402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4B038F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0918ED2" w14:textId="77777777" w:rsidTr="005904C4">
                        <w:tc>
                          <w:tcPr>
                            <w:tcW w:w="466" w:type="dxa"/>
                          </w:tcPr>
                          <w:p w14:paraId="7454619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4314F5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BDF3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C39443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FA66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035F8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17A8EC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35C514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A5F96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E5D68F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B7A5BA5" w14:textId="77777777" w:rsidTr="005904C4">
                        <w:tc>
                          <w:tcPr>
                            <w:tcW w:w="466" w:type="dxa"/>
                          </w:tcPr>
                          <w:p w14:paraId="1B20F11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9CEFC3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4AEAE8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6A8E7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E85D3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34C2B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1</w:t>
                            </w:r>
                          </w:p>
                        </w:tc>
                        <w:tc>
                          <w:tcPr>
                            <w:tcW w:w="466" w:type="dxa"/>
                            <w:tcBorders>
                              <w:top w:val="single" w:sz="4" w:space="0" w:color="auto"/>
                              <w:left w:val="single" w:sz="4" w:space="0" w:color="auto"/>
                              <w:bottom w:val="single" w:sz="4" w:space="0" w:color="auto"/>
                              <w:right w:val="single" w:sz="4" w:space="0" w:color="auto"/>
                            </w:tcBorders>
                            <w:vAlign w:val="bottom"/>
                          </w:tcPr>
                          <w:p w14:paraId="5C3322A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left w:val="single" w:sz="4" w:space="0" w:color="auto"/>
                            </w:tcBorders>
                            <w:shd w:val="clear" w:color="auto" w:fill="auto"/>
                            <w:vAlign w:val="bottom"/>
                          </w:tcPr>
                          <w:p w14:paraId="30C5F0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9A25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9A1DE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8C7D7D0" w14:textId="77777777" w:rsidTr="005904C4">
                        <w:tc>
                          <w:tcPr>
                            <w:tcW w:w="466" w:type="dxa"/>
                          </w:tcPr>
                          <w:p w14:paraId="501AA74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9901C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A7B53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DFDF8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B90765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0180D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8</w:t>
                            </w:r>
                          </w:p>
                        </w:tc>
                        <w:tc>
                          <w:tcPr>
                            <w:tcW w:w="466" w:type="dxa"/>
                            <w:tcBorders>
                              <w:top w:val="single" w:sz="4" w:space="0" w:color="auto"/>
                              <w:left w:val="single" w:sz="4" w:space="0" w:color="auto"/>
                              <w:bottom w:val="single" w:sz="4" w:space="0" w:color="auto"/>
                              <w:right w:val="single" w:sz="4" w:space="0" w:color="auto"/>
                            </w:tcBorders>
                            <w:vAlign w:val="bottom"/>
                          </w:tcPr>
                          <w:p w14:paraId="35DAB9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6</w:t>
                            </w:r>
                          </w:p>
                        </w:tc>
                        <w:tc>
                          <w:tcPr>
                            <w:tcW w:w="466" w:type="dxa"/>
                            <w:tcBorders>
                              <w:left w:val="single" w:sz="4" w:space="0" w:color="auto"/>
                            </w:tcBorders>
                            <w:shd w:val="clear" w:color="auto" w:fill="auto"/>
                            <w:vAlign w:val="bottom"/>
                          </w:tcPr>
                          <w:p w14:paraId="231C875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817AA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A4A8B1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82BCA22" w14:textId="77777777" w:rsidTr="005904C4">
                        <w:tc>
                          <w:tcPr>
                            <w:tcW w:w="466" w:type="dxa"/>
                          </w:tcPr>
                          <w:p w14:paraId="05AF1F3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A4CE3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2B36A7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0952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A9BDE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2E669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C77DFD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7</w:t>
                            </w:r>
                          </w:p>
                        </w:tc>
                        <w:tc>
                          <w:tcPr>
                            <w:tcW w:w="466" w:type="dxa"/>
                            <w:tcBorders>
                              <w:left w:val="single" w:sz="4" w:space="0" w:color="auto"/>
                            </w:tcBorders>
                            <w:shd w:val="clear" w:color="auto" w:fill="auto"/>
                            <w:vAlign w:val="bottom"/>
                          </w:tcPr>
                          <w:p w14:paraId="5DD2D01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85B06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CE875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ED2101F" w14:textId="77777777" w:rsidTr="005904C4">
                        <w:tc>
                          <w:tcPr>
                            <w:tcW w:w="466" w:type="dxa"/>
                          </w:tcPr>
                          <w:p w14:paraId="22F661E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116B5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49865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B37DA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8B6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A3B6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7F9384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67</w:t>
                            </w:r>
                          </w:p>
                        </w:tc>
                        <w:tc>
                          <w:tcPr>
                            <w:tcW w:w="466" w:type="dxa"/>
                            <w:tcBorders>
                              <w:left w:val="single" w:sz="4" w:space="0" w:color="auto"/>
                            </w:tcBorders>
                            <w:shd w:val="clear" w:color="auto" w:fill="auto"/>
                            <w:vAlign w:val="bottom"/>
                          </w:tcPr>
                          <w:p w14:paraId="594749A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E150D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4E6A19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3EE75D4" w14:textId="77777777" w:rsidTr="005904C4">
                        <w:tc>
                          <w:tcPr>
                            <w:tcW w:w="466" w:type="dxa"/>
                          </w:tcPr>
                          <w:p w14:paraId="3BC14F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020749F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AE44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7A674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DA47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EEE035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1C037E3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4D0EF59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1F0F00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336447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12A1D2B" w14:textId="77777777" w:rsidTr="005904C4">
                        <w:tc>
                          <w:tcPr>
                            <w:tcW w:w="466" w:type="dxa"/>
                          </w:tcPr>
                          <w:p w14:paraId="1E2B40F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7C686D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D2FF2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371D66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3A96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B7A2C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2EC1B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36F3BB0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59D0E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B13A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5351D1F1" w14:textId="77777777" w:rsidTr="005904C4">
                        <w:tc>
                          <w:tcPr>
                            <w:tcW w:w="466" w:type="dxa"/>
                          </w:tcPr>
                          <w:p w14:paraId="77ADF22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72ED16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24282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25EBF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DA1D4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A0F4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4DAFF3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07D85B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A7ED7A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24014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4EFD99B" w14:textId="77777777" w:rsidR="00A73ECC" w:rsidRDefault="00A73ECC" w:rsidP="00A73ECC"/>
                  </w:txbxContent>
                </v:textbox>
                <w10:anchorlock/>
              </v:shape>
            </w:pict>
          </mc:Fallback>
        </mc:AlternateContent>
      </w:r>
    </w:p>
    <w:p w14:paraId="24B46033" w14:textId="65D526C0" w:rsidR="00DE591E" w:rsidRDefault="00A73ECC" w:rsidP="00422EC9">
      <w:pPr>
        <w:pStyle w:val="ACLTextFirstLine"/>
        <w:ind w:firstLine="0"/>
      </w:pPr>
      <w:r>
        <w:rPr>
          <w:noProof/>
        </w:rPr>
        <mc:AlternateContent>
          <mc:Choice Requires="wps">
            <w:drawing>
              <wp:inline distT="0" distB="0" distL="0" distR="0" wp14:anchorId="3D3C8B90" wp14:editId="4B7B141D">
                <wp:extent cx="2851150" cy="2634615"/>
                <wp:effectExtent l="0" t="0" r="6350" b="63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1150" cy="2634615"/>
                        </a:xfrm>
                        <a:prstGeom prst="rect">
                          <a:avLst/>
                        </a:prstGeom>
                        <a:solidFill>
                          <a:srgbClr val="FFFFFF"/>
                        </a:solidFill>
                        <a:ln w="9525">
                          <a:noFill/>
                          <a:miter lim="800000"/>
                          <a:headEnd/>
                          <a:tailEnd/>
                        </a:ln>
                      </wps:spPr>
                      <wps:txbx>
                        <w:txbxContent>
                          <w:p w14:paraId="1086EAF4" w14:textId="77777777" w:rsidR="00A73ECC" w:rsidRPr="009A657E" w:rsidRDefault="00A73ECC" w:rsidP="00A73ECC">
                            <w:pPr>
                              <w:rPr>
                                <w:rFonts w:ascii="Times New Roman" w:hAnsi="Times New Roman" w:cs="Times New Roman"/>
                                <w:sz w:val="20"/>
                                <w:szCs w:val="20"/>
                              </w:rPr>
                            </w:pPr>
                          </w:p>
                          <w:p w14:paraId="22F03F73" w14:textId="7475E9DD"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8</w:t>
                            </w:r>
                            <w:r w:rsidR="00000000">
                              <w:rPr>
                                <w:noProof/>
                              </w:rPr>
                              <w:fldChar w:fldCharType="end"/>
                            </w:r>
                            <w:r>
                              <w:t xml:space="preserve"> </w:t>
                            </w:r>
                            <w:proofErr w:type="spellStart"/>
                            <w:r w:rsidRPr="00832442">
                              <w:t>BERT</w:t>
                            </w:r>
                            <w:r>
                              <w:t>weet</w:t>
                            </w:r>
                            <w:proofErr w:type="spellEnd"/>
                            <w:r w:rsidRPr="00832442">
                              <w:t xml:space="preserve">-base, 0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A73ECC" w14:paraId="48DBCA73" w14:textId="77777777" w:rsidTr="005904C4">
                              <w:tc>
                                <w:tcPr>
                                  <w:tcW w:w="466" w:type="dxa"/>
                                </w:tcPr>
                                <w:p w14:paraId="75BEEA14" w14:textId="77777777" w:rsidR="00A73ECC" w:rsidRPr="00AC76B6" w:rsidRDefault="00A73ECC">
                                  <w:pPr>
                                    <w:rPr>
                                      <w:rFonts w:ascii="Times New Roman" w:hAnsi="Times New Roman" w:cs="Times New Roman"/>
                                      <w:sz w:val="16"/>
                                      <w:szCs w:val="16"/>
                                    </w:rPr>
                                  </w:pPr>
                                </w:p>
                              </w:tc>
                              <w:tc>
                                <w:tcPr>
                                  <w:tcW w:w="466" w:type="dxa"/>
                                </w:tcPr>
                                <w:p w14:paraId="3826F029"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1.0</w:t>
                                  </w:r>
                                </w:p>
                              </w:tc>
                              <w:tc>
                                <w:tcPr>
                                  <w:tcW w:w="466" w:type="dxa"/>
                                </w:tcPr>
                                <w:p w14:paraId="48D82824"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1.5</w:t>
                                  </w:r>
                                </w:p>
                              </w:tc>
                              <w:tc>
                                <w:tcPr>
                                  <w:tcW w:w="466" w:type="dxa"/>
                                </w:tcPr>
                                <w:p w14:paraId="2788BF5A"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2.0</w:t>
                                  </w:r>
                                </w:p>
                              </w:tc>
                              <w:tc>
                                <w:tcPr>
                                  <w:tcW w:w="466" w:type="dxa"/>
                                  <w:tcBorders>
                                    <w:bottom w:val="single" w:sz="4" w:space="0" w:color="auto"/>
                                  </w:tcBorders>
                                </w:tcPr>
                                <w:p w14:paraId="4421A41B"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2.5</w:t>
                                  </w:r>
                                </w:p>
                              </w:tc>
                              <w:tc>
                                <w:tcPr>
                                  <w:tcW w:w="516" w:type="dxa"/>
                                  <w:tcBorders>
                                    <w:bottom w:val="single" w:sz="4" w:space="0" w:color="auto"/>
                                  </w:tcBorders>
                                </w:tcPr>
                                <w:p w14:paraId="59A1736D"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3.0</w:t>
                                  </w:r>
                                </w:p>
                              </w:tc>
                              <w:tc>
                                <w:tcPr>
                                  <w:tcW w:w="466" w:type="dxa"/>
                                  <w:tcBorders>
                                    <w:bottom w:val="single" w:sz="4" w:space="0" w:color="auto"/>
                                  </w:tcBorders>
                                </w:tcPr>
                                <w:p w14:paraId="21D611B6"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3.5</w:t>
                                  </w:r>
                                </w:p>
                              </w:tc>
                              <w:tc>
                                <w:tcPr>
                                  <w:tcW w:w="466" w:type="dxa"/>
                                </w:tcPr>
                                <w:p w14:paraId="2C724949"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4.0</w:t>
                                  </w:r>
                                </w:p>
                              </w:tc>
                              <w:tc>
                                <w:tcPr>
                                  <w:tcW w:w="466" w:type="dxa"/>
                                </w:tcPr>
                                <w:p w14:paraId="37724B03"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4.5</w:t>
                                  </w:r>
                                </w:p>
                              </w:tc>
                              <w:tc>
                                <w:tcPr>
                                  <w:tcW w:w="466" w:type="dxa"/>
                                </w:tcPr>
                                <w:p w14:paraId="36B49598"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5.0</w:t>
                                  </w:r>
                                </w:p>
                              </w:tc>
                            </w:tr>
                            <w:tr w:rsidR="00A73ECC" w14:paraId="23E1A00E" w14:textId="77777777" w:rsidTr="005904C4">
                              <w:tc>
                                <w:tcPr>
                                  <w:tcW w:w="466" w:type="dxa"/>
                                </w:tcPr>
                                <w:p w14:paraId="32F27CA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w:t>
                                  </w:r>
                                </w:p>
                              </w:tc>
                              <w:tc>
                                <w:tcPr>
                                  <w:tcW w:w="466" w:type="dxa"/>
                                  <w:shd w:val="clear" w:color="auto" w:fill="auto"/>
                                  <w:vAlign w:val="bottom"/>
                                </w:tcPr>
                                <w:p w14:paraId="1BA4516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09D3D49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8FFF4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40E66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D43D0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A35610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D8013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5B3733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05910A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26C7F52" w14:textId="77777777" w:rsidTr="005904C4">
                              <w:tc>
                                <w:tcPr>
                                  <w:tcW w:w="466" w:type="dxa"/>
                                </w:tcPr>
                                <w:p w14:paraId="21C5FF7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5</w:t>
                                  </w:r>
                                </w:p>
                              </w:tc>
                              <w:tc>
                                <w:tcPr>
                                  <w:tcW w:w="466" w:type="dxa"/>
                                  <w:shd w:val="clear" w:color="auto" w:fill="auto"/>
                                  <w:vAlign w:val="bottom"/>
                                </w:tcPr>
                                <w:p w14:paraId="43E5816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6A1D6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9AA4D8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6C6140"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9DB92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799493C"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E9B3DD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4A0400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2C59ED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EF8F273" w14:textId="77777777" w:rsidTr="005904C4">
                              <w:tc>
                                <w:tcPr>
                                  <w:tcW w:w="466" w:type="dxa"/>
                                </w:tcPr>
                                <w:p w14:paraId="675D2A0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0</w:t>
                                  </w:r>
                                </w:p>
                              </w:tc>
                              <w:tc>
                                <w:tcPr>
                                  <w:tcW w:w="466" w:type="dxa"/>
                                  <w:shd w:val="clear" w:color="auto" w:fill="auto"/>
                                  <w:vAlign w:val="bottom"/>
                                </w:tcPr>
                                <w:p w14:paraId="7C21518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542DC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100B75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8740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6B127A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654C532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3C1F765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E0C63D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C5E0BD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74AF1459" w14:textId="77777777" w:rsidTr="005904C4">
                              <w:tc>
                                <w:tcPr>
                                  <w:tcW w:w="466" w:type="dxa"/>
                                </w:tcPr>
                                <w:p w14:paraId="4F79FA3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5</w:t>
                                  </w:r>
                                </w:p>
                              </w:tc>
                              <w:tc>
                                <w:tcPr>
                                  <w:tcW w:w="466" w:type="dxa"/>
                                  <w:shd w:val="clear" w:color="auto" w:fill="auto"/>
                                  <w:vAlign w:val="bottom"/>
                                </w:tcPr>
                                <w:p w14:paraId="15812B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76A1DC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061B1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49FE1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7A6D10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5</w:t>
                                  </w:r>
                                </w:p>
                              </w:tc>
                              <w:tc>
                                <w:tcPr>
                                  <w:tcW w:w="466" w:type="dxa"/>
                                  <w:tcBorders>
                                    <w:top w:val="single" w:sz="4" w:space="0" w:color="auto"/>
                                    <w:left w:val="single" w:sz="4" w:space="0" w:color="auto"/>
                                    <w:bottom w:val="single" w:sz="4" w:space="0" w:color="auto"/>
                                    <w:right w:val="single" w:sz="4" w:space="0" w:color="auto"/>
                                  </w:tcBorders>
                                  <w:vAlign w:val="bottom"/>
                                </w:tcPr>
                                <w:p w14:paraId="25AD538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056B44E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F3F355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6EE729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6FBD7B9B" w14:textId="77777777" w:rsidTr="005904C4">
                              <w:tc>
                                <w:tcPr>
                                  <w:tcW w:w="466" w:type="dxa"/>
                                </w:tcPr>
                                <w:p w14:paraId="7BAC801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0</w:t>
                                  </w:r>
                                </w:p>
                              </w:tc>
                              <w:tc>
                                <w:tcPr>
                                  <w:tcW w:w="466" w:type="dxa"/>
                                  <w:shd w:val="clear" w:color="auto" w:fill="auto"/>
                                  <w:vAlign w:val="bottom"/>
                                </w:tcPr>
                                <w:p w14:paraId="23BA993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4895C3D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87645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21A89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4D5EC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34</w:t>
                                  </w:r>
                                </w:p>
                              </w:tc>
                              <w:tc>
                                <w:tcPr>
                                  <w:tcW w:w="466" w:type="dxa"/>
                                  <w:tcBorders>
                                    <w:top w:val="single" w:sz="4" w:space="0" w:color="auto"/>
                                    <w:left w:val="single" w:sz="4" w:space="0" w:color="auto"/>
                                    <w:bottom w:val="single" w:sz="4" w:space="0" w:color="auto"/>
                                    <w:right w:val="single" w:sz="4" w:space="0" w:color="auto"/>
                                  </w:tcBorders>
                                  <w:vAlign w:val="bottom"/>
                                </w:tcPr>
                                <w:p w14:paraId="523AD64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8</w:t>
                                  </w:r>
                                </w:p>
                              </w:tc>
                              <w:tc>
                                <w:tcPr>
                                  <w:tcW w:w="466" w:type="dxa"/>
                                  <w:tcBorders>
                                    <w:left w:val="single" w:sz="4" w:space="0" w:color="auto"/>
                                  </w:tcBorders>
                                  <w:shd w:val="clear" w:color="auto" w:fill="auto"/>
                                  <w:vAlign w:val="bottom"/>
                                </w:tcPr>
                                <w:p w14:paraId="363B730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1B7C7F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27EA64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58624207" w14:textId="77777777" w:rsidTr="005904C4">
                              <w:tc>
                                <w:tcPr>
                                  <w:tcW w:w="466" w:type="dxa"/>
                                </w:tcPr>
                                <w:p w14:paraId="533BE1A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5</w:t>
                                  </w:r>
                                </w:p>
                              </w:tc>
                              <w:tc>
                                <w:tcPr>
                                  <w:tcW w:w="466" w:type="dxa"/>
                                  <w:shd w:val="clear" w:color="auto" w:fill="auto"/>
                                  <w:vAlign w:val="bottom"/>
                                </w:tcPr>
                                <w:p w14:paraId="3B4C45F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825ECF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0011A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B1F2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0AC74B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3306658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99</w:t>
                                  </w:r>
                                </w:p>
                              </w:tc>
                              <w:tc>
                                <w:tcPr>
                                  <w:tcW w:w="466" w:type="dxa"/>
                                  <w:tcBorders>
                                    <w:left w:val="single" w:sz="4" w:space="0" w:color="auto"/>
                                  </w:tcBorders>
                                  <w:shd w:val="clear" w:color="auto" w:fill="auto"/>
                                  <w:vAlign w:val="bottom"/>
                                </w:tcPr>
                                <w:p w14:paraId="1771A5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DF01840"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EDF523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09CA2116" w14:textId="77777777" w:rsidTr="005904C4">
                              <w:tc>
                                <w:tcPr>
                                  <w:tcW w:w="466" w:type="dxa"/>
                                </w:tcPr>
                                <w:p w14:paraId="4C8BE0F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0</w:t>
                                  </w:r>
                                </w:p>
                              </w:tc>
                              <w:tc>
                                <w:tcPr>
                                  <w:tcW w:w="466" w:type="dxa"/>
                                  <w:shd w:val="clear" w:color="auto" w:fill="auto"/>
                                  <w:vAlign w:val="bottom"/>
                                </w:tcPr>
                                <w:p w14:paraId="2D42E03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9A162F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5DAF2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14A7A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70BEFC"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4F5B93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71</w:t>
                                  </w:r>
                                </w:p>
                              </w:tc>
                              <w:tc>
                                <w:tcPr>
                                  <w:tcW w:w="466" w:type="dxa"/>
                                  <w:tcBorders>
                                    <w:left w:val="single" w:sz="4" w:space="0" w:color="auto"/>
                                  </w:tcBorders>
                                  <w:shd w:val="clear" w:color="auto" w:fill="auto"/>
                                  <w:vAlign w:val="bottom"/>
                                </w:tcPr>
                                <w:p w14:paraId="07253AD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A4EC07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A39785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26A98FE" w14:textId="77777777" w:rsidTr="005904C4">
                              <w:tc>
                                <w:tcPr>
                                  <w:tcW w:w="466" w:type="dxa"/>
                                </w:tcPr>
                                <w:p w14:paraId="2A63F22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5</w:t>
                                  </w:r>
                                </w:p>
                              </w:tc>
                              <w:tc>
                                <w:tcPr>
                                  <w:tcW w:w="466" w:type="dxa"/>
                                  <w:shd w:val="clear" w:color="auto" w:fill="auto"/>
                                  <w:vAlign w:val="bottom"/>
                                </w:tcPr>
                                <w:p w14:paraId="574CAB1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34D4A2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23ADF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D59B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3C4BF0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7DE09AA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2C99B3D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F95EBF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589616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3EB6EA35" w14:textId="77777777" w:rsidTr="005904C4">
                              <w:tc>
                                <w:tcPr>
                                  <w:tcW w:w="466" w:type="dxa"/>
                                </w:tcPr>
                                <w:p w14:paraId="1E7C035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5.0</w:t>
                                  </w:r>
                                </w:p>
                              </w:tc>
                              <w:tc>
                                <w:tcPr>
                                  <w:tcW w:w="466" w:type="dxa"/>
                                  <w:shd w:val="clear" w:color="auto" w:fill="auto"/>
                                  <w:vAlign w:val="bottom"/>
                                </w:tcPr>
                                <w:p w14:paraId="1698195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6411BD9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7A2CAD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4C0EB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FDD6B4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C6A6D9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9FB4D6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8D4C1C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519ED7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bl>
                          <w:p w14:paraId="0A43CB26"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3D3C8B90" id="_x0000_s1060" type="#_x0000_t202" style="width:224.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" stroked="f">
                <v:textbox style="mso-fit-shape-to-text:t">
                  <w:txbxContent>
                    <w:p w14:paraId="1086EAF4" w14:textId="77777777" w:rsidR="00A73ECC" w:rsidRPr="009A657E" w:rsidRDefault="00A73ECC" w:rsidP="00A73ECC">
                      <w:pPr>
                        <w:rPr>
                          <w:rFonts w:ascii="Times New Roman" w:hAnsi="Times New Roman" w:cs="Times New Roman"/>
                          <w:sz w:val="20"/>
                          <w:szCs w:val="20"/>
                        </w:rPr>
                      </w:pPr>
                    </w:p>
                    <w:p w14:paraId="22F03F73" w14:textId="7475E9DD"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8</w:t>
                      </w:r>
                      <w:r w:rsidR="00000000">
                        <w:rPr>
                          <w:noProof/>
                        </w:rPr>
                        <w:fldChar w:fldCharType="end"/>
                      </w:r>
                      <w:r>
                        <w:t xml:space="preserve"> </w:t>
                      </w:r>
                      <w:proofErr w:type="spellStart"/>
                      <w:r w:rsidRPr="00832442">
                        <w:t>BERT</w:t>
                      </w:r>
                      <w:r>
                        <w:t>weet</w:t>
                      </w:r>
                      <w:proofErr w:type="spellEnd"/>
                      <w:r w:rsidRPr="00832442">
                        <w:t xml:space="preserve">-base, 0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A73ECC" w14:paraId="48DBCA73" w14:textId="77777777" w:rsidTr="005904C4">
                        <w:tc>
                          <w:tcPr>
                            <w:tcW w:w="466" w:type="dxa"/>
                          </w:tcPr>
                          <w:p w14:paraId="75BEEA14" w14:textId="77777777" w:rsidR="00A73ECC" w:rsidRPr="00AC76B6" w:rsidRDefault="00A73ECC">
                            <w:pPr>
                              <w:rPr>
                                <w:rFonts w:ascii="Times New Roman" w:hAnsi="Times New Roman" w:cs="Times New Roman"/>
                                <w:sz w:val="16"/>
                                <w:szCs w:val="16"/>
                              </w:rPr>
                            </w:pPr>
                          </w:p>
                        </w:tc>
                        <w:tc>
                          <w:tcPr>
                            <w:tcW w:w="466" w:type="dxa"/>
                          </w:tcPr>
                          <w:p w14:paraId="3826F029"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1.0</w:t>
                            </w:r>
                          </w:p>
                        </w:tc>
                        <w:tc>
                          <w:tcPr>
                            <w:tcW w:w="466" w:type="dxa"/>
                          </w:tcPr>
                          <w:p w14:paraId="48D82824"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1.5</w:t>
                            </w:r>
                          </w:p>
                        </w:tc>
                        <w:tc>
                          <w:tcPr>
                            <w:tcW w:w="466" w:type="dxa"/>
                          </w:tcPr>
                          <w:p w14:paraId="2788BF5A"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2.0</w:t>
                            </w:r>
                          </w:p>
                        </w:tc>
                        <w:tc>
                          <w:tcPr>
                            <w:tcW w:w="466" w:type="dxa"/>
                            <w:tcBorders>
                              <w:bottom w:val="single" w:sz="4" w:space="0" w:color="auto"/>
                            </w:tcBorders>
                          </w:tcPr>
                          <w:p w14:paraId="4421A41B"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2.5</w:t>
                            </w:r>
                          </w:p>
                        </w:tc>
                        <w:tc>
                          <w:tcPr>
                            <w:tcW w:w="516" w:type="dxa"/>
                            <w:tcBorders>
                              <w:bottom w:val="single" w:sz="4" w:space="0" w:color="auto"/>
                            </w:tcBorders>
                          </w:tcPr>
                          <w:p w14:paraId="59A1736D"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3.0</w:t>
                            </w:r>
                          </w:p>
                        </w:tc>
                        <w:tc>
                          <w:tcPr>
                            <w:tcW w:w="466" w:type="dxa"/>
                            <w:tcBorders>
                              <w:bottom w:val="single" w:sz="4" w:space="0" w:color="auto"/>
                            </w:tcBorders>
                          </w:tcPr>
                          <w:p w14:paraId="21D611B6"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3.5</w:t>
                            </w:r>
                          </w:p>
                        </w:tc>
                        <w:tc>
                          <w:tcPr>
                            <w:tcW w:w="466" w:type="dxa"/>
                          </w:tcPr>
                          <w:p w14:paraId="2C724949"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4.0</w:t>
                            </w:r>
                          </w:p>
                        </w:tc>
                        <w:tc>
                          <w:tcPr>
                            <w:tcW w:w="466" w:type="dxa"/>
                          </w:tcPr>
                          <w:p w14:paraId="37724B03"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4.5</w:t>
                            </w:r>
                          </w:p>
                        </w:tc>
                        <w:tc>
                          <w:tcPr>
                            <w:tcW w:w="466" w:type="dxa"/>
                          </w:tcPr>
                          <w:p w14:paraId="36B49598" w14:textId="77777777" w:rsidR="00A73ECC" w:rsidRPr="00AC76B6" w:rsidRDefault="00A73ECC">
                            <w:pPr>
                              <w:rPr>
                                <w:rFonts w:ascii="Times New Roman" w:hAnsi="Times New Roman" w:cs="Times New Roman"/>
                                <w:sz w:val="16"/>
                                <w:szCs w:val="16"/>
                              </w:rPr>
                            </w:pPr>
                            <w:r w:rsidRPr="00AC76B6">
                              <w:rPr>
                                <w:rFonts w:ascii="Times New Roman" w:hAnsi="Times New Roman" w:cs="Times New Roman"/>
                                <w:sz w:val="16"/>
                                <w:szCs w:val="16"/>
                              </w:rPr>
                              <w:t>5.0</w:t>
                            </w:r>
                          </w:p>
                        </w:tc>
                      </w:tr>
                      <w:tr w:rsidR="00A73ECC" w14:paraId="23E1A00E" w14:textId="77777777" w:rsidTr="005904C4">
                        <w:tc>
                          <w:tcPr>
                            <w:tcW w:w="466" w:type="dxa"/>
                          </w:tcPr>
                          <w:p w14:paraId="32F27CA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w:t>
                            </w:r>
                          </w:p>
                        </w:tc>
                        <w:tc>
                          <w:tcPr>
                            <w:tcW w:w="466" w:type="dxa"/>
                            <w:shd w:val="clear" w:color="auto" w:fill="auto"/>
                            <w:vAlign w:val="bottom"/>
                          </w:tcPr>
                          <w:p w14:paraId="1BA4516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09D3D49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8FFF4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40E66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D43D0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6A35610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CD8013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5B3733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05910A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26C7F52" w14:textId="77777777" w:rsidTr="005904C4">
                        <w:tc>
                          <w:tcPr>
                            <w:tcW w:w="466" w:type="dxa"/>
                          </w:tcPr>
                          <w:p w14:paraId="21C5FF7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5</w:t>
                            </w:r>
                          </w:p>
                        </w:tc>
                        <w:tc>
                          <w:tcPr>
                            <w:tcW w:w="466" w:type="dxa"/>
                            <w:shd w:val="clear" w:color="auto" w:fill="auto"/>
                            <w:vAlign w:val="bottom"/>
                          </w:tcPr>
                          <w:p w14:paraId="43E5816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6A1D6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9AA4D8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6C6140"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9DB92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799493C"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E9B3DD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4A0400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2C59ED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EF8F273" w14:textId="77777777" w:rsidTr="005904C4">
                        <w:tc>
                          <w:tcPr>
                            <w:tcW w:w="466" w:type="dxa"/>
                          </w:tcPr>
                          <w:p w14:paraId="675D2A0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0</w:t>
                            </w:r>
                          </w:p>
                        </w:tc>
                        <w:tc>
                          <w:tcPr>
                            <w:tcW w:w="466" w:type="dxa"/>
                            <w:shd w:val="clear" w:color="auto" w:fill="auto"/>
                            <w:vAlign w:val="bottom"/>
                          </w:tcPr>
                          <w:p w14:paraId="7C21518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542DC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100B75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8740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6B127A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654C532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3C1F765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E0C63D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C5E0BD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74AF1459" w14:textId="77777777" w:rsidTr="005904C4">
                        <w:tc>
                          <w:tcPr>
                            <w:tcW w:w="466" w:type="dxa"/>
                          </w:tcPr>
                          <w:p w14:paraId="4F79FA3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2.5</w:t>
                            </w:r>
                          </w:p>
                        </w:tc>
                        <w:tc>
                          <w:tcPr>
                            <w:tcW w:w="466" w:type="dxa"/>
                            <w:shd w:val="clear" w:color="auto" w:fill="auto"/>
                            <w:vAlign w:val="bottom"/>
                          </w:tcPr>
                          <w:p w14:paraId="15812B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76A1DC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061B1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49FE1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7A6D10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5</w:t>
                            </w:r>
                          </w:p>
                        </w:tc>
                        <w:tc>
                          <w:tcPr>
                            <w:tcW w:w="466" w:type="dxa"/>
                            <w:tcBorders>
                              <w:top w:val="single" w:sz="4" w:space="0" w:color="auto"/>
                              <w:left w:val="single" w:sz="4" w:space="0" w:color="auto"/>
                              <w:bottom w:val="single" w:sz="4" w:space="0" w:color="auto"/>
                              <w:right w:val="single" w:sz="4" w:space="0" w:color="auto"/>
                            </w:tcBorders>
                            <w:vAlign w:val="bottom"/>
                          </w:tcPr>
                          <w:p w14:paraId="25AD538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056B44E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F3F355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6EE729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6FBD7B9B" w14:textId="77777777" w:rsidTr="005904C4">
                        <w:tc>
                          <w:tcPr>
                            <w:tcW w:w="466" w:type="dxa"/>
                          </w:tcPr>
                          <w:p w14:paraId="7BAC801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0</w:t>
                            </w:r>
                          </w:p>
                        </w:tc>
                        <w:tc>
                          <w:tcPr>
                            <w:tcW w:w="466" w:type="dxa"/>
                            <w:shd w:val="clear" w:color="auto" w:fill="auto"/>
                            <w:vAlign w:val="bottom"/>
                          </w:tcPr>
                          <w:p w14:paraId="23BA993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4895C3D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87645A"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21A89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4D5EC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34</w:t>
                            </w:r>
                          </w:p>
                        </w:tc>
                        <w:tc>
                          <w:tcPr>
                            <w:tcW w:w="466" w:type="dxa"/>
                            <w:tcBorders>
                              <w:top w:val="single" w:sz="4" w:space="0" w:color="auto"/>
                              <w:left w:val="single" w:sz="4" w:space="0" w:color="auto"/>
                              <w:bottom w:val="single" w:sz="4" w:space="0" w:color="auto"/>
                              <w:right w:val="single" w:sz="4" w:space="0" w:color="auto"/>
                            </w:tcBorders>
                            <w:vAlign w:val="bottom"/>
                          </w:tcPr>
                          <w:p w14:paraId="523AD648"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08</w:t>
                            </w:r>
                          </w:p>
                        </w:tc>
                        <w:tc>
                          <w:tcPr>
                            <w:tcW w:w="466" w:type="dxa"/>
                            <w:tcBorders>
                              <w:left w:val="single" w:sz="4" w:space="0" w:color="auto"/>
                            </w:tcBorders>
                            <w:shd w:val="clear" w:color="auto" w:fill="auto"/>
                            <w:vAlign w:val="bottom"/>
                          </w:tcPr>
                          <w:p w14:paraId="363B730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1B7C7F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227EA64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58624207" w14:textId="77777777" w:rsidTr="005904C4">
                        <w:tc>
                          <w:tcPr>
                            <w:tcW w:w="466" w:type="dxa"/>
                          </w:tcPr>
                          <w:p w14:paraId="533BE1A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5</w:t>
                            </w:r>
                          </w:p>
                        </w:tc>
                        <w:tc>
                          <w:tcPr>
                            <w:tcW w:w="466" w:type="dxa"/>
                            <w:shd w:val="clear" w:color="auto" w:fill="auto"/>
                            <w:vAlign w:val="bottom"/>
                          </w:tcPr>
                          <w:p w14:paraId="3B4C45F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825ECF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0011A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B1F26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0AC74B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33066586"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99</w:t>
                            </w:r>
                          </w:p>
                        </w:tc>
                        <w:tc>
                          <w:tcPr>
                            <w:tcW w:w="466" w:type="dxa"/>
                            <w:tcBorders>
                              <w:left w:val="single" w:sz="4" w:space="0" w:color="auto"/>
                            </w:tcBorders>
                            <w:shd w:val="clear" w:color="auto" w:fill="auto"/>
                            <w:vAlign w:val="bottom"/>
                          </w:tcPr>
                          <w:p w14:paraId="1771A5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DF01840"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EDF523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09CA2116" w14:textId="77777777" w:rsidTr="005904C4">
                        <w:tc>
                          <w:tcPr>
                            <w:tcW w:w="466" w:type="dxa"/>
                          </w:tcPr>
                          <w:p w14:paraId="4C8BE0FB"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0</w:t>
                            </w:r>
                          </w:p>
                        </w:tc>
                        <w:tc>
                          <w:tcPr>
                            <w:tcW w:w="466" w:type="dxa"/>
                            <w:shd w:val="clear" w:color="auto" w:fill="auto"/>
                            <w:vAlign w:val="bottom"/>
                          </w:tcPr>
                          <w:p w14:paraId="2D42E03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9A162F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5DAF2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14A7A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70BEFC"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4F5B930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71</w:t>
                            </w:r>
                          </w:p>
                        </w:tc>
                        <w:tc>
                          <w:tcPr>
                            <w:tcW w:w="466" w:type="dxa"/>
                            <w:tcBorders>
                              <w:left w:val="single" w:sz="4" w:space="0" w:color="auto"/>
                            </w:tcBorders>
                            <w:shd w:val="clear" w:color="auto" w:fill="auto"/>
                            <w:vAlign w:val="bottom"/>
                          </w:tcPr>
                          <w:p w14:paraId="07253AD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A4EC07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7A39785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126A98FE" w14:textId="77777777" w:rsidTr="005904C4">
                        <w:tc>
                          <w:tcPr>
                            <w:tcW w:w="466" w:type="dxa"/>
                          </w:tcPr>
                          <w:p w14:paraId="2A63F22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4.5</w:t>
                            </w:r>
                          </w:p>
                        </w:tc>
                        <w:tc>
                          <w:tcPr>
                            <w:tcW w:w="466" w:type="dxa"/>
                            <w:shd w:val="clear" w:color="auto" w:fill="auto"/>
                            <w:vAlign w:val="bottom"/>
                          </w:tcPr>
                          <w:p w14:paraId="574CAB1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34D4A2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23ADF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D59BBE"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3C4BF0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7DE09AA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2C99B3D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F95EBF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5589616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r w:rsidR="00A73ECC" w14:paraId="3EB6EA35" w14:textId="77777777" w:rsidTr="005904C4">
                        <w:tc>
                          <w:tcPr>
                            <w:tcW w:w="466" w:type="dxa"/>
                          </w:tcPr>
                          <w:p w14:paraId="1E7C035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5.0</w:t>
                            </w:r>
                          </w:p>
                        </w:tc>
                        <w:tc>
                          <w:tcPr>
                            <w:tcW w:w="466" w:type="dxa"/>
                            <w:shd w:val="clear" w:color="auto" w:fill="auto"/>
                            <w:vAlign w:val="bottom"/>
                          </w:tcPr>
                          <w:p w14:paraId="1698195D"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6411BD94"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7A2CAD5"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4C0EB7"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FDD6B4F"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C6A6D99"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9FB4D63"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18D4C1C2"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c>
                          <w:tcPr>
                            <w:tcW w:w="466" w:type="dxa"/>
                            <w:shd w:val="clear" w:color="auto" w:fill="auto"/>
                            <w:vAlign w:val="bottom"/>
                          </w:tcPr>
                          <w:p w14:paraId="3519ED71" w14:textId="77777777" w:rsidR="00A73ECC" w:rsidRPr="00AC76B6" w:rsidRDefault="00A73ECC" w:rsidP="005904C4">
                            <w:pPr>
                              <w:rPr>
                                <w:rFonts w:ascii="Times New Roman" w:hAnsi="Times New Roman" w:cs="Times New Roman"/>
                                <w:sz w:val="16"/>
                                <w:szCs w:val="16"/>
                              </w:rPr>
                            </w:pPr>
                            <w:r w:rsidRPr="00AC76B6">
                              <w:rPr>
                                <w:rFonts w:ascii="Times New Roman" w:hAnsi="Times New Roman" w:cs="Times New Roman"/>
                                <w:color w:val="000000"/>
                                <w:sz w:val="16"/>
                                <w:szCs w:val="16"/>
                              </w:rPr>
                              <w:t>0</w:t>
                            </w:r>
                          </w:p>
                        </w:tc>
                      </w:tr>
                    </w:tbl>
                    <w:p w14:paraId="0A43CB26" w14:textId="77777777" w:rsidR="00A73ECC" w:rsidRDefault="00A73ECC" w:rsidP="00A73ECC"/>
                  </w:txbxContent>
                </v:textbox>
                <w10:anchorlock/>
              </v:shape>
            </w:pict>
          </mc:Fallback>
        </mc:AlternateContent>
      </w:r>
    </w:p>
    <w:p w14:paraId="49D80995" w14:textId="27B5E364" w:rsidR="00DE591E" w:rsidRDefault="00A73ECC" w:rsidP="00422EC9">
      <w:pPr>
        <w:pStyle w:val="ACLTextFirstLine"/>
        <w:ind w:firstLine="0"/>
      </w:pPr>
      <w:r>
        <w:rPr>
          <w:noProof/>
        </w:rPr>
        <mc:AlternateContent>
          <mc:Choice Requires="wps">
            <w:drawing>
              <wp:inline distT="0" distB="0" distL="0" distR="0" wp14:anchorId="07E14946" wp14:editId="1F84DC9E">
                <wp:extent cx="2770505" cy="2253887"/>
                <wp:effectExtent l="0" t="0" r="0" b="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748E1622" w14:textId="77777777" w:rsidR="00A73ECC" w:rsidRPr="009A657E" w:rsidRDefault="00A73ECC" w:rsidP="00A73ECC">
                            <w:pPr>
                              <w:rPr>
                                <w:rFonts w:ascii="Times New Roman" w:hAnsi="Times New Roman" w:cs="Times New Roman"/>
                                <w:sz w:val="20"/>
                                <w:szCs w:val="20"/>
                              </w:rPr>
                            </w:pPr>
                          </w:p>
                          <w:p w14:paraId="09F4119D" w14:textId="3719F767"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9</w:t>
                            </w:r>
                            <w:r w:rsidR="00000000">
                              <w:rPr>
                                <w:noProof/>
                              </w:rPr>
                              <w:fldChar w:fldCharType="end"/>
                            </w:r>
                            <w:r>
                              <w:t xml:space="preserve"> </w:t>
                            </w:r>
                            <w:proofErr w:type="spellStart"/>
                            <w:r w:rsidRPr="00832442">
                              <w:t>BERT</w:t>
                            </w:r>
                            <w:r>
                              <w:t>weet</w:t>
                            </w:r>
                            <w:proofErr w:type="spellEnd"/>
                            <w:r w:rsidRPr="00832442">
                              <w:t xml:space="preserve">-base, 0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44D5A1F1" w14:textId="77777777" w:rsidTr="005904C4">
                              <w:tc>
                                <w:tcPr>
                                  <w:tcW w:w="466" w:type="dxa"/>
                                </w:tcPr>
                                <w:p w14:paraId="73545FDE" w14:textId="77777777" w:rsidR="00A73ECC" w:rsidRPr="003122E1" w:rsidRDefault="00A73ECC">
                                  <w:pPr>
                                    <w:rPr>
                                      <w:rFonts w:ascii="Times New Roman" w:hAnsi="Times New Roman" w:cs="Times New Roman"/>
                                      <w:sz w:val="16"/>
                                      <w:szCs w:val="16"/>
                                    </w:rPr>
                                  </w:pPr>
                                </w:p>
                              </w:tc>
                              <w:tc>
                                <w:tcPr>
                                  <w:tcW w:w="466" w:type="dxa"/>
                                </w:tcPr>
                                <w:p w14:paraId="06EEAB75"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D3458E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2C42A47A"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3ACB60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3CF54D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3F6044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00F31F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1FDD66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12182F2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605AA28" w14:textId="77777777" w:rsidTr="005904C4">
                              <w:tc>
                                <w:tcPr>
                                  <w:tcW w:w="466" w:type="dxa"/>
                                </w:tcPr>
                                <w:p w14:paraId="52B26B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21E3209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6705B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543A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5A7F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4DF9D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19CD4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9341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3CE8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A347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2123901" w14:textId="77777777" w:rsidTr="005904C4">
                              <w:tc>
                                <w:tcPr>
                                  <w:tcW w:w="466" w:type="dxa"/>
                                </w:tcPr>
                                <w:p w14:paraId="525DAC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EC0E02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65593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1C93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5E42C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D34FE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51EBF0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7936C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AE8A0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F145D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DA8BF06" w14:textId="77777777" w:rsidTr="005904C4">
                              <w:tc>
                                <w:tcPr>
                                  <w:tcW w:w="466" w:type="dxa"/>
                                </w:tcPr>
                                <w:p w14:paraId="5021AF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75CA7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849AC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33369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C2E8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D714E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3EE942A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5AFBA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9CDBD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9AA19B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926265C" w14:textId="77777777" w:rsidTr="005904C4">
                              <w:tc>
                                <w:tcPr>
                                  <w:tcW w:w="466" w:type="dxa"/>
                                </w:tcPr>
                                <w:p w14:paraId="6DB4F8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52A3F25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948D4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FDCEC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F2F3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65E10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187596B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222C8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60E2E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ED857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0EB9D63" w14:textId="77777777" w:rsidTr="005904C4">
                              <w:tc>
                                <w:tcPr>
                                  <w:tcW w:w="466" w:type="dxa"/>
                                </w:tcPr>
                                <w:p w14:paraId="579A62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58B343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2363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F80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F2CB0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062F8A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92</w:t>
                                  </w:r>
                                </w:p>
                              </w:tc>
                              <w:tc>
                                <w:tcPr>
                                  <w:tcW w:w="466" w:type="dxa"/>
                                  <w:tcBorders>
                                    <w:top w:val="single" w:sz="4" w:space="0" w:color="auto"/>
                                    <w:left w:val="single" w:sz="4" w:space="0" w:color="auto"/>
                                    <w:bottom w:val="single" w:sz="4" w:space="0" w:color="auto"/>
                                    <w:right w:val="single" w:sz="4" w:space="0" w:color="auto"/>
                                  </w:tcBorders>
                                  <w:vAlign w:val="bottom"/>
                                </w:tcPr>
                                <w:p w14:paraId="2FEABC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B4952D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FBE3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45982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ECEF3B5" w14:textId="77777777" w:rsidTr="005904C4">
                              <w:tc>
                                <w:tcPr>
                                  <w:tcW w:w="466" w:type="dxa"/>
                                </w:tcPr>
                                <w:p w14:paraId="3A01AA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D0200B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E163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A231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5F7E9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89537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72</w:t>
                                  </w:r>
                                </w:p>
                              </w:tc>
                              <w:tc>
                                <w:tcPr>
                                  <w:tcW w:w="466" w:type="dxa"/>
                                  <w:tcBorders>
                                    <w:top w:val="single" w:sz="4" w:space="0" w:color="auto"/>
                                    <w:left w:val="single" w:sz="4" w:space="0" w:color="auto"/>
                                    <w:bottom w:val="single" w:sz="4" w:space="0" w:color="auto"/>
                                    <w:right w:val="single" w:sz="4" w:space="0" w:color="auto"/>
                                  </w:tcBorders>
                                  <w:vAlign w:val="bottom"/>
                                </w:tcPr>
                                <w:p w14:paraId="0753841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9FF8FB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38669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C5BC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C01E638" w14:textId="77777777" w:rsidTr="005904C4">
                              <w:tc>
                                <w:tcPr>
                                  <w:tcW w:w="466" w:type="dxa"/>
                                </w:tcPr>
                                <w:p w14:paraId="6468700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159E670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E3510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3A78E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22BB7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7DB1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5</w:t>
                                  </w:r>
                                </w:p>
                              </w:tc>
                              <w:tc>
                                <w:tcPr>
                                  <w:tcW w:w="466" w:type="dxa"/>
                                  <w:tcBorders>
                                    <w:top w:val="single" w:sz="4" w:space="0" w:color="auto"/>
                                    <w:left w:val="single" w:sz="4" w:space="0" w:color="auto"/>
                                    <w:bottom w:val="single" w:sz="4" w:space="0" w:color="auto"/>
                                    <w:right w:val="single" w:sz="4" w:space="0" w:color="auto"/>
                                  </w:tcBorders>
                                  <w:vAlign w:val="bottom"/>
                                </w:tcPr>
                                <w:p w14:paraId="220A62C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37B466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48B1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CAFA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C2B23DA" w14:textId="77777777" w:rsidTr="005904C4">
                              <w:tc>
                                <w:tcPr>
                                  <w:tcW w:w="466" w:type="dxa"/>
                                </w:tcPr>
                                <w:p w14:paraId="1FE9F01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CABDA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FB722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56D5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4C43F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D8333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2B31D90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2602B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70AE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3EED3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4B97EF7" w14:textId="77777777" w:rsidTr="005904C4">
                              <w:tc>
                                <w:tcPr>
                                  <w:tcW w:w="466" w:type="dxa"/>
                                </w:tcPr>
                                <w:p w14:paraId="4E0B47B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1CB62D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9BBBC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7EB94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977E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E8C21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116B902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68501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8FD37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B07D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B488226" w14:textId="77777777" w:rsidR="00A73ECC" w:rsidRDefault="00A73ECC" w:rsidP="00A73ECC"/>
                        </w:txbxContent>
                      </wps:txbx>
                      <wps:bodyPr rot="0" vert="horz" wrap="square" lIns="91440" tIns="45720" rIns="91440" bIns="45720" anchor="t" anchorCtr="0">
                        <a:spAutoFit/>
                      </wps:bodyPr>
                    </wps:wsp>
                  </a:graphicData>
                </a:graphic>
              </wp:inline>
            </w:drawing>
          </mc:Choice>
          <mc:Fallback>
            <w:pict>
              <v:shape w14:anchorId="07E14946" id="_x0000_s1061"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ogg7&#10;PBQCAAD/AwAADgAAAAAAAAAAAAAAAAAuAgAAZHJzL2Uyb0RvYy54bWxQSwECLQAUAAYACAAAACEA&#10;3NQwfNsAAAAFAQAADwAAAAAAAAAAAAAAAABuBAAAZHJzL2Rvd25yZXYueG1sUEsFBgAAAAAEAAQA&#10;8wAAAHYFAAAAAA==&#10;" stroked="f">
                <v:textbox style="mso-fit-shape-to-text:t">
                  <w:txbxContent>
                    <w:p w14:paraId="748E1622" w14:textId="77777777" w:rsidR="00A73ECC" w:rsidRPr="009A657E" w:rsidRDefault="00A73ECC" w:rsidP="00A73ECC">
                      <w:pPr>
                        <w:rPr>
                          <w:rFonts w:ascii="Times New Roman" w:hAnsi="Times New Roman" w:cs="Times New Roman"/>
                          <w:sz w:val="20"/>
                          <w:szCs w:val="20"/>
                        </w:rPr>
                      </w:pPr>
                    </w:p>
                    <w:p w14:paraId="09F4119D" w14:textId="3719F767" w:rsidR="00A73ECC" w:rsidRDefault="00A73ECC" w:rsidP="00A73EC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29</w:t>
                      </w:r>
                      <w:r w:rsidR="00000000">
                        <w:rPr>
                          <w:noProof/>
                        </w:rPr>
                        <w:fldChar w:fldCharType="end"/>
                      </w:r>
                      <w:r>
                        <w:t xml:space="preserve"> </w:t>
                      </w:r>
                      <w:proofErr w:type="spellStart"/>
                      <w:r w:rsidRPr="00832442">
                        <w:t>BERT</w:t>
                      </w:r>
                      <w:r>
                        <w:t>weet</w:t>
                      </w:r>
                      <w:proofErr w:type="spellEnd"/>
                      <w:r w:rsidRPr="00832442">
                        <w:t xml:space="preserve">-base, 0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A73ECC" w14:paraId="44D5A1F1" w14:textId="77777777" w:rsidTr="005904C4">
                        <w:tc>
                          <w:tcPr>
                            <w:tcW w:w="466" w:type="dxa"/>
                          </w:tcPr>
                          <w:p w14:paraId="73545FDE" w14:textId="77777777" w:rsidR="00A73ECC" w:rsidRPr="003122E1" w:rsidRDefault="00A73ECC">
                            <w:pPr>
                              <w:rPr>
                                <w:rFonts w:ascii="Times New Roman" w:hAnsi="Times New Roman" w:cs="Times New Roman"/>
                                <w:sz w:val="16"/>
                                <w:szCs w:val="16"/>
                              </w:rPr>
                            </w:pPr>
                          </w:p>
                        </w:tc>
                        <w:tc>
                          <w:tcPr>
                            <w:tcW w:w="466" w:type="dxa"/>
                          </w:tcPr>
                          <w:p w14:paraId="06EEAB75"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0D3458E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2C42A47A"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3ACB60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63CF54D3"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3F60449"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300F31F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1FDD66F"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12182F27" w14:textId="77777777" w:rsidR="00A73ECC" w:rsidRPr="003122E1" w:rsidRDefault="00A73ECC">
                            <w:pPr>
                              <w:rPr>
                                <w:rFonts w:ascii="Times New Roman" w:hAnsi="Times New Roman" w:cs="Times New Roman"/>
                                <w:sz w:val="16"/>
                                <w:szCs w:val="16"/>
                              </w:rPr>
                            </w:pPr>
                            <w:r w:rsidRPr="003122E1">
                              <w:rPr>
                                <w:rFonts w:ascii="Times New Roman" w:hAnsi="Times New Roman" w:cs="Times New Roman"/>
                                <w:sz w:val="16"/>
                                <w:szCs w:val="16"/>
                              </w:rPr>
                              <w:t>5.0</w:t>
                            </w:r>
                          </w:p>
                        </w:tc>
                      </w:tr>
                      <w:tr w:rsidR="00A73ECC" w14:paraId="7605AA28" w14:textId="77777777" w:rsidTr="005904C4">
                        <w:tc>
                          <w:tcPr>
                            <w:tcW w:w="466" w:type="dxa"/>
                          </w:tcPr>
                          <w:p w14:paraId="52B26B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21E3209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6705B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543A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5A7FA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4DF9D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19CD4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93414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43CE82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A347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2123901" w14:textId="77777777" w:rsidTr="005904C4">
                        <w:tc>
                          <w:tcPr>
                            <w:tcW w:w="466" w:type="dxa"/>
                          </w:tcPr>
                          <w:p w14:paraId="525DAC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6EC0E02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65593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1C93C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5E42C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D34FE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51EBF0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7936C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AE8A0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BF145D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DA8BF06" w14:textId="77777777" w:rsidTr="005904C4">
                        <w:tc>
                          <w:tcPr>
                            <w:tcW w:w="466" w:type="dxa"/>
                          </w:tcPr>
                          <w:p w14:paraId="5021AFA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75CA7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849AC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33369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C2E8F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D714EC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3EE942A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5AFBAC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19CDBD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9AA19B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4926265C" w14:textId="77777777" w:rsidTr="005904C4">
                        <w:tc>
                          <w:tcPr>
                            <w:tcW w:w="466" w:type="dxa"/>
                          </w:tcPr>
                          <w:p w14:paraId="6DB4F83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52A3F25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6948D4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FDCEC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F2F3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65E10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187596B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222C8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60E2E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ED857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10EB9D63" w14:textId="77777777" w:rsidTr="005904C4">
                        <w:tc>
                          <w:tcPr>
                            <w:tcW w:w="466" w:type="dxa"/>
                          </w:tcPr>
                          <w:p w14:paraId="579A62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58B3432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023639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F80F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F2CB0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062F8A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92</w:t>
                            </w:r>
                          </w:p>
                        </w:tc>
                        <w:tc>
                          <w:tcPr>
                            <w:tcW w:w="466" w:type="dxa"/>
                            <w:tcBorders>
                              <w:top w:val="single" w:sz="4" w:space="0" w:color="auto"/>
                              <w:left w:val="single" w:sz="4" w:space="0" w:color="auto"/>
                              <w:bottom w:val="single" w:sz="4" w:space="0" w:color="auto"/>
                              <w:right w:val="single" w:sz="4" w:space="0" w:color="auto"/>
                            </w:tcBorders>
                            <w:vAlign w:val="bottom"/>
                          </w:tcPr>
                          <w:p w14:paraId="2FEABC5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B4952D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FBE32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45982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7ECEF3B5" w14:textId="77777777" w:rsidTr="005904C4">
                        <w:tc>
                          <w:tcPr>
                            <w:tcW w:w="466" w:type="dxa"/>
                          </w:tcPr>
                          <w:p w14:paraId="3A01AAC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D0200B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0E1631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A231D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5F7E9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89537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72</w:t>
                            </w:r>
                          </w:p>
                        </w:tc>
                        <w:tc>
                          <w:tcPr>
                            <w:tcW w:w="466" w:type="dxa"/>
                            <w:tcBorders>
                              <w:top w:val="single" w:sz="4" w:space="0" w:color="auto"/>
                              <w:left w:val="single" w:sz="4" w:space="0" w:color="auto"/>
                              <w:bottom w:val="single" w:sz="4" w:space="0" w:color="auto"/>
                              <w:right w:val="single" w:sz="4" w:space="0" w:color="auto"/>
                            </w:tcBorders>
                            <w:vAlign w:val="bottom"/>
                          </w:tcPr>
                          <w:p w14:paraId="0753841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9FF8FB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C38669F"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C5BC2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C01E638" w14:textId="77777777" w:rsidTr="005904C4">
                        <w:tc>
                          <w:tcPr>
                            <w:tcW w:w="466" w:type="dxa"/>
                          </w:tcPr>
                          <w:p w14:paraId="64687005"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159E670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8E3510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3A78EEC"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22BB7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7DB15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95</w:t>
                            </w:r>
                          </w:p>
                        </w:tc>
                        <w:tc>
                          <w:tcPr>
                            <w:tcW w:w="466" w:type="dxa"/>
                            <w:tcBorders>
                              <w:top w:val="single" w:sz="4" w:space="0" w:color="auto"/>
                              <w:left w:val="single" w:sz="4" w:space="0" w:color="auto"/>
                              <w:bottom w:val="single" w:sz="4" w:space="0" w:color="auto"/>
                              <w:right w:val="single" w:sz="4" w:space="0" w:color="auto"/>
                            </w:tcBorders>
                            <w:vAlign w:val="bottom"/>
                          </w:tcPr>
                          <w:p w14:paraId="220A62C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37B466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48B16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ECAFAB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6C2B23DA" w14:textId="77777777" w:rsidTr="005904C4">
                        <w:tc>
                          <w:tcPr>
                            <w:tcW w:w="466" w:type="dxa"/>
                          </w:tcPr>
                          <w:p w14:paraId="1FE9F013"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6CABDAF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FB7226"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56D594"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4C43F7"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D8333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2B31D90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2602B7A"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70AECE"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3EED34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A73ECC" w14:paraId="24B97EF7" w14:textId="77777777" w:rsidTr="005904C4">
                        <w:tc>
                          <w:tcPr>
                            <w:tcW w:w="466" w:type="dxa"/>
                          </w:tcPr>
                          <w:p w14:paraId="4E0B47B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1CB62D8"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9BBBC2"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7EB94B"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977ED0"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E8C21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116B9021"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685014D"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78FD37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3B07D09" w14:textId="77777777" w:rsidR="00A73ECC" w:rsidRPr="003122E1" w:rsidRDefault="00A73ECC"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B488226" w14:textId="77777777" w:rsidR="00A73ECC" w:rsidRDefault="00A73ECC" w:rsidP="00A73ECC"/>
                  </w:txbxContent>
                </v:textbox>
                <w10:anchorlock/>
              </v:shape>
            </w:pict>
          </mc:Fallback>
        </mc:AlternateContent>
      </w:r>
    </w:p>
    <w:p w14:paraId="37C2DC60" w14:textId="4DFC811B" w:rsidR="00DE591E" w:rsidRDefault="001D4490" w:rsidP="00422EC9">
      <w:pPr>
        <w:pStyle w:val="ACLTextFirstLine"/>
        <w:ind w:firstLine="0"/>
      </w:pPr>
      <w:r>
        <w:rPr>
          <w:noProof/>
        </w:rPr>
        <mc:AlternateContent>
          <mc:Choice Requires="wps">
            <w:drawing>
              <wp:inline distT="0" distB="0" distL="0" distR="0" wp14:anchorId="7F32468A" wp14:editId="477BC0A7">
                <wp:extent cx="2770505" cy="1404620"/>
                <wp:effectExtent l="0" t="0" r="0" b="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1404620"/>
                        </a:xfrm>
                        <a:prstGeom prst="rect">
                          <a:avLst/>
                        </a:prstGeom>
                        <a:solidFill>
                          <a:srgbClr val="FFFFFF"/>
                        </a:solidFill>
                        <a:ln w="9525">
                          <a:noFill/>
                          <a:miter lim="800000"/>
                          <a:headEnd/>
                          <a:tailEnd/>
                        </a:ln>
                      </wps:spPr>
                      <wps:txbx>
                        <w:txbxContent>
                          <w:p w14:paraId="34A79036" w14:textId="77777777" w:rsidR="00E64647" w:rsidRPr="009A657E" w:rsidRDefault="00E64647" w:rsidP="00E64647">
                            <w:pPr>
                              <w:rPr>
                                <w:rFonts w:ascii="Times New Roman" w:hAnsi="Times New Roman" w:cs="Times New Roman"/>
                                <w:sz w:val="20"/>
                                <w:szCs w:val="20"/>
                              </w:rPr>
                            </w:pPr>
                          </w:p>
                          <w:p w14:paraId="1B543D56" w14:textId="422A3F64" w:rsidR="00E64647" w:rsidRDefault="00E64647" w:rsidP="00E6464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0</w:t>
                            </w:r>
                            <w:r w:rsidR="00000000">
                              <w:rPr>
                                <w:noProof/>
                              </w:rPr>
                              <w:fldChar w:fldCharType="end"/>
                            </w:r>
                            <w:r>
                              <w:t xml:space="preserve"> </w:t>
                            </w:r>
                            <w:proofErr w:type="spellStart"/>
                            <w:r w:rsidRPr="00832442">
                              <w:t>BERT</w:t>
                            </w:r>
                            <w:r w:rsidR="00CE4E39">
                              <w:t>weet</w:t>
                            </w:r>
                            <w:proofErr w:type="spellEnd"/>
                            <w:r w:rsidRPr="00832442">
                              <w:t xml:space="preserve">-base, 0 Layers Trainable: </w:t>
                            </w:r>
                            <w:r w:rsidR="00CE4E39">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E64647" w14:paraId="6353BCC2" w14:textId="77777777" w:rsidTr="005904C4">
                              <w:tc>
                                <w:tcPr>
                                  <w:tcW w:w="466" w:type="dxa"/>
                                </w:tcPr>
                                <w:p w14:paraId="09C1DE4B" w14:textId="77777777" w:rsidR="00E64647" w:rsidRPr="003122E1" w:rsidRDefault="00E64647">
                                  <w:pPr>
                                    <w:rPr>
                                      <w:rFonts w:ascii="Times New Roman" w:hAnsi="Times New Roman" w:cs="Times New Roman"/>
                                      <w:sz w:val="16"/>
                                      <w:szCs w:val="16"/>
                                    </w:rPr>
                                  </w:pPr>
                                </w:p>
                              </w:tc>
                              <w:tc>
                                <w:tcPr>
                                  <w:tcW w:w="466" w:type="dxa"/>
                                </w:tcPr>
                                <w:p w14:paraId="6D7992C0"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BFFAFBB"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4B058CF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2EFEFA6A"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6D97DF1"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0C13A53"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6FE76FB2"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CB4EEE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43F169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5.0</w:t>
                                  </w:r>
                                </w:p>
                              </w:tc>
                            </w:tr>
                            <w:tr w:rsidR="005904C4" w14:paraId="4B89190F" w14:textId="77777777" w:rsidTr="005904C4">
                              <w:tc>
                                <w:tcPr>
                                  <w:tcW w:w="466" w:type="dxa"/>
                                </w:tcPr>
                                <w:p w14:paraId="1E7D470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719B3C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11A40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FCF04EC"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FCC426" w14:textId="2CCA243C"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FDCDBB" w14:textId="73EC7683"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DCA564C" w14:textId="6EEC097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65D99E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E4C80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6DA30A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214F010D" w14:textId="77777777" w:rsidTr="005904C4">
                              <w:tc>
                                <w:tcPr>
                                  <w:tcW w:w="466" w:type="dxa"/>
                                </w:tcPr>
                                <w:p w14:paraId="65933C9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C88A5D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4F881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24C9C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5D8E98" w14:textId="3B098882"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1341E1B" w14:textId="1A95B1C9"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773D731" w14:textId="4AD4F15B"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2131D1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24EB36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044251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07723184" w14:textId="77777777" w:rsidTr="005904C4">
                              <w:tc>
                                <w:tcPr>
                                  <w:tcW w:w="466" w:type="dxa"/>
                                </w:tcPr>
                                <w:p w14:paraId="6EE81D92"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9C35FAD"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3A509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322AB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9D6601" w14:textId="27BF14F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1F5EFEB2" w14:textId="0226D28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A5DAD56" w14:textId="05C46FCE"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6CF785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4848A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17ADC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325BB8F0" w14:textId="77777777" w:rsidTr="005904C4">
                              <w:tc>
                                <w:tcPr>
                                  <w:tcW w:w="466" w:type="dxa"/>
                                </w:tcPr>
                                <w:p w14:paraId="42E24B5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E71909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C4C2F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78CDA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7681E4" w14:textId="512E4F9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61FC32" w14:textId="7A905F8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38</w:t>
                                  </w:r>
                                </w:p>
                              </w:tc>
                              <w:tc>
                                <w:tcPr>
                                  <w:tcW w:w="466" w:type="dxa"/>
                                  <w:tcBorders>
                                    <w:top w:val="single" w:sz="4" w:space="0" w:color="auto"/>
                                    <w:left w:val="single" w:sz="4" w:space="0" w:color="auto"/>
                                    <w:bottom w:val="single" w:sz="4" w:space="0" w:color="auto"/>
                                    <w:right w:val="single" w:sz="4" w:space="0" w:color="auto"/>
                                  </w:tcBorders>
                                  <w:vAlign w:val="bottom"/>
                                </w:tcPr>
                                <w:p w14:paraId="1814C104" w14:textId="75D58B5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F3D686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DC23B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553291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1F924725" w14:textId="77777777" w:rsidTr="005904C4">
                              <w:tc>
                                <w:tcPr>
                                  <w:tcW w:w="466" w:type="dxa"/>
                                </w:tcPr>
                                <w:p w14:paraId="03D28C6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3F61349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2C6C2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63D534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B0BF74" w14:textId="0C15D67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CADBE3A" w14:textId="32FCBE7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99</w:t>
                                  </w:r>
                                </w:p>
                              </w:tc>
                              <w:tc>
                                <w:tcPr>
                                  <w:tcW w:w="466" w:type="dxa"/>
                                  <w:tcBorders>
                                    <w:top w:val="single" w:sz="4" w:space="0" w:color="auto"/>
                                    <w:left w:val="single" w:sz="4" w:space="0" w:color="auto"/>
                                    <w:bottom w:val="single" w:sz="4" w:space="0" w:color="auto"/>
                                    <w:right w:val="single" w:sz="4" w:space="0" w:color="auto"/>
                                  </w:tcBorders>
                                  <w:vAlign w:val="bottom"/>
                                </w:tcPr>
                                <w:p w14:paraId="70677EED" w14:textId="416549A6"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left w:val="single" w:sz="4" w:space="0" w:color="auto"/>
                                  </w:tcBorders>
                                  <w:shd w:val="clear" w:color="auto" w:fill="auto"/>
                                  <w:vAlign w:val="bottom"/>
                                </w:tcPr>
                                <w:p w14:paraId="4D7D2B5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F5133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5EEA73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0265BF29" w14:textId="77777777" w:rsidTr="005904C4">
                              <w:tc>
                                <w:tcPr>
                                  <w:tcW w:w="466" w:type="dxa"/>
                                </w:tcPr>
                                <w:p w14:paraId="49C01F92"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A8808A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C15FC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48FC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8D1644" w14:textId="290D51C3"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9C1F65" w14:textId="31FC25D5"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336D46BA" w14:textId="1DB078BF"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023F09A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628C2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A7CCB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3823A363" w14:textId="77777777" w:rsidTr="005904C4">
                              <w:tc>
                                <w:tcPr>
                                  <w:tcW w:w="466" w:type="dxa"/>
                                </w:tcPr>
                                <w:p w14:paraId="1463353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CFDC7C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E6796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ACD642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70082" w14:textId="3E5D111C"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A2B4FBF" w14:textId="51F10D6B"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4A9F2808" w14:textId="3FE011D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56CF85FC"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53EE8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F2DD6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11291584" w14:textId="77777777" w:rsidTr="005904C4">
                              <w:tc>
                                <w:tcPr>
                                  <w:tcW w:w="466" w:type="dxa"/>
                                </w:tcPr>
                                <w:p w14:paraId="4A3FDBF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0EE5714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36E07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4E403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02A260" w14:textId="6B2F3700"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41C0448" w14:textId="681C1B6A"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31DD1BF8" w14:textId="5D07F4C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0A86BC7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DF8934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437865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22492588" w14:textId="77777777" w:rsidTr="005904C4">
                              <w:tc>
                                <w:tcPr>
                                  <w:tcW w:w="466" w:type="dxa"/>
                                </w:tcPr>
                                <w:p w14:paraId="702B2A1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2F9A21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CC5D57"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25BEA7"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0FE3CF" w14:textId="3914A8EE"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A35F8F" w14:textId="16C72C36"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1959EE1" w14:textId="4A0250D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13FD04D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AF838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566AB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B31A294" w14:textId="77777777" w:rsidR="00E64647" w:rsidRDefault="00E64647" w:rsidP="00E64647"/>
                        </w:txbxContent>
                      </wps:txbx>
                      <wps:bodyPr rot="0" vert="horz" wrap="square" lIns="91440" tIns="45720" rIns="91440" bIns="45720" anchor="t" anchorCtr="0">
                        <a:spAutoFit/>
                      </wps:bodyPr>
                    </wps:wsp>
                  </a:graphicData>
                </a:graphic>
              </wp:inline>
            </w:drawing>
          </mc:Choice>
          <mc:Fallback>
            <w:pict>
              <v:shape w14:anchorId="7F32468A" id="_x0000_s1062" type="#_x0000_t202" style="width:218.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" stroked="f">
                <v:textbox style="mso-fit-shape-to-text:t">
                  <w:txbxContent>
                    <w:p w14:paraId="34A79036" w14:textId="77777777" w:rsidR="00E64647" w:rsidRPr="009A657E" w:rsidRDefault="00E64647" w:rsidP="00E64647">
                      <w:pPr>
                        <w:rPr>
                          <w:rFonts w:ascii="Times New Roman" w:hAnsi="Times New Roman" w:cs="Times New Roman"/>
                          <w:sz w:val="20"/>
                          <w:szCs w:val="20"/>
                        </w:rPr>
                      </w:pPr>
                    </w:p>
                    <w:p w14:paraId="1B543D56" w14:textId="422A3F64" w:rsidR="00E64647" w:rsidRDefault="00E64647" w:rsidP="00E6464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0</w:t>
                      </w:r>
                      <w:r w:rsidR="00000000">
                        <w:rPr>
                          <w:noProof/>
                        </w:rPr>
                        <w:fldChar w:fldCharType="end"/>
                      </w:r>
                      <w:r>
                        <w:t xml:space="preserve"> </w:t>
                      </w:r>
                      <w:proofErr w:type="spellStart"/>
                      <w:r w:rsidRPr="00832442">
                        <w:t>BERT</w:t>
                      </w:r>
                      <w:r w:rsidR="00CE4E39">
                        <w:t>weet</w:t>
                      </w:r>
                      <w:proofErr w:type="spellEnd"/>
                      <w:r w:rsidRPr="00832442">
                        <w:t xml:space="preserve">-base, 0 Layers Trainable: </w:t>
                      </w:r>
                      <w:r w:rsidR="00CE4E39">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E64647" w14:paraId="6353BCC2" w14:textId="77777777" w:rsidTr="005904C4">
                        <w:tc>
                          <w:tcPr>
                            <w:tcW w:w="466" w:type="dxa"/>
                          </w:tcPr>
                          <w:p w14:paraId="09C1DE4B" w14:textId="77777777" w:rsidR="00E64647" w:rsidRPr="003122E1" w:rsidRDefault="00E64647">
                            <w:pPr>
                              <w:rPr>
                                <w:rFonts w:ascii="Times New Roman" w:hAnsi="Times New Roman" w:cs="Times New Roman"/>
                                <w:sz w:val="16"/>
                                <w:szCs w:val="16"/>
                              </w:rPr>
                            </w:pPr>
                          </w:p>
                        </w:tc>
                        <w:tc>
                          <w:tcPr>
                            <w:tcW w:w="466" w:type="dxa"/>
                          </w:tcPr>
                          <w:p w14:paraId="6D7992C0"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6BFFAFBB"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4B058CF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2EFEFA6A"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6D97DF1"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0C13A53"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6FE76FB2"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1CB4EEE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43F169F" w14:textId="77777777" w:rsidR="00E64647" w:rsidRPr="003122E1" w:rsidRDefault="00E64647">
                            <w:pPr>
                              <w:rPr>
                                <w:rFonts w:ascii="Times New Roman" w:hAnsi="Times New Roman" w:cs="Times New Roman"/>
                                <w:sz w:val="16"/>
                                <w:szCs w:val="16"/>
                              </w:rPr>
                            </w:pPr>
                            <w:r w:rsidRPr="003122E1">
                              <w:rPr>
                                <w:rFonts w:ascii="Times New Roman" w:hAnsi="Times New Roman" w:cs="Times New Roman"/>
                                <w:sz w:val="16"/>
                                <w:szCs w:val="16"/>
                              </w:rPr>
                              <w:t>5.0</w:t>
                            </w:r>
                          </w:p>
                        </w:tc>
                      </w:tr>
                      <w:tr w:rsidR="005904C4" w14:paraId="4B89190F" w14:textId="77777777" w:rsidTr="005904C4">
                        <w:tc>
                          <w:tcPr>
                            <w:tcW w:w="466" w:type="dxa"/>
                          </w:tcPr>
                          <w:p w14:paraId="1E7D470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4719B3C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011A40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FCF04EC"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FCC426" w14:textId="2CCA243C"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FDCDBB" w14:textId="73EC7683"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DCA564C" w14:textId="6EEC097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65D99E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E4C80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6DA30A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214F010D" w14:textId="77777777" w:rsidTr="005904C4">
                        <w:tc>
                          <w:tcPr>
                            <w:tcW w:w="466" w:type="dxa"/>
                          </w:tcPr>
                          <w:p w14:paraId="65933C9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5C88A5D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14F881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24C9C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5D8E98" w14:textId="3B098882"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1341E1B" w14:textId="1A95B1C9"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773D731" w14:textId="4AD4F15B"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2131D1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24EB36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044251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07723184" w14:textId="77777777" w:rsidTr="005904C4">
                        <w:tc>
                          <w:tcPr>
                            <w:tcW w:w="466" w:type="dxa"/>
                          </w:tcPr>
                          <w:p w14:paraId="6EE81D92"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9C35FAD"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73A509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322AB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9D6601" w14:textId="27BF14F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1F5EFEB2" w14:textId="0226D28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A5DAD56" w14:textId="05C46FCE"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6CF785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04848A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17ADC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325BB8F0" w14:textId="77777777" w:rsidTr="005904C4">
                        <w:tc>
                          <w:tcPr>
                            <w:tcW w:w="466" w:type="dxa"/>
                          </w:tcPr>
                          <w:p w14:paraId="42E24B5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7E719096"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5C4C2F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78CDA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7681E4" w14:textId="512E4F9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61FC32" w14:textId="7A905F8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38</w:t>
                            </w:r>
                          </w:p>
                        </w:tc>
                        <w:tc>
                          <w:tcPr>
                            <w:tcW w:w="466" w:type="dxa"/>
                            <w:tcBorders>
                              <w:top w:val="single" w:sz="4" w:space="0" w:color="auto"/>
                              <w:left w:val="single" w:sz="4" w:space="0" w:color="auto"/>
                              <w:bottom w:val="single" w:sz="4" w:space="0" w:color="auto"/>
                              <w:right w:val="single" w:sz="4" w:space="0" w:color="auto"/>
                            </w:tcBorders>
                            <w:vAlign w:val="bottom"/>
                          </w:tcPr>
                          <w:p w14:paraId="1814C104" w14:textId="75D58B5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F3D686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DC23B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553291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1F924725" w14:textId="77777777" w:rsidTr="005904C4">
                        <w:tc>
                          <w:tcPr>
                            <w:tcW w:w="466" w:type="dxa"/>
                          </w:tcPr>
                          <w:p w14:paraId="03D28C6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3F61349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F2C6C2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63D534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B0BF74" w14:textId="0C15D67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CADBE3A" w14:textId="32FCBE71"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99</w:t>
                            </w:r>
                          </w:p>
                        </w:tc>
                        <w:tc>
                          <w:tcPr>
                            <w:tcW w:w="466" w:type="dxa"/>
                            <w:tcBorders>
                              <w:top w:val="single" w:sz="4" w:space="0" w:color="auto"/>
                              <w:left w:val="single" w:sz="4" w:space="0" w:color="auto"/>
                              <w:bottom w:val="single" w:sz="4" w:space="0" w:color="auto"/>
                              <w:right w:val="single" w:sz="4" w:space="0" w:color="auto"/>
                            </w:tcBorders>
                            <w:vAlign w:val="bottom"/>
                          </w:tcPr>
                          <w:p w14:paraId="70677EED" w14:textId="416549A6"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left w:val="single" w:sz="4" w:space="0" w:color="auto"/>
                            </w:tcBorders>
                            <w:shd w:val="clear" w:color="auto" w:fill="auto"/>
                            <w:vAlign w:val="bottom"/>
                          </w:tcPr>
                          <w:p w14:paraId="4D7D2B5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5F51334"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5EEA73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0265BF29" w14:textId="77777777" w:rsidTr="005904C4">
                        <w:tc>
                          <w:tcPr>
                            <w:tcW w:w="466" w:type="dxa"/>
                          </w:tcPr>
                          <w:p w14:paraId="49C01F92"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A8808A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C15FC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48FC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8D1644" w14:textId="290D51C3"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9C1F65" w14:textId="31FC25D5"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336D46BA" w14:textId="1DB078BF"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023F09A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628C2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AA7CCB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3823A363" w14:textId="77777777" w:rsidTr="005904C4">
                        <w:tc>
                          <w:tcPr>
                            <w:tcW w:w="466" w:type="dxa"/>
                          </w:tcPr>
                          <w:p w14:paraId="1463353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CFDC7C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E6796E"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ACD642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70082" w14:textId="3E5D111C"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A2B4FBF" w14:textId="51F10D6B"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4A9F2808" w14:textId="3FE011D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56CF85FC"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53EE8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8F2DD61"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11291584" w14:textId="77777777" w:rsidTr="005904C4">
                        <w:tc>
                          <w:tcPr>
                            <w:tcW w:w="466" w:type="dxa"/>
                          </w:tcPr>
                          <w:p w14:paraId="4A3FDBF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0EE5714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36E07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4E4039"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02A260" w14:textId="6B2F3700"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41C0448" w14:textId="681C1B6A"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31DD1BF8" w14:textId="5D07F4C4"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0A86BC75"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DF8934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4378653"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904C4" w14:paraId="22492588" w14:textId="77777777" w:rsidTr="005904C4">
                        <w:tc>
                          <w:tcPr>
                            <w:tcW w:w="466" w:type="dxa"/>
                          </w:tcPr>
                          <w:p w14:paraId="702B2A10"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42F9A21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DCC5D57"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425BEA7"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0FE3CF" w14:textId="3914A8EE"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A35F8F" w14:textId="16C72C36"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1959EE1" w14:textId="4A0250DD"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13FD04D8"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AF838B"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4566ABA" w14:textId="77777777" w:rsidR="005904C4" w:rsidRPr="003122E1" w:rsidRDefault="005904C4" w:rsidP="005904C4">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B31A294" w14:textId="77777777" w:rsidR="00E64647" w:rsidRDefault="00E64647" w:rsidP="00E64647"/>
                  </w:txbxContent>
                </v:textbox>
                <w10:anchorlock/>
              </v:shape>
            </w:pict>
          </mc:Fallback>
        </mc:AlternateContent>
      </w:r>
    </w:p>
    <w:p w14:paraId="2F267EEA" w14:textId="07C073B7" w:rsidR="00DE591E" w:rsidRDefault="001D4490" w:rsidP="00422EC9">
      <w:pPr>
        <w:pStyle w:val="ACLTextFirstLine"/>
        <w:ind w:firstLine="0"/>
      </w:pPr>
      <w:r>
        <w:rPr>
          <w:noProof/>
        </w:rPr>
        <w:lastRenderedPageBreak/>
        <mc:AlternateContent>
          <mc:Choice Requires="wps">
            <w:drawing>
              <wp:inline distT="0" distB="0" distL="0" distR="0" wp14:anchorId="7D23EB4C" wp14:editId="0E213B1F">
                <wp:extent cx="2770505" cy="2634615"/>
                <wp:effectExtent l="0" t="0" r="0" b="0"/>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398216FB" w14:textId="77777777" w:rsidR="001D4490" w:rsidRPr="009A657E" w:rsidRDefault="001D4490" w:rsidP="001D4490">
                            <w:pPr>
                              <w:rPr>
                                <w:rFonts w:ascii="Times New Roman" w:hAnsi="Times New Roman" w:cs="Times New Roman"/>
                                <w:sz w:val="20"/>
                                <w:szCs w:val="20"/>
                              </w:rPr>
                            </w:pPr>
                          </w:p>
                          <w:p w14:paraId="4EB87A1E" w14:textId="31C85AFB"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1</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1C670E30" w14:textId="77777777" w:rsidTr="00667DA8">
                              <w:tc>
                                <w:tcPr>
                                  <w:tcW w:w="466" w:type="dxa"/>
                                </w:tcPr>
                                <w:p w14:paraId="1631B00F" w14:textId="77777777" w:rsidR="001D4490" w:rsidRPr="003122E1" w:rsidRDefault="001D4490">
                                  <w:pPr>
                                    <w:rPr>
                                      <w:rFonts w:ascii="Times New Roman" w:hAnsi="Times New Roman" w:cs="Times New Roman"/>
                                      <w:sz w:val="16"/>
                                      <w:szCs w:val="16"/>
                                    </w:rPr>
                                  </w:pPr>
                                </w:p>
                              </w:tc>
                              <w:tc>
                                <w:tcPr>
                                  <w:tcW w:w="466" w:type="dxa"/>
                                </w:tcPr>
                                <w:p w14:paraId="0B3BFD27"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76B828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27A77B1"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F4E793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08C6057"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4588FBF"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748F575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3A15CE54"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71992D2D"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5.0</w:t>
                                  </w:r>
                                </w:p>
                              </w:tc>
                            </w:tr>
                            <w:tr w:rsidR="001D4490" w14:paraId="53E89F16" w14:textId="77777777" w:rsidTr="00667DA8">
                              <w:tc>
                                <w:tcPr>
                                  <w:tcW w:w="466" w:type="dxa"/>
                                </w:tcPr>
                                <w:p w14:paraId="3897FE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A002EF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1783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7BB1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4151F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F2978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9ABAFE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A87B13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2A680B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A3EDD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62923B7" w14:textId="77777777" w:rsidTr="00667DA8">
                              <w:tc>
                                <w:tcPr>
                                  <w:tcW w:w="466" w:type="dxa"/>
                                </w:tcPr>
                                <w:p w14:paraId="1E2BE62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152889B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37B90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C2E87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5CCE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26385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F07CFA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B5706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A56D7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5645BF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77CDD10" w14:textId="77777777" w:rsidTr="00667DA8">
                              <w:tc>
                                <w:tcPr>
                                  <w:tcW w:w="466" w:type="dxa"/>
                                </w:tcPr>
                                <w:p w14:paraId="234C0F8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7FC852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D8E3F6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4334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CF2B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CFC2C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top w:val="single" w:sz="4" w:space="0" w:color="auto"/>
                                    <w:left w:val="single" w:sz="4" w:space="0" w:color="auto"/>
                                    <w:bottom w:val="single" w:sz="4" w:space="0" w:color="auto"/>
                                    <w:right w:val="single" w:sz="4" w:space="0" w:color="auto"/>
                                  </w:tcBorders>
                                  <w:vAlign w:val="bottom"/>
                                </w:tcPr>
                                <w:p w14:paraId="2370BA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36AF37F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0297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D6ADBB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53215A5F" w14:textId="77777777" w:rsidTr="00667DA8">
                              <w:tc>
                                <w:tcPr>
                                  <w:tcW w:w="466" w:type="dxa"/>
                                </w:tcPr>
                                <w:p w14:paraId="0C39B53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CEA938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2AFFA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9F9B4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15411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A6E2B8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15</w:t>
                                  </w:r>
                                </w:p>
                              </w:tc>
                              <w:tc>
                                <w:tcPr>
                                  <w:tcW w:w="466" w:type="dxa"/>
                                  <w:tcBorders>
                                    <w:top w:val="single" w:sz="4" w:space="0" w:color="auto"/>
                                    <w:left w:val="single" w:sz="4" w:space="0" w:color="auto"/>
                                    <w:bottom w:val="single" w:sz="4" w:space="0" w:color="auto"/>
                                    <w:right w:val="single" w:sz="4" w:space="0" w:color="auto"/>
                                  </w:tcBorders>
                                  <w:vAlign w:val="bottom"/>
                                </w:tcPr>
                                <w:p w14:paraId="3F89B3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left w:val="single" w:sz="4" w:space="0" w:color="auto"/>
                                  </w:tcBorders>
                                  <w:shd w:val="clear" w:color="auto" w:fill="auto"/>
                                  <w:vAlign w:val="bottom"/>
                                </w:tcPr>
                                <w:p w14:paraId="20AB1E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B0E4C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46B1D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6E2C1FA" w14:textId="77777777" w:rsidTr="00667DA8">
                              <w:tc>
                                <w:tcPr>
                                  <w:tcW w:w="466" w:type="dxa"/>
                                </w:tcPr>
                                <w:p w14:paraId="4194E37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7E7878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4809F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B2DEC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18A1C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02247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503D70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88</w:t>
                                  </w:r>
                                </w:p>
                              </w:tc>
                              <w:tc>
                                <w:tcPr>
                                  <w:tcW w:w="466" w:type="dxa"/>
                                  <w:tcBorders>
                                    <w:left w:val="single" w:sz="4" w:space="0" w:color="auto"/>
                                  </w:tcBorders>
                                  <w:shd w:val="clear" w:color="auto" w:fill="auto"/>
                                  <w:vAlign w:val="bottom"/>
                                </w:tcPr>
                                <w:p w14:paraId="6022E8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64FA7D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E6BCB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56FB4BA" w14:textId="77777777" w:rsidTr="00667DA8">
                              <w:tc>
                                <w:tcPr>
                                  <w:tcW w:w="466" w:type="dxa"/>
                                </w:tcPr>
                                <w:p w14:paraId="343853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FDD0BB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1768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03D05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5BDB6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FD547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2</w:t>
                                  </w:r>
                                </w:p>
                              </w:tc>
                              <w:tc>
                                <w:tcPr>
                                  <w:tcW w:w="466" w:type="dxa"/>
                                  <w:tcBorders>
                                    <w:top w:val="single" w:sz="4" w:space="0" w:color="auto"/>
                                    <w:left w:val="single" w:sz="4" w:space="0" w:color="auto"/>
                                    <w:bottom w:val="single" w:sz="4" w:space="0" w:color="auto"/>
                                    <w:right w:val="single" w:sz="4" w:space="0" w:color="auto"/>
                                  </w:tcBorders>
                                  <w:vAlign w:val="bottom"/>
                                </w:tcPr>
                                <w:p w14:paraId="0B9F17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96</w:t>
                                  </w:r>
                                </w:p>
                              </w:tc>
                              <w:tc>
                                <w:tcPr>
                                  <w:tcW w:w="466" w:type="dxa"/>
                                  <w:tcBorders>
                                    <w:left w:val="single" w:sz="4" w:space="0" w:color="auto"/>
                                  </w:tcBorders>
                                  <w:shd w:val="clear" w:color="auto" w:fill="auto"/>
                                  <w:vAlign w:val="bottom"/>
                                </w:tcPr>
                                <w:p w14:paraId="714AE16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B6751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B6448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0B9D0F7" w14:textId="77777777" w:rsidTr="00667DA8">
                              <w:tc>
                                <w:tcPr>
                                  <w:tcW w:w="466" w:type="dxa"/>
                                </w:tcPr>
                                <w:p w14:paraId="19751A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C88DBB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962717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7EE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86986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7915CC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7EA0BD1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6</w:t>
                                  </w:r>
                                </w:p>
                              </w:tc>
                              <w:tc>
                                <w:tcPr>
                                  <w:tcW w:w="466" w:type="dxa"/>
                                  <w:tcBorders>
                                    <w:left w:val="single" w:sz="4" w:space="0" w:color="auto"/>
                                  </w:tcBorders>
                                  <w:shd w:val="clear" w:color="auto" w:fill="auto"/>
                                  <w:vAlign w:val="bottom"/>
                                </w:tcPr>
                                <w:p w14:paraId="77831F2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4F08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057DD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B15BFC3" w14:textId="77777777" w:rsidTr="00667DA8">
                              <w:tc>
                                <w:tcPr>
                                  <w:tcW w:w="466" w:type="dxa"/>
                                </w:tcPr>
                                <w:p w14:paraId="4392533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5F8E79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7CDC4F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0B28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0D5F0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029E1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467825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0A35738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9DC44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7FC78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27DE1687" w14:textId="77777777" w:rsidTr="00667DA8">
                              <w:tc>
                                <w:tcPr>
                                  <w:tcW w:w="466" w:type="dxa"/>
                                </w:tcPr>
                                <w:p w14:paraId="2C6A672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0903BEF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C229B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6C6B0A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742E5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721BAF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40F1C0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2B41C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A600A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75161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E12F151" w14:textId="77777777" w:rsidR="001D4490" w:rsidRDefault="001D4490" w:rsidP="001D4490"/>
                        </w:txbxContent>
                      </wps:txbx>
                      <wps:bodyPr rot="0" vert="horz" wrap="square" lIns="91440" tIns="45720" rIns="91440" bIns="45720" anchor="t" anchorCtr="0">
                        <a:spAutoFit/>
                      </wps:bodyPr>
                    </wps:wsp>
                  </a:graphicData>
                </a:graphic>
              </wp:inline>
            </w:drawing>
          </mc:Choice>
          <mc:Fallback>
            <w:pict>
              <v:shape w14:anchorId="7D23EB4C" id="_x0000_s1063"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6/4&#10;OBQCAAD/AwAADgAAAAAAAAAAAAAAAAAuAgAAZHJzL2Uyb0RvYy54bWxQSwECLQAUAAYACAAAACEA&#10;J+4QC9sAAAAFAQAADwAAAAAAAAAAAAAAAABuBAAAZHJzL2Rvd25yZXYueG1sUEsFBgAAAAAEAAQA&#10;8wAAAHYFAAAAAA==&#10;" stroked="f">
                <v:textbox style="mso-fit-shape-to-text:t">
                  <w:txbxContent>
                    <w:p w14:paraId="398216FB" w14:textId="77777777" w:rsidR="001D4490" w:rsidRPr="009A657E" w:rsidRDefault="001D4490" w:rsidP="001D4490">
                      <w:pPr>
                        <w:rPr>
                          <w:rFonts w:ascii="Times New Roman" w:hAnsi="Times New Roman" w:cs="Times New Roman"/>
                          <w:sz w:val="20"/>
                          <w:szCs w:val="20"/>
                        </w:rPr>
                      </w:pPr>
                    </w:p>
                    <w:p w14:paraId="4EB87A1E" w14:textId="31C85AFB"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1</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1C670E30" w14:textId="77777777" w:rsidTr="00667DA8">
                        <w:tc>
                          <w:tcPr>
                            <w:tcW w:w="466" w:type="dxa"/>
                          </w:tcPr>
                          <w:p w14:paraId="1631B00F" w14:textId="77777777" w:rsidR="001D4490" w:rsidRPr="003122E1" w:rsidRDefault="001D4490">
                            <w:pPr>
                              <w:rPr>
                                <w:rFonts w:ascii="Times New Roman" w:hAnsi="Times New Roman" w:cs="Times New Roman"/>
                                <w:sz w:val="16"/>
                                <w:szCs w:val="16"/>
                              </w:rPr>
                            </w:pPr>
                          </w:p>
                        </w:tc>
                        <w:tc>
                          <w:tcPr>
                            <w:tcW w:w="466" w:type="dxa"/>
                          </w:tcPr>
                          <w:p w14:paraId="0B3BFD27"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176B828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127A77B1"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7F4E793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08C6057"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4588FBF"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748F575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3A15CE54"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71992D2D"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5.0</w:t>
                            </w:r>
                          </w:p>
                        </w:tc>
                      </w:tr>
                      <w:tr w:rsidR="001D4490" w14:paraId="53E89F16" w14:textId="77777777" w:rsidTr="00667DA8">
                        <w:tc>
                          <w:tcPr>
                            <w:tcW w:w="466" w:type="dxa"/>
                          </w:tcPr>
                          <w:p w14:paraId="3897FE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A002EF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41783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7BB1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4151F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F2978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9ABAFE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A87B13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2A680B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A3EDD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62923B7" w14:textId="77777777" w:rsidTr="00667DA8">
                        <w:tc>
                          <w:tcPr>
                            <w:tcW w:w="466" w:type="dxa"/>
                          </w:tcPr>
                          <w:p w14:paraId="1E2BE62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152889B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F37B90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C2E87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5CCE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26385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F07CFA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B5706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A56D7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5645BF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77CDD10" w14:textId="77777777" w:rsidTr="00667DA8">
                        <w:tc>
                          <w:tcPr>
                            <w:tcW w:w="466" w:type="dxa"/>
                          </w:tcPr>
                          <w:p w14:paraId="234C0F8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37FC852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D8E3F6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4334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CF2B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CFC2C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top w:val="single" w:sz="4" w:space="0" w:color="auto"/>
                              <w:left w:val="single" w:sz="4" w:space="0" w:color="auto"/>
                              <w:bottom w:val="single" w:sz="4" w:space="0" w:color="auto"/>
                              <w:right w:val="single" w:sz="4" w:space="0" w:color="auto"/>
                            </w:tcBorders>
                            <w:vAlign w:val="bottom"/>
                          </w:tcPr>
                          <w:p w14:paraId="2370BA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36AF37F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B0297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D6ADBB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53215A5F" w14:textId="77777777" w:rsidTr="00667DA8">
                        <w:tc>
                          <w:tcPr>
                            <w:tcW w:w="466" w:type="dxa"/>
                          </w:tcPr>
                          <w:p w14:paraId="0C39B53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1CEA938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2AFFA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9F9B4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15411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A6E2B8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15</w:t>
                            </w:r>
                          </w:p>
                        </w:tc>
                        <w:tc>
                          <w:tcPr>
                            <w:tcW w:w="466" w:type="dxa"/>
                            <w:tcBorders>
                              <w:top w:val="single" w:sz="4" w:space="0" w:color="auto"/>
                              <w:left w:val="single" w:sz="4" w:space="0" w:color="auto"/>
                              <w:bottom w:val="single" w:sz="4" w:space="0" w:color="auto"/>
                              <w:right w:val="single" w:sz="4" w:space="0" w:color="auto"/>
                            </w:tcBorders>
                            <w:vAlign w:val="bottom"/>
                          </w:tcPr>
                          <w:p w14:paraId="3F89B3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left w:val="single" w:sz="4" w:space="0" w:color="auto"/>
                            </w:tcBorders>
                            <w:shd w:val="clear" w:color="auto" w:fill="auto"/>
                            <w:vAlign w:val="bottom"/>
                          </w:tcPr>
                          <w:p w14:paraId="20AB1E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FB0E4C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46B1D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6E2C1FA" w14:textId="77777777" w:rsidTr="00667DA8">
                        <w:tc>
                          <w:tcPr>
                            <w:tcW w:w="466" w:type="dxa"/>
                          </w:tcPr>
                          <w:p w14:paraId="4194E37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07E7878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84809F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B2DEC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18A1C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F02247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503D70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88</w:t>
                            </w:r>
                          </w:p>
                        </w:tc>
                        <w:tc>
                          <w:tcPr>
                            <w:tcW w:w="466" w:type="dxa"/>
                            <w:tcBorders>
                              <w:left w:val="single" w:sz="4" w:space="0" w:color="auto"/>
                            </w:tcBorders>
                            <w:shd w:val="clear" w:color="auto" w:fill="auto"/>
                            <w:vAlign w:val="bottom"/>
                          </w:tcPr>
                          <w:p w14:paraId="6022E8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64FA7D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E6BCB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56FB4BA" w14:textId="77777777" w:rsidTr="00667DA8">
                        <w:tc>
                          <w:tcPr>
                            <w:tcW w:w="466" w:type="dxa"/>
                          </w:tcPr>
                          <w:p w14:paraId="343853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6FDD0BB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17682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03D05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5BDB6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FD547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2</w:t>
                            </w:r>
                          </w:p>
                        </w:tc>
                        <w:tc>
                          <w:tcPr>
                            <w:tcW w:w="466" w:type="dxa"/>
                            <w:tcBorders>
                              <w:top w:val="single" w:sz="4" w:space="0" w:color="auto"/>
                              <w:left w:val="single" w:sz="4" w:space="0" w:color="auto"/>
                              <w:bottom w:val="single" w:sz="4" w:space="0" w:color="auto"/>
                              <w:right w:val="single" w:sz="4" w:space="0" w:color="auto"/>
                            </w:tcBorders>
                            <w:vAlign w:val="bottom"/>
                          </w:tcPr>
                          <w:p w14:paraId="0B9F17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96</w:t>
                            </w:r>
                          </w:p>
                        </w:tc>
                        <w:tc>
                          <w:tcPr>
                            <w:tcW w:w="466" w:type="dxa"/>
                            <w:tcBorders>
                              <w:left w:val="single" w:sz="4" w:space="0" w:color="auto"/>
                            </w:tcBorders>
                            <w:shd w:val="clear" w:color="auto" w:fill="auto"/>
                            <w:vAlign w:val="bottom"/>
                          </w:tcPr>
                          <w:p w14:paraId="714AE16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0B6751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B6448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0B9D0F7" w14:textId="77777777" w:rsidTr="00667DA8">
                        <w:tc>
                          <w:tcPr>
                            <w:tcW w:w="466" w:type="dxa"/>
                          </w:tcPr>
                          <w:p w14:paraId="19751A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C88DBB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962717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7EEF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86986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7915CC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7EA0BD1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6</w:t>
                            </w:r>
                          </w:p>
                        </w:tc>
                        <w:tc>
                          <w:tcPr>
                            <w:tcW w:w="466" w:type="dxa"/>
                            <w:tcBorders>
                              <w:left w:val="single" w:sz="4" w:space="0" w:color="auto"/>
                            </w:tcBorders>
                            <w:shd w:val="clear" w:color="auto" w:fill="auto"/>
                            <w:vAlign w:val="bottom"/>
                          </w:tcPr>
                          <w:p w14:paraId="77831F2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C4F08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F057DD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B15BFC3" w14:textId="77777777" w:rsidTr="00667DA8">
                        <w:tc>
                          <w:tcPr>
                            <w:tcW w:w="466" w:type="dxa"/>
                          </w:tcPr>
                          <w:p w14:paraId="4392533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5F8E79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7CDC4F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0B28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0D5F0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029E1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467825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0A35738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F9DC44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7FC78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27DE1687" w14:textId="77777777" w:rsidTr="00667DA8">
                        <w:tc>
                          <w:tcPr>
                            <w:tcW w:w="466" w:type="dxa"/>
                          </w:tcPr>
                          <w:p w14:paraId="2C6A672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0903BEF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FC229B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6C6B0A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F742E5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721BAF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40F1C0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32B41C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2A600A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75161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E12F151" w14:textId="77777777" w:rsidR="001D4490" w:rsidRDefault="001D4490" w:rsidP="001D4490"/>
                  </w:txbxContent>
                </v:textbox>
                <w10:anchorlock/>
              </v:shape>
            </w:pict>
          </mc:Fallback>
        </mc:AlternateContent>
      </w:r>
    </w:p>
    <w:p w14:paraId="180E9B93" w14:textId="2FC306B1" w:rsidR="00DE591E" w:rsidRDefault="00FD258B" w:rsidP="00422EC9">
      <w:pPr>
        <w:pStyle w:val="ACLTextFirstLine"/>
        <w:ind w:firstLine="0"/>
      </w:pPr>
      <w:r>
        <w:rPr>
          <w:noProof/>
        </w:rPr>
        <mc:AlternateContent>
          <mc:Choice Requires="wps">
            <w:drawing>
              <wp:inline distT="0" distB="0" distL="0" distR="0" wp14:anchorId="67E47869" wp14:editId="1B68DD3B">
                <wp:extent cx="2770505" cy="2634615"/>
                <wp:effectExtent l="0" t="0" r="0" b="0"/>
                <wp:docPr id="2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35BE2C3F" w14:textId="77777777" w:rsidR="00FD258B" w:rsidRPr="009A657E" w:rsidRDefault="00FD258B" w:rsidP="00FD258B">
                            <w:pPr>
                              <w:rPr>
                                <w:rFonts w:ascii="Times New Roman" w:hAnsi="Times New Roman" w:cs="Times New Roman"/>
                                <w:sz w:val="20"/>
                                <w:szCs w:val="20"/>
                              </w:rPr>
                            </w:pPr>
                          </w:p>
                          <w:p w14:paraId="5BB43724" w14:textId="7C29295E" w:rsidR="00FD258B" w:rsidRDefault="00FD258B" w:rsidP="00FD258B">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2</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FD258B" w14:paraId="32AB283E" w14:textId="77777777" w:rsidTr="00667DA8">
                              <w:tc>
                                <w:tcPr>
                                  <w:tcW w:w="466" w:type="dxa"/>
                                </w:tcPr>
                                <w:p w14:paraId="2BB43A25" w14:textId="77777777" w:rsidR="00FD258B" w:rsidRPr="003122E1" w:rsidRDefault="00FD258B">
                                  <w:pPr>
                                    <w:rPr>
                                      <w:rFonts w:ascii="Times New Roman" w:hAnsi="Times New Roman" w:cs="Times New Roman"/>
                                      <w:sz w:val="16"/>
                                      <w:szCs w:val="16"/>
                                    </w:rPr>
                                  </w:pPr>
                                </w:p>
                              </w:tc>
                              <w:tc>
                                <w:tcPr>
                                  <w:tcW w:w="466" w:type="dxa"/>
                                </w:tcPr>
                                <w:p w14:paraId="3C275DA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D40C30F"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4887E5CC"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2087AAAA"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FAAF04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BD0E0A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7477975"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C0B2A9C"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36E89D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5.0</w:t>
                                  </w:r>
                                </w:p>
                              </w:tc>
                            </w:tr>
                            <w:tr w:rsidR="00FD258B" w14:paraId="7ABF6B28" w14:textId="77777777" w:rsidTr="00667DA8">
                              <w:tc>
                                <w:tcPr>
                                  <w:tcW w:w="466" w:type="dxa"/>
                                </w:tcPr>
                                <w:p w14:paraId="6B33A74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7A4C64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566A7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3FB35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1104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6BADD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3FA119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809B1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CA18F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2CBF9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35354408" w14:textId="77777777" w:rsidTr="00667DA8">
                              <w:tc>
                                <w:tcPr>
                                  <w:tcW w:w="466" w:type="dxa"/>
                                </w:tcPr>
                                <w:p w14:paraId="1C7ED32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4877F95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DA5DEA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5B177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9FFA9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85C20F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16A1FA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4CA3F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3BA00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76660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9533414" w14:textId="77777777" w:rsidTr="00667DA8">
                              <w:tc>
                                <w:tcPr>
                                  <w:tcW w:w="466" w:type="dxa"/>
                                </w:tcPr>
                                <w:p w14:paraId="577FBBC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A54799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C9990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0189F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15FD6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6A829C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7C56547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16F3F98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B994A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87A85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12EFE96" w14:textId="77777777" w:rsidTr="00667DA8">
                              <w:tc>
                                <w:tcPr>
                                  <w:tcW w:w="466" w:type="dxa"/>
                                </w:tcPr>
                                <w:p w14:paraId="6801CEE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86CA7B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B6A680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26956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3DC8B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049CE8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4A85C84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0961D39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001D3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6E293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373E7D8F" w14:textId="77777777" w:rsidTr="00667DA8">
                              <w:tc>
                                <w:tcPr>
                                  <w:tcW w:w="466" w:type="dxa"/>
                                </w:tcPr>
                                <w:p w14:paraId="32E9ACC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995A0D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471B9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FA230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1EC61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0A1640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99</w:t>
                                  </w:r>
                                </w:p>
                              </w:tc>
                              <w:tc>
                                <w:tcPr>
                                  <w:tcW w:w="466" w:type="dxa"/>
                                  <w:tcBorders>
                                    <w:top w:val="single" w:sz="4" w:space="0" w:color="auto"/>
                                    <w:left w:val="single" w:sz="4" w:space="0" w:color="auto"/>
                                    <w:bottom w:val="single" w:sz="4" w:space="0" w:color="auto"/>
                                    <w:right w:val="single" w:sz="4" w:space="0" w:color="auto"/>
                                  </w:tcBorders>
                                  <w:vAlign w:val="bottom"/>
                                </w:tcPr>
                                <w:p w14:paraId="6A88138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6</w:t>
                                  </w:r>
                                </w:p>
                              </w:tc>
                              <w:tc>
                                <w:tcPr>
                                  <w:tcW w:w="466" w:type="dxa"/>
                                  <w:tcBorders>
                                    <w:left w:val="single" w:sz="4" w:space="0" w:color="auto"/>
                                  </w:tcBorders>
                                  <w:shd w:val="clear" w:color="auto" w:fill="auto"/>
                                  <w:vAlign w:val="bottom"/>
                                </w:tcPr>
                                <w:p w14:paraId="0161DC7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5474F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17DB2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68E8F085" w14:textId="77777777" w:rsidTr="00667DA8">
                              <w:tc>
                                <w:tcPr>
                                  <w:tcW w:w="466" w:type="dxa"/>
                                </w:tcPr>
                                <w:p w14:paraId="73639CB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4F81199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C067C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E5A7C5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61B64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F9BA2D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12</w:t>
                                  </w:r>
                                </w:p>
                              </w:tc>
                              <w:tc>
                                <w:tcPr>
                                  <w:tcW w:w="466" w:type="dxa"/>
                                  <w:tcBorders>
                                    <w:top w:val="single" w:sz="4" w:space="0" w:color="auto"/>
                                    <w:left w:val="single" w:sz="4" w:space="0" w:color="auto"/>
                                    <w:bottom w:val="single" w:sz="4" w:space="0" w:color="auto"/>
                                    <w:right w:val="single" w:sz="4" w:space="0" w:color="auto"/>
                                  </w:tcBorders>
                                  <w:vAlign w:val="bottom"/>
                                </w:tcPr>
                                <w:p w14:paraId="00C3813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left w:val="single" w:sz="4" w:space="0" w:color="auto"/>
                                  </w:tcBorders>
                                  <w:shd w:val="clear" w:color="auto" w:fill="auto"/>
                                  <w:vAlign w:val="bottom"/>
                                </w:tcPr>
                                <w:p w14:paraId="674072F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876E1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9706B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C301C20" w14:textId="77777777" w:rsidTr="00667DA8">
                              <w:tc>
                                <w:tcPr>
                                  <w:tcW w:w="466" w:type="dxa"/>
                                </w:tcPr>
                                <w:p w14:paraId="4B6002F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D5DD59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3D77C8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D1719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FF247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C27B49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0A46DA6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5B35259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F0D87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AD44A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0CAB17C5" w14:textId="77777777" w:rsidTr="00667DA8">
                              <w:tc>
                                <w:tcPr>
                                  <w:tcW w:w="466" w:type="dxa"/>
                                </w:tcPr>
                                <w:p w14:paraId="3CB3E6D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5CAACF0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D5C12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5F94B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8F60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62C08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608018F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left w:val="single" w:sz="4" w:space="0" w:color="auto"/>
                                  </w:tcBorders>
                                  <w:shd w:val="clear" w:color="auto" w:fill="auto"/>
                                  <w:vAlign w:val="bottom"/>
                                </w:tcPr>
                                <w:p w14:paraId="2D4A782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EF268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A6377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3BEA66F" w14:textId="77777777" w:rsidTr="00667DA8">
                              <w:tc>
                                <w:tcPr>
                                  <w:tcW w:w="466" w:type="dxa"/>
                                </w:tcPr>
                                <w:p w14:paraId="1ABB88E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77EEEF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BA146C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6099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4B3EB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4B1262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B10964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66311C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AD677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67233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5403C5AB" w14:textId="77777777" w:rsidR="00FD258B" w:rsidRDefault="00FD258B" w:rsidP="00FD258B"/>
                        </w:txbxContent>
                      </wps:txbx>
                      <wps:bodyPr rot="0" vert="horz" wrap="square" lIns="91440" tIns="45720" rIns="91440" bIns="45720" anchor="t" anchorCtr="0">
                        <a:spAutoFit/>
                      </wps:bodyPr>
                    </wps:wsp>
                  </a:graphicData>
                </a:graphic>
              </wp:inline>
            </w:drawing>
          </mc:Choice>
          <mc:Fallback>
            <w:pict>
              <v:shape w14:anchorId="67E47869" id="_x0000_s1064"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kgXT&#10;SBQCAAD/AwAADgAAAAAAAAAAAAAAAAAuAgAAZHJzL2Uyb0RvYy54bWxQSwECLQAUAAYACAAAACEA&#10;J+4QC9sAAAAFAQAADwAAAAAAAAAAAAAAAABuBAAAZHJzL2Rvd25yZXYueG1sUEsFBgAAAAAEAAQA&#10;8wAAAHYFAAAAAA==&#10;" stroked="f">
                <v:textbox style="mso-fit-shape-to-text:t">
                  <w:txbxContent>
                    <w:p w14:paraId="35BE2C3F" w14:textId="77777777" w:rsidR="00FD258B" w:rsidRPr="009A657E" w:rsidRDefault="00FD258B" w:rsidP="00FD258B">
                      <w:pPr>
                        <w:rPr>
                          <w:rFonts w:ascii="Times New Roman" w:hAnsi="Times New Roman" w:cs="Times New Roman"/>
                          <w:sz w:val="20"/>
                          <w:szCs w:val="20"/>
                        </w:rPr>
                      </w:pPr>
                    </w:p>
                    <w:p w14:paraId="5BB43724" w14:textId="7C29295E" w:rsidR="00FD258B" w:rsidRDefault="00FD258B" w:rsidP="00FD258B">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2</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FD258B" w14:paraId="32AB283E" w14:textId="77777777" w:rsidTr="00667DA8">
                        <w:tc>
                          <w:tcPr>
                            <w:tcW w:w="466" w:type="dxa"/>
                          </w:tcPr>
                          <w:p w14:paraId="2BB43A25" w14:textId="77777777" w:rsidR="00FD258B" w:rsidRPr="003122E1" w:rsidRDefault="00FD258B">
                            <w:pPr>
                              <w:rPr>
                                <w:rFonts w:ascii="Times New Roman" w:hAnsi="Times New Roman" w:cs="Times New Roman"/>
                                <w:sz w:val="16"/>
                                <w:szCs w:val="16"/>
                              </w:rPr>
                            </w:pPr>
                          </w:p>
                        </w:tc>
                        <w:tc>
                          <w:tcPr>
                            <w:tcW w:w="466" w:type="dxa"/>
                          </w:tcPr>
                          <w:p w14:paraId="3C275DA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D40C30F"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4887E5CC"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2087AAAA"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0FAAF04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2BD0E0A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Pr>
                          <w:p w14:paraId="07477975"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5C0B2A9C"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336E89D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5.0</w:t>
                            </w:r>
                          </w:p>
                        </w:tc>
                      </w:tr>
                      <w:tr w:rsidR="00FD258B" w14:paraId="7ABF6B28" w14:textId="77777777" w:rsidTr="00667DA8">
                        <w:tc>
                          <w:tcPr>
                            <w:tcW w:w="466" w:type="dxa"/>
                          </w:tcPr>
                          <w:p w14:paraId="6B33A74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7A4C64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7566A7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3FB35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1104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6BADD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3FA119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809B1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CA18F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72CBF9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35354408" w14:textId="77777777" w:rsidTr="00667DA8">
                        <w:tc>
                          <w:tcPr>
                            <w:tcW w:w="466" w:type="dxa"/>
                          </w:tcPr>
                          <w:p w14:paraId="1C7ED32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4877F95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DA5DEA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5B177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9FFA9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85C20F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16A1FA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4CA3F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A3BA00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76660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9533414" w14:textId="77777777" w:rsidTr="00667DA8">
                        <w:tc>
                          <w:tcPr>
                            <w:tcW w:w="466" w:type="dxa"/>
                          </w:tcPr>
                          <w:p w14:paraId="577FBBC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5A54799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C9990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0189F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15FD6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6A829C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7C56547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16F3F98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8B994A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287A85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12EFE96" w14:textId="77777777" w:rsidTr="00667DA8">
                        <w:tc>
                          <w:tcPr>
                            <w:tcW w:w="466" w:type="dxa"/>
                          </w:tcPr>
                          <w:p w14:paraId="6801CEEF"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286CA7B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B6A680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26956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3DC8B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049CE8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4A85C84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0961D39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9001D3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46E293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373E7D8F" w14:textId="77777777" w:rsidTr="00667DA8">
                        <w:tc>
                          <w:tcPr>
                            <w:tcW w:w="466" w:type="dxa"/>
                          </w:tcPr>
                          <w:p w14:paraId="32E9ACC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4995A0D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C471B9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FA230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1EC61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0A1640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99</w:t>
                            </w:r>
                          </w:p>
                        </w:tc>
                        <w:tc>
                          <w:tcPr>
                            <w:tcW w:w="466" w:type="dxa"/>
                            <w:tcBorders>
                              <w:top w:val="single" w:sz="4" w:space="0" w:color="auto"/>
                              <w:left w:val="single" w:sz="4" w:space="0" w:color="auto"/>
                              <w:bottom w:val="single" w:sz="4" w:space="0" w:color="auto"/>
                              <w:right w:val="single" w:sz="4" w:space="0" w:color="auto"/>
                            </w:tcBorders>
                            <w:vAlign w:val="bottom"/>
                          </w:tcPr>
                          <w:p w14:paraId="6A88138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6</w:t>
                            </w:r>
                          </w:p>
                        </w:tc>
                        <w:tc>
                          <w:tcPr>
                            <w:tcW w:w="466" w:type="dxa"/>
                            <w:tcBorders>
                              <w:left w:val="single" w:sz="4" w:space="0" w:color="auto"/>
                            </w:tcBorders>
                            <w:shd w:val="clear" w:color="auto" w:fill="auto"/>
                            <w:vAlign w:val="bottom"/>
                          </w:tcPr>
                          <w:p w14:paraId="0161DC7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25474F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17DB2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68E8F085" w14:textId="77777777" w:rsidTr="00667DA8">
                        <w:tc>
                          <w:tcPr>
                            <w:tcW w:w="466" w:type="dxa"/>
                          </w:tcPr>
                          <w:p w14:paraId="73639CB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4F81199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6C067C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E5A7C5C"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61B64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F9BA2D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12</w:t>
                            </w:r>
                          </w:p>
                        </w:tc>
                        <w:tc>
                          <w:tcPr>
                            <w:tcW w:w="466" w:type="dxa"/>
                            <w:tcBorders>
                              <w:top w:val="single" w:sz="4" w:space="0" w:color="auto"/>
                              <w:left w:val="single" w:sz="4" w:space="0" w:color="auto"/>
                              <w:bottom w:val="single" w:sz="4" w:space="0" w:color="auto"/>
                              <w:right w:val="single" w:sz="4" w:space="0" w:color="auto"/>
                            </w:tcBorders>
                            <w:vAlign w:val="bottom"/>
                          </w:tcPr>
                          <w:p w14:paraId="00C3813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8</w:t>
                            </w:r>
                          </w:p>
                        </w:tc>
                        <w:tc>
                          <w:tcPr>
                            <w:tcW w:w="466" w:type="dxa"/>
                            <w:tcBorders>
                              <w:left w:val="single" w:sz="4" w:space="0" w:color="auto"/>
                            </w:tcBorders>
                            <w:shd w:val="clear" w:color="auto" w:fill="auto"/>
                            <w:vAlign w:val="bottom"/>
                          </w:tcPr>
                          <w:p w14:paraId="674072F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E876E1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9706B4"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C301C20" w14:textId="77777777" w:rsidTr="00667DA8">
                        <w:tc>
                          <w:tcPr>
                            <w:tcW w:w="466" w:type="dxa"/>
                          </w:tcPr>
                          <w:p w14:paraId="4B6002F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3D5DD59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3D77C89"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D1719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FF247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C27B49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0A46DA6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5B35259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0F0D87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AD44A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0CAB17C5" w14:textId="77777777" w:rsidTr="00667DA8">
                        <w:tc>
                          <w:tcPr>
                            <w:tcW w:w="466" w:type="dxa"/>
                          </w:tcPr>
                          <w:p w14:paraId="3CB3E6D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5CAACF0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D5C12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5F94B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8F60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62C082"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608018F6"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left w:val="single" w:sz="4" w:space="0" w:color="auto"/>
                            </w:tcBorders>
                            <w:shd w:val="clear" w:color="auto" w:fill="auto"/>
                            <w:vAlign w:val="bottom"/>
                          </w:tcPr>
                          <w:p w14:paraId="2D4A782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CEF268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DA6377A"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3BEA66F" w14:textId="77777777" w:rsidTr="00667DA8">
                        <w:tc>
                          <w:tcPr>
                            <w:tcW w:w="466" w:type="dxa"/>
                          </w:tcPr>
                          <w:p w14:paraId="1ABB88E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277EEEF0"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BA146CD"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26099B"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4B3EB3"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4B12621"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B10964E"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66311C5"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AD6778"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4672337" w14:textId="77777777" w:rsidR="00FD258B" w:rsidRPr="003122E1" w:rsidRDefault="00FD258B"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5403C5AB" w14:textId="77777777" w:rsidR="00FD258B" w:rsidRDefault="00FD258B" w:rsidP="00FD258B"/>
                  </w:txbxContent>
                </v:textbox>
                <w10:anchorlock/>
              </v:shape>
            </w:pict>
          </mc:Fallback>
        </mc:AlternateContent>
      </w:r>
    </w:p>
    <w:p w14:paraId="5511CB96" w14:textId="50D2EB8E" w:rsidR="00DE591E" w:rsidRDefault="00501265" w:rsidP="00422EC9">
      <w:pPr>
        <w:pStyle w:val="ACLTextFirstLine"/>
        <w:ind w:firstLine="0"/>
      </w:pPr>
      <w:r>
        <w:rPr>
          <w:noProof/>
        </w:rPr>
        <mc:AlternateContent>
          <mc:Choice Requires="wps">
            <w:drawing>
              <wp:inline distT="0" distB="0" distL="0" distR="0" wp14:anchorId="46A3963B" wp14:editId="1970D311">
                <wp:extent cx="2770505" cy="2634615"/>
                <wp:effectExtent l="0" t="0" r="0" b="0"/>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25CFA3F" w14:textId="77777777" w:rsidR="00501265" w:rsidRPr="009A657E" w:rsidRDefault="00501265" w:rsidP="00501265">
                            <w:pPr>
                              <w:rPr>
                                <w:rFonts w:ascii="Times New Roman" w:hAnsi="Times New Roman" w:cs="Times New Roman"/>
                                <w:sz w:val="20"/>
                                <w:szCs w:val="20"/>
                              </w:rPr>
                            </w:pPr>
                          </w:p>
                          <w:p w14:paraId="73F943D6" w14:textId="625BF3F9"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3</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501265" w14:paraId="69FF9D67" w14:textId="77777777" w:rsidTr="00667DA8">
                              <w:tc>
                                <w:tcPr>
                                  <w:tcW w:w="466" w:type="dxa"/>
                                </w:tcPr>
                                <w:p w14:paraId="3CAC59CF" w14:textId="77777777" w:rsidR="00501265" w:rsidRPr="003122E1" w:rsidRDefault="00501265">
                                  <w:pPr>
                                    <w:rPr>
                                      <w:rFonts w:ascii="Times New Roman" w:hAnsi="Times New Roman" w:cs="Times New Roman"/>
                                      <w:sz w:val="16"/>
                                      <w:szCs w:val="16"/>
                                    </w:rPr>
                                  </w:pPr>
                                </w:p>
                              </w:tc>
                              <w:tc>
                                <w:tcPr>
                                  <w:tcW w:w="466" w:type="dxa"/>
                                </w:tcPr>
                                <w:p w14:paraId="3AFE37C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5AEEED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630D7942"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6F1B9F0"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5276E150"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35AE8B9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42DC4F3"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6AE94E61"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1370D09C"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7781BFA8" w14:textId="77777777" w:rsidTr="00667DA8">
                              <w:tc>
                                <w:tcPr>
                                  <w:tcW w:w="466" w:type="dxa"/>
                                </w:tcPr>
                                <w:p w14:paraId="0E4663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D55428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E6EE1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48E48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734E9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9B620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50D938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E1266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C8A925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B1CB6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693B17F" w14:textId="77777777" w:rsidTr="00667DA8">
                              <w:tc>
                                <w:tcPr>
                                  <w:tcW w:w="466" w:type="dxa"/>
                                </w:tcPr>
                                <w:p w14:paraId="47A278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3EE969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B7310D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592F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7EC6A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A97565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3AD7725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64A3DD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9328B1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0EB71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1874A9F" w14:textId="77777777" w:rsidTr="00667DA8">
                              <w:tc>
                                <w:tcPr>
                                  <w:tcW w:w="466" w:type="dxa"/>
                                </w:tcPr>
                                <w:p w14:paraId="0B0D267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12884D3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07D9A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34BF5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9E56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723F1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46EC2D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6D892CC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286CA9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16109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01B73F7" w14:textId="77777777" w:rsidTr="00667DA8">
                              <w:tc>
                                <w:tcPr>
                                  <w:tcW w:w="466" w:type="dxa"/>
                                </w:tcPr>
                                <w:p w14:paraId="0E4680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41BB32B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59670E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7510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0C90E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A1F33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35</w:t>
                                  </w:r>
                                </w:p>
                              </w:tc>
                              <w:tc>
                                <w:tcPr>
                                  <w:tcW w:w="466" w:type="dxa"/>
                                  <w:tcBorders>
                                    <w:top w:val="single" w:sz="4" w:space="0" w:color="auto"/>
                                    <w:left w:val="single" w:sz="4" w:space="0" w:color="auto"/>
                                    <w:bottom w:val="single" w:sz="4" w:space="0" w:color="auto"/>
                                    <w:right w:val="single" w:sz="4" w:space="0" w:color="auto"/>
                                  </w:tcBorders>
                                  <w:vAlign w:val="bottom"/>
                                </w:tcPr>
                                <w:p w14:paraId="1A068F1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08AC08A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D490F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CAF4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F9B69F6" w14:textId="77777777" w:rsidTr="00667DA8">
                              <w:tc>
                                <w:tcPr>
                                  <w:tcW w:w="466" w:type="dxa"/>
                                </w:tcPr>
                                <w:p w14:paraId="583C8FE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668EA6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F563B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E0A7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5360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5765F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top w:val="single" w:sz="4" w:space="0" w:color="auto"/>
                                    <w:left w:val="single" w:sz="4" w:space="0" w:color="auto"/>
                                    <w:bottom w:val="single" w:sz="4" w:space="0" w:color="auto"/>
                                    <w:right w:val="single" w:sz="4" w:space="0" w:color="auto"/>
                                  </w:tcBorders>
                                  <w:vAlign w:val="bottom"/>
                                </w:tcPr>
                                <w:p w14:paraId="34F0900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0</w:t>
                                  </w:r>
                                </w:p>
                              </w:tc>
                              <w:tc>
                                <w:tcPr>
                                  <w:tcW w:w="466" w:type="dxa"/>
                                  <w:tcBorders>
                                    <w:top w:val="single" w:sz="4" w:space="0" w:color="auto"/>
                                    <w:left w:val="single" w:sz="4" w:space="0" w:color="auto"/>
                                    <w:bottom w:val="single" w:sz="4" w:space="0" w:color="auto"/>
                                    <w:right w:val="single" w:sz="4" w:space="0" w:color="auto"/>
                                  </w:tcBorders>
                                  <w:vAlign w:val="bottom"/>
                                </w:tcPr>
                                <w:p w14:paraId="0BD20C6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3367B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1DF7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3FA8AF51" w14:textId="77777777" w:rsidTr="00667DA8">
                              <w:tc>
                                <w:tcPr>
                                  <w:tcW w:w="466" w:type="dxa"/>
                                </w:tcPr>
                                <w:p w14:paraId="083D04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27D1EA3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12813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F306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49497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B949FA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1FBE2E8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3</w:t>
                                  </w:r>
                                </w:p>
                              </w:tc>
                              <w:tc>
                                <w:tcPr>
                                  <w:tcW w:w="466" w:type="dxa"/>
                                  <w:tcBorders>
                                    <w:top w:val="single" w:sz="4" w:space="0" w:color="auto"/>
                                    <w:left w:val="single" w:sz="4" w:space="0" w:color="auto"/>
                                    <w:bottom w:val="single" w:sz="4" w:space="0" w:color="auto"/>
                                    <w:right w:val="single" w:sz="4" w:space="0" w:color="auto"/>
                                  </w:tcBorders>
                                  <w:vAlign w:val="bottom"/>
                                </w:tcPr>
                                <w:p w14:paraId="5E0AB3F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BA833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BE254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8725E30" w14:textId="77777777" w:rsidTr="00667DA8">
                              <w:tc>
                                <w:tcPr>
                                  <w:tcW w:w="466" w:type="dxa"/>
                                </w:tcPr>
                                <w:p w14:paraId="455A9BC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4017FE7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89B96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9B6C2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91013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E7734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3ECA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30E9A5A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E83AAA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3716C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7765B44" w14:textId="77777777" w:rsidTr="00667DA8">
                              <w:tc>
                                <w:tcPr>
                                  <w:tcW w:w="466" w:type="dxa"/>
                                </w:tcPr>
                                <w:p w14:paraId="769415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2A05F29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137C97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437DE4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57F9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FF1EF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52FD7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4FD25F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4AC3D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C3C55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E9F9C3A" w14:textId="77777777" w:rsidTr="00667DA8">
                              <w:tc>
                                <w:tcPr>
                                  <w:tcW w:w="466" w:type="dxa"/>
                                </w:tcPr>
                                <w:p w14:paraId="4298369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47408F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89B79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54E1F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6E815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65166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618B2C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8E40F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5F66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E83E0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C39648A" w14:textId="77777777" w:rsidR="00501265" w:rsidRDefault="00501265" w:rsidP="00501265"/>
                        </w:txbxContent>
                      </wps:txbx>
                      <wps:bodyPr rot="0" vert="horz" wrap="square" lIns="91440" tIns="45720" rIns="91440" bIns="45720" anchor="t" anchorCtr="0">
                        <a:spAutoFit/>
                      </wps:bodyPr>
                    </wps:wsp>
                  </a:graphicData>
                </a:graphic>
              </wp:inline>
            </w:drawing>
          </mc:Choice>
          <mc:Fallback>
            <w:pict>
              <v:shape w14:anchorId="46A3963B" id="_x0000_s1065"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QLK9&#10;vhQCAAD/AwAADgAAAAAAAAAAAAAAAAAuAgAAZHJzL2Uyb0RvYy54bWxQSwECLQAUAAYACAAAACEA&#10;J+4QC9sAAAAFAQAADwAAAAAAAAAAAAAAAABuBAAAZHJzL2Rvd25yZXYueG1sUEsFBgAAAAAEAAQA&#10;8wAAAHYFAAAAAA==&#10;" stroked="f">
                <v:textbox style="mso-fit-shape-to-text:t">
                  <w:txbxContent>
                    <w:p w14:paraId="725CFA3F" w14:textId="77777777" w:rsidR="00501265" w:rsidRPr="009A657E" w:rsidRDefault="00501265" w:rsidP="00501265">
                      <w:pPr>
                        <w:rPr>
                          <w:rFonts w:ascii="Times New Roman" w:hAnsi="Times New Roman" w:cs="Times New Roman"/>
                          <w:sz w:val="20"/>
                          <w:szCs w:val="20"/>
                        </w:rPr>
                      </w:pPr>
                    </w:p>
                    <w:p w14:paraId="73F943D6" w14:textId="625BF3F9"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3</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501265" w14:paraId="69FF9D67" w14:textId="77777777" w:rsidTr="00667DA8">
                        <w:tc>
                          <w:tcPr>
                            <w:tcW w:w="466" w:type="dxa"/>
                          </w:tcPr>
                          <w:p w14:paraId="3CAC59CF" w14:textId="77777777" w:rsidR="00501265" w:rsidRPr="003122E1" w:rsidRDefault="00501265">
                            <w:pPr>
                              <w:rPr>
                                <w:rFonts w:ascii="Times New Roman" w:hAnsi="Times New Roman" w:cs="Times New Roman"/>
                                <w:sz w:val="16"/>
                                <w:szCs w:val="16"/>
                              </w:rPr>
                            </w:pPr>
                          </w:p>
                        </w:tc>
                        <w:tc>
                          <w:tcPr>
                            <w:tcW w:w="466" w:type="dxa"/>
                          </w:tcPr>
                          <w:p w14:paraId="3AFE37C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Pr>
                          <w:p w14:paraId="45AEEED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Pr>
                          <w:p w14:paraId="630D7942"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6F1B9F0"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5276E150"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35AE8B9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42DC4F3"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6AE94E61"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1370D09C"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7781BFA8" w14:textId="77777777" w:rsidTr="00667DA8">
                        <w:tc>
                          <w:tcPr>
                            <w:tcW w:w="466" w:type="dxa"/>
                          </w:tcPr>
                          <w:p w14:paraId="0E4663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shd w:val="clear" w:color="auto" w:fill="auto"/>
                            <w:vAlign w:val="bottom"/>
                          </w:tcPr>
                          <w:p w14:paraId="3D55428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AE6EE1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48E48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734E9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9B620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50D938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E1266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C8A925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B1CB6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693B17F" w14:textId="77777777" w:rsidTr="00667DA8">
                        <w:tc>
                          <w:tcPr>
                            <w:tcW w:w="466" w:type="dxa"/>
                          </w:tcPr>
                          <w:p w14:paraId="47A278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shd w:val="clear" w:color="auto" w:fill="auto"/>
                            <w:vAlign w:val="bottom"/>
                          </w:tcPr>
                          <w:p w14:paraId="3EE969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B7310D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592F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7EC6A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A97565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3AD7725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64A3DD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9328B1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30EB71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1874A9F" w14:textId="77777777" w:rsidTr="00667DA8">
                        <w:tc>
                          <w:tcPr>
                            <w:tcW w:w="466" w:type="dxa"/>
                          </w:tcPr>
                          <w:p w14:paraId="0B0D267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shd w:val="clear" w:color="auto" w:fill="auto"/>
                            <w:vAlign w:val="bottom"/>
                          </w:tcPr>
                          <w:p w14:paraId="12884D3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207D9A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34BF5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9E56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723F1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46EC2D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6D892CC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286CA9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16109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01B73F7" w14:textId="77777777" w:rsidTr="00667DA8">
                        <w:tc>
                          <w:tcPr>
                            <w:tcW w:w="466" w:type="dxa"/>
                          </w:tcPr>
                          <w:p w14:paraId="0E4680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shd w:val="clear" w:color="auto" w:fill="auto"/>
                            <w:vAlign w:val="bottom"/>
                          </w:tcPr>
                          <w:p w14:paraId="41BB32B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59670E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7510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0C90E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A1F337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35</w:t>
                            </w:r>
                          </w:p>
                        </w:tc>
                        <w:tc>
                          <w:tcPr>
                            <w:tcW w:w="466" w:type="dxa"/>
                            <w:tcBorders>
                              <w:top w:val="single" w:sz="4" w:space="0" w:color="auto"/>
                              <w:left w:val="single" w:sz="4" w:space="0" w:color="auto"/>
                              <w:bottom w:val="single" w:sz="4" w:space="0" w:color="auto"/>
                              <w:right w:val="single" w:sz="4" w:space="0" w:color="auto"/>
                            </w:tcBorders>
                            <w:vAlign w:val="bottom"/>
                          </w:tcPr>
                          <w:p w14:paraId="1A068F1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08AC08A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D490F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7CAF4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F9B69F6" w14:textId="77777777" w:rsidTr="00667DA8">
                        <w:tc>
                          <w:tcPr>
                            <w:tcW w:w="466" w:type="dxa"/>
                          </w:tcPr>
                          <w:p w14:paraId="583C8FE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shd w:val="clear" w:color="auto" w:fill="auto"/>
                            <w:vAlign w:val="bottom"/>
                          </w:tcPr>
                          <w:p w14:paraId="2668EA6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1F563B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E0A7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5360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5765F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466" w:type="dxa"/>
                            <w:tcBorders>
                              <w:top w:val="single" w:sz="4" w:space="0" w:color="auto"/>
                              <w:left w:val="single" w:sz="4" w:space="0" w:color="auto"/>
                              <w:bottom w:val="single" w:sz="4" w:space="0" w:color="auto"/>
                              <w:right w:val="single" w:sz="4" w:space="0" w:color="auto"/>
                            </w:tcBorders>
                            <w:vAlign w:val="bottom"/>
                          </w:tcPr>
                          <w:p w14:paraId="34F0900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0</w:t>
                            </w:r>
                          </w:p>
                        </w:tc>
                        <w:tc>
                          <w:tcPr>
                            <w:tcW w:w="466" w:type="dxa"/>
                            <w:tcBorders>
                              <w:top w:val="single" w:sz="4" w:space="0" w:color="auto"/>
                              <w:left w:val="single" w:sz="4" w:space="0" w:color="auto"/>
                              <w:bottom w:val="single" w:sz="4" w:space="0" w:color="auto"/>
                              <w:right w:val="single" w:sz="4" w:space="0" w:color="auto"/>
                            </w:tcBorders>
                            <w:vAlign w:val="bottom"/>
                          </w:tcPr>
                          <w:p w14:paraId="0BD20C6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3367B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31DF7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3FA8AF51" w14:textId="77777777" w:rsidTr="00667DA8">
                        <w:tc>
                          <w:tcPr>
                            <w:tcW w:w="466" w:type="dxa"/>
                          </w:tcPr>
                          <w:p w14:paraId="083D04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shd w:val="clear" w:color="auto" w:fill="auto"/>
                            <w:vAlign w:val="bottom"/>
                          </w:tcPr>
                          <w:p w14:paraId="27D1EA3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B12813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F306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49497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B949FA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1FBE2E8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3</w:t>
                            </w:r>
                          </w:p>
                        </w:tc>
                        <w:tc>
                          <w:tcPr>
                            <w:tcW w:w="466" w:type="dxa"/>
                            <w:tcBorders>
                              <w:top w:val="single" w:sz="4" w:space="0" w:color="auto"/>
                              <w:left w:val="single" w:sz="4" w:space="0" w:color="auto"/>
                              <w:bottom w:val="single" w:sz="4" w:space="0" w:color="auto"/>
                              <w:right w:val="single" w:sz="4" w:space="0" w:color="auto"/>
                            </w:tcBorders>
                            <w:vAlign w:val="bottom"/>
                          </w:tcPr>
                          <w:p w14:paraId="5E0AB3F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BA833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EBE254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8725E30" w14:textId="77777777" w:rsidTr="00667DA8">
                        <w:tc>
                          <w:tcPr>
                            <w:tcW w:w="466" w:type="dxa"/>
                          </w:tcPr>
                          <w:p w14:paraId="455A9BC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shd w:val="clear" w:color="auto" w:fill="auto"/>
                            <w:vAlign w:val="bottom"/>
                          </w:tcPr>
                          <w:p w14:paraId="4017FE7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389B96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9B6C2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91013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E7734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3ECA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30E9A5A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E83AAA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C3716C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7765B44" w14:textId="77777777" w:rsidTr="00667DA8">
                        <w:tc>
                          <w:tcPr>
                            <w:tcW w:w="466" w:type="dxa"/>
                          </w:tcPr>
                          <w:p w14:paraId="769415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shd w:val="clear" w:color="auto" w:fill="auto"/>
                            <w:vAlign w:val="bottom"/>
                          </w:tcPr>
                          <w:p w14:paraId="2A05F29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137C97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437DE4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57F9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FFF1EF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52FD7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4FD25F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4AC3D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C3C55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E9F9C3A" w14:textId="77777777" w:rsidTr="00667DA8">
                        <w:tc>
                          <w:tcPr>
                            <w:tcW w:w="466" w:type="dxa"/>
                          </w:tcPr>
                          <w:p w14:paraId="4298369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shd w:val="clear" w:color="auto" w:fill="auto"/>
                            <w:vAlign w:val="bottom"/>
                          </w:tcPr>
                          <w:p w14:paraId="647408F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289B79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54E1F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6E815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65166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618B2C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8E40F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5F66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EE83E0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4C39648A" w14:textId="77777777" w:rsidR="00501265" w:rsidRDefault="00501265" w:rsidP="00501265"/>
                  </w:txbxContent>
                </v:textbox>
                <w10:anchorlock/>
              </v:shape>
            </w:pict>
          </mc:Fallback>
        </mc:AlternateContent>
      </w:r>
    </w:p>
    <w:p w14:paraId="54A80301" w14:textId="3F6B9E4C" w:rsidR="00DE591E" w:rsidRDefault="001D4490" w:rsidP="00422EC9">
      <w:pPr>
        <w:pStyle w:val="ACLTextFirstLine"/>
        <w:ind w:firstLine="0"/>
      </w:pPr>
      <w:r>
        <w:rPr>
          <w:noProof/>
        </w:rPr>
        <mc:AlternateContent>
          <mc:Choice Requires="wps">
            <w:drawing>
              <wp:inline distT="0" distB="0" distL="0" distR="0" wp14:anchorId="13452D1A" wp14:editId="5A6D8E7D">
                <wp:extent cx="2838450" cy="2634615"/>
                <wp:effectExtent l="0" t="0" r="0" b="635"/>
                <wp:docPr id="2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634615"/>
                        </a:xfrm>
                        <a:prstGeom prst="rect">
                          <a:avLst/>
                        </a:prstGeom>
                        <a:solidFill>
                          <a:srgbClr val="FFFFFF"/>
                        </a:solidFill>
                        <a:ln w="9525">
                          <a:noFill/>
                          <a:miter lim="800000"/>
                          <a:headEnd/>
                          <a:tailEnd/>
                        </a:ln>
                      </wps:spPr>
                      <wps:txbx>
                        <w:txbxContent>
                          <w:p w14:paraId="10A408B1" w14:textId="77777777" w:rsidR="001D4490" w:rsidRPr="009A657E" w:rsidRDefault="001D4490" w:rsidP="001D4490">
                            <w:pPr>
                              <w:rPr>
                                <w:rFonts w:ascii="Times New Roman" w:hAnsi="Times New Roman" w:cs="Times New Roman"/>
                                <w:sz w:val="20"/>
                                <w:szCs w:val="20"/>
                              </w:rPr>
                            </w:pPr>
                          </w:p>
                          <w:p w14:paraId="7FEE2F2F" w14:textId="389ADB97"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4</w:t>
                            </w:r>
                            <w:r w:rsidR="00000000">
                              <w:rPr>
                                <w:noProof/>
                              </w:rPr>
                              <w:fldChar w:fldCharType="end"/>
                            </w:r>
                            <w:r>
                              <w:t xml:space="preserve"> </w:t>
                            </w:r>
                            <w:proofErr w:type="spellStart"/>
                            <w:r w:rsidRPr="00832442">
                              <w:t>BERT</w:t>
                            </w:r>
                            <w:r>
                              <w:t>weet</w:t>
                            </w:r>
                            <w:proofErr w:type="spellEnd"/>
                            <w:r w:rsidRPr="00832442">
                              <w:t xml:space="preserve">, </w:t>
                            </w:r>
                            <w:r>
                              <w:t>6</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1D4490" w14:paraId="38D13820" w14:textId="77777777" w:rsidTr="003122E1">
                              <w:tc>
                                <w:tcPr>
                                  <w:tcW w:w="236" w:type="dxa"/>
                                </w:tcPr>
                                <w:p w14:paraId="6F9529D0" w14:textId="77777777" w:rsidR="001D4490" w:rsidRPr="003122E1" w:rsidRDefault="001D4490">
                                  <w:pPr>
                                    <w:rPr>
                                      <w:rFonts w:ascii="Times New Roman" w:hAnsi="Times New Roman" w:cs="Times New Roman"/>
                                      <w:sz w:val="16"/>
                                      <w:szCs w:val="16"/>
                                    </w:rPr>
                                  </w:pPr>
                                </w:p>
                              </w:tc>
                              <w:tc>
                                <w:tcPr>
                                  <w:tcW w:w="236" w:type="dxa"/>
                                </w:tcPr>
                                <w:p w14:paraId="487207A0"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599B50BA"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674D3FA"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3AF4E095"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5F5887E6"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62625F3D"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72EC9B7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7A146104"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7ADAD959"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5.0</w:t>
                                  </w:r>
                                </w:p>
                              </w:tc>
                            </w:tr>
                            <w:tr w:rsidR="001D4490" w14:paraId="2DC9967F" w14:textId="77777777" w:rsidTr="003122E1">
                              <w:tc>
                                <w:tcPr>
                                  <w:tcW w:w="236" w:type="dxa"/>
                                </w:tcPr>
                                <w:p w14:paraId="4D62E2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5A33D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28C29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6169EB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CD49E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03D0F5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266420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7FFF84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E4D80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401D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11F82B6" w14:textId="77777777" w:rsidTr="003122E1">
                              <w:tc>
                                <w:tcPr>
                                  <w:tcW w:w="236" w:type="dxa"/>
                                </w:tcPr>
                                <w:p w14:paraId="299F47D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5E9435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C7495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6568A3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1005B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15B4FF5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5BB3A9B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1682521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93B4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D7FF67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25898835" w14:textId="77777777" w:rsidTr="003122E1">
                              <w:tc>
                                <w:tcPr>
                                  <w:tcW w:w="236" w:type="dxa"/>
                                </w:tcPr>
                                <w:p w14:paraId="00E6322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1A1F825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5D86B4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99153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DCFD5F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29504FA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61</w:t>
                                  </w:r>
                                </w:p>
                              </w:tc>
                              <w:tc>
                                <w:tcPr>
                                  <w:tcW w:w="236" w:type="dxa"/>
                                  <w:tcBorders>
                                    <w:top w:val="single" w:sz="4" w:space="0" w:color="auto"/>
                                    <w:left w:val="single" w:sz="4" w:space="0" w:color="auto"/>
                                    <w:bottom w:val="single" w:sz="4" w:space="0" w:color="auto"/>
                                    <w:right w:val="single" w:sz="4" w:space="0" w:color="auto"/>
                                  </w:tcBorders>
                                  <w:vAlign w:val="bottom"/>
                                </w:tcPr>
                                <w:p w14:paraId="090C9B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236" w:type="dxa"/>
                                  <w:tcBorders>
                                    <w:left w:val="single" w:sz="4" w:space="0" w:color="auto"/>
                                  </w:tcBorders>
                                  <w:shd w:val="clear" w:color="auto" w:fill="auto"/>
                                  <w:vAlign w:val="bottom"/>
                                </w:tcPr>
                                <w:p w14:paraId="43AEA67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E345C9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D0423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4D981DCC" w14:textId="77777777" w:rsidTr="003122E1">
                              <w:tc>
                                <w:tcPr>
                                  <w:tcW w:w="236" w:type="dxa"/>
                                </w:tcPr>
                                <w:p w14:paraId="283B2AA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00DF200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DBA5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758942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38A81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749595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12</w:t>
                                  </w:r>
                                </w:p>
                              </w:tc>
                              <w:tc>
                                <w:tcPr>
                                  <w:tcW w:w="236" w:type="dxa"/>
                                  <w:tcBorders>
                                    <w:top w:val="single" w:sz="4" w:space="0" w:color="auto"/>
                                    <w:left w:val="single" w:sz="4" w:space="0" w:color="auto"/>
                                    <w:bottom w:val="single" w:sz="4" w:space="0" w:color="auto"/>
                                    <w:right w:val="single" w:sz="4" w:space="0" w:color="auto"/>
                                  </w:tcBorders>
                                  <w:vAlign w:val="bottom"/>
                                </w:tcPr>
                                <w:p w14:paraId="29A6325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9</w:t>
                                  </w:r>
                                </w:p>
                              </w:tc>
                              <w:tc>
                                <w:tcPr>
                                  <w:tcW w:w="236" w:type="dxa"/>
                                  <w:tcBorders>
                                    <w:left w:val="single" w:sz="4" w:space="0" w:color="auto"/>
                                  </w:tcBorders>
                                  <w:shd w:val="clear" w:color="auto" w:fill="auto"/>
                                  <w:vAlign w:val="bottom"/>
                                </w:tcPr>
                                <w:p w14:paraId="67E6893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2B4A7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D398C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936F3A8" w14:textId="77777777" w:rsidTr="003122E1">
                              <w:tc>
                                <w:tcPr>
                                  <w:tcW w:w="236" w:type="dxa"/>
                                </w:tcPr>
                                <w:p w14:paraId="5FBBF45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4899E0F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258F78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A1D5AB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32E532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33816B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6</w:t>
                                  </w:r>
                                </w:p>
                              </w:tc>
                              <w:tc>
                                <w:tcPr>
                                  <w:tcW w:w="236" w:type="dxa"/>
                                  <w:tcBorders>
                                    <w:top w:val="single" w:sz="4" w:space="0" w:color="auto"/>
                                    <w:left w:val="single" w:sz="4" w:space="0" w:color="auto"/>
                                    <w:bottom w:val="single" w:sz="4" w:space="0" w:color="auto"/>
                                    <w:right w:val="single" w:sz="4" w:space="0" w:color="auto"/>
                                  </w:tcBorders>
                                  <w:vAlign w:val="bottom"/>
                                </w:tcPr>
                                <w:p w14:paraId="49CC62B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6</w:t>
                                  </w:r>
                                </w:p>
                              </w:tc>
                              <w:tc>
                                <w:tcPr>
                                  <w:tcW w:w="236" w:type="dxa"/>
                                  <w:tcBorders>
                                    <w:left w:val="single" w:sz="4" w:space="0" w:color="auto"/>
                                  </w:tcBorders>
                                  <w:shd w:val="clear" w:color="auto" w:fill="auto"/>
                                  <w:vAlign w:val="bottom"/>
                                </w:tcPr>
                                <w:p w14:paraId="40F4DB0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838AB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6E3D6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26DA62D" w14:textId="77777777" w:rsidTr="003122E1">
                              <w:tc>
                                <w:tcPr>
                                  <w:tcW w:w="236" w:type="dxa"/>
                                </w:tcPr>
                                <w:p w14:paraId="4C2E604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2A3155F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BAF4F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C5374B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8B1DFB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AE0F2D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79</w:t>
                                  </w:r>
                                </w:p>
                              </w:tc>
                              <w:tc>
                                <w:tcPr>
                                  <w:tcW w:w="236" w:type="dxa"/>
                                  <w:tcBorders>
                                    <w:top w:val="single" w:sz="4" w:space="0" w:color="auto"/>
                                    <w:left w:val="single" w:sz="4" w:space="0" w:color="auto"/>
                                    <w:bottom w:val="single" w:sz="4" w:space="0" w:color="auto"/>
                                    <w:right w:val="single" w:sz="4" w:space="0" w:color="auto"/>
                                  </w:tcBorders>
                                  <w:vAlign w:val="bottom"/>
                                </w:tcPr>
                                <w:p w14:paraId="72CFBBE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1</w:t>
                                  </w:r>
                                </w:p>
                              </w:tc>
                              <w:tc>
                                <w:tcPr>
                                  <w:tcW w:w="236" w:type="dxa"/>
                                  <w:tcBorders>
                                    <w:left w:val="single" w:sz="4" w:space="0" w:color="auto"/>
                                  </w:tcBorders>
                                  <w:shd w:val="clear" w:color="auto" w:fill="auto"/>
                                  <w:vAlign w:val="bottom"/>
                                </w:tcPr>
                                <w:p w14:paraId="26694CF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B964E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62052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0ABEBCEB" w14:textId="77777777" w:rsidTr="003122E1">
                              <w:tc>
                                <w:tcPr>
                                  <w:tcW w:w="236" w:type="dxa"/>
                                </w:tcPr>
                                <w:p w14:paraId="738CFED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31946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BB4CEA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2692D1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F4D54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6A5F40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top w:val="single" w:sz="4" w:space="0" w:color="auto"/>
                                    <w:left w:val="single" w:sz="4" w:space="0" w:color="auto"/>
                                    <w:bottom w:val="single" w:sz="4" w:space="0" w:color="auto"/>
                                    <w:right w:val="single" w:sz="4" w:space="0" w:color="auto"/>
                                  </w:tcBorders>
                                  <w:vAlign w:val="bottom"/>
                                </w:tcPr>
                                <w:p w14:paraId="278FB37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84</w:t>
                                  </w:r>
                                </w:p>
                              </w:tc>
                              <w:tc>
                                <w:tcPr>
                                  <w:tcW w:w="236" w:type="dxa"/>
                                  <w:tcBorders>
                                    <w:left w:val="single" w:sz="4" w:space="0" w:color="auto"/>
                                  </w:tcBorders>
                                  <w:shd w:val="clear" w:color="auto" w:fill="auto"/>
                                  <w:vAlign w:val="bottom"/>
                                </w:tcPr>
                                <w:p w14:paraId="4EE3DC6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68B39E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392EA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41E01CC" w14:textId="77777777" w:rsidTr="003122E1">
                              <w:tc>
                                <w:tcPr>
                                  <w:tcW w:w="236" w:type="dxa"/>
                                </w:tcPr>
                                <w:p w14:paraId="5262428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E9F605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3F593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04DB57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037A26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15EDD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6F5CCB8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55F904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23635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1A78EC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0DCBBCB" w14:textId="77777777" w:rsidTr="003122E1">
                              <w:tc>
                                <w:tcPr>
                                  <w:tcW w:w="236" w:type="dxa"/>
                                </w:tcPr>
                                <w:p w14:paraId="3E37D93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7F94A7E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F97CF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23AFC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F570E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1F8FC9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77FF59A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1A1EBD5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851DD6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A7F13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F1D302B" w14:textId="77777777" w:rsidR="001D4490" w:rsidRDefault="001D4490" w:rsidP="001D4490"/>
                        </w:txbxContent>
                      </wps:txbx>
                      <wps:bodyPr rot="0" vert="horz" wrap="square" lIns="91440" tIns="45720" rIns="91440" bIns="45720" anchor="t" anchorCtr="0">
                        <a:spAutoFit/>
                      </wps:bodyPr>
                    </wps:wsp>
                  </a:graphicData>
                </a:graphic>
              </wp:inline>
            </w:drawing>
          </mc:Choice>
          <mc:Fallback>
            <w:pict>
              <v:shape w14:anchorId="13452D1A" id="_x0000_s1066" type="#_x0000_t202" style="width:223.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" stroked="f">
                <v:textbox style="mso-fit-shape-to-text:t">
                  <w:txbxContent>
                    <w:p w14:paraId="10A408B1" w14:textId="77777777" w:rsidR="001D4490" w:rsidRPr="009A657E" w:rsidRDefault="001D4490" w:rsidP="001D4490">
                      <w:pPr>
                        <w:rPr>
                          <w:rFonts w:ascii="Times New Roman" w:hAnsi="Times New Roman" w:cs="Times New Roman"/>
                          <w:sz w:val="20"/>
                          <w:szCs w:val="20"/>
                        </w:rPr>
                      </w:pPr>
                    </w:p>
                    <w:p w14:paraId="7FEE2F2F" w14:textId="389ADB97"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4</w:t>
                      </w:r>
                      <w:r w:rsidR="00000000">
                        <w:rPr>
                          <w:noProof/>
                        </w:rPr>
                        <w:fldChar w:fldCharType="end"/>
                      </w:r>
                      <w:r>
                        <w:t xml:space="preserve"> </w:t>
                      </w:r>
                      <w:proofErr w:type="spellStart"/>
                      <w:r w:rsidRPr="00832442">
                        <w:t>BERT</w:t>
                      </w:r>
                      <w:r>
                        <w:t>weet</w:t>
                      </w:r>
                      <w:proofErr w:type="spellEnd"/>
                      <w:r w:rsidRPr="00832442">
                        <w:t xml:space="preserve">, </w:t>
                      </w:r>
                      <w:r>
                        <w:t>6</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1D4490" w14:paraId="38D13820" w14:textId="77777777" w:rsidTr="003122E1">
                        <w:tc>
                          <w:tcPr>
                            <w:tcW w:w="236" w:type="dxa"/>
                          </w:tcPr>
                          <w:p w14:paraId="6F9529D0" w14:textId="77777777" w:rsidR="001D4490" w:rsidRPr="003122E1" w:rsidRDefault="001D4490">
                            <w:pPr>
                              <w:rPr>
                                <w:rFonts w:ascii="Times New Roman" w:hAnsi="Times New Roman" w:cs="Times New Roman"/>
                                <w:sz w:val="16"/>
                                <w:szCs w:val="16"/>
                              </w:rPr>
                            </w:pPr>
                          </w:p>
                        </w:tc>
                        <w:tc>
                          <w:tcPr>
                            <w:tcW w:w="236" w:type="dxa"/>
                          </w:tcPr>
                          <w:p w14:paraId="487207A0"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599B50BA"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674D3FA"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3AF4E095"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5F5887E6"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62625F3D"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72EC9B72"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7A146104"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7ADAD959" w14:textId="77777777" w:rsidR="001D4490" w:rsidRPr="003122E1" w:rsidRDefault="001D4490">
                            <w:pPr>
                              <w:rPr>
                                <w:rFonts w:ascii="Times New Roman" w:hAnsi="Times New Roman" w:cs="Times New Roman"/>
                                <w:sz w:val="16"/>
                                <w:szCs w:val="16"/>
                              </w:rPr>
                            </w:pPr>
                            <w:r w:rsidRPr="003122E1">
                              <w:rPr>
                                <w:rFonts w:ascii="Times New Roman" w:hAnsi="Times New Roman" w:cs="Times New Roman"/>
                                <w:sz w:val="16"/>
                                <w:szCs w:val="16"/>
                              </w:rPr>
                              <w:t>5.0</w:t>
                            </w:r>
                          </w:p>
                        </w:tc>
                      </w:tr>
                      <w:tr w:rsidR="001D4490" w14:paraId="2DC9967F" w14:textId="77777777" w:rsidTr="003122E1">
                        <w:tc>
                          <w:tcPr>
                            <w:tcW w:w="236" w:type="dxa"/>
                          </w:tcPr>
                          <w:p w14:paraId="4D62E2C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65A33D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28C293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6169EB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CD49E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03D0F57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266420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7FFF84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E4D80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401D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111F82B6" w14:textId="77777777" w:rsidTr="003122E1">
                        <w:tc>
                          <w:tcPr>
                            <w:tcW w:w="236" w:type="dxa"/>
                          </w:tcPr>
                          <w:p w14:paraId="299F47D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5E9435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C7495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6568A3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1005B2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15B4FF5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5BB3A9B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1682521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93B4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D7FF67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25898835" w14:textId="77777777" w:rsidTr="003122E1">
                        <w:tc>
                          <w:tcPr>
                            <w:tcW w:w="236" w:type="dxa"/>
                          </w:tcPr>
                          <w:p w14:paraId="00E6322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1A1F825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5D86B4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99153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DCFD5F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29504FA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61</w:t>
                            </w:r>
                          </w:p>
                        </w:tc>
                        <w:tc>
                          <w:tcPr>
                            <w:tcW w:w="236" w:type="dxa"/>
                            <w:tcBorders>
                              <w:top w:val="single" w:sz="4" w:space="0" w:color="auto"/>
                              <w:left w:val="single" w:sz="4" w:space="0" w:color="auto"/>
                              <w:bottom w:val="single" w:sz="4" w:space="0" w:color="auto"/>
                              <w:right w:val="single" w:sz="4" w:space="0" w:color="auto"/>
                            </w:tcBorders>
                            <w:vAlign w:val="bottom"/>
                          </w:tcPr>
                          <w:p w14:paraId="090C9B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236" w:type="dxa"/>
                            <w:tcBorders>
                              <w:left w:val="single" w:sz="4" w:space="0" w:color="auto"/>
                            </w:tcBorders>
                            <w:shd w:val="clear" w:color="auto" w:fill="auto"/>
                            <w:vAlign w:val="bottom"/>
                          </w:tcPr>
                          <w:p w14:paraId="43AEA67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E345C9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9D0423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4D981DCC" w14:textId="77777777" w:rsidTr="003122E1">
                        <w:tc>
                          <w:tcPr>
                            <w:tcW w:w="236" w:type="dxa"/>
                          </w:tcPr>
                          <w:p w14:paraId="283B2AA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00DF200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DBA514"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758942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38A81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749595F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12</w:t>
                            </w:r>
                          </w:p>
                        </w:tc>
                        <w:tc>
                          <w:tcPr>
                            <w:tcW w:w="236" w:type="dxa"/>
                            <w:tcBorders>
                              <w:top w:val="single" w:sz="4" w:space="0" w:color="auto"/>
                              <w:left w:val="single" w:sz="4" w:space="0" w:color="auto"/>
                              <w:bottom w:val="single" w:sz="4" w:space="0" w:color="auto"/>
                              <w:right w:val="single" w:sz="4" w:space="0" w:color="auto"/>
                            </w:tcBorders>
                            <w:vAlign w:val="bottom"/>
                          </w:tcPr>
                          <w:p w14:paraId="29A6325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9</w:t>
                            </w:r>
                          </w:p>
                        </w:tc>
                        <w:tc>
                          <w:tcPr>
                            <w:tcW w:w="236" w:type="dxa"/>
                            <w:tcBorders>
                              <w:left w:val="single" w:sz="4" w:space="0" w:color="auto"/>
                            </w:tcBorders>
                            <w:shd w:val="clear" w:color="auto" w:fill="auto"/>
                            <w:vAlign w:val="bottom"/>
                          </w:tcPr>
                          <w:p w14:paraId="67E6893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2B4A7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1D398C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936F3A8" w14:textId="77777777" w:rsidTr="003122E1">
                        <w:tc>
                          <w:tcPr>
                            <w:tcW w:w="236" w:type="dxa"/>
                          </w:tcPr>
                          <w:p w14:paraId="5FBBF45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4899E0F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258F78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A1D5AB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32E532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33816B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6</w:t>
                            </w:r>
                          </w:p>
                        </w:tc>
                        <w:tc>
                          <w:tcPr>
                            <w:tcW w:w="236" w:type="dxa"/>
                            <w:tcBorders>
                              <w:top w:val="single" w:sz="4" w:space="0" w:color="auto"/>
                              <w:left w:val="single" w:sz="4" w:space="0" w:color="auto"/>
                              <w:bottom w:val="single" w:sz="4" w:space="0" w:color="auto"/>
                              <w:right w:val="single" w:sz="4" w:space="0" w:color="auto"/>
                            </w:tcBorders>
                            <w:vAlign w:val="bottom"/>
                          </w:tcPr>
                          <w:p w14:paraId="49CC62B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6</w:t>
                            </w:r>
                          </w:p>
                        </w:tc>
                        <w:tc>
                          <w:tcPr>
                            <w:tcW w:w="236" w:type="dxa"/>
                            <w:tcBorders>
                              <w:left w:val="single" w:sz="4" w:space="0" w:color="auto"/>
                            </w:tcBorders>
                            <w:shd w:val="clear" w:color="auto" w:fill="auto"/>
                            <w:vAlign w:val="bottom"/>
                          </w:tcPr>
                          <w:p w14:paraId="40F4DB0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838AB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6E3D6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26DA62D" w14:textId="77777777" w:rsidTr="003122E1">
                        <w:tc>
                          <w:tcPr>
                            <w:tcW w:w="236" w:type="dxa"/>
                          </w:tcPr>
                          <w:p w14:paraId="4C2E604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2A3155F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BAF4F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C5374B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8B1DFBB"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AE0F2D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79</w:t>
                            </w:r>
                          </w:p>
                        </w:tc>
                        <w:tc>
                          <w:tcPr>
                            <w:tcW w:w="236" w:type="dxa"/>
                            <w:tcBorders>
                              <w:top w:val="single" w:sz="4" w:space="0" w:color="auto"/>
                              <w:left w:val="single" w:sz="4" w:space="0" w:color="auto"/>
                              <w:bottom w:val="single" w:sz="4" w:space="0" w:color="auto"/>
                              <w:right w:val="single" w:sz="4" w:space="0" w:color="auto"/>
                            </w:tcBorders>
                            <w:vAlign w:val="bottom"/>
                          </w:tcPr>
                          <w:p w14:paraId="72CFBBE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01</w:t>
                            </w:r>
                          </w:p>
                        </w:tc>
                        <w:tc>
                          <w:tcPr>
                            <w:tcW w:w="236" w:type="dxa"/>
                            <w:tcBorders>
                              <w:left w:val="single" w:sz="4" w:space="0" w:color="auto"/>
                            </w:tcBorders>
                            <w:shd w:val="clear" w:color="auto" w:fill="auto"/>
                            <w:vAlign w:val="bottom"/>
                          </w:tcPr>
                          <w:p w14:paraId="26694CF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B964EF"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362052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0ABEBCEB" w14:textId="77777777" w:rsidTr="003122E1">
                        <w:tc>
                          <w:tcPr>
                            <w:tcW w:w="236" w:type="dxa"/>
                          </w:tcPr>
                          <w:p w14:paraId="738CFED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0319469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BB4CEA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2692D1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F4D54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6A5F40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3</w:t>
                            </w:r>
                          </w:p>
                        </w:tc>
                        <w:tc>
                          <w:tcPr>
                            <w:tcW w:w="236" w:type="dxa"/>
                            <w:tcBorders>
                              <w:top w:val="single" w:sz="4" w:space="0" w:color="auto"/>
                              <w:left w:val="single" w:sz="4" w:space="0" w:color="auto"/>
                              <w:bottom w:val="single" w:sz="4" w:space="0" w:color="auto"/>
                              <w:right w:val="single" w:sz="4" w:space="0" w:color="auto"/>
                            </w:tcBorders>
                            <w:vAlign w:val="bottom"/>
                          </w:tcPr>
                          <w:p w14:paraId="278FB37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84</w:t>
                            </w:r>
                          </w:p>
                        </w:tc>
                        <w:tc>
                          <w:tcPr>
                            <w:tcW w:w="236" w:type="dxa"/>
                            <w:tcBorders>
                              <w:left w:val="single" w:sz="4" w:space="0" w:color="auto"/>
                            </w:tcBorders>
                            <w:shd w:val="clear" w:color="auto" w:fill="auto"/>
                            <w:vAlign w:val="bottom"/>
                          </w:tcPr>
                          <w:p w14:paraId="4EE3DC67"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68B39E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6392EA1"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741E01CC" w14:textId="77777777" w:rsidTr="003122E1">
                        <w:tc>
                          <w:tcPr>
                            <w:tcW w:w="236" w:type="dxa"/>
                          </w:tcPr>
                          <w:p w14:paraId="5262428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1E9F605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3F593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04DB579"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037A26D"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15EDD4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6F5CCB8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55F9043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D23635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1A78ECC"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1D4490" w14:paraId="30DCBBCB" w14:textId="77777777" w:rsidTr="003122E1">
                        <w:tc>
                          <w:tcPr>
                            <w:tcW w:w="236" w:type="dxa"/>
                          </w:tcPr>
                          <w:p w14:paraId="3E37D935"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7F94A7E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4F97CF2"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23AFC7E"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F570E6"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1F8FC98"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77FF59A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1A1EBD53"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851DD6A"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A7F130" w14:textId="77777777" w:rsidR="001D4490" w:rsidRPr="003122E1" w:rsidRDefault="001D4490"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F1D302B" w14:textId="77777777" w:rsidR="001D4490" w:rsidRDefault="001D4490" w:rsidP="001D4490"/>
                  </w:txbxContent>
                </v:textbox>
                <w10:anchorlock/>
              </v:shape>
            </w:pict>
          </mc:Fallback>
        </mc:AlternateContent>
      </w:r>
    </w:p>
    <w:p w14:paraId="1FDFEA2C" w14:textId="1D2D79C9" w:rsidR="00DE591E" w:rsidRDefault="00DC2196" w:rsidP="00422EC9">
      <w:pPr>
        <w:pStyle w:val="ACLTextFirstLine"/>
        <w:ind w:firstLine="0"/>
      </w:pPr>
      <w:r>
        <w:rPr>
          <w:noProof/>
        </w:rPr>
        <mc:AlternateContent>
          <mc:Choice Requires="wps">
            <w:drawing>
              <wp:inline distT="0" distB="0" distL="0" distR="0" wp14:anchorId="10B5E4A9" wp14:editId="3695DD92">
                <wp:extent cx="2770505" cy="2253887"/>
                <wp:effectExtent l="0" t="0" r="0" b="0"/>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3C3DDCE8" w14:textId="77777777" w:rsidR="00DC2196" w:rsidRPr="009A657E" w:rsidRDefault="00DC2196" w:rsidP="00DC2196">
                            <w:pPr>
                              <w:rPr>
                                <w:rFonts w:ascii="Times New Roman" w:hAnsi="Times New Roman" w:cs="Times New Roman"/>
                                <w:sz w:val="20"/>
                                <w:szCs w:val="20"/>
                              </w:rPr>
                            </w:pPr>
                          </w:p>
                          <w:p w14:paraId="2C50968F" w14:textId="1A809E63"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5</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73F7617F" w14:textId="77777777" w:rsidTr="003122E1">
                              <w:tc>
                                <w:tcPr>
                                  <w:tcW w:w="236" w:type="dxa"/>
                                </w:tcPr>
                                <w:p w14:paraId="2AACC378" w14:textId="77777777" w:rsidR="00DC2196" w:rsidRPr="003122E1" w:rsidRDefault="00DC2196">
                                  <w:pPr>
                                    <w:rPr>
                                      <w:rFonts w:ascii="Times New Roman" w:hAnsi="Times New Roman" w:cs="Times New Roman"/>
                                      <w:sz w:val="16"/>
                                      <w:szCs w:val="16"/>
                                    </w:rPr>
                                  </w:pPr>
                                </w:p>
                              </w:tc>
                              <w:tc>
                                <w:tcPr>
                                  <w:tcW w:w="236" w:type="dxa"/>
                                </w:tcPr>
                                <w:p w14:paraId="40D38C10"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0EB127DE"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D533243"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3BBBFA2C"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35794EEA"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09D53430"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533FCC5C"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18FC4BB"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37B1593"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5.0</w:t>
                                  </w:r>
                                </w:p>
                              </w:tc>
                            </w:tr>
                            <w:tr w:rsidR="00DC2196" w14:paraId="21E302F1" w14:textId="77777777" w:rsidTr="003122E1">
                              <w:tc>
                                <w:tcPr>
                                  <w:tcW w:w="236" w:type="dxa"/>
                                </w:tcPr>
                                <w:p w14:paraId="74642EB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4260D36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79B2E2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7463AD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C4B946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1A88446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78B3E95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90CBAD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8681E4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D5E334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73A0C151" w14:textId="77777777" w:rsidTr="003122E1">
                              <w:tc>
                                <w:tcPr>
                                  <w:tcW w:w="236" w:type="dxa"/>
                                </w:tcPr>
                                <w:p w14:paraId="1CF495A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6E1E8A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C19C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2AAE79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83F6A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1E9B551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81C321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7CB9806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380D606"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9F8AE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7DD8CB8F" w14:textId="77777777" w:rsidTr="003122E1">
                              <w:tc>
                                <w:tcPr>
                                  <w:tcW w:w="236" w:type="dxa"/>
                                </w:tcPr>
                                <w:p w14:paraId="792534D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2369E69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C0F74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5DACA8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99CE8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top w:val="single" w:sz="4" w:space="0" w:color="auto"/>
                                    <w:left w:val="single" w:sz="4" w:space="0" w:color="auto"/>
                                    <w:bottom w:val="single" w:sz="4" w:space="0" w:color="auto"/>
                                    <w:right w:val="single" w:sz="4" w:space="0" w:color="auto"/>
                                  </w:tcBorders>
                                  <w:vAlign w:val="bottom"/>
                                </w:tcPr>
                                <w:p w14:paraId="5893FCC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74</w:t>
                                  </w:r>
                                </w:p>
                              </w:tc>
                              <w:tc>
                                <w:tcPr>
                                  <w:tcW w:w="236" w:type="dxa"/>
                                  <w:tcBorders>
                                    <w:top w:val="single" w:sz="4" w:space="0" w:color="auto"/>
                                    <w:left w:val="single" w:sz="4" w:space="0" w:color="auto"/>
                                    <w:bottom w:val="single" w:sz="4" w:space="0" w:color="auto"/>
                                    <w:right w:val="single" w:sz="4" w:space="0" w:color="auto"/>
                                  </w:tcBorders>
                                  <w:vAlign w:val="bottom"/>
                                </w:tcPr>
                                <w:p w14:paraId="40548CC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left w:val="single" w:sz="4" w:space="0" w:color="auto"/>
                                  </w:tcBorders>
                                  <w:shd w:val="clear" w:color="auto" w:fill="auto"/>
                                  <w:vAlign w:val="bottom"/>
                                </w:tcPr>
                                <w:p w14:paraId="06A949C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80BDA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0F7648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DFED46D" w14:textId="77777777" w:rsidTr="003122E1">
                              <w:tc>
                                <w:tcPr>
                                  <w:tcW w:w="236" w:type="dxa"/>
                                </w:tcPr>
                                <w:p w14:paraId="01062D7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650A826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F3952E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2F4B8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271566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236" w:type="dxa"/>
                                  <w:tcBorders>
                                    <w:top w:val="single" w:sz="4" w:space="0" w:color="auto"/>
                                    <w:left w:val="single" w:sz="4" w:space="0" w:color="auto"/>
                                    <w:bottom w:val="single" w:sz="4" w:space="0" w:color="auto"/>
                                    <w:right w:val="single" w:sz="4" w:space="0" w:color="auto"/>
                                  </w:tcBorders>
                                  <w:vAlign w:val="bottom"/>
                                </w:tcPr>
                                <w:p w14:paraId="010D926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47</w:t>
                                  </w:r>
                                </w:p>
                              </w:tc>
                              <w:tc>
                                <w:tcPr>
                                  <w:tcW w:w="236" w:type="dxa"/>
                                  <w:tcBorders>
                                    <w:top w:val="single" w:sz="4" w:space="0" w:color="auto"/>
                                    <w:left w:val="single" w:sz="4" w:space="0" w:color="auto"/>
                                    <w:bottom w:val="single" w:sz="4" w:space="0" w:color="auto"/>
                                    <w:right w:val="single" w:sz="4" w:space="0" w:color="auto"/>
                                  </w:tcBorders>
                                  <w:vAlign w:val="bottom"/>
                                </w:tcPr>
                                <w:p w14:paraId="00B5539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475515E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365E4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ECA9D3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11775BF0" w14:textId="77777777" w:rsidTr="003122E1">
                              <w:tc>
                                <w:tcPr>
                                  <w:tcW w:w="236" w:type="dxa"/>
                                </w:tcPr>
                                <w:p w14:paraId="042813F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092D7A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C68E5B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F4227A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F7062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5AB40EF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42</w:t>
                                  </w:r>
                                </w:p>
                              </w:tc>
                              <w:tc>
                                <w:tcPr>
                                  <w:tcW w:w="236" w:type="dxa"/>
                                  <w:tcBorders>
                                    <w:top w:val="single" w:sz="4" w:space="0" w:color="auto"/>
                                    <w:left w:val="single" w:sz="4" w:space="0" w:color="auto"/>
                                    <w:bottom w:val="single" w:sz="4" w:space="0" w:color="auto"/>
                                    <w:right w:val="single" w:sz="4" w:space="0" w:color="auto"/>
                                  </w:tcBorders>
                                  <w:vAlign w:val="bottom"/>
                                </w:tcPr>
                                <w:p w14:paraId="48AFCD76"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8</w:t>
                                  </w:r>
                                </w:p>
                              </w:tc>
                              <w:tc>
                                <w:tcPr>
                                  <w:tcW w:w="236" w:type="dxa"/>
                                  <w:tcBorders>
                                    <w:left w:val="single" w:sz="4" w:space="0" w:color="auto"/>
                                  </w:tcBorders>
                                  <w:shd w:val="clear" w:color="auto" w:fill="auto"/>
                                  <w:vAlign w:val="bottom"/>
                                </w:tcPr>
                                <w:p w14:paraId="1B6A01A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CCD6E8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0171B1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17C48ED1" w14:textId="77777777" w:rsidTr="003122E1">
                              <w:tc>
                                <w:tcPr>
                                  <w:tcW w:w="236" w:type="dxa"/>
                                </w:tcPr>
                                <w:p w14:paraId="2B0EAF1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6D60405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90632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E39AA0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3C07C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4B047E6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19</w:t>
                                  </w:r>
                                </w:p>
                              </w:tc>
                              <w:tc>
                                <w:tcPr>
                                  <w:tcW w:w="236" w:type="dxa"/>
                                  <w:tcBorders>
                                    <w:top w:val="single" w:sz="4" w:space="0" w:color="auto"/>
                                    <w:left w:val="single" w:sz="4" w:space="0" w:color="auto"/>
                                    <w:bottom w:val="single" w:sz="4" w:space="0" w:color="auto"/>
                                    <w:right w:val="single" w:sz="4" w:space="0" w:color="auto"/>
                                  </w:tcBorders>
                                  <w:vAlign w:val="bottom"/>
                                </w:tcPr>
                                <w:p w14:paraId="0672B02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2</w:t>
                                  </w:r>
                                </w:p>
                              </w:tc>
                              <w:tc>
                                <w:tcPr>
                                  <w:tcW w:w="236" w:type="dxa"/>
                                  <w:tcBorders>
                                    <w:left w:val="single" w:sz="4" w:space="0" w:color="auto"/>
                                  </w:tcBorders>
                                  <w:shd w:val="clear" w:color="auto" w:fill="auto"/>
                                  <w:vAlign w:val="bottom"/>
                                </w:tcPr>
                                <w:p w14:paraId="78DBB2F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F6E54F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BDBB3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F3C04D8" w14:textId="77777777" w:rsidTr="003122E1">
                              <w:tc>
                                <w:tcPr>
                                  <w:tcW w:w="236" w:type="dxa"/>
                                </w:tcPr>
                                <w:p w14:paraId="6AA7AD3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3DADB15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780DB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7B34CD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498D89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6BAAB1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1</w:t>
                                  </w:r>
                                </w:p>
                              </w:tc>
                              <w:tc>
                                <w:tcPr>
                                  <w:tcW w:w="236" w:type="dxa"/>
                                  <w:tcBorders>
                                    <w:top w:val="single" w:sz="4" w:space="0" w:color="auto"/>
                                    <w:left w:val="single" w:sz="4" w:space="0" w:color="auto"/>
                                    <w:bottom w:val="single" w:sz="4" w:space="0" w:color="auto"/>
                                    <w:right w:val="single" w:sz="4" w:space="0" w:color="auto"/>
                                  </w:tcBorders>
                                  <w:vAlign w:val="bottom"/>
                                </w:tcPr>
                                <w:p w14:paraId="02428A1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Borders>
                                    <w:left w:val="single" w:sz="4" w:space="0" w:color="auto"/>
                                  </w:tcBorders>
                                  <w:shd w:val="clear" w:color="auto" w:fill="auto"/>
                                  <w:vAlign w:val="bottom"/>
                                </w:tcPr>
                                <w:p w14:paraId="4DB7798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BF0C1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3F8E1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2BCAD30" w14:textId="77777777" w:rsidTr="003122E1">
                              <w:tc>
                                <w:tcPr>
                                  <w:tcW w:w="236" w:type="dxa"/>
                                </w:tcPr>
                                <w:p w14:paraId="0C92942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6E4B8E0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93F91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EC86FE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A7ABF4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07C02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top w:val="single" w:sz="4" w:space="0" w:color="auto"/>
                                    <w:left w:val="single" w:sz="4" w:space="0" w:color="auto"/>
                                    <w:bottom w:val="single" w:sz="4" w:space="0" w:color="auto"/>
                                    <w:right w:val="single" w:sz="4" w:space="0" w:color="auto"/>
                                  </w:tcBorders>
                                  <w:vAlign w:val="bottom"/>
                                </w:tcPr>
                                <w:p w14:paraId="3E63AA6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236" w:type="dxa"/>
                                  <w:tcBorders>
                                    <w:left w:val="single" w:sz="4" w:space="0" w:color="auto"/>
                                  </w:tcBorders>
                                  <w:shd w:val="clear" w:color="auto" w:fill="auto"/>
                                  <w:vAlign w:val="bottom"/>
                                </w:tcPr>
                                <w:p w14:paraId="108E070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3B0021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24DEE5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6EE851B9" w14:textId="77777777" w:rsidTr="003122E1">
                              <w:tc>
                                <w:tcPr>
                                  <w:tcW w:w="236" w:type="dxa"/>
                                </w:tcPr>
                                <w:p w14:paraId="1B4CC56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6B3E15B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7D512F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445217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B2096C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447E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top w:val="single" w:sz="4" w:space="0" w:color="auto"/>
                                    <w:left w:val="single" w:sz="4" w:space="0" w:color="auto"/>
                                    <w:bottom w:val="single" w:sz="4" w:space="0" w:color="auto"/>
                                    <w:right w:val="single" w:sz="4" w:space="0" w:color="auto"/>
                                  </w:tcBorders>
                                  <w:vAlign w:val="bottom"/>
                                </w:tcPr>
                                <w:p w14:paraId="5AC313B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08D9096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949D8A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08852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1942775"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10B5E4A9" id="_x0000_s1067"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MTPwZAS&#10;AgAA/wMAAA4AAAAAAAAAAAAAAAAALgIAAGRycy9lMm9Eb2MueG1sUEsBAi0AFAAGAAgAAAAhANzU&#10;MHzbAAAABQEAAA8AAAAAAAAAAAAAAAAAbAQAAGRycy9kb3ducmV2LnhtbFBLBQYAAAAABAAEAPMA&#10;AAB0BQAAAAA=&#10;" stroked="f">
                <v:textbox style="mso-fit-shape-to-text:t">
                  <w:txbxContent>
                    <w:p w14:paraId="3C3DDCE8" w14:textId="77777777" w:rsidR="00DC2196" w:rsidRPr="009A657E" w:rsidRDefault="00DC2196" w:rsidP="00DC2196">
                      <w:pPr>
                        <w:rPr>
                          <w:rFonts w:ascii="Times New Roman" w:hAnsi="Times New Roman" w:cs="Times New Roman"/>
                          <w:sz w:val="20"/>
                          <w:szCs w:val="20"/>
                        </w:rPr>
                      </w:pPr>
                    </w:p>
                    <w:p w14:paraId="2C50968F" w14:textId="1A809E63"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5</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73F7617F" w14:textId="77777777" w:rsidTr="003122E1">
                        <w:tc>
                          <w:tcPr>
                            <w:tcW w:w="236" w:type="dxa"/>
                          </w:tcPr>
                          <w:p w14:paraId="2AACC378" w14:textId="77777777" w:rsidR="00DC2196" w:rsidRPr="003122E1" w:rsidRDefault="00DC2196">
                            <w:pPr>
                              <w:rPr>
                                <w:rFonts w:ascii="Times New Roman" w:hAnsi="Times New Roman" w:cs="Times New Roman"/>
                                <w:sz w:val="16"/>
                                <w:szCs w:val="16"/>
                              </w:rPr>
                            </w:pPr>
                          </w:p>
                        </w:tc>
                        <w:tc>
                          <w:tcPr>
                            <w:tcW w:w="236" w:type="dxa"/>
                          </w:tcPr>
                          <w:p w14:paraId="40D38C10"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0EB127DE"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3D533243"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3BBBFA2C"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35794EEA"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09D53430"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533FCC5C"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518FC4BB"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137B1593" w14:textId="77777777" w:rsidR="00DC2196" w:rsidRPr="003122E1" w:rsidRDefault="00DC2196">
                            <w:pPr>
                              <w:rPr>
                                <w:rFonts w:ascii="Times New Roman" w:hAnsi="Times New Roman" w:cs="Times New Roman"/>
                                <w:sz w:val="16"/>
                                <w:szCs w:val="16"/>
                              </w:rPr>
                            </w:pPr>
                            <w:r w:rsidRPr="003122E1">
                              <w:rPr>
                                <w:rFonts w:ascii="Times New Roman" w:hAnsi="Times New Roman" w:cs="Times New Roman"/>
                                <w:sz w:val="16"/>
                                <w:szCs w:val="16"/>
                              </w:rPr>
                              <w:t>5.0</w:t>
                            </w:r>
                          </w:p>
                        </w:tc>
                      </w:tr>
                      <w:tr w:rsidR="00DC2196" w14:paraId="21E302F1" w14:textId="77777777" w:rsidTr="003122E1">
                        <w:tc>
                          <w:tcPr>
                            <w:tcW w:w="236" w:type="dxa"/>
                          </w:tcPr>
                          <w:p w14:paraId="74642EB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4260D36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79B2E2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7463AD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C4B946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1A88446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78B3E95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90CBAD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8681E4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D5E334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73A0C151" w14:textId="77777777" w:rsidTr="003122E1">
                        <w:tc>
                          <w:tcPr>
                            <w:tcW w:w="236" w:type="dxa"/>
                          </w:tcPr>
                          <w:p w14:paraId="1CF495A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6E1E8A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4C19C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2AAE79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183F6A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1E9B551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81C321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7CB9806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380D606"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9F8AE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7DD8CB8F" w14:textId="77777777" w:rsidTr="003122E1">
                        <w:tc>
                          <w:tcPr>
                            <w:tcW w:w="236" w:type="dxa"/>
                          </w:tcPr>
                          <w:p w14:paraId="792534D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2369E69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0C0F74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5DACA8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99CE8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top w:val="single" w:sz="4" w:space="0" w:color="auto"/>
                              <w:left w:val="single" w:sz="4" w:space="0" w:color="auto"/>
                              <w:bottom w:val="single" w:sz="4" w:space="0" w:color="auto"/>
                              <w:right w:val="single" w:sz="4" w:space="0" w:color="auto"/>
                            </w:tcBorders>
                            <w:vAlign w:val="bottom"/>
                          </w:tcPr>
                          <w:p w14:paraId="5893FCC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74</w:t>
                            </w:r>
                          </w:p>
                        </w:tc>
                        <w:tc>
                          <w:tcPr>
                            <w:tcW w:w="236" w:type="dxa"/>
                            <w:tcBorders>
                              <w:top w:val="single" w:sz="4" w:space="0" w:color="auto"/>
                              <w:left w:val="single" w:sz="4" w:space="0" w:color="auto"/>
                              <w:bottom w:val="single" w:sz="4" w:space="0" w:color="auto"/>
                              <w:right w:val="single" w:sz="4" w:space="0" w:color="auto"/>
                            </w:tcBorders>
                            <w:vAlign w:val="bottom"/>
                          </w:tcPr>
                          <w:p w14:paraId="40548CC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left w:val="single" w:sz="4" w:space="0" w:color="auto"/>
                            </w:tcBorders>
                            <w:shd w:val="clear" w:color="auto" w:fill="auto"/>
                            <w:vAlign w:val="bottom"/>
                          </w:tcPr>
                          <w:p w14:paraId="06A949C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780BDA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0F7648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DFED46D" w14:textId="77777777" w:rsidTr="003122E1">
                        <w:tc>
                          <w:tcPr>
                            <w:tcW w:w="236" w:type="dxa"/>
                          </w:tcPr>
                          <w:p w14:paraId="01062D7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650A826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F3952E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2F4B8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271566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236" w:type="dxa"/>
                            <w:tcBorders>
                              <w:top w:val="single" w:sz="4" w:space="0" w:color="auto"/>
                              <w:left w:val="single" w:sz="4" w:space="0" w:color="auto"/>
                              <w:bottom w:val="single" w:sz="4" w:space="0" w:color="auto"/>
                              <w:right w:val="single" w:sz="4" w:space="0" w:color="auto"/>
                            </w:tcBorders>
                            <w:vAlign w:val="bottom"/>
                          </w:tcPr>
                          <w:p w14:paraId="010D926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47</w:t>
                            </w:r>
                          </w:p>
                        </w:tc>
                        <w:tc>
                          <w:tcPr>
                            <w:tcW w:w="236" w:type="dxa"/>
                            <w:tcBorders>
                              <w:top w:val="single" w:sz="4" w:space="0" w:color="auto"/>
                              <w:left w:val="single" w:sz="4" w:space="0" w:color="auto"/>
                              <w:bottom w:val="single" w:sz="4" w:space="0" w:color="auto"/>
                              <w:right w:val="single" w:sz="4" w:space="0" w:color="auto"/>
                            </w:tcBorders>
                            <w:vAlign w:val="bottom"/>
                          </w:tcPr>
                          <w:p w14:paraId="00B5539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left w:val="single" w:sz="4" w:space="0" w:color="auto"/>
                            </w:tcBorders>
                            <w:shd w:val="clear" w:color="auto" w:fill="auto"/>
                            <w:vAlign w:val="bottom"/>
                          </w:tcPr>
                          <w:p w14:paraId="475515E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6365E4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ECA9D3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11775BF0" w14:textId="77777777" w:rsidTr="003122E1">
                        <w:tc>
                          <w:tcPr>
                            <w:tcW w:w="236" w:type="dxa"/>
                          </w:tcPr>
                          <w:p w14:paraId="042813F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092D7A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C68E5B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F4227A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F7062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5AB40EF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42</w:t>
                            </w:r>
                          </w:p>
                        </w:tc>
                        <w:tc>
                          <w:tcPr>
                            <w:tcW w:w="236" w:type="dxa"/>
                            <w:tcBorders>
                              <w:top w:val="single" w:sz="4" w:space="0" w:color="auto"/>
                              <w:left w:val="single" w:sz="4" w:space="0" w:color="auto"/>
                              <w:bottom w:val="single" w:sz="4" w:space="0" w:color="auto"/>
                              <w:right w:val="single" w:sz="4" w:space="0" w:color="auto"/>
                            </w:tcBorders>
                            <w:vAlign w:val="bottom"/>
                          </w:tcPr>
                          <w:p w14:paraId="48AFCD76"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8</w:t>
                            </w:r>
                          </w:p>
                        </w:tc>
                        <w:tc>
                          <w:tcPr>
                            <w:tcW w:w="236" w:type="dxa"/>
                            <w:tcBorders>
                              <w:left w:val="single" w:sz="4" w:space="0" w:color="auto"/>
                            </w:tcBorders>
                            <w:shd w:val="clear" w:color="auto" w:fill="auto"/>
                            <w:vAlign w:val="bottom"/>
                          </w:tcPr>
                          <w:p w14:paraId="1B6A01A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CCD6E8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0171B1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17C48ED1" w14:textId="77777777" w:rsidTr="003122E1">
                        <w:tc>
                          <w:tcPr>
                            <w:tcW w:w="236" w:type="dxa"/>
                          </w:tcPr>
                          <w:p w14:paraId="2B0EAF1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6D604051"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090632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E39AA0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53C07C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4B047E6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19</w:t>
                            </w:r>
                          </w:p>
                        </w:tc>
                        <w:tc>
                          <w:tcPr>
                            <w:tcW w:w="236" w:type="dxa"/>
                            <w:tcBorders>
                              <w:top w:val="single" w:sz="4" w:space="0" w:color="auto"/>
                              <w:left w:val="single" w:sz="4" w:space="0" w:color="auto"/>
                              <w:bottom w:val="single" w:sz="4" w:space="0" w:color="auto"/>
                              <w:right w:val="single" w:sz="4" w:space="0" w:color="auto"/>
                            </w:tcBorders>
                            <w:vAlign w:val="bottom"/>
                          </w:tcPr>
                          <w:p w14:paraId="0672B02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2</w:t>
                            </w:r>
                          </w:p>
                        </w:tc>
                        <w:tc>
                          <w:tcPr>
                            <w:tcW w:w="236" w:type="dxa"/>
                            <w:tcBorders>
                              <w:left w:val="single" w:sz="4" w:space="0" w:color="auto"/>
                            </w:tcBorders>
                            <w:shd w:val="clear" w:color="auto" w:fill="auto"/>
                            <w:vAlign w:val="bottom"/>
                          </w:tcPr>
                          <w:p w14:paraId="78DBB2F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F6E54F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6BDBB3A"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F3C04D8" w14:textId="77777777" w:rsidTr="003122E1">
                        <w:tc>
                          <w:tcPr>
                            <w:tcW w:w="236" w:type="dxa"/>
                          </w:tcPr>
                          <w:p w14:paraId="6AA7AD3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3DADB15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B780DB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7B34CD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498D89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6BAAB18"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1</w:t>
                            </w:r>
                          </w:p>
                        </w:tc>
                        <w:tc>
                          <w:tcPr>
                            <w:tcW w:w="236" w:type="dxa"/>
                            <w:tcBorders>
                              <w:top w:val="single" w:sz="4" w:space="0" w:color="auto"/>
                              <w:left w:val="single" w:sz="4" w:space="0" w:color="auto"/>
                              <w:bottom w:val="single" w:sz="4" w:space="0" w:color="auto"/>
                              <w:right w:val="single" w:sz="4" w:space="0" w:color="auto"/>
                            </w:tcBorders>
                            <w:vAlign w:val="bottom"/>
                          </w:tcPr>
                          <w:p w14:paraId="02428A1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Borders>
                              <w:left w:val="single" w:sz="4" w:space="0" w:color="auto"/>
                            </w:tcBorders>
                            <w:shd w:val="clear" w:color="auto" w:fill="auto"/>
                            <w:vAlign w:val="bottom"/>
                          </w:tcPr>
                          <w:p w14:paraId="4DB7798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BF0C17"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63F8E1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02BCAD30" w14:textId="77777777" w:rsidTr="003122E1">
                        <w:tc>
                          <w:tcPr>
                            <w:tcW w:w="236" w:type="dxa"/>
                          </w:tcPr>
                          <w:p w14:paraId="0C92942F"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6E4B8E0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393F91B"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EC86FE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A7ABF4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07C02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3</w:t>
                            </w:r>
                          </w:p>
                        </w:tc>
                        <w:tc>
                          <w:tcPr>
                            <w:tcW w:w="236" w:type="dxa"/>
                            <w:tcBorders>
                              <w:top w:val="single" w:sz="4" w:space="0" w:color="auto"/>
                              <w:left w:val="single" w:sz="4" w:space="0" w:color="auto"/>
                              <w:bottom w:val="single" w:sz="4" w:space="0" w:color="auto"/>
                              <w:right w:val="single" w:sz="4" w:space="0" w:color="auto"/>
                            </w:tcBorders>
                            <w:vAlign w:val="bottom"/>
                          </w:tcPr>
                          <w:p w14:paraId="3E63AA6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236" w:type="dxa"/>
                            <w:tcBorders>
                              <w:left w:val="single" w:sz="4" w:space="0" w:color="auto"/>
                            </w:tcBorders>
                            <w:shd w:val="clear" w:color="auto" w:fill="auto"/>
                            <w:vAlign w:val="bottom"/>
                          </w:tcPr>
                          <w:p w14:paraId="108E070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3B0021D"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24DEE54"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DC2196" w14:paraId="6EE851B9" w14:textId="77777777" w:rsidTr="003122E1">
                        <w:tc>
                          <w:tcPr>
                            <w:tcW w:w="236" w:type="dxa"/>
                          </w:tcPr>
                          <w:p w14:paraId="1B4CC56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6B3E15BE"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7D512F5"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4452170"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B2096C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447ED9"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top w:val="single" w:sz="4" w:space="0" w:color="auto"/>
                              <w:left w:val="single" w:sz="4" w:space="0" w:color="auto"/>
                              <w:bottom w:val="single" w:sz="4" w:space="0" w:color="auto"/>
                              <w:right w:val="single" w:sz="4" w:space="0" w:color="auto"/>
                            </w:tcBorders>
                            <w:vAlign w:val="bottom"/>
                          </w:tcPr>
                          <w:p w14:paraId="5AC313BC"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08D90963"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949D8A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1088522" w14:textId="77777777" w:rsidR="00DC2196" w:rsidRPr="003122E1" w:rsidRDefault="00DC2196"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61942775" w14:textId="77777777" w:rsidR="00DC2196" w:rsidRDefault="00DC2196" w:rsidP="00DC2196"/>
                  </w:txbxContent>
                </v:textbox>
                <w10:anchorlock/>
              </v:shape>
            </w:pict>
          </mc:Fallback>
        </mc:AlternateContent>
      </w:r>
    </w:p>
    <w:p w14:paraId="2E492689" w14:textId="29B86C9F" w:rsidR="00DE591E" w:rsidRDefault="00BD4473" w:rsidP="00422EC9">
      <w:pPr>
        <w:pStyle w:val="ACLTextFirstLine"/>
        <w:ind w:firstLine="0"/>
      </w:pPr>
      <w:r>
        <w:rPr>
          <w:noProof/>
        </w:rPr>
        <mc:AlternateContent>
          <mc:Choice Requires="wps">
            <w:drawing>
              <wp:inline distT="0" distB="0" distL="0" distR="0" wp14:anchorId="705DB297" wp14:editId="7C7B137D">
                <wp:extent cx="2770505" cy="2253887"/>
                <wp:effectExtent l="0" t="0" r="0" b="0"/>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57E9D979" w14:textId="77777777" w:rsidR="00BD4473" w:rsidRPr="009A657E" w:rsidRDefault="00BD4473" w:rsidP="00BD4473">
                            <w:pPr>
                              <w:rPr>
                                <w:rFonts w:ascii="Times New Roman" w:hAnsi="Times New Roman" w:cs="Times New Roman"/>
                                <w:sz w:val="20"/>
                                <w:szCs w:val="20"/>
                              </w:rPr>
                            </w:pPr>
                          </w:p>
                          <w:p w14:paraId="4148D465" w14:textId="6C538F9A"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6</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Convention</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28D6A411" w14:textId="77777777" w:rsidTr="003122E1">
                              <w:tc>
                                <w:tcPr>
                                  <w:tcW w:w="236" w:type="dxa"/>
                                </w:tcPr>
                                <w:p w14:paraId="2208ED93" w14:textId="77777777" w:rsidR="00BD4473" w:rsidRPr="003122E1" w:rsidRDefault="00BD4473">
                                  <w:pPr>
                                    <w:rPr>
                                      <w:rFonts w:ascii="Times New Roman" w:hAnsi="Times New Roman" w:cs="Times New Roman"/>
                                      <w:sz w:val="16"/>
                                      <w:szCs w:val="16"/>
                                    </w:rPr>
                                  </w:pPr>
                                </w:p>
                              </w:tc>
                              <w:tc>
                                <w:tcPr>
                                  <w:tcW w:w="236" w:type="dxa"/>
                                </w:tcPr>
                                <w:p w14:paraId="4B8EF3CC"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462BB951"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16713AF6"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10EF9D60"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53753395"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5248AE73"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49594B04"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019FBF1C"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687342CD"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5.0</w:t>
                                  </w:r>
                                </w:p>
                              </w:tc>
                            </w:tr>
                            <w:tr w:rsidR="003122E1" w14:paraId="45CF2E6D" w14:textId="77777777" w:rsidTr="003122E1">
                              <w:tc>
                                <w:tcPr>
                                  <w:tcW w:w="236" w:type="dxa"/>
                                </w:tcPr>
                                <w:p w14:paraId="4D60ED3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1A78B33E"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38112B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9B7AB0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6282BDE" w14:textId="4D14CF02"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27A9B5" w14:textId="386E820D"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62A65839" w14:textId="047D1481"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29369E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51E18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C45335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14E2C5E4" w14:textId="77777777" w:rsidTr="003122E1">
                              <w:tc>
                                <w:tcPr>
                                  <w:tcW w:w="236" w:type="dxa"/>
                                </w:tcPr>
                                <w:p w14:paraId="3834F0AD"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6201F7F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0926D6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C7C353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411E07D" w14:textId="034CB299"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CDDDD2A" w14:textId="47A1D7F0"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367A4380" w14:textId="607C791B"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0B7C604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864CA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4365EE1"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5B03C63F" w14:textId="77777777" w:rsidTr="003122E1">
                              <w:tc>
                                <w:tcPr>
                                  <w:tcW w:w="236" w:type="dxa"/>
                                </w:tcPr>
                                <w:p w14:paraId="5ACE81BC"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3F53F53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F24839"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3C96A0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0F48427" w14:textId="632583A5"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top w:val="single" w:sz="4" w:space="0" w:color="auto"/>
                                    <w:left w:val="single" w:sz="4" w:space="0" w:color="auto"/>
                                    <w:bottom w:val="single" w:sz="4" w:space="0" w:color="auto"/>
                                    <w:right w:val="single" w:sz="4" w:space="0" w:color="auto"/>
                                  </w:tcBorders>
                                  <w:vAlign w:val="bottom"/>
                                </w:tcPr>
                                <w:p w14:paraId="0F7E9347" w14:textId="53918388"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74</w:t>
                                  </w:r>
                                </w:p>
                              </w:tc>
                              <w:tc>
                                <w:tcPr>
                                  <w:tcW w:w="236" w:type="dxa"/>
                                  <w:tcBorders>
                                    <w:top w:val="single" w:sz="4" w:space="0" w:color="auto"/>
                                    <w:left w:val="single" w:sz="4" w:space="0" w:color="auto"/>
                                    <w:bottom w:val="single" w:sz="4" w:space="0" w:color="auto"/>
                                    <w:right w:val="single" w:sz="4" w:space="0" w:color="auto"/>
                                  </w:tcBorders>
                                  <w:vAlign w:val="bottom"/>
                                </w:tcPr>
                                <w:p w14:paraId="05E4CCBC" w14:textId="30CF9F4C"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left w:val="single" w:sz="4" w:space="0" w:color="auto"/>
                                  </w:tcBorders>
                                  <w:shd w:val="clear" w:color="auto" w:fill="auto"/>
                                  <w:vAlign w:val="bottom"/>
                                </w:tcPr>
                                <w:p w14:paraId="358EF5C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77B6F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3B2521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717E3755" w14:textId="77777777" w:rsidTr="003122E1">
                              <w:tc>
                                <w:tcPr>
                                  <w:tcW w:w="236" w:type="dxa"/>
                                </w:tcPr>
                                <w:p w14:paraId="3AD937D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A3F8AC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2BC723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276E4CE"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6345C20" w14:textId="44E035CD"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1BEEE53" w14:textId="14E95696"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39</w:t>
                                  </w:r>
                                </w:p>
                              </w:tc>
                              <w:tc>
                                <w:tcPr>
                                  <w:tcW w:w="236" w:type="dxa"/>
                                  <w:tcBorders>
                                    <w:top w:val="single" w:sz="4" w:space="0" w:color="auto"/>
                                    <w:left w:val="single" w:sz="4" w:space="0" w:color="auto"/>
                                    <w:bottom w:val="single" w:sz="4" w:space="0" w:color="auto"/>
                                    <w:right w:val="single" w:sz="4" w:space="0" w:color="auto"/>
                                  </w:tcBorders>
                                  <w:vAlign w:val="bottom"/>
                                </w:tcPr>
                                <w:p w14:paraId="54C9C78F" w14:textId="0AEC48A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5BF997E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144984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92100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2D4F0D03" w14:textId="77777777" w:rsidTr="003122E1">
                              <w:tc>
                                <w:tcPr>
                                  <w:tcW w:w="236" w:type="dxa"/>
                                </w:tcPr>
                                <w:p w14:paraId="121DA0B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5AAF7B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EE685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725E6A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40DDFEB" w14:textId="5F03F3D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33541902" w14:textId="6FD5A07F"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80</w:t>
                                  </w:r>
                                </w:p>
                              </w:tc>
                              <w:tc>
                                <w:tcPr>
                                  <w:tcW w:w="236" w:type="dxa"/>
                                  <w:tcBorders>
                                    <w:top w:val="single" w:sz="4" w:space="0" w:color="auto"/>
                                    <w:left w:val="single" w:sz="4" w:space="0" w:color="auto"/>
                                    <w:bottom w:val="single" w:sz="4" w:space="0" w:color="auto"/>
                                    <w:right w:val="single" w:sz="4" w:space="0" w:color="auto"/>
                                  </w:tcBorders>
                                  <w:vAlign w:val="bottom"/>
                                </w:tcPr>
                                <w:p w14:paraId="3C502503" w14:textId="1CE42210"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7</w:t>
                                  </w:r>
                                </w:p>
                              </w:tc>
                              <w:tc>
                                <w:tcPr>
                                  <w:tcW w:w="236" w:type="dxa"/>
                                  <w:tcBorders>
                                    <w:left w:val="single" w:sz="4" w:space="0" w:color="auto"/>
                                  </w:tcBorders>
                                  <w:shd w:val="clear" w:color="auto" w:fill="auto"/>
                                  <w:vAlign w:val="bottom"/>
                                </w:tcPr>
                                <w:p w14:paraId="69A8C24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31DDA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610606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33008F48" w14:textId="77777777" w:rsidTr="003122E1">
                              <w:tc>
                                <w:tcPr>
                                  <w:tcW w:w="236" w:type="dxa"/>
                                </w:tcPr>
                                <w:p w14:paraId="4CB2EB6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06FDBAE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EF87D7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F1617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0351761" w14:textId="2812691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2FCEB576" w14:textId="3E0DF62F"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15</w:t>
                                  </w:r>
                                </w:p>
                              </w:tc>
                              <w:tc>
                                <w:tcPr>
                                  <w:tcW w:w="236" w:type="dxa"/>
                                  <w:tcBorders>
                                    <w:top w:val="single" w:sz="4" w:space="0" w:color="auto"/>
                                    <w:left w:val="single" w:sz="4" w:space="0" w:color="auto"/>
                                    <w:bottom w:val="single" w:sz="4" w:space="0" w:color="auto"/>
                                    <w:right w:val="single" w:sz="4" w:space="0" w:color="auto"/>
                                  </w:tcBorders>
                                  <w:vAlign w:val="bottom"/>
                                </w:tcPr>
                                <w:p w14:paraId="281445D0" w14:textId="771519D5"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9</w:t>
                                  </w:r>
                                </w:p>
                              </w:tc>
                              <w:tc>
                                <w:tcPr>
                                  <w:tcW w:w="236" w:type="dxa"/>
                                  <w:tcBorders>
                                    <w:left w:val="single" w:sz="4" w:space="0" w:color="auto"/>
                                  </w:tcBorders>
                                  <w:shd w:val="clear" w:color="auto" w:fill="auto"/>
                                  <w:vAlign w:val="bottom"/>
                                </w:tcPr>
                                <w:p w14:paraId="2CC6FD2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8EA8AAC"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8D6C99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04EB3061" w14:textId="77777777" w:rsidTr="003122E1">
                              <w:tc>
                                <w:tcPr>
                                  <w:tcW w:w="236" w:type="dxa"/>
                                </w:tcPr>
                                <w:p w14:paraId="3785867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188342E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EA9F44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90C29C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AB4169" w14:textId="5D343EB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F920A0" w14:textId="683EC95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8</w:t>
                                  </w:r>
                                </w:p>
                              </w:tc>
                              <w:tc>
                                <w:tcPr>
                                  <w:tcW w:w="236" w:type="dxa"/>
                                  <w:tcBorders>
                                    <w:top w:val="single" w:sz="4" w:space="0" w:color="auto"/>
                                    <w:left w:val="single" w:sz="4" w:space="0" w:color="auto"/>
                                    <w:bottom w:val="single" w:sz="4" w:space="0" w:color="auto"/>
                                    <w:right w:val="single" w:sz="4" w:space="0" w:color="auto"/>
                                  </w:tcBorders>
                                  <w:vAlign w:val="bottom"/>
                                </w:tcPr>
                                <w:p w14:paraId="76657EE7" w14:textId="76D3E47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8</w:t>
                                  </w:r>
                                </w:p>
                              </w:tc>
                              <w:tc>
                                <w:tcPr>
                                  <w:tcW w:w="236" w:type="dxa"/>
                                  <w:tcBorders>
                                    <w:left w:val="single" w:sz="4" w:space="0" w:color="auto"/>
                                  </w:tcBorders>
                                  <w:shd w:val="clear" w:color="auto" w:fill="auto"/>
                                  <w:vAlign w:val="bottom"/>
                                </w:tcPr>
                                <w:p w14:paraId="2EC2498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E8B58D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DC350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14212199" w14:textId="77777777" w:rsidTr="003122E1">
                              <w:tc>
                                <w:tcPr>
                                  <w:tcW w:w="236" w:type="dxa"/>
                                </w:tcPr>
                                <w:p w14:paraId="4DAB9CD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4BAC559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5B92BD"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19283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2796E0" w14:textId="72E8868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D3D642" w14:textId="3E50B6E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7</w:t>
                                  </w:r>
                                </w:p>
                              </w:tc>
                              <w:tc>
                                <w:tcPr>
                                  <w:tcW w:w="236" w:type="dxa"/>
                                  <w:tcBorders>
                                    <w:top w:val="single" w:sz="4" w:space="0" w:color="auto"/>
                                    <w:left w:val="single" w:sz="4" w:space="0" w:color="auto"/>
                                    <w:bottom w:val="single" w:sz="4" w:space="0" w:color="auto"/>
                                    <w:right w:val="single" w:sz="4" w:space="0" w:color="auto"/>
                                  </w:tcBorders>
                                  <w:vAlign w:val="bottom"/>
                                </w:tcPr>
                                <w:p w14:paraId="5FCF755F" w14:textId="63877B9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9</w:t>
                                  </w:r>
                                </w:p>
                              </w:tc>
                              <w:tc>
                                <w:tcPr>
                                  <w:tcW w:w="236" w:type="dxa"/>
                                  <w:tcBorders>
                                    <w:left w:val="single" w:sz="4" w:space="0" w:color="auto"/>
                                  </w:tcBorders>
                                  <w:shd w:val="clear" w:color="auto" w:fill="auto"/>
                                  <w:vAlign w:val="bottom"/>
                                </w:tcPr>
                                <w:p w14:paraId="34D69DB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86D7E6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95FD3F"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04098659" w14:textId="77777777" w:rsidTr="003122E1">
                              <w:tc>
                                <w:tcPr>
                                  <w:tcW w:w="236" w:type="dxa"/>
                                </w:tcPr>
                                <w:p w14:paraId="5612978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224C626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66BD29"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B73C84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3D630D7" w14:textId="3D7D723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1C9008" w14:textId="078EB3F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1CE5A45" w14:textId="2362E283"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left w:val="single" w:sz="4" w:space="0" w:color="auto"/>
                                  </w:tcBorders>
                                  <w:shd w:val="clear" w:color="auto" w:fill="auto"/>
                                  <w:vAlign w:val="bottom"/>
                                </w:tcPr>
                                <w:p w14:paraId="146A015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C1BB8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043CC8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C73C61E" w14:textId="77777777" w:rsidR="00BD4473" w:rsidRDefault="00BD4473" w:rsidP="00BD4473"/>
                        </w:txbxContent>
                      </wps:txbx>
                      <wps:bodyPr rot="0" vert="horz" wrap="square" lIns="91440" tIns="45720" rIns="91440" bIns="45720" anchor="t" anchorCtr="0">
                        <a:spAutoFit/>
                      </wps:bodyPr>
                    </wps:wsp>
                  </a:graphicData>
                </a:graphic>
              </wp:inline>
            </w:drawing>
          </mc:Choice>
          <mc:Fallback>
            <w:pict>
              <v:shape w14:anchorId="705DB297" id="_x0000_s1068"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NR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UlXWbgc+KqgPiNjFiZF4g9CowP7k5IB1VhS9+PIrKBEfdDI+s1ytQryjc4qX2fo2OtI&#10;dR1hmiNUST0lk7n3UfKRD3OH0znIyNtzJXPNqLJI5/wjgoyv/Zj1/G93v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DzEQNR&#10;EwIAAP8DAAAOAAAAAAAAAAAAAAAAAC4CAABkcnMvZTJvRG9jLnhtbFBLAQItABQABgAIAAAAIQDc&#10;1DB82wAAAAUBAAAPAAAAAAAAAAAAAAAAAG0EAABkcnMvZG93bnJldi54bWxQSwUGAAAAAAQABADz&#10;AAAAdQUAAAAA&#10;" stroked="f">
                <v:textbox style="mso-fit-shape-to-text:t">
                  <w:txbxContent>
                    <w:p w14:paraId="57E9D979" w14:textId="77777777" w:rsidR="00BD4473" w:rsidRPr="009A657E" w:rsidRDefault="00BD4473" w:rsidP="00BD4473">
                      <w:pPr>
                        <w:rPr>
                          <w:rFonts w:ascii="Times New Roman" w:hAnsi="Times New Roman" w:cs="Times New Roman"/>
                          <w:sz w:val="20"/>
                          <w:szCs w:val="20"/>
                        </w:rPr>
                      </w:pPr>
                    </w:p>
                    <w:p w14:paraId="4148D465" w14:textId="6C538F9A"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6</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 </w:t>
                      </w:r>
                      <w:r>
                        <w:t>Convention</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28D6A411" w14:textId="77777777" w:rsidTr="003122E1">
                        <w:tc>
                          <w:tcPr>
                            <w:tcW w:w="236" w:type="dxa"/>
                          </w:tcPr>
                          <w:p w14:paraId="2208ED93" w14:textId="77777777" w:rsidR="00BD4473" w:rsidRPr="003122E1" w:rsidRDefault="00BD4473">
                            <w:pPr>
                              <w:rPr>
                                <w:rFonts w:ascii="Times New Roman" w:hAnsi="Times New Roman" w:cs="Times New Roman"/>
                                <w:sz w:val="16"/>
                                <w:szCs w:val="16"/>
                              </w:rPr>
                            </w:pPr>
                          </w:p>
                        </w:tc>
                        <w:tc>
                          <w:tcPr>
                            <w:tcW w:w="236" w:type="dxa"/>
                          </w:tcPr>
                          <w:p w14:paraId="4B8EF3CC"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tcPr>
                          <w:p w14:paraId="462BB951"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Pr>
                          <w:p w14:paraId="16713AF6"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tcBorders>
                              <w:bottom w:val="single" w:sz="4" w:space="0" w:color="auto"/>
                            </w:tcBorders>
                          </w:tcPr>
                          <w:p w14:paraId="10EF9D60"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tcBorders>
                              <w:bottom w:val="single" w:sz="4" w:space="0" w:color="auto"/>
                            </w:tcBorders>
                          </w:tcPr>
                          <w:p w14:paraId="53753395"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tcBorders>
                              <w:bottom w:val="single" w:sz="4" w:space="0" w:color="auto"/>
                            </w:tcBorders>
                          </w:tcPr>
                          <w:p w14:paraId="5248AE73"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tcPr>
                          <w:p w14:paraId="49594B04"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tcPr>
                          <w:p w14:paraId="019FBF1C"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tcPr>
                          <w:p w14:paraId="687342CD" w14:textId="77777777" w:rsidR="00BD4473" w:rsidRPr="003122E1" w:rsidRDefault="00BD4473">
                            <w:pPr>
                              <w:rPr>
                                <w:rFonts w:ascii="Times New Roman" w:hAnsi="Times New Roman" w:cs="Times New Roman"/>
                                <w:sz w:val="16"/>
                                <w:szCs w:val="16"/>
                              </w:rPr>
                            </w:pPr>
                            <w:r w:rsidRPr="003122E1">
                              <w:rPr>
                                <w:rFonts w:ascii="Times New Roman" w:hAnsi="Times New Roman" w:cs="Times New Roman"/>
                                <w:sz w:val="16"/>
                                <w:szCs w:val="16"/>
                              </w:rPr>
                              <w:t>5.0</w:t>
                            </w:r>
                          </w:p>
                        </w:tc>
                      </w:tr>
                      <w:tr w:rsidR="003122E1" w14:paraId="45CF2E6D" w14:textId="77777777" w:rsidTr="003122E1">
                        <w:tc>
                          <w:tcPr>
                            <w:tcW w:w="236" w:type="dxa"/>
                          </w:tcPr>
                          <w:p w14:paraId="4D60ED3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0</w:t>
                            </w:r>
                          </w:p>
                        </w:tc>
                        <w:tc>
                          <w:tcPr>
                            <w:tcW w:w="236" w:type="dxa"/>
                            <w:shd w:val="clear" w:color="auto" w:fill="auto"/>
                            <w:vAlign w:val="bottom"/>
                          </w:tcPr>
                          <w:p w14:paraId="1A78B33E"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38112B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9B7AB0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6282BDE" w14:textId="4D14CF02"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27A9B5" w14:textId="386E820D"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62A65839" w14:textId="047D1481"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229369E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C51E18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C45335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14E2C5E4" w14:textId="77777777" w:rsidTr="003122E1">
                        <w:tc>
                          <w:tcPr>
                            <w:tcW w:w="236" w:type="dxa"/>
                          </w:tcPr>
                          <w:p w14:paraId="3834F0AD"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shd w:val="clear" w:color="auto" w:fill="auto"/>
                            <w:vAlign w:val="bottom"/>
                          </w:tcPr>
                          <w:p w14:paraId="6201F7F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0926D6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C7C353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411E07D" w14:textId="034CB299"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CDDDD2A" w14:textId="47A1D7F0"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367A4380" w14:textId="607C791B"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0B7C604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D864CA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4365EE1"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5B03C63F" w14:textId="77777777" w:rsidTr="003122E1">
                        <w:tc>
                          <w:tcPr>
                            <w:tcW w:w="236" w:type="dxa"/>
                          </w:tcPr>
                          <w:p w14:paraId="5ACE81BC"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0</w:t>
                            </w:r>
                          </w:p>
                        </w:tc>
                        <w:tc>
                          <w:tcPr>
                            <w:tcW w:w="236" w:type="dxa"/>
                            <w:shd w:val="clear" w:color="auto" w:fill="auto"/>
                            <w:vAlign w:val="bottom"/>
                          </w:tcPr>
                          <w:p w14:paraId="3F53F53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2F24839"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73C96A0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0F48427" w14:textId="632583A5"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6</w:t>
                            </w:r>
                          </w:p>
                        </w:tc>
                        <w:tc>
                          <w:tcPr>
                            <w:tcW w:w="236" w:type="dxa"/>
                            <w:tcBorders>
                              <w:top w:val="single" w:sz="4" w:space="0" w:color="auto"/>
                              <w:left w:val="single" w:sz="4" w:space="0" w:color="auto"/>
                              <w:bottom w:val="single" w:sz="4" w:space="0" w:color="auto"/>
                              <w:right w:val="single" w:sz="4" w:space="0" w:color="auto"/>
                            </w:tcBorders>
                            <w:vAlign w:val="bottom"/>
                          </w:tcPr>
                          <w:p w14:paraId="0F7E9347" w14:textId="53918388"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74</w:t>
                            </w:r>
                          </w:p>
                        </w:tc>
                        <w:tc>
                          <w:tcPr>
                            <w:tcW w:w="236" w:type="dxa"/>
                            <w:tcBorders>
                              <w:top w:val="single" w:sz="4" w:space="0" w:color="auto"/>
                              <w:left w:val="single" w:sz="4" w:space="0" w:color="auto"/>
                              <w:bottom w:val="single" w:sz="4" w:space="0" w:color="auto"/>
                              <w:right w:val="single" w:sz="4" w:space="0" w:color="auto"/>
                            </w:tcBorders>
                            <w:vAlign w:val="bottom"/>
                          </w:tcPr>
                          <w:p w14:paraId="05E4CCBC" w14:textId="30CF9F4C"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w:t>
                            </w:r>
                          </w:p>
                        </w:tc>
                        <w:tc>
                          <w:tcPr>
                            <w:tcW w:w="236" w:type="dxa"/>
                            <w:tcBorders>
                              <w:left w:val="single" w:sz="4" w:space="0" w:color="auto"/>
                            </w:tcBorders>
                            <w:shd w:val="clear" w:color="auto" w:fill="auto"/>
                            <w:vAlign w:val="bottom"/>
                          </w:tcPr>
                          <w:p w14:paraId="358EF5C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877B6F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3B2521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717E3755" w14:textId="77777777" w:rsidTr="003122E1">
                        <w:tc>
                          <w:tcPr>
                            <w:tcW w:w="236" w:type="dxa"/>
                          </w:tcPr>
                          <w:p w14:paraId="3AD937D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2.5</w:t>
                            </w:r>
                          </w:p>
                        </w:tc>
                        <w:tc>
                          <w:tcPr>
                            <w:tcW w:w="236" w:type="dxa"/>
                            <w:shd w:val="clear" w:color="auto" w:fill="auto"/>
                            <w:vAlign w:val="bottom"/>
                          </w:tcPr>
                          <w:p w14:paraId="3A3F8AC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2BC723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276E4CE"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6345C20" w14:textId="44E035CD"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41BEEE53" w14:textId="14E95696"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39</w:t>
                            </w:r>
                          </w:p>
                        </w:tc>
                        <w:tc>
                          <w:tcPr>
                            <w:tcW w:w="236" w:type="dxa"/>
                            <w:tcBorders>
                              <w:top w:val="single" w:sz="4" w:space="0" w:color="auto"/>
                              <w:left w:val="single" w:sz="4" w:space="0" w:color="auto"/>
                              <w:bottom w:val="single" w:sz="4" w:space="0" w:color="auto"/>
                              <w:right w:val="single" w:sz="4" w:space="0" w:color="auto"/>
                            </w:tcBorders>
                            <w:vAlign w:val="bottom"/>
                          </w:tcPr>
                          <w:p w14:paraId="54C9C78F" w14:textId="0AEC48A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5BF997E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1144984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F92100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2D4F0D03" w14:textId="77777777" w:rsidTr="003122E1">
                        <w:tc>
                          <w:tcPr>
                            <w:tcW w:w="236" w:type="dxa"/>
                          </w:tcPr>
                          <w:p w14:paraId="121DA0B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0</w:t>
                            </w:r>
                          </w:p>
                        </w:tc>
                        <w:tc>
                          <w:tcPr>
                            <w:tcW w:w="236" w:type="dxa"/>
                            <w:shd w:val="clear" w:color="auto" w:fill="auto"/>
                            <w:vAlign w:val="bottom"/>
                          </w:tcPr>
                          <w:p w14:paraId="15AAF7B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5AEE685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725E6A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40DDFEB" w14:textId="5F03F3D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33541902" w14:textId="6FD5A07F"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80</w:t>
                            </w:r>
                          </w:p>
                        </w:tc>
                        <w:tc>
                          <w:tcPr>
                            <w:tcW w:w="236" w:type="dxa"/>
                            <w:tcBorders>
                              <w:top w:val="single" w:sz="4" w:space="0" w:color="auto"/>
                              <w:left w:val="single" w:sz="4" w:space="0" w:color="auto"/>
                              <w:bottom w:val="single" w:sz="4" w:space="0" w:color="auto"/>
                              <w:right w:val="single" w:sz="4" w:space="0" w:color="auto"/>
                            </w:tcBorders>
                            <w:vAlign w:val="bottom"/>
                          </w:tcPr>
                          <w:p w14:paraId="3C502503" w14:textId="1CE42210"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7</w:t>
                            </w:r>
                          </w:p>
                        </w:tc>
                        <w:tc>
                          <w:tcPr>
                            <w:tcW w:w="236" w:type="dxa"/>
                            <w:tcBorders>
                              <w:left w:val="single" w:sz="4" w:space="0" w:color="auto"/>
                            </w:tcBorders>
                            <w:shd w:val="clear" w:color="auto" w:fill="auto"/>
                            <w:vAlign w:val="bottom"/>
                          </w:tcPr>
                          <w:p w14:paraId="69A8C24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A31DDA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3610606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33008F48" w14:textId="77777777" w:rsidTr="003122E1">
                        <w:tc>
                          <w:tcPr>
                            <w:tcW w:w="236" w:type="dxa"/>
                          </w:tcPr>
                          <w:p w14:paraId="4CB2EB6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5</w:t>
                            </w:r>
                          </w:p>
                        </w:tc>
                        <w:tc>
                          <w:tcPr>
                            <w:tcW w:w="236" w:type="dxa"/>
                            <w:shd w:val="clear" w:color="auto" w:fill="auto"/>
                            <w:vAlign w:val="bottom"/>
                          </w:tcPr>
                          <w:p w14:paraId="06FDBAEB"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EF87D7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F1617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0351761" w14:textId="2812691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2FCEB576" w14:textId="3E0DF62F"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15</w:t>
                            </w:r>
                          </w:p>
                        </w:tc>
                        <w:tc>
                          <w:tcPr>
                            <w:tcW w:w="236" w:type="dxa"/>
                            <w:tcBorders>
                              <w:top w:val="single" w:sz="4" w:space="0" w:color="auto"/>
                              <w:left w:val="single" w:sz="4" w:space="0" w:color="auto"/>
                              <w:bottom w:val="single" w:sz="4" w:space="0" w:color="auto"/>
                              <w:right w:val="single" w:sz="4" w:space="0" w:color="auto"/>
                            </w:tcBorders>
                            <w:vAlign w:val="bottom"/>
                          </w:tcPr>
                          <w:p w14:paraId="281445D0" w14:textId="771519D5"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9</w:t>
                            </w:r>
                          </w:p>
                        </w:tc>
                        <w:tc>
                          <w:tcPr>
                            <w:tcW w:w="236" w:type="dxa"/>
                            <w:tcBorders>
                              <w:left w:val="single" w:sz="4" w:space="0" w:color="auto"/>
                            </w:tcBorders>
                            <w:shd w:val="clear" w:color="auto" w:fill="auto"/>
                            <w:vAlign w:val="bottom"/>
                          </w:tcPr>
                          <w:p w14:paraId="2CC6FD2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8EA8AAC"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8D6C99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04EB3061" w14:textId="77777777" w:rsidTr="003122E1">
                        <w:tc>
                          <w:tcPr>
                            <w:tcW w:w="236" w:type="dxa"/>
                          </w:tcPr>
                          <w:p w14:paraId="3785867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0</w:t>
                            </w:r>
                          </w:p>
                        </w:tc>
                        <w:tc>
                          <w:tcPr>
                            <w:tcW w:w="236" w:type="dxa"/>
                            <w:shd w:val="clear" w:color="auto" w:fill="auto"/>
                            <w:vAlign w:val="bottom"/>
                          </w:tcPr>
                          <w:p w14:paraId="188342E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EA9F44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90C29C5"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AB4169" w14:textId="5D343EB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F920A0" w14:textId="683EC95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8</w:t>
                            </w:r>
                          </w:p>
                        </w:tc>
                        <w:tc>
                          <w:tcPr>
                            <w:tcW w:w="236" w:type="dxa"/>
                            <w:tcBorders>
                              <w:top w:val="single" w:sz="4" w:space="0" w:color="auto"/>
                              <w:left w:val="single" w:sz="4" w:space="0" w:color="auto"/>
                              <w:bottom w:val="single" w:sz="4" w:space="0" w:color="auto"/>
                              <w:right w:val="single" w:sz="4" w:space="0" w:color="auto"/>
                            </w:tcBorders>
                            <w:vAlign w:val="bottom"/>
                          </w:tcPr>
                          <w:p w14:paraId="76657EE7" w14:textId="76D3E47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8</w:t>
                            </w:r>
                          </w:p>
                        </w:tc>
                        <w:tc>
                          <w:tcPr>
                            <w:tcW w:w="236" w:type="dxa"/>
                            <w:tcBorders>
                              <w:left w:val="single" w:sz="4" w:space="0" w:color="auto"/>
                            </w:tcBorders>
                            <w:shd w:val="clear" w:color="auto" w:fill="auto"/>
                            <w:vAlign w:val="bottom"/>
                          </w:tcPr>
                          <w:p w14:paraId="2EC2498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E8B58D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72DC3507"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14212199" w14:textId="77777777" w:rsidTr="003122E1">
                        <w:tc>
                          <w:tcPr>
                            <w:tcW w:w="236" w:type="dxa"/>
                          </w:tcPr>
                          <w:p w14:paraId="4DAB9CD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5</w:t>
                            </w:r>
                          </w:p>
                        </w:tc>
                        <w:tc>
                          <w:tcPr>
                            <w:tcW w:w="236" w:type="dxa"/>
                            <w:shd w:val="clear" w:color="auto" w:fill="auto"/>
                            <w:vAlign w:val="bottom"/>
                          </w:tcPr>
                          <w:p w14:paraId="4BAC5592"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D5B92BD"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19283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2796E0" w14:textId="72E8868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D3D642" w14:textId="3E50B6E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17</w:t>
                            </w:r>
                          </w:p>
                        </w:tc>
                        <w:tc>
                          <w:tcPr>
                            <w:tcW w:w="236" w:type="dxa"/>
                            <w:tcBorders>
                              <w:top w:val="single" w:sz="4" w:space="0" w:color="auto"/>
                              <w:left w:val="single" w:sz="4" w:space="0" w:color="auto"/>
                              <w:bottom w:val="single" w:sz="4" w:space="0" w:color="auto"/>
                              <w:right w:val="single" w:sz="4" w:space="0" w:color="auto"/>
                            </w:tcBorders>
                            <w:vAlign w:val="bottom"/>
                          </w:tcPr>
                          <w:p w14:paraId="5FCF755F" w14:textId="63877B9A"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9</w:t>
                            </w:r>
                          </w:p>
                        </w:tc>
                        <w:tc>
                          <w:tcPr>
                            <w:tcW w:w="236" w:type="dxa"/>
                            <w:tcBorders>
                              <w:left w:val="single" w:sz="4" w:space="0" w:color="auto"/>
                            </w:tcBorders>
                            <w:shd w:val="clear" w:color="auto" w:fill="auto"/>
                            <w:vAlign w:val="bottom"/>
                          </w:tcPr>
                          <w:p w14:paraId="34D69DB8"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286D7E6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0B95FD3F"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3122E1" w14:paraId="04098659" w14:textId="77777777" w:rsidTr="003122E1">
                        <w:tc>
                          <w:tcPr>
                            <w:tcW w:w="236" w:type="dxa"/>
                          </w:tcPr>
                          <w:p w14:paraId="5612978A"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5.0</w:t>
                            </w:r>
                          </w:p>
                        </w:tc>
                        <w:tc>
                          <w:tcPr>
                            <w:tcW w:w="236" w:type="dxa"/>
                            <w:shd w:val="clear" w:color="auto" w:fill="auto"/>
                            <w:vAlign w:val="bottom"/>
                          </w:tcPr>
                          <w:p w14:paraId="224C626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6766BD29"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B73C840"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3D630D7" w14:textId="3D7D723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B1C9008" w14:textId="078EB3F4"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1CE5A45" w14:textId="2362E283"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sz w:val="16"/>
                                <w:szCs w:val="16"/>
                              </w:rPr>
                              <w:t>4</w:t>
                            </w:r>
                          </w:p>
                        </w:tc>
                        <w:tc>
                          <w:tcPr>
                            <w:tcW w:w="236" w:type="dxa"/>
                            <w:tcBorders>
                              <w:left w:val="single" w:sz="4" w:space="0" w:color="auto"/>
                            </w:tcBorders>
                            <w:shd w:val="clear" w:color="auto" w:fill="auto"/>
                            <w:vAlign w:val="bottom"/>
                          </w:tcPr>
                          <w:p w14:paraId="146A0154"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1C1BB86"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236" w:type="dxa"/>
                            <w:shd w:val="clear" w:color="auto" w:fill="auto"/>
                            <w:vAlign w:val="bottom"/>
                          </w:tcPr>
                          <w:p w14:paraId="4043CC83" w14:textId="77777777" w:rsidR="00042C57" w:rsidRPr="003122E1" w:rsidRDefault="00042C57" w:rsidP="00042C57">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7C73C61E" w14:textId="77777777" w:rsidR="00BD4473" w:rsidRDefault="00BD4473" w:rsidP="00BD4473"/>
                  </w:txbxContent>
                </v:textbox>
                <w10:anchorlock/>
              </v:shape>
            </w:pict>
          </mc:Fallback>
        </mc:AlternateContent>
      </w:r>
    </w:p>
    <w:p w14:paraId="56A84747" w14:textId="32990E18" w:rsidR="00DE591E" w:rsidRDefault="00501265" w:rsidP="00422EC9">
      <w:pPr>
        <w:pStyle w:val="ACLTextFirstLine"/>
        <w:ind w:firstLine="0"/>
      </w:pPr>
      <w:r>
        <w:rPr>
          <w:noProof/>
        </w:rPr>
        <w:lastRenderedPageBreak/>
        <mc:AlternateContent>
          <mc:Choice Requires="wps">
            <w:drawing>
              <wp:inline distT="0" distB="0" distL="0" distR="0" wp14:anchorId="34BE8856" wp14:editId="0650CE57">
                <wp:extent cx="2770505" cy="2253887"/>
                <wp:effectExtent l="0" t="0" r="0" b="0"/>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7CABD1C0" w14:textId="77777777" w:rsidR="00501265" w:rsidRPr="009A657E" w:rsidRDefault="00501265" w:rsidP="00501265">
                            <w:pPr>
                              <w:rPr>
                                <w:rFonts w:ascii="Times New Roman" w:hAnsi="Times New Roman" w:cs="Times New Roman"/>
                                <w:sz w:val="20"/>
                                <w:szCs w:val="20"/>
                              </w:rPr>
                            </w:pPr>
                          </w:p>
                          <w:p w14:paraId="669AAF21" w14:textId="677FE4DD"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7</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0F9AE663" w14:textId="77777777" w:rsidTr="00667DA8">
                              <w:tc>
                                <w:tcPr>
                                  <w:tcW w:w="466" w:type="dxa"/>
                                </w:tcPr>
                                <w:p w14:paraId="573D72E8" w14:textId="77777777" w:rsidR="00501265" w:rsidRPr="003122E1" w:rsidRDefault="00501265">
                                  <w:pPr>
                                    <w:rPr>
                                      <w:rFonts w:ascii="Times New Roman" w:hAnsi="Times New Roman" w:cs="Times New Roman"/>
                                      <w:sz w:val="16"/>
                                      <w:szCs w:val="16"/>
                                    </w:rPr>
                                  </w:pPr>
                                </w:p>
                              </w:tc>
                              <w:tc>
                                <w:tcPr>
                                  <w:tcW w:w="466" w:type="dxa"/>
                                </w:tcPr>
                                <w:p w14:paraId="6B6E1A0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79E9600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915AC2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F7A5C9D"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343FC3F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0D4D6E71"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E928FC2"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7A1F3DA"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B1494BC"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51D97405" w14:textId="77777777" w:rsidTr="00667DA8">
                              <w:tc>
                                <w:tcPr>
                                  <w:tcW w:w="466" w:type="dxa"/>
                                </w:tcPr>
                                <w:p w14:paraId="448521A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42680A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59A2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5C4946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7D53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EB2FE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C99374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EAD63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28EF0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657F8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329A12AF" w14:textId="77777777" w:rsidTr="00667DA8">
                              <w:tc>
                                <w:tcPr>
                                  <w:tcW w:w="466" w:type="dxa"/>
                                </w:tcPr>
                                <w:p w14:paraId="1E44BCE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E0FE8F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6A5AD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22D0DD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579532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A784C7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1A8C1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7DD2F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12D11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ECB2F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706E447" w14:textId="77777777" w:rsidTr="00667DA8">
                              <w:tc>
                                <w:tcPr>
                                  <w:tcW w:w="466" w:type="dxa"/>
                                </w:tcPr>
                                <w:p w14:paraId="5BCB87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2A18831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69352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428534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3A0EF9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6</w:t>
                                  </w:r>
                                </w:p>
                              </w:tc>
                              <w:tc>
                                <w:tcPr>
                                  <w:tcW w:w="516" w:type="dxa"/>
                                  <w:tcBorders>
                                    <w:top w:val="single" w:sz="4" w:space="0" w:color="auto"/>
                                    <w:left w:val="single" w:sz="4" w:space="0" w:color="auto"/>
                                    <w:bottom w:val="single" w:sz="4" w:space="0" w:color="auto"/>
                                    <w:right w:val="single" w:sz="4" w:space="0" w:color="auto"/>
                                  </w:tcBorders>
                                  <w:vAlign w:val="bottom"/>
                                </w:tcPr>
                                <w:p w14:paraId="6B77F48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73ED9A5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D46E2A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371316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80FA1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A98FC54" w14:textId="77777777" w:rsidTr="00667DA8">
                              <w:tc>
                                <w:tcPr>
                                  <w:tcW w:w="466" w:type="dxa"/>
                                </w:tcPr>
                                <w:p w14:paraId="7E7039C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32666E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AFB5D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DFC34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4539A9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516" w:type="dxa"/>
                                  <w:tcBorders>
                                    <w:top w:val="single" w:sz="4" w:space="0" w:color="auto"/>
                                    <w:left w:val="single" w:sz="4" w:space="0" w:color="auto"/>
                                    <w:bottom w:val="single" w:sz="4" w:space="0" w:color="auto"/>
                                    <w:right w:val="single" w:sz="4" w:space="0" w:color="auto"/>
                                  </w:tcBorders>
                                  <w:vAlign w:val="bottom"/>
                                </w:tcPr>
                                <w:p w14:paraId="165F63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6481EFF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67DF102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37B57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DC61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0446CB3" w14:textId="77777777" w:rsidTr="00667DA8">
                              <w:tc>
                                <w:tcPr>
                                  <w:tcW w:w="466" w:type="dxa"/>
                                </w:tcPr>
                                <w:p w14:paraId="0A1502E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631C157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70DBD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AD830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E88231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7B7261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99</w:t>
                                  </w:r>
                                </w:p>
                              </w:tc>
                              <w:tc>
                                <w:tcPr>
                                  <w:tcW w:w="466" w:type="dxa"/>
                                  <w:tcBorders>
                                    <w:top w:val="single" w:sz="4" w:space="0" w:color="auto"/>
                                    <w:left w:val="single" w:sz="4" w:space="0" w:color="auto"/>
                                    <w:bottom w:val="single" w:sz="4" w:space="0" w:color="auto"/>
                                    <w:right w:val="single" w:sz="4" w:space="0" w:color="auto"/>
                                  </w:tcBorders>
                                  <w:vAlign w:val="bottom"/>
                                </w:tcPr>
                                <w:p w14:paraId="283DEA9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6A5CBA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25F5A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0F127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90CB5F8" w14:textId="77777777" w:rsidTr="00667DA8">
                              <w:tc>
                                <w:tcPr>
                                  <w:tcW w:w="466" w:type="dxa"/>
                                </w:tcPr>
                                <w:p w14:paraId="7C0AD71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6EB1CF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C3412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A7D7C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F0CC56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4</w:t>
                                  </w:r>
                                </w:p>
                              </w:tc>
                              <w:tc>
                                <w:tcPr>
                                  <w:tcW w:w="516" w:type="dxa"/>
                                  <w:tcBorders>
                                    <w:top w:val="single" w:sz="4" w:space="0" w:color="auto"/>
                                    <w:left w:val="single" w:sz="4" w:space="0" w:color="auto"/>
                                    <w:bottom w:val="single" w:sz="4" w:space="0" w:color="auto"/>
                                    <w:right w:val="single" w:sz="4" w:space="0" w:color="auto"/>
                                  </w:tcBorders>
                                  <w:vAlign w:val="bottom"/>
                                </w:tcPr>
                                <w:p w14:paraId="57FCF1E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1DD918D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14</w:t>
                                  </w:r>
                                </w:p>
                              </w:tc>
                              <w:tc>
                                <w:tcPr>
                                  <w:tcW w:w="466" w:type="dxa"/>
                                  <w:tcBorders>
                                    <w:top w:val="single" w:sz="4" w:space="0" w:color="auto"/>
                                    <w:left w:val="single" w:sz="4" w:space="0" w:color="auto"/>
                                    <w:bottom w:val="single" w:sz="4" w:space="0" w:color="auto"/>
                                    <w:right w:val="single" w:sz="4" w:space="0" w:color="auto"/>
                                  </w:tcBorders>
                                  <w:vAlign w:val="bottom"/>
                                </w:tcPr>
                                <w:p w14:paraId="2C9AB57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46315DE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EBD9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E26975D" w14:textId="77777777" w:rsidTr="00667DA8">
                              <w:tc>
                                <w:tcPr>
                                  <w:tcW w:w="466" w:type="dxa"/>
                                </w:tcPr>
                                <w:p w14:paraId="27ADDF9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546828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4E09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89547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79BE2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D81D50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28D68A7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4989F8A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4D15E6B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C4069C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5E1CBA6" w14:textId="77777777" w:rsidTr="00667DA8">
                              <w:tc>
                                <w:tcPr>
                                  <w:tcW w:w="466" w:type="dxa"/>
                                </w:tcPr>
                                <w:p w14:paraId="19899A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4F01F0D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8254E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0117F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01089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B45D7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73077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27F2E4A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2C3BCFB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9D48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FA2C0BC" w14:textId="77777777" w:rsidTr="00667DA8">
                              <w:tc>
                                <w:tcPr>
                                  <w:tcW w:w="466" w:type="dxa"/>
                                </w:tcPr>
                                <w:p w14:paraId="224E909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3B0E09A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9473B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2790C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EA6B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2715F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82DD4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76FD53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854A45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2303D0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1C8E229" w14:textId="77777777" w:rsidR="00501265" w:rsidRDefault="00501265" w:rsidP="00501265"/>
                        </w:txbxContent>
                      </wps:txbx>
                      <wps:bodyPr rot="0" vert="horz" wrap="square" lIns="91440" tIns="45720" rIns="91440" bIns="45720" anchor="t" anchorCtr="0">
                        <a:spAutoFit/>
                      </wps:bodyPr>
                    </wps:wsp>
                  </a:graphicData>
                </a:graphic>
              </wp:inline>
            </w:drawing>
          </mc:Choice>
          <mc:Fallback>
            <w:pict>
              <v:shape w14:anchorId="34BE8856" id="_x0000_s1069"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IaZt&#10;pxQCAAD/AwAADgAAAAAAAAAAAAAAAAAuAgAAZHJzL2Uyb0RvYy54bWxQSwECLQAUAAYACAAAACEA&#10;3NQwfNsAAAAFAQAADwAAAAAAAAAAAAAAAABuBAAAZHJzL2Rvd25yZXYueG1sUEsFBgAAAAAEAAQA&#10;8wAAAHYFAAAAAA==&#10;" stroked="f">
                <v:textbox style="mso-fit-shape-to-text:t">
                  <w:txbxContent>
                    <w:p w14:paraId="7CABD1C0" w14:textId="77777777" w:rsidR="00501265" w:rsidRPr="009A657E" w:rsidRDefault="00501265" w:rsidP="00501265">
                      <w:pPr>
                        <w:rPr>
                          <w:rFonts w:ascii="Times New Roman" w:hAnsi="Times New Roman" w:cs="Times New Roman"/>
                          <w:sz w:val="20"/>
                          <w:szCs w:val="20"/>
                        </w:rPr>
                      </w:pPr>
                    </w:p>
                    <w:p w14:paraId="669AAF21" w14:textId="677FE4DD"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7</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Cohesion</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0F9AE663" w14:textId="77777777" w:rsidTr="00667DA8">
                        <w:tc>
                          <w:tcPr>
                            <w:tcW w:w="466" w:type="dxa"/>
                          </w:tcPr>
                          <w:p w14:paraId="573D72E8" w14:textId="77777777" w:rsidR="00501265" w:rsidRPr="003122E1" w:rsidRDefault="00501265">
                            <w:pPr>
                              <w:rPr>
                                <w:rFonts w:ascii="Times New Roman" w:hAnsi="Times New Roman" w:cs="Times New Roman"/>
                                <w:sz w:val="16"/>
                                <w:szCs w:val="16"/>
                              </w:rPr>
                            </w:pPr>
                          </w:p>
                        </w:tc>
                        <w:tc>
                          <w:tcPr>
                            <w:tcW w:w="466" w:type="dxa"/>
                          </w:tcPr>
                          <w:p w14:paraId="6B6E1A0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79E9600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915AC2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1F7A5C9D"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343FC3F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0D4D6E71"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E928FC2"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Pr>
                          <w:p w14:paraId="07A1F3DA"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6B1494BC"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51D97405" w14:textId="77777777" w:rsidTr="00667DA8">
                        <w:tc>
                          <w:tcPr>
                            <w:tcW w:w="466" w:type="dxa"/>
                          </w:tcPr>
                          <w:p w14:paraId="448521A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42680A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59A2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5C4946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7D532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FEB2FE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C99374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EAD63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28EF0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75657F8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329A12AF" w14:textId="77777777" w:rsidTr="00667DA8">
                        <w:tc>
                          <w:tcPr>
                            <w:tcW w:w="466" w:type="dxa"/>
                          </w:tcPr>
                          <w:p w14:paraId="1E44BCE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E0FE8F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6A5AD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22D0DD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579532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A784C7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1A8C1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7DD2F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12D11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2BECB2F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706E447" w14:textId="77777777" w:rsidTr="00667DA8">
                        <w:tc>
                          <w:tcPr>
                            <w:tcW w:w="466" w:type="dxa"/>
                          </w:tcPr>
                          <w:p w14:paraId="5BCB87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2A18831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69352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428534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3A0EF91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6</w:t>
                            </w:r>
                          </w:p>
                        </w:tc>
                        <w:tc>
                          <w:tcPr>
                            <w:tcW w:w="516" w:type="dxa"/>
                            <w:tcBorders>
                              <w:top w:val="single" w:sz="4" w:space="0" w:color="auto"/>
                              <w:left w:val="single" w:sz="4" w:space="0" w:color="auto"/>
                              <w:bottom w:val="single" w:sz="4" w:space="0" w:color="auto"/>
                              <w:right w:val="single" w:sz="4" w:space="0" w:color="auto"/>
                            </w:tcBorders>
                            <w:vAlign w:val="bottom"/>
                          </w:tcPr>
                          <w:p w14:paraId="6B77F48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73ED9A5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D46E2A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371316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4880FA1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A98FC54" w14:textId="77777777" w:rsidTr="00667DA8">
                        <w:tc>
                          <w:tcPr>
                            <w:tcW w:w="466" w:type="dxa"/>
                          </w:tcPr>
                          <w:p w14:paraId="7E7039C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32666EA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AFB5D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DFC34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04539A9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4</w:t>
                            </w:r>
                          </w:p>
                        </w:tc>
                        <w:tc>
                          <w:tcPr>
                            <w:tcW w:w="516" w:type="dxa"/>
                            <w:tcBorders>
                              <w:top w:val="single" w:sz="4" w:space="0" w:color="auto"/>
                              <w:left w:val="single" w:sz="4" w:space="0" w:color="auto"/>
                              <w:bottom w:val="single" w:sz="4" w:space="0" w:color="auto"/>
                              <w:right w:val="single" w:sz="4" w:space="0" w:color="auto"/>
                            </w:tcBorders>
                            <w:vAlign w:val="bottom"/>
                          </w:tcPr>
                          <w:p w14:paraId="165F63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6481EFF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67DF102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37B57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DDC619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0446CB3" w14:textId="77777777" w:rsidTr="00667DA8">
                        <w:tc>
                          <w:tcPr>
                            <w:tcW w:w="466" w:type="dxa"/>
                          </w:tcPr>
                          <w:p w14:paraId="0A1502E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631C157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70DBD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AD830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E88231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57B7261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99</w:t>
                            </w:r>
                          </w:p>
                        </w:tc>
                        <w:tc>
                          <w:tcPr>
                            <w:tcW w:w="466" w:type="dxa"/>
                            <w:tcBorders>
                              <w:top w:val="single" w:sz="4" w:space="0" w:color="auto"/>
                              <w:left w:val="single" w:sz="4" w:space="0" w:color="auto"/>
                              <w:bottom w:val="single" w:sz="4" w:space="0" w:color="auto"/>
                              <w:right w:val="single" w:sz="4" w:space="0" w:color="auto"/>
                            </w:tcBorders>
                            <w:vAlign w:val="bottom"/>
                          </w:tcPr>
                          <w:p w14:paraId="283DEA9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6A5CBA2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25F5A1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1F0F127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90CB5F8" w14:textId="77777777" w:rsidTr="00667DA8">
                        <w:tc>
                          <w:tcPr>
                            <w:tcW w:w="466" w:type="dxa"/>
                          </w:tcPr>
                          <w:p w14:paraId="7C0AD71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6EB1CF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C3412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A7D7C1"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F0CC56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4</w:t>
                            </w:r>
                          </w:p>
                        </w:tc>
                        <w:tc>
                          <w:tcPr>
                            <w:tcW w:w="516" w:type="dxa"/>
                            <w:tcBorders>
                              <w:top w:val="single" w:sz="4" w:space="0" w:color="auto"/>
                              <w:left w:val="single" w:sz="4" w:space="0" w:color="auto"/>
                              <w:bottom w:val="single" w:sz="4" w:space="0" w:color="auto"/>
                              <w:right w:val="single" w:sz="4" w:space="0" w:color="auto"/>
                            </w:tcBorders>
                            <w:vAlign w:val="bottom"/>
                          </w:tcPr>
                          <w:p w14:paraId="57FCF1E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4</w:t>
                            </w:r>
                          </w:p>
                        </w:tc>
                        <w:tc>
                          <w:tcPr>
                            <w:tcW w:w="466" w:type="dxa"/>
                            <w:tcBorders>
                              <w:top w:val="single" w:sz="4" w:space="0" w:color="auto"/>
                              <w:left w:val="single" w:sz="4" w:space="0" w:color="auto"/>
                              <w:bottom w:val="single" w:sz="4" w:space="0" w:color="auto"/>
                              <w:right w:val="single" w:sz="4" w:space="0" w:color="auto"/>
                            </w:tcBorders>
                            <w:vAlign w:val="bottom"/>
                          </w:tcPr>
                          <w:p w14:paraId="1DD918D7"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14</w:t>
                            </w:r>
                          </w:p>
                        </w:tc>
                        <w:tc>
                          <w:tcPr>
                            <w:tcW w:w="466" w:type="dxa"/>
                            <w:tcBorders>
                              <w:top w:val="single" w:sz="4" w:space="0" w:color="auto"/>
                              <w:left w:val="single" w:sz="4" w:space="0" w:color="auto"/>
                              <w:bottom w:val="single" w:sz="4" w:space="0" w:color="auto"/>
                              <w:right w:val="single" w:sz="4" w:space="0" w:color="auto"/>
                            </w:tcBorders>
                            <w:vAlign w:val="bottom"/>
                          </w:tcPr>
                          <w:p w14:paraId="2C9AB57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46315DE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6EEBD9B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E26975D" w14:textId="77777777" w:rsidTr="00667DA8">
                        <w:tc>
                          <w:tcPr>
                            <w:tcW w:w="466" w:type="dxa"/>
                          </w:tcPr>
                          <w:p w14:paraId="27ADDF9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5468287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4E09A"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89547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79BE2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D81D50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28D68A72"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4989F8A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4D15E6B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5C4069C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5E1CBA6" w14:textId="77777777" w:rsidTr="00667DA8">
                        <w:tc>
                          <w:tcPr>
                            <w:tcW w:w="466" w:type="dxa"/>
                          </w:tcPr>
                          <w:p w14:paraId="19899AB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4F01F0DE"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8254E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0117F5"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01089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B45D7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73077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27F2E4A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2C3BCFB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0D9D480D"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7FA2C0BC" w14:textId="77777777" w:rsidTr="00667DA8">
                        <w:tc>
                          <w:tcPr>
                            <w:tcW w:w="466" w:type="dxa"/>
                          </w:tcPr>
                          <w:p w14:paraId="224E909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3B0E09A3"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9473B4"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2790C9"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EA6B66"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2715FB"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82DD48"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76FD53F"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854A450"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shd w:val="clear" w:color="auto" w:fill="auto"/>
                            <w:vAlign w:val="bottom"/>
                          </w:tcPr>
                          <w:p w14:paraId="32303D0C" w14:textId="77777777" w:rsidR="00501265" w:rsidRPr="003122E1" w:rsidRDefault="00501265" w:rsidP="00667DA8">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21C8E229" w14:textId="77777777" w:rsidR="00501265" w:rsidRDefault="00501265" w:rsidP="00501265"/>
                  </w:txbxContent>
                </v:textbox>
                <w10:anchorlock/>
              </v:shape>
            </w:pict>
          </mc:Fallback>
        </mc:AlternateContent>
      </w:r>
      <w:r>
        <w:rPr>
          <w:noProof/>
        </w:rPr>
        <mc:AlternateContent>
          <mc:Choice Requires="wps">
            <w:drawing>
              <wp:inline distT="0" distB="0" distL="0" distR="0" wp14:anchorId="513283B6" wp14:editId="10B326FF">
                <wp:extent cx="2770505" cy="2253887"/>
                <wp:effectExtent l="0" t="0" r="0" b="0"/>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6939874E" w14:textId="77777777" w:rsidR="00501265" w:rsidRPr="009A657E" w:rsidRDefault="00501265" w:rsidP="00501265">
                            <w:pPr>
                              <w:rPr>
                                <w:rFonts w:ascii="Times New Roman" w:hAnsi="Times New Roman" w:cs="Times New Roman"/>
                                <w:sz w:val="20"/>
                                <w:szCs w:val="20"/>
                              </w:rPr>
                            </w:pPr>
                          </w:p>
                          <w:p w14:paraId="5F08A5F5" w14:textId="695D78F0"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8</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560BF6E2" w14:textId="77777777" w:rsidTr="004A44E3">
                              <w:tc>
                                <w:tcPr>
                                  <w:tcW w:w="466" w:type="dxa"/>
                                </w:tcPr>
                                <w:p w14:paraId="69D3940C" w14:textId="77777777" w:rsidR="00501265" w:rsidRPr="003122E1" w:rsidRDefault="00501265">
                                  <w:pPr>
                                    <w:rPr>
                                      <w:rFonts w:ascii="Times New Roman" w:hAnsi="Times New Roman" w:cs="Times New Roman"/>
                                      <w:sz w:val="16"/>
                                      <w:szCs w:val="16"/>
                                    </w:rPr>
                                  </w:pPr>
                                </w:p>
                              </w:tc>
                              <w:tc>
                                <w:tcPr>
                                  <w:tcW w:w="466" w:type="dxa"/>
                                </w:tcPr>
                                <w:p w14:paraId="74E38DB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58C07AE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6B37A61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50EBA6B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7B674C63"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4EA5B9D"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DC9745E"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64822E4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7136955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3C47C16A" w14:textId="77777777" w:rsidTr="004A44E3">
                              <w:tc>
                                <w:tcPr>
                                  <w:tcW w:w="466" w:type="dxa"/>
                                </w:tcPr>
                                <w:p w14:paraId="240B12A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7D715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7080E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40E286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E302B3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F6C13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D5FF5FB"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6CA08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5869E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E2FE6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4C17468" w14:textId="77777777" w:rsidTr="004A44E3">
                              <w:tc>
                                <w:tcPr>
                                  <w:tcW w:w="466" w:type="dxa"/>
                                </w:tcPr>
                                <w:p w14:paraId="27D3D83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051ADEF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E7B46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E004F4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CEEF0E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59C7CA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67B98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44A71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C9EDC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2B494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1BE3D6D" w14:textId="77777777" w:rsidTr="004A44E3">
                              <w:tc>
                                <w:tcPr>
                                  <w:tcW w:w="466" w:type="dxa"/>
                                </w:tcPr>
                                <w:p w14:paraId="2C9B716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259678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E5CFA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D5D290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79FC54D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4</w:t>
                                  </w:r>
                                </w:p>
                              </w:tc>
                              <w:tc>
                                <w:tcPr>
                                  <w:tcW w:w="516" w:type="dxa"/>
                                  <w:tcBorders>
                                    <w:top w:val="single" w:sz="4" w:space="0" w:color="auto"/>
                                    <w:left w:val="single" w:sz="4" w:space="0" w:color="auto"/>
                                    <w:bottom w:val="single" w:sz="4" w:space="0" w:color="auto"/>
                                    <w:right w:val="single" w:sz="4" w:space="0" w:color="auto"/>
                                  </w:tcBorders>
                                  <w:vAlign w:val="bottom"/>
                                </w:tcPr>
                                <w:p w14:paraId="6050F3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top w:val="single" w:sz="4" w:space="0" w:color="auto"/>
                                    <w:left w:val="single" w:sz="4" w:space="0" w:color="auto"/>
                                    <w:bottom w:val="single" w:sz="4" w:space="0" w:color="auto"/>
                                    <w:right w:val="single" w:sz="4" w:space="0" w:color="auto"/>
                                  </w:tcBorders>
                                  <w:vAlign w:val="bottom"/>
                                </w:tcPr>
                                <w:p w14:paraId="1C8B5C0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9555C3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AC094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FECAF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B66E85C" w14:textId="77777777" w:rsidTr="004A44E3">
                              <w:tc>
                                <w:tcPr>
                                  <w:tcW w:w="466" w:type="dxa"/>
                                </w:tcPr>
                                <w:p w14:paraId="3A475F8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5F29A61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D4F86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B390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4D87E3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1</w:t>
                                  </w:r>
                                </w:p>
                              </w:tc>
                              <w:tc>
                                <w:tcPr>
                                  <w:tcW w:w="516" w:type="dxa"/>
                                  <w:tcBorders>
                                    <w:top w:val="single" w:sz="4" w:space="0" w:color="auto"/>
                                    <w:left w:val="single" w:sz="4" w:space="0" w:color="auto"/>
                                    <w:bottom w:val="single" w:sz="4" w:space="0" w:color="auto"/>
                                    <w:right w:val="single" w:sz="4" w:space="0" w:color="auto"/>
                                  </w:tcBorders>
                                  <w:vAlign w:val="bottom"/>
                                </w:tcPr>
                                <w:p w14:paraId="206DE8C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3388F9D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28E62A4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0F129A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ED7E48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76780DE" w14:textId="77777777" w:rsidTr="004A44E3">
                              <w:tc>
                                <w:tcPr>
                                  <w:tcW w:w="466" w:type="dxa"/>
                                </w:tcPr>
                                <w:p w14:paraId="55ECD8A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A415B1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50269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579B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F7A91C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7</w:t>
                                  </w:r>
                                </w:p>
                              </w:tc>
                              <w:tc>
                                <w:tcPr>
                                  <w:tcW w:w="516" w:type="dxa"/>
                                  <w:tcBorders>
                                    <w:top w:val="single" w:sz="4" w:space="0" w:color="auto"/>
                                    <w:left w:val="single" w:sz="4" w:space="0" w:color="auto"/>
                                    <w:bottom w:val="single" w:sz="4" w:space="0" w:color="auto"/>
                                    <w:right w:val="single" w:sz="4" w:space="0" w:color="auto"/>
                                  </w:tcBorders>
                                  <w:vAlign w:val="bottom"/>
                                </w:tcPr>
                                <w:p w14:paraId="1C368F2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741D9BC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3</w:t>
                                  </w:r>
                                </w:p>
                              </w:tc>
                              <w:tc>
                                <w:tcPr>
                                  <w:tcW w:w="466" w:type="dxa"/>
                                  <w:tcBorders>
                                    <w:top w:val="single" w:sz="4" w:space="0" w:color="auto"/>
                                    <w:left w:val="single" w:sz="4" w:space="0" w:color="auto"/>
                                    <w:bottom w:val="single" w:sz="4" w:space="0" w:color="auto"/>
                                    <w:right w:val="single" w:sz="4" w:space="0" w:color="auto"/>
                                  </w:tcBorders>
                                  <w:vAlign w:val="bottom"/>
                                </w:tcPr>
                                <w:p w14:paraId="2EED593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628450A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916B69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4C77830" w14:textId="77777777" w:rsidTr="004A44E3">
                              <w:tc>
                                <w:tcPr>
                                  <w:tcW w:w="466" w:type="dxa"/>
                                </w:tcPr>
                                <w:p w14:paraId="68C79F7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D3D516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68A69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CC0EA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5BED8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B4E08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4B15D47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1F8488A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3A7B946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F951E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00D8848B" w14:textId="77777777" w:rsidTr="004A44E3">
                              <w:tc>
                                <w:tcPr>
                                  <w:tcW w:w="466" w:type="dxa"/>
                                </w:tcPr>
                                <w:p w14:paraId="335A938B"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34DB07A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C04D9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6D196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74812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58C5F6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453409B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7866A16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top w:val="single" w:sz="4" w:space="0" w:color="auto"/>
                                    <w:left w:val="single" w:sz="4" w:space="0" w:color="auto"/>
                                    <w:bottom w:val="single" w:sz="4" w:space="0" w:color="auto"/>
                                    <w:right w:val="single" w:sz="4" w:space="0" w:color="auto"/>
                                  </w:tcBorders>
                                  <w:vAlign w:val="bottom"/>
                                </w:tcPr>
                                <w:p w14:paraId="1449DA8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0517A9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9B94F78" w14:textId="77777777" w:rsidTr="004A44E3">
                              <w:tc>
                                <w:tcPr>
                                  <w:tcW w:w="466" w:type="dxa"/>
                                </w:tcPr>
                                <w:p w14:paraId="0D6176E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6F1A59E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F8A35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9E1DF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F4C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86686D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50049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68CC823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08ABAF9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D7C6EF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017C7563" w14:textId="77777777" w:rsidTr="004A44E3">
                              <w:tc>
                                <w:tcPr>
                                  <w:tcW w:w="466" w:type="dxa"/>
                                </w:tcPr>
                                <w:p w14:paraId="052A9DB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4EF1374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E217F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BE975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CC147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D2014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8796E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8B4BF7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920E2E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DADD97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EB01190" w14:textId="77777777" w:rsidR="00501265" w:rsidRDefault="00501265" w:rsidP="00501265"/>
                        </w:txbxContent>
                      </wps:txbx>
                      <wps:bodyPr rot="0" vert="horz" wrap="square" lIns="91440" tIns="45720" rIns="91440" bIns="45720" anchor="t" anchorCtr="0">
                        <a:spAutoFit/>
                      </wps:bodyPr>
                    </wps:wsp>
                  </a:graphicData>
                </a:graphic>
              </wp:inline>
            </w:drawing>
          </mc:Choice>
          <mc:Fallback>
            <w:pict>
              <v:shape w14:anchorId="513283B6" id="_x0000_s1070"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cJ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UlXq3A58FVBfUbGLEyKxB+ERgf2JyUDqrGk7seRWUGJ+qCR9ZvlahXkG51Vvs7QsdeR&#10;6jrCNEeoknpKJnPvo+QjH+YOp3OQkbfnSuaaUWWRzvlHBBlf+zHr+d/ufgE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Dcq/cJ&#10;EwIAAP8DAAAOAAAAAAAAAAAAAAAAAC4CAABkcnMvZTJvRG9jLnhtbFBLAQItABQABgAIAAAAIQDc&#10;1DB82wAAAAUBAAAPAAAAAAAAAAAAAAAAAG0EAABkcnMvZG93bnJldi54bWxQSwUGAAAAAAQABADz&#10;AAAAdQUAAAAA&#10;" stroked="f">
                <v:textbox style="mso-fit-shape-to-text:t">
                  <w:txbxContent>
                    <w:p w14:paraId="6939874E" w14:textId="77777777" w:rsidR="00501265" w:rsidRPr="009A657E" w:rsidRDefault="00501265" w:rsidP="00501265">
                      <w:pPr>
                        <w:rPr>
                          <w:rFonts w:ascii="Times New Roman" w:hAnsi="Times New Roman" w:cs="Times New Roman"/>
                          <w:sz w:val="20"/>
                          <w:szCs w:val="20"/>
                        </w:rPr>
                      </w:pPr>
                    </w:p>
                    <w:p w14:paraId="5F08A5F5" w14:textId="695D78F0"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8</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Syntax</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560BF6E2" w14:textId="77777777" w:rsidTr="004A44E3">
                        <w:tc>
                          <w:tcPr>
                            <w:tcW w:w="466" w:type="dxa"/>
                          </w:tcPr>
                          <w:p w14:paraId="69D3940C" w14:textId="77777777" w:rsidR="00501265" w:rsidRPr="003122E1" w:rsidRDefault="00501265">
                            <w:pPr>
                              <w:rPr>
                                <w:rFonts w:ascii="Times New Roman" w:hAnsi="Times New Roman" w:cs="Times New Roman"/>
                                <w:sz w:val="16"/>
                                <w:szCs w:val="16"/>
                              </w:rPr>
                            </w:pPr>
                          </w:p>
                        </w:tc>
                        <w:tc>
                          <w:tcPr>
                            <w:tcW w:w="466" w:type="dxa"/>
                          </w:tcPr>
                          <w:p w14:paraId="74E38DB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58C07AE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6B37A617"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50EBA6B5"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7B674C63"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44EA5B9D"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6DC9745E"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64822E49"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71369556" w14:textId="77777777" w:rsidR="00501265" w:rsidRPr="003122E1" w:rsidRDefault="00501265">
                            <w:pPr>
                              <w:rPr>
                                <w:rFonts w:ascii="Times New Roman" w:hAnsi="Times New Roman" w:cs="Times New Roman"/>
                                <w:sz w:val="16"/>
                                <w:szCs w:val="16"/>
                              </w:rPr>
                            </w:pPr>
                            <w:r w:rsidRPr="003122E1">
                              <w:rPr>
                                <w:rFonts w:ascii="Times New Roman" w:hAnsi="Times New Roman" w:cs="Times New Roman"/>
                                <w:sz w:val="16"/>
                                <w:szCs w:val="16"/>
                              </w:rPr>
                              <w:t>5.0</w:t>
                            </w:r>
                          </w:p>
                        </w:tc>
                      </w:tr>
                      <w:tr w:rsidR="00501265" w14:paraId="3C47C16A" w14:textId="77777777" w:rsidTr="004A44E3">
                        <w:tc>
                          <w:tcPr>
                            <w:tcW w:w="466" w:type="dxa"/>
                          </w:tcPr>
                          <w:p w14:paraId="240B12A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7D715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7080E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40E286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E302B3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F6C13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D5FF5FB"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6CA08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5869E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E2FE6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24C17468" w14:textId="77777777" w:rsidTr="004A44E3">
                        <w:tc>
                          <w:tcPr>
                            <w:tcW w:w="466" w:type="dxa"/>
                          </w:tcPr>
                          <w:p w14:paraId="27D3D83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051ADEF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E7B46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E004F4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CEEF0E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59C7CA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67B98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44A71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C9EDC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2B494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1BE3D6D" w14:textId="77777777" w:rsidTr="004A44E3">
                        <w:tc>
                          <w:tcPr>
                            <w:tcW w:w="466" w:type="dxa"/>
                          </w:tcPr>
                          <w:p w14:paraId="2C9B716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6259678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AE5CFA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D5D290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79FC54D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4</w:t>
                            </w:r>
                          </w:p>
                        </w:tc>
                        <w:tc>
                          <w:tcPr>
                            <w:tcW w:w="516" w:type="dxa"/>
                            <w:tcBorders>
                              <w:top w:val="single" w:sz="4" w:space="0" w:color="auto"/>
                              <w:left w:val="single" w:sz="4" w:space="0" w:color="auto"/>
                              <w:bottom w:val="single" w:sz="4" w:space="0" w:color="auto"/>
                              <w:right w:val="single" w:sz="4" w:space="0" w:color="auto"/>
                            </w:tcBorders>
                            <w:vAlign w:val="bottom"/>
                          </w:tcPr>
                          <w:p w14:paraId="6050F3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3</w:t>
                            </w:r>
                          </w:p>
                        </w:tc>
                        <w:tc>
                          <w:tcPr>
                            <w:tcW w:w="466" w:type="dxa"/>
                            <w:tcBorders>
                              <w:top w:val="single" w:sz="4" w:space="0" w:color="auto"/>
                              <w:left w:val="single" w:sz="4" w:space="0" w:color="auto"/>
                              <w:bottom w:val="single" w:sz="4" w:space="0" w:color="auto"/>
                              <w:right w:val="single" w:sz="4" w:space="0" w:color="auto"/>
                            </w:tcBorders>
                            <w:vAlign w:val="bottom"/>
                          </w:tcPr>
                          <w:p w14:paraId="1C8B5C0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9555C3F"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AC094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FECAF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1B66E85C" w14:textId="77777777" w:rsidTr="004A44E3">
                        <w:tc>
                          <w:tcPr>
                            <w:tcW w:w="466" w:type="dxa"/>
                          </w:tcPr>
                          <w:p w14:paraId="3A475F8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5F29A61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D4F86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4B390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4D87E3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1</w:t>
                            </w:r>
                          </w:p>
                        </w:tc>
                        <w:tc>
                          <w:tcPr>
                            <w:tcW w:w="516" w:type="dxa"/>
                            <w:tcBorders>
                              <w:top w:val="single" w:sz="4" w:space="0" w:color="auto"/>
                              <w:left w:val="single" w:sz="4" w:space="0" w:color="auto"/>
                              <w:bottom w:val="single" w:sz="4" w:space="0" w:color="auto"/>
                              <w:right w:val="single" w:sz="4" w:space="0" w:color="auto"/>
                            </w:tcBorders>
                            <w:vAlign w:val="bottom"/>
                          </w:tcPr>
                          <w:p w14:paraId="206DE8C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0</w:t>
                            </w:r>
                          </w:p>
                        </w:tc>
                        <w:tc>
                          <w:tcPr>
                            <w:tcW w:w="466" w:type="dxa"/>
                            <w:tcBorders>
                              <w:top w:val="single" w:sz="4" w:space="0" w:color="auto"/>
                              <w:left w:val="single" w:sz="4" w:space="0" w:color="auto"/>
                              <w:bottom w:val="single" w:sz="4" w:space="0" w:color="auto"/>
                              <w:right w:val="single" w:sz="4" w:space="0" w:color="auto"/>
                            </w:tcBorders>
                            <w:vAlign w:val="bottom"/>
                          </w:tcPr>
                          <w:p w14:paraId="3388F9D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28E62A4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0F129A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ED7E48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76780DE" w14:textId="77777777" w:rsidTr="004A44E3">
                        <w:tc>
                          <w:tcPr>
                            <w:tcW w:w="466" w:type="dxa"/>
                          </w:tcPr>
                          <w:p w14:paraId="55ECD8A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A415B1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50269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579B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F7A91C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7</w:t>
                            </w:r>
                          </w:p>
                        </w:tc>
                        <w:tc>
                          <w:tcPr>
                            <w:tcW w:w="516" w:type="dxa"/>
                            <w:tcBorders>
                              <w:top w:val="single" w:sz="4" w:space="0" w:color="auto"/>
                              <w:left w:val="single" w:sz="4" w:space="0" w:color="auto"/>
                              <w:bottom w:val="single" w:sz="4" w:space="0" w:color="auto"/>
                              <w:right w:val="single" w:sz="4" w:space="0" w:color="auto"/>
                            </w:tcBorders>
                            <w:vAlign w:val="bottom"/>
                          </w:tcPr>
                          <w:p w14:paraId="1C368F2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741D9BC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03</w:t>
                            </w:r>
                          </w:p>
                        </w:tc>
                        <w:tc>
                          <w:tcPr>
                            <w:tcW w:w="466" w:type="dxa"/>
                            <w:tcBorders>
                              <w:top w:val="single" w:sz="4" w:space="0" w:color="auto"/>
                              <w:left w:val="single" w:sz="4" w:space="0" w:color="auto"/>
                              <w:bottom w:val="single" w:sz="4" w:space="0" w:color="auto"/>
                              <w:right w:val="single" w:sz="4" w:space="0" w:color="auto"/>
                            </w:tcBorders>
                            <w:vAlign w:val="bottom"/>
                          </w:tcPr>
                          <w:p w14:paraId="2EED593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628450A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916B69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44C77830" w14:textId="77777777" w:rsidTr="004A44E3">
                        <w:tc>
                          <w:tcPr>
                            <w:tcW w:w="466" w:type="dxa"/>
                          </w:tcPr>
                          <w:p w14:paraId="68C79F7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4D3D516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68A69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CC0EAD"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5BED8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B4E08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4B15D47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1F8488A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3A7B946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F951E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00D8848B" w14:textId="77777777" w:rsidTr="004A44E3">
                        <w:tc>
                          <w:tcPr>
                            <w:tcW w:w="466" w:type="dxa"/>
                          </w:tcPr>
                          <w:p w14:paraId="335A938B"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34DB07A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C04D9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6D196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74812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58C5F63"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453409BE"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7866A16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top w:val="single" w:sz="4" w:space="0" w:color="auto"/>
                              <w:left w:val="single" w:sz="4" w:space="0" w:color="auto"/>
                              <w:bottom w:val="single" w:sz="4" w:space="0" w:color="auto"/>
                              <w:right w:val="single" w:sz="4" w:space="0" w:color="auto"/>
                            </w:tcBorders>
                            <w:vAlign w:val="bottom"/>
                          </w:tcPr>
                          <w:p w14:paraId="1449DA8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0517A9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69B94F78" w14:textId="77777777" w:rsidTr="004A44E3">
                        <w:tc>
                          <w:tcPr>
                            <w:tcW w:w="466" w:type="dxa"/>
                          </w:tcPr>
                          <w:p w14:paraId="0D6176E1"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6F1A59E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0F8A35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9E1DF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F4CE9"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86686D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500495"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68CC8232"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08ABAF9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D7C6EF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501265" w14:paraId="017C7563" w14:textId="77777777" w:rsidTr="004A44E3">
                        <w:tc>
                          <w:tcPr>
                            <w:tcW w:w="466" w:type="dxa"/>
                          </w:tcPr>
                          <w:p w14:paraId="052A9DB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4EF13744"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E217F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ABE975A"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CC1471C"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D2014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8796E6"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8B4BF70"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920E2E8"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DADD977" w14:textId="77777777" w:rsidR="00501265" w:rsidRPr="003122E1" w:rsidRDefault="00501265"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1EB01190" w14:textId="77777777" w:rsidR="00501265" w:rsidRDefault="00501265" w:rsidP="00501265"/>
                  </w:txbxContent>
                </v:textbox>
                <w10:anchorlock/>
              </v:shape>
            </w:pict>
          </mc:Fallback>
        </mc:AlternateContent>
      </w:r>
      <w:r w:rsidR="00FD258B">
        <w:rPr>
          <w:noProof/>
        </w:rPr>
        <mc:AlternateContent>
          <mc:Choice Requires="wps">
            <w:drawing>
              <wp:inline distT="0" distB="0" distL="0" distR="0" wp14:anchorId="4FA7E8C4" wp14:editId="1F4AA56C">
                <wp:extent cx="2847975" cy="2253887"/>
                <wp:effectExtent l="0" t="0" r="9525" b="635"/>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7975" cy="2253887"/>
                        </a:xfrm>
                        <a:prstGeom prst="rect">
                          <a:avLst/>
                        </a:prstGeom>
                        <a:solidFill>
                          <a:srgbClr val="FFFFFF"/>
                        </a:solidFill>
                        <a:ln w="9525">
                          <a:noFill/>
                          <a:miter lim="800000"/>
                          <a:headEnd/>
                          <a:tailEnd/>
                        </a:ln>
                      </wps:spPr>
                      <wps:txbx>
                        <w:txbxContent>
                          <w:p w14:paraId="78F9738D" w14:textId="77777777" w:rsidR="00FD258B" w:rsidRPr="009A657E" w:rsidRDefault="00FD258B" w:rsidP="00FD258B">
                            <w:pPr>
                              <w:rPr>
                                <w:rFonts w:ascii="Times New Roman" w:hAnsi="Times New Roman" w:cs="Times New Roman"/>
                                <w:sz w:val="20"/>
                                <w:szCs w:val="20"/>
                              </w:rPr>
                            </w:pPr>
                          </w:p>
                          <w:p w14:paraId="14D2E43B" w14:textId="736FF452" w:rsidR="00FD258B" w:rsidRDefault="00FD258B" w:rsidP="00FD258B">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9</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FD258B" w14:paraId="687BF7B9" w14:textId="77777777" w:rsidTr="004A44E3">
                              <w:tc>
                                <w:tcPr>
                                  <w:tcW w:w="466" w:type="dxa"/>
                                </w:tcPr>
                                <w:p w14:paraId="798A7695" w14:textId="77777777" w:rsidR="00FD258B" w:rsidRPr="003122E1" w:rsidRDefault="00FD258B">
                                  <w:pPr>
                                    <w:rPr>
                                      <w:rFonts w:ascii="Times New Roman" w:hAnsi="Times New Roman" w:cs="Times New Roman"/>
                                      <w:sz w:val="16"/>
                                      <w:szCs w:val="16"/>
                                    </w:rPr>
                                  </w:pPr>
                                </w:p>
                              </w:tc>
                              <w:tc>
                                <w:tcPr>
                                  <w:tcW w:w="466" w:type="dxa"/>
                                </w:tcPr>
                                <w:p w14:paraId="4FF43973"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674CCC6A"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84ADDF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B32364E"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105A258E"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D5F7C8B"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339D70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5CFB358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C418444"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5.0</w:t>
                                  </w:r>
                                </w:p>
                              </w:tc>
                            </w:tr>
                            <w:tr w:rsidR="00FD258B" w14:paraId="1A02420A" w14:textId="77777777" w:rsidTr="004A44E3">
                              <w:tc>
                                <w:tcPr>
                                  <w:tcW w:w="466" w:type="dxa"/>
                                </w:tcPr>
                                <w:p w14:paraId="76DB57E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7C962F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E64A0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4B23C5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4C1BAF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72F262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6D82A8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E4F80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0CF79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83593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CEBE38A" w14:textId="77777777" w:rsidTr="004A44E3">
                              <w:tc>
                                <w:tcPr>
                                  <w:tcW w:w="466" w:type="dxa"/>
                                </w:tcPr>
                                <w:p w14:paraId="63AC2FC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5FB2D83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1C87E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097447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0629AFD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84BB09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5AC1358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12FD5E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2F13C1"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015BC7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27B7A51B" w14:textId="77777777" w:rsidTr="004A44E3">
                              <w:tc>
                                <w:tcPr>
                                  <w:tcW w:w="466" w:type="dxa"/>
                                </w:tcPr>
                                <w:p w14:paraId="00851BD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D89165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2AD34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F8680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BC83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0AFD6AA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36F1861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top w:val="single" w:sz="4" w:space="0" w:color="auto"/>
                                    <w:left w:val="single" w:sz="4" w:space="0" w:color="auto"/>
                                    <w:bottom w:val="single" w:sz="4" w:space="0" w:color="auto"/>
                                    <w:right w:val="single" w:sz="4" w:space="0" w:color="auto"/>
                                  </w:tcBorders>
                                  <w:vAlign w:val="bottom"/>
                                </w:tcPr>
                                <w:p w14:paraId="6AB2497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4B9590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598887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B72FB63" w14:textId="77777777" w:rsidTr="004A44E3">
                              <w:tc>
                                <w:tcPr>
                                  <w:tcW w:w="466" w:type="dxa"/>
                                </w:tcPr>
                                <w:p w14:paraId="4B45C3E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4E79D04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393A8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87CA2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6303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8</w:t>
                                  </w:r>
                                </w:p>
                              </w:tc>
                              <w:tc>
                                <w:tcPr>
                                  <w:tcW w:w="516" w:type="dxa"/>
                                  <w:tcBorders>
                                    <w:top w:val="single" w:sz="4" w:space="0" w:color="auto"/>
                                    <w:left w:val="single" w:sz="4" w:space="0" w:color="auto"/>
                                    <w:bottom w:val="single" w:sz="4" w:space="0" w:color="auto"/>
                                    <w:right w:val="single" w:sz="4" w:space="0" w:color="auto"/>
                                  </w:tcBorders>
                                  <w:vAlign w:val="bottom"/>
                                </w:tcPr>
                                <w:p w14:paraId="2D9C3E1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5E063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40</w:t>
                                  </w:r>
                                </w:p>
                              </w:tc>
                              <w:tc>
                                <w:tcPr>
                                  <w:tcW w:w="466" w:type="dxa"/>
                                  <w:tcBorders>
                                    <w:top w:val="single" w:sz="4" w:space="0" w:color="auto"/>
                                    <w:left w:val="single" w:sz="4" w:space="0" w:color="auto"/>
                                    <w:bottom w:val="single" w:sz="4" w:space="0" w:color="auto"/>
                                    <w:right w:val="single" w:sz="4" w:space="0" w:color="auto"/>
                                  </w:tcBorders>
                                  <w:vAlign w:val="bottom"/>
                                </w:tcPr>
                                <w:p w14:paraId="2F99244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top w:val="single" w:sz="4" w:space="0" w:color="auto"/>
                                    <w:left w:val="single" w:sz="4" w:space="0" w:color="auto"/>
                                    <w:bottom w:val="single" w:sz="4" w:space="0" w:color="auto"/>
                                    <w:right w:val="single" w:sz="4" w:space="0" w:color="auto"/>
                                  </w:tcBorders>
                                  <w:vAlign w:val="bottom"/>
                                </w:tcPr>
                                <w:p w14:paraId="2110695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DA704E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80047A5" w14:textId="77777777" w:rsidTr="004A44E3">
                              <w:tc>
                                <w:tcPr>
                                  <w:tcW w:w="466" w:type="dxa"/>
                                </w:tcPr>
                                <w:p w14:paraId="6522E20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0645F0F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395BE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87FE5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3543B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174BEB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8</w:t>
                                  </w:r>
                                </w:p>
                              </w:tc>
                              <w:tc>
                                <w:tcPr>
                                  <w:tcW w:w="466" w:type="dxa"/>
                                  <w:tcBorders>
                                    <w:top w:val="single" w:sz="4" w:space="0" w:color="auto"/>
                                    <w:left w:val="single" w:sz="4" w:space="0" w:color="auto"/>
                                    <w:bottom w:val="single" w:sz="4" w:space="0" w:color="auto"/>
                                    <w:right w:val="single" w:sz="4" w:space="0" w:color="auto"/>
                                  </w:tcBorders>
                                  <w:vAlign w:val="bottom"/>
                                </w:tcPr>
                                <w:p w14:paraId="76C4710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10</w:t>
                                  </w:r>
                                </w:p>
                              </w:tc>
                              <w:tc>
                                <w:tcPr>
                                  <w:tcW w:w="466" w:type="dxa"/>
                                  <w:tcBorders>
                                    <w:top w:val="single" w:sz="4" w:space="0" w:color="auto"/>
                                    <w:left w:val="single" w:sz="4" w:space="0" w:color="auto"/>
                                    <w:bottom w:val="single" w:sz="4" w:space="0" w:color="auto"/>
                                    <w:right w:val="single" w:sz="4" w:space="0" w:color="auto"/>
                                  </w:tcBorders>
                                  <w:vAlign w:val="bottom"/>
                                </w:tcPr>
                                <w:p w14:paraId="693011F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742F58E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77253A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40D456CC" w14:textId="77777777" w:rsidTr="004A44E3">
                              <w:tc>
                                <w:tcPr>
                                  <w:tcW w:w="466" w:type="dxa"/>
                                </w:tcPr>
                                <w:p w14:paraId="1DC9693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52D57E5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5D1EB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6FE1B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32184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5D9E82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3AC1F4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1D37902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77A0E61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2A8626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7E11CC5" w14:textId="77777777" w:rsidTr="004A44E3">
                              <w:tc>
                                <w:tcPr>
                                  <w:tcW w:w="466" w:type="dxa"/>
                                </w:tcPr>
                                <w:p w14:paraId="2D12A54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3F5C68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33BE7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1DF8C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DDAA3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D78AD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CF6674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3E4A3F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257456F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B39EA5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2EB3CCC5" w14:textId="77777777" w:rsidTr="004A44E3">
                              <w:tc>
                                <w:tcPr>
                                  <w:tcW w:w="466" w:type="dxa"/>
                                </w:tcPr>
                                <w:p w14:paraId="12199EE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7BF144E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ED34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16136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F2C29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1EE2F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F69AC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9C141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DBC7E3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343E4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057C5545" w14:textId="77777777" w:rsidTr="004A44E3">
                              <w:tc>
                                <w:tcPr>
                                  <w:tcW w:w="466" w:type="dxa"/>
                                </w:tcPr>
                                <w:p w14:paraId="42C370C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5EC9E8D1"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F57D0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ECB6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C5B703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EC8E9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0267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D0562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8641A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E92816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DDFF8BC" w14:textId="77777777" w:rsidR="00FD258B" w:rsidRDefault="00FD258B" w:rsidP="00FD258B"/>
                        </w:txbxContent>
                      </wps:txbx>
                      <wps:bodyPr rot="0" vert="horz" wrap="square" lIns="91440" tIns="45720" rIns="91440" bIns="45720" anchor="t" anchorCtr="0">
                        <a:spAutoFit/>
                      </wps:bodyPr>
                    </wps:wsp>
                  </a:graphicData>
                </a:graphic>
              </wp:inline>
            </w:drawing>
          </mc:Choice>
          <mc:Fallback>
            <w:pict>
              <v:shape w14:anchorId="4FA7E8C4" id="_x0000_s1071" type="#_x0000_t202" style="width:224.2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" stroked="f">
                <v:textbox style="mso-fit-shape-to-text:t">
                  <w:txbxContent>
                    <w:p w14:paraId="78F9738D" w14:textId="77777777" w:rsidR="00FD258B" w:rsidRPr="009A657E" w:rsidRDefault="00FD258B" w:rsidP="00FD258B">
                      <w:pPr>
                        <w:rPr>
                          <w:rFonts w:ascii="Times New Roman" w:hAnsi="Times New Roman" w:cs="Times New Roman"/>
                          <w:sz w:val="20"/>
                          <w:szCs w:val="20"/>
                        </w:rPr>
                      </w:pPr>
                    </w:p>
                    <w:p w14:paraId="14D2E43B" w14:textId="736FF452" w:rsidR="00FD258B" w:rsidRDefault="00FD258B" w:rsidP="00FD258B">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39</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FD258B" w14:paraId="687BF7B9" w14:textId="77777777" w:rsidTr="004A44E3">
                        <w:tc>
                          <w:tcPr>
                            <w:tcW w:w="466" w:type="dxa"/>
                          </w:tcPr>
                          <w:p w14:paraId="798A7695" w14:textId="77777777" w:rsidR="00FD258B" w:rsidRPr="003122E1" w:rsidRDefault="00FD258B">
                            <w:pPr>
                              <w:rPr>
                                <w:rFonts w:ascii="Times New Roman" w:hAnsi="Times New Roman" w:cs="Times New Roman"/>
                                <w:sz w:val="16"/>
                                <w:szCs w:val="16"/>
                              </w:rPr>
                            </w:pPr>
                          </w:p>
                        </w:tc>
                        <w:tc>
                          <w:tcPr>
                            <w:tcW w:w="466" w:type="dxa"/>
                          </w:tcPr>
                          <w:p w14:paraId="4FF43973"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bottom w:val="single" w:sz="4" w:space="0" w:color="auto"/>
                            </w:tcBorders>
                          </w:tcPr>
                          <w:p w14:paraId="674CCC6A"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bottom w:val="single" w:sz="4" w:space="0" w:color="auto"/>
                            </w:tcBorders>
                          </w:tcPr>
                          <w:p w14:paraId="084ADDF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bottom w:val="single" w:sz="4" w:space="0" w:color="auto"/>
                            </w:tcBorders>
                          </w:tcPr>
                          <w:p w14:paraId="3B32364E"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2.5</w:t>
                            </w:r>
                          </w:p>
                        </w:tc>
                        <w:tc>
                          <w:tcPr>
                            <w:tcW w:w="516" w:type="dxa"/>
                            <w:tcBorders>
                              <w:bottom w:val="single" w:sz="4" w:space="0" w:color="auto"/>
                            </w:tcBorders>
                          </w:tcPr>
                          <w:p w14:paraId="105A258E"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bottom w:val="single" w:sz="4" w:space="0" w:color="auto"/>
                            </w:tcBorders>
                          </w:tcPr>
                          <w:p w14:paraId="6D5F7C8B"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bottom w:val="single" w:sz="4" w:space="0" w:color="auto"/>
                            </w:tcBorders>
                          </w:tcPr>
                          <w:p w14:paraId="0339D709"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bottom w:val="single" w:sz="4" w:space="0" w:color="auto"/>
                            </w:tcBorders>
                          </w:tcPr>
                          <w:p w14:paraId="5CFB3588"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Pr>
                          <w:p w14:paraId="2C418444" w14:textId="77777777" w:rsidR="00FD258B" w:rsidRPr="003122E1" w:rsidRDefault="00FD258B">
                            <w:pPr>
                              <w:rPr>
                                <w:rFonts w:ascii="Times New Roman" w:hAnsi="Times New Roman" w:cs="Times New Roman"/>
                                <w:sz w:val="16"/>
                                <w:szCs w:val="16"/>
                              </w:rPr>
                            </w:pPr>
                            <w:r w:rsidRPr="003122E1">
                              <w:rPr>
                                <w:rFonts w:ascii="Times New Roman" w:hAnsi="Times New Roman" w:cs="Times New Roman"/>
                                <w:sz w:val="16"/>
                                <w:szCs w:val="16"/>
                              </w:rPr>
                              <w:t>5.0</w:t>
                            </w:r>
                          </w:p>
                        </w:tc>
                      </w:tr>
                      <w:tr w:rsidR="00FD258B" w14:paraId="1A02420A" w14:textId="77777777" w:rsidTr="004A44E3">
                        <w:tc>
                          <w:tcPr>
                            <w:tcW w:w="466" w:type="dxa"/>
                          </w:tcPr>
                          <w:p w14:paraId="76DB57E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57C962F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E64A0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4B23C5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4C1BAF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72F262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6D82A8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E4F80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0CF79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83593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CEBE38A" w14:textId="77777777" w:rsidTr="004A44E3">
                        <w:tc>
                          <w:tcPr>
                            <w:tcW w:w="466" w:type="dxa"/>
                          </w:tcPr>
                          <w:p w14:paraId="63AC2FC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5FB2D83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1C87E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097447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0629AFD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84BB09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5AC1358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12FD5E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2F13C1"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015BC7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27B7A51B" w14:textId="77777777" w:rsidTr="004A44E3">
                        <w:tc>
                          <w:tcPr>
                            <w:tcW w:w="466" w:type="dxa"/>
                          </w:tcPr>
                          <w:p w14:paraId="00851BD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D89165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2AD34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F8680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BC83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0AFD6AA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8</w:t>
                            </w:r>
                          </w:p>
                        </w:tc>
                        <w:tc>
                          <w:tcPr>
                            <w:tcW w:w="466" w:type="dxa"/>
                            <w:tcBorders>
                              <w:top w:val="single" w:sz="4" w:space="0" w:color="auto"/>
                              <w:left w:val="single" w:sz="4" w:space="0" w:color="auto"/>
                              <w:bottom w:val="single" w:sz="4" w:space="0" w:color="auto"/>
                              <w:right w:val="single" w:sz="4" w:space="0" w:color="auto"/>
                            </w:tcBorders>
                            <w:vAlign w:val="bottom"/>
                          </w:tcPr>
                          <w:p w14:paraId="36F1861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9</w:t>
                            </w:r>
                          </w:p>
                        </w:tc>
                        <w:tc>
                          <w:tcPr>
                            <w:tcW w:w="466" w:type="dxa"/>
                            <w:tcBorders>
                              <w:top w:val="single" w:sz="4" w:space="0" w:color="auto"/>
                              <w:left w:val="single" w:sz="4" w:space="0" w:color="auto"/>
                              <w:bottom w:val="single" w:sz="4" w:space="0" w:color="auto"/>
                              <w:right w:val="single" w:sz="4" w:space="0" w:color="auto"/>
                            </w:tcBorders>
                            <w:vAlign w:val="bottom"/>
                          </w:tcPr>
                          <w:p w14:paraId="6AB2497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4B9590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598887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B72FB63" w14:textId="77777777" w:rsidTr="004A44E3">
                        <w:tc>
                          <w:tcPr>
                            <w:tcW w:w="466" w:type="dxa"/>
                          </w:tcPr>
                          <w:p w14:paraId="4B45C3E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4E79D04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393A8C"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87CA2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6303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8</w:t>
                            </w:r>
                          </w:p>
                        </w:tc>
                        <w:tc>
                          <w:tcPr>
                            <w:tcW w:w="516" w:type="dxa"/>
                            <w:tcBorders>
                              <w:top w:val="single" w:sz="4" w:space="0" w:color="auto"/>
                              <w:left w:val="single" w:sz="4" w:space="0" w:color="auto"/>
                              <w:bottom w:val="single" w:sz="4" w:space="0" w:color="auto"/>
                              <w:right w:val="single" w:sz="4" w:space="0" w:color="auto"/>
                            </w:tcBorders>
                            <w:vAlign w:val="bottom"/>
                          </w:tcPr>
                          <w:p w14:paraId="2D9C3E1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5E063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40</w:t>
                            </w:r>
                          </w:p>
                        </w:tc>
                        <w:tc>
                          <w:tcPr>
                            <w:tcW w:w="466" w:type="dxa"/>
                            <w:tcBorders>
                              <w:top w:val="single" w:sz="4" w:space="0" w:color="auto"/>
                              <w:left w:val="single" w:sz="4" w:space="0" w:color="auto"/>
                              <w:bottom w:val="single" w:sz="4" w:space="0" w:color="auto"/>
                              <w:right w:val="single" w:sz="4" w:space="0" w:color="auto"/>
                            </w:tcBorders>
                            <w:vAlign w:val="bottom"/>
                          </w:tcPr>
                          <w:p w14:paraId="2F99244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3</w:t>
                            </w:r>
                          </w:p>
                        </w:tc>
                        <w:tc>
                          <w:tcPr>
                            <w:tcW w:w="466" w:type="dxa"/>
                            <w:tcBorders>
                              <w:top w:val="single" w:sz="4" w:space="0" w:color="auto"/>
                              <w:left w:val="single" w:sz="4" w:space="0" w:color="auto"/>
                              <w:bottom w:val="single" w:sz="4" w:space="0" w:color="auto"/>
                              <w:right w:val="single" w:sz="4" w:space="0" w:color="auto"/>
                            </w:tcBorders>
                            <w:vAlign w:val="bottom"/>
                          </w:tcPr>
                          <w:p w14:paraId="2110695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DA704E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580047A5" w14:textId="77777777" w:rsidTr="004A44E3">
                        <w:tc>
                          <w:tcPr>
                            <w:tcW w:w="466" w:type="dxa"/>
                          </w:tcPr>
                          <w:p w14:paraId="6522E20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0645F0F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395BE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87FE5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3543B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174BEB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8</w:t>
                            </w:r>
                          </w:p>
                        </w:tc>
                        <w:tc>
                          <w:tcPr>
                            <w:tcW w:w="466" w:type="dxa"/>
                            <w:tcBorders>
                              <w:top w:val="single" w:sz="4" w:space="0" w:color="auto"/>
                              <w:left w:val="single" w:sz="4" w:space="0" w:color="auto"/>
                              <w:bottom w:val="single" w:sz="4" w:space="0" w:color="auto"/>
                              <w:right w:val="single" w:sz="4" w:space="0" w:color="auto"/>
                            </w:tcBorders>
                            <w:vAlign w:val="bottom"/>
                          </w:tcPr>
                          <w:p w14:paraId="76C4710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10</w:t>
                            </w:r>
                          </w:p>
                        </w:tc>
                        <w:tc>
                          <w:tcPr>
                            <w:tcW w:w="466" w:type="dxa"/>
                            <w:tcBorders>
                              <w:top w:val="single" w:sz="4" w:space="0" w:color="auto"/>
                              <w:left w:val="single" w:sz="4" w:space="0" w:color="auto"/>
                              <w:bottom w:val="single" w:sz="4" w:space="0" w:color="auto"/>
                              <w:right w:val="single" w:sz="4" w:space="0" w:color="auto"/>
                            </w:tcBorders>
                            <w:vAlign w:val="bottom"/>
                          </w:tcPr>
                          <w:p w14:paraId="693011F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742F58E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77253A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40D456CC" w14:textId="77777777" w:rsidTr="004A44E3">
                        <w:tc>
                          <w:tcPr>
                            <w:tcW w:w="466" w:type="dxa"/>
                          </w:tcPr>
                          <w:p w14:paraId="1DC9693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52D57E5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5D1EB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66FE1B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32184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5D9E82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3AC1F4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1D37902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77A0E61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2A86269"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77E11CC5" w14:textId="77777777" w:rsidTr="004A44E3">
                        <w:tc>
                          <w:tcPr>
                            <w:tcW w:w="466" w:type="dxa"/>
                          </w:tcPr>
                          <w:p w14:paraId="2D12A54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3F5C68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33BE72"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1DF8C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3DDAA3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D78AD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CF6674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3E4A3F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4</w:t>
                            </w:r>
                          </w:p>
                        </w:tc>
                        <w:tc>
                          <w:tcPr>
                            <w:tcW w:w="466" w:type="dxa"/>
                            <w:tcBorders>
                              <w:top w:val="single" w:sz="4" w:space="0" w:color="auto"/>
                              <w:left w:val="single" w:sz="4" w:space="0" w:color="auto"/>
                              <w:bottom w:val="single" w:sz="4" w:space="0" w:color="auto"/>
                              <w:right w:val="single" w:sz="4" w:space="0" w:color="auto"/>
                            </w:tcBorders>
                            <w:vAlign w:val="bottom"/>
                          </w:tcPr>
                          <w:p w14:paraId="257456F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B39EA5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2EB3CCC5" w14:textId="77777777" w:rsidTr="004A44E3">
                        <w:tc>
                          <w:tcPr>
                            <w:tcW w:w="466" w:type="dxa"/>
                          </w:tcPr>
                          <w:p w14:paraId="12199EE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7BF144E6"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1ED34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16136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F2C290"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1EE2FB"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F69AC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9C141D"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DBC7E3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343E4F8"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r w:rsidR="00FD258B" w14:paraId="057C5545" w14:textId="77777777" w:rsidTr="004A44E3">
                        <w:tc>
                          <w:tcPr>
                            <w:tcW w:w="466" w:type="dxa"/>
                          </w:tcPr>
                          <w:p w14:paraId="42C370C4"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5EC9E8D1"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F57D0F"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ECB6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C5B7035"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EC8E93"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02677D7"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D0562A"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8641A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E92816E" w14:textId="77777777" w:rsidR="00FD258B" w:rsidRPr="003122E1" w:rsidRDefault="00FD258B" w:rsidP="004A44E3">
                            <w:pPr>
                              <w:rPr>
                                <w:rFonts w:ascii="Times New Roman" w:hAnsi="Times New Roman" w:cs="Times New Roman"/>
                                <w:sz w:val="16"/>
                                <w:szCs w:val="16"/>
                              </w:rPr>
                            </w:pPr>
                            <w:r w:rsidRPr="003122E1">
                              <w:rPr>
                                <w:rFonts w:ascii="Times New Roman" w:hAnsi="Times New Roman" w:cs="Times New Roman"/>
                                <w:color w:val="000000"/>
                                <w:sz w:val="16"/>
                                <w:szCs w:val="16"/>
                              </w:rPr>
                              <w:t>0</w:t>
                            </w:r>
                          </w:p>
                        </w:tc>
                      </w:tr>
                    </w:tbl>
                    <w:p w14:paraId="0DDFF8BC" w14:textId="77777777" w:rsidR="00FD258B" w:rsidRDefault="00FD258B" w:rsidP="00FD258B"/>
                  </w:txbxContent>
                </v:textbox>
                <w10:anchorlock/>
              </v:shape>
            </w:pict>
          </mc:Fallback>
        </mc:AlternateContent>
      </w:r>
      <w:r>
        <w:rPr>
          <w:noProof/>
        </w:rPr>
        <mc:AlternateContent>
          <mc:Choice Requires="wps">
            <w:drawing>
              <wp:inline distT="0" distB="0" distL="0" distR="0" wp14:anchorId="20906462" wp14:editId="524FAA37">
                <wp:extent cx="2770505" cy="2253887"/>
                <wp:effectExtent l="0" t="0" r="0" b="0"/>
                <wp:docPr id="2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1202319" w14:textId="77777777" w:rsidR="00501265" w:rsidRPr="009A657E" w:rsidRDefault="00501265" w:rsidP="00501265">
                            <w:pPr>
                              <w:rPr>
                                <w:rFonts w:ascii="Times New Roman" w:hAnsi="Times New Roman" w:cs="Times New Roman"/>
                                <w:sz w:val="20"/>
                                <w:szCs w:val="20"/>
                              </w:rPr>
                            </w:pPr>
                          </w:p>
                          <w:p w14:paraId="18EF3733" w14:textId="1FE5A92A"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0</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4ADCED9F" w14:textId="77777777" w:rsidTr="004A44E3">
                              <w:tc>
                                <w:tcPr>
                                  <w:tcW w:w="466" w:type="dxa"/>
                                </w:tcPr>
                                <w:p w14:paraId="2C254D16" w14:textId="77777777" w:rsidR="00501265" w:rsidRPr="006A00F0" w:rsidRDefault="00501265">
                                  <w:pPr>
                                    <w:rPr>
                                      <w:rFonts w:ascii="Times New Roman" w:hAnsi="Times New Roman" w:cs="Times New Roman"/>
                                      <w:sz w:val="16"/>
                                      <w:szCs w:val="16"/>
                                    </w:rPr>
                                  </w:pPr>
                                </w:p>
                              </w:tc>
                              <w:tc>
                                <w:tcPr>
                                  <w:tcW w:w="466" w:type="dxa"/>
                                </w:tcPr>
                                <w:p w14:paraId="2E0B0941"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786EC84B"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4D06E29A"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C300371"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7900C330"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2D4D1109"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00933ED8"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bottom w:val="single" w:sz="4" w:space="0" w:color="auto"/>
                                  </w:tcBorders>
                                </w:tcPr>
                                <w:p w14:paraId="2BDE9D44"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6440768"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5.0</w:t>
                                  </w:r>
                                </w:p>
                              </w:tc>
                            </w:tr>
                            <w:tr w:rsidR="00501265" w14:paraId="653C9650" w14:textId="77777777" w:rsidTr="004A44E3">
                              <w:tc>
                                <w:tcPr>
                                  <w:tcW w:w="466" w:type="dxa"/>
                                </w:tcPr>
                                <w:p w14:paraId="1894BDE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1D44F2B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206D7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C1421E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B668E3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69A27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78AF06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3536E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C86DD3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E2009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7853FBDA" w14:textId="77777777" w:rsidTr="004A44E3">
                              <w:tc>
                                <w:tcPr>
                                  <w:tcW w:w="466" w:type="dxa"/>
                                </w:tcPr>
                                <w:p w14:paraId="605F5A8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52089E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56C70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81EDB5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D0A8F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EECCF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3B0E2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99EA5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C104F2"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7E787D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363FA6E0" w14:textId="77777777" w:rsidTr="004A44E3">
                              <w:tc>
                                <w:tcPr>
                                  <w:tcW w:w="466" w:type="dxa"/>
                                </w:tcPr>
                                <w:p w14:paraId="48F1E0D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24B81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BAC76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818AE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49BB66E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516" w:type="dxa"/>
                                  <w:tcBorders>
                                    <w:top w:val="single" w:sz="4" w:space="0" w:color="auto"/>
                                    <w:left w:val="single" w:sz="4" w:space="0" w:color="auto"/>
                                    <w:bottom w:val="single" w:sz="4" w:space="0" w:color="auto"/>
                                    <w:right w:val="single" w:sz="4" w:space="0" w:color="auto"/>
                                  </w:tcBorders>
                                  <w:vAlign w:val="bottom"/>
                                </w:tcPr>
                                <w:p w14:paraId="3567D70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6BB208D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2809979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308548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A01B2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0A57C967" w14:textId="77777777" w:rsidTr="004A44E3">
                              <w:tc>
                                <w:tcPr>
                                  <w:tcW w:w="466" w:type="dxa"/>
                                </w:tcPr>
                                <w:p w14:paraId="42F1C02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4F6698A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FA0BE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A6F48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BFFE2E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2</w:t>
                                  </w:r>
                                </w:p>
                              </w:tc>
                              <w:tc>
                                <w:tcPr>
                                  <w:tcW w:w="516" w:type="dxa"/>
                                  <w:tcBorders>
                                    <w:top w:val="single" w:sz="4" w:space="0" w:color="auto"/>
                                    <w:left w:val="single" w:sz="4" w:space="0" w:color="auto"/>
                                    <w:bottom w:val="single" w:sz="4" w:space="0" w:color="auto"/>
                                    <w:right w:val="single" w:sz="4" w:space="0" w:color="auto"/>
                                  </w:tcBorders>
                                  <w:vAlign w:val="bottom"/>
                                </w:tcPr>
                                <w:p w14:paraId="02B11F3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60079CF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1F1E29C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63353A3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072D0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5438BCEC" w14:textId="77777777" w:rsidTr="004A44E3">
                              <w:tc>
                                <w:tcPr>
                                  <w:tcW w:w="466" w:type="dxa"/>
                                </w:tcPr>
                                <w:p w14:paraId="64D6360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08E4956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451E0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D216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917046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516" w:type="dxa"/>
                                  <w:tcBorders>
                                    <w:top w:val="single" w:sz="4" w:space="0" w:color="auto"/>
                                    <w:left w:val="single" w:sz="4" w:space="0" w:color="auto"/>
                                    <w:bottom w:val="single" w:sz="4" w:space="0" w:color="auto"/>
                                    <w:right w:val="single" w:sz="4" w:space="0" w:color="auto"/>
                                  </w:tcBorders>
                                  <w:vAlign w:val="bottom"/>
                                </w:tcPr>
                                <w:p w14:paraId="3310755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1971DAC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12</w:t>
                                  </w:r>
                                </w:p>
                              </w:tc>
                              <w:tc>
                                <w:tcPr>
                                  <w:tcW w:w="466" w:type="dxa"/>
                                  <w:tcBorders>
                                    <w:top w:val="single" w:sz="4" w:space="0" w:color="auto"/>
                                    <w:left w:val="single" w:sz="4" w:space="0" w:color="auto"/>
                                    <w:bottom w:val="single" w:sz="4" w:space="0" w:color="auto"/>
                                    <w:right w:val="single" w:sz="4" w:space="0" w:color="auto"/>
                                  </w:tcBorders>
                                  <w:vAlign w:val="bottom"/>
                                </w:tcPr>
                                <w:p w14:paraId="3FE3C8A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8</w:t>
                                  </w:r>
                                </w:p>
                              </w:tc>
                              <w:tc>
                                <w:tcPr>
                                  <w:tcW w:w="466" w:type="dxa"/>
                                  <w:tcBorders>
                                    <w:top w:val="single" w:sz="4" w:space="0" w:color="auto"/>
                                    <w:left w:val="single" w:sz="4" w:space="0" w:color="auto"/>
                                    <w:bottom w:val="single" w:sz="4" w:space="0" w:color="auto"/>
                                    <w:right w:val="single" w:sz="4" w:space="0" w:color="auto"/>
                                  </w:tcBorders>
                                  <w:vAlign w:val="bottom"/>
                                </w:tcPr>
                                <w:p w14:paraId="2095BB3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B3CBD5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679A6705" w14:textId="77777777" w:rsidTr="004A44E3">
                              <w:tc>
                                <w:tcPr>
                                  <w:tcW w:w="466" w:type="dxa"/>
                                </w:tcPr>
                                <w:p w14:paraId="1FB48F6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6CEE9BA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D5BD0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C1259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CBAAE2"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6676D3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68D53A3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83</w:t>
                                  </w:r>
                                </w:p>
                              </w:tc>
                              <w:tc>
                                <w:tcPr>
                                  <w:tcW w:w="466" w:type="dxa"/>
                                  <w:tcBorders>
                                    <w:top w:val="single" w:sz="4" w:space="0" w:color="auto"/>
                                    <w:left w:val="single" w:sz="4" w:space="0" w:color="auto"/>
                                    <w:bottom w:val="single" w:sz="4" w:space="0" w:color="auto"/>
                                    <w:right w:val="single" w:sz="4" w:space="0" w:color="auto"/>
                                  </w:tcBorders>
                                  <w:vAlign w:val="bottom"/>
                                </w:tcPr>
                                <w:p w14:paraId="5726E6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0A6CA2D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4AFCEB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5C428141" w14:textId="77777777" w:rsidTr="004A44E3">
                              <w:tc>
                                <w:tcPr>
                                  <w:tcW w:w="466" w:type="dxa"/>
                                </w:tcPr>
                                <w:p w14:paraId="296F268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2825B84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1A335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312E8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2F6A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74CC63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75E429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462E782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7FC5027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43FD020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340BD58B" w14:textId="77777777" w:rsidTr="004A44E3">
                              <w:tc>
                                <w:tcPr>
                                  <w:tcW w:w="466" w:type="dxa"/>
                                </w:tcPr>
                                <w:p w14:paraId="7E6590D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1972C6C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41649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BCBE9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E8502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57522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6F97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CDCB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1B0BD6E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040766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2559B6CD" w14:textId="77777777" w:rsidTr="004A44E3">
                              <w:tc>
                                <w:tcPr>
                                  <w:tcW w:w="466" w:type="dxa"/>
                                </w:tcPr>
                                <w:p w14:paraId="450BF3D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7696376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7478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DFBE0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896D4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33189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43F96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2C3D17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D469A8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8A38CB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7DC68F0A" w14:textId="77777777" w:rsidR="00501265" w:rsidRDefault="00501265" w:rsidP="00501265"/>
                        </w:txbxContent>
                      </wps:txbx>
                      <wps:bodyPr rot="0" vert="horz" wrap="square" lIns="91440" tIns="45720" rIns="91440" bIns="45720" anchor="t" anchorCtr="0">
                        <a:spAutoFit/>
                      </wps:bodyPr>
                    </wps:wsp>
                  </a:graphicData>
                </a:graphic>
              </wp:inline>
            </w:drawing>
          </mc:Choice>
          <mc:Fallback>
            <w:pict>
              <v:shape w14:anchorId="20906462" id="_x0000_s1072"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OcJb&#10;PhQCAAD/AwAADgAAAAAAAAAAAAAAAAAuAgAAZHJzL2Uyb0RvYy54bWxQSwECLQAUAAYACAAAACEA&#10;3NQwfNsAAAAFAQAADwAAAAAAAAAAAAAAAABuBAAAZHJzL2Rvd25yZXYueG1sUEsFBgAAAAAEAAQA&#10;8wAAAHYFAAAAAA==&#10;" stroked="f">
                <v:textbox style="mso-fit-shape-to-text:t">
                  <w:txbxContent>
                    <w:p w14:paraId="11202319" w14:textId="77777777" w:rsidR="00501265" w:rsidRPr="009A657E" w:rsidRDefault="00501265" w:rsidP="00501265">
                      <w:pPr>
                        <w:rPr>
                          <w:rFonts w:ascii="Times New Roman" w:hAnsi="Times New Roman" w:cs="Times New Roman"/>
                          <w:sz w:val="20"/>
                          <w:szCs w:val="20"/>
                        </w:rPr>
                      </w:pPr>
                    </w:p>
                    <w:p w14:paraId="18EF3733" w14:textId="1FE5A92A" w:rsidR="00501265" w:rsidRDefault="00501265" w:rsidP="00501265">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0</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Phraseolog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501265" w14:paraId="4ADCED9F" w14:textId="77777777" w:rsidTr="004A44E3">
                        <w:tc>
                          <w:tcPr>
                            <w:tcW w:w="466" w:type="dxa"/>
                          </w:tcPr>
                          <w:p w14:paraId="2C254D16" w14:textId="77777777" w:rsidR="00501265" w:rsidRPr="006A00F0" w:rsidRDefault="00501265">
                            <w:pPr>
                              <w:rPr>
                                <w:rFonts w:ascii="Times New Roman" w:hAnsi="Times New Roman" w:cs="Times New Roman"/>
                                <w:sz w:val="16"/>
                                <w:szCs w:val="16"/>
                              </w:rPr>
                            </w:pPr>
                          </w:p>
                        </w:tc>
                        <w:tc>
                          <w:tcPr>
                            <w:tcW w:w="466" w:type="dxa"/>
                          </w:tcPr>
                          <w:p w14:paraId="2E0B0941"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786EC84B"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4D06E29A"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C300371"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7900C330"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2D4D1109"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00933ED8"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bottom w:val="single" w:sz="4" w:space="0" w:color="auto"/>
                            </w:tcBorders>
                          </w:tcPr>
                          <w:p w14:paraId="2BDE9D44"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6440768" w14:textId="77777777" w:rsidR="00501265" w:rsidRPr="006A00F0" w:rsidRDefault="00501265">
                            <w:pPr>
                              <w:rPr>
                                <w:rFonts w:ascii="Times New Roman" w:hAnsi="Times New Roman" w:cs="Times New Roman"/>
                                <w:sz w:val="16"/>
                                <w:szCs w:val="16"/>
                              </w:rPr>
                            </w:pPr>
                            <w:r w:rsidRPr="006A00F0">
                              <w:rPr>
                                <w:rFonts w:ascii="Times New Roman" w:hAnsi="Times New Roman" w:cs="Times New Roman"/>
                                <w:sz w:val="16"/>
                                <w:szCs w:val="16"/>
                              </w:rPr>
                              <w:t>5.0</w:t>
                            </w:r>
                          </w:p>
                        </w:tc>
                      </w:tr>
                      <w:tr w:rsidR="00501265" w14:paraId="653C9650" w14:textId="77777777" w:rsidTr="004A44E3">
                        <w:tc>
                          <w:tcPr>
                            <w:tcW w:w="466" w:type="dxa"/>
                          </w:tcPr>
                          <w:p w14:paraId="1894BDE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1D44F2B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206D7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C1421E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B668E3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69A27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78AF06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3536E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C86DD3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E2009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7853FBDA" w14:textId="77777777" w:rsidTr="004A44E3">
                        <w:tc>
                          <w:tcPr>
                            <w:tcW w:w="466" w:type="dxa"/>
                          </w:tcPr>
                          <w:p w14:paraId="605F5A8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452089E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56C70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81EDB5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D0A8F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EECCF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3B0E2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99EA5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C104F2"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7E787D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363FA6E0" w14:textId="77777777" w:rsidTr="004A44E3">
                        <w:tc>
                          <w:tcPr>
                            <w:tcW w:w="466" w:type="dxa"/>
                          </w:tcPr>
                          <w:p w14:paraId="48F1E0D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24B81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BAC76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818AE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49BB66E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516" w:type="dxa"/>
                            <w:tcBorders>
                              <w:top w:val="single" w:sz="4" w:space="0" w:color="auto"/>
                              <w:left w:val="single" w:sz="4" w:space="0" w:color="auto"/>
                              <w:bottom w:val="single" w:sz="4" w:space="0" w:color="auto"/>
                              <w:right w:val="single" w:sz="4" w:space="0" w:color="auto"/>
                            </w:tcBorders>
                            <w:vAlign w:val="bottom"/>
                          </w:tcPr>
                          <w:p w14:paraId="3567D70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6BB208D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2809979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308548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1A01B2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0A57C967" w14:textId="77777777" w:rsidTr="004A44E3">
                        <w:tc>
                          <w:tcPr>
                            <w:tcW w:w="466" w:type="dxa"/>
                          </w:tcPr>
                          <w:p w14:paraId="42F1C02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4F6698A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FA0BE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A6F48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BFFE2E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2</w:t>
                            </w:r>
                          </w:p>
                        </w:tc>
                        <w:tc>
                          <w:tcPr>
                            <w:tcW w:w="516" w:type="dxa"/>
                            <w:tcBorders>
                              <w:top w:val="single" w:sz="4" w:space="0" w:color="auto"/>
                              <w:left w:val="single" w:sz="4" w:space="0" w:color="auto"/>
                              <w:bottom w:val="single" w:sz="4" w:space="0" w:color="auto"/>
                              <w:right w:val="single" w:sz="4" w:space="0" w:color="auto"/>
                            </w:tcBorders>
                            <w:vAlign w:val="bottom"/>
                          </w:tcPr>
                          <w:p w14:paraId="02B11F3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63</w:t>
                            </w:r>
                          </w:p>
                        </w:tc>
                        <w:tc>
                          <w:tcPr>
                            <w:tcW w:w="466" w:type="dxa"/>
                            <w:tcBorders>
                              <w:top w:val="single" w:sz="4" w:space="0" w:color="auto"/>
                              <w:left w:val="single" w:sz="4" w:space="0" w:color="auto"/>
                              <w:bottom w:val="single" w:sz="4" w:space="0" w:color="auto"/>
                              <w:right w:val="single" w:sz="4" w:space="0" w:color="auto"/>
                            </w:tcBorders>
                            <w:vAlign w:val="bottom"/>
                          </w:tcPr>
                          <w:p w14:paraId="60079CF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1F1E29C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63353A3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072D0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5438BCEC" w14:textId="77777777" w:rsidTr="004A44E3">
                        <w:tc>
                          <w:tcPr>
                            <w:tcW w:w="466" w:type="dxa"/>
                          </w:tcPr>
                          <w:p w14:paraId="64D6360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08E4956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451E0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D216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917046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516" w:type="dxa"/>
                            <w:tcBorders>
                              <w:top w:val="single" w:sz="4" w:space="0" w:color="auto"/>
                              <w:left w:val="single" w:sz="4" w:space="0" w:color="auto"/>
                              <w:bottom w:val="single" w:sz="4" w:space="0" w:color="auto"/>
                              <w:right w:val="single" w:sz="4" w:space="0" w:color="auto"/>
                            </w:tcBorders>
                            <w:vAlign w:val="bottom"/>
                          </w:tcPr>
                          <w:p w14:paraId="3310755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71</w:t>
                            </w:r>
                          </w:p>
                        </w:tc>
                        <w:tc>
                          <w:tcPr>
                            <w:tcW w:w="466" w:type="dxa"/>
                            <w:tcBorders>
                              <w:top w:val="single" w:sz="4" w:space="0" w:color="auto"/>
                              <w:left w:val="single" w:sz="4" w:space="0" w:color="auto"/>
                              <w:bottom w:val="single" w:sz="4" w:space="0" w:color="auto"/>
                              <w:right w:val="single" w:sz="4" w:space="0" w:color="auto"/>
                            </w:tcBorders>
                            <w:vAlign w:val="bottom"/>
                          </w:tcPr>
                          <w:p w14:paraId="1971DACE"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12</w:t>
                            </w:r>
                          </w:p>
                        </w:tc>
                        <w:tc>
                          <w:tcPr>
                            <w:tcW w:w="466" w:type="dxa"/>
                            <w:tcBorders>
                              <w:top w:val="single" w:sz="4" w:space="0" w:color="auto"/>
                              <w:left w:val="single" w:sz="4" w:space="0" w:color="auto"/>
                              <w:bottom w:val="single" w:sz="4" w:space="0" w:color="auto"/>
                              <w:right w:val="single" w:sz="4" w:space="0" w:color="auto"/>
                            </w:tcBorders>
                            <w:vAlign w:val="bottom"/>
                          </w:tcPr>
                          <w:p w14:paraId="3FE3C8A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8</w:t>
                            </w:r>
                          </w:p>
                        </w:tc>
                        <w:tc>
                          <w:tcPr>
                            <w:tcW w:w="466" w:type="dxa"/>
                            <w:tcBorders>
                              <w:top w:val="single" w:sz="4" w:space="0" w:color="auto"/>
                              <w:left w:val="single" w:sz="4" w:space="0" w:color="auto"/>
                              <w:bottom w:val="single" w:sz="4" w:space="0" w:color="auto"/>
                              <w:right w:val="single" w:sz="4" w:space="0" w:color="auto"/>
                            </w:tcBorders>
                            <w:vAlign w:val="bottom"/>
                          </w:tcPr>
                          <w:p w14:paraId="2095BB3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B3CBD5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679A6705" w14:textId="77777777" w:rsidTr="004A44E3">
                        <w:tc>
                          <w:tcPr>
                            <w:tcW w:w="466" w:type="dxa"/>
                          </w:tcPr>
                          <w:p w14:paraId="1FB48F6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6CEE9BA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D5BD0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C1259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CBAAE2"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26676D3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68D53A3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83</w:t>
                            </w:r>
                          </w:p>
                        </w:tc>
                        <w:tc>
                          <w:tcPr>
                            <w:tcW w:w="466" w:type="dxa"/>
                            <w:tcBorders>
                              <w:top w:val="single" w:sz="4" w:space="0" w:color="auto"/>
                              <w:left w:val="single" w:sz="4" w:space="0" w:color="auto"/>
                              <w:bottom w:val="single" w:sz="4" w:space="0" w:color="auto"/>
                              <w:right w:val="single" w:sz="4" w:space="0" w:color="auto"/>
                            </w:tcBorders>
                            <w:vAlign w:val="bottom"/>
                          </w:tcPr>
                          <w:p w14:paraId="5726E6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55</w:t>
                            </w:r>
                          </w:p>
                        </w:tc>
                        <w:tc>
                          <w:tcPr>
                            <w:tcW w:w="466" w:type="dxa"/>
                            <w:tcBorders>
                              <w:top w:val="single" w:sz="4" w:space="0" w:color="auto"/>
                              <w:left w:val="single" w:sz="4" w:space="0" w:color="auto"/>
                              <w:bottom w:val="single" w:sz="4" w:space="0" w:color="auto"/>
                              <w:right w:val="single" w:sz="4" w:space="0" w:color="auto"/>
                            </w:tcBorders>
                            <w:vAlign w:val="bottom"/>
                          </w:tcPr>
                          <w:p w14:paraId="0A6CA2D7"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4AFCEB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5C428141" w14:textId="77777777" w:rsidTr="004A44E3">
                        <w:tc>
                          <w:tcPr>
                            <w:tcW w:w="466" w:type="dxa"/>
                          </w:tcPr>
                          <w:p w14:paraId="296F268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2825B84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1A335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312E8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2F6A3"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74CC63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75E429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4</w:t>
                            </w:r>
                          </w:p>
                        </w:tc>
                        <w:tc>
                          <w:tcPr>
                            <w:tcW w:w="466" w:type="dxa"/>
                            <w:tcBorders>
                              <w:top w:val="single" w:sz="4" w:space="0" w:color="auto"/>
                              <w:left w:val="single" w:sz="4" w:space="0" w:color="auto"/>
                              <w:bottom w:val="single" w:sz="4" w:space="0" w:color="auto"/>
                              <w:right w:val="single" w:sz="4" w:space="0" w:color="auto"/>
                            </w:tcBorders>
                            <w:vAlign w:val="bottom"/>
                          </w:tcPr>
                          <w:p w14:paraId="462E782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7FC5027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43FD020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340BD58B" w14:textId="77777777" w:rsidTr="004A44E3">
                        <w:tc>
                          <w:tcPr>
                            <w:tcW w:w="466" w:type="dxa"/>
                          </w:tcPr>
                          <w:p w14:paraId="7E6590D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1972C6C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341649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BCBE9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E8502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575224"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F6F97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CDCBAF"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1B0BD6E9"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040766C"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01265" w14:paraId="2559B6CD" w14:textId="77777777" w:rsidTr="004A44E3">
                        <w:tc>
                          <w:tcPr>
                            <w:tcW w:w="466" w:type="dxa"/>
                          </w:tcPr>
                          <w:p w14:paraId="450BF3D6"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76963760"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7478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DFBE0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896D4D"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33189B"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43F968"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2C3D171"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D469A8A"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8A38CB5" w14:textId="77777777" w:rsidR="00501265" w:rsidRPr="006A00F0" w:rsidRDefault="00501265"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7DC68F0A" w14:textId="77777777" w:rsidR="00501265" w:rsidRDefault="00501265" w:rsidP="00501265"/>
                  </w:txbxContent>
                </v:textbox>
                <w10:anchorlock/>
              </v:shape>
            </w:pict>
          </mc:Fallback>
        </mc:AlternateContent>
      </w:r>
      <w:r w:rsidR="00DC2196">
        <w:rPr>
          <w:noProof/>
        </w:rPr>
        <mc:AlternateContent>
          <mc:Choice Requires="wps">
            <w:drawing>
              <wp:inline distT="0" distB="0" distL="0" distR="0" wp14:anchorId="663AB368" wp14:editId="35741766">
                <wp:extent cx="2770505" cy="2253887"/>
                <wp:effectExtent l="0" t="0" r="0" b="0"/>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46028BA7" w14:textId="77777777" w:rsidR="00DC2196" w:rsidRPr="009A657E" w:rsidRDefault="00DC2196" w:rsidP="00DC2196">
                            <w:pPr>
                              <w:rPr>
                                <w:rFonts w:ascii="Times New Roman" w:hAnsi="Times New Roman" w:cs="Times New Roman"/>
                                <w:sz w:val="20"/>
                                <w:szCs w:val="20"/>
                              </w:rPr>
                            </w:pPr>
                          </w:p>
                          <w:p w14:paraId="6AB461AD" w14:textId="15F4A60E"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1</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16"/>
                              <w:gridCol w:w="416"/>
                              <w:gridCol w:w="416"/>
                              <w:gridCol w:w="416"/>
                              <w:gridCol w:w="416"/>
                            </w:tblGrid>
                            <w:tr w:rsidR="00DC2196" w14:paraId="0A8EE040" w14:textId="77777777" w:rsidTr="004A44E3">
                              <w:tc>
                                <w:tcPr>
                                  <w:tcW w:w="466" w:type="dxa"/>
                                </w:tcPr>
                                <w:p w14:paraId="25142C26" w14:textId="77777777" w:rsidR="00DC2196" w:rsidRPr="006A00F0" w:rsidRDefault="00DC2196">
                                  <w:pPr>
                                    <w:rPr>
                                      <w:rFonts w:ascii="Times New Roman" w:hAnsi="Times New Roman" w:cs="Times New Roman"/>
                                      <w:sz w:val="16"/>
                                      <w:szCs w:val="16"/>
                                    </w:rPr>
                                  </w:pPr>
                                </w:p>
                              </w:tc>
                              <w:tc>
                                <w:tcPr>
                                  <w:tcW w:w="466" w:type="dxa"/>
                                </w:tcPr>
                                <w:p w14:paraId="11EE82C7"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061BBF06"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717BFB87"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C6D6CA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CEDC07F"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7FE97B6"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5D0EF73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22EA12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1E8C9B4"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5.0</w:t>
                                  </w:r>
                                </w:p>
                              </w:tc>
                            </w:tr>
                            <w:tr w:rsidR="00DC2196" w14:paraId="2CB133FD" w14:textId="77777777" w:rsidTr="004A44E3">
                              <w:tc>
                                <w:tcPr>
                                  <w:tcW w:w="466" w:type="dxa"/>
                                </w:tcPr>
                                <w:p w14:paraId="263DB3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2818E43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F8E63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A538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D7F1D5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095EC5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298E65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C8EFB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A233F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AFC8A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56936970" w14:textId="77777777" w:rsidTr="004A44E3">
                              <w:tc>
                                <w:tcPr>
                                  <w:tcW w:w="466" w:type="dxa"/>
                                </w:tcPr>
                                <w:p w14:paraId="252446C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7BBC3747"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A189B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162D131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A430D1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959DE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C3832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8C593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47AD8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DA163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5BB782CB" w14:textId="77777777" w:rsidTr="004A44E3">
                              <w:tc>
                                <w:tcPr>
                                  <w:tcW w:w="466" w:type="dxa"/>
                                </w:tcPr>
                                <w:p w14:paraId="7040DAB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313369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22C50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7ED8CE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2F42CE2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30EBD1B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61DA072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0450D4D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C02BB2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D2F9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B9DBA19" w14:textId="77777777" w:rsidTr="004A44E3">
                              <w:tc>
                                <w:tcPr>
                                  <w:tcW w:w="466" w:type="dxa"/>
                                </w:tcPr>
                                <w:p w14:paraId="2A21889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63815FA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3F1A8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E981D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6927C67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60</w:t>
                                  </w:r>
                                </w:p>
                              </w:tc>
                              <w:tc>
                                <w:tcPr>
                                  <w:tcW w:w="516" w:type="dxa"/>
                                  <w:tcBorders>
                                    <w:top w:val="single" w:sz="4" w:space="0" w:color="auto"/>
                                    <w:left w:val="single" w:sz="4" w:space="0" w:color="auto"/>
                                    <w:bottom w:val="single" w:sz="4" w:space="0" w:color="auto"/>
                                    <w:right w:val="single" w:sz="4" w:space="0" w:color="auto"/>
                                  </w:tcBorders>
                                  <w:vAlign w:val="bottom"/>
                                </w:tcPr>
                                <w:p w14:paraId="35F497A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036A706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2567FD7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2174498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3489F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D80B02A" w14:textId="77777777" w:rsidTr="004A44E3">
                              <w:tc>
                                <w:tcPr>
                                  <w:tcW w:w="466" w:type="dxa"/>
                                </w:tcPr>
                                <w:p w14:paraId="7CF9241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CEADD2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33D83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F9CFB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EA2088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592EF31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7930D2E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11708E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4BBDA03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B777E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362ECFFB" w14:textId="77777777" w:rsidTr="004A44E3">
                              <w:tc>
                                <w:tcPr>
                                  <w:tcW w:w="466" w:type="dxa"/>
                                </w:tcPr>
                                <w:p w14:paraId="5CF318C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50A0B6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64D72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9E872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CB48FE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6027B5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9</w:t>
                                  </w:r>
                                </w:p>
                              </w:tc>
                              <w:tc>
                                <w:tcPr>
                                  <w:tcW w:w="466" w:type="dxa"/>
                                  <w:tcBorders>
                                    <w:top w:val="single" w:sz="4" w:space="0" w:color="auto"/>
                                    <w:left w:val="single" w:sz="4" w:space="0" w:color="auto"/>
                                    <w:bottom w:val="single" w:sz="4" w:space="0" w:color="auto"/>
                                    <w:right w:val="single" w:sz="4" w:space="0" w:color="auto"/>
                                  </w:tcBorders>
                                  <w:vAlign w:val="bottom"/>
                                </w:tcPr>
                                <w:p w14:paraId="3842CFA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7625676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13FDA30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651DA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9B6575E" w14:textId="77777777" w:rsidTr="004A44E3">
                              <w:tc>
                                <w:tcPr>
                                  <w:tcW w:w="466" w:type="dxa"/>
                                </w:tcPr>
                                <w:p w14:paraId="3CED9AE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025BD3F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FEBA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60F4C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9AAE1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71471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765CE01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640CB5A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6A2B56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B15ADB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39327E0E" w14:textId="77777777" w:rsidTr="004A44E3">
                              <w:tc>
                                <w:tcPr>
                                  <w:tcW w:w="466" w:type="dxa"/>
                                </w:tcPr>
                                <w:p w14:paraId="73427DB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58DE147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C43FF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D6068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C513D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967AF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F9272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D5F1A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0485574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71576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154ECA70" w14:textId="77777777" w:rsidTr="004A44E3">
                              <w:tc>
                                <w:tcPr>
                                  <w:tcW w:w="466" w:type="dxa"/>
                                </w:tcPr>
                                <w:p w14:paraId="611ABA0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59604BD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49EC5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FBB34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1941B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FB200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07E9B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19D9DB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6B7807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C76A8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AB8D4E0"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663AB368" id="_x0000_s1073"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Ot1NcgS&#10;AgAA/wMAAA4AAAAAAAAAAAAAAAAALgIAAGRycy9lMm9Eb2MueG1sUEsBAi0AFAAGAAgAAAAhANzU&#10;MHzbAAAABQEAAA8AAAAAAAAAAAAAAAAAbAQAAGRycy9kb3ducmV2LnhtbFBLBQYAAAAABAAEAPMA&#10;AAB0BQAAAAA=&#10;" stroked="f">
                <v:textbox style="mso-fit-shape-to-text:t">
                  <w:txbxContent>
                    <w:p w14:paraId="46028BA7" w14:textId="77777777" w:rsidR="00DC2196" w:rsidRPr="009A657E" w:rsidRDefault="00DC2196" w:rsidP="00DC2196">
                      <w:pPr>
                        <w:rPr>
                          <w:rFonts w:ascii="Times New Roman" w:hAnsi="Times New Roman" w:cs="Times New Roman"/>
                          <w:sz w:val="20"/>
                          <w:szCs w:val="20"/>
                        </w:rPr>
                      </w:pPr>
                    </w:p>
                    <w:p w14:paraId="6AB461AD" w14:textId="15F4A60E"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1</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Grammar</w:t>
                      </w:r>
                    </w:p>
                    <w:tbl>
                      <w:tblPr>
                        <w:tblStyle w:val="TableGrid"/>
                        <w:tblW w:w="0" w:type="auto"/>
                        <w:tblLook w:val="04A0" w:firstRow="1" w:lastRow="0" w:firstColumn="1" w:lastColumn="0" w:noHBand="0" w:noVBand="1"/>
                      </w:tblPr>
                      <w:tblGrid>
                        <w:gridCol w:w="416"/>
                        <w:gridCol w:w="416"/>
                        <w:gridCol w:w="416"/>
                        <w:gridCol w:w="416"/>
                        <w:gridCol w:w="416"/>
                        <w:gridCol w:w="416"/>
                        <w:gridCol w:w="416"/>
                        <w:gridCol w:w="416"/>
                        <w:gridCol w:w="416"/>
                        <w:gridCol w:w="416"/>
                      </w:tblGrid>
                      <w:tr w:rsidR="00DC2196" w14:paraId="0A8EE040" w14:textId="77777777" w:rsidTr="004A44E3">
                        <w:tc>
                          <w:tcPr>
                            <w:tcW w:w="466" w:type="dxa"/>
                          </w:tcPr>
                          <w:p w14:paraId="25142C26" w14:textId="77777777" w:rsidR="00DC2196" w:rsidRPr="006A00F0" w:rsidRDefault="00DC2196">
                            <w:pPr>
                              <w:rPr>
                                <w:rFonts w:ascii="Times New Roman" w:hAnsi="Times New Roman" w:cs="Times New Roman"/>
                                <w:sz w:val="16"/>
                                <w:szCs w:val="16"/>
                              </w:rPr>
                            </w:pPr>
                          </w:p>
                        </w:tc>
                        <w:tc>
                          <w:tcPr>
                            <w:tcW w:w="466" w:type="dxa"/>
                          </w:tcPr>
                          <w:p w14:paraId="11EE82C7"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061BBF06"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717BFB87"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C6D6CA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CEDC07F"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7FE97B6"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5D0EF73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22EA125"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1E8C9B4" w14:textId="77777777" w:rsidR="00DC2196" w:rsidRPr="006A00F0" w:rsidRDefault="00DC2196">
                            <w:pPr>
                              <w:rPr>
                                <w:rFonts w:ascii="Times New Roman" w:hAnsi="Times New Roman" w:cs="Times New Roman"/>
                                <w:sz w:val="16"/>
                                <w:szCs w:val="16"/>
                              </w:rPr>
                            </w:pPr>
                            <w:r w:rsidRPr="006A00F0">
                              <w:rPr>
                                <w:rFonts w:ascii="Times New Roman" w:hAnsi="Times New Roman" w:cs="Times New Roman"/>
                                <w:sz w:val="16"/>
                                <w:szCs w:val="16"/>
                              </w:rPr>
                              <w:t>5.0</w:t>
                            </w:r>
                          </w:p>
                        </w:tc>
                      </w:tr>
                      <w:tr w:rsidR="00DC2196" w14:paraId="2CB133FD" w14:textId="77777777" w:rsidTr="004A44E3">
                        <w:tc>
                          <w:tcPr>
                            <w:tcW w:w="466" w:type="dxa"/>
                          </w:tcPr>
                          <w:p w14:paraId="263DB3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right w:val="single" w:sz="4" w:space="0" w:color="auto"/>
                            </w:tcBorders>
                            <w:shd w:val="clear" w:color="auto" w:fill="auto"/>
                            <w:vAlign w:val="bottom"/>
                          </w:tcPr>
                          <w:p w14:paraId="2818E43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F8E63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A538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4D7F1D5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095EC5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298E65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C8EFB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A233F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AFC8A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56936970" w14:textId="77777777" w:rsidTr="004A44E3">
                        <w:tc>
                          <w:tcPr>
                            <w:tcW w:w="466" w:type="dxa"/>
                          </w:tcPr>
                          <w:p w14:paraId="252446C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right w:val="single" w:sz="4" w:space="0" w:color="auto"/>
                            </w:tcBorders>
                            <w:shd w:val="clear" w:color="auto" w:fill="auto"/>
                            <w:vAlign w:val="bottom"/>
                          </w:tcPr>
                          <w:p w14:paraId="7BBC3747"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A189B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162D131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A430D1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959DE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C3832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28C593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47AD8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DA163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5BB782CB" w14:textId="77777777" w:rsidTr="004A44E3">
                        <w:tc>
                          <w:tcPr>
                            <w:tcW w:w="466" w:type="dxa"/>
                          </w:tcPr>
                          <w:p w14:paraId="7040DAB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right w:val="single" w:sz="4" w:space="0" w:color="auto"/>
                            </w:tcBorders>
                            <w:shd w:val="clear" w:color="auto" w:fill="auto"/>
                            <w:vAlign w:val="bottom"/>
                          </w:tcPr>
                          <w:p w14:paraId="0313369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22C50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7ED8CE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2F42CE2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30EBD1B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61DA072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0450D4D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C02BB2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D2F9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B9DBA19" w14:textId="77777777" w:rsidTr="004A44E3">
                        <w:tc>
                          <w:tcPr>
                            <w:tcW w:w="466" w:type="dxa"/>
                          </w:tcPr>
                          <w:p w14:paraId="2A21889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right w:val="single" w:sz="4" w:space="0" w:color="auto"/>
                            </w:tcBorders>
                            <w:shd w:val="clear" w:color="auto" w:fill="auto"/>
                            <w:vAlign w:val="bottom"/>
                          </w:tcPr>
                          <w:p w14:paraId="63815FA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3F1A8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E981D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6927C67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60</w:t>
                            </w:r>
                          </w:p>
                        </w:tc>
                        <w:tc>
                          <w:tcPr>
                            <w:tcW w:w="516" w:type="dxa"/>
                            <w:tcBorders>
                              <w:top w:val="single" w:sz="4" w:space="0" w:color="auto"/>
                              <w:left w:val="single" w:sz="4" w:space="0" w:color="auto"/>
                              <w:bottom w:val="single" w:sz="4" w:space="0" w:color="auto"/>
                              <w:right w:val="single" w:sz="4" w:space="0" w:color="auto"/>
                            </w:tcBorders>
                            <w:vAlign w:val="bottom"/>
                          </w:tcPr>
                          <w:p w14:paraId="35F497A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036A706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2567FD7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2174498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3489F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D80B02A" w14:textId="77777777" w:rsidTr="004A44E3">
                        <w:tc>
                          <w:tcPr>
                            <w:tcW w:w="466" w:type="dxa"/>
                          </w:tcPr>
                          <w:p w14:paraId="7CF9241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right w:val="single" w:sz="4" w:space="0" w:color="auto"/>
                            </w:tcBorders>
                            <w:shd w:val="clear" w:color="auto" w:fill="auto"/>
                            <w:vAlign w:val="bottom"/>
                          </w:tcPr>
                          <w:p w14:paraId="7CEADD2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33D83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4F9CFB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EA2088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592EF31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7930D2E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11708E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4BBDA03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B777E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362ECFFB" w14:textId="77777777" w:rsidTr="004A44E3">
                        <w:tc>
                          <w:tcPr>
                            <w:tcW w:w="466" w:type="dxa"/>
                          </w:tcPr>
                          <w:p w14:paraId="5CF318C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right w:val="single" w:sz="4" w:space="0" w:color="auto"/>
                            </w:tcBorders>
                            <w:shd w:val="clear" w:color="auto" w:fill="auto"/>
                            <w:vAlign w:val="bottom"/>
                          </w:tcPr>
                          <w:p w14:paraId="750A0B6A"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64D72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9E872D"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CB48FEF"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6027B5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9</w:t>
                            </w:r>
                          </w:p>
                        </w:tc>
                        <w:tc>
                          <w:tcPr>
                            <w:tcW w:w="466" w:type="dxa"/>
                            <w:tcBorders>
                              <w:top w:val="single" w:sz="4" w:space="0" w:color="auto"/>
                              <w:left w:val="single" w:sz="4" w:space="0" w:color="auto"/>
                              <w:bottom w:val="single" w:sz="4" w:space="0" w:color="auto"/>
                              <w:right w:val="single" w:sz="4" w:space="0" w:color="auto"/>
                            </w:tcBorders>
                            <w:vAlign w:val="bottom"/>
                          </w:tcPr>
                          <w:p w14:paraId="3842CFA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7625676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13FDA30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651DA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49B6575E" w14:textId="77777777" w:rsidTr="004A44E3">
                        <w:tc>
                          <w:tcPr>
                            <w:tcW w:w="466" w:type="dxa"/>
                          </w:tcPr>
                          <w:p w14:paraId="3CED9AE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right w:val="single" w:sz="4" w:space="0" w:color="auto"/>
                            </w:tcBorders>
                            <w:shd w:val="clear" w:color="auto" w:fill="auto"/>
                            <w:vAlign w:val="bottom"/>
                          </w:tcPr>
                          <w:p w14:paraId="025BD3F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DFEBA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60F4C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9AAE1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71471C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top w:val="single" w:sz="4" w:space="0" w:color="auto"/>
                              <w:left w:val="single" w:sz="4" w:space="0" w:color="auto"/>
                              <w:bottom w:val="single" w:sz="4" w:space="0" w:color="auto"/>
                              <w:right w:val="single" w:sz="4" w:space="0" w:color="auto"/>
                            </w:tcBorders>
                            <w:vAlign w:val="bottom"/>
                          </w:tcPr>
                          <w:p w14:paraId="765CE01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39</w:t>
                            </w:r>
                          </w:p>
                        </w:tc>
                        <w:tc>
                          <w:tcPr>
                            <w:tcW w:w="466" w:type="dxa"/>
                            <w:tcBorders>
                              <w:top w:val="single" w:sz="4" w:space="0" w:color="auto"/>
                              <w:left w:val="single" w:sz="4" w:space="0" w:color="auto"/>
                              <w:bottom w:val="single" w:sz="4" w:space="0" w:color="auto"/>
                              <w:right w:val="single" w:sz="4" w:space="0" w:color="auto"/>
                            </w:tcBorders>
                            <w:vAlign w:val="bottom"/>
                          </w:tcPr>
                          <w:p w14:paraId="640CB5A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6A2B56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B15ADB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39327E0E" w14:textId="77777777" w:rsidTr="004A44E3">
                        <w:tc>
                          <w:tcPr>
                            <w:tcW w:w="466" w:type="dxa"/>
                          </w:tcPr>
                          <w:p w14:paraId="73427DB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right w:val="single" w:sz="4" w:space="0" w:color="auto"/>
                            </w:tcBorders>
                            <w:shd w:val="clear" w:color="auto" w:fill="auto"/>
                            <w:vAlign w:val="bottom"/>
                          </w:tcPr>
                          <w:p w14:paraId="58DE1479"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C43FF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D6068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C513D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967AFE"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F9272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D5F1A6B"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04855743"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71576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DC2196" w14:paraId="154ECA70" w14:textId="77777777" w:rsidTr="004A44E3">
                        <w:tc>
                          <w:tcPr>
                            <w:tcW w:w="466" w:type="dxa"/>
                          </w:tcPr>
                          <w:p w14:paraId="611ABA0C"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right w:val="single" w:sz="4" w:space="0" w:color="auto"/>
                            </w:tcBorders>
                            <w:shd w:val="clear" w:color="auto" w:fill="auto"/>
                            <w:vAlign w:val="bottom"/>
                          </w:tcPr>
                          <w:p w14:paraId="59604BD4"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49EC50"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FBB345"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1941B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FB2002"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07E9B6"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19D9DB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6B78071"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C76A88" w14:textId="77777777" w:rsidR="00DC2196" w:rsidRPr="006A00F0" w:rsidRDefault="00DC2196"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AB8D4E0" w14:textId="77777777" w:rsidR="00DC2196" w:rsidRDefault="00DC2196" w:rsidP="00DC2196"/>
                  </w:txbxContent>
                </v:textbox>
                <w10:anchorlock/>
              </v:shape>
            </w:pict>
          </mc:Fallback>
        </mc:AlternateContent>
      </w:r>
    </w:p>
    <w:p w14:paraId="38D6F3BB" w14:textId="31813CD1" w:rsidR="006D50A7" w:rsidRDefault="0011420C" w:rsidP="00422EC9">
      <w:pPr>
        <w:pStyle w:val="ACLTextFirstLine"/>
        <w:ind w:firstLine="0"/>
      </w:pPr>
      <w:r>
        <w:rPr>
          <w:noProof/>
        </w:rPr>
        <mc:AlternateContent>
          <mc:Choice Requires="wps">
            <w:drawing>
              <wp:inline distT="0" distB="0" distL="0" distR="0" wp14:anchorId="3C48936D" wp14:editId="3F9CFBEB">
                <wp:extent cx="2770505" cy="2634615"/>
                <wp:effectExtent l="0" t="0" r="0" b="0"/>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1EF5CFD4" w14:textId="77777777" w:rsidR="0011420C" w:rsidRPr="009A657E" w:rsidRDefault="0011420C" w:rsidP="0011420C">
                            <w:pPr>
                              <w:rPr>
                                <w:rFonts w:ascii="Times New Roman" w:hAnsi="Times New Roman" w:cs="Times New Roman"/>
                                <w:sz w:val="20"/>
                                <w:szCs w:val="20"/>
                              </w:rPr>
                            </w:pPr>
                          </w:p>
                          <w:p w14:paraId="5732C4E4" w14:textId="40D655FC"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2</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38031E9" w14:textId="77777777" w:rsidTr="004A44E3">
                              <w:tc>
                                <w:tcPr>
                                  <w:tcW w:w="466" w:type="dxa"/>
                                </w:tcPr>
                                <w:p w14:paraId="51B8469A" w14:textId="77777777" w:rsidR="0011420C" w:rsidRPr="006A00F0" w:rsidRDefault="0011420C">
                                  <w:pPr>
                                    <w:rPr>
                                      <w:rFonts w:ascii="Times New Roman" w:hAnsi="Times New Roman" w:cs="Times New Roman"/>
                                      <w:sz w:val="16"/>
                                      <w:szCs w:val="16"/>
                                    </w:rPr>
                                  </w:pPr>
                                </w:p>
                              </w:tc>
                              <w:tc>
                                <w:tcPr>
                                  <w:tcW w:w="466" w:type="dxa"/>
                                  <w:tcBorders>
                                    <w:bottom w:val="single" w:sz="4" w:space="0" w:color="auto"/>
                                  </w:tcBorders>
                                </w:tcPr>
                                <w:p w14:paraId="257971B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3F0D39CD"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796F34A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A43D9F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80C9BF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6C8FD8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17B3A60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1F4F6A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DA6CFD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629E578A" w14:textId="77777777" w:rsidTr="004A44E3">
                              <w:tc>
                                <w:tcPr>
                                  <w:tcW w:w="466" w:type="dxa"/>
                                  <w:tcBorders>
                                    <w:right w:val="single" w:sz="4" w:space="0" w:color="auto"/>
                                  </w:tcBorders>
                                </w:tcPr>
                                <w:p w14:paraId="7807AA6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592248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34A10E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7726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0988B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CE0CD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CFC82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3E92E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958E3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7EA57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ACE0EEF" w14:textId="77777777" w:rsidTr="004A44E3">
                              <w:tc>
                                <w:tcPr>
                                  <w:tcW w:w="466" w:type="dxa"/>
                                  <w:tcBorders>
                                    <w:right w:val="single" w:sz="4" w:space="0" w:color="auto"/>
                                  </w:tcBorders>
                                </w:tcPr>
                                <w:p w14:paraId="6F91216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2DBB1ED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E9B27B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150BE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198CA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D8F04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B3D6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3FF65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DAC1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3B3E3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CB398D3" w14:textId="77777777" w:rsidTr="004A44E3">
                              <w:tc>
                                <w:tcPr>
                                  <w:tcW w:w="466" w:type="dxa"/>
                                  <w:tcBorders>
                                    <w:right w:val="single" w:sz="4" w:space="0" w:color="auto"/>
                                  </w:tcBorders>
                                </w:tcPr>
                                <w:p w14:paraId="1E1FA9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FB9B3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1EEE0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79E507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5F81E1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516" w:type="dxa"/>
                                  <w:tcBorders>
                                    <w:top w:val="single" w:sz="4" w:space="0" w:color="auto"/>
                                    <w:left w:val="single" w:sz="4" w:space="0" w:color="auto"/>
                                    <w:bottom w:val="single" w:sz="4" w:space="0" w:color="auto"/>
                                    <w:right w:val="single" w:sz="4" w:space="0" w:color="auto"/>
                                  </w:tcBorders>
                                  <w:vAlign w:val="bottom"/>
                                </w:tcPr>
                                <w:p w14:paraId="14C1AB3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4D1C94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F23650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BE7E59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60554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CD5AD7B" w14:textId="77777777" w:rsidTr="004A44E3">
                              <w:tc>
                                <w:tcPr>
                                  <w:tcW w:w="466" w:type="dxa"/>
                                  <w:tcBorders>
                                    <w:right w:val="single" w:sz="4" w:space="0" w:color="auto"/>
                                  </w:tcBorders>
                                </w:tcPr>
                                <w:p w14:paraId="30FA93F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180A74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2C8D7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3BC0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3B608FF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516" w:type="dxa"/>
                                  <w:tcBorders>
                                    <w:top w:val="single" w:sz="4" w:space="0" w:color="auto"/>
                                    <w:left w:val="single" w:sz="4" w:space="0" w:color="auto"/>
                                    <w:bottom w:val="single" w:sz="4" w:space="0" w:color="auto"/>
                                    <w:right w:val="single" w:sz="4" w:space="0" w:color="auto"/>
                                  </w:tcBorders>
                                  <w:vAlign w:val="bottom"/>
                                </w:tcPr>
                                <w:p w14:paraId="02804E4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0F48A9B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71A32E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C2A29B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8E797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A95A0D2" w14:textId="77777777" w:rsidTr="004A44E3">
                              <w:tc>
                                <w:tcPr>
                                  <w:tcW w:w="466" w:type="dxa"/>
                                  <w:tcBorders>
                                    <w:right w:val="single" w:sz="4" w:space="0" w:color="auto"/>
                                  </w:tcBorders>
                                </w:tcPr>
                                <w:p w14:paraId="1C6D21D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21B762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5774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22D40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C2CF49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516" w:type="dxa"/>
                                  <w:tcBorders>
                                    <w:top w:val="single" w:sz="4" w:space="0" w:color="auto"/>
                                    <w:left w:val="single" w:sz="4" w:space="0" w:color="auto"/>
                                    <w:bottom w:val="single" w:sz="4" w:space="0" w:color="auto"/>
                                    <w:right w:val="single" w:sz="4" w:space="0" w:color="auto"/>
                                  </w:tcBorders>
                                  <w:vAlign w:val="bottom"/>
                                </w:tcPr>
                                <w:p w14:paraId="43AF71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3CA92EF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82</w:t>
                                  </w:r>
                                </w:p>
                              </w:tc>
                              <w:tc>
                                <w:tcPr>
                                  <w:tcW w:w="466" w:type="dxa"/>
                                  <w:tcBorders>
                                    <w:top w:val="single" w:sz="4" w:space="0" w:color="auto"/>
                                    <w:left w:val="single" w:sz="4" w:space="0" w:color="auto"/>
                                    <w:bottom w:val="single" w:sz="4" w:space="0" w:color="auto"/>
                                    <w:right w:val="single" w:sz="4" w:space="0" w:color="auto"/>
                                  </w:tcBorders>
                                  <w:vAlign w:val="bottom"/>
                                </w:tcPr>
                                <w:p w14:paraId="417AFB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5FF80E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00750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317D0E6" w14:textId="77777777" w:rsidTr="004A44E3">
                              <w:tc>
                                <w:tcPr>
                                  <w:tcW w:w="466" w:type="dxa"/>
                                  <w:tcBorders>
                                    <w:right w:val="single" w:sz="4" w:space="0" w:color="auto"/>
                                  </w:tcBorders>
                                </w:tcPr>
                                <w:p w14:paraId="094782F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1778F09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B1973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01BB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910CA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19FA78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6</w:t>
                                  </w:r>
                                </w:p>
                              </w:tc>
                              <w:tc>
                                <w:tcPr>
                                  <w:tcW w:w="466" w:type="dxa"/>
                                  <w:tcBorders>
                                    <w:top w:val="single" w:sz="4" w:space="0" w:color="auto"/>
                                    <w:left w:val="single" w:sz="4" w:space="0" w:color="auto"/>
                                    <w:bottom w:val="single" w:sz="4" w:space="0" w:color="auto"/>
                                    <w:right w:val="single" w:sz="4" w:space="0" w:color="auto"/>
                                  </w:tcBorders>
                                  <w:vAlign w:val="bottom"/>
                                </w:tcPr>
                                <w:p w14:paraId="64E9E03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7B4BB4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2264672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D62A0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C2BA666" w14:textId="77777777" w:rsidTr="004A44E3">
                              <w:tc>
                                <w:tcPr>
                                  <w:tcW w:w="466" w:type="dxa"/>
                                  <w:tcBorders>
                                    <w:right w:val="single" w:sz="4" w:space="0" w:color="auto"/>
                                  </w:tcBorders>
                                </w:tcPr>
                                <w:p w14:paraId="33B5C6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5F89EB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1969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F83FD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B59F6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6B00D5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2AFD099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4866B6A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277A37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FD1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56AD213" w14:textId="77777777" w:rsidTr="004A44E3">
                              <w:tc>
                                <w:tcPr>
                                  <w:tcW w:w="466" w:type="dxa"/>
                                  <w:tcBorders>
                                    <w:right w:val="single" w:sz="4" w:space="0" w:color="auto"/>
                                  </w:tcBorders>
                                </w:tcPr>
                                <w:p w14:paraId="019B4D3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top w:val="single" w:sz="4" w:space="0" w:color="auto"/>
                                    <w:left w:val="single" w:sz="4" w:space="0" w:color="auto"/>
                                    <w:bottom w:val="single" w:sz="4" w:space="0" w:color="auto"/>
                                    <w:right w:val="single" w:sz="4" w:space="0" w:color="auto"/>
                                  </w:tcBorders>
                                  <w:vAlign w:val="bottom"/>
                                </w:tcPr>
                                <w:p w14:paraId="3DEE90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275D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43430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6EF53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C286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0BAC4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78024B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0B0DB15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5A11D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A938FA6" w14:textId="77777777" w:rsidTr="004A44E3">
                              <w:tc>
                                <w:tcPr>
                                  <w:tcW w:w="466" w:type="dxa"/>
                                  <w:tcBorders>
                                    <w:right w:val="single" w:sz="4" w:space="0" w:color="auto"/>
                                  </w:tcBorders>
                                </w:tcPr>
                                <w:p w14:paraId="2E09F77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top w:val="single" w:sz="4" w:space="0" w:color="auto"/>
                                    <w:left w:val="single" w:sz="4" w:space="0" w:color="auto"/>
                                    <w:bottom w:val="single" w:sz="4" w:space="0" w:color="auto"/>
                                    <w:right w:val="single" w:sz="4" w:space="0" w:color="auto"/>
                                  </w:tcBorders>
                                  <w:vAlign w:val="bottom"/>
                                </w:tcPr>
                                <w:p w14:paraId="4F689FB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C54FB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8FAD1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F134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69ED3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BD5F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0FE2C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37BE0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6C29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9FAAABE"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3C48936D" id="_x0000_s1074"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GLFAIAAP8DAAAOAAAAZHJzL2Uyb0RvYy54bWysU9uO2yAQfa/Uf0C8N3bcOMlacVbbbFNV&#10;2l6kbT8AYxyjYoYCiZ1+/Q7Ym03bt6o8oBlmOMycOWxuh06Rk7BOgi7pfJZSIjSHWupDSb9/279Z&#10;U+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bLVK8zSnhGMsW75dLOd5fIMVz9eNdf6DgI4Eo6QWpxrh2enB+VAOK55TwmsOlKz3Uqno&#10;2EO1U5acGCpgH9eE/lua0qQv6U2e5RFZQ7gfxdFJjwpVsivpOg1r1Eyg472uY4pnUo02VqL0xE+g&#10;ZCTHD9VAZF3SxTpcDnxVUJ+RMQujIvEHodGC/UVJj2osqft5ZFZQoj5qZP1mvlgE+UZnka8ydOx1&#10;pLqOMM0RqqSektHc+Sj5yIe5w+nsZeTtpZKpZlRZpHP6EUHG137Mevm32yc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PhFx&#10;ixQCAAD/AwAADgAAAAAAAAAAAAAAAAAuAgAAZHJzL2Uyb0RvYy54bWxQSwECLQAUAAYACAAAACEA&#10;J+4QC9sAAAAFAQAADwAAAAAAAAAAAAAAAABuBAAAZHJzL2Rvd25yZXYueG1sUEsFBgAAAAAEAAQA&#10;8wAAAHYFAAAAAA==&#10;" stroked="f">
                <v:textbox style="mso-fit-shape-to-text:t">
                  <w:txbxContent>
                    <w:p w14:paraId="1EF5CFD4" w14:textId="77777777" w:rsidR="0011420C" w:rsidRPr="009A657E" w:rsidRDefault="0011420C" w:rsidP="0011420C">
                      <w:pPr>
                        <w:rPr>
                          <w:rFonts w:ascii="Times New Roman" w:hAnsi="Times New Roman" w:cs="Times New Roman"/>
                          <w:sz w:val="20"/>
                          <w:szCs w:val="20"/>
                        </w:rPr>
                      </w:pPr>
                    </w:p>
                    <w:p w14:paraId="5732C4E4" w14:textId="40D655FC"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2</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38031E9" w14:textId="77777777" w:rsidTr="004A44E3">
                        <w:tc>
                          <w:tcPr>
                            <w:tcW w:w="466" w:type="dxa"/>
                          </w:tcPr>
                          <w:p w14:paraId="51B8469A" w14:textId="77777777" w:rsidR="0011420C" w:rsidRPr="006A00F0" w:rsidRDefault="0011420C">
                            <w:pPr>
                              <w:rPr>
                                <w:rFonts w:ascii="Times New Roman" w:hAnsi="Times New Roman" w:cs="Times New Roman"/>
                                <w:sz w:val="16"/>
                                <w:szCs w:val="16"/>
                              </w:rPr>
                            </w:pPr>
                          </w:p>
                        </w:tc>
                        <w:tc>
                          <w:tcPr>
                            <w:tcW w:w="466" w:type="dxa"/>
                            <w:tcBorders>
                              <w:bottom w:val="single" w:sz="4" w:space="0" w:color="auto"/>
                            </w:tcBorders>
                          </w:tcPr>
                          <w:p w14:paraId="257971B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bottom w:val="single" w:sz="4" w:space="0" w:color="auto"/>
                            </w:tcBorders>
                          </w:tcPr>
                          <w:p w14:paraId="3F0D39CD"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796F34A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A43D9F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80C9BF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6C8FD8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bottom w:val="single" w:sz="4" w:space="0" w:color="auto"/>
                            </w:tcBorders>
                          </w:tcPr>
                          <w:p w14:paraId="17B3A60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1F4F6A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DA6CFD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629E578A" w14:textId="77777777" w:rsidTr="004A44E3">
                        <w:tc>
                          <w:tcPr>
                            <w:tcW w:w="466" w:type="dxa"/>
                            <w:tcBorders>
                              <w:right w:val="single" w:sz="4" w:space="0" w:color="auto"/>
                            </w:tcBorders>
                          </w:tcPr>
                          <w:p w14:paraId="7807AA6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592248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134A10E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7726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0988B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9CE0CD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0CFC82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E3E92E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958E3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7EA57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ACE0EEF" w14:textId="77777777" w:rsidTr="004A44E3">
                        <w:tc>
                          <w:tcPr>
                            <w:tcW w:w="466" w:type="dxa"/>
                            <w:tcBorders>
                              <w:right w:val="single" w:sz="4" w:space="0" w:color="auto"/>
                            </w:tcBorders>
                          </w:tcPr>
                          <w:p w14:paraId="6F91216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2DBB1ED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E9B27B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150BE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198CA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D8F04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B3D6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3FF65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DAC1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3B3E3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CB398D3" w14:textId="77777777" w:rsidTr="004A44E3">
                        <w:tc>
                          <w:tcPr>
                            <w:tcW w:w="466" w:type="dxa"/>
                            <w:tcBorders>
                              <w:right w:val="single" w:sz="4" w:space="0" w:color="auto"/>
                            </w:tcBorders>
                          </w:tcPr>
                          <w:p w14:paraId="1E1FA9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FB9B3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1EEE0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79E507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5F81E1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516" w:type="dxa"/>
                            <w:tcBorders>
                              <w:top w:val="single" w:sz="4" w:space="0" w:color="auto"/>
                              <w:left w:val="single" w:sz="4" w:space="0" w:color="auto"/>
                              <w:bottom w:val="single" w:sz="4" w:space="0" w:color="auto"/>
                              <w:right w:val="single" w:sz="4" w:space="0" w:color="auto"/>
                            </w:tcBorders>
                            <w:vAlign w:val="bottom"/>
                          </w:tcPr>
                          <w:p w14:paraId="14C1AB3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top w:val="single" w:sz="4" w:space="0" w:color="auto"/>
                              <w:left w:val="single" w:sz="4" w:space="0" w:color="auto"/>
                              <w:bottom w:val="single" w:sz="4" w:space="0" w:color="auto"/>
                              <w:right w:val="single" w:sz="4" w:space="0" w:color="auto"/>
                            </w:tcBorders>
                            <w:vAlign w:val="bottom"/>
                          </w:tcPr>
                          <w:p w14:paraId="64D1C94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F23650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BE7E59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60554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CD5AD7B" w14:textId="77777777" w:rsidTr="004A44E3">
                        <w:tc>
                          <w:tcPr>
                            <w:tcW w:w="466" w:type="dxa"/>
                            <w:tcBorders>
                              <w:right w:val="single" w:sz="4" w:space="0" w:color="auto"/>
                            </w:tcBorders>
                          </w:tcPr>
                          <w:p w14:paraId="30FA93F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180A74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2C8D7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3BC0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3B608FF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516" w:type="dxa"/>
                            <w:tcBorders>
                              <w:top w:val="single" w:sz="4" w:space="0" w:color="auto"/>
                              <w:left w:val="single" w:sz="4" w:space="0" w:color="auto"/>
                              <w:bottom w:val="single" w:sz="4" w:space="0" w:color="auto"/>
                              <w:right w:val="single" w:sz="4" w:space="0" w:color="auto"/>
                            </w:tcBorders>
                            <w:vAlign w:val="bottom"/>
                          </w:tcPr>
                          <w:p w14:paraId="02804E4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0F48A9B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71A32E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C2A29B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8E797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A95A0D2" w14:textId="77777777" w:rsidTr="004A44E3">
                        <w:tc>
                          <w:tcPr>
                            <w:tcW w:w="466" w:type="dxa"/>
                            <w:tcBorders>
                              <w:right w:val="single" w:sz="4" w:space="0" w:color="auto"/>
                            </w:tcBorders>
                          </w:tcPr>
                          <w:p w14:paraId="1C6D21D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21B762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5774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22D40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C2CF49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516" w:type="dxa"/>
                            <w:tcBorders>
                              <w:top w:val="single" w:sz="4" w:space="0" w:color="auto"/>
                              <w:left w:val="single" w:sz="4" w:space="0" w:color="auto"/>
                              <w:bottom w:val="single" w:sz="4" w:space="0" w:color="auto"/>
                              <w:right w:val="single" w:sz="4" w:space="0" w:color="auto"/>
                            </w:tcBorders>
                            <w:vAlign w:val="bottom"/>
                          </w:tcPr>
                          <w:p w14:paraId="43AF71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4</w:t>
                            </w:r>
                          </w:p>
                        </w:tc>
                        <w:tc>
                          <w:tcPr>
                            <w:tcW w:w="466" w:type="dxa"/>
                            <w:tcBorders>
                              <w:top w:val="single" w:sz="4" w:space="0" w:color="auto"/>
                              <w:left w:val="single" w:sz="4" w:space="0" w:color="auto"/>
                              <w:bottom w:val="single" w:sz="4" w:space="0" w:color="auto"/>
                              <w:right w:val="single" w:sz="4" w:space="0" w:color="auto"/>
                            </w:tcBorders>
                            <w:vAlign w:val="bottom"/>
                          </w:tcPr>
                          <w:p w14:paraId="3CA92EF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82</w:t>
                            </w:r>
                          </w:p>
                        </w:tc>
                        <w:tc>
                          <w:tcPr>
                            <w:tcW w:w="466" w:type="dxa"/>
                            <w:tcBorders>
                              <w:top w:val="single" w:sz="4" w:space="0" w:color="auto"/>
                              <w:left w:val="single" w:sz="4" w:space="0" w:color="auto"/>
                              <w:bottom w:val="single" w:sz="4" w:space="0" w:color="auto"/>
                              <w:right w:val="single" w:sz="4" w:space="0" w:color="auto"/>
                            </w:tcBorders>
                            <w:vAlign w:val="bottom"/>
                          </w:tcPr>
                          <w:p w14:paraId="417AFB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5FF80E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00750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317D0E6" w14:textId="77777777" w:rsidTr="004A44E3">
                        <w:tc>
                          <w:tcPr>
                            <w:tcW w:w="466" w:type="dxa"/>
                            <w:tcBorders>
                              <w:right w:val="single" w:sz="4" w:space="0" w:color="auto"/>
                            </w:tcBorders>
                          </w:tcPr>
                          <w:p w14:paraId="094782F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1778F09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B1973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01BB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910CA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516" w:type="dxa"/>
                            <w:tcBorders>
                              <w:top w:val="single" w:sz="4" w:space="0" w:color="auto"/>
                              <w:left w:val="single" w:sz="4" w:space="0" w:color="auto"/>
                              <w:bottom w:val="single" w:sz="4" w:space="0" w:color="auto"/>
                              <w:right w:val="single" w:sz="4" w:space="0" w:color="auto"/>
                            </w:tcBorders>
                            <w:vAlign w:val="bottom"/>
                          </w:tcPr>
                          <w:p w14:paraId="019FA78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6</w:t>
                            </w:r>
                          </w:p>
                        </w:tc>
                        <w:tc>
                          <w:tcPr>
                            <w:tcW w:w="466" w:type="dxa"/>
                            <w:tcBorders>
                              <w:top w:val="single" w:sz="4" w:space="0" w:color="auto"/>
                              <w:left w:val="single" w:sz="4" w:space="0" w:color="auto"/>
                              <w:bottom w:val="single" w:sz="4" w:space="0" w:color="auto"/>
                              <w:right w:val="single" w:sz="4" w:space="0" w:color="auto"/>
                            </w:tcBorders>
                            <w:vAlign w:val="bottom"/>
                          </w:tcPr>
                          <w:p w14:paraId="64E9E03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7B4BB4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2264672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D62A0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C2BA666" w14:textId="77777777" w:rsidTr="004A44E3">
                        <w:tc>
                          <w:tcPr>
                            <w:tcW w:w="466" w:type="dxa"/>
                            <w:tcBorders>
                              <w:right w:val="single" w:sz="4" w:space="0" w:color="auto"/>
                            </w:tcBorders>
                          </w:tcPr>
                          <w:p w14:paraId="33B5C6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top w:val="single" w:sz="4" w:space="0" w:color="auto"/>
                              <w:left w:val="single" w:sz="4" w:space="0" w:color="auto"/>
                              <w:bottom w:val="single" w:sz="4" w:space="0" w:color="auto"/>
                              <w:right w:val="single" w:sz="4" w:space="0" w:color="auto"/>
                            </w:tcBorders>
                            <w:vAlign w:val="bottom"/>
                          </w:tcPr>
                          <w:p w14:paraId="5F89EB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1969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F83FD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B59F6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6B00D5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2AFD099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4866B6A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left w:val="single" w:sz="4" w:space="0" w:color="auto"/>
                            </w:tcBorders>
                            <w:shd w:val="clear" w:color="auto" w:fill="auto"/>
                            <w:vAlign w:val="bottom"/>
                          </w:tcPr>
                          <w:p w14:paraId="277A37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FD1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56AD213" w14:textId="77777777" w:rsidTr="004A44E3">
                        <w:tc>
                          <w:tcPr>
                            <w:tcW w:w="466" w:type="dxa"/>
                            <w:tcBorders>
                              <w:right w:val="single" w:sz="4" w:space="0" w:color="auto"/>
                            </w:tcBorders>
                          </w:tcPr>
                          <w:p w14:paraId="019B4D3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Borders>
                              <w:top w:val="single" w:sz="4" w:space="0" w:color="auto"/>
                              <w:left w:val="single" w:sz="4" w:space="0" w:color="auto"/>
                              <w:bottom w:val="single" w:sz="4" w:space="0" w:color="auto"/>
                              <w:right w:val="single" w:sz="4" w:space="0" w:color="auto"/>
                            </w:tcBorders>
                            <w:vAlign w:val="bottom"/>
                          </w:tcPr>
                          <w:p w14:paraId="3DEE90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275D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43430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06EF53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C286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0BAC4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top w:val="single" w:sz="4" w:space="0" w:color="auto"/>
                              <w:left w:val="single" w:sz="4" w:space="0" w:color="auto"/>
                              <w:bottom w:val="single" w:sz="4" w:space="0" w:color="auto"/>
                              <w:right w:val="single" w:sz="4" w:space="0" w:color="auto"/>
                            </w:tcBorders>
                            <w:vAlign w:val="bottom"/>
                          </w:tcPr>
                          <w:p w14:paraId="78024B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0B0DB15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5A11D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A938FA6" w14:textId="77777777" w:rsidTr="004A44E3">
                        <w:tc>
                          <w:tcPr>
                            <w:tcW w:w="466" w:type="dxa"/>
                            <w:tcBorders>
                              <w:right w:val="single" w:sz="4" w:space="0" w:color="auto"/>
                            </w:tcBorders>
                          </w:tcPr>
                          <w:p w14:paraId="2E09F77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tcBorders>
                              <w:top w:val="single" w:sz="4" w:space="0" w:color="auto"/>
                              <w:left w:val="single" w:sz="4" w:space="0" w:color="auto"/>
                              <w:bottom w:val="single" w:sz="4" w:space="0" w:color="auto"/>
                              <w:right w:val="single" w:sz="4" w:space="0" w:color="auto"/>
                            </w:tcBorders>
                            <w:vAlign w:val="bottom"/>
                          </w:tcPr>
                          <w:p w14:paraId="4F689FB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C54FB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8FAD1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F134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69ED3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BD5F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30FE2C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37BE0C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6C29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9FAAABE" w14:textId="77777777" w:rsidR="0011420C" w:rsidRDefault="0011420C" w:rsidP="0011420C"/>
                  </w:txbxContent>
                </v:textbox>
                <w10:anchorlock/>
              </v:shape>
            </w:pict>
          </mc:Fallback>
        </mc:AlternateContent>
      </w:r>
    </w:p>
    <w:p w14:paraId="01DECB8F" w14:textId="29717549" w:rsidR="006D50A7" w:rsidRDefault="006D50A7" w:rsidP="00422EC9">
      <w:pPr>
        <w:pStyle w:val="ACLTextFirstLine"/>
        <w:ind w:firstLine="0"/>
      </w:pPr>
      <w:r>
        <w:rPr>
          <w:noProof/>
        </w:rPr>
        <w:lastRenderedPageBreak/>
        <mc:AlternateContent>
          <mc:Choice Requires="wps">
            <w:drawing>
              <wp:inline distT="0" distB="0" distL="0" distR="0" wp14:anchorId="07681047" wp14:editId="591F333F">
                <wp:extent cx="2770505" cy="2253887"/>
                <wp:effectExtent l="0" t="0" r="0" b="0"/>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22E34CD3" w14:textId="77777777" w:rsidR="006D50A7" w:rsidRPr="009A657E" w:rsidRDefault="006D50A7" w:rsidP="006D50A7">
                            <w:pPr>
                              <w:rPr>
                                <w:rFonts w:ascii="Times New Roman" w:hAnsi="Times New Roman" w:cs="Times New Roman"/>
                                <w:sz w:val="20"/>
                                <w:szCs w:val="20"/>
                              </w:rPr>
                            </w:pPr>
                          </w:p>
                          <w:p w14:paraId="050701B0" w14:textId="5CBA81B0"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3</w:t>
                            </w:r>
                            <w:r w:rsidR="00000000">
                              <w:rPr>
                                <w:noProof/>
                              </w:rPr>
                              <w:fldChar w:fldCharType="end"/>
                            </w:r>
                            <w:r>
                              <w:t xml:space="preserve"> </w:t>
                            </w:r>
                            <w:r w:rsidRPr="00832442">
                              <w:t>BERT-base-cased, 0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65D69485" w14:textId="77777777" w:rsidTr="00DD5615">
                              <w:tc>
                                <w:tcPr>
                                  <w:tcW w:w="466" w:type="dxa"/>
                                </w:tcPr>
                                <w:p w14:paraId="78D877E7" w14:textId="77777777" w:rsidR="006D50A7" w:rsidRPr="006A00F0" w:rsidRDefault="006D50A7">
                                  <w:pPr>
                                    <w:rPr>
                                      <w:rFonts w:ascii="Times New Roman" w:hAnsi="Times New Roman" w:cs="Times New Roman"/>
                                      <w:sz w:val="16"/>
                                      <w:szCs w:val="16"/>
                                    </w:rPr>
                                  </w:pPr>
                                </w:p>
                              </w:tc>
                              <w:tc>
                                <w:tcPr>
                                  <w:tcW w:w="466" w:type="dxa"/>
                                </w:tcPr>
                                <w:p w14:paraId="237CD740"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075A6F52"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36D51B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03E3AFE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0E0A230"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4BAE0C8"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204E2E3A"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2502B2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89561D3"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0FACF11F" w14:textId="77777777" w:rsidTr="00DD5615">
                              <w:tc>
                                <w:tcPr>
                                  <w:tcW w:w="466" w:type="dxa"/>
                                </w:tcPr>
                                <w:p w14:paraId="740CAD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256312E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D95D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F4E2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1EDB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592DC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73EAA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30FCD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600E9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1D35F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5A4EFC7" w14:textId="77777777" w:rsidTr="00DD5615">
                              <w:tc>
                                <w:tcPr>
                                  <w:tcW w:w="466" w:type="dxa"/>
                                </w:tcPr>
                                <w:p w14:paraId="78AAED4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05EA84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6A3E4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E4E4A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244B2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B6426B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5C2EAEA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5EFD50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CD220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9F12E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CDB8D23" w14:textId="77777777" w:rsidTr="00DD5615">
                              <w:tc>
                                <w:tcPr>
                                  <w:tcW w:w="466" w:type="dxa"/>
                                </w:tcPr>
                                <w:p w14:paraId="438F603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E69E26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F20A3B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35E38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6654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8B68EF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1</w:t>
                                  </w:r>
                                </w:p>
                              </w:tc>
                              <w:tc>
                                <w:tcPr>
                                  <w:tcW w:w="466" w:type="dxa"/>
                                  <w:tcBorders>
                                    <w:top w:val="single" w:sz="4" w:space="0" w:color="auto"/>
                                    <w:left w:val="single" w:sz="4" w:space="0" w:color="auto"/>
                                    <w:bottom w:val="single" w:sz="4" w:space="0" w:color="auto"/>
                                    <w:right w:val="single" w:sz="4" w:space="0" w:color="auto"/>
                                  </w:tcBorders>
                                  <w:vAlign w:val="bottom"/>
                                </w:tcPr>
                                <w:p w14:paraId="5E987CD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1AF92F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AF597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079B3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34DA50A" w14:textId="77777777" w:rsidTr="00DD5615">
                              <w:tc>
                                <w:tcPr>
                                  <w:tcW w:w="466" w:type="dxa"/>
                                </w:tcPr>
                                <w:p w14:paraId="6DC25BF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44F14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C9EA3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52C2F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245FC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7D7C61B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27BE6BD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4F3B41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F4574B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BD52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AF2BC79" w14:textId="77777777" w:rsidTr="00DD5615">
                              <w:tc>
                                <w:tcPr>
                                  <w:tcW w:w="466" w:type="dxa"/>
                                </w:tcPr>
                                <w:p w14:paraId="04C169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AF320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2FA5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F4B56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DFB6B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97147D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29DE209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8</w:t>
                                  </w:r>
                                </w:p>
                              </w:tc>
                              <w:tc>
                                <w:tcPr>
                                  <w:tcW w:w="466" w:type="dxa"/>
                                  <w:tcBorders>
                                    <w:left w:val="single" w:sz="4" w:space="0" w:color="auto"/>
                                  </w:tcBorders>
                                  <w:shd w:val="clear" w:color="auto" w:fill="auto"/>
                                  <w:vAlign w:val="bottom"/>
                                </w:tcPr>
                                <w:p w14:paraId="4995ACC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13342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C4836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12B6FFE" w14:textId="77777777" w:rsidTr="00DD5615">
                              <w:tc>
                                <w:tcPr>
                                  <w:tcW w:w="466" w:type="dxa"/>
                                </w:tcPr>
                                <w:p w14:paraId="0D35399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DEE07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9CF0D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CF7C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D728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52B94A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5</w:t>
                                  </w:r>
                                </w:p>
                              </w:tc>
                              <w:tc>
                                <w:tcPr>
                                  <w:tcW w:w="466" w:type="dxa"/>
                                  <w:tcBorders>
                                    <w:top w:val="single" w:sz="4" w:space="0" w:color="auto"/>
                                    <w:left w:val="single" w:sz="4" w:space="0" w:color="auto"/>
                                    <w:bottom w:val="single" w:sz="4" w:space="0" w:color="auto"/>
                                    <w:right w:val="single" w:sz="4" w:space="0" w:color="auto"/>
                                  </w:tcBorders>
                                  <w:vAlign w:val="bottom"/>
                                </w:tcPr>
                                <w:p w14:paraId="43F244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left w:val="single" w:sz="4" w:space="0" w:color="auto"/>
                                  </w:tcBorders>
                                  <w:shd w:val="clear" w:color="auto" w:fill="auto"/>
                                  <w:vAlign w:val="bottom"/>
                                </w:tcPr>
                                <w:p w14:paraId="404A05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D1E47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363F6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43C05E94" w14:textId="77777777" w:rsidTr="00DD5615">
                              <w:tc>
                                <w:tcPr>
                                  <w:tcW w:w="466" w:type="dxa"/>
                                </w:tcPr>
                                <w:p w14:paraId="6A743CC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84DD3B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C04A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E6D4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6D80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F6C93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8</w:t>
                                  </w:r>
                                </w:p>
                              </w:tc>
                              <w:tc>
                                <w:tcPr>
                                  <w:tcW w:w="466" w:type="dxa"/>
                                  <w:tcBorders>
                                    <w:top w:val="single" w:sz="4" w:space="0" w:color="auto"/>
                                    <w:left w:val="single" w:sz="4" w:space="0" w:color="auto"/>
                                    <w:bottom w:val="single" w:sz="4" w:space="0" w:color="auto"/>
                                    <w:right w:val="single" w:sz="4" w:space="0" w:color="auto"/>
                                  </w:tcBorders>
                                  <w:vAlign w:val="bottom"/>
                                </w:tcPr>
                                <w:p w14:paraId="72928F7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7B9670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57147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B9320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1C1F85CB" w14:textId="77777777" w:rsidTr="00DD5615">
                              <w:tc>
                                <w:tcPr>
                                  <w:tcW w:w="466" w:type="dxa"/>
                                </w:tcPr>
                                <w:p w14:paraId="45F924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1ED35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21AC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ADDBE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D1FD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E002F9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482F64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D1EA55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9A0D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5B64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81EE3ED" w14:textId="77777777" w:rsidTr="00DD5615">
                              <w:tc>
                                <w:tcPr>
                                  <w:tcW w:w="466" w:type="dxa"/>
                                </w:tcPr>
                                <w:p w14:paraId="005C75F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62762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F7983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9722B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1B8AD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0A9409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81F40A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FF830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51BC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C296C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41AC534" w14:textId="77777777" w:rsidR="006D50A7" w:rsidRDefault="006D50A7" w:rsidP="006D50A7"/>
                        </w:txbxContent>
                      </wps:txbx>
                      <wps:bodyPr rot="0" vert="horz" wrap="square" lIns="91440" tIns="45720" rIns="91440" bIns="45720" anchor="t" anchorCtr="0">
                        <a:spAutoFit/>
                      </wps:bodyPr>
                    </wps:wsp>
                  </a:graphicData>
                </a:graphic>
              </wp:inline>
            </w:drawing>
          </mc:Choice>
          <mc:Fallback>
            <w:pict>
              <v:shape w14:anchorId="07681047" id="_x0000_s1075"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BQaHBO&#10;EwIAAP8DAAAOAAAAAAAAAAAAAAAAAC4CAABkcnMvZTJvRG9jLnhtbFBLAQItABQABgAIAAAAIQDc&#10;1DB82wAAAAUBAAAPAAAAAAAAAAAAAAAAAG0EAABkcnMvZG93bnJldi54bWxQSwUGAAAAAAQABADz&#10;AAAAdQUAAAAA&#10;" stroked="f">
                <v:textbox style="mso-fit-shape-to-text:t">
                  <w:txbxContent>
                    <w:p w14:paraId="22E34CD3" w14:textId="77777777" w:rsidR="006D50A7" w:rsidRPr="009A657E" w:rsidRDefault="006D50A7" w:rsidP="006D50A7">
                      <w:pPr>
                        <w:rPr>
                          <w:rFonts w:ascii="Times New Roman" w:hAnsi="Times New Roman" w:cs="Times New Roman"/>
                          <w:sz w:val="20"/>
                          <w:szCs w:val="20"/>
                        </w:rPr>
                      </w:pPr>
                    </w:p>
                    <w:p w14:paraId="050701B0" w14:textId="5CBA81B0"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3</w:t>
                      </w:r>
                      <w:r w:rsidR="00000000">
                        <w:rPr>
                          <w:noProof/>
                        </w:rPr>
                        <w:fldChar w:fldCharType="end"/>
                      </w:r>
                      <w:r>
                        <w:t xml:space="preserve"> </w:t>
                      </w:r>
                      <w:r w:rsidRPr="00832442">
                        <w:t>BERT-base-cased, 0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65D69485" w14:textId="77777777" w:rsidTr="00DD5615">
                        <w:tc>
                          <w:tcPr>
                            <w:tcW w:w="466" w:type="dxa"/>
                          </w:tcPr>
                          <w:p w14:paraId="78D877E7" w14:textId="77777777" w:rsidR="006D50A7" w:rsidRPr="006A00F0" w:rsidRDefault="006D50A7">
                            <w:pPr>
                              <w:rPr>
                                <w:rFonts w:ascii="Times New Roman" w:hAnsi="Times New Roman" w:cs="Times New Roman"/>
                                <w:sz w:val="16"/>
                                <w:szCs w:val="16"/>
                              </w:rPr>
                            </w:pPr>
                          </w:p>
                        </w:tc>
                        <w:tc>
                          <w:tcPr>
                            <w:tcW w:w="466" w:type="dxa"/>
                          </w:tcPr>
                          <w:p w14:paraId="237CD740"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075A6F52"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36D51B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03E3AFE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0E0A230"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4BAE0C8"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204E2E3A"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2502B2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89561D3"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0FACF11F" w14:textId="77777777" w:rsidTr="00DD5615">
                        <w:tc>
                          <w:tcPr>
                            <w:tcW w:w="466" w:type="dxa"/>
                          </w:tcPr>
                          <w:p w14:paraId="740CAD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256312E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D95D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F4E2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91EDB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592DC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73EAA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30FCD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600E9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1D35F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5A4EFC7" w14:textId="77777777" w:rsidTr="00DD5615">
                        <w:tc>
                          <w:tcPr>
                            <w:tcW w:w="466" w:type="dxa"/>
                          </w:tcPr>
                          <w:p w14:paraId="78AAED4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05EA84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6A3E4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E4E4A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244B2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B6426B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5C2EAEA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5EFD50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CD220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9F12E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CDB8D23" w14:textId="77777777" w:rsidTr="00DD5615">
                        <w:tc>
                          <w:tcPr>
                            <w:tcW w:w="466" w:type="dxa"/>
                          </w:tcPr>
                          <w:p w14:paraId="438F603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E69E26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F20A3B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35E38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6654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8B68EF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1</w:t>
                            </w:r>
                          </w:p>
                        </w:tc>
                        <w:tc>
                          <w:tcPr>
                            <w:tcW w:w="466" w:type="dxa"/>
                            <w:tcBorders>
                              <w:top w:val="single" w:sz="4" w:space="0" w:color="auto"/>
                              <w:left w:val="single" w:sz="4" w:space="0" w:color="auto"/>
                              <w:bottom w:val="single" w:sz="4" w:space="0" w:color="auto"/>
                              <w:right w:val="single" w:sz="4" w:space="0" w:color="auto"/>
                            </w:tcBorders>
                            <w:vAlign w:val="bottom"/>
                          </w:tcPr>
                          <w:p w14:paraId="5E987CD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1AF92F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AF597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079B3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34DA50A" w14:textId="77777777" w:rsidTr="00DD5615">
                        <w:tc>
                          <w:tcPr>
                            <w:tcW w:w="466" w:type="dxa"/>
                          </w:tcPr>
                          <w:p w14:paraId="6DC25BF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44F14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C9EA3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52C2F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245FC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7D7C61B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27BE6BD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4F3B41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F4574B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BD52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AF2BC79" w14:textId="77777777" w:rsidTr="00DD5615">
                        <w:tc>
                          <w:tcPr>
                            <w:tcW w:w="466" w:type="dxa"/>
                          </w:tcPr>
                          <w:p w14:paraId="04C169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AF320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2FA5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F4B56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8DFB6B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97147D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29DE209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8</w:t>
                            </w:r>
                          </w:p>
                        </w:tc>
                        <w:tc>
                          <w:tcPr>
                            <w:tcW w:w="466" w:type="dxa"/>
                            <w:tcBorders>
                              <w:left w:val="single" w:sz="4" w:space="0" w:color="auto"/>
                            </w:tcBorders>
                            <w:shd w:val="clear" w:color="auto" w:fill="auto"/>
                            <w:vAlign w:val="bottom"/>
                          </w:tcPr>
                          <w:p w14:paraId="4995ACC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13342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C4836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12B6FFE" w14:textId="77777777" w:rsidTr="00DD5615">
                        <w:tc>
                          <w:tcPr>
                            <w:tcW w:w="466" w:type="dxa"/>
                          </w:tcPr>
                          <w:p w14:paraId="0D35399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DEE07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9CF0D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CF7C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D728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152B94A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5</w:t>
                            </w:r>
                          </w:p>
                        </w:tc>
                        <w:tc>
                          <w:tcPr>
                            <w:tcW w:w="466" w:type="dxa"/>
                            <w:tcBorders>
                              <w:top w:val="single" w:sz="4" w:space="0" w:color="auto"/>
                              <w:left w:val="single" w:sz="4" w:space="0" w:color="auto"/>
                              <w:bottom w:val="single" w:sz="4" w:space="0" w:color="auto"/>
                              <w:right w:val="single" w:sz="4" w:space="0" w:color="auto"/>
                            </w:tcBorders>
                            <w:vAlign w:val="bottom"/>
                          </w:tcPr>
                          <w:p w14:paraId="43F244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Borders>
                              <w:left w:val="single" w:sz="4" w:space="0" w:color="auto"/>
                            </w:tcBorders>
                            <w:shd w:val="clear" w:color="auto" w:fill="auto"/>
                            <w:vAlign w:val="bottom"/>
                          </w:tcPr>
                          <w:p w14:paraId="404A05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D1E47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363F6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43C05E94" w14:textId="77777777" w:rsidTr="00DD5615">
                        <w:tc>
                          <w:tcPr>
                            <w:tcW w:w="466" w:type="dxa"/>
                          </w:tcPr>
                          <w:p w14:paraId="6A743CC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84DD3B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C04A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E6D4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6D80E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F6C93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8</w:t>
                            </w:r>
                          </w:p>
                        </w:tc>
                        <w:tc>
                          <w:tcPr>
                            <w:tcW w:w="466" w:type="dxa"/>
                            <w:tcBorders>
                              <w:top w:val="single" w:sz="4" w:space="0" w:color="auto"/>
                              <w:left w:val="single" w:sz="4" w:space="0" w:color="auto"/>
                              <w:bottom w:val="single" w:sz="4" w:space="0" w:color="auto"/>
                              <w:right w:val="single" w:sz="4" w:space="0" w:color="auto"/>
                            </w:tcBorders>
                            <w:vAlign w:val="bottom"/>
                          </w:tcPr>
                          <w:p w14:paraId="72928F7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7B9670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57147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B9320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1C1F85CB" w14:textId="77777777" w:rsidTr="00DD5615">
                        <w:tc>
                          <w:tcPr>
                            <w:tcW w:w="466" w:type="dxa"/>
                          </w:tcPr>
                          <w:p w14:paraId="45F924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1ED35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21AC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ADDBE1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D1FD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E002F9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7</w:t>
                            </w:r>
                          </w:p>
                        </w:tc>
                        <w:tc>
                          <w:tcPr>
                            <w:tcW w:w="466" w:type="dxa"/>
                            <w:tcBorders>
                              <w:top w:val="single" w:sz="4" w:space="0" w:color="auto"/>
                              <w:left w:val="single" w:sz="4" w:space="0" w:color="auto"/>
                              <w:bottom w:val="single" w:sz="4" w:space="0" w:color="auto"/>
                              <w:right w:val="single" w:sz="4" w:space="0" w:color="auto"/>
                            </w:tcBorders>
                            <w:vAlign w:val="bottom"/>
                          </w:tcPr>
                          <w:p w14:paraId="482F64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D1EA55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9A0D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5B64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81EE3ED" w14:textId="77777777" w:rsidTr="00DD5615">
                        <w:tc>
                          <w:tcPr>
                            <w:tcW w:w="466" w:type="dxa"/>
                          </w:tcPr>
                          <w:p w14:paraId="005C75F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62762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F7983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9722B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1B8AD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0A9409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81F40A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FF830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51BC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C296C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41AC534" w14:textId="77777777" w:rsidR="006D50A7" w:rsidRDefault="006D50A7" w:rsidP="006D50A7"/>
                  </w:txbxContent>
                </v:textbox>
                <w10:anchorlock/>
              </v:shape>
            </w:pict>
          </mc:Fallback>
        </mc:AlternateContent>
      </w:r>
    </w:p>
    <w:p w14:paraId="16C2973D" w14:textId="5DA97C77" w:rsidR="006D50A7" w:rsidRDefault="001D4490" w:rsidP="00422EC9">
      <w:pPr>
        <w:pStyle w:val="ACLTextFirstLine"/>
        <w:ind w:firstLine="0"/>
      </w:pPr>
      <w:r>
        <w:rPr>
          <w:noProof/>
        </w:rPr>
        <mc:AlternateContent>
          <mc:Choice Requires="wps">
            <w:drawing>
              <wp:inline distT="0" distB="0" distL="0" distR="0" wp14:anchorId="62D532B5" wp14:editId="01E5D441">
                <wp:extent cx="2770505" cy="2634615"/>
                <wp:effectExtent l="0" t="0" r="0" b="0"/>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48EEB35B" w14:textId="77777777" w:rsidR="001D4490" w:rsidRPr="009A657E" w:rsidRDefault="001D4490" w:rsidP="001D4490">
                            <w:pPr>
                              <w:rPr>
                                <w:rFonts w:ascii="Times New Roman" w:hAnsi="Times New Roman" w:cs="Times New Roman"/>
                                <w:sz w:val="20"/>
                                <w:szCs w:val="20"/>
                              </w:rPr>
                            </w:pPr>
                          </w:p>
                          <w:p w14:paraId="086393A3" w14:textId="0F4C2715"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4</w:t>
                            </w:r>
                            <w:r w:rsidR="00000000">
                              <w:rPr>
                                <w:noProof/>
                              </w:rPr>
                              <w:fldChar w:fldCharType="end"/>
                            </w:r>
                            <w:r>
                              <w:t xml:space="preserve"> </w:t>
                            </w:r>
                            <w:r w:rsidRPr="00832442">
                              <w:t>BERT-base-cased, 0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2D48DD20" w14:textId="77777777" w:rsidTr="00DD5615">
                              <w:tc>
                                <w:tcPr>
                                  <w:tcW w:w="466" w:type="dxa"/>
                                </w:tcPr>
                                <w:p w14:paraId="6F238511" w14:textId="77777777" w:rsidR="001D4490" w:rsidRPr="006A00F0" w:rsidRDefault="001D4490">
                                  <w:pPr>
                                    <w:rPr>
                                      <w:rFonts w:ascii="Times New Roman" w:hAnsi="Times New Roman" w:cs="Times New Roman"/>
                                      <w:sz w:val="16"/>
                                      <w:szCs w:val="16"/>
                                    </w:rPr>
                                  </w:pPr>
                                </w:p>
                              </w:tc>
                              <w:tc>
                                <w:tcPr>
                                  <w:tcW w:w="466" w:type="dxa"/>
                                </w:tcPr>
                                <w:p w14:paraId="40B4C780"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25649BF"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35812D4"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4D74555"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18B7A2A"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EDA5E24"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A5A96D2"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058C6FD"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8D6A37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5.0</w:t>
                                  </w:r>
                                </w:p>
                              </w:tc>
                            </w:tr>
                            <w:tr w:rsidR="001D4490" w14:paraId="649D0BE0" w14:textId="77777777" w:rsidTr="00DD5615">
                              <w:tc>
                                <w:tcPr>
                                  <w:tcW w:w="466" w:type="dxa"/>
                                </w:tcPr>
                                <w:p w14:paraId="5F57DB8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88CDD9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1EFCF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DB98A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7B067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3B4FDD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17B1AD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C2709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65542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5B1E1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4187750" w14:textId="77777777" w:rsidTr="00DD5615">
                              <w:tc>
                                <w:tcPr>
                                  <w:tcW w:w="466" w:type="dxa"/>
                                </w:tcPr>
                                <w:p w14:paraId="77DD75D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5FE1D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C2AA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07B5F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DCF6B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0F08C1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73B132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5A1C5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FD8A9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BADF6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585FB838" w14:textId="77777777" w:rsidTr="00DD5615">
                              <w:tc>
                                <w:tcPr>
                                  <w:tcW w:w="466" w:type="dxa"/>
                                </w:tcPr>
                                <w:p w14:paraId="29A6014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08B794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B952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9F801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02196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6A9426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509AD5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EFDF96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56A79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67E8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6CF7ED4" w14:textId="77777777" w:rsidTr="00DD5615">
                              <w:tc>
                                <w:tcPr>
                                  <w:tcW w:w="466" w:type="dxa"/>
                                </w:tcPr>
                                <w:p w14:paraId="6B2B1A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F9CF3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3B6AD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7E7D9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A5E33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3B09FC5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09223CC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18311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43994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5CAFC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69566927" w14:textId="77777777" w:rsidTr="00DD5615">
                              <w:tc>
                                <w:tcPr>
                                  <w:tcW w:w="466" w:type="dxa"/>
                                </w:tcPr>
                                <w:p w14:paraId="214168F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65101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282B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D25870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BA07D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2CC677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29</w:t>
                                  </w:r>
                                </w:p>
                              </w:tc>
                              <w:tc>
                                <w:tcPr>
                                  <w:tcW w:w="466" w:type="dxa"/>
                                  <w:tcBorders>
                                    <w:top w:val="single" w:sz="4" w:space="0" w:color="auto"/>
                                    <w:left w:val="single" w:sz="4" w:space="0" w:color="auto"/>
                                    <w:bottom w:val="single" w:sz="4" w:space="0" w:color="auto"/>
                                    <w:right w:val="single" w:sz="4" w:space="0" w:color="auto"/>
                                  </w:tcBorders>
                                  <w:vAlign w:val="bottom"/>
                                </w:tcPr>
                                <w:p w14:paraId="56AA840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6977F5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FD306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36CCA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F6E472F" w14:textId="77777777" w:rsidTr="00DD5615">
                              <w:tc>
                                <w:tcPr>
                                  <w:tcW w:w="466" w:type="dxa"/>
                                </w:tcPr>
                                <w:p w14:paraId="330CDD7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F986E4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CB6A0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AFF0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99FF1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5DAF3D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3BC834B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0A9B85F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EDF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79318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21A19C7" w14:textId="77777777" w:rsidTr="00DD5615">
                              <w:tc>
                                <w:tcPr>
                                  <w:tcW w:w="466" w:type="dxa"/>
                                </w:tcPr>
                                <w:p w14:paraId="04ADBD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85BFD8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18C7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9D111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A564B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D1688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72</w:t>
                                  </w:r>
                                </w:p>
                              </w:tc>
                              <w:tc>
                                <w:tcPr>
                                  <w:tcW w:w="466" w:type="dxa"/>
                                  <w:tcBorders>
                                    <w:top w:val="single" w:sz="4" w:space="0" w:color="auto"/>
                                    <w:left w:val="single" w:sz="4" w:space="0" w:color="auto"/>
                                    <w:bottom w:val="single" w:sz="4" w:space="0" w:color="auto"/>
                                    <w:right w:val="single" w:sz="4" w:space="0" w:color="auto"/>
                                  </w:tcBorders>
                                  <w:vAlign w:val="bottom"/>
                                </w:tcPr>
                                <w:p w14:paraId="047772B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578F60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C8253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BE359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10E91C5" w14:textId="77777777" w:rsidTr="00DD5615">
                              <w:tc>
                                <w:tcPr>
                                  <w:tcW w:w="466" w:type="dxa"/>
                                </w:tcPr>
                                <w:p w14:paraId="0E5BA4F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CD437A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67C3A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CAC51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F8369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52DE8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4B309AC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2AE3F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C113A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1A8FE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9BD6640" w14:textId="77777777" w:rsidTr="00DD5615">
                              <w:tc>
                                <w:tcPr>
                                  <w:tcW w:w="466" w:type="dxa"/>
                                </w:tcPr>
                                <w:p w14:paraId="76FADCA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0F0B5D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7C964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9D085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55CB7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6AA61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A72736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3C144D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7A44C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AD059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20875A6" w14:textId="77777777" w:rsidR="001D4490" w:rsidRDefault="001D4490" w:rsidP="001D4490"/>
                        </w:txbxContent>
                      </wps:txbx>
                      <wps:bodyPr rot="0" vert="horz" wrap="square" lIns="91440" tIns="45720" rIns="91440" bIns="45720" anchor="t" anchorCtr="0">
                        <a:spAutoFit/>
                      </wps:bodyPr>
                    </wps:wsp>
                  </a:graphicData>
                </a:graphic>
              </wp:inline>
            </w:drawing>
          </mc:Choice>
          <mc:Fallback>
            <w:pict>
              <v:shape w14:anchorId="62D532B5" id="_x0000_s1076"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s9Ew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83g58FVBfULGLIyKxB+ERgv2DyU9qrGk7veBWUGJ+qyR9ev5YhHkG51FvsrQsZeR&#10;6jLCNEeoknpKRnPro+QjH+YWp7OTkbfnSqaaUWWRzulHBBlf+jHr+d9uHgE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la+s9&#10;EwIAAP8DAAAOAAAAAAAAAAAAAAAAAC4CAABkcnMvZTJvRG9jLnhtbFBLAQItABQABgAIAAAAIQAn&#10;7hAL2wAAAAUBAAAPAAAAAAAAAAAAAAAAAG0EAABkcnMvZG93bnJldi54bWxQSwUGAAAAAAQABADz&#10;AAAAdQUAAAAA&#10;" stroked="f">
                <v:textbox style="mso-fit-shape-to-text:t">
                  <w:txbxContent>
                    <w:p w14:paraId="48EEB35B" w14:textId="77777777" w:rsidR="001D4490" w:rsidRPr="009A657E" w:rsidRDefault="001D4490" w:rsidP="001D4490">
                      <w:pPr>
                        <w:rPr>
                          <w:rFonts w:ascii="Times New Roman" w:hAnsi="Times New Roman" w:cs="Times New Roman"/>
                          <w:sz w:val="20"/>
                          <w:szCs w:val="20"/>
                        </w:rPr>
                      </w:pPr>
                    </w:p>
                    <w:p w14:paraId="086393A3" w14:textId="0F4C2715"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4</w:t>
                      </w:r>
                      <w:r w:rsidR="00000000">
                        <w:rPr>
                          <w:noProof/>
                        </w:rPr>
                        <w:fldChar w:fldCharType="end"/>
                      </w:r>
                      <w:r>
                        <w:t xml:space="preserve"> </w:t>
                      </w:r>
                      <w:r w:rsidRPr="00832442">
                        <w:t>BERT-base-cased, 0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2D48DD20" w14:textId="77777777" w:rsidTr="00DD5615">
                        <w:tc>
                          <w:tcPr>
                            <w:tcW w:w="466" w:type="dxa"/>
                          </w:tcPr>
                          <w:p w14:paraId="6F238511" w14:textId="77777777" w:rsidR="001D4490" w:rsidRPr="006A00F0" w:rsidRDefault="001D4490">
                            <w:pPr>
                              <w:rPr>
                                <w:rFonts w:ascii="Times New Roman" w:hAnsi="Times New Roman" w:cs="Times New Roman"/>
                                <w:sz w:val="16"/>
                                <w:szCs w:val="16"/>
                              </w:rPr>
                            </w:pPr>
                          </w:p>
                        </w:tc>
                        <w:tc>
                          <w:tcPr>
                            <w:tcW w:w="466" w:type="dxa"/>
                          </w:tcPr>
                          <w:p w14:paraId="40B4C780"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25649BF"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35812D4"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4D74555"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18B7A2A"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EDA5E24"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A5A96D2"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058C6FD"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8D6A37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5.0</w:t>
                            </w:r>
                          </w:p>
                        </w:tc>
                      </w:tr>
                      <w:tr w:rsidR="001D4490" w14:paraId="649D0BE0" w14:textId="77777777" w:rsidTr="00DD5615">
                        <w:tc>
                          <w:tcPr>
                            <w:tcW w:w="466" w:type="dxa"/>
                          </w:tcPr>
                          <w:p w14:paraId="5F57DB8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88CDD9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1EFCF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DB98A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7B067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3B4FDD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17B1AD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C2709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65542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5B1E1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4187750" w14:textId="77777777" w:rsidTr="00DD5615">
                        <w:tc>
                          <w:tcPr>
                            <w:tcW w:w="466" w:type="dxa"/>
                          </w:tcPr>
                          <w:p w14:paraId="77DD75D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5FE1D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C2AA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07B5F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DCF6B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0F08C1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73B132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5A1C5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FD8A9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BADF6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585FB838" w14:textId="77777777" w:rsidTr="00DD5615">
                        <w:tc>
                          <w:tcPr>
                            <w:tcW w:w="466" w:type="dxa"/>
                          </w:tcPr>
                          <w:p w14:paraId="29A6014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08B794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B952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9F801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02196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6A9426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509AD5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EFDF96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56A79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67E8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6CF7ED4" w14:textId="77777777" w:rsidTr="00DD5615">
                        <w:tc>
                          <w:tcPr>
                            <w:tcW w:w="466" w:type="dxa"/>
                          </w:tcPr>
                          <w:p w14:paraId="6B2B1A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F9CF3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3B6AD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7E7D9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A5E33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3B09FC5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09223CC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183118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43994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5CAFC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69566927" w14:textId="77777777" w:rsidTr="00DD5615">
                        <w:tc>
                          <w:tcPr>
                            <w:tcW w:w="466" w:type="dxa"/>
                          </w:tcPr>
                          <w:p w14:paraId="214168F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65101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282B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D25870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BA07D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2CC677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29</w:t>
                            </w:r>
                          </w:p>
                        </w:tc>
                        <w:tc>
                          <w:tcPr>
                            <w:tcW w:w="466" w:type="dxa"/>
                            <w:tcBorders>
                              <w:top w:val="single" w:sz="4" w:space="0" w:color="auto"/>
                              <w:left w:val="single" w:sz="4" w:space="0" w:color="auto"/>
                              <w:bottom w:val="single" w:sz="4" w:space="0" w:color="auto"/>
                              <w:right w:val="single" w:sz="4" w:space="0" w:color="auto"/>
                            </w:tcBorders>
                            <w:vAlign w:val="bottom"/>
                          </w:tcPr>
                          <w:p w14:paraId="56AA840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6977F5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FD306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36CCA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F6E472F" w14:textId="77777777" w:rsidTr="00DD5615">
                        <w:tc>
                          <w:tcPr>
                            <w:tcW w:w="466" w:type="dxa"/>
                          </w:tcPr>
                          <w:p w14:paraId="330CDD7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F986E4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CB6A0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AFF0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99FF1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5DAF3D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3BC834B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0A9B85F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EDF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79318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21A19C7" w14:textId="77777777" w:rsidTr="00DD5615">
                        <w:tc>
                          <w:tcPr>
                            <w:tcW w:w="466" w:type="dxa"/>
                          </w:tcPr>
                          <w:p w14:paraId="04ADBD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85BFD8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18C7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9D111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A564B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D1688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72</w:t>
                            </w:r>
                          </w:p>
                        </w:tc>
                        <w:tc>
                          <w:tcPr>
                            <w:tcW w:w="466" w:type="dxa"/>
                            <w:tcBorders>
                              <w:top w:val="single" w:sz="4" w:space="0" w:color="auto"/>
                              <w:left w:val="single" w:sz="4" w:space="0" w:color="auto"/>
                              <w:bottom w:val="single" w:sz="4" w:space="0" w:color="auto"/>
                              <w:right w:val="single" w:sz="4" w:space="0" w:color="auto"/>
                            </w:tcBorders>
                            <w:vAlign w:val="bottom"/>
                          </w:tcPr>
                          <w:p w14:paraId="047772B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578F60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C8253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BE359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10E91C5" w14:textId="77777777" w:rsidTr="00DD5615">
                        <w:tc>
                          <w:tcPr>
                            <w:tcW w:w="466" w:type="dxa"/>
                          </w:tcPr>
                          <w:p w14:paraId="0E5BA4F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CD437A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67C3A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CAC51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F8369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52DE8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4B309AC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2AE3F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C113A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1A8FE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39BD6640" w14:textId="77777777" w:rsidTr="00DD5615">
                        <w:tc>
                          <w:tcPr>
                            <w:tcW w:w="466" w:type="dxa"/>
                          </w:tcPr>
                          <w:p w14:paraId="76FADCA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0F0B5D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7C964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9D085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55CB7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6AA61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A72736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3C144D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7A44C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AD059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20875A6" w14:textId="77777777" w:rsidR="001D4490" w:rsidRDefault="001D4490" w:rsidP="001D4490"/>
                  </w:txbxContent>
                </v:textbox>
                <w10:anchorlock/>
              </v:shape>
            </w:pict>
          </mc:Fallback>
        </mc:AlternateContent>
      </w:r>
    </w:p>
    <w:p w14:paraId="5C0C6416" w14:textId="729C26F8" w:rsidR="00DE591E" w:rsidRDefault="006D50A7" w:rsidP="00422EC9">
      <w:pPr>
        <w:pStyle w:val="ACLTextFirstLine"/>
        <w:ind w:firstLine="0"/>
      </w:pPr>
      <w:r>
        <w:rPr>
          <w:noProof/>
        </w:rPr>
        <mc:AlternateContent>
          <mc:Choice Requires="wps">
            <w:drawing>
              <wp:inline distT="0" distB="0" distL="0" distR="0" wp14:anchorId="6B8FF6F2" wp14:editId="27882E33">
                <wp:extent cx="2770505" cy="2253887"/>
                <wp:effectExtent l="0" t="0" r="0" b="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26E8B4BC" w14:textId="77777777" w:rsidR="006D50A7" w:rsidRPr="009A657E" w:rsidRDefault="006D50A7" w:rsidP="006D50A7">
                            <w:pPr>
                              <w:rPr>
                                <w:rFonts w:ascii="Times New Roman" w:hAnsi="Times New Roman" w:cs="Times New Roman"/>
                                <w:sz w:val="20"/>
                                <w:szCs w:val="20"/>
                              </w:rPr>
                            </w:pPr>
                          </w:p>
                          <w:p w14:paraId="486A64AA" w14:textId="22457823"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5</w:t>
                            </w:r>
                            <w:r w:rsidR="00000000">
                              <w:rPr>
                                <w:noProof/>
                              </w:rPr>
                              <w:fldChar w:fldCharType="end"/>
                            </w:r>
                            <w:r>
                              <w:t xml:space="preserve"> </w:t>
                            </w:r>
                            <w:r w:rsidRPr="00832442">
                              <w:t>BERT-base-cased, 0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79450331" w14:textId="77777777" w:rsidTr="00DD5615">
                              <w:tc>
                                <w:tcPr>
                                  <w:tcW w:w="466" w:type="dxa"/>
                                </w:tcPr>
                                <w:p w14:paraId="34A4BBD4" w14:textId="77777777" w:rsidR="006D50A7" w:rsidRPr="006A00F0" w:rsidRDefault="006D50A7">
                                  <w:pPr>
                                    <w:rPr>
                                      <w:rFonts w:ascii="Times New Roman" w:hAnsi="Times New Roman" w:cs="Times New Roman"/>
                                      <w:sz w:val="16"/>
                                      <w:szCs w:val="16"/>
                                    </w:rPr>
                                  </w:pPr>
                                </w:p>
                              </w:tc>
                              <w:tc>
                                <w:tcPr>
                                  <w:tcW w:w="466" w:type="dxa"/>
                                </w:tcPr>
                                <w:p w14:paraId="2EC6875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142C77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49EBA05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F72D73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3B80A64"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6735FE3"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332853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42CA10F"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6F2BAAD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386064F1" w14:textId="77777777" w:rsidTr="00DD5615">
                              <w:tc>
                                <w:tcPr>
                                  <w:tcW w:w="466" w:type="dxa"/>
                                </w:tcPr>
                                <w:p w14:paraId="679864F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C661C7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5DE4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079D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2BEA4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BC746D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6F55D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E12D3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59D02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92DE2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93847FF" w14:textId="77777777" w:rsidTr="00DD5615">
                              <w:tc>
                                <w:tcPr>
                                  <w:tcW w:w="466" w:type="dxa"/>
                                </w:tcPr>
                                <w:p w14:paraId="650D39E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7744B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7331D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4CD5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A0125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AED4B6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2C71C11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309B5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683B12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3123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5C8C94F" w14:textId="77777777" w:rsidTr="00DD5615">
                              <w:tc>
                                <w:tcPr>
                                  <w:tcW w:w="466" w:type="dxa"/>
                                </w:tcPr>
                                <w:p w14:paraId="4F2EBC2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EF51F0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B50B5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1E03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83EB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4DD7E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4039D69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05EA7A8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6C84A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2A108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6DEA6969" w14:textId="77777777" w:rsidTr="00DD5615">
                              <w:tc>
                                <w:tcPr>
                                  <w:tcW w:w="466" w:type="dxa"/>
                                </w:tcPr>
                                <w:p w14:paraId="12DFB35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2AF0E48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7CF96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7881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9A4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A01A95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6</w:t>
                                  </w:r>
                                </w:p>
                              </w:tc>
                              <w:tc>
                                <w:tcPr>
                                  <w:tcW w:w="466" w:type="dxa"/>
                                  <w:tcBorders>
                                    <w:top w:val="single" w:sz="4" w:space="0" w:color="auto"/>
                                    <w:left w:val="single" w:sz="4" w:space="0" w:color="auto"/>
                                    <w:bottom w:val="single" w:sz="4" w:space="0" w:color="auto"/>
                                    <w:right w:val="single" w:sz="4" w:space="0" w:color="auto"/>
                                  </w:tcBorders>
                                  <w:vAlign w:val="bottom"/>
                                </w:tcPr>
                                <w:p w14:paraId="0CCA882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0D5612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FD2F7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01202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7BD6DDB" w14:textId="77777777" w:rsidTr="00DD5615">
                              <w:tc>
                                <w:tcPr>
                                  <w:tcW w:w="466" w:type="dxa"/>
                                </w:tcPr>
                                <w:p w14:paraId="54DAE50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C90BEA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EF756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7784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2010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519929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6119C1F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2</w:t>
                                  </w:r>
                                </w:p>
                              </w:tc>
                              <w:tc>
                                <w:tcPr>
                                  <w:tcW w:w="466" w:type="dxa"/>
                                  <w:tcBorders>
                                    <w:left w:val="single" w:sz="4" w:space="0" w:color="auto"/>
                                  </w:tcBorders>
                                  <w:shd w:val="clear" w:color="auto" w:fill="auto"/>
                                  <w:vAlign w:val="bottom"/>
                                </w:tcPr>
                                <w:p w14:paraId="3433C8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A181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E628F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135A0B6" w14:textId="77777777" w:rsidTr="00DD5615">
                              <w:tc>
                                <w:tcPr>
                                  <w:tcW w:w="466" w:type="dxa"/>
                                </w:tcPr>
                                <w:p w14:paraId="392C4F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3EC7B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5AD2D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5869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C4540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1D92F2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03F27B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086A6E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2DF43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FFD90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0328ACF" w14:textId="77777777" w:rsidTr="00DD5615">
                              <w:tc>
                                <w:tcPr>
                                  <w:tcW w:w="466" w:type="dxa"/>
                                </w:tcPr>
                                <w:p w14:paraId="01631E5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28EC5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44F7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E45D8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E4D1E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550D7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4FF26ED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29200A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2FA70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27F0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E3E5B8B" w14:textId="77777777" w:rsidTr="00DD5615">
                              <w:tc>
                                <w:tcPr>
                                  <w:tcW w:w="466" w:type="dxa"/>
                                </w:tcPr>
                                <w:p w14:paraId="2E03E2C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61F62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14B2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08660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3FB7C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7AD4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9266A8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1D20C3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2BA34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229F1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F379617" w14:textId="77777777" w:rsidTr="00DD5615">
                              <w:tc>
                                <w:tcPr>
                                  <w:tcW w:w="466" w:type="dxa"/>
                                </w:tcPr>
                                <w:p w14:paraId="394ADF0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85BE3C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3EB6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DB83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4D60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B6ED8E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6836E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21F70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0E057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F42B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285D07D" w14:textId="77777777" w:rsidR="006D50A7" w:rsidRDefault="006D50A7" w:rsidP="006D50A7"/>
                        </w:txbxContent>
                      </wps:txbx>
                      <wps:bodyPr rot="0" vert="horz" wrap="square" lIns="91440" tIns="45720" rIns="91440" bIns="45720" anchor="t" anchorCtr="0">
                        <a:spAutoFit/>
                      </wps:bodyPr>
                    </wps:wsp>
                  </a:graphicData>
                </a:graphic>
              </wp:inline>
            </w:drawing>
          </mc:Choice>
          <mc:Fallback>
            <w:pict>
              <v:shape w14:anchorId="6B8FF6F2" id="_x0000_s1077"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IsS6vgS&#10;AgAA/wMAAA4AAAAAAAAAAAAAAAAALgIAAGRycy9lMm9Eb2MueG1sUEsBAi0AFAAGAAgAAAAhANzU&#10;MHzbAAAABQEAAA8AAAAAAAAAAAAAAAAAbAQAAGRycy9kb3ducmV2LnhtbFBLBQYAAAAABAAEAPMA&#10;AAB0BQAAAAA=&#10;" stroked="f">
                <v:textbox style="mso-fit-shape-to-text:t">
                  <w:txbxContent>
                    <w:p w14:paraId="26E8B4BC" w14:textId="77777777" w:rsidR="006D50A7" w:rsidRPr="009A657E" w:rsidRDefault="006D50A7" w:rsidP="006D50A7">
                      <w:pPr>
                        <w:rPr>
                          <w:rFonts w:ascii="Times New Roman" w:hAnsi="Times New Roman" w:cs="Times New Roman"/>
                          <w:sz w:val="20"/>
                          <w:szCs w:val="20"/>
                        </w:rPr>
                      </w:pPr>
                    </w:p>
                    <w:p w14:paraId="486A64AA" w14:textId="22457823"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5</w:t>
                      </w:r>
                      <w:r w:rsidR="00000000">
                        <w:rPr>
                          <w:noProof/>
                        </w:rPr>
                        <w:fldChar w:fldCharType="end"/>
                      </w:r>
                      <w:r>
                        <w:t xml:space="preserve"> </w:t>
                      </w:r>
                      <w:r w:rsidRPr="00832442">
                        <w:t>BERT-base-cased, 0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79450331" w14:textId="77777777" w:rsidTr="00DD5615">
                        <w:tc>
                          <w:tcPr>
                            <w:tcW w:w="466" w:type="dxa"/>
                          </w:tcPr>
                          <w:p w14:paraId="34A4BBD4" w14:textId="77777777" w:rsidR="006D50A7" w:rsidRPr="006A00F0" w:rsidRDefault="006D50A7">
                            <w:pPr>
                              <w:rPr>
                                <w:rFonts w:ascii="Times New Roman" w:hAnsi="Times New Roman" w:cs="Times New Roman"/>
                                <w:sz w:val="16"/>
                                <w:szCs w:val="16"/>
                              </w:rPr>
                            </w:pPr>
                          </w:p>
                        </w:tc>
                        <w:tc>
                          <w:tcPr>
                            <w:tcW w:w="466" w:type="dxa"/>
                          </w:tcPr>
                          <w:p w14:paraId="2EC6875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142C77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49EBA05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F72D73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3B80A64"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6735FE3"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332853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42CA10F"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6F2BAAD1"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386064F1" w14:textId="77777777" w:rsidTr="00DD5615">
                        <w:tc>
                          <w:tcPr>
                            <w:tcW w:w="466" w:type="dxa"/>
                          </w:tcPr>
                          <w:p w14:paraId="679864F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C661C7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5DE4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1079D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2BEA4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BC746D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6F55D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E12D3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59D02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92DE2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93847FF" w14:textId="77777777" w:rsidTr="00DD5615">
                        <w:tc>
                          <w:tcPr>
                            <w:tcW w:w="466" w:type="dxa"/>
                          </w:tcPr>
                          <w:p w14:paraId="650D39E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7744B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7331D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4CD5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A0125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AED4B6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3</w:t>
                            </w:r>
                          </w:p>
                        </w:tc>
                        <w:tc>
                          <w:tcPr>
                            <w:tcW w:w="466" w:type="dxa"/>
                            <w:tcBorders>
                              <w:top w:val="single" w:sz="4" w:space="0" w:color="auto"/>
                              <w:left w:val="single" w:sz="4" w:space="0" w:color="auto"/>
                              <w:bottom w:val="single" w:sz="4" w:space="0" w:color="auto"/>
                              <w:right w:val="single" w:sz="4" w:space="0" w:color="auto"/>
                            </w:tcBorders>
                            <w:vAlign w:val="bottom"/>
                          </w:tcPr>
                          <w:p w14:paraId="2C71C11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309B5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683B12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3123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5C8C94F" w14:textId="77777777" w:rsidTr="00DD5615">
                        <w:tc>
                          <w:tcPr>
                            <w:tcW w:w="466" w:type="dxa"/>
                          </w:tcPr>
                          <w:p w14:paraId="4F2EBC2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EF51F0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B50B5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1E03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83EB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4DD7E1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4039D69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05EA7A8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6C84A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2A108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6DEA6969" w14:textId="77777777" w:rsidTr="00DD5615">
                        <w:tc>
                          <w:tcPr>
                            <w:tcW w:w="466" w:type="dxa"/>
                          </w:tcPr>
                          <w:p w14:paraId="12DFB35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2AF0E48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7CF96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7881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9A4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A01A95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6</w:t>
                            </w:r>
                          </w:p>
                        </w:tc>
                        <w:tc>
                          <w:tcPr>
                            <w:tcW w:w="466" w:type="dxa"/>
                            <w:tcBorders>
                              <w:top w:val="single" w:sz="4" w:space="0" w:color="auto"/>
                              <w:left w:val="single" w:sz="4" w:space="0" w:color="auto"/>
                              <w:bottom w:val="single" w:sz="4" w:space="0" w:color="auto"/>
                              <w:right w:val="single" w:sz="4" w:space="0" w:color="auto"/>
                            </w:tcBorders>
                            <w:vAlign w:val="bottom"/>
                          </w:tcPr>
                          <w:p w14:paraId="0CCA882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0D5612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FD2F7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01202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7BD6DDB" w14:textId="77777777" w:rsidTr="00DD5615">
                        <w:tc>
                          <w:tcPr>
                            <w:tcW w:w="466" w:type="dxa"/>
                          </w:tcPr>
                          <w:p w14:paraId="54DAE50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C90BEA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EF756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7784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20102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519929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6119C1F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2</w:t>
                            </w:r>
                          </w:p>
                        </w:tc>
                        <w:tc>
                          <w:tcPr>
                            <w:tcW w:w="466" w:type="dxa"/>
                            <w:tcBorders>
                              <w:left w:val="single" w:sz="4" w:space="0" w:color="auto"/>
                            </w:tcBorders>
                            <w:shd w:val="clear" w:color="auto" w:fill="auto"/>
                            <w:vAlign w:val="bottom"/>
                          </w:tcPr>
                          <w:p w14:paraId="3433C8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A181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E628F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135A0B6" w14:textId="77777777" w:rsidTr="00DD5615">
                        <w:tc>
                          <w:tcPr>
                            <w:tcW w:w="466" w:type="dxa"/>
                          </w:tcPr>
                          <w:p w14:paraId="392C4F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3EC7B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5AD2D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5869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C4540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1D92F2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96</w:t>
                            </w:r>
                          </w:p>
                        </w:tc>
                        <w:tc>
                          <w:tcPr>
                            <w:tcW w:w="466" w:type="dxa"/>
                            <w:tcBorders>
                              <w:top w:val="single" w:sz="4" w:space="0" w:color="auto"/>
                              <w:left w:val="single" w:sz="4" w:space="0" w:color="auto"/>
                              <w:bottom w:val="single" w:sz="4" w:space="0" w:color="auto"/>
                              <w:right w:val="single" w:sz="4" w:space="0" w:color="auto"/>
                            </w:tcBorders>
                            <w:vAlign w:val="bottom"/>
                          </w:tcPr>
                          <w:p w14:paraId="03F27B2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086A6E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2DF43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FFD90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0328ACF" w14:textId="77777777" w:rsidTr="00DD5615">
                        <w:tc>
                          <w:tcPr>
                            <w:tcW w:w="466" w:type="dxa"/>
                          </w:tcPr>
                          <w:p w14:paraId="01631E5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28EC5B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44F7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E45D8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E4D1E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550D7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4FF26ED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29200A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2FA70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27F01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E3E5B8B" w14:textId="77777777" w:rsidTr="00DD5615">
                        <w:tc>
                          <w:tcPr>
                            <w:tcW w:w="466" w:type="dxa"/>
                          </w:tcPr>
                          <w:p w14:paraId="2E03E2C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61F62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14B24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08660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3FB7C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7AD4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9266A8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1D20C3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2BA34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229F1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F379617" w14:textId="77777777" w:rsidTr="00DD5615">
                        <w:tc>
                          <w:tcPr>
                            <w:tcW w:w="466" w:type="dxa"/>
                          </w:tcPr>
                          <w:p w14:paraId="394ADF0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85BE3C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3EB6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DB836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4D60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B6ED8E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6836E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21F70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0E057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F42B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285D07D" w14:textId="77777777" w:rsidR="006D50A7" w:rsidRDefault="006D50A7" w:rsidP="006D50A7"/>
                  </w:txbxContent>
                </v:textbox>
                <w10:anchorlock/>
              </v:shape>
            </w:pict>
          </mc:Fallback>
        </mc:AlternateContent>
      </w:r>
      <w:r w:rsidR="001D4490">
        <w:rPr>
          <w:noProof/>
        </w:rPr>
        <mc:AlternateContent>
          <mc:Choice Requires="wps">
            <w:drawing>
              <wp:inline distT="0" distB="0" distL="0" distR="0" wp14:anchorId="356E26B5" wp14:editId="34C7C38B">
                <wp:extent cx="2770505" cy="2253887"/>
                <wp:effectExtent l="0" t="0" r="0" b="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EA380AA" w14:textId="77777777" w:rsidR="001D4490" w:rsidRPr="009A657E" w:rsidRDefault="001D4490" w:rsidP="001D4490">
                            <w:pPr>
                              <w:rPr>
                                <w:rFonts w:ascii="Times New Roman" w:hAnsi="Times New Roman" w:cs="Times New Roman"/>
                                <w:sz w:val="20"/>
                                <w:szCs w:val="20"/>
                              </w:rPr>
                            </w:pPr>
                          </w:p>
                          <w:p w14:paraId="018BCE81" w14:textId="1AED8BF6"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6</w:t>
                            </w:r>
                            <w:r w:rsidR="00000000">
                              <w:rPr>
                                <w:noProof/>
                              </w:rPr>
                              <w:fldChar w:fldCharType="end"/>
                            </w:r>
                            <w:r>
                              <w:t xml:space="preserve"> </w:t>
                            </w:r>
                            <w:r w:rsidRPr="00832442">
                              <w:t>BERT-base-cased, 0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520FCBAC" w14:textId="77777777" w:rsidTr="00DD5615">
                              <w:tc>
                                <w:tcPr>
                                  <w:tcW w:w="466" w:type="dxa"/>
                                </w:tcPr>
                                <w:p w14:paraId="6B7DEF0C" w14:textId="77777777" w:rsidR="001D4490" w:rsidRPr="006A00F0" w:rsidRDefault="001D4490">
                                  <w:pPr>
                                    <w:rPr>
                                      <w:rFonts w:ascii="Times New Roman" w:hAnsi="Times New Roman" w:cs="Times New Roman"/>
                                      <w:sz w:val="16"/>
                                      <w:szCs w:val="16"/>
                                    </w:rPr>
                                  </w:pPr>
                                </w:p>
                              </w:tc>
                              <w:tc>
                                <w:tcPr>
                                  <w:tcW w:w="466" w:type="dxa"/>
                                </w:tcPr>
                                <w:p w14:paraId="59488470"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E0DA36A"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C42F478"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FA98D1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1695873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170174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438D1C9"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2D4D633"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4A2A4116"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5.0</w:t>
                                  </w:r>
                                </w:p>
                              </w:tc>
                            </w:tr>
                            <w:tr w:rsidR="001D4490" w14:paraId="2F457693" w14:textId="77777777" w:rsidTr="00DD5615">
                              <w:tc>
                                <w:tcPr>
                                  <w:tcW w:w="466" w:type="dxa"/>
                                </w:tcPr>
                                <w:p w14:paraId="430567C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16B963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6E69B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1D9572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F097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DE3B14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31498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36F08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B62EC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2D69E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50C94770" w14:textId="77777777" w:rsidTr="00DD5615">
                              <w:tc>
                                <w:tcPr>
                                  <w:tcW w:w="466" w:type="dxa"/>
                                </w:tcPr>
                                <w:p w14:paraId="16E2B8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12C70B1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016C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6B095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56FC5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1C7E0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B1B073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6F19A4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B998C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27AA9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020F9164" w14:textId="77777777" w:rsidTr="00DD5615">
                              <w:tc>
                                <w:tcPr>
                                  <w:tcW w:w="466" w:type="dxa"/>
                                </w:tcPr>
                                <w:p w14:paraId="54C67DE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DDA296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72CC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2C73A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5D48B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39BBBBA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721A8C1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F7C744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862E7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2A27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70526F1A" w14:textId="77777777" w:rsidTr="00DD5615">
                              <w:tc>
                                <w:tcPr>
                                  <w:tcW w:w="466" w:type="dxa"/>
                                </w:tcPr>
                                <w:p w14:paraId="2A495AD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B2F5FD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7DD67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994EA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6B11B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F938A6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3A313A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DA3089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8D0AA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DE90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85C84F5" w14:textId="77777777" w:rsidTr="00DD5615">
                              <w:tc>
                                <w:tcPr>
                                  <w:tcW w:w="466" w:type="dxa"/>
                                </w:tcPr>
                                <w:p w14:paraId="257D1AD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B7AFD8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5CD49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54C00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57D39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265C21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24</w:t>
                                  </w:r>
                                </w:p>
                              </w:tc>
                              <w:tc>
                                <w:tcPr>
                                  <w:tcW w:w="466" w:type="dxa"/>
                                  <w:tcBorders>
                                    <w:top w:val="single" w:sz="4" w:space="0" w:color="auto"/>
                                    <w:left w:val="single" w:sz="4" w:space="0" w:color="auto"/>
                                    <w:bottom w:val="single" w:sz="4" w:space="0" w:color="auto"/>
                                    <w:right w:val="single" w:sz="4" w:space="0" w:color="auto"/>
                                  </w:tcBorders>
                                  <w:vAlign w:val="bottom"/>
                                </w:tcPr>
                                <w:p w14:paraId="3775F5E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4366F5C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EFDE3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2C8E5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E8E7C94" w14:textId="77777777" w:rsidTr="00DD5615">
                              <w:tc>
                                <w:tcPr>
                                  <w:tcW w:w="466" w:type="dxa"/>
                                </w:tcPr>
                                <w:p w14:paraId="306562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3C70602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E25653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A835B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224FD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225D4C6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704839A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1DD94E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B10E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75D58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C66DBC2" w14:textId="77777777" w:rsidTr="00DD5615">
                              <w:tc>
                                <w:tcPr>
                                  <w:tcW w:w="466" w:type="dxa"/>
                                </w:tcPr>
                                <w:p w14:paraId="4B4E2B5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0E229F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717FE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04505E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005D3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004C8D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0</w:t>
                                  </w:r>
                                </w:p>
                              </w:tc>
                              <w:tc>
                                <w:tcPr>
                                  <w:tcW w:w="466" w:type="dxa"/>
                                  <w:tcBorders>
                                    <w:top w:val="single" w:sz="4" w:space="0" w:color="auto"/>
                                    <w:left w:val="single" w:sz="4" w:space="0" w:color="auto"/>
                                    <w:bottom w:val="single" w:sz="4" w:space="0" w:color="auto"/>
                                    <w:right w:val="single" w:sz="4" w:space="0" w:color="auto"/>
                                  </w:tcBorders>
                                  <w:vAlign w:val="bottom"/>
                                </w:tcPr>
                                <w:p w14:paraId="1299D3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24DD5C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F0DE71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681E8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4E1F3A9" w14:textId="77777777" w:rsidTr="00DD5615">
                              <w:tc>
                                <w:tcPr>
                                  <w:tcW w:w="466" w:type="dxa"/>
                                </w:tcPr>
                                <w:p w14:paraId="210971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24E55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2B290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D1413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BFC5C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1250B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03B00B0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3A4A18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D58D8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3A44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76036FBB" w14:textId="77777777" w:rsidTr="00DD5615">
                              <w:tc>
                                <w:tcPr>
                                  <w:tcW w:w="466" w:type="dxa"/>
                                </w:tcPr>
                                <w:p w14:paraId="2B4D795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6346AA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ED3C8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38AE9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D8CC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5E66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9832C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853291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95C886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EA066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7CE2577C" w14:textId="77777777" w:rsidR="001D4490" w:rsidRDefault="001D4490" w:rsidP="001D4490"/>
                        </w:txbxContent>
                      </wps:txbx>
                      <wps:bodyPr rot="0" vert="horz" wrap="square" lIns="91440" tIns="45720" rIns="91440" bIns="45720" anchor="t" anchorCtr="0">
                        <a:spAutoFit/>
                      </wps:bodyPr>
                    </wps:wsp>
                  </a:graphicData>
                </a:graphic>
              </wp:inline>
            </w:drawing>
          </mc:Choice>
          <mc:Fallback>
            <w:pict>
              <v:shape w14:anchorId="356E26B5" id="_x0000_s1078"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Cg5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UnzLFwOfFVQn5ExC5Mi8Qeh0YH9ScmAaiyp+3FkVlCiPmhk/Wa5WgX5RmeVrzN07HWk&#10;uo4wzRGqpJ6Sydz7KPnIh7nD6Rxk5O25krlmVFmkc/4RQcbXfsx6/re7X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C8zCg5&#10;EwIAAP8DAAAOAAAAAAAAAAAAAAAAAC4CAABkcnMvZTJvRG9jLnhtbFBLAQItABQABgAIAAAAIQDc&#10;1DB82wAAAAUBAAAPAAAAAAAAAAAAAAAAAG0EAABkcnMvZG93bnJldi54bWxQSwUGAAAAAAQABADz&#10;AAAAdQUAAAAA&#10;" stroked="f">
                <v:textbox style="mso-fit-shape-to-text:t">
                  <w:txbxContent>
                    <w:p w14:paraId="1EA380AA" w14:textId="77777777" w:rsidR="001D4490" w:rsidRPr="009A657E" w:rsidRDefault="001D4490" w:rsidP="001D4490">
                      <w:pPr>
                        <w:rPr>
                          <w:rFonts w:ascii="Times New Roman" w:hAnsi="Times New Roman" w:cs="Times New Roman"/>
                          <w:sz w:val="20"/>
                          <w:szCs w:val="20"/>
                        </w:rPr>
                      </w:pPr>
                    </w:p>
                    <w:p w14:paraId="018BCE81" w14:textId="1AED8BF6" w:rsidR="001D4490" w:rsidRDefault="001D4490" w:rsidP="001D449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6</w:t>
                      </w:r>
                      <w:r w:rsidR="00000000">
                        <w:rPr>
                          <w:noProof/>
                        </w:rPr>
                        <w:fldChar w:fldCharType="end"/>
                      </w:r>
                      <w:r>
                        <w:t xml:space="preserve"> </w:t>
                      </w:r>
                      <w:r w:rsidRPr="00832442">
                        <w:t>BERT-base-cased, 0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D4490" w14:paraId="520FCBAC" w14:textId="77777777" w:rsidTr="00DD5615">
                        <w:tc>
                          <w:tcPr>
                            <w:tcW w:w="466" w:type="dxa"/>
                          </w:tcPr>
                          <w:p w14:paraId="6B7DEF0C" w14:textId="77777777" w:rsidR="001D4490" w:rsidRPr="006A00F0" w:rsidRDefault="001D4490">
                            <w:pPr>
                              <w:rPr>
                                <w:rFonts w:ascii="Times New Roman" w:hAnsi="Times New Roman" w:cs="Times New Roman"/>
                                <w:sz w:val="16"/>
                                <w:szCs w:val="16"/>
                              </w:rPr>
                            </w:pPr>
                          </w:p>
                        </w:tc>
                        <w:tc>
                          <w:tcPr>
                            <w:tcW w:w="466" w:type="dxa"/>
                          </w:tcPr>
                          <w:p w14:paraId="59488470"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E0DA36A"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C42F478"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FA98D1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1695873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1701741"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438D1C9"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2D4D633"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4A2A4116" w14:textId="77777777" w:rsidR="001D4490" w:rsidRPr="006A00F0" w:rsidRDefault="001D4490">
                            <w:pPr>
                              <w:rPr>
                                <w:rFonts w:ascii="Times New Roman" w:hAnsi="Times New Roman" w:cs="Times New Roman"/>
                                <w:sz w:val="16"/>
                                <w:szCs w:val="16"/>
                              </w:rPr>
                            </w:pPr>
                            <w:r w:rsidRPr="006A00F0">
                              <w:rPr>
                                <w:rFonts w:ascii="Times New Roman" w:hAnsi="Times New Roman" w:cs="Times New Roman"/>
                                <w:sz w:val="16"/>
                                <w:szCs w:val="16"/>
                              </w:rPr>
                              <w:t>5.0</w:t>
                            </w:r>
                          </w:p>
                        </w:tc>
                      </w:tr>
                      <w:tr w:rsidR="001D4490" w14:paraId="2F457693" w14:textId="77777777" w:rsidTr="00DD5615">
                        <w:tc>
                          <w:tcPr>
                            <w:tcW w:w="466" w:type="dxa"/>
                          </w:tcPr>
                          <w:p w14:paraId="430567C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16B963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6E69B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1D9572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F097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DE3B14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31498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36F08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B62EC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2D69E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50C94770" w14:textId="77777777" w:rsidTr="00DD5615">
                        <w:tc>
                          <w:tcPr>
                            <w:tcW w:w="466" w:type="dxa"/>
                          </w:tcPr>
                          <w:p w14:paraId="16E2B8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12C70B1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016C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6B0952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56FC5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1C7E0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B1B073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6F19A4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B998C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27AA9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020F9164" w14:textId="77777777" w:rsidTr="00DD5615">
                        <w:tc>
                          <w:tcPr>
                            <w:tcW w:w="466" w:type="dxa"/>
                          </w:tcPr>
                          <w:p w14:paraId="54C67DE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DDA296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72CCEE"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2C73A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45D48B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39BBBBA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721A8C12"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F7C744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862E7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2A27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70526F1A" w14:textId="77777777" w:rsidTr="00DD5615">
                        <w:tc>
                          <w:tcPr>
                            <w:tcW w:w="466" w:type="dxa"/>
                          </w:tcPr>
                          <w:p w14:paraId="2A495AD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B2F5FD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7DD67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994EA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D6B11B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5F938A6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3A313AA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DA3089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8D0AA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DE90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185C84F5" w14:textId="77777777" w:rsidTr="00DD5615">
                        <w:tc>
                          <w:tcPr>
                            <w:tcW w:w="466" w:type="dxa"/>
                          </w:tcPr>
                          <w:p w14:paraId="257D1AD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B7AFD8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5CD49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54C009"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A57D39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265C214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224</w:t>
                            </w:r>
                          </w:p>
                        </w:tc>
                        <w:tc>
                          <w:tcPr>
                            <w:tcW w:w="466" w:type="dxa"/>
                            <w:tcBorders>
                              <w:top w:val="single" w:sz="4" w:space="0" w:color="auto"/>
                              <w:left w:val="single" w:sz="4" w:space="0" w:color="auto"/>
                              <w:bottom w:val="single" w:sz="4" w:space="0" w:color="auto"/>
                              <w:right w:val="single" w:sz="4" w:space="0" w:color="auto"/>
                            </w:tcBorders>
                            <w:vAlign w:val="bottom"/>
                          </w:tcPr>
                          <w:p w14:paraId="3775F5E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4366F5C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EFDE3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2C8E5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E8E7C94" w14:textId="77777777" w:rsidTr="00DD5615">
                        <w:tc>
                          <w:tcPr>
                            <w:tcW w:w="466" w:type="dxa"/>
                          </w:tcPr>
                          <w:p w14:paraId="306562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3C706026"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E25653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A835B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F224FD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225D4C63"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704839A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1DD94EC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B10E1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75D58F"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C66DBC2" w14:textId="77777777" w:rsidTr="00DD5615">
                        <w:tc>
                          <w:tcPr>
                            <w:tcW w:w="466" w:type="dxa"/>
                          </w:tcPr>
                          <w:p w14:paraId="4B4E2B5B"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0E229F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717FE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04505E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005D3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004C8D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00</w:t>
                            </w:r>
                          </w:p>
                        </w:tc>
                        <w:tc>
                          <w:tcPr>
                            <w:tcW w:w="466" w:type="dxa"/>
                            <w:tcBorders>
                              <w:top w:val="single" w:sz="4" w:space="0" w:color="auto"/>
                              <w:left w:val="single" w:sz="4" w:space="0" w:color="auto"/>
                              <w:bottom w:val="single" w:sz="4" w:space="0" w:color="auto"/>
                              <w:right w:val="single" w:sz="4" w:space="0" w:color="auto"/>
                            </w:tcBorders>
                            <w:vAlign w:val="bottom"/>
                          </w:tcPr>
                          <w:p w14:paraId="1299D3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24DD5C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F0DE71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681E8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44E1F3A9" w14:textId="77777777" w:rsidTr="00DD5615">
                        <w:tc>
                          <w:tcPr>
                            <w:tcW w:w="466" w:type="dxa"/>
                          </w:tcPr>
                          <w:p w14:paraId="2109715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24E554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2B2904"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D1413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2BFC5C1"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1250B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03B00B0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3A4A18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D58D8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3A44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D4490" w14:paraId="76036FBB" w14:textId="77777777" w:rsidTr="00DD5615">
                        <w:tc>
                          <w:tcPr>
                            <w:tcW w:w="466" w:type="dxa"/>
                          </w:tcPr>
                          <w:p w14:paraId="2B4D7955"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6346AA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ED3C8D"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38AE9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D8CC7"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5E663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9832C9C"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8532918"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95C886A"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EA0660" w14:textId="77777777" w:rsidR="001D4490" w:rsidRPr="006A00F0" w:rsidRDefault="001D4490"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7CE2577C" w14:textId="77777777" w:rsidR="001D4490" w:rsidRDefault="001D4490" w:rsidP="001D4490"/>
                  </w:txbxContent>
                </v:textbox>
                <w10:anchorlock/>
              </v:shape>
            </w:pict>
          </mc:Fallback>
        </mc:AlternateContent>
      </w:r>
    </w:p>
    <w:p w14:paraId="39B7C3CD" w14:textId="240B45DB" w:rsidR="00DE591E" w:rsidRDefault="006D50A7" w:rsidP="00422EC9">
      <w:pPr>
        <w:pStyle w:val="ACLTextFirstLine"/>
        <w:ind w:firstLine="0"/>
      </w:pPr>
      <w:r>
        <w:rPr>
          <w:noProof/>
        </w:rPr>
        <mc:AlternateContent>
          <mc:Choice Requires="wps">
            <w:drawing>
              <wp:inline distT="0" distB="0" distL="0" distR="0" wp14:anchorId="4E8AB11A" wp14:editId="5A94D599">
                <wp:extent cx="2770505" cy="2253887"/>
                <wp:effectExtent l="0" t="0" r="0" b="0"/>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4B5CE52F" w14:textId="77777777" w:rsidR="006D50A7" w:rsidRPr="009A657E" w:rsidRDefault="006D50A7" w:rsidP="006D50A7">
                            <w:pPr>
                              <w:rPr>
                                <w:rFonts w:ascii="Times New Roman" w:hAnsi="Times New Roman" w:cs="Times New Roman"/>
                                <w:sz w:val="20"/>
                                <w:szCs w:val="20"/>
                              </w:rPr>
                            </w:pPr>
                          </w:p>
                          <w:p w14:paraId="45D11637" w14:textId="1098C715"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7</w:t>
                            </w:r>
                            <w:r w:rsidR="00000000">
                              <w:rPr>
                                <w:noProof/>
                              </w:rPr>
                              <w:fldChar w:fldCharType="end"/>
                            </w:r>
                            <w:r>
                              <w:t xml:space="preserve"> </w:t>
                            </w:r>
                            <w:r w:rsidRPr="00832442">
                              <w:t>BERT-base-cased, 0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3F65FDBE" w14:textId="77777777" w:rsidTr="00DD5615">
                              <w:tc>
                                <w:tcPr>
                                  <w:tcW w:w="466" w:type="dxa"/>
                                </w:tcPr>
                                <w:p w14:paraId="014E032B" w14:textId="77777777" w:rsidR="006D50A7" w:rsidRPr="006A00F0" w:rsidRDefault="006D50A7">
                                  <w:pPr>
                                    <w:rPr>
                                      <w:rFonts w:ascii="Times New Roman" w:hAnsi="Times New Roman" w:cs="Times New Roman"/>
                                      <w:sz w:val="16"/>
                                      <w:szCs w:val="16"/>
                                    </w:rPr>
                                  </w:pPr>
                                </w:p>
                              </w:tc>
                              <w:tc>
                                <w:tcPr>
                                  <w:tcW w:w="466" w:type="dxa"/>
                                </w:tcPr>
                                <w:p w14:paraId="28DC2B2A"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2170B9F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C9BC1B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E635E69"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529CAF8"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F5C6A6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76BCBB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0D73DA1F"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30837D2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4C5929B9" w14:textId="77777777" w:rsidTr="00DD5615">
                              <w:tc>
                                <w:tcPr>
                                  <w:tcW w:w="466" w:type="dxa"/>
                                </w:tcPr>
                                <w:p w14:paraId="46C426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6DF4E49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F2583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2EE4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F0087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A8272C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79641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1021B4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DE3B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97D87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2E5322A" w14:textId="77777777" w:rsidTr="00DD5615">
                              <w:tc>
                                <w:tcPr>
                                  <w:tcW w:w="466" w:type="dxa"/>
                                </w:tcPr>
                                <w:p w14:paraId="13A270C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9CD629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4B8AE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1C90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D389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0568E3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399B26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A5F34D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7B519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F598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BF0B3E9" w14:textId="77777777" w:rsidTr="00DD5615">
                              <w:tc>
                                <w:tcPr>
                                  <w:tcW w:w="466" w:type="dxa"/>
                                </w:tcPr>
                                <w:p w14:paraId="4DC241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050728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4778E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F6A63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53537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8</w:t>
                                  </w:r>
                                </w:p>
                              </w:tc>
                              <w:tc>
                                <w:tcPr>
                                  <w:tcW w:w="516" w:type="dxa"/>
                                  <w:tcBorders>
                                    <w:top w:val="single" w:sz="4" w:space="0" w:color="auto"/>
                                    <w:left w:val="single" w:sz="4" w:space="0" w:color="auto"/>
                                    <w:bottom w:val="single" w:sz="4" w:space="0" w:color="auto"/>
                                    <w:right w:val="single" w:sz="4" w:space="0" w:color="auto"/>
                                  </w:tcBorders>
                                  <w:vAlign w:val="bottom"/>
                                </w:tcPr>
                                <w:p w14:paraId="11B5BAA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7</w:t>
                                  </w:r>
                                </w:p>
                              </w:tc>
                              <w:tc>
                                <w:tcPr>
                                  <w:tcW w:w="466" w:type="dxa"/>
                                  <w:tcBorders>
                                    <w:top w:val="single" w:sz="4" w:space="0" w:color="auto"/>
                                    <w:left w:val="single" w:sz="4" w:space="0" w:color="auto"/>
                                    <w:bottom w:val="single" w:sz="4" w:space="0" w:color="auto"/>
                                    <w:right w:val="single" w:sz="4" w:space="0" w:color="auto"/>
                                  </w:tcBorders>
                                  <w:vAlign w:val="bottom"/>
                                </w:tcPr>
                                <w:p w14:paraId="03C631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567870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B3CF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3568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DA365E2" w14:textId="77777777" w:rsidTr="00DD5615">
                              <w:tc>
                                <w:tcPr>
                                  <w:tcW w:w="466" w:type="dxa"/>
                                </w:tcPr>
                                <w:p w14:paraId="3C32D7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0581110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770B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0A357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B1EDF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7</w:t>
                                  </w:r>
                                </w:p>
                              </w:tc>
                              <w:tc>
                                <w:tcPr>
                                  <w:tcW w:w="516" w:type="dxa"/>
                                  <w:tcBorders>
                                    <w:top w:val="single" w:sz="4" w:space="0" w:color="auto"/>
                                    <w:left w:val="single" w:sz="4" w:space="0" w:color="auto"/>
                                    <w:bottom w:val="single" w:sz="4" w:space="0" w:color="auto"/>
                                    <w:right w:val="single" w:sz="4" w:space="0" w:color="auto"/>
                                  </w:tcBorders>
                                  <w:vAlign w:val="bottom"/>
                                </w:tcPr>
                                <w:p w14:paraId="700337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23</w:t>
                                  </w:r>
                                </w:p>
                              </w:tc>
                              <w:tc>
                                <w:tcPr>
                                  <w:tcW w:w="466" w:type="dxa"/>
                                  <w:tcBorders>
                                    <w:top w:val="single" w:sz="4" w:space="0" w:color="auto"/>
                                    <w:left w:val="single" w:sz="4" w:space="0" w:color="auto"/>
                                    <w:bottom w:val="single" w:sz="4" w:space="0" w:color="auto"/>
                                    <w:right w:val="single" w:sz="4" w:space="0" w:color="auto"/>
                                  </w:tcBorders>
                                  <w:vAlign w:val="bottom"/>
                                </w:tcPr>
                                <w:p w14:paraId="4681C0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AB236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DBDCE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7862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9C7E865" w14:textId="77777777" w:rsidTr="00DD5615">
                              <w:tc>
                                <w:tcPr>
                                  <w:tcW w:w="466" w:type="dxa"/>
                                </w:tcPr>
                                <w:p w14:paraId="40885A6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A0110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DBA04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5A1C8F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A7BCD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700564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9</w:t>
                                  </w:r>
                                </w:p>
                              </w:tc>
                              <w:tc>
                                <w:tcPr>
                                  <w:tcW w:w="466" w:type="dxa"/>
                                  <w:tcBorders>
                                    <w:top w:val="single" w:sz="4" w:space="0" w:color="auto"/>
                                    <w:left w:val="single" w:sz="4" w:space="0" w:color="auto"/>
                                    <w:bottom w:val="single" w:sz="4" w:space="0" w:color="auto"/>
                                    <w:right w:val="single" w:sz="4" w:space="0" w:color="auto"/>
                                  </w:tcBorders>
                                  <w:vAlign w:val="bottom"/>
                                </w:tcPr>
                                <w:p w14:paraId="19E759B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B6886F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0F476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338D7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3F17C05" w14:textId="77777777" w:rsidTr="00DD5615">
                              <w:tc>
                                <w:tcPr>
                                  <w:tcW w:w="466" w:type="dxa"/>
                                </w:tcPr>
                                <w:p w14:paraId="052B71C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6EB9190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02797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FB76C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082C8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9</w:t>
                                  </w:r>
                                </w:p>
                              </w:tc>
                              <w:tc>
                                <w:tcPr>
                                  <w:tcW w:w="516" w:type="dxa"/>
                                  <w:tcBorders>
                                    <w:top w:val="single" w:sz="4" w:space="0" w:color="auto"/>
                                    <w:left w:val="single" w:sz="4" w:space="0" w:color="auto"/>
                                    <w:bottom w:val="single" w:sz="4" w:space="0" w:color="auto"/>
                                    <w:right w:val="single" w:sz="4" w:space="0" w:color="auto"/>
                                  </w:tcBorders>
                                  <w:vAlign w:val="bottom"/>
                                </w:tcPr>
                                <w:p w14:paraId="3DA1CD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35</w:t>
                                  </w:r>
                                </w:p>
                              </w:tc>
                              <w:tc>
                                <w:tcPr>
                                  <w:tcW w:w="466" w:type="dxa"/>
                                  <w:tcBorders>
                                    <w:top w:val="single" w:sz="4" w:space="0" w:color="auto"/>
                                    <w:left w:val="single" w:sz="4" w:space="0" w:color="auto"/>
                                    <w:bottom w:val="single" w:sz="4" w:space="0" w:color="auto"/>
                                    <w:right w:val="single" w:sz="4" w:space="0" w:color="auto"/>
                                  </w:tcBorders>
                                  <w:vAlign w:val="bottom"/>
                                </w:tcPr>
                                <w:p w14:paraId="03577A3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4DF810E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AC68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30B08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DA7BC7A" w14:textId="77777777" w:rsidTr="00DD5615">
                              <w:tc>
                                <w:tcPr>
                                  <w:tcW w:w="466" w:type="dxa"/>
                                </w:tcPr>
                                <w:p w14:paraId="522F962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69FEA7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F3066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49DDE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D2FF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2</w:t>
                                  </w:r>
                                </w:p>
                              </w:tc>
                              <w:tc>
                                <w:tcPr>
                                  <w:tcW w:w="516" w:type="dxa"/>
                                  <w:tcBorders>
                                    <w:top w:val="single" w:sz="4" w:space="0" w:color="auto"/>
                                    <w:left w:val="single" w:sz="4" w:space="0" w:color="auto"/>
                                    <w:bottom w:val="single" w:sz="4" w:space="0" w:color="auto"/>
                                    <w:right w:val="single" w:sz="4" w:space="0" w:color="auto"/>
                                  </w:tcBorders>
                                  <w:vAlign w:val="bottom"/>
                                </w:tcPr>
                                <w:p w14:paraId="269F97E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539355A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64AC91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11E2E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3BA14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13C728A" w14:textId="77777777" w:rsidTr="00DD5615">
                              <w:tc>
                                <w:tcPr>
                                  <w:tcW w:w="466" w:type="dxa"/>
                                </w:tcPr>
                                <w:p w14:paraId="76F63BF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F67033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DF32D5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1E82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8313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5A0F1A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top w:val="single" w:sz="4" w:space="0" w:color="auto"/>
                                    <w:left w:val="single" w:sz="4" w:space="0" w:color="auto"/>
                                    <w:bottom w:val="single" w:sz="4" w:space="0" w:color="auto"/>
                                    <w:right w:val="single" w:sz="4" w:space="0" w:color="auto"/>
                                  </w:tcBorders>
                                  <w:vAlign w:val="bottom"/>
                                </w:tcPr>
                                <w:p w14:paraId="4A6332C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A9F4B4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1837A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81C502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B10B9D4" w14:textId="77777777" w:rsidTr="00DD5615">
                              <w:tc>
                                <w:tcPr>
                                  <w:tcW w:w="466" w:type="dxa"/>
                                </w:tcPr>
                                <w:p w14:paraId="7702E7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457FE0D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E1B36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AD718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EA325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99956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A99FB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62560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8AA3C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CBAF3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BB5CCD0" w14:textId="77777777" w:rsidR="006D50A7" w:rsidRDefault="006D50A7" w:rsidP="006D50A7"/>
                        </w:txbxContent>
                      </wps:txbx>
                      <wps:bodyPr rot="0" vert="horz" wrap="square" lIns="91440" tIns="45720" rIns="91440" bIns="45720" anchor="t" anchorCtr="0">
                        <a:spAutoFit/>
                      </wps:bodyPr>
                    </wps:wsp>
                  </a:graphicData>
                </a:graphic>
              </wp:inline>
            </w:drawing>
          </mc:Choice>
          <mc:Fallback>
            <w:pict>
              <v:shape w14:anchorId="4E8AB11A" id="_x0000_s1079"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bntG&#10;zxQCAAD/AwAADgAAAAAAAAAAAAAAAAAuAgAAZHJzL2Uyb0RvYy54bWxQSwECLQAUAAYACAAAACEA&#10;3NQwfNsAAAAFAQAADwAAAAAAAAAAAAAAAABuBAAAZHJzL2Rvd25yZXYueG1sUEsFBgAAAAAEAAQA&#10;8wAAAHYFAAAAAA==&#10;" stroked="f">
                <v:textbox style="mso-fit-shape-to-text:t">
                  <w:txbxContent>
                    <w:p w14:paraId="4B5CE52F" w14:textId="77777777" w:rsidR="006D50A7" w:rsidRPr="009A657E" w:rsidRDefault="006D50A7" w:rsidP="006D50A7">
                      <w:pPr>
                        <w:rPr>
                          <w:rFonts w:ascii="Times New Roman" w:hAnsi="Times New Roman" w:cs="Times New Roman"/>
                          <w:sz w:val="20"/>
                          <w:szCs w:val="20"/>
                        </w:rPr>
                      </w:pPr>
                    </w:p>
                    <w:p w14:paraId="45D11637" w14:textId="1098C715" w:rsidR="006D50A7" w:rsidRDefault="006D50A7" w:rsidP="006D50A7">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7</w:t>
                      </w:r>
                      <w:r w:rsidR="00000000">
                        <w:rPr>
                          <w:noProof/>
                        </w:rPr>
                        <w:fldChar w:fldCharType="end"/>
                      </w:r>
                      <w:r>
                        <w:t xml:space="preserve"> </w:t>
                      </w:r>
                      <w:r w:rsidRPr="00832442">
                        <w:t>BERT-base-cased, 0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6D50A7" w14:paraId="3F65FDBE" w14:textId="77777777" w:rsidTr="00DD5615">
                        <w:tc>
                          <w:tcPr>
                            <w:tcW w:w="466" w:type="dxa"/>
                          </w:tcPr>
                          <w:p w14:paraId="014E032B" w14:textId="77777777" w:rsidR="006D50A7" w:rsidRPr="006A00F0" w:rsidRDefault="006D50A7">
                            <w:pPr>
                              <w:rPr>
                                <w:rFonts w:ascii="Times New Roman" w:hAnsi="Times New Roman" w:cs="Times New Roman"/>
                                <w:sz w:val="16"/>
                                <w:szCs w:val="16"/>
                              </w:rPr>
                            </w:pPr>
                          </w:p>
                        </w:tc>
                        <w:tc>
                          <w:tcPr>
                            <w:tcW w:w="466" w:type="dxa"/>
                          </w:tcPr>
                          <w:p w14:paraId="28DC2B2A"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2170B9FC"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C9BC1B6"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E635E69"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529CAF8"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F5C6A6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76BCBB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0D73DA1F"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30837D2D" w14:textId="77777777" w:rsidR="006D50A7" w:rsidRPr="006A00F0" w:rsidRDefault="006D50A7">
                            <w:pPr>
                              <w:rPr>
                                <w:rFonts w:ascii="Times New Roman" w:hAnsi="Times New Roman" w:cs="Times New Roman"/>
                                <w:sz w:val="16"/>
                                <w:szCs w:val="16"/>
                              </w:rPr>
                            </w:pPr>
                            <w:r w:rsidRPr="006A00F0">
                              <w:rPr>
                                <w:rFonts w:ascii="Times New Roman" w:hAnsi="Times New Roman" w:cs="Times New Roman"/>
                                <w:sz w:val="16"/>
                                <w:szCs w:val="16"/>
                              </w:rPr>
                              <w:t>5.0</w:t>
                            </w:r>
                          </w:p>
                        </w:tc>
                      </w:tr>
                      <w:tr w:rsidR="006D50A7" w14:paraId="4C5929B9" w14:textId="77777777" w:rsidTr="00DD5615">
                        <w:tc>
                          <w:tcPr>
                            <w:tcW w:w="466" w:type="dxa"/>
                          </w:tcPr>
                          <w:p w14:paraId="46C426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6DF4E49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F2583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2EE40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F0087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A8272C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79641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1021B4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DE3B5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97D87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2E5322A" w14:textId="77777777" w:rsidTr="00DD5615">
                        <w:tc>
                          <w:tcPr>
                            <w:tcW w:w="466" w:type="dxa"/>
                          </w:tcPr>
                          <w:p w14:paraId="13A270C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9CD629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4B8AE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81C902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D389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0568E3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399B26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A5F34D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7B519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F5986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5BF0B3E9" w14:textId="77777777" w:rsidTr="00DD5615">
                        <w:tc>
                          <w:tcPr>
                            <w:tcW w:w="466" w:type="dxa"/>
                          </w:tcPr>
                          <w:p w14:paraId="4DC241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050728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4778E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F6A63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53537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8</w:t>
                            </w:r>
                          </w:p>
                        </w:tc>
                        <w:tc>
                          <w:tcPr>
                            <w:tcW w:w="516" w:type="dxa"/>
                            <w:tcBorders>
                              <w:top w:val="single" w:sz="4" w:space="0" w:color="auto"/>
                              <w:left w:val="single" w:sz="4" w:space="0" w:color="auto"/>
                              <w:bottom w:val="single" w:sz="4" w:space="0" w:color="auto"/>
                              <w:right w:val="single" w:sz="4" w:space="0" w:color="auto"/>
                            </w:tcBorders>
                            <w:vAlign w:val="bottom"/>
                          </w:tcPr>
                          <w:p w14:paraId="11B5BAA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7</w:t>
                            </w:r>
                          </w:p>
                        </w:tc>
                        <w:tc>
                          <w:tcPr>
                            <w:tcW w:w="466" w:type="dxa"/>
                            <w:tcBorders>
                              <w:top w:val="single" w:sz="4" w:space="0" w:color="auto"/>
                              <w:left w:val="single" w:sz="4" w:space="0" w:color="auto"/>
                              <w:bottom w:val="single" w:sz="4" w:space="0" w:color="auto"/>
                              <w:right w:val="single" w:sz="4" w:space="0" w:color="auto"/>
                            </w:tcBorders>
                            <w:vAlign w:val="bottom"/>
                          </w:tcPr>
                          <w:p w14:paraId="03C631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567870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B3CF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3568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DA365E2" w14:textId="77777777" w:rsidTr="00DD5615">
                        <w:tc>
                          <w:tcPr>
                            <w:tcW w:w="466" w:type="dxa"/>
                          </w:tcPr>
                          <w:p w14:paraId="3C32D7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0581110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770BB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90A357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B1EDF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7</w:t>
                            </w:r>
                          </w:p>
                        </w:tc>
                        <w:tc>
                          <w:tcPr>
                            <w:tcW w:w="516" w:type="dxa"/>
                            <w:tcBorders>
                              <w:top w:val="single" w:sz="4" w:space="0" w:color="auto"/>
                              <w:left w:val="single" w:sz="4" w:space="0" w:color="auto"/>
                              <w:bottom w:val="single" w:sz="4" w:space="0" w:color="auto"/>
                              <w:right w:val="single" w:sz="4" w:space="0" w:color="auto"/>
                            </w:tcBorders>
                            <w:vAlign w:val="bottom"/>
                          </w:tcPr>
                          <w:p w14:paraId="700337D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23</w:t>
                            </w:r>
                          </w:p>
                        </w:tc>
                        <w:tc>
                          <w:tcPr>
                            <w:tcW w:w="466" w:type="dxa"/>
                            <w:tcBorders>
                              <w:top w:val="single" w:sz="4" w:space="0" w:color="auto"/>
                              <w:left w:val="single" w:sz="4" w:space="0" w:color="auto"/>
                              <w:bottom w:val="single" w:sz="4" w:space="0" w:color="auto"/>
                              <w:right w:val="single" w:sz="4" w:space="0" w:color="auto"/>
                            </w:tcBorders>
                            <w:vAlign w:val="bottom"/>
                          </w:tcPr>
                          <w:p w14:paraId="4681C01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AB2365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DBDCE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7862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79C7E865" w14:textId="77777777" w:rsidTr="00DD5615">
                        <w:tc>
                          <w:tcPr>
                            <w:tcW w:w="466" w:type="dxa"/>
                          </w:tcPr>
                          <w:p w14:paraId="40885A6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A01105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DBA04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5A1C8F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A7BCD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4</w:t>
                            </w:r>
                          </w:p>
                        </w:tc>
                        <w:tc>
                          <w:tcPr>
                            <w:tcW w:w="516" w:type="dxa"/>
                            <w:tcBorders>
                              <w:top w:val="single" w:sz="4" w:space="0" w:color="auto"/>
                              <w:left w:val="single" w:sz="4" w:space="0" w:color="auto"/>
                              <w:bottom w:val="single" w:sz="4" w:space="0" w:color="auto"/>
                              <w:right w:val="single" w:sz="4" w:space="0" w:color="auto"/>
                            </w:tcBorders>
                            <w:vAlign w:val="bottom"/>
                          </w:tcPr>
                          <w:p w14:paraId="7005645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59</w:t>
                            </w:r>
                          </w:p>
                        </w:tc>
                        <w:tc>
                          <w:tcPr>
                            <w:tcW w:w="466" w:type="dxa"/>
                            <w:tcBorders>
                              <w:top w:val="single" w:sz="4" w:space="0" w:color="auto"/>
                              <w:left w:val="single" w:sz="4" w:space="0" w:color="auto"/>
                              <w:bottom w:val="single" w:sz="4" w:space="0" w:color="auto"/>
                              <w:right w:val="single" w:sz="4" w:space="0" w:color="auto"/>
                            </w:tcBorders>
                            <w:vAlign w:val="bottom"/>
                          </w:tcPr>
                          <w:p w14:paraId="19E759B0"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B6886F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0F476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338D7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3F17C05" w14:textId="77777777" w:rsidTr="00DD5615">
                        <w:tc>
                          <w:tcPr>
                            <w:tcW w:w="466" w:type="dxa"/>
                          </w:tcPr>
                          <w:p w14:paraId="052B71C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6EB9190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02797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FB76C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082C8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9</w:t>
                            </w:r>
                          </w:p>
                        </w:tc>
                        <w:tc>
                          <w:tcPr>
                            <w:tcW w:w="516" w:type="dxa"/>
                            <w:tcBorders>
                              <w:top w:val="single" w:sz="4" w:space="0" w:color="auto"/>
                              <w:left w:val="single" w:sz="4" w:space="0" w:color="auto"/>
                              <w:bottom w:val="single" w:sz="4" w:space="0" w:color="auto"/>
                              <w:right w:val="single" w:sz="4" w:space="0" w:color="auto"/>
                            </w:tcBorders>
                            <w:vAlign w:val="bottom"/>
                          </w:tcPr>
                          <w:p w14:paraId="3DA1CD8D"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35</w:t>
                            </w:r>
                          </w:p>
                        </w:tc>
                        <w:tc>
                          <w:tcPr>
                            <w:tcW w:w="466" w:type="dxa"/>
                            <w:tcBorders>
                              <w:top w:val="single" w:sz="4" w:space="0" w:color="auto"/>
                              <w:left w:val="single" w:sz="4" w:space="0" w:color="auto"/>
                              <w:bottom w:val="single" w:sz="4" w:space="0" w:color="auto"/>
                              <w:right w:val="single" w:sz="4" w:space="0" w:color="auto"/>
                            </w:tcBorders>
                            <w:vAlign w:val="bottom"/>
                          </w:tcPr>
                          <w:p w14:paraId="03577A36"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4DF810E1"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AC68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30B08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0DA7BC7A" w14:textId="77777777" w:rsidTr="00DD5615">
                        <w:tc>
                          <w:tcPr>
                            <w:tcW w:w="466" w:type="dxa"/>
                          </w:tcPr>
                          <w:p w14:paraId="522F962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69FEA7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F3066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49DDE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D2FF7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2</w:t>
                            </w:r>
                          </w:p>
                        </w:tc>
                        <w:tc>
                          <w:tcPr>
                            <w:tcW w:w="516" w:type="dxa"/>
                            <w:tcBorders>
                              <w:top w:val="single" w:sz="4" w:space="0" w:color="auto"/>
                              <w:left w:val="single" w:sz="4" w:space="0" w:color="auto"/>
                              <w:bottom w:val="single" w:sz="4" w:space="0" w:color="auto"/>
                              <w:right w:val="single" w:sz="4" w:space="0" w:color="auto"/>
                            </w:tcBorders>
                            <w:vAlign w:val="bottom"/>
                          </w:tcPr>
                          <w:p w14:paraId="269F97E8"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539355A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64AC91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11E2EF"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3BA14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313C728A" w14:textId="77777777" w:rsidTr="00DD5615">
                        <w:tc>
                          <w:tcPr>
                            <w:tcW w:w="466" w:type="dxa"/>
                          </w:tcPr>
                          <w:p w14:paraId="76F63BF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F670337"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DF32D5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1E82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8313F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5A0F1A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top w:val="single" w:sz="4" w:space="0" w:color="auto"/>
                              <w:left w:val="single" w:sz="4" w:space="0" w:color="auto"/>
                              <w:bottom w:val="single" w:sz="4" w:space="0" w:color="auto"/>
                              <w:right w:val="single" w:sz="4" w:space="0" w:color="auto"/>
                            </w:tcBorders>
                            <w:vAlign w:val="bottom"/>
                          </w:tcPr>
                          <w:p w14:paraId="4A6332C3"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A9F4B4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1837AA"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81C502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6D50A7" w14:paraId="2B10B9D4" w14:textId="77777777" w:rsidTr="00DD5615">
                        <w:tc>
                          <w:tcPr>
                            <w:tcW w:w="466" w:type="dxa"/>
                          </w:tcPr>
                          <w:p w14:paraId="7702E7B4"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457FE0D9"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E1B36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AD718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EA325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2999568C"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7A99FBEB"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625605"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8AA3CE"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CBAF332" w14:textId="77777777" w:rsidR="006D50A7" w:rsidRPr="006A00F0" w:rsidRDefault="006D50A7"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BB5CCD0" w14:textId="77777777" w:rsidR="006D50A7" w:rsidRDefault="006D50A7" w:rsidP="006D50A7"/>
                  </w:txbxContent>
                </v:textbox>
                <w10:anchorlock/>
              </v:shape>
            </w:pict>
          </mc:Fallback>
        </mc:AlternateContent>
      </w:r>
    </w:p>
    <w:p w14:paraId="1587BBA2" w14:textId="44A2DC70" w:rsidR="00DE591E" w:rsidRDefault="0011420C" w:rsidP="00422EC9">
      <w:pPr>
        <w:pStyle w:val="ACLTextFirstLine"/>
        <w:ind w:firstLine="0"/>
      </w:pPr>
      <w:r>
        <w:rPr>
          <w:noProof/>
        </w:rPr>
        <w:lastRenderedPageBreak/>
        <mc:AlternateContent>
          <mc:Choice Requires="wps">
            <w:drawing>
              <wp:inline distT="0" distB="0" distL="0" distR="0" wp14:anchorId="36EF841D" wp14:editId="7F4B0BB2">
                <wp:extent cx="2770505" cy="2634615"/>
                <wp:effectExtent l="0" t="0" r="0" b="0"/>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41291129" w14:textId="77777777" w:rsidR="0011420C" w:rsidRPr="009A657E" w:rsidRDefault="0011420C" w:rsidP="0011420C">
                            <w:pPr>
                              <w:rPr>
                                <w:rFonts w:ascii="Times New Roman" w:hAnsi="Times New Roman" w:cs="Times New Roman"/>
                                <w:sz w:val="20"/>
                                <w:szCs w:val="20"/>
                              </w:rPr>
                            </w:pPr>
                          </w:p>
                          <w:p w14:paraId="5F841BB3" w14:textId="1B2EDDC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8</w:t>
                            </w:r>
                            <w:r w:rsidR="00000000">
                              <w:rPr>
                                <w:noProof/>
                              </w:rPr>
                              <w:fldChar w:fldCharType="end"/>
                            </w:r>
                            <w:r>
                              <w:t xml:space="preserve"> </w:t>
                            </w:r>
                            <w:r w:rsidRPr="00832442">
                              <w:t>BERT-base-cased, 0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0998DFA1" w14:textId="77777777" w:rsidTr="00DD5615">
                              <w:tc>
                                <w:tcPr>
                                  <w:tcW w:w="466" w:type="dxa"/>
                                </w:tcPr>
                                <w:p w14:paraId="6A2778A4" w14:textId="77777777" w:rsidR="0011420C" w:rsidRPr="006A00F0" w:rsidRDefault="0011420C">
                                  <w:pPr>
                                    <w:rPr>
                                      <w:rFonts w:ascii="Times New Roman" w:hAnsi="Times New Roman" w:cs="Times New Roman"/>
                                      <w:sz w:val="16"/>
                                      <w:szCs w:val="16"/>
                                    </w:rPr>
                                  </w:pPr>
                                </w:p>
                              </w:tc>
                              <w:tc>
                                <w:tcPr>
                                  <w:tcW w:w="466" w:type="dxa"/>
                                </w:tcPr>
                                <w:p w14:paraId="074C2AE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015EAE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3E09E38"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B22941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08976C8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342C3A4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FC4CCED"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BF661B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61047A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6876371" w14:textId="77777777" w:rsidTr="00DD5615">
                              <w:tc>
                                <w:tcPr>
                                  <w:tcW w:w="466" w:type="dxa"/>
                                </w:tcPr>
                                <w:p w14:paraId="48C7EBC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8ADAF7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A30AD6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797EC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802101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22FC36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D68351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C971C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1E782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F4EF2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B45C480" w14:textId="77777777" w:rsidTr="00DD5615">
                              <w:tc>
                                <w:tcPr>
                                  <w:tcW w:w="466" w:type="dxa"/>
                                </w:tcPr>
                                <w:p w14:paraId="32FEA95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EB3266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D609C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42CE0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E679C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8DA603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CAB170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A9EF54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F33A1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CDFBE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8EAD197" w14:textId="77777777" w:rsidTr="00DD5615">
                              <w:tc>
                                <w:tcPr>
                                  <w:tcW w:w="466" w:type="dxa"/>
                                </w:tcPr>
                                <w:p w14:paraId="6E905EC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391EBD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124DD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40C85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524A8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10323B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507E268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298FD5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3B7C2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158DB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F1C3024" w14:textId="77777777" w:rsidTr="00DD5615">
                              <w:tc>
                                <w:tcPr>
                                  <w:tcW w:w="466" w:type="dxa"/>
                                </w:tcPr>
                                <w:p w14:paraId="7377707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223A3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1FC6E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1ED9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916D1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3A12910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7553721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D4BE7E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0CF20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AD86E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06B7999" w14:textId="77777777" w:rsidTr="00DD5615">
                              <w:tc>
                                <w:tcPr>
                                  <w:tcW w:w="466" w:type="dxa"/>
                                </w:tcPr>
                                <w:p w14:paraId="376FBD2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54B8667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3FF99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57C4B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2281A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7ED520C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14</w:t>
                                  </w:r>
                                </w:p>
                              </w:tc>
                              <w:tc>
                                <w:tcPr>
                                  <w:tcW w:w="466" w:type="dxa"/>
                                  <w:tcBorders>
                                    <w:top w:val="single" w:sz="4" w:space="0" w:color="auto"/>
                                    <w:left w:val="single" w:sz="4" w:space="0" w:color="auto"/>
                                    <w:bottom w:val="single" w:sz="4" w:space="0" w:color="auto"/>
                                    <w:right w:val="single" w:sz="4" w:space="0" w:color="auto"/>
                                  </w:tcBorders>
                                  <w:vAlign w:val="bottom"/>
                                </w:tcPr>
                                <w:p w14:paraId="5157AA8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B36632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867B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4371A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4538753" w14:textId="77777777" w:rsidTr="00DD5615">
                              <w:tc>
                                <w:tcPr>
                                  <w:tcW w:w="466" w:type="dxa"/>
                                </w:tcPr>
                                <w:p w14:paraId="06248DF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3671D1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D3C57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4B0C0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17FE1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8</w:t>
                                  </w:r>
                                </w:p>
                              </w:tc>
                              <w:tc>
                                <w:tcPr>
                                  <w:tcW w:w="516" w:type="dxa"/>
                                  <w:tcBorders>
                                    <w:top w:val="single" w:sz="4" w:space="0" w:color="auto"/>
                                    <w:left w:val="single" w:sz="4" w:space="0" w:color="auto"/>
                                    <w:bottom w:val="single" w:sz="4" w:space="0" w:color="auto"/>
                                    <w:right w:val="single" w:sz="4" w:space="0" w:color="auto"/>
                                  </w:tcBorders>
                                  <w:vAlign w:val="bottom"/>
                                </w:tcPr>
                                <w:p w14:paraId="2D7BAAF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47</w:t>
                                  </w:r>
                                </w:p>
                              </w:tc>
                              <w:tc>
                                <w:tcPr>
                                  <w:tcW w:w="466" w:type="dxa"/>
                                  <w:tcBorders>
                                    <w:top w:val="single" w:sz="4" w:space="0" w:color="auto"/>
                                    <w:left w:val="single" w:sz="4" w:space="0" w:color="auto"/>
                                    <w:bottom w:val="single" w:sz="4" w:space="0" w:color="auto"/>
                                    <w:right w:val="single" w:sz="4" w:space="0" w:color="auto"/>
                                  </w:tcBorders>
                                  <w:vAlign w:val="bottom"/>
                                </w:tcPr>
                                <w:p w14:paraId="7C5BCF0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92229F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AFD9B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3F3EA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793B0E8" w14:textId="77777777" w:rsidTr="00DD5615">
                              <w:tc>
                                <w:tcPr>
                                  <w:tcW w:w="466" w:type="dxa"/>
                                </w:tcPr>
                                <w:p w14:paraId="737B624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F752F0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9B050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1CA85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72364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2D98BEC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82</w:t>
                                  </w:r>
                                </w:p>
                              </w:tc>
                              <w:tc>
                                <w:tcPr>
                                  <w:tcW w:w="466" w:type="dxa"/>
                                  <w:tcBorders>
                                    <w:top w:val="single" w:sz="4" w:space="0" w:color="auto"/>
                                    <w:left w:val="single" w:sz="4" w:space="0" w:color="auto"/>
                                    <w:bottom w:val="single" w:sz="4" w:space="0" w:color="auto"/>
                                    <w:right w:val="single" w:sz="4" w:space="0" w:color="auto"/>
                                  </w:tcBorders>
                                  <w:vAlign w:val="bottom"/>
                                </w:tcPr>
                                <w:p w14:paraId="57DC67C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D855A8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EF2A8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3FB1C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55C6F4F" w14:textId="77777777" w:rsidTr="00DD5615">
                              <w:tc>
                                <w:tcPr>
                                  <w:tcW w:w="466" w:type="dxa"/>
                                </w:tcPr>
                                <w:p w14:paraId="47F65BB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12883F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5BA5C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F461B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569F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3867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7EEDF15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94FCDB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93300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A775B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88B4184" w14:textId="77777777" w:rsidTr="00DD5615">
                              <w:tc>
                                <w:tcPr>
                                  <w:tcW w:w="466" w:type="dxa"/>
                                </w:tcPr>
                                <w:p w14:paraId="5627048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1E4F52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9C96C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522FE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05A82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510F98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574242B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406D5B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542199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DC613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15D556C"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36EF841D" id="_x0000_s1080"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LNS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80W4HPiqoD4hYxZGReIPQqMF+4eSHtVYUvf7wKygRH3WyPr1fLEI8o3OIl9l6NjL&#10;SHUZYZojVEk9JaO59VHykQ9zi9PZycjbcyVTzaiySOf0I4KML/2Y9fxvN4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L7iz&#10;UhQCAAD/AwAADgAAAAAAAAAAAAAAAAAuAgAAZHJzL2Uyb0RvYy54bWxQSwECLQAUAAYACAAAACEA&#10;J+4QC9sAAAAFAQAADwAAAAAAAAAAAAAAAABuBAAAZHJzL2Rvd25yZXYueG1sUEsFBgAAAAAEAAQA&#10;8wAAAHYFAAAAAA==&#10;" stroked="f">
                <v:textbox style="mso-fit-shape-to-text:t">
                  <w:txbxContent>
                    <w:p w14:paraId="41291129" w14:textId="77777777" w:rsidR="0011420C" w:rsidRPr="009A657E" w:rsidRDefault="0011420C" w:rsidP="0011420C">
                      <w:pPr>
                        <w:rPr>
                          <w:rFonts w:ascii="Times New Roman" w:hAnsi="Times New Roman" w:cs="Times New Roman"/>
                          <w:sz w:val="20"/>
                          <w:szCs w:val="20"/>
                        </w:rPr>
                      </w:pPr>
                    </w:p>
                    <w:p w14:paraId="5F841BB3" w14:textId="1B2EDDC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8</w:t>
                      </w:r>
                      <w:r w:rsidR="00000000">
                        <w:rPr>
                          <w:noProof/>
                        </w:rPr>
                        <w:fldChar w:fldCharType="end"/>
                      </w:r>
                      <w:r>
                        <w:t xml:space="preserve"> </w:t>
                      </w:r>
                      <w:r w:rsidRPr="00832442">
                        <w:t>BERT-base-cased, 0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0998DFA1" w14:textId="77777777" w:rsidTr="00DD5615">
                        <w:tc>
                          <w:tcPr>
                            <w:tcW w:w="466" w:type="dxa"/>
                          </w:tcPr>
                          <w:p w14:paraId="6A2778A4" w14:textId="77777777" w:rsidR="0011420C" w:rsidRPr="006A00F0" w:rsidRDefault="0011420C">
                            <w:pPr>
                              <w:rPr>
                                <w:rFonts w:ascii="Times New Roman" w:hAnsi="Times New Roman" w:cs="Times New Roman"/>
                                <w:sz w:val="16"/>
                                <w:szCs w:val="16"/>
                              </w:rPr>
                            </w:pPr>
                          </w:p>
                        </w:tc>
                        <w:tc>
                          <w:tcPr>
                            <w:tcW w:w="466" w:type="dxa"/>
                          </w:tcPr>
                          <w:p w14:paraId="074C2AE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015EAE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3E09E38"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B22941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08976C8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342C3A4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FC4CCED"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BF661B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61047A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6876371" w14:textId="77777777" w:rsidTr="00DD5615">
                        <w:tc>
                          <w:tcPr>
                            <w:tcW w:w="466" w:type="dxa"/>
                          </w:tcPr>
                          <w:p w14:paraId="48C7EBC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8ADAF7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A30AD6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797EC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802101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22FC36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D68351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1C971C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1E782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F4EF2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B45C480" w14:textId="77777777" w:rsidTr="00DD5615">
                        <w:tc>
                          <w:tcPr>
                            <w:tcW w:w="466" w:type="dxa"/>
                          </w:tcPr>
                          <w:p w14:paraId="32FEA95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EB3266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D609C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42CE0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E679C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8DA603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CAB170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A9EF54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F33A1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CDFBE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8EAD197" w14:textId="77777777" w:rsidTr="00DD5615">
                        <w:tc>
                          <w:tcPr>
                            <w:tcW w:w="466" w:type="dxa"/>
                          </w:tcPr>
                          <w:p w14:paraId="6E905EC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391EBD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124DD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40C85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524A8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10323B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68</w:t>
                            </w:r>
                          </w:p>
                        </w:tc>
                        <w:tc>
                          <w:tcPr>
                            <w:tcW w:w="466" w:type="dxa"/>
                            <w:tcBorders>
                              <w:top w:val="single" w:sz="4" w:space="0" w:color="auto"/>
                              <w:left w:val="single" w:sz="4" w:space="0" w:color="auto"/>
                              <w:bottom w:val="single" w:sz="4" w:space="0" w:color="auto"/>
                              <w:right w:val="single" w:sz="4" w:space="0" w:color="auto"/>
                            </w:tcBorders>
                            <w:vAlign w:val="bottom"/>
                          </w:tcPr>
                          <w:p w14:paraId="507E268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298FD5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3B7C2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158DB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F1C3024" w14:textId="77777777" w:rsidTr="00DD5615">
                        <w:tc>
                          <w:tcPr>
                            <w:tcW w:w="466" w:type="dxa"/>
                          </w:tcPr>
                          <w:p w14:paraId="7377707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223A3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41FC6E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1ED9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916D1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3A12910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28</w:t>
                            </w:r>
                          </w:p>
                        </w:tc>
                        <w:tc>
                          <w:tcPr>
                            <w:tcW w:w="466" w:type="dxa"/>
                            <w:tcBorders>
                              <w:top w:val="single" w:sz="4" w:space="0" w:color="auto"/>
                              <w:left w:val="single" w:sz="4" w:space="0" w:color="auto"/>
                              <w:bottom w:val="single" w:sz="4" w:space="0" w:color="auto"/>
                              <w:right w:val="single" w:sz="4" w:space="0" w:color="auto"/>
                            </w:tcBorders>
                            <w:vAlign w:val="bottom"/>
                          </w:tcPr>
                          <w:p w14:paraId="7553721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D4BE7E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0CF20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AD86E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06B7999" w14:textId="77777777" w:rsidTr="00DD5615">
                        <w:tc>
                          <w:tcPr>
                            <w:tcW w:w="466" w:type="dxa"/>
                          </w:tcPr>
                          <w:p w14:paraId="376FBD2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54B8667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3FF99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57C4B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2281A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9</w:t>
                            </w:r>
                          </w:p>
                        </w:tc>
                        <w:tc>
                          <w:tcPr>
                            <w:tcW w:w="516" w:type="dxa"/>
                            <w:tcBorders>
                              <w:top w:val="single" w:sz="4" w:space="0" w:color="auto"/>
                              <w:left w:val="single" w:sz="4" w:space="0" w:color="auto"/>
                              <w:bottom w:val="single" w:sz="4" w:space="0" w:color="auto"/>
                              <w:right w:val="single" w:sz="4" w:space="0" w:color="auto"/>
                            </w:tcBorders>
                            <w:vAlign w:val="bottom"/>
                          </w:tcPr>
                          <w:p w14:paraId="7ED520C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14</w:t>
                            </w:r>
                          </w:p>
                        </w:tc>
                        <w:tc>
                          <w:tcPr>
                            <w:tcW w:w="466" w:type="dxa"/>
                            <w:tcBorders>
                              <w:top w:val="single" w:sz="4" w:space="0" w:color="auto"/>
                              <w:left w:val="single" w:sz="4" w:space="0" w:color="auto"/>
                              <w:bottom w:val="single" w:sz="4" w:space="0" w:color="auto"/>
                              <w:right w:val="single" w:sz="4" w:space="0" w:color="auto"/>
                            </w:tcBorders>
                            <w:vAlign w:val="bottom"/>
                          </w:tcPr>
                          <w:p w14:paraId="5157AA8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2B36632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867B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4371A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4538753" w14:textId="77777777" w:rsidTr="00DD5615">
                        <w:tc>
                          <w:tcPr>
                            <w:tcW w:w="466" w:type="dxa"/>
                          </w:tcPr>
                          <w:p w14:paraId="06248DF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3671D1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D3C57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4B0C0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217FE1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8</w:t>
                            </w:r>
                          </w:p>
                        </w:tc>
                        <w:tc>
                          <w:tcPr>
                            <w:tcW w:w="516" w:type="dxa"/>
                            <w:tcBorders>
                              <w:top w:val="single" w:sz="4" w:space="0" w:color="auto"/>
                              <w:left w:val="single" w:sz="4" w:space="0" w:color="auto"/>
                              <w:bottom w:val="single" w:sz="4" w:space="0" w:color="auto"/>
                              <w:right w:val="single" w:sz="4" w:space="0" w:color="auto"/>
                            </w:tcBorders>
                            <w:vAlign w:val="bottom"/>
                          </w:tcPr>
                          <w:p w14:paraId="2D7BAAF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47</w:t>
                            </w:r>
                          </w:p>
                        </w:tc>
                        <w:tc>
                          <w:tcPr>
                            <w:tcW w:w="466" w:type="dxa"/>
                            <w:tcBorders>
                              <w:top w:val="single" w:sz="4" w:space="0" w:color="auto"/>
                              <w:left w:val="single" w:sz="4" w:space="0" w:color="auto"/>
                              <w:bottom w:val="single" w:sz="4" w:space="0" w:color="auto"/>
                              <w:right w:val="single" w:sz="4" w:space="0" w:color="auto"/>
                            </w:tcBorders>
                            <w:vAlign w:val="bottom"/>
                          </w:tcPr>
                          <w:p w14:paraId="7C5BCF0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92229F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AFD9B1"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3F3EA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793B0E8" w14:textId="77777777" w:rsidTr="00DD5615">
                        <w:tc>
                          <w:tcPr>
                            <w:tcW w:w="466" w:type="dxa"/>
                          </w:tcPr>
                          <w:p w14:paraId="737B624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F752F0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9B0507"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1CA85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72364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2D98BEC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82</w:t>
                            </w:r>
                          </w:p>
                        </w:tc>
                        <w:tc>
                          <w:tcPr>
                            <w:tcW w:w="466" w:type="dxa"/>
                            <w:tcBorders>
                              <w:top w:val="single" w:sz="4" w:space="0" w:color="auto"/>
                              <w:left w:val="single" w:sz="4" w:space="0" w:color="auto"/>
                              <w:bottom w:val="single" w:sz="4" w:space="0" w:color="auto"/>
                              <w:right w:val="single" w:sz="4" w:space="0" w:color="auto"/>
                            </w:tcBorders>
                            <w:vAlign w:val="bottom"/>
                          </w:tcPr>
                          <w:p w14:paraId="57DC67C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D855A8A"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EF2A8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3FB1C5"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55C6F4F" w14:textId="77777777" w:rsidTr="00DD5615">
                        <w:tc>
                          <w:tcPr>
                            <w:tcW w:w="466" w:type="dxa"/>
                          </w:tcPr>
                          <w:p w14:paraId="47F65BB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12883F8"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5BA5C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F461B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569F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3867A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7EEDF152"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94FCDB4"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93300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A775BC"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88B4184" w14:textId="77777777" w:rsidTr="00DD5615">
                        <w:tc>
                          <w:tcPr>
                            <w:tcW w:w="466" w:type="dxa"/>
                          </w:tcPr>
                          <w:p w14:paraId="56270483"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1E4F520"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9C96CE"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522FEF"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05A829"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6510F98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574242B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406D5BB"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5421996"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DC613D" w14:textId="77777777" w:rsidR="0011420C" w:rsidRPr="006A00F0" w:rsidRDefault="0011420C" w:rsidP="00DD5615">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15D556C" w14:textId="77777777" w:rsidR="0011420C" w:rsidRDefault="0011420C" w:rsidP="0011420C"/>
                  </w:txbxContent>
                </v:textbox>
                <w10:anchorlock/>
              </v:shape>
            </w:pict>
          </mc:Fallback>
        </mc:AlternateContent>
      </w:r>
      <w:r>
        <w:rPr>
          <w:noProof/>
        </w:rPr>
        <mc:AlternateContent>
          <mc:Choice Requires="wps">
            <w:drawing>
              <wp:inline distT="0" distB="0" distL="0" distR="0" wp14:anchorId="77AC8FCA" wp14:editId="365144C6">
                <wp:extent cx="2770505" cy="2634615"/>
                <wp:effectExtent l="0" t="0" r="0" b="0"/>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67CE33AF" w14:textId="77777777" w:rsidR="0011420C" w:rsidRPr="009A657E" w:rsidRDefault="0011420C" w:rsidP="0011420C">
                            <w:pPr>
                              <w:rPr>
                                <w:rFonts w:ascii="Times New Roman" w:hAnsi="Times New Roman" w:cs="Times New Roman"/>
                                <w:sz w:val="20"/>
                                <w:szCs w:val="20"/>
                              </w:rPr>
                            </w:pPr>
                          </w:p>
                          <w:p w14:paraId="6CA1B1DD" w14:textId="731EFEA2"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9</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FB4C9DB" w14:textId="77777777" w:rsidTr="00DD4246">
                              <w:tc>
                                <w:tcPr>
                                  <w:tcW w:w="466" w:type="dxa"/>
                                </w:tcPr>
                                <w:p w14:paraId="12315DB4" w14:textId="77777777" w:rsidR="0011420C" w:rsidRPr="006A00F0" w:rsidRDefault="0011420C">
                                  <w:pPr>
                                    <w:rPr>
                                      <w:rFonts w:ascii="Times New Roman" w:hAnsi="Times New Roman" w:cs="Times New Roman"/>
                                      <w:sz w:val="16"/>
                                      <w:szCs w:val="16"/>
                                    </w:rPr>
                                  </w:pPr>
                                </w:p>
                              </w:tc>
                              <w:tc>
                                <w:tcPr>
                                  <w:tcW w:w="466" w:type="dxa"/>
                                </w:tcPr>
                                <w:p w14:paraId="0AE483F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BA6FF0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5091C19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02BDDF2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925E42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DAFA7D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6C66F2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5A3A7D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26A365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50B6F6B0" w14:textId="77777777" w:rsidTr="00DD4246">
                              <w:tc>
                                <w:tcPr>
                                  <w:tcW w:w="466" w:type="dxa"/>
                                </w:tcPr>
                                <w:p w14:paraId="65B0AD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5F3502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56FB8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FD35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A06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E07317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5007B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E950AC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CACB2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CE0A2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4A3646F" w14:textId="77777777" w:rsidTr="00DD4246">
                              <w:tc>
                                <w:tcPr>
                                  <w:tcW w:w="466" w:type="dxa"/>
                                </w:tcPr>
                                <w:p w14:paraId="1622AF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BC3155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15D3E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6F8B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522DF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3BAC41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F023C6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3D48AF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E42B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B64C9E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927E369" w14:textId="77777777" w:rsidTr="00DD4246">
                              <w:tc>
                                <w:tcPr>
                                  <w:tcW w:w="466" w:type="dxa"/>
                                </w:tcPr>
                                <w:p w14:paraId="3B50E04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28B8B1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75AE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A44BC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FCA7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21BB638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7</w:t>
                                  </w:r>
                                </w:p>
                              </w:tc>
                              <w:tc>
                                <w:tcPr>
                                  <w:tcW w:w="466" w:type="dxa"/>
                                  <w:tcBorders>
                                    <w:top w:val="single" w:sz="4" w:space="0" w:color="auto"/>
                                    <w:left w:val="single" w:sz="4" w:space="0" w:color="auto"/>
                                    <w:bottom w:val="single" w:sz="4" w:space="0" w:color="auto"/>
                                    <w:right w:val="single" w:sz="4" w:space="0" w:color="auto"/>
                                  </w:tcBorders>
                                  <w:vAlign w:val="bottom"/>
                                </w:tcPr>
                                <w:p w14:paraId="2CE563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721F1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3F77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CD6EF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063F266" w14:textId="77777777" w:rsidTr="00DD4246">
                              <w:tc>
                                <w:tcPr>
                                  <w:tcW w:w="466" w:type="dxa"/>
                                </w:tcPr>
                                <w:p w14:paraId="4A4C048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1561F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100D1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D2F5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253BB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516" w:type="dxa"/>
                                  <w:tcBorders>
                                    <w:top w:val="single" w:sz="4" w:space="0" w:color="auto"/>
                                    <w:left w:val="single" w:sz="4" w:space="0" w:color="auto"/>
                                    <w:bottom w:val="single" w:sz="4" w:space="0" w:color="auto"/>
                                    <w:right w:val="single" w:sz="4" w:space="0" w:color="auto"/>
                                  </w:tcBorders>
                                  <w:vAlign w:val="bottom"/>
                                </w:tcPr>
                                <w:p w14:paraId="597181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1</w:t>
                                  </w:r>
                                </w:p>
                              </w:tc>
                              <w:tc>
                                <w:tcPr>
                                  <w:tcW w:w="466" w:type="dxa"/>
                                  <w:tcBorders>
                                    <w:top w:val="single" w:sz="4" w:space="0" w:color="auto"/>
                                    <w:left w:val="single" w:sz="4" w:space="0" w:color="auto"/>
                                    <w:bottom w:val="single" w:sz="4" w:space="0" w:color="auto"/>
                                    <w:right w:val="single" w:sz="4" w:space="0" w:color="auto"/>
                                  </w:tcBorders>
                                  <w:vAlign w:val="bottom"/>
                                </w:tcPr>
                                <w:p w14:paraId="72903B6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243ADC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6E1F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C7E9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C40EEFD" w14:textId="77777777" w:rsidTr="00DD4246">
                              <w:tc>
                                <w:tcPr>
                                  <w:tcW w:w="466" w:type="dxa"/>
                                </w:tcPr>
                                <w:p w14:paraId="1556D3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EEE429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7CE2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0406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8BDFA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5D103D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8</w:t>
                                  </w:r>
                                </w:p>
                              </w:tc>
                              <w:tc>
                                <w:tcPr>
                                  <w:tcW w:w="466" w:type="dxa"/>
                                  <w:tcBorders>
                                    <w:top w:val="single" w:sz="4" w:space="0" w:color="auto"/>
                                    <w:left w:val="single" w:sz="4" w:space="0" w:color="auto"/>
                                    <w:bottom w:val="single" w:sz="4" w:space="0" w:color="auto"/>
                                    <w:right w:val="single" w:sz="4" w:space="0" w:color="auto"/>
                                  </w:tcBorders>
                                  <w:vAlign w:val="bottom"/>
                                </w:tcPr>
                                <w:p w14:paraId="531408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4299EEA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6480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A8BBF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E6D31D1" w14:textId="77777777" w:rsidTr="00DD4246">
                              <w:tc>
                                <w:tcPr>
                                  <w:tcW w:w="466" w:type="dxa"/>
                                </w:tcPr>
                                <w:p w14:paraId="621D598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B0015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4BE62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C89C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1DB92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55F35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8</w:t>
                                  </w:r>
                                </w:p>
                              </w:tc>
                              <w:tc>
                                <w:tcPr>
                                  <w:tcW w:w="466" w:type="dxa"/>
                                  <w:tcBorders>
                                    <w:top w:val="single" w:sz="4" w:space="0" w:color="auto"/>
                                    <w:left w:val="single" w:sz="4" w:space="0" w:color="auto"/>
                                    <w:bottom w:val="single" w:sz="4" w:space="0" w:color="auto"/>
                                    <w:right w:val="single" w:sz="4" w:space="0" w:color="auto"/>
                                  </w:tcBorders>
                                  <w:vAlign w:val="bottom"/>
                                </w:tcPr>
                                <w:p w14:paraId="11649A4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5B7FA1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7334B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BB59B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1AD2929" w14:textId="77777777" w:rsidTr="00DD4246">
                              <w:tc>
                                <w:tcPr>
                                  <w:tcW w:w="466" w:type="dxa"/>
                                </w:tcPr>
                                <w:p w14:paraId="6E1D20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6E76A45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8BF6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7D46D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12E5D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907629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8</w:t>
                                  </w:r>
                                </w:p>
                              </w:tc>
                              <w:tc>
                                <w:tcPr>
                                  <w:tcW w:w="466" w:type="dxa"/>
                                  <w:tcBorders>
                                    <w:top w:val="single" w:sz="4" w:space="0" w:color="auto"/>
                                    <w:left w:val="single" w:sz="4" w:space="0" w:color="auto"/>
                                    <w:bottom w:val="single" w:sz="4" w:space="0" w:color="auto"/>
                                    <w:right w:val="single" w:sz="4" w:space="0" w:color="auto"/>
                                  </w:tcBorders>
                                  <w:vAlign w:val="bottom"/>
                                </w:tcPr>
                                <w:p w14:paraId="4B5ED2C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FC95A3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979B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2B857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E488E85" w14:textId="77777777" w:rsidTr="00DD4246">
                              <w:tc>
                                <w:tcPr>
                                  <w:tcW w:w="466" w:type="dxa"/>
                                </w:tcPr>
                                <w:p w14:paraId="7B10E36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1F1F57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63801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350D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48557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E046E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2B1CB3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727B1F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E286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594F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5D1567B" w14:textId="77777777" w:rsidTr="00DD4246">
                              <w:tc>
                                <w:tcPr>
                                  <w:tcW w:w="466" w:type="dxa"/>
                                </w:tcPr>
                                <w:p w14:paraId="1090453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9BBC14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F244B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41FED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DB1F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538F3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AA93F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E34B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DCFF2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355A2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AEF4FE6"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77AC8FCA" id="_x0000_s1081"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9D92k&#10;EwIAAP8DAAAOAAAAAAAAAAAAAAAAAC4CAABkcnMvZTJvRG9jLnhtbFBLAQItABQABgAIAAAAIQAn&#10;7hAL2wAAAAUBAAAPAAAAAAAAAAAAAAAAAG0EAABkcnMvZG93bnJldi54bWxQSwUGAAAAAAQABADz&#10;AAAAdQUAAAAA&#10;" stroked="f">
                <v:textbox style="mso-fit-shape-to-text:t">
                  <w:txbxContent>
                    <w:p w14:paraId="67CE33AF" w14:textId="77777777" w:rsidR="0011420C" w:rsidRPr="009A657E" w:rsidRDefault="0011420C" w:rsidP="0011420C">
                      <w:pPr>
                        <w:rPr>
                          <w:rFonts w:ascii="Times New Roman" w:hAnsi="Times New Roman" w:cs="Times New Roman"/>
                          <w:sz w:val="20"/>
                          <w:szCs w:val="20"/>
                        </w:rPr>
                      </w:pPr>
                    </w:p>
                    <w:p w14:paraId="6CA1B1DD" w14:textId="731EFEA2"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49</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FB4C9DB" w14:textId="77777777" w:rsidTr="00DD4246">
                        <w:tc>
                          <w:tcPr>
                            <w:tcW w:w="466" w:type="dxa"/>
                          </w:tcPr>
                          <w:p w14:paraId="12315DB4" w14:textId="77777777" w:rsidR="0011420C" w:rsidRPr="006A00F0" w:rsidRDefault="0011420C">
                            <w:pPr>
                              <w:rPr>
                                <w:rFonts w:ascii="Times New Roman" w:hAnsi="Times New Roman" w:cs="Times New Roman"/>
                                <w:sz w:val="16"/>
                                <w:szCs w:val="16"/>
                              </w:rPr>
                            </w:pPr>
                          </w:p>
                        </w:tc>
                        <w:tc>
                          <w:tcPr>
                            <w:tcW w:w="466" w:type="dxa"/>
                          </w:tcPr>
                          <w:p w14:paraId="0AE483F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BA6FF0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5091C19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02BDDF2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925E42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DAFA7D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6C66F2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5A3A7D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26A365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50B6F6B0" w14:textId="77777777" w:rsidTr="00DD4246">
                        <w:tc>
                          <w:tcPr>
                            <w:tcW w:w="466" w:type="dxa"/>
                          </w:tcPr>
                          <w:p w14:paraId="65B0AD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45F3502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56FB8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FD35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EA06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E07317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5007B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E950AC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CACB2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CE0A2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4A3646F" w14:textId="77777777" w:rsidTr="00DD4246">
                        <w:tc>
                          <w:tcPr>
                            <w:tcW w:w="466" w:type="dxa"/>
                          </w:tcPr>
                          <w:p w14:paraId="1622AF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BC3155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15D3E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6F8B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522DF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3BAC41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F023C6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3D48AF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E42B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B64C9E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927E369" w14:textId="77777777" w:rsidTr="00DD4246">
                        <w:tc>
                          <w:tcPr>
                            <w:tcW w:w="466" w:type="dxa"/>
                          </w:tcPr>
                          <w:p w14:paraId="3B50E04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28B8B1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75AE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A44BC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FCA7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21BB638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7</w:t>
                            </w:r>
                          </w:p>
                        </w:tc>
                        <w:tc>
                          <w:tcPr>
                            <w:tcW w:w="466" w:type="dxa"/>
                            <w:tcBorders>
                              <w:top w:val="single" w:sz="4" w:space="0" w:color="auto"/>
                              <w:left w:val="single" w:sz="4" w:space="0" w:color="auto"/>
                              <w:bottom w:val="single" w:sz="4" w:space="0" w:color="auto"/>
                              <w:right w:val="single" w:sz="4" w:space="0" w:color="auto"/>
                            </w:tcBorders>
                            <w:vAlign w:val="bottom"/>
                          </w:tcPr>
                          <w:p w14:paraId="2CE563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721F1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3F77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CD6EF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063F266" w14:textId="77777777" w:rsidTr="00DD4246">
                        <w:tc>
                          <w:tcPr>
                            <w:tcW w:w="466" w:type="dxa"/>
                          </w:tcPr>
                          <w:p w14:paraId="4A4C048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1561F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100D1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D2F5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2253BB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516" w:type="dxa"/>
                            <w:tcBorders>
                              <w:top w:val="single" w:sz="4" w:space="0" w:color="auto"/>
                              <w:left w:val="single" w:sz="4" w:space="0" w:color="auto"/>
                              <w:bottom w:val="single" w:sz="4" w:space="0" w:color="auto"/>
                              <w:right w:val="single" w:sz="4" w:space="0" w:color="auto"/>
                            </w:tcBorders>
                            <w:vAlign w:val="bottom"/>
                          </w:tcPr>
                          <w:p w14:paraId="597181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1</w:t>
                            </w:r>
                          </w:p>
                        </w:tc>
                        <w:tc>
                          <w:tcPr>
                            <w:tcW w:w="466" w:type="dxa"/>
                            <w:tcBorders>
                              <w:top w:val="single" w:sz="4" w:space="0" w:color="auto"/>
                              <w:left w:val="single" w:sz="4" w:space="0" w:color="auto"/>
                              <w:bottom w:val="single" w:sz="4" w:space="0" w:color="auto"/>
                              <w:right w:val="single" w:sz="4" w:space="0" w:color="auto"/>
                            </w:tcBorders>
                            <w:vAlign w:val="bottom"/>
                          </w:tcPr>
                          <w:p w14:paraId="72903B6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2243ADC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6E1F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C7E9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C40EEFD" w14:textId="77777777" w:rsidTr="00DD4246">
                        <w:tc>
                          <w:tcPr>
                            <w:tcW w:w="466" w:type="dxa"/>
                          </w:tcPr>
                          <w:p w14:paraId="1556D3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EEE429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7CE2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0406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8BDFA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5D103D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8</w:t>
                            </w:r>
                          </w:p>
                        </w:tc>
                        <w:tc>
                          <w:tcPr>
                            <w:tcW w:w="466" w:type="dxa"/>
                            <w:tcBorders>
                              <w:top w:val="single" w:sz="4" w:space="0" w:color="auto"/>
                              <w:left w:val="single" w:sz="4" w:space="0" w:color="auto"/>
                              <w:bottom w:val="single" w:sz="4" w:space="0" w:color="auto"/>
                              <w:right w:val="single" w:sz="4" w:space="0" w:color="auto"/>
                            </w:tcBorders>
                            <w:vAlign w:val="bottom"/>
                          </w:tcPr>
                          <w:p w14:paraId="531408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4299EEA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6480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A8BBF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E6D31D1" w14:textId="77777777" w:rsidTr="00DD4246">
                        <w:tc>
                          <w:tcPr>
                            <w:tcW w:w="466" w:type="dxa"/>
                          </w:tcPr>
                          <w:p w14:paraId="621D598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B0015A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4BE62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C89C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1DB92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955F35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8</w:t>
                            </w:r>
                          </w:p>
                        </w:tc>
                        <w:tc>
                          <w:tcPr>
                            <w:tcW w:w="466" w:type="dxa"/>
                            <w:tcBorders>
                              <w:top w:val="single" w:sz="4" w:space="0" w:color="auto"/>
                              <w:left w:val="single" w:sz="4" w:space="0" w:color="auto"/>
                              <w:bottom w:val="single" w:sz="4" w:space="0" w:color="auto"/>
                              <w:right w:val="single" w:sz="4" w:space="0" w:color="auto"/>
                            </w:tcBorders>
                            <w:vAlign w:val="bottom"/>
                          </w:tcPr>
                          <w:p w14:paraId="11649A4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5B7FA1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7334B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BB59B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1AD2929" w14:textId="77777777" w:rsidTr="00DD4246">
                        <w:tc>
                          <w:tcPr>
                            <w:tcW w:w="466" w:type="dxa"/>
                          </w:tcPr>
                          <w:p w14:paraId="6E1D20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6E76A45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8BF6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7D46D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12E5D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907629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8</w:t>
                            </w:r>
                          </w:p>
                        </w:tc>
                        <w:tc>
                          <w:tcPr>
                            <w:tcW w:w="466" w:type="dxa"/>
                            <w:tcBorders>
                              <w:top w:val="single" w:sz="4" w:space="0" w:color="auto"/>
                              <w:left w:val="single" w:sz="4" w:space="0" w:color="auto"/>
                              <w:bottom w:val="single" w:sz="4" w:space="0" w:color="auto"/>
                              <w:right w:val="single" w:sz="4" w:space="0" w:color="auto"/>
                            </w:tcBorders>
                            <w:vAlign w:val="bottom"/>
                          </w:tcPr>
                          <w:p w14:paraId="4B5ED2C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FC95A3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979B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2B857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E488E85" w14:textId="77777777" w:rsidTr="00DD4246">
                        <w:tc>
                          <w:tcPr>
                            <w:tcW w:w="466" w:type="dxa"/>
                          </w:tcPr>
                          <w:p w14:paraId="7B10E36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1F1F57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63801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350D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48557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E046ED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top w:val="single" w:sz="4" w:space="0" w:color="auto"/>
                              <w:left w:val="single" w:sz="4" w:space="0" w:color="auto"/>
                              <w:bottom w:val="single" w:sz="4" w:space="0" w:color="auto"/>
                              <w:right w:val="single" w:sz="4" w:space="0" w:color="auto"/>
                            </w:tcBorders>
                            <w:vAlign w:val="bottom"/>
                          </w:tcPr>
                          <w:p w14:paraId="2B1CB3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727B1F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E286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594F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5D1567B" w14:textId="77777777" w:rsidTr="00DD4246">
                        <w:tc>
                          <w:tcPr>
                            <w:tcW w:w="466" w:type="dxa"/>
                          </w:tcPr>
                          <w:p w14:paraId="1090453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9BBC14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F244B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41FED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DB1F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538F3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AA93F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E34B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DCFF2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355A2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AEF4FE6" w14:textId="77777777" w:rsidR="0011420C" w:rsidRDefault="0011420C" w:rsidP="0011420C"/>
                  </w:txbxContent>
                </v:textbox>
                <w10:anchorlock/>
              </v:shape>
            </w:pict>
          </mc:Fallback>
        </mc:AlternateContent>
      </w:r>
    </w:p>
    <w:p w14:paraId="308509B8" w14:textId="4E85260C" w:rsidR="00DE591E" w:rsidRDefault="0011420C" w:rsidP="00422EC9">
      <w:pPr>
        <w:pStyle w:val="ACLTextFirstLine"/>
        <w:ind w:firstLine="0"/>
      </w:pPr>
      <w:r>
        <w:rPr>
          <w:noProof/>
        </w:rPr>
        <mc:AlternateContent>
          <mc:Choice Requires="wps">
            <w:drawing>
              <wp:inline distT="0" distB="0" distL="0" distR="0" wp14:anchorId="2349F88A" wp14:editId="561BF39C">
                <wp:extent cx="2770505" cy="2634615"/>
                <wp:effectExtent l="0" t="0" r="0" b="0"/>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521A073B" w14:textId="77777777" w:rsidR="0011420C" w:rsidRPr="009A657E" w:rsidRDefault="0011420C" w:rsidP="0011420C">
                            <w:pPr>
                              <w:rPr>
                                <w:rFonts w:ascii="Times New Roman" w:hAnsi="Times New Roman" w:cs="Times New Roman"/>
                                <w:sz w:val="20"/>
                                <w:szCs w:val="20"/>
                              </w:rPr>
                            </w:pPr>
                          </w:p>
                          <w:p w14:paraId="4B944809" w14:textId="3BBB50F3"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0</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Syntax</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692A7A6D" w14:textId="77777777" w:rsidTr="006A00F0">
                              <w:tc>
                                <w:tcPr>
                                  <w:tcW w:w="236" w:type="dxa"/>
                                </w:tcPr>
                                <w:p w14:paraId="129C66CD" w14:textId="77777777" w:rsidR="0011420C" w:rsidRPr="006A00F0" w:rsidRDefault="0011420C">
                                  <w:pPr>
                                    <w:rPr>
                                      <w:rFonts w:ascii="Times New Roman" w:hAnsi="Times New Roman" w:cs="Times New Roman"/>
                                      <w:sz w:val="16"/>
                                      <w:szCs w:val="16"/>
                                    </w:rPr>
                                  </w:pPr>
                                </w:p>
                              </w:tc>
                              <w:tc>
                                <w:tcPr>
                                  <w:tcW w:w="236" w:type="dxa"/>
                                </w:tcPr>
                                <w:p w14:paraId="15207EA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tcPr>
                                <w:p w14:paraId="1AA848C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Pr>
                                <w:p w14:paraId="44FDC2C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Borders>
                                    <w:bottom w:val="single" w:sz="4" w:space="0" w:color="auto"/>
                                  </w:tcBorders>
                                </w:tcPr>
                                <w:p w14:paraId="5626321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tcBorders>
                                    <w:bottom w:val="single" w:sz="4" w:space="0" w:color="auto"/>
                                  </w:tcBorders>
                                </w:tcPr>
                                <w:p w14:paraId="125DA35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tcPr>
                                <w:p w14:paraId="2D4FC61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tcPr>
                                <w:p w14:paraId="686EAAB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tcPr>
                                <w:p w14:paraId="7897B97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tcPr>
                                <w:p w14:paraId="6FB40B8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4D71CB" w14:paraId="1CBC0BA5" w14:textId="77777777" w:rsidTr="006A00F0">
                              <w:tc>
                                <w:tcPr>
                                  <w:tcW w:w="236" w:type="dxa"/>
                                </w:tcPr>
                                <w:p w14:paraId="1DA79FB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shd w:val="clear" w:color="auto" w:fill="auto"/>
                                  <w:vAlign w:val="bottom"/>
                                </w:tcPr>
                                <w:p w14:paraId="42A6C31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297F9A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B50D4B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6FCEC36" w14:textId="48DB0EF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FFE9FF7" w14:textId="44396480"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664BCA7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4A2AA9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F76622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B9F639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5B5E1BC1" w14:textId="77777777" w:rsidTr="006A00F0">
                              <w:tc>
                                <w:tcPr>
                                  <w:tcW w:w="236" w:type="dxa"/>
                                </w:tcPr>
                                <w:p w14:paraId="75177B7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shd w:val="clear" w:color="auto" w:fill="auto"/>
                                  <w:vAlign w:val="bottom"/>
                                </w:tcPr>
                                <w:p w14:paraId="20E8DC8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061CFF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374CA5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282621D" w14:textId="44F26EB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EFAC076" w14:textId="14C087D4"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64B6451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861FA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778693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16A056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0BF3F3FA" w14:textId="77777777" w:rsidTr="006A00F0">
                              <w:tc>
                                <w:tcPr>
                                  <w:tcW w:w="236" w:type="dxa"/>
                                </w:tcPr>
                                <w:p w14:paraId="445BA51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shd w:val="clear" w:color="auto" w:fill="auto"/>
                                  <w:vAlign w:val="bottom"/>
                                </w:tcPr>
                                <w:p w14:paraId="0AD835F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39B5F2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9E693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A37E542" w14:textId="3D05FDC6"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8</w:t>
                                  </w:r>
                                </w:p>
                              </w:tc>
                              <w:tc>
                                <w:tcPr>
                                  <w:tcW w:w="236" w:type="dxa"/>
                                  <w:tcBorders>
                                    <w:top w:val="single" w:sz="4" w:space="0" w:color="auto"/>
                                    <w:left w:val="single" w:sz="4" w:space="0" w:color="auto"/>
                                    <w:bottom w:val="single" w:sz="4" w:space="0" w:color="auto"/>
                                    <w:right w:val="single" w:sz="4" w:space="0" w:color="auto"/>
                                  </w:tcBorders>
                                  <w:vAlign w:val="bottom"/>
                                </w:tcPr>
                                <w:p w14:paraId="5D62F33C" w14:textId="5EBDF0EE"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8</w:t>
                                  </w:r>
                                </w:p>
                              </w:tc>
                              <w:tc>
                                <w:tcPr>
                                  <w:tcW w:w="236" w:type="dxa"/>
                                  <w:tcBorders>
                                    <w:left w:val="single" w:sz="4" w:space="0" w:color="auto"/>
                                  </w:tcBorders>
                                  <w:shd w:val="clear" w:color="auto" w:fill="auto"/>
                                  <w:vAlign w:val="bottom"/>
                                </w:tcPr>
                                <w:p w14:paraId="381A31F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FFBC38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888A9A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DE1011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2D366036" w14:textId="77777777" w:rsidTr="006A00F0">
                              <w:tc>
                                <w:tcPr>
                                  <w:tcW w:w="236" w:type="dxa"/>
                                </w:tcPr>
                                <w:p w14:paraId="28E373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shd w:val="clear" w:color="auto" w:fill="auto"/>
                                  <w:vAlign w:val="bottom"/>
                                </w:tcPr>
                                <w:p w14:paraId="38DD1E0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5D543F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19C28C7"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D524EC" w14:textId="604AD57C"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9</w:t>
                                  </w:r>
                                </w:p>
                              </w:tc>
                              <w:tc>
                                <w:tcPr>
                                  <w:tcW w:w="236" w:type="dxa"/>
                                  <w:tcBorders>
                                    <w:top w:val="single" w:sz="4" w:space="0" w:color="auto"/>
                                    <w:left w:val="single" w:sz="4" w:space="0" w:color="auto"/>
                                    <w:bottom w:val="single" w:sz="4" w:space="0" w:color="auto"/>
                                    <w:right w:val="single" w:sz="4" w:space="0" w:color="auto"/>
                                  </w:tcBorders>
                                  <w:vAlign w:val="bottom"/>
                                </w:tcPr>
                                <w:p w14:paraId="61F64846" w14:textId="64C20B34"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00</w:t>
                                  </w:r>
                                </w:p>
                              </w:tc>
                              <w:tc>
                                <w:tcPr>
                                  <w:tcW w:w="236" w:type="dxa"/>
                                  <w:tcBorders>
                                    <w:left w:val="single" w:sz="4" w:space="0" w:color="auto"/>
                                  </w:tcBorders>
                                  <w:shd w:val="clear" w:color="auto" w:fill="auto"/>
                                  <w:vAlign w:val="bottom"/>
                                </w:tcPr>
                                <w:p w14:paraId="403F9DC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394371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812C48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30B227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077F64E2" w14:textId="77777777" w:rsidTr="006A00F0">
                              <w:tc>
                                <w:tcPr>
                                  <w:tcW w:w="236" w:type="dxa"/>
                                </w:tcPr>
                                <w:p w14:paraId="1A15D2C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shd w:val="clear" w:color="auto" w:fill="auto"/>
                                  <w:vAlign w:val="bottom"/>
                                </w:tcPr>
                                <w:p w14:paraId="524504D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CD7D4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F0A5E8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BD986DD" w14:textId="198A9FCB"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71</w:t>
                                  </w:r>
                                </w:p>
                              </w:tc>
                              <w:tc>
                                <w:tcPr>
                                  <w:tcW w:w="236" w:type="dxa"/>
                                  <w:tcBorders>
                                    <w:top w:val="single" w:sz="4" w:space="0" w:color="auto"/>
                                    <w:left w:val="single" w:sz="4" w:space="0" w:color="auto"/>
                                    <w:bottom w:val="single" w:sz="4" w:space="0" w:color="auto"/>
                                    <w:right w:val="single" w:sz="4" w:space="0" w:color="auto"/>
                                  </w:tcBorders>
                                  <w:vAlign w:val="bottom"/>
                                </w:tcPr>
                                <w:p w14:paraId="33177EA3" w14:textId="672906A8"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86</w:t>
                                  </w:r>
                                </w:p>
                              </w:tc>
                              <w:tc>
                                <w:tcPr>
                                  <w:tcW w:w="236" w:type="dxa"/>
                                  <w:tcBorders>
                                    <w:left w:val="single" w:sz="4" w:space="0" w:color="auto"/>
                                  </w:tcBorders>
                                  <w:shd w:val="clear" w:color="auto" w:fill="auto"/>
                                  <w:vAlign w:val="bottom"/>
                                </w:tcPr>
                                <w:p w14:paraId="27620F7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77F79F9E"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1B35F5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95E737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5575D109" w14:textId="77777777" w:rsidTr="006A00F0">
                              <w:tc>
                                <w:tcPr>
                                  <w:tcW w:w="236" w:type="dxa"/>
                                </w:tcPr>
                                <w:p w14:paraId="3D4DF9B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shd w:val="clear" w:color="auto" w:fill="auto"/>
                                  <w:vAlign w:val="bottom"/>
                                </w:tcPr>
                                <w:p w14:paraId="73726DA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7E556A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43A9E3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7D35687" w14:textId="607D558F"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9</w:t>
                                  </w:r>
                                </w:p>
                              </w:tc>
                              <w:tc>
                                <w:tcPr>
                                  <w:tcW w:w="236" w:type="dxa"/>
                                  <w:tcBorders>
                                    <w:top w:val="single" w:sz="4" w:space="0" w:color="auto"/>
                                    <w:left w:val="single" w:sz="4" w:space="0" w:color="auto"/>
                                    <w:bottom w:val="single" w:sz="4" w:space="0" w:color="auto"/>
                                    <w:right w:val="single" w:sz="4" w:space="0" w:color="auto"/>
                                  </w:tcBorders>
                                  <w:vAlign w:val="bottom"/>
                                </w:tcPr>
                                <w:p w14:paraId="61AB50A2" w14:textId="46A16D6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31</w:t>
                                  </w:r>
                                </w:p>
                              </w:tc>
                              <w:tc>
                                <w:tcPr>
                                  <w:tcW w:w="236" w:type="dxa"/>
                                  <w:tcBorders>
                                    <w:left w:val="single" w:sz="4" w:space="0" w:color="auto"/>
                                  </w:tcBorders>
                                  <w:shd w:val="clear" w:color="auto" w:fill="auto"/>
                                  <w:vAlign w:val="bottom"/>
                                </w:tcPr>
                                <w:p w14:paraId="04413DA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55E7119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C9B03E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1F2AA2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347A3288" w14:textId="77777777" w:rsidTr="006A00F0">
                              <w:tc>
                                <w:tcPr>
                                  <w:tcW w:w="236" w:type="dxa"/>
                                </w:tcPr>
                                <w:p w14:paraId="23E13BB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shd w:val="clear" w:color="auto" w:fill="auto"/>
                                  <w:vAlign w:val="bottom"/>
                                </w:tcPr>
                                <w:p w14:paraId="12BB8B4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DA1EE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E1033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448F99" w14:textId="0F6A2569"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2</w:t>
                                  </w:r>
                                </w:p>
                              </w:tc>
                              <w:tc>
                                <w:tcPr>
                                  <w:tcW w:w="236" w:type="dxa"/>
                                  <w:tcBorders>
                                    <w:top w:val="single" w:sz="4" w:space="0" w:color="auto"/>
                                    <w:left w:val="single" w:sz="4" w:space="0" w:color="auto"/>
                                    <w:bottom w:val="single" w:sz="4" w:space="0" w:color="auto"/>
                                    <w:right w:val="single" w:sz="4" w:space="0" w:color="auto"/>
                                  </w:tcBorders>
                                  <w:vAlign w:val="bottom"/>
                                </w:tcPr>
                                <w:p w14:paraId="5D45B2C7" w14:textId="41CE6C16"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9</w:t>
                                  </w:r>
                                </w:p>
                              </w:tc>
                              <w:tc>
                                <w:tcPr>
                                  <w:tcW w:w="236" w:type="dxa"/>
                                  <w:tcBorders>
                                    <w:left w:val="single" w:sz="4" w:space="0" w:color="auto"/>
                                  </w:tcBorders>
                                  <w:shd w:val="clear" w:color="auto" w:fill="auto"/>
                                  <w:vAlign w:val="bottom"/>
                                </w:tcPr>
                                <w:p w14:paraId="55E8601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4EBB76D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8CA4B0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3AD253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77511797" w14:textId="77777777" w:rsidTr="006A00F0">
                              <w:tc>
                                <w:tcPr>
                                  <w:tcW w:w="236" w:type="dxa"/>
                                </w:tcPr>
                                <w:p w14:paraId="4EF16D0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shd w:val="clear" w:color="auto" w:fill="auto"/>
                                  <w:vAlign w:val="bottom"/>
                                </w:tcPr>
                                <w:p w14:paraId="1EF0E61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AB892F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EB02E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3DBCE83" w14:textId="79FAFE30"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728E2299" w14:textId="030B865A"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51D22B7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6DA2CA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AEFD3E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DA0A7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61189FF7" w14:textId="77777777" w:rsidTr="006A00F0">
                              <w:tc>
                                <w:tcPr>
                                  <w:tcW w:w="236" w:type="dxa"/>
                                </w:tcPr>
                                <w:p w14:paraId="7D02F2B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0</w:t>
                                  </w:r>
                                </w:p>
                              </w:tc>
                              <w:tc>
                                <w:tcPr>
                                  <w:tcW w:w="236" w:type="dxa"/>
                                  <w:shd w:val="clear" w:color="auto" w:fill="auto"/>
                                  <w:vAlign w:val="bottom"/>
                                </w:tcPr>
                                <w:p w14:paraId="75254D6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318932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0D16A4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E6E0FD" w14:textId="3544001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1052106C" w14:textId="577FA101"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374CAFC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400A6D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80D1A0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9ACB14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8BDBE05"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2349F88A" id="_x0000_s1082"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R9l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82W4HPiqoD4hYxZGReIPQqMF+4eSHtVYUvf7wKygRH3WyPr1fLEI8o3OIl9l6NjL&#10;SHUZYZojVEk9JaO59VHykQ9zi9PZycjbcyVTzaiySOf0I4KML/2Y9fxvN4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ytEf&#10;ZRQCAAD/AwAADgAAAAAAAAAAAAAAAAAuAgAAZHJzL2Uyb0RvYy54bWxQSwECLQAUAAYACAAAACEA&#10;J+4QC9sAAAAFAQAADwAAAAAAAAAAAAAAAABuBAAAZHJzL2Rvd25yZXYueG1sUEsFBgAAAAAEAAQA&#10;8wAAAHYFAAAAAA==&#10;" stroked="f">
                <v:textbox style="mso-fit-shape-to-text:t">
                  <w:txbxContent>
                    <w:p w14:paraId="521A073B" w14:textId="77777777" w:rsidR="0011420C" w:rsidRPr="009A657E" w:rsidRDefault="0011420C" w:rsidP="0011420C">
                      <w:pPr>
                        <w:rPr>
                          <w:rFonts w:ascii="Times New Roman" w:hAnsi="Times New Roman" w:cs="Times New Roman"/>
                          <w:sz w:val="20"/>
                          <w:szCs w:val="20"/>
                        </w:rPr>
                      </w:pPr>
                    </w:p>
                    <w:p w14:paraId="4B944809" w14:textId="3BBB50F3"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0</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Syntax</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692A7A6D" w14:textId="77777777" w:rsidTr="006A00F0">
                        <w:tc>
                          <w:tcPr>
                            <w:tcW w:w="236" w:type="dxa"/>
                          </w:tcPr>
                          <w:p w14:paraId="129C66CD" w14:textId="77777777" w:rsidR="0011420C" w:rsidRPr="006A00F0" w:rsidRDefault="0011420C">
                            <w:pPr>
                              <w:rPr>
                                <w:rFonts w:ascii="Times New Roman" w:hAnsi="Times New Roman" w:cs="Times New Roman"/>
                                <w:sz w:val="16"/>
                                <w:szCs w:val="16"/>
                              </w:rPr>
                            </w:pPr>
                          </w:p>
                        </w:tc>
                        <w:tc>
                          <w:tcPr>
                            <w:tcW w:w="236" w:type="dxa"/>
                          </w:tcPr>
                          <w:p w14:paraId="15207EA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tcPr>
                          <w:p w14:paraId="1AA848C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Pr>
                          <w:p w14:paraId="44FDC2C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Borders>
                              <w:bottom w:val="single" w:sz="4" w:space="0" w:color="auto"/>
                            </w:tcBorders>
                          </w:tcPr>
                          <w:p w14:paraId="5626321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tcBorders>
                              <w:bottom w:val="single" w:sz="4" w:space="0" w:color="auto"/>
                            </w:tcBorders>
                          </w:tcPr>
                          <w:p w14:paraId="125DA35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tcPr>
                          <w:p w14:paraId="2D4FC61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tcPr>
                          <w:p w14:paraId="686EAAB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tcPr>
                          <w:p w14:paraId="7897B97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tcPr>
                          <w:p w14:paraId="6FB40B8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4D71CB" w14:paraId="1CBC0BA5" w14:textId="77777777" w:rsidTr="006A00F0">
                        <w:tc>
                          <w:tcPr>
                            <w:tcW w:w="236" w:type="dxa"/>
                          </w:tcPr>
                          <w:p w14:paraId="1DA79FB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shd w:val="clear" w:color="auto" w:fill="auto"/>
                            <w:vAlign w:val="bottom"/>
                          </w:tcPr>
                          <w:p w14:paraId="42A6C31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297F9A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B50D4B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6FCEC36" w14:textId="48DB0EF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top w:val="single" w:sz="4" w:space="0" w:color="auto"/>
                              <w:left w:val="single" w:sz="4" w:space="0" w:color="auto"/>
                              <w:bottom w:val="single" w:sz="4" w:space="0" w:color="auto"/>
                              <w:right w:val="single" w:sz="4" w:space="0" w:color="auto"/>
                            </w:tcBorders>
                            <w:vAlign w:val="bottom"/>
                          </w:tcPr>
                          <w:p w14:paraId="7FFE9FF7" w14:textId="44396480"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664BCA7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4A2AA9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F76622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B9F639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5B5E1BC1" w14:textId="77777777" w:rsidTr="006A00F0">
                        <w:tc>
                          <w:tcPr>
                            <w:tcW w:w="236" w:type="dxa"/>
                          </w:tcPr>
                          <w:p w14:paraId="75177B7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shd w:val="clear" w:color="auto" w:fill="auto"/>
                            <w:vAlign w:val="bottom"/>
                          </w:tcPr>
                          <w:p w14:paraId="20E8DC8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061CFF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374CA5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282621D" w14:textId="44F26EB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EFAC076" w14:textId="14C087D4"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64B6451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861FA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778693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16A056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0BF3F3FA" w14:textId="77777777" w:rsidTr="006A00F0">
                        <w:tc>
                          <w:tcPr>
                            <w:tcW w:w="236" w:type="dxa"/>
                          </w:tcPr>
                          <w:p w14:paraId="445BA51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shd w:val="clear" w:color="auto" w:fill="auto"/>
                            <w:vAlign w:val="bottom"/>
                          </w:tcPr>
                          <w:p w14:paraId="0AD835F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39B5F2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9E693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A37E542" w14:textId="3D05FDC6"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8</w:t>
                            </w:r>
                          </w:p>
                        </w:tc>
                        <w:tc>
                          <w:tcPr>
                            <w:tcW w:w="236" w:type="dxa"/>
                            <w:tcBorders>
                              <w:top w:val="single" w:sz="4" w:space="0" w:color="auto"/>
                              <w:left w:val="single" w:sz="4" w:space="0" w:color="auto"/>
                              <w:bottom w:val="single" w:sz="4" w:space="0" w:color="auto"/>
                              <w:right w:val="single" w:sz="4" w:space="0" w:color="auto"/>
                            </w:tcBorders>
                            <w:vAlign w:val="bottom"/>
                          </w:tcPr>
                          <w:p w14:paraId="5D62F33C" w14:textId="5EBDF0EE"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8</w:t>
                            </w:r>
                          </w:p>
                        </w:tc>
                        <w:tc>
                          <w:tcPr>
                            <w:tcW w:w="236" w:type="dxa"/>
                            <w:tcBorders>
                              <w:left w:val="single" w:sz="4" w:space="0" w:color="auto"/>
                            </w:tcBorders>
                            <w:shd w:val="clear" w:color="auto" w:fill="auto"/>
                            <w:vAlign w:val="bottom"/>
                          </w:tcPr>
                          <w:p w14:paraId="381A31F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FFBC38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888A9A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DE1011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2D366036" w14:textId="77777777" w:rsidTr="006A00F0">
                        <w:tc>
                          <w:tcPr>
                            <w:tcW w:w="236" w:type="dxa"/>
                          </w:tcPr>
                          <w:p w14:paraId="28E373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shd w:val="clear" w:color="auto" w:fill="auto"/>
                            <w:vAlign w:val="bottom"/>
                          </w:tcPr>
                          <w:p w14:paraId="38DD1E0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5D543F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19C28C7"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ED524EC" w14:textId="604AD57C"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9</w:t>
                            </w:r>
                          </w:p>
                        </w:tc>
                        <w:tc>
                          <w:tcPr>
                            <w:tcW w:w="236" w:type="dxa"/>
                            <w:tcBorders>
                              <w:top w:val="single" w:sz="4" w:space="0" w:color="auto"/>
                              <w:left w:val="single" w:sz="4" w:space="0" w:color="auto"/>
                              <w:bottom w:val="single" w:sz="4" w:space="0" w:color="auto"/>
                              <w:right w:val="single" w:sz="4" w:space="0" w:color="auto"/>
                            </w:tcBorders>
                            <w:vAlign w:val="bottom"/>
                          </w:tcPr>
                          <w:p w14:paraId="61F64846" w14:textId="64C20B34"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00</w:t>
                            </w:r>
                          </w:p>
                        </w:tc>
                        <w:tc>
                          <w:tcPr>
                            <w:tcW w:w="236" w:type="dxa"/>
                            <w:tcBorders>
                              <w:left w:val="single" w:sz="4" w:space="0" w:color="auto"/>
                            </w:tcBorders>
                            <w:shd w:val="clear" w:color="auto" w:fill="auto"/>
                            <w:vAlign w:val="bottom"/>
                          </w:tcPr>
                          <w:p w14:paraId="403F9DC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394371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812C48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30B227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077F64E2" w14:textId="77777777" w:rsidTr="006A00F0">
                        <w:tc>
                          <w:tcPr>
                            <w:tcW w:w="236" w:type="dxa"/>
                          </w:tcPr>
                          <w:p w14:paraId="1A15D2C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shd w:val="clear" w:color="auto" w:fill="auto"/>
                            <w:vAlign w:val="bottom"/>
                          </w:tcPr>
                          <w:p w14:paraId="524504D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CD7D4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F0A5E8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BD986DD" w14:textId="198A9FCB"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71</w:t>
                            </w:r>
                          </w:p>
                        </w:tc>
                        <w:tc>
                          <w:tcPr>
                            <w:tcW w:w="236" w:type="dxa"/>
                            <w:tcBorders>
                              <w:top w:val="single" w:sz="4" w:space="0" w:color="auto"/>
                              <w:left w:val="single" w:sz="4" w:space="0" w:color="auto"/>
                              <w:bottom w:val="single" w:sz="4" w:space="0" w:color="auto"/>
                              <w:right w:val="single" w:sz="4" w:space="0" w:color="auto"/>
                            </w:tcBorders>
                            <w:vAlign w:val="bottom"/>
                          </w:tcPr>
                          <w:p w14:paraId="33177EA3" w14:textId="672906A8"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86</w:t>
                            </w:r>
                          </w:p>
                        </w:tc>
                        <w:tc>
                          <w:tcPr>
                            <w:tcW w:w="236" w:type="dxa"/>
                            <w:tcBorders>
                              <w:left w:val="single" w:sz="4" w:space="0" w:color="auto"/>
                            </w:tcBorders>
                            <w:shd w:val="clear" w:color="auto" w:fill="auto"/>
                            <w:vAlign w:val="bottom"/>
                          </w:tcPr>
                          <w:p w14:paraId="27620F7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77F79F9E"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1B35F5D"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95E7371"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5575D109" w14:textId="77777777" w:rsidTr="006A00F0">
                        <w:tc>
                          <w:tcPr>
                            <w:tcW w:w="236" w:type="dxa"/>
                          </w:tcPr>
                          <w:p w14:paraId="3D4DF9B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shd w:val="clear" w:color="auto" w:fill="auto"/>
                            <w:vAlign w:val="bottom"/>
                          </w:tcPr>
                          <w:p w14:paraId="73726DA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7E556A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43A9E3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7D35687" w14:textId="607D558F"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39</w:t>
                            </w:r>
                          </w:p>
                        </w:tc>
                        <w:tc>
                          <w:tcPr>
                            <w:tcW w:w="236" w:type="dxa"/>
                            <w:tcBorders>
                              <w:top w:val="single" w:sz="4" w:space="0" w:color="auto"/>
                              <w:left w:val="single" w:sz="4" w:space="0" w:color="auto"/>
                              <w:bottom w:val="single" w:sz="4" w:space="0" w:color="auto"/>
                              <w:right w:val="single" w:sz="4" w:space="0" w:color="auto"/>
                            </w:tcBorders>
                            <w:vAlign w:val="bottom"/>
                          </w:tcPr>
                          <w:p w14:paraId="61AB50A2" w14:textId="46A16D6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31</w:t>
                            </w:r>
                          </w:p>
                        </w:tc>
                        <w:tc>
                          <w:tcPr>
                            <w:tcW w:w="236" w:type="dxa"/>
                            <w:tcBorders>
                              <w:left w:val="single" w:sz="4" w:space="0" w:color="auto"/>
                            </w:tcBorders>
                            <w:shd w:val="clear" w:color="auto" w:fill="auto"/>
                            <w:vAlign w:val="bottom"/>
                          </w:tcPr>
                          <w:p w14:paraId="04413DA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55E7119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C9B03E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1F2AA24"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347A3288" w14:textId="77777777" w:rsidTr="006A00F0">
                        <w:tc>
                          <w:tcPr>
                            <w:tcW w:w="236" w:type="dxa"/>
                          </w:tcPr>
                          <w:p w14:paraId="23E13BB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shd w:val="clear" w:color="auto" w:fill="auto"/>
                            <w:vAlign w:val="bottom"/>
                          </w:tcPr>
                          <w:p w14:paraId="12BB8B42"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DA1EE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DE1033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448F99" w14:textId="0F6A2569"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22</w:t>
                            </w:r>
                          </w:p>
                        </w:tc>
                        <w:tc>
                          <w:tcPr>
                            <w:tcW w:w="236" w:type="dxa"/>
                            <w:tcBorders>
                              <w:top w:val="single" w:sz="4" w:space="0" w:color="auto"/>
                              <w:left w:val="single" w:sz="4" w:space="0" w:color="auto"/>
                              <w:bottom w:val="single" w:sz="4" w:space="0" w:color="auto"/>
                              <w:right w:val="single" w:sz="4" w:space="0" w:color="auto"/>
                            </w:tcBorders>
                            <w:vAlign w:val="bottom"/>
                          </w:tcPr>
                          <w:p w14:paraId="5D45B2C7" w14:textId="41CE6C16"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9</w:t>
                            </w:r>
                          </w:p>
                        </w:tc>
                        <w:tc>
                          <w:tcPr>
                            <w:tcW w:w="236" w:type="dxa"/>
                            <w:tcBorders>
                              <w:left w:val="single" w:sz="4" w:space="0" w:color="auto"/>
                            </w:tcBorders>
                            <w:shd w:val="clear" w:color="auto" w:fill="auto"/>
                            <w:vAlign w:val="bottom"/>
                          </w:tcPr>
                          <w:p w14:paraId="55E8601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shd w:val="clear" w:color="auto" w:fill="auto"/>
                            <w:vAlign w:val="bottom"/>
                          </w:tcPr>
                          <w:p w14:paraId="4EBB76D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8CA4B0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3AD253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77511797" w14:textId="77777777" w:rsidTr="006A00F0">
                        <w:tc>
                          <w:tcPr>
                            <w:tcW w:w="236" w:type="dxa"/>
                          </w:tcPr>
                          <w:p w14:paraId="4EF16D0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shd w:val="clear" w:color="auto" w:fill="auto"/>
                            <w:vAlign w:val="bottom"/>
                          </w:tcPr>
                          <w:p w14:paraId="1EF0E61C"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AB892F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EB02EB"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13DBCE83" w14:textId="79FAFE30"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728E2299" w14:textId="030B865A"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Borders>
                              <w:left w:val="single" w:sz="4" w:space="0" w:color="auto"/>
                            </w:tcBorders>
                            <w:shd w:val="clear" w:color="auto" w:fill="auto"/>
                            <w:vAlign w:val="bottom"/>
                          </w:tcPr>
                          <w:p w14:paraId="51D22B7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6DA2CA8"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AEFD3E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DA0A7C5"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D71CB" w14:paraId="61189FF7" w14:textId="77777777" w:rsidTr="006A00F0">
                        <w:tc>
                          <w:tcPr>
                            <w:tcW w:w="236" w:type="dxa"/>
                          </w:tcPr>
                          <w:p w14:paraId="7D02F2B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5.0</w:t>
                            </w:r>
                          </w:p>
                        </w:tc>
                        <w:tc>
                          <w:tcPr>
                            <w:tcW w:w="236" w:type="dxa"/>
                            <w:shd w:val="clear" w:color="auto" w:fill="auto"/>
                            <w:vAlign w:val="bottom"/>
                          </w:tcPr>
                          <w:p w14:paraId="75254D6F"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3189323"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0D16A4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E6E0FD" w14:textId="35440015"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top w:val="single" w:sz="4" w:space="0" w:color="auto"/>
                              <w:left w:val="single" w:sz="4" w:space="0" w:color="auto"/>
                              <w:bottom w:val="single" w:sz="4" w:space="0" w:color="auto"/>
                              <w:right w:val="single" w:sz="4" w:space="0" w:color="auto"/>
                            </w:tcBorders>
                            <w:vAlign w:val="bottom"/>
                          </w:tcPr>
                          <w:p w14:paraId="1052106C" w14:textId="577FA101"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374CAFCA"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400A6D6"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80D1A09"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9ACB140" w14:textId="77777777" w:rsidR="004D71CB" w:rsidRPr="006A00F0" w:rsidRDefault="004D71CB" w:rsidP="004D71CB">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8BDBE05" w14:textId="77777777" w:rsidR="0011420C" w:rsidRDefault="0011420C" w:rsidP="0011420C"/>
                  </w:txbxContent>
                </v:textbox>
                <w10:anchorlock/>
              </v:shape>
            </w:pict>
          </mc:Fallback>
        </mc:AlternateContent>
      </w:r>
    </w:p>
    <w:p w14:paraId="07B080FF" w14:textId="5C81A891" w:rsidR="00DE591E" w:rsidRDefault="0011420C" w:rsidP="00422EC9">
      <w:pPr>
        <w:pStyle w:val="ACLTextFirstLine"/>
        <w:ind w:firstLine="0"/>
      </w:pPr>
      <w:r>
        <w:rPr>
          <w:noProof/>
        </w:rPr>
        <mc:AlternateContent>
          <mc:Choice Requires="wps">
            <w:drawing>
              <wp:inline distT="0" distB="0" distL="0" distR="0" wp14:anchorId="52A5C42F" wp14:editId="2F31CF79">
                <wp:extent cx="2770505" cy="2634615"/>
                <wp:effectExtent l="0" t="0" r="0" b="0"/>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F04D722" w14:textId="77777777" w:rsidR="0011420C" w:rsidRPr="009A657E" w:rsidRDefault="0011420C" w:rsidP="0011420C">
                            <w:pPr>
                              <w:rPr>
                                <w:rFonts w:ascii="Times New Roman" w:hAnsi="Times New Roman" w:cs="Times New Roman"/>
                                <w:sz w:val="20"/>
                                <w:szCs w:val="20"/>
                              </w:rPr>
                            </w:pPr>
                          </w:p>
                          <w:p w14:paraId="77BE2F81" w14:textId="3D77A14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1</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Vocabulary</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3A6DF51D" w14:textId="77777777" w:rsidTr="006A00F0">
                              <w:tc>
                                <w:tcPr>
                                  <w:tcW w:w="236" w:type="dxa"/>
                                </w:tcPr>
                                <w:p w14:paraId="56316751" w14:textId="77777777" w:rsidR="0011420C" w:rsidRPr="006A00F0" w:rsidRDefault="0011420C">
                                  <w:pPr>
                                    <w:rPr>
                                      <w:rFonts w:ascii="Times New Roman" w:hAnsi="Times New Roman" w:cs="Times New Roman"/>
                                      <w:sz w:val="16"/>
                                      <w:szCs w:val="16"/>
                                    </w:rPr>
                                  </w:pPr>
                                </w:p>
                              </w:tc>
                              <w:tc>
                                <w:tcPr>
                                  <w:tcW w:w="236" w:type="dxa"/>
                                </w:tcPr>
                                <w:p w14:paraId="4055673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tcPr>
                                <w:p w14:paraId="27658C3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Pr>
                                <w:p w14:paraId="7DBFD3C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Pr>
                                <w:p w14:paraId="432D021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tcBorders>
                                    <w:bottom w:val="single" w:sz="4" w:space="0" w:color="auto"/>
                                  </w:tcBorders>
                                </w:tcPr>
                                <w:p w14:paraId="30B6033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tcBorders>
                                    <w:bottom w:val="single" w:sz="4" w:space="0" w:color="auto"/>
                                  </w:tcBorders>
                                </w:tcPr>
                                <w:p w14:paraId="51A5830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tcPr>
                                <w:p w14:paraId="559FC88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tcPr>
                                <w:p w14:paraId="6DDBE27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tcPr>
                                <w:p w14:paraId="278BD4C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054F06E" w14:textId="77777777" w:rsidTr="006A00F0">
                              <w:tc>
                                <w:tcPr>
                                  <w:tcW w:w="236" w:type="dxa"/>
                                </w:tcPr>
                                <w:p w14:paraId="27611CD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shd w:val="clear" w:color="auto" w:fill="auto"/>
                                  <w:vAlign w:val="bottom"/>
                                </w:tcPr>
                                <w:p w14:paraId="539B827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FE9422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29BEF7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33DA60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F165A0B" w14:textId="627FC154" w:rsidR="0011420C" w:rsidRPr="006A00F0" w:rsidRDefault="00472207"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89352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65C82A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B1BDF3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74FED7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5641D793" w14:textId="77777777" w:rsidTr="006A00F0">
                              <w:tc>
                                <w:tcPr>
                                  <w:tcW w:w="236" w:type="dxa"/>
                                </w:tcPr>
                                <w:p w14:paraId="7598606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shd w:val="clear" w:color="auto" w:fill="auto"/>
                                  <w:vAlign w:val="bottom"/>
                                </w:tcPr>
                                <w:p w14:paraId="71B77BA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7108C7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0E98B5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A9482B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E66AF93" w14:textId="76EBAE12"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146A43C4" w14:textId="750CAFDE"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4BB673D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187F84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84D3D9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4F3D49A4" w14:textId="77777777" w:rsidTr="006A00F0">
                              <w:tc>
                                <w:tcPr>
                                  <w:tcW w:w="236" w:type="dxa"/>
                                </w:tcPr>
                                <w:p w14:paraId="36F801F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shd w:val="clear" w:color="auto" w:fill="auto"/>
                                  <w:vAlign w:val="bottom"/>
                                </w:tcPr>
                                <w:p w14:paraId="636F1E5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8ECCF3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FD7683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C61F5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ADDF5F" w14:textId="2D8D3FE8"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Borders>
                                    <w:top w:val="single" w:sz="4" w:space="0" w:color="auto"/>
                                    <w:left w:val="single" w:sz="4" w:space="0" w:color="auto"/>
                                    <w:bottom w:val="single" w:sz="4" w:space="0" w:color="auto"/>
                                    <w:right w:val="single" w:sz="4" w:space="0" w:color="auto"/>
                                  </w:tcBorders>
                                  <w:vAlign w:val="bottom"/>
                                </w:tcPr>
                                <w:p w14:paraId="055EF5EA" w14:textId="18AE914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6</w:t>
                                  </w:r>
                                </w:p>
                              </w:tc>
                              <w:tc>
                                <w:tcPr>
                                  <w:tcW w:w="236" w:type="dxa"/>
                                  <w:tcBorders>
                                    <w:left w:val="single" w:sz="4" w:space="0" w:color="auto"/>
                                  </w:tcBorders>
                                  <w:shd w:val="clear" w:color="auto" w:fill="auto"/>
                                  <w:vAlign w:val="bottom"/>
                                </w:tcPr>
                                <w:p w14:paraId="270CC08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F43404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204DA7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017707AE" w14:textId="77777777" w:rsidTr="006A00F0">
                              <w:tc>
                                <w:tcPr>
                                  <w:tcW w:w="236" w:type="dxa"/>
                                </w:tcPr>
                                <w:p w14:paraId="7D3EE69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shd w:val="clear" w:color="auto" w:fill="auto"/>
                                  <w:vAlign w:val="bottom"/>
                                </w:tcPr>
                                <w:p w14:paraId="712098F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A99872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EE30FB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7DF38A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8C14BD" w14:textId="5AAF9BB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85</w:t>
                                  </w:r>
                                </w:p>
                              </w:tc>
                              <w:tc>
                                <w:tcPr>
                                  <w:tcW w:w="236" w:type="dxa"/>
                                  <w:tcBorders>
                                    <w:top w:val="single" w:sz="4" w:space="0" w:color="auto"/>
                                    <w:left w:val="single" w:sz="4" w:space="0" w:color="auto"/>
                                    <w:bottom w:val="single" w:sz="4" w:space="0" w:color="auto"/>
                                    <w:right w:val="single" w:sz="4" w:space="0" w:color="auto"/>
                                  </w:tcBorders>
                                  <w:vAlign w:val="bottom"/>
                                </w:tcPr>
                                <w:p w14:paraId="4E045C7E" w14:textId="60F27A4F"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6</w:t>
                                  </w:r>
                                </w:p>
                              </w:tc>
                              <w:tc>
                                <w:tcPr>
                                  <w:tcW w:w="236" w:type="dxa"/>
                                  <w:tcBorders>
                                    <w:left w:val="single" w:sz="4" w:space="0" w:color="auto"/>
                                  </w:tcBorders>
                                  <w:shd w:val="clear" w:color="auto" w:fill="auto"/>
                                  <w:vAlign w:val="bottom"/>
                                </w:tcPr>
                                <w:p w14:paraId="185D32B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A6EF09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D0FC7F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732E6AF8" w14:textId="77777777" w:rsidTr="006A00F0">
                              <w:tc>
                                <w:tcPr>
                                  <w:tcW w:w="236" w:type="dxa"/>
                                </w:tcPr>
                                <w:p w14:paraId="4E6E537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shd w:val="clear" w:color="auto" w:fill="auto"/>
                                  <w:vAlign w:val="bottom"/>
                                </w:tcPr>
                                <w:p w14:paraId="79859B8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5AB98E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315A54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0720942"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1D9DDA7" w14:textId="499B4C8A"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32</w:t>
                                  </w:r>
                                </w:p>
                              </w:tc>
                              <w:tc>
                                <w:tcPr>
                                  <w:tcW w:w="236" w:type="dxa"/>
                                  <w:tcBorders>
                                    <w:top w:val="single" w:sz="4" w:space="0" w:color="auto"/>
                                    <w:left w:val="single" w:sz="4" w:space="0" w:color="auto"/>
                                    <w:bottom w:val="single" w:sz="4" w:space="0" w:color="auto"/>
                                    <w:right w:val="single" w:sz="4" w:space="0" w:color="auto"/>
                                  </w:tcBorders>
                                  <w:vAlign w:val="bottom"/>
                                </w:tcPr>
                                <w:p w14:paraId="2E191DBF" w14:textId="18B3BF4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73</w:t>
                                  </w:r>
                                </w:p>
                              </w:tc>
                              <w:tc>
                                <w:tcPr>
                                  <w:tcW w:w="236" w:type="dxa"/>
                                  <w:tcBorders>
                                    <w:left w:val="single" w:sz="4" w:space="0" w:color="auto"/>
                                  </w:tcBorders>
                                  <w:shd w:val="clear" w:color="auto" w:fill="auto"/>
                                  <w:vAlign w:val="bottom"/>
                                </w:tcPr>
                                <w:p w14:paraId="1496E63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C0A2D1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D716B4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13D45A5C" w14:textId="77777777" w:rsidTr="006A00F0">
                              <w:tc>
                                <w:tcPr>
                                  <w:tcW w:w="236" w:type="dxa"/>
                                </w:tcPr>
                                <w:p w14:paraId="56CAB1E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shd w:val="clear" w:color="auto" w:fill="auto"/>
                                  <w:vAlign w:val="bottom"/>
                                </w:tcPr>
                                <w:p w14:paraId="391847B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384B61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54A4C1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E5545E6"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8676FF5" w14:textId="7546200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35</w:t>
                                  </w:r>
                                </w:p>
                              </w:tc>
                              <w:tc>
                                <w:tcPr>
                                  <w:tcW w:w="236" w:type="dxa"/>
                                  <w:tcBorders>
                                    <w:top w:val="single" w:sz="4" w:space="0" w:color="auto"/>
                                    <w:left w:val="single" w:sz="4" w:space="0" w:color="auto"/>
                                    <w:bottom w:val="single" w:sz="4" w:space="0" w:color="auto"/>
                                    <w:right w:val="single" w:sz="4" w:space="0" w:color="auto"/>
                                  </w:tcBorders>
                                  <w:vAlign w:val="bottom"/>
                                </w:tcPr>
                                <w:p w14:paraId="733ED6F4" w14:textId="294E63E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59</w:t>
                                  </w:r>
                                </w:p>
                              </w:tc>
                              <w:tc>
                                <w:tcPr>
                                  <w:tcW w:w="236" w:type="dxa"/>
                                  <w:tcBorders>
                                    <w:left w:val="single" w:sz="4" w:space="0" w:color="auto"/>
                                  </w:tcBorders>
                                  <w:shd w:val="clear" w:color="auto" w:fill="auto"/>
                                  <w:vAlign w:val="bottom"/>
                                </w:tcPr>
                                <w:p w14:paraId="4CC93D62"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F44C46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C304BA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472DC237" w14:textId="77777777" w:rsidTr="006A00F0">
                              <w:tc>
                                <w:tcPr>
                                  <w:tcW w:w="236" w:type="dxa"/>
                                </w:tcPr>
                                <w:p w14:paraId="549B308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shd w:val="clear" w:color="auto" w:fill="auto"/>
                                  <w:vAlign w:val="bottom"/>
                                </w:tcPr>
                                <w:p w14:paraId="60A23C6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AF3470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1F9BA8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476A49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69507F4" w14:textId="1B767A58"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86</w:t>
                                  </w:r>
                                </w:p>
                              </w:tc>
                              <w:tc>
                                <w:tcPr>
                                  <w:tcW w:w="236" w:type="dxa"/>
                                  <w:tcBorders>
                                    <w:top w:val="single" w:sz="4" w:space="0" w:color="auto"/>
                                    <w:left w:val="single" w:sz="4" w:space="0" w:color="auto"/>
                                    <w:bottom w:val="single" w:sz="4" w:space="0" w:color="auto"/>
                                    <w:right w:val="single" w:sz="4" w:space="0" w:color="auto"/>
                                  </w:tcBorders>
                                  <w:vAlign w:val="bottom"/>
                                </w:tcPr>
                                <w:p w14:paraId="3E5EDFFA" w14:textId="5DDB53B5"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6</w:t>
                                  </w:r>
                                </w:p>
                              </w:tc>
                              <w:tc>
                                <w:tcPr>
                                  <w:tcW w:w="236" w:type="dxa"/>
                                  <w:tcBorders>
                                    <w:left w:val="single" w:sz="4" w:space="0" w:color="auto"/>
                                  </w:tcBorders>
                                  <w:shd w:val="clear" w:color="auto" w:fill="auto"/>
                                  <w:vAlign w:val="bottom"/>
                                </w:tcPr>
                                <w:p w14:paraId="58C3467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67362D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3A334D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38DF903B" w14:textId="77777777" w:rsidTr="006A00F0">
                              <w:tc>
                                <w:tcPr>
                                  <w:tcW w:w="236" w:type="dxa"/>
                                </w:tcPr>
                                <w:p w14:paraId="418089B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shd w:val="clear" w:color="auto" w:fill="auto"/>
                                  <w:vAlign w:val="bottom"/>
                                </w:tcPr>
                                <w:p w14:paraId="7B3084E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F68689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3804EE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C5EDD2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575C6A" w14:textId="74E038F2"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7</w:t>
                                  </w:r>
                                </w:p>
                              </w:tc>
                              <w:tc>
                                <w:tcPr>
                                  <w:tcW w:w="236" w:type="dxa"/>
                                  <w:tcBorders>
                                    <w:top w:val="single" w:sz="4" w:space="0" w:color="auto"/>
                                    <w:left w:val="single" w:sz="4" w:space="0" w:color="auto"/>
                                    <w:bottom w:val="single" w:sz="4" w:space="0" w:color="auto"/>
                                    <w:right w:val="single" w:sz="4" w:space="0" w:color="auto"/>
                                  </w:tcBorders>
                                  <w:vAlign w:val="bottom"/>
                                </w:tcPr>
                                <w:p w14:paraId="38812547" w14:textId="5E5100A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7</w:t>
                                  </w:r>
                                </w:p>
                              </w:tc>
                              <w:tc>
                                <w:tcPr>
                                  <w:tcW w:w="236" w:type="dxa"/>
                                  <w:tcBorders>
                                    <w:left w:val="single" w:sz="4" w:space="0" w:color="auto"/>
                                  </w:tcBorders>
                                  <w:shd w:val="clear" w:color="auto" w:fill="auto"/>
                                  <w:vAlign w:val="bottom"/>
                                </w:tcPr>
                                <w:p w14:paraId="4D7FD54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C26FA3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E5AB50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30C413AF" w14:textId="77777777" w:rsidTr="006A00F0">
                              <w:tc>
                                <w:tcPr>
                                  <w:tcW w:w="236" w:type="dxa"/>
                                </w:tcPr>
                                <w:p w14:paraId="73ACF43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5.0</w:t>
                                  </w:r>
                                </w:p>
                              </w:tc>
                              <w:tc>
                                <w:tcPr>
                                  <w:tcW w:w="236" w:type="dxa"/>
                                  <w:shd w:val="clear" w:color="auto" w:fill="auto"/>
                                  <w:vAlign w:val="bottom"/>
                                </w:tcPr>
                                <w:p w14:paraId="4D22829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F941D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8606EA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68320A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F881116" w14:textId="1BE0E09A"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52046D35" w14:textId="074FDC9D"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0EDE599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320508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9BCF30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D33FDA0"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52A5C42F" id="_x0000_s1083"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nGT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81W4HPiqoD4hYxZGReIPQqMF+4eSHtVYUvf7wKygRH3WyPr1fLEI8o3OIl9l6NjL&#10;SHUZYZojVEk9JaO59VHykQ9zi9PZycjbcyVTzaiySOf0I4KML/2Y9fxvN4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GGZx&#10;kxQCAAD/AwAADgAAAAAAAAAAAAAAAAAuAgAAZHJzL2Uyb0RvYy54bWxQSwECLQAUAAYACAAAACEA&#10;J+4QC9sAAAAFAQAADwAAAAAAAAAAAAAAAABuBAAAZHJzL2Rvd25yZXYueG1sUEsFBgAAAAAEAAQA&#10;8wAAAHYFAAAAAA==&#10;" stroked="f">
                <v:textbox style="mso-fit-shape-to-text:t">
                  <w:txbxContent>
                    <w:p w14:paraId="7F04D722" w14:textId="77777777" w:rsidR="0011420C" w:rsidRPr="009A657E" w:rsidRDefault="0011420C" w:rsidP="0011420C">
                      <w:pPr>
                        <w:rPr>
                          <w:rFonts w:ascii="Times New Roman" w:hAnsi="Times New Roman" w:cs="Times New Roman"/>
                          <w:sz w:val="20"/>
                          <w:szCs w:val="20"/>
                        </w:rPr>
                      </w:pPr>
                    </w:p>
                    <w:p w14:paraId="77BE2F81" w14:textId="3D77A14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1</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Vocabulary</w:t>
                      </w:r>
                    </w:p>
                    <w:tbl>
                      <w:tblPr>
                        <w:tblStyle w:val="TableGrid"/>
                        <w:tblW w:w="2360" w:type="dxa"/>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3A6DF51D" w14:textId="77777777" w:rsidTr="006A00F0">
                        <w:tc>
                          <w:tcPr>
                            <w:tcW w:w="236" w:type="dxa"/>
                          </w:tcPr>
                          <w:p w14:paraId="56316751" w14:textId="77777777" w:rsidR="0011420C" w:rsidRPr="006A00F0" w:rsidRDefault="0011420C">
                            <w:pPr>
                              <w:rPr>
                                <w:rFonts w:ascii="Times New Roman" w:hAnsi="Times New Roman" w:cs="Times New Roman"/>
                                <w:sz w:val="16"/>
                                <w:szCs w:val="16"/>
                              </w:rPr>
                            </w:pPr>
                          </w:p>
                        </w:tc>
                        <w:tc>
                          <w:tcPr>
                            <w:tcW w:w="236" w:type="dxa"/>
                          </w:tcPr>
                          <w:p w14:paraId="4055673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tcPr>
                          <w:p w14:paraId="27658C3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tcPr>
                          <w:p w14:paraId="7DBFD3C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Pr>
                          <w:p w14:paraId="432D021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tcBorders>
                              <w:bottom w:val="single" w:sz="4" w:space="0" w:color="auto"/>
                            </w:tcBorders>
                          </w:tcPr>
                          <w:p w14:paraId="30B6033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tcBorders>
                              <w:bottom w:val="single" w:sz="4" w:space="0" w:color="auto"/>
                            </w:tcBorders>
                          </w:tcPr>
                          <w:p w14:paraId="51A5830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tcPr>
                          <w:p w14:paraId="559FC88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tcPr>
                          <w:p w14:paraId="6DDBE27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tcPr>
                          <w:p w14:paraId="278BD4C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054F06E" w14:textId="77777777" w:rsidTr="006A00F0">
                        <w:tc>
                          <w:tcPr>
                            <w:tcW w:w="236" w:type="dxa"/>
                          </w:tcPr>
                          <w:p w14:paraId="27611CD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236" w:type="dxa"/>
                            <w:shd w:val="clear" w:color="auto" w:fill="auto"/>
                            <w:vAlign w:val="bottom"/>
                          </w:tcPr>
                          <w:p w14:paraId="539B827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FE9422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29BEF7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33DA60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F165A0B" w14:textId="627FC154" w:rsidR="0011420C" w:rsidRPr="006A00F0" w:rsidRDefault="00472207"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7789352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65C82A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B1BDF3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74FED7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5641D793" w14:textId="77777777" w:rsidTr="006A00F0">
                        <w:tc>
                          <w:tcPr>
                            <w:tcW w:w="236" w:type="dxa"/>
                          </w:tcPr>
                          <w:p w14:paraId="7598606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5</w:t>
                            </w:r>
                          </w:p>
                        </w:tc>
                        <w:tc>
                          <w:tcPr>
                            <w:tcW w:w="236" w:type="dxa"/>
                            <w:shd w:val="clear" w:color="auto" w:fill="auto"/>
                            <w:vAlign w:val="bottom"/>
                          </w:tcPr>
                          <w:p w14:paraId="71B77BA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7108C7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0E98B5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A9482B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E66AF93" w14:textId="76EBAE12"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146A43C4" w14:textId="750CAFDE"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4BB673D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187F84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84D3D9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4F3D49A4" w14:textId="77777777" w:rsidTr="006A00F0">
                        <w:tc>
                          <w:tcPr>
                            <w:tcW w:w="236" w:type="dxa"/>
                          </w:tcPr>
                          <w:p w14:paraId="36F801F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shd w:val="clear" w:color="auto" w:fill="auto"/>
                            <w:vAlign w:val="bottom"/>
                          </w:tcPr>
                          <w:p w14:paraId="636F1E5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8ECCF3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FD7683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35C61F5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CADDF5F" w14:textId="2D8D3FE8"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0</w:t>
                            </w:r>
                          </w:p>
                        </w:tc>
                        <w:tc>
                          <w:tcPr>
                            <w:tcW w:w="236" w:type="dxa"/>
                            <w:tcBorders>
                              <w:top w:val="single" w:sz="4" w:space="0" w:color="auto"/>
                              <w:left w:val="single" w:sz="4" w:space="0" w:color="auto"/>
                              <w:bottom w:val="single" w:sz="4" w:space="0" w:color="auto"/>
                              <w:right w:val="single" w:sz="4" w:space="0" w:color="auto"/>
                            </w:tcBorders>
                            <w:vAlign w:val="bottom"/>
                          </w:tcPr>
                          <w:p w14:paraId="055EF5EA" w14:textId="18AE914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6</w:t>
                            </w:r>
                          </w:p>
                        </w:tc>
                        <w:tc>
                          <w:tcPr>
                            <w:tcW w:w="236" w:type="dxa"/>
                            <w:tcBorders>
                              <w:left w:val="single" w:sz="4" w:space="0" w:color="auto"/>
                            </w:tcBorders>
                            <w:shd w:val="clear" w:color="auto" w:fill="auto"/>
                            <w:vAlign w:val="bottom"/>
                          </w:tcPr>
                          <w:p w14:paraId="270CC08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F43404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204DA7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017707AE" w14:textId="77777777" w:rsidTr="006A00F0">
                        <w:tc>
                          <w:tcPr>
                            <w:tcW w:w="236" w:type="dxa"/>
                          </w:tcPr>
                          <w:p w14:paraId="7D3EE69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5</w:t>
                            </w:r>
                          </w:p>
                        </w:tc>
                        <w:tc>
                          <w:tcPr>
                            <w:tcW w:w="236" w:type="dxa"/>
                            <w:shd w:val="clear" w:color="auto" w:fill="auto"/>
                            <w:vAlign w:val="bottom"/>
                          </w:tcPr>
                          <w:p w14:paraId="712098F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A99872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EE30FB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7DF38A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98C14BD" w14:textId="5AAF9BB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85</w:t>
                            </w:r>
                          </w:p>
                        </w:tc>
                        <w:tc>
                          <w:tcPr>
                            <w:tcW w:w="236" w:type="dxa"/>
                            <w:tcBorders>
                              <w:top w:val="single" w:sz="4" w:space="0" w:color="auto"/>
                              <w:left w:val="single" w:sz="4" w:space="0" w:color="auto"/>
                              <w:bottom w:val="single" w:sz="4" w:space="0" w:color="auto"/>
                              <w:right w:val="single" w:sz="4" w:space="0" w:color="auto"/>
                            </w:tcBorders>
                            <w:vAlign w:val="bottom"/>
                          </w:tcPr>
                          <w:p w14:paraId="4E045C7E" w14:textId="60F27A4F"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6</w:t>
                            </w:r>
                          </w:p>
                        </w:tc>
                        <w:tc>
                          <w:tcPr>
                            <w:tcW w:w="236" w:type="dxa"/>
                            <w:tcBorders>
                              <w:left w:val="single" w:sz="4" w:space="0" w:color="auto"/>
                            </w:tcBorders>
                            <w:shd w:val="clear" w:color="auto" w:fill="auto"/>
                            <w:vAlign w:val="bottom"/>
                          </w:tcPr>
                          <w:p w14:paraId="185D32B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A6EF09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D0FC7F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732E6AF8" w14:textId="77777777" w:rsidTr="006A00F0">
                        <w:tc>
                          <w:tcPr>
                            <w:tcW w:w="236" w:type="dxa"/>
                          </w:tcPr>
                          <w:p w14:paraId="4E6E537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0</w:t>
                            </w:r>
                          </w:p>
                        </w:tc>
                        <w:tc>
                          <w:tcPr>
                            <w:tcW w:w="236" w:type="dxa"/>
                            <w:shd w:val="clear" w:color="auto" w:fill="auto"/>
                            <w:vAlign w:val="bottom"/>
                          </w:tcPr>
                          <w:p w14:paraId="79859B8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15AB98E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315A54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0720942"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1D9DDA7" w14:textId="499B4C8A"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232</w:t>
                            </w:r>
                          </w:p>
                        </w:tc>
                        <w:tc>
                          <w:tcPr>
                            <w:tcW w:w="236" w:type="dxa"/>
                            <w:tcBorders>
                              <w:top w:val="single" w:sz="4" w:space="0" w:color="auto"/>
                              <w:left w:val="single" w:sz="4" w:space="0" w:color="auto"/>
                              <w:bottom w:val="single" w:sz="4" w:space="0" w:color="auto"/>
                              <w:right w:val="single" w:sz="4" w:space="0" w:color="auto"/>
                            </w:tcBorders>
                            <w:vAlign w:val="bottom"/>
                          </w:tcPr>
                          <w:p w14:paraId="2E191DBF" w14:textId="18B3BF4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73</w:t>
                            </w:r>
                          </w:p>
                        </w:tc>
                        <w:tc>
                          <w:tcPr>
                            <w:tcW w:w="236" w:type="dxa"/>
                            <w:tcBorders>
                              <w:left w:val="single" w:sz="4" w:space="0" w:color="auto"/>
                            </w:tcBorders>
                            <w:shd w:val="clear" w:color="auto" w:fill="auto"/>
                            <w:vAlign w:val="bottom"/>
                          </w:tcPr>
                          <w:p w14:paraId="1496E63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C0A2D1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D716B4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13D45A5C" w14:textId="77777777" w:rsidTr="006A00F0">
                        <w:tc>
                          <w:tcPr>
                            <w:tcW w:w="236" w:type="dxa"/>
                          </w:tcPr>
                          <w:p w14:paraId="56CAB1E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5</w:t>
                            </w:r>
                          </w:p>
                        </w:tc>
                        <w:tc>
                          <w:tcPr>
                            <w:tcW w:w="236" w:type="dxa"/>
                            <w:shd w:val="clear" w:color="auto" w:fill="auto"/>
                            <w:vAlign w:val="bottom"/>
                          </w:tcPr>
                          <w:p w14:paraId="391847B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384B61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54A4C13"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E5545E6"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8676FF5" w14:textId="7546200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35</w:t>
                            </w:r>
                          </w:p>
                        </w:tc>
                        <w:tc>
                          <w:tcPr>
                            <w:tcW w:w="236" w:type="dxa"/>
                            <w:tcBorders>
                              <w:top w:val="single" w:sz="4" w:space="0" w:color="auto"/>
                              <w:left w:val="single" w:sz="4" w:space="0" w:color="auto"/>
                              <w:bottom w:val="single" w:sz="4" w:space="0" w:color="auto"/>
                              <w:right w:val="single" w:sz="4" w:space="0" w:color="auto"/>
                            </w:tcBorders>
                            <w:vAlign w:val="bottom"/>
                          </w:tcPr>
                          <w:p w14:paraId="733ED6F4" w14:textId="294E63E4"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59</w:t>
                            </w:r>
                          </w:p>
                        </w:tc>
                        <w:tc>
                          <w:tcPr>
                            <w:tcW w:w="236" w:type="dxa"/>
                            <w:tcBorders>
                              <w:left w:val="single" w:sz="4" w:space="0" w:color="auto"/>
                            </w:tcBorders>
                            <w:shd w:val="clear" w:color="auto" w:fill="auto"/>
                            <w:vAlign w:val="bottom"/>
                          </w:tcPr>
                          <w:p w14:paraId="4CC93D62"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F44C46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6C304BA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472DC237" w14:textId="77777777" w:rsidTr="006A00F0">
                        <w:tc>
                          <w:tcPr>
                            <w:tcW w:w="236" w:type="dxa"/>
                          </w:tcPr>
                          <w:p w14:paraId="549B308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0</w:t>
                            </w:r>
                          </w:p>
                        </w:tc>
                        <w:tc>
                          <w:tcPr>
                            <w:tcW w:w="236" w:type="dxa"/>
                            <w:shd w:val="clear" w:color="auto" w:fill="auto"/>
                            <w:vAlign w:val="bottom"/>
                          </w:tcPr>
                          <w:p w14:paraId="60A23C6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4AF3470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71F9BA8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476A498"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69507F4" w14:textId="1B767A58"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86</w:t>
                            </w:r>
                          </w:p>
                        </w:tc>
                        <w:tc>
                          <w:tcPr>
                            <w:tcW w:w="236" w:type="dxa"/>
                            <w:tcBorders>
                              <w:top w:val="single" w:sz="4" w:space="0" w:color="auto"/>
                              <w:left w:val="single" w:sz="4" w:space="0" w:color="auto"/>
                              <w:bottom w:val="single" w:sz="4" w:space="0" w:color="auto"/>
                              <w:right w:val="single" w:sz="4" w:space="0" w:color="auto"/>
                            </w:tcBorders>
                            <w:vAlign w:val="bottom"/>
                          </w:tcPr>
                          <w:p w14:paraId="3E5EDFFA" w14:textId="5DDB53B5"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6</w:t>
                            </w:r>
                          </w:p>
                        </w:tc>
                        <w:tc>
                          <w:tcPr>
                            <w:tcW w:w="236" w:type="dxa"/>
                            <w:tcBorders>
                              <w:left w:val="single" w:sz="4" w:space="0" w:color="auto"/>
                            </w:tcBorders>
                            <w:shd w:val="clear" w:color="auto" w:fill="auto"/>
                            <w:vAlign w:val="bottom"/>
                          </w:tcPr>
                          <w:p w14:paraId="58C3467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67362D4"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23A334D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38DF903B" w14:textId="77777777" w:rsidTr="006A00F0">
                        <w:tc>
                          <w:tcPr>
                            <w:tcW w:w="236" w:type="dxa"/>
                          </w:tcPr>
                          <w:p w14:paraId="418089BA"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5</w:t>
                            </w:r>
                          </w:p>
                        </w:tc>
                        <w:tc>
                          <w:tcPr>
                            <w:tcW w:w="236" w:type="dxa"/>
                            <w:shd w:val="clear" w:color="auto" w:fill="auto"/>
                            <w:vAlign w:val="bottom"/>
                          </w:tcPr>
                          <w:p w14:paraId="7B3084ED"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F68689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3804EE1"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5C5EDD29"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E575C6A" w14:textId="74E038F2"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17</w:t>
                            </w:r>
                          </w:p>
                        </w:tc>
                        <w:tc>
                          <w:tcPr>
                            <w:tcW w:w="236" w:type="dxa"/>
                            <w:tcBorders>
                              <w:top w:val="single" w:sz="4" w:space="0" w:color="auto"/>
                              <w:left w:val="single" w:sz="4" w:space="0" w:color="auto"/>
                              <w:bottom w:val="single" w:sz="4" w:space="0" w:color="auto"/>
                              <w:right w:val="single" w:sz="4" w:space="0" w:color="auto"/>
                            </w:tcBorders>
                            <w:vAlign w:val="bottom"/>
                          </w:tcPr>
                          <w:p w14:paraId="38812547" w14:textId="5E5100A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7</w:t>
                            </w:r>
                          </w:p>
                        </w:tc>
                        <w:tc>
                          <w:tcPr>
                            <w:tcW w:w="236" w:type="dxa"/>
                            <w:tcBorders>
                              <w:left w:val="single" w:sz="4" w:space="0" w:color="auto"/>
                            </w:tcBorders>
                            <w:shd w:val="clear" w:color="auto" w:fill="auto"/>
                            <w:vAlign w:val="bottom"/>
                          </w:tcPr>
                          <w:p w14:paraId="4D7FD54E"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C26FA3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E5AB50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472207" w14:paraId="30C413AF" w14:textId="77777777" w:rsidTr="006A00F0">
                        <w:tc>
                          <w:tcPr>
                            <w:tcW w:w="236" w:type="dxa"/>
                          </w:tcPr>
                          <w:p w14:paraId="73ACF43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5.0</w:t>
                            </w:r>
                          </w:p>
                        </w:tc>
                        <w:tc>
                          <w:tcPr>
                            <w:tcW w:w="236" w:type="dxa"/>
                            <w:shd w:val="clear" w:color="auto" w:fill="auto"/>
                            <w:vAlign w:val="bottom"/>
                          </w:tcPr>
                          <w:p w14:paraId="4D22829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3FF941DC"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58606EAF"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68320A5"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F881116" w14:textId="1BE0E09A"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4</w:t>
                            </w:r>
                          </w:p>
                        </w:tc>
                        <w:tc>
                          <w:tcPr>
                            <w:tcW w:w="236" w:type="dxa"/>
                            <w:tcBorders>
                              <w:top w:val="single" w:sz="4" w:space="0" w:color="auto"/>
                              <w:left w:val="single" w:sz="4" w:space="0" w:color="auto"/>
                              <w:bottom w:val="single" w:sz="4" w:space="0" w:color="auto"/>
                              <w:right w:val="single" w:sz="4" w:space="0" w:color="auto"/>
                            </w:tcBorders>
                            <w:vAlign w:val="bottom"/>
                          </w:tcPr>
                          <w:p w14:paraId="52046D35" w14:textId="074FDC9D"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sz w:val="16"/>
                                <w:szCs w:val="16"/>
                              </w:rPr>
                              <w:t>3</w:t>
                            </w:r>
                          </w:p>
                        </w:tc>
                        <w:tc>
                          <w:tcPr>
                            <w:tcW w:w="236" w:type="dxa"/>
                            <w:tcBorders>
                              <w:left w:val="single" w:sz="4" w:space="0" w:color="auto"/>
                            </w:tcBorders>
                            <w:shd w:val="clear" w:color="auto" w:fill="auto"/>
                            <w:vAlign w:val="bottom"/>
                          </w:tcPr>
                          <w:p w14:paraId="0EDE599B"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3205080"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236" w:type="dxa"/>
                            <w:shd w:val="clear" w:color="auto" w:fill="auto"/>
                            <w:vAlign w:val="bottom"/>
                          </w:tcPr>
                          <w:p w14:paraId="09BCF307" w14:textId="77777777" w:rsidR="00472207" w:rsidRPr="006A00F0" w:rsidRDefault="00472207" w:rsidP="00472207">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D33FDA0" w14:textId="77777777" w:rsidR="0011420C" w:rsidRDefault="0011420C" w:rsidP="0011420C"/>
                  </w:txbxContent>
                </v:textbox>
                <w10:anchorlock/>
              </v:shape>
            </w:pict>
          </mc:Fallback>
        </mc:AlternateContent>
      </w:r>
    </w:p>
    <w:p w14:paraId="30F489CC" w14:textId="23E076C4" w:rsidR="00DE591E" w:rsidRDefault="00351C0E" w:rsidP="00422EC9">
      <w:pPr>
        <w:pStyle w:val="ACLTextFirstLine"/>
        <w:ind w:firstLine="0"/>
      </w:pPr>
      <w:r>
        <w:rPr>
          <w:noProof/>
        </w:rPr>
        <mc:AlternateContent>
          <mc:Choice Requires="wps">
            <w:drawing>
              <wp:inline distT="0" distB="0" distL="0" distR="0" wp14:anchorId="5C3FDA22" wp14:editId="1825EFC0">
                <wp:extent cx="2770505" cy="2253887"/>
                <wp:effectExtent l="0" t="0" r="0" b="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4F260B6F" w14:textId="77777777" w:rsidR="00351C0E" w:rsidRPr="009A657E" w:rsidRDefault="00351C0E" w:rsidP="00351C0E">
                            <w:pPr>
                              <w:rPr>
                                <w:rFonts w:ascii="Times New Roman" w:hAnsi="Times New Roman" w:cs="Times New Roman"/>
                                <w:sz w:val="20"/>
                                <w:szCs w:val="20"/>
                              </w:rPr>
                            </w:pPr>
                          </w:p>
                          <w:p w14:paraId="0191885B" w14:textId="3349E8DA"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2</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68255385" w14:textId="77777777" w:rsidTr="00DD4246">
                              <w:tc>
                                <w:tcPr>
                                  <w:tcW w:w="466" w:type="dxa"/>
                                </w:tcPr>
                                <w:p w14:paraId="4728B52B" w14:textId="77777777" w:rsidR="00351C0E" w:rsidRPr="006A00F0" w:rsidRDefault="00351C0E">
                                  <w:pPr>
                                    <w:rPr>
                                      <w:rFonts w:ascii="Times New Roman" w:hAnsi="Times New Roman" w:cs="Times New Roman"/>
                                      <w:sz w:val="16"/>
                                      <w:szCs w:val="16"/>
                                    </w:rPr>
                                  </w:pPr>
                                </w:p>
                              </w:tc>
                              <w:tc>
                                <w:tcPr>
                                  <w:tcW w:w="466" w:type="dxa"/>
                                </w:tcPr>
                                <w:p w14:paraId="7FBB0F9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652A29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6B339F37"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66FFB9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0112A37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31527F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DAB7A5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68021D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C9FC3C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6F95F97D" w14:textId="77777777" w:rsidTr="00DD4246">
                              <w:tc>
                                <w:tcPr>
                                  <w:tcW w:w="466" w:type="dxa"/>
                                </w:tcPr>
                                <w:p w14:paraId="7B020D0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8BB8F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80E5B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FA082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17BC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9A654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D1438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BAEA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D2D6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F6B39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E448EC8" w14:textId="77777777" w:rsidTr="00DD4246">
                              <w:tc>
                                <w:tcPr>
                                  <w:tcW w:w="466" w:type="dxa"/>
                                </w:tcPr>
                                <w:p w14:paraId="6791263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6733A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D9F225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F54A7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37399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6A8EE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9CD02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D6B9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88C90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9417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74059E1" w14:textId="77777777" w:rsidTr="00DD4246">
                              <w:tc>
                                <w:tcPr>
                                  <w:tcW w:w="466" w:type="dxa"/>
                                </w:tcPr>
                                <w:p w14:paraId="272678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09F085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4F93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E793C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1CBF5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E621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41A43AC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470E8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970CE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D772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DA8E5EA" w14:textId="77777777" w:rsidTr="00DD4246">
                              <w:tc>
                                <w:tcPr>
                                  <w:tcW w:w="466" w:type="dxa"/>
                                </w:tcPr>
                                <w:p w14:paraId="2AC50D2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496EAD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BBE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AAB4E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EB5C9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14AB4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4</w:t>
                                  </w:r>
                                </w:p>
                              </w:tc>
                              <w:tc>
                                <w:tcPr>
                                  <w:tcW w:w="466" w:type="dxa"/>
                                  <w:tcBorders>
                                    <w:top w:val="single" w:sz="4" w:space="0" w:color="auto"/>
                                    <w:left w:val="single" w:sz="4" w:space="0" w:color="auto"/>
                                    <w:bottom w:val="single" w:sz="4" w:space="0" w:color="auto"/>
                                    <w:right w:val="single" w:sz="4" w:space="0" w:color="auto"/>
                                  </w:tcBorders>
                                  <w:vAlign w:val="bottom"/>
                                </w:tcPr>
                                <w:p w14:paraId="2A085C3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1DC7A2F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C2FC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6C5FE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E125216" w14:textId="77777777" w:rsidTr="00DD4246">
                              <w:tc>
                                <w:tcPr>
                                  <w:tcW w:w="466" w:type="dxa"/>
                                </w:tcPr>
                                <w:p w14:paraId="5389503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55D76B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3A80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6320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DD093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6B677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7</w:t>
                                  </w:r>
                                </w:p>
                              </w:tc>
                              <w:tc>
                                <w:tcPr>
                                  <w:tcW w:w="466" w:type="dxa"/>
                                  <w:tcBorders>
                                    <w:top w:val="single" w:sz="4" w:space="0" w:color="auto"/>
                                    <w:left w:val="single" w:sz="4" w:space="0" w:color="auto"/>
                                    <w:bottom w:val="single" w:sz="4" w:space="0" w:color="auto"/>
                                    <w:right w:val="single" w:sz="4" w:space="0" w:color="auto"/>
                                  </w:tcBorders>
                                  <w:vAlign w:val="bottom"/>
                                </w:tcPr>
                                <w:p w14:paraId="410942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4</w:t>
                                  </w:r>
                                </w:p>
                              </w:tc>
                              <w:tc>
                                <w:tcPr>
                                  <w:tcW w:w="466" w:type="dxa"/>
                                  <w:tcBorders>
                                    <w:left w:val="single" w:sz="4" w:space="0" w:color="auto"/>
                                  </w:tcBorders>
                                  <w:shd w:val="clear" w:color="auto" w:fill="auto"/>
                                  <w:vAlign w:val="bottom"/>
                                </w:tcPr>
                                <w:p w14:paraId="1B3E16C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C2E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8DE18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D25D23" w14:textId="77777777" w:rsidTr="00DD4246">
                              <w:tc>
                                <w:tcPr>
                                  <w:tcW w:w="466" w:type="dxa"/>
                                </w:tcPr>
                                <w:p w14:paraId="5FE3DF7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401EC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D0EFF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920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1268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8326F9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9</w:t>
                                  </w:r>
                                </w:p>
                              </w:tc>
                              <w:tc>
                                <w:tcPr>
                                  <w:tcW w:w="466" w:type="dxa"/>
                                  <w:tcBorders>
                                    <w:top w:val="single" w:sz="4" w:space="0" w:color="auto"/>
                                    <w:left w:val="single" w:sz="4" w:space="0" w:color="auto"/>
                                    <w:bottom w:val="single" w:sz="4" w:space="0" w:color="auto"/>
                                    <w:right w:val="single" w:sz="4" w:space="0" w:color="auto"/>
                                  </w:tcBorders>
                                  <w:vAlign w:val="bottom"/>
                                </w:tcPr>
                                <w:p w14:paraId="41EFE2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2ACC53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481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D231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31E2A9B" w14:textId="77777777" w:rsidTr="00DD4246">
                              <w:tc>
                                <w:tcPr>
                                  <w:tcW w:w="466" w:type="dxa"/>
                                </w:tcPr>
                                <w:p w14:paraId="194BF4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1E4960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95D7A2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2395D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39108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A3B212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597455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5F03B1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CCF2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07BA96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EF76372" w14:textId="77777777" w:rsidTr="00DD4246">
                              <w:tc>
                                <w:tcPr>
                                  <w:tcW w:w="466" w:type="dxa"/>
                                </w:tcPr>
                                <w:p w14:paraId="47556F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391168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1A926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6F9DA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003C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1363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21D165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920A4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6257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FFA6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FAC7573" w14:textId="77777777" w:rsidTr="00DD4246">
                              <w:tc>
                                <w:tcPr>
                                  <w:tcW w:w="466" w:type="dxa"/>
                                </w:tcPr>
                                <w:p w14:paraId="43AECE4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242C46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9FF5E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941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553A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8B9391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4D12EB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F9A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28BF1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9384B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6229F62"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5C3FDA22" id="_x0000_s1084"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DNAjXQ&#10;EwIAAP8DAAAOAAAAAAAAAAAAAAAAAC4CAABkcnMvZTJvRG9jLnhtbFBLAQItABQABgAIAAAAIQDc&#10;1DB82wAAAAUBAAAPAAAAAAAAAAAAAAAAAG0EAABkcnMvZG93bnJldi54bWxQSwUGAAAAAAQABADz&#10;AAAAdQUAAAAA&#10;" stroked="f">
                <v:textbox style="mso-fit-shape-to-text:t">
                  <w:txbxContent>
                    <w:p w14:paraId="4F260B6F" w14:textId="77777777" w:rsidR="00351C0E" w:rsidRPr="009A657E" w:rsidRDefault="00351C0E" w:rsidP="00351C0E">
                      <w:pPr>
                        <w:rPr>
                          <w:rFonts w:ascii="Times New Roman" w:hAnsi="Times New Roman" w:cs="Times New Roman"/>
                          <w:sz w:val="20"/>
                          <w:szCs w:val="20"/>
                        </w:rPr>
                      </w:pPr>
                    </w:p>
                    <w:p w14:paraId="0191885B" w14:textId="3349E8DA"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2</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68255385" w14:textId="77777777" w:rsidTr="00DD4246">
                        <w:tc>
                          <w:tcPr>
                            <w:tcW w:w="466" w:type="dxa"/>
                          </w:tcPr>
                          <w:p w14:paraId="4728B52B" w14:textId="77777777" w:rsidR="00351C0E" w:rsidRPr="006A00F0" w:rsidRDefault="00351C0E">
                            <w:pPr>
                              <w:rPr>
                                <w:rFonts w:ascii="Times New Roman" w:hAnsi="Times New Roman" w:cs="Times New Roman"/>
                                <w:sz w:val="16"/>
                                <w:szCs w:val="16"/>
                              </w:rPr>
                            </w:pPr>
                          </w:p>
                        </w:tc>
                        <w:tc>
                          <w:tcPr>
                            <w:tcW w:w="466" w:type="dxa"/>
                          </w:tcPr>
                          <w:p w14:paraId="7FBB0F9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652A29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6B339F37"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366FFB9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0112A37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31527F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DAB7A5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568021D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C9FC3C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6F95F97D" w14:textId="77777777" w:rsidTr="00DD4246">
                        <w:tc>
                          <w:tcPr>
                            <w:tcW w:w="466" w:type="dxa"/>
                          </w:tcPr>
                          <w:p w14:paraId="7B020D0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8BB8F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80E5B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FA082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17BC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9A654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3D1438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BBAEA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D2D6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F6B39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E448EC8" w14:textId="77777777" w:rsidTr="00DD4246">
                        <w:tc>
                          <w:tcPr>
                            <w:tcW w:w="466" w:type="dxa"/>
                          </w:tcPr>
                          <w:p w14:paraId="6791263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6733A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D9F225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F54A7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37399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6A8EE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9CD02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8D6B9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88C90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9417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74059E1" w14:textId="77777777" w:rsidTr="00DD4246">
                        <w:tc>
                          <w:tcPr>
                            <w:tcW w:w="466" w:type="dxa"/>
                          </w:tcPr>
                          <w:p w14:paraId="272678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09F085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4F93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E793C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1CBF5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E621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41A43AC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470E8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970CE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D772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DA8E5EA" w14:textId="77777777" w:rsidTr="00DD4246">
                        <w:tc>
                          <w:tcPr>
                            <w:tcW w:w="466" w:type="dxa"/>
                          </w:tcPr>
                          <w:p w14:paraId="2AC50D2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496EAD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BBE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AAB4E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5EB5C9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014AB4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4</w:t>
                            </w:r>
                          </w:p>
                        </w:tc>
                        <w:tc>
                          <w:tcPr>
                            <w:tcW w:w="466" w:type="dxa"/>
                            <w:tcBorders>
                              <w:top w:val="single" w:sz="4" w:space="0" w:color="auto"/>
                              <w:left w:val="single" w:sz="4" w:space="0" w:color="auto"/>
                              <w:bottom w:val="single" w:sz="4" w:space="0" w:color="auto"/>
                              <w:right w:val="single" w:sz="4" w:space="0" w:color="auto"/>
                            </w:tcBorders>
                            <w:vAlign w:val="bottom"/>
                          </w:tcPr>
                          <w:p w14:paraId="2A085C3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1DC7A2F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C2FC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6C5FE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E125216" w14:textId="77777777" w:rsidTr="00DD4246">
                        <w:tc>
                          <w:tcPr>
                            <w:tcW w:w="466" w:type="dxa"/>
                          </w:tcPr>
                          <w:p w14:paraId="5389503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55D76B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3A80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6320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DD093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6B677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7</w:t>
                            </w:r>
                          </w:p>
                        </w:tc>
                        <w:tc>
                          <w:tcPr>
                            <w:tcW w:w="466" w:type="dxa"/>
                            <w:tcBorders>
                              <w:top w:val="single" w:sz="4" w:space="0" w:color="auto"/>
                              <w:left w:val="single" w:sz="4" w:space="0" w:color="auto"/>
                              <w:bottom w:val="single" w:sz="4" w:space="0" w:color="auto"/>
                              <w:right w:val="single" w:sz="4" w:space="0" w:color="auto"/>
                            </w:tcBorders>
                            <w:vAlign w:val="bottom"/>
                          </w:tcPr>
                          <w:p w14:paraId="410942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4</w:t>
                            </w:r>
                          </w:p>
                        </w:tc>
                        <w:tc>
                          <w:tcPr>
                            <w:tcW w:w="466" w:type="dxa"/>
                            <w:tcBorders>
                              <w:left w:val="single" w:sz="4" w:space="0" w:color="auto"/>
                            </w:tcBorders>
                            <w:shd w:val="clear" w:color="auto" w:fill="auto"/>
                            <w:vAlign w:val="bottom"/>
                          </w:tcPr>
                          <w:p w14:paraId="1B3E16C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C2E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8DE18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D25D23" w14:textId="77777777" w:rsidTr="00DD4246">
                        <w:tc>
                          <w:tcPr>
                            <w:tcW w:w="466" w:type="dxa"/>
                          </w:tcPr>
                          <w:p w14:paraId="5FE3DF7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401EC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D0EFF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920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1268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8326F9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9</w:t>
                            </w:r>
                          </w:p>
                        </w:tc>
                        <w:tc>
                          <w:tcPr>
                            <w:tcW w:w="466" w:type="dxa"/>
                            <w:tcBorders>
                              <w:top w:val="single" w:sz="4" w:space="0" w:color="auto"/>
                              <w:left w:val="single" w:sz="4" w:space="0" w:color="auto"/>
                              <w:bottom w:val="single" w:sz="4" w:space="0" w:color="auto"/>
                              <w:right w:val="single" w:sz="4" w:space="0" w:color="auto"/>
                            </w:tcBorders>
                            <w:vAlign w:val="bottom"/>
                          </w:tcPr>
                          <w:p w14:paraId="41EFE2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2ACC53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481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D231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31E2A9B" w14:textId="77777777" w:rsidTr="00DD4246">
                        <w:tc>
                          <w:tcPr>
                            <w:tcW w:w="466" w:type="dxa"/>
                          </w:tcPr>
                          <w:p w14:paraId="194BF4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1E4960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95D7A2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2395D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39108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A3B212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597455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5F03B1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CCF2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07BA96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EF76372" w14:textId="77777777" w:rsidTr="00DD4246">
                        <w:tc>
                          <w:tcPr>
                            <w:tcW w:w="466" w:type="dxa"/>
                          </w:tcPr>
                          <w:p w14:paraId="47556F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391168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1A926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6F9DA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003C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1363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21D165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920A4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6257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BFFA6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FAC7573" w14:textId="77777777" w:rsidTr="00DD4246">
                        <w:tc>
                          <w:tcPr>
                            <w:tcW w:w="466" w:type="dxa"/>
                          </w:tcPr>
                          <w:p w14:paraId="43AECE4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242C46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9FF5E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A941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553A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8B9391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4D12EB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7F9A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F28BF1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9384B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6229F62" w14:textId="77777777" w:rsidR="00351C0E" w:rsidRDefault="00351C0E" w:rsidP="00351C0E"/>
                  </w:txbxContent>
                </v:textbox>
                <w10:anchorlock/>
              </v:shape>
            </w:pict>
          </mc:Fallback>
        </mc:AlternateContent>
      </w:r>
    </w:p>
    <w:p w14:paraId="7B1FE93E" w14:textId="64D02418" w:rsidR="00DE591E" w:rsidRDefault="00351C0E" w:rsidP="00422EC9">
      <w:pPr>
        <w:pStyle w:val="ACLTextFirstLine"/>
        <w:ind w:firstLine="0"/>
      </w:pPr>
      <w:r>
        <w:rPr>
          <w:noProof/>
        </w:rPr>
        <mc:AlternateContent>
          <mc:Choice Requires="wps">
            <w:drawing>
              <wp:inline distT="0" distB="0" distL="0" distR="0" wp14:anchorId="2005A2CF" wp14:editId="4237DC8E">
                <wp:extent cx="2770505" cy="2634615"/>
                <wp:effectExtent l="0" t="0" r="0" b="0"/>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331FCA4" w14:textId="77777777" w:rsidR="00351C0E" w:rsidRPr="009A657E" w:rsidRDefault="00351C0E" w:rsidP="00351C0E">
                            <w:pPr>
                              <w:rPr>
                                <w:rFonts w:ascii="Times New Roman" w:hAnsi="Times New Roman" w:cs="Times New Roman"/>
                                <w:sz w:val="20"/>
                                <w:szCs w:val="20"/>
                              </w:rPr>
                            </w:pPr>
                          </w:p>
                          <w:p w14:paraId="5FB60567" w14:textId="4DA1C393"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3</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7CECB9A9" w14:textId="77777777" w:rsidTr="00DD4246">
                              <w:tc>
                                <w:tcPr>
                                  <w:tcW w:w="466" w:type="dxa"/>
                                </w:tcPr>
                                <w:p w14:paraId="64FA3AEC" w14:textId="77777777" w:rsidR="00351C0E" w:rsidRPr="006A00F0" w:rsidRDefault="00351C0E">
                                  <w:pPr>
                                    <w:rPr>
                                      <w:rFonts w:ascii="Times New Roman" w:hAnsi="Times New Roman" w:cs="Times New Roman"/>
                                      <w:sz w:val="16"/>
                                      <w:szCs w:val="16"/>
                                    </w:rPr>
                                  </w:pPr>
                                </w:p>
                              </w:tc>
                              <w:tc>
                                <w:tcPr>
                                  <w:tcW w:w="466" w:type="dxa"/>
                                </w:tcPr>
                                <w:p w14:paraId="6EB36F4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4C03D0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DF1E76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445F96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B7DF91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AC9362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42E5CD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1AD720F"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5FD993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6DFBFCE6" w14:textId="77777777" w:rsidTr="00DD4246">
                              <w:tc>
                                <w:tcPr>
                                  <w:tcW w:w="466" w:type="dxa"/>
                                </w:tcPr>
                                <w:p w14:paraId="209B75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070867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7B82F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5C3F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0B88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87261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71A4E8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743E7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19A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70A8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04EB652" w14:textId="77777777" w:rsidTr="00DD4246">
                              <w:tc>
                                <w:tcPr>
                                  <w:tcW w:w="466" w:type="dxa"/>
                                </w:tcPr>
                                <w:p w14:paraId="772206A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F6716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CD9B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DCCA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3F27A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8E081C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DFF9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6774C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CE307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5B9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7812A03" w14:textId="77777777" w:rsidTr="00DD4246">
                              <w:tc>
                                <w:tcPr>
                                  <w:tcW w:w="466" w:type="dxa"/>
                                </w:tcPr>
                                <w:p w14:paraId="36B52C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F67B46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80D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D6115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645F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9</w:t>
                                  </w:r>
                                </w:p>
                              </w:tc>
                              <w:tc>
                                <w:tcPr>
                                  <w:tcW w:w="516" w:type="dxa"/>
                                  <w:tcBorders>
                                    <w:top w:val="single" w:sz="4" w:space="0" w:color="auto"/>
                                    <w:left w:val="single" w:sz="4" w:space="0" w:color="auto"/>
                                    <w:bottom w:val="single" w:sz="4" w:space="0" w:color="auto"/>
                                    <w:right w:val="single" w:sz="4" w:space="0" w:color="auto"/>
                                  </w:tcBorders>
                                  <w:vAlign w:val="bottom"/>
                                </w:tcPr>
                                <w:p w14:paraId="28BEAE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top w:val="single" w:sz="4" w:space="0" w:color="auto"/>
                                    <w:left w:val="single" w:sz="4" w:space="0" w:color="auto"/>
                                    <w:bottom w:val="single" w:sz="4" w:space="0" w:color="auto"/>
                                    <w:right w:val="single" w:sz="4" w:space="0" w:color="auto"/>
                                  </w:tcBorders>
                                  <w:vAlign w:val="bottom"/>
                                </w:tcPr>
                                <w:p w14:paraId="3628F4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331E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2BAD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CC6B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C9BA886" w14:textId="77777777" w:rsidTr="00DD4246">
                              <w:tc>
                                <w:tcPr>
                                  <w:tcW w:w="466" w:type="dxa"/>
                                </w:tcPr>
                                <w:p w14:paraId="513577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0B327A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9B9A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72969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0797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6</w:t>
                                  </w:r>
                                </w:p>
                              </w:tc>
                              <w:tc>
                                <w:tcPr>
                                  <w:tcW w:w="516" w:type="dxa"/>
                                  <w:tcBorders>
                                    <w:top w:val="single" w:sz="4" w:space="0" w:color="auto"/>
                                    <w:left w:val="single" w:sz="4" w:space="0" w:color="auto"/>
                                    <w:bottom w:val="single" w:sz="4" w:space="0" w:color="auto"/>
                                    <w:right w:val="single" w:sz="4" w:space="0" w:color="auto"/>
                                  </w:tcBorders>
                                  <w:vAlign w:val="bottom"/>
                                </w:tcPr>
                                <w:p w14:paraId="273DFE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1061AC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E363F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1E9B9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43A1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E2E8051" w14:textId="77777777" w:rsidTr="00DD4246">
                              <w:tc>
                                <w:tcPr>
                                  <w:tcW w:w="466" w:type="dxa"/>
                                </w:tcPr>
                                <w:p w14:paraId="2A9D083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507F8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39CA5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154D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5BEF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2E025F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2C1392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5EB9B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B28B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9611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BC42B4B" w14:textId="77777777" w:rsidTr="00DD4246">
                              <w:tc>
                                <w:tcPr>
                                  <w:tcW w:w="466" w:type="dxa"/>
                                </w:tcPr>
                                <w:p w14:paraId="28FD53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97D33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2520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4B9D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DA2E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22258D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15A10DE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E9E48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5524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719DE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9BA4472" w14:textId="77777777" w:rsidTr="00DD4246">
                              <w:tc>
                                <w:tcPr>
                                  <w:tcW w:w="466" w:type="dxa"/>
                                </w:tcPr>
                                <w:p w14:paraId="5FBDBD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D274E7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B1C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8612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8818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591049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0DF86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A28FA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22A74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785DF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715A628" w14:textId="77777777" w:rsidTr="00DD4246">
                              <w:tc>
                                <w:tcPr>
                                  <w:tcW w:w="466" w:type="dxa"/>
                                </w:tcPr>
                                <w:p w14:paraId="19E090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70F66E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EA7B7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8F4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4BC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CBAF7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2BBFA2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1D068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39F3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30C58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6E4132E" w14:textId="77777777" w:rsidTr="00DD4246">
                              <w:tc>
                                <w:tcPr>
                                  <w:tcW w:w="466" w:type="dxa"/>
                                </w:tcPr>
                                <w:p w14:paraId="6493FA2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BF0E87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13C4F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785BD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677F8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950C2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57001C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A4E1B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8471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0138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6C092E5"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2005A2CF" id="_x0000_s1085"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o3s0&#10;FRQCAAD/AwAADgAAAAAAAAAAAAAAAAAuAgAAZHJzL2Uyb0RvYy54bWxQSwECLQAUAAYACAAAACEA&#10;J+4QC9sAAAAFAQAADwAAAAAAAAAAAAAAAABuBAAAZHJzL2Rvd25yZXYueG1sUEsFBgAAAAAEAAQA&#10;8wAAAHYFAAAAAA==&#10;" stroked="f">
                <v:textbox style="mso-fit-shape-to-text:t">
                  <w:txbxContent>
                    <w:p w14:paraId="7331FCA4" w14:textId="77777777" w:rsidR="00351C0E" w:rsidRPr="009A657E" w:rsidRDefault="00351C0E" w:rsidP="00351C0E">
                      <w:pPr>
                        <w:rPr>
                          <w:rFonts w:ascii="Times New Roman" w:hAnsi="Times New Roman" w:cs="Times New Roman"/>
                          <w:sz w:val="20"/>
                          <w:szCs w:val="20"/>
                        </w:rPr>
                      </w:pPr>
                    </w:p>
                    <w:p w14:paraId="5FB60567" w14:textId="4DA1C393"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3</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7CECB9A9" w14:textId="77777777" w:rsidTr="00DD4246">
                        <w:tc>
                          <w:tcPr>
                            <w:tcW w:w="466" w:type="dxa"/>
                          </w:tcPr>
                          <w:p w14:paraId="64FA3AEC" w14:textId="77777777" w:rsidR="00351C0E" w:rsidRPr="006A00F0" w:rsidRDefault="00351C0E">
                            <w:pPr>
                              <w:rPr>
                                <w:rFonts w:ascii="Times New Roman" w:hAnsi="Times New Roman" w:cs="Times New Roman"/>
                                <w:sz w:val="16"/>
                                <w:szCs w:val="16"/>
                              </w:rPr>
                            </w:pPr>
                          </w:p>
                        </w:tc>
                        <w:tc>
                          <w:tcPr>
                            <w:tcW w:w="466" w:type="dxa"/>
                          </w:tcPr>
                          <w:p w14:paraId="6EB36F4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4C03D0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DF1E76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445F96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B7DF91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AC9362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42E5CD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1AD720F"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5FD993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6DFBFCE6" w14:textId="77777777" w:rsidTr="00DD4246">
                        <w:tc>
                          <w:tcPr>
                            <w:tcW w:w="466" w:type="dxa"/>
                          </w:tcPr>
                          <w:p w14:paraId="209B75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070867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7B82F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5C3F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0B88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87261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71A4E8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743E7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19A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70A8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04EB652" w14:textId="77777777" w:rsidTr="00DD4246">
                        <w:tc>
                          <w:tcPr>
                            <w:tcW w:w="466" w:type="dxa"/>
                          </w:tcPr>
                          <w:p w14:paraId="772206A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F6716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0CD9B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DCCA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3F27A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8E081C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57DFF9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6774C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CE307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5B9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7812A03" w14:textId="77777777" w:rsidTr="00DD4246">
                        <w:tc>
                          <w:tcPr>
                            <w:tcW w:w="466" w:type="dxa"/>
                          </w:tcPr>
                          <w:p w14:paraId="36B52C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F67B46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80D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D6115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645F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9</w:t>
                            </w:r>
                          </w:p>
                        </w:tc>
                        <w:tc>
                          <w:tcPr>
                            <w:tcW w:w="516" w:type="dxa"/>
                            <w:tcBorders>
                              <w:top w:val="single" w:sz="4" w:space="0" w:color="auto"/>
                              <w:left w:val="single" w:sz="4" w:space="0" w:color="auto"/>
                              <w:bottom w:val="single" w:sz="4" w:space="0" w:color="auto"/>
                              <w:right w:val="single" w:sz="4" w:space="0" w:color="auto"/>
                            </w:tcBorders>
                            <w:vAlign w:val="bottom"/>
                          </w:tcPr>
                          <w:p w14:paraId="28BEAE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top w:val="single" w:sz="4" w:space="0" w:color="auto"/>
                              <w:left w:val="single" w:sz="4" w:space="0" w:color="auto"/>
                              <w:bottom w:val="single" w:sz="4" w:space="0" w:color="auto"/>
                              <w:right w:val="single" w:sz="4" w:space="0" w:color="auto"/>
                            </w:tcBorders>
                            <w:vAlign w:val="bottom"/>
                          </w:tcPr>
                          <w:p w14:paraId="3628F4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331E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2BAD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9CC6B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C9BA886" w14:textId="77777777" w:rsidTr="00DD4246">
                        <w:tc>
                          <w:tcPr>
                            <w:tcW w:w="466" w:type="dxa"/>
                          </w:tcPr>
                          <w:p w14:paraId="513577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0B327A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9B9A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72969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0797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6</w:t>
                            </w:r>
                          </w:p>
                        </w:tc>
                        <w:tc>
                          <w:tcPr>
                            <w:tcW w:w="516" w:type="dxa"/>
                            <w:tcBorders>
                              <w:top w:val="single" w:sz="4" w:space="0" w:color="auto"/>
                              <w:left w:val="single" w:sz="4" w:space="0" w:color="auto"/>
                              <w:bottom w:val="single" w:sz="4" w:space="0" w:color="auto"/>
                              <w:right w:val="single" w:sz="4" w:space="0" w:color="auto"/>
                            </w:tcBorders>
                            <w:vAlign w:val="bottom"/>
                          </w:tcPr>
                          <w:p w14:paraId="273DFE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1061AC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E363F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1E9B9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43A1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E2E8051" w14:textId="77777777" w:rsidTr="00DD4246">
                        <w:tc>
                          <w:tcPr>
                            <w:tcW w:w="466" w:type="dxa"/>
                          </w:tcPr>
                          <w:p w14:paraId="2A9D083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507F8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C39CA5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154D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5BEF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2E025F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2C1392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05EB9B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B28B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9611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BC42B4B" w14:textId="77777777" w:rsidTr="00DD4246">
                        <w:tc>
                          <w:tcPr>
                            <w:tcW w:w="466" w:type="dxa"/>
                          </w:tcPr>
                          <w:p w14:paraId="28FD539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97D33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2520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4B9D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DA2E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4</w:t>
                            </w:r>
                          </w:p>
                        </w:tc>
                        <w:tc>
                          <w:tcPr>
                            <w:tcW w:w="516" w:type="dxa"/>
                            <w:tcBorders>
                              <w:top w:val="single" w:sz="4" w:space="0" w:color="auto"/>
                              <w:left w:val="single" w:sz="4" w:space="0" w:color="auto"/>
                              <w:bottom w:val="single" w:sz="4" w:space="0" w:color="auto"/>
                              <w:right w:val="single" w:sz="4" w:space="0" w:color="auto"/>
                            </w:tcBorders>
                            <w:vAlign w:val="bottom"/>
                          </w:tcPr>
                          <w:p w14:paraId="22258D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15A10DE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E9E48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5524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2719DE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9BA4472" w14:textId="77777777" w:rsidTr="00DD4246">
                        <w:tc>
                          <w:tcPr>
                            <w:tcW w:w="466" w:type="dxa"/>
                          </w:tcPr>
                          <w:p w14:paraId="5FBDBD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D274E7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B1C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8612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D8818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591049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0DF86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A28FA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22A74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785DF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715A628" w14:textId="77777777" w:rsidTr="00DD4246">
                        <w:tc>
                          <w:tcPr>
                            <w:tcW w:w="466" w:type="dxa"/>
                          </w:tcPr>
                          <w:p w14:paraId="19E090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70F66E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EA7B7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8F40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4BC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7CBAF7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2BBFA2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1D068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39F3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30C58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6E4132E" w14:textId="77777777" w:rsidTr="00DD4246">
                        <w:tc>
                          <w:tcPr>
                            <w:tcW w:w="466" w:type="dxa"/>
                          </w:tcPr>
                          <w:p w14:paraId="6493FA2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BF0E87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13C4F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785BD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677F8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E950C2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57001C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A4E1B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8471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0138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6C092E5" w14:textId="77777777" w:rsidR="00351C0E" w:rsidRDefault="00351C0E" w:rsidP="00351C0E"/>
                  </w:txbxContent>
                </v:textbox>
                <w10:anchorlock/>
              </v:shape>
            </w:pict>
          </mc:Fallback>
        </mc:AlternateContent>
      </w:r>
    </w:p>
    <w:p w14:paraId="6E4F67AE" w14:textId="4591F920" w:rsidR="00DE591E" w:rsidRDefault="00351C0E" w:rsidP="00422EC9">
      <w:pPr>
        <w:pStyle w:val="ACLTextFirstLine"/>
        <w:ind w:firstLine="0"/>
      </w:pPr>
      <w:r>
        <w:rPr>
          <w:noProof/>
        </w:rPr>
        <w:lastRenderedPageBreak/>
        <mc:AlternateContent>
          <mc:Choice Requires="wps">
            <w:drawing>
              <wp:inline distT="0" distB="0" distL="0" distR="0" wp14:anchorId="0C0F228F" wp14:editId="0A89A6B5">
                <wp:extent cx="2770505" cy="2634615"/>
                <wp:effectExtent l="0" t="0" r="0" b="0"/>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4F1FDE7E" w14:textId="77777777" w:rsidR="00351C0E" w:rsidRPr="009A657E" w:rsidRDefault="00351C0E" w:rsidP="00351C0E">
                            <w:pPr>
                              <w:rPr>
                                <w:rFonts w:ascii="Times New Roman" w:hAnsi="Times New Roman" w:cs="Times New Roman"/>
                                <w:sz w:val="20"/>
                                <w:szCs w:val="20"/>
                              </w:rPr>
                            </w:pPr>
                          </w:p>
                          <w:p w14:paraId="14A76AD5" w14:textId="49957404"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4</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0CD66FB4" w14:textId="77777777" w:rsidTr="00DD4246">
                              <w:tc>
                                <w:tcPr>
                                  <w:tcW w:w="466" w:type="dxa"/>
                                </w:tcPr>
                                <w:p w14:paraId="75BA25CC" w14:textId="77777777" w:rsidR="00351C0E" w:rsidRPr="006A00F0" w:rsidRDefault="00351C0E">
                                  <w:pPr>
                                    <w:rPr>
                                      <w:rFonts w:ascii="Times New Roman" w:hAnsi="Times New Roman" w:cs="Times New Roman"/>
                                      <w:sz w:val="16"/>
                                      <w:szCs w:val="16"/>
                                    </w:rPr>
                                  </w:pPr>
                                </w:p>
                              </w:tc>
                              <w:tc>
                                <w:tcPr>
                                  <w:tcW w:w="466" w:type="dxa"/>
                                </w:tcPr>
                                <w:p w14:paraId="0148FAB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67C6549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EA8A54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6D8D04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6BC3FC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1EE8011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57EF85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3092C4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1F41BA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196CB2FA" w14:textId="77777777" w:rsidTr="00DD4246">
                              <w:tc>
                                <w:tcPr>
                                  <w:tcW w:w="466" w:type="dxa"/>
                                </w:tcPr>
                                <w:p w14:paraId="1987F42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0FAF64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AEED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DC567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EEB8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B345D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F6A6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B66C4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848C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1645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1C0DDD" w14:textId="77777777" w:rsidTr="00DD4246">
                              <w:tc>
                                <w:tcPr>
                                  <w:tcW w:w="466" w:type="dxa"/>
                                </w:tcPr>
                                <w:p w14:paraId="7A1ACF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1A2C1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D487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55B4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036E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0A9AB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82239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F4B5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D8F0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7DD9D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44E30E5" w14:textId="77777777" w:rsidTr="00DD4246">
                              <w:tc>
                                <w:tcPr>
                                  <w:tcW w:w="466" w:type="dxa"/>
                                </w:tcPr>
                                <w:p w14:paraId="704CA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79E9C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E7EC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686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E494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516" w:type="dxa"/>
                                  <w:tcBorders>
                                    <w:top w:val="single" w:sz="4" w:space="0" w:color="auto"/>
                                    <w:left w:val="single" w:sz="4" w:space="0" w:color="auto"/>
                                    <w:bottom w:val="single" w:sz="4" w:space="0" w:color="auto"/>
                                    <w:right w:val="single" w:sz="4" w:space="0" w:color="auto"/>
                                  </w:tcBorders>
                                  <w:vAlign w:val="bottom"/>
                                </w:tcPr>
                                <w:p w14:paraId="4D28E6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3</w:t>
                                  </w:r>
                                </w:p>
                              </w:tc>
                              <w:tc>
                                <w:tcPr>
                                  <w:tcW w:w="466" w:type="dxa"/>
                                  <w:tcBorders>
                                    <w:top w:val="single" w:sz="4" w:space="0" w:color="auto"/>
                                    <w:left w:val="single" w:sz="4" w:space="0" w:color="auto"/>
                                    <w:bottom w:val="single" w:sz="4" w:space="0" w:color="auto"/>
                                    <w:right w:val="single" w:sz="4" w:space="0" w:color="auto"/>
                                  </w:tcBorders>
                                  <w:vAlign w:val="bottom"/>
                                </w:tcPr>
                                <w:p w14:paraId="350D55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BA799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C3583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1BDF3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827F931" w14:textId="77777777" w:rsidTr="00DD4246">
                              <w:tc>
                                <w:tcPr>
                                  <w:tcW w:w="466" w:type="dxa"/>
                                </w:tcPr>
                                <w:p w14:paraId="06B68F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24B447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18B8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7134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EA0F8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161E48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038954B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46835D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8AD78F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072BC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208AE34" w14:textId="77777777" w:rsidTr="00DD4246">
                              <w:tc>
                                <w:tcPr>
                                  <w:tcW w:w="466" w:type="dxa"/>
                                </w:tcPr>
                                <w:p w14:paraId="508F9C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07D44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B2DE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8FE42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3849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516" w:type="dxa"/>
                                  <w:tcBorders>
                                    <w:top w:val="single" w:sz="4" w:space="0" w:color="auto"/>
                                    <w:left w:val="single" w:sz="4" w:space="0" w:color="auto"/>
                                    <w:bottom w:val="single" w:sz="4" w:space="0" w:color="auto"/>
                                    <w:right w:val="single" w:sz="4" w:space="0" w:color="auto"/>
                                  </w:tcBorders>
                                  <w:vAlign w:val="bottom"/>
                                </w:tcPr>
                                <w:p w14:paraId="03772B4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2</w:t>
                                  </w:r>
                                </w:p>
                              </w:tc>
                              <w:tc>
                                <w:tcPr>
                                  <w:tcW w:w="466" w:type="dxa"/>
                                  <w:tcBorders>
                                    <w:top w:val="single" w:sz="4" w:space="0" w:color="auto"/>
                                    <w:left w:val="single" w:sz="4" w:space="0" w:color="auto"/>
                                    <w:bottom w:val="single" w:sz="4" w:space="0" w:color="auto"/>
                                    <w:right w:val="single" w:sz="4" w:space="0" w:color="auto"/>
                                  </w:tcBorders>
                                  <w:vAlign w:val="bottom"/>
                                </w:tcPr>
                                <w:p w14:paraId="0DC359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1A56B4E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6C4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8B7B5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7216AFE" w14:textId="77777777" w:rsidTr="00DD4246">
                              <w:tc>
                                <w:tcPr>
                                  <w:tcW w:w="466" w:type="dxa"/>
                                </w:tcPr>
                                <w:p w14:paraId="220FA75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D932D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51BC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C6B4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F5A9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7C873E4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6B6C1A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2D3A02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77D1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AC90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D6D68B0" w14:textId="77777777" w:rsidTr="00DD4246">
                              <w:tc>
                                <w:tcPr>
                                  <w:tcW w:w="466" w:type="dxa"/>
                                </w:tcPr>
                                <w:p w14:paraId="581296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C33C7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988B4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7997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A6DC4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F5E22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1954FE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CC529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2D739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5BCF77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E3EF8C2" w14:textId="77777777" w:rsidTr="00DD4246">
                              <w:tc>
                                <w:tcPr>
                                  <w:tcW w:w="466" w:type="dxa"/>
                                </w:tcPr>
                                <w:p w14:paraId="195622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187448A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1415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82BEC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DF03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5688D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top w:val="single" w:sz="4" w:space="0" w:color="auto"/>
                                    <w:left w:val="single" w:sz="4" w:space="0" w:color="auto"/>
                                    <w:bottom w:val="single" w:sz="4" w:space="0" w:color="auto"/>
                                    <w:right w:val="single" w:sz="4" w:space="0" w:color="auto"/>
                                  </w:tcBorders>
                                  <w:vAlign w:val="bottom"/>
                                </w:tcPr>
                                <w:p w14:paraId="6ECB6B0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CD4DE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5E41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FF8F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D197EB8" w14:textId="77777777" w:rsidTr="00DD4246">
                              <w:tc>
                                <w:tcPr>
                                  <w:tcW w:w="466" w:type="dxa"/>
                                </w:tcPr>
                                <w:p w14:paraId="50DA24C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BC1111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B9D8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A540F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BAB2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7629A7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CCD47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A2B02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1581D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22621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61F3070"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0C0F228F" id="_x0000_s1086"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JeFEw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l/Fy4KuC+oSMWRgViT8IjRbsH0p6VGNJ3e8Ds4IS9Vkj69fzxSLINzqLfJWhYy8j&#10;1WWEaY5QJfWUjObWR8lHPswtTmcnI2/PlUw1o8oindOPCDK+9GPW87/dPAI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A0DJeF&#10;EwIAAP8DAAAOAAAAAAAAAAAAAAAAAC4CAABkcnMvZTJvRG9jLnhtbFBLAQItABQABgAIAAAAIQAn&#10;7hAL2wAAAAUBAAAPAAAAAAAAAAAAAAAAAG0EAABkcnMvZG93bnJldi54bWxQSwUGAAAAAAQABADz&#10;AAAAdQUAAAAA&#10;" stroked="f">
                <v:textbox style="mso-fit-shape-to-text:t">
                  <w:txbxContent>
                    <w:p w14:paraId="4F1FDE7E" w14:textId="77777777" w:rsidR="00351C0E" w:rsidRPr="009A657E" w:rsidRDefault="00351C0E" w:rsidP="00351C0E">
                      <w:pPr>
                        <w:rPr>
                          <w:rFonts w:ascii="Times New Roman" w:hAnsi="Times New Roman" w:cs="Times New Roman"/>
                          <w:sz w:val="20"/>
                          <w:szCs w:val="20"/>
                        </w:rPr>
                      </w:pPr>
                    </w:p>
                    <w:p w14:paraId="14A76AD5" w14:textId="49957404"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4</w:t>
                      </w:r>
                      <w:r w:rsidR="00000000">
                        <w:rPr>
                          <w:noProof/>
                        </w:rPr>
                        <w:fldChar w:fldCharType="end"/>
                      </w:r>
                      <w:r>
                        <w:t xml:space="preserve"> </w:t>
                      </w:r>
                      <w:r w:rsidRPr="00832442">
                        <w:t xml:space="preserve">BERT-base-cased, </w:t>
                      </w:r>
                      <w:r>
                        <w:t>6</w:t>
                      </w:r>
                      <w:r w:rsidRPr="00832442">
                        <w:t xml:space="preserve"> Layers Trainable</w:t>
                      </w:r>
                      <w:r>
                        <w:t>, Clustered</w:t>
                      </w:r>
                      <w:r w:rsidRPr="00832442">
                        <w:t xml:space="preserve">: </w:t>
                      </w:r>
                      <w:r>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0CD66FB4" w14:textId="77777777" w:rsidTr="00DD4246">
                        <w:tc>
                          <w:tcPr>
                            <w:tcW w:w="466" w:type="dxa"/>
                          </w:tcPr>
                          <w:p w14:paraId="75BA25CC" w14:textId="77777777" w:rsidR="00351C0E" w:rsidRPr="006A00F0" w:rsidRDefault="00351C0E">
                            <w:pPr>
                              <w:rPr>
                                <w:rFonts w:ascii="Times New Roman" w:hAnsi="Times New Roman" w:cs="Times New Roman"/>
                                <w:sz w:val="16"/>
                                <w:szCs w:val="16"/>
                              </w:rPr>
                            </w:pPr>
                          </w:p>
                        </w:tc>
                        <w:tc>
                          <w:tcPr>
                            <w:tcW w:w="466" w:type="dxa"/>
                          </w:tcPr>
                          <w:p w14:paraId="0148FAB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67C6549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EA8A54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6D8D04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26BC3FC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1EE8011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57EF85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3092C4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1F41BA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196CB2FA" w14:textId="77777777" w:rsidTr="00DD4246">
                        <w:tc>
                          <w:tcPr>
                            <w:tcW w:w="466" w:type="dxa"/>
                          </w:tcPr>
                          <w:p w14:paraId="1987F42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0FAF64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6AEED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DC567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EEB8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B345D9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2F6A6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B66C4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848C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1645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1C0DDD" w14:textId="77777777" w:rsidTr="00DD4246">
                        <w:tc>
                          <w:tcPr>
                            <w:tcW w:w="466" w:type="dxa"/>
                          </w:tcPr>
                          <w:p w14:paraId="7A1ACF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1A2C1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D487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55B4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036E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0A9AB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82239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F4B5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D8F0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7DD9D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44E30E5" w14:textId="77777777" w:rsidTr="00DD4246">
                        <w:tc>
                          <w:tcPr>
                            <w:tcW w:w="466" w:type="dxa"/>
                          </w:tcPr>
                          <w:p w14:paraId="704CA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79E9C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E7EC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E686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5E494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516" w:type="dxa"/>
                            <w:tcBorders>
                              <w:top w:val="single" w:sz="4" w:space="0" w:color="auto"/>
                              <w:left w:val="single" w:sz="4" w:space="0" w:color="auto"/>
                              <w:bottom w:val="single" w:sz="4" w:space="0" w:color="auto"/>
                              <w:right w:val="single" w:sz="4" w:space="0" w:color="auto"/>
                            </w:tcBorders>
                            <w:vAlign w:val="bottom"/>
                          </w:tcPr>
                          <w:p w14:paraId="4D28E60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3</w:t>
                            </w:r>
                          </w:p>
                        </w:tc>
                        <w:tc>
                          <w:tcPr>
                            <w:tcW w:w="466" w:type="dxa"/>
                            <w:tcBorders>
                              <w:top w:val="single" w:sz="4" w:space="0" w:color="auto"/>
                              <w:left w:val="single" w:sz="4" w:space="0" w:color="auto"/>
                              <w:bottom w:val="single" w:sz="4" w:space="0" w:color="auto"/>
                              <w:right w:val="single" w:sz="4" w:space="0" w:color="auto"/>
                            </w:tcBorders>
                            <w:vAlign w:val="bottom"/>
                          </w:tcPr>
                          <w:p w14:paraId="350D55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BA799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C3583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1BDF3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827F931" w14:textId="77777777" w:rsidTr="00DD4246">
                        <w:tc>
                          <w:tcPr>
                            <w:tcW w:w="466" w:type="dxa"/>
                          </w:tcPr>
                          <w:p w14:paraId="06B68F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24B447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18B8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7134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EA0F8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6</w:t>
                            </w:r>
                          </w:p>
                        </w:tc>
                        <w:tc>
                          <w:tcPr>
                            <w:tcW w:w="516" w:type="dxa"/>
                            <w:tcBorders>
                              <w:top w:val="single" w:sz="4" w:space="0" w:color="auto"/>
                              <w:left w:val="single" w:sz="4" w:space="0" w:color="auto"/>
                              <w:bottom w:val="single" w:sz="4" w:space="0" w:color="auto"/>
                              <w:right w:val="single" w:sz="4" w:space="0" w:color="auto"/>
                            </w:tcBorders>
                            <w:vAlign w:val="bottom"/>
                          </w:tcPr>
                          <w:p w14:paraId="6161E48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038954B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46835D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8AD78F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072BC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208AE34" w14:textId="77777777" w:rsidTr="00DD4246">
                        <w:tc>
                          <w:tcPr>
                            <w:tcW w:w="466" w:type="dxa"/>
                          </w:tcPr>
                          <w:p w14:paraId="508F9C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07D44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B2DE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8FE42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3849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516" w:type="dxa"/>
                            <w:tcBorders>
                              <w:top w:val="single" w:sz="4" w:space="0" w:color="auto"/>
                              <w:left w:val="single" w:sz="4" w:space="0" w:color="auto"/>
                              <w:bottom w:val="single" w:sz="4" w:space="0" w:color="auto"/>
                              <w:right w:val="single" w:sz="4" w:space="0" w:color="auto"/>
                            </w:tcBorders>
                            <w:vAlign w:val="bottom"/>
                          </w:tcPr>
                          <w:p w14:paraId="03772B4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2</w:t>
                            </w:r>
                          </w:p>
                        </w:tc>
                        <w:tc>
                          <w:tcPr>
                            <w:tcW w:w="466" w:type="dxa"/>
                            <w:tcBorders>
                              <w:top w:val="single" w:sz="4" w:space="0" w:color="auto"/>
                              <w:left w:val="single" w:sz="4" w:space="0" w:color="auto"/>
                              <w:bottom w:val="single" w:sz="4" w:space="0" w:color="auto"/>
                              <w:right w:val="single" w:sz="4" w:space="0" w:color="auto"/>
                            </w:tcBorders>
                            <w:vAlign w:val="bottom"/>
                          </w:tcPr>
                          <w:p w14:paraId="0DC359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1A56B4E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6C4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8B7B5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7216AFE" w14:textId="77777777" w:rsidTr="00DD4246">
                        <w:tc>
                          <w:tcPr>
                            <w:tcW w:w="466" w:type="dxa"/>
                          </w:tcPr>
                          <w:p w14:paraId="220FA75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D932D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51BC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C6B4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F5A9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7C873E4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6B6C1A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2D3A02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77D17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AC90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D6D68B0" w14:textId="77777777" w:rsidTr="00DD4246">
                        <w:tc>
                          <w:tcPr>
                            <w:tcW w:w="466" w:type="dxa"/>
                          </w:tcPr>
                          <w:p w14:paraId="581296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C33C7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988B4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7997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A6DC4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F5E22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1954FEF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CC529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2D739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5BCF77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E3EF8C2" w14:textId="77777777" w:rsidTr="00DD4246">
                        <w:tc>
                          <w:tcPr>
                            <w:tcW w:w="466" w:type="dxa"/>
                          </w:tcPr>
                          <w:p w14:paraId="195622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187448A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14155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82BEC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DDF03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5688D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top w:val="single" w:sz="4" w:space="0" w:color="auto"/>
                              <w:left w:val="single" w:sz="4" w:space="0" w:color="auto"/>
                              <w:bottom w:val="single" w:sz="4" w:space="0" w:color="auto"/>
                              <w:right w:val="single" w:sz="4" w:space="0" w:color="auto"/>
                            </w:tcBorders>
                            <w:vAlign w:val="bottom"/>
                          </w:tcPr>
                          <w:p w14:paraId="6ECB6B0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CD4DE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D5E416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FF8F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D197EB8" w14:textId="77777777" w:rsidTr="00DD4246">
                        <w:tc>
                          <w:tcPr>
                            <w:tcW w:w="466" w:type="dxa"/>
                          </w:tcPr>
                          <w:p w14:paraId="50DA24C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BC1111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B9D8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A540F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BAB2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7629A7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CCD47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A2B02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1581D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22621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61F3070" w14:textId="77777777" w:rsidR="00351C0E" w:rsidRDefault="00351C0E" w:rsidP="00351C0E"/>
                  </w:txbxContent>
                </v:textbox>
                <w10:anchorlock/>
              </v:shape>
            </w:pict>
          </mc:Fallback>
        </mc:AlternateContent>
      </w:r>
    </w:p>
    <w:p w14:paraId="1EC5B4C0" w14:textId="77DF19C5" w:rsidR="00DE591E" w:rsidRDefault="00351C0E" w:rsidP="00422EC9">
      <w:pPr>
        <w:pStyle w:val="ACLTextFirstLine"/>
        <w:ind w:firstLine="0"/>
      </w:pPr>
      <w:r>
        <w:rPr>
          <w:noProof/>
        </w:rPr>
        <mc:AlternateContent>
          <mc:Choice Requires="wps">
            <w:drawing>
              <wp:inline distT="0" distB="0" distL="0" distR="0" wp14:anchorId="44EC9C31" wp14:editId="4F6C88F2">
                <wp:extent cx="2770505" cy="2634615"/>
                <wp:effectExtent l="0" t="0" r="0" b="0"/>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5864A174" w14:textId="77777777" w:rsidR="00351C0E" w:rsidRPr="009A657E" w:rsidRDefault="00351C0E" w:rsidP="00351C0E">
                            <w:pPr>
                              <w:rPr>
                                <w:rFonts w:ascii="Times New Roman" w:hAnsi="Times New Roman" w:cs="Times New Roman"/>
                                <w:sz w:val="20"/>
                                <w:szCs w:val="20"/>
                              </w:rPr>
                            </w:pPr>
                          </w:p>
                          <w:p w14:paraId="2792C86B" w14:textId="62B49430"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5</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2DDBFB15" w14:textId="77777777" w:rsidTr="00DD4246">
                              <w:tc>
                                <w:tcPr>
                                  <w:tcW w:w="466" w:type="dxa"/>
                                </w:tcPr>
                                <w:p w14:paraId="451F6C37" w14:textId="77777777" w:rsidR="00351C0E" w:rsidRPr="006A00F0" w:rsidRDefault="00351C0E">
                                  <w:pPr>
                                    <w:rPr>
                                      <w:rFonts w:ascii="Times New Roman" w:hAnsi="Times New Roman" w:cs="Times New Roman"/>
                                      <w:sz w:val="16"/>
                                      <w:szCs w:val="16"/>
                                    </w:rPr>
                                  </w:pPr>
                                </w:p>
                              </w:tc>
                              <w:tc>
                                <w:tcPr>
                                  <w:tcW w:w="466" w:type="dxa"/>
                                </w:tcPr>
                                <w:p w14:paraId="61874E6C"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ED87A46"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1D79EA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7ED601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688CA89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72BF53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C6BAC8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9C5A33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E131A1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270B5322" w14:textId="77777777" w:rsidTr="00DD4246">
                              <w:tc>
                                <w:tcPr>
                                  <w:tcW w:w="466" w:type="dxa"/>
                                </w:tcPr>
                                <w:p w14:paraId="6B3C26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7DA1B0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0A32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45DE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797A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364630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D3769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D032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32002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3DD4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248055" w14:textId="77777777" w:rsidTr="00DD4246">
                              <w:tc>
                                <w:tcPr>
                                  <w:tcW w:w="466" w:type="dxa"/>
                                </w:tcPr>
                                <w:p w14:paraId="78810AA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98297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FD42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BEF3A3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99614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354F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E2E83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984F2D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645E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79B5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A9E251E" w14:textId="77777777" w:rsidTr="00DD4246">
                              <w:tc>
                                <w:tcPr>
                                  <w:tcW w:w="466" w:type="dxa"/>
                                </w:tcPr>
                                <w:p w14:paraId="345BFBF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7DE30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FE906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F594C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5A8C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C0CF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64EEC9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7A4AC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8BD8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F686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FDA50F3" w14:textId="77777777" w:rsidTr="00DD4246">
                              <w:tc>
                                <w:tcPr>
                                  <w:tcW w:w="466" w:type="dxa"/>
                                </w:tcPr>
                                <w:p w14:paraId="40029D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3F67F5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3D439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559D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7760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7CABD7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6789F0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31EADE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5B2B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8ED05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9B244D2" w14:textId="77777777" w:rsidTr="00DD4246">
                              <w:tc>
                                <w:tcPr>
                                  <w:tcW w:w="466" w:type="dxa"/>
                                </w:tcPr>
                                <w:p w14:paraId="1560437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2909B1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E2EA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52C32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16496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670B974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96</w:t>
                                  </w:r>
                                </w:p>
                              </w:tc>
                              <w:tc>
                                <w:tcPr>
                                  <w:tcW w:w="466" w:type="dxa"/>
                                  <w:tcBorders>
                                    <w:top w:val="single" w:sz="4" w:space="0" w:color="auto"/>
                                    <w:left w:val="single" w:sz="4" w:space="0" w:color="auto"/>
                                    <w:bottom w:val="single" w:sz="4" w:space="0" w:color="auto"/>
                                    <w:right w:val="single" w:sz="4" w:space="0" w:color="auto"/>
                                  </w:tcBorders>
                                  <w:vAlign w:val="bottom"/>
                                </w:tcPr>
                                <w:p w14:paraId="42B7D0D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20D2C1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4636B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AD0C0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C615AD5" w14:textId="77777777" w:rsidTr="00DD4246">
                              <w:tc>
                                <w:tcPr>
                                  <w:tcW w:w="466" w:type="dxa"/>
                                </w:tcPr>
                                <w:p w14:paraId="470730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9EC47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91A91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10D9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65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B37B8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6</w:t>
                                  </w:r>
                                </w:p>
                              </w:tc>
                              <w:tc>
                                <w:tcPr>
                                  <w:tcW w:w="466" w:type="dxa"/>
                                  <w:tcBorders>
                                    <w:top w:val="single" w:sz="4" w:space="0" w:color="auto"/>
                                    <w:left w:val="single" w:sz="4" w:space="0" w:color="auto"/>
                                    <w:bottom w:val="single" w:sz="4" w:space="0" w:color="auto"/>
                                    <w:right w:val="single" w:sz="4" w:space="0" w:color="auto"/>
                                  </w:tcBorders>
                                  <w:vAlign w:val="bottom"/>
                                </w:tcPr>
                                <w:p w14:paraId="589699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24960F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DBBC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E58D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021B67F" w14:textId="77777777" w:rsidTr="00DD4246">
                              <w:tc>
                                <w:tcPr>
                                  <w:tcW w:w="466" w:type="dxa"/>
                                </w:tcPr>
                                <w:p w14:paraId="2DE663D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7A8FF2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575E2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5C42B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BF06A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86F76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72ACF0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705448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7EBE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4E18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AD1FED7" w14:textId="77777777" w:rsidTr="00DD4246">
                              <w:tc>
                                <w:tcPr>
                                  <w:tcW w:w="466" w:type="dxa"/>
                                </w:tcPr>
                                <w:p w14:paraId="1862E1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45FC0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78455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0827B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E96C6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F0971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21E127D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55C359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53F6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16E1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DE6C712" w14:textId="77777777" w:rsidTr="00DD4246">
                              <w:tc>
                                <w:tcPr>
                                  <w:tcW w:w="466" w:type="dxa"/>
                                </w:tcPr>
                                <w:p w14:paraId="752A50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35D3D8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0DE6F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626E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440C0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38DFF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9972E6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7DAE3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4843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41304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96FFA39"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44EC9C31" id="_x0000_s1087"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mu/lz&#10;EwIAAP8DAAAOAAAAAAAAAAAAAAAAAC4CAABkcnMvZTJvRG9jLnhtbFBLAQItABQABgAIAAAAIQAn&#10;7hAL2wAAAAUBAAAPAAAAAAAAAAAAAAAAAG0EAABkcnMvZG93bnJldi54bWxQSwUGAAAAAAQABADz&#10;AAAAdQUAAAAA&#10;" stroked="f">
                <v:textbox style="mso-fit-shape-to-text:t">
                  <w:txbxContent>
                    <w:p w14:paraId="5864A174" w14:textId="77777777" w:rsidR="00351C0E" w:rsidRPr="009A657E" w:rsidRDefault="00351C0E" w:rsidP="00351C0E">
                      <w:pPr>
                        <w:rPr>
                          <w:rFonts w:ascii="Times New Roman" w:hAnsi="Times New Roman" w:cs="Times New Roman"/>
                          <w:sz w:val="20"/>
                          <w:szCs w:val="20"/>
                        </w:rPr>
                      </w:pPr>
                    </w:p>
                    <w:p w14:paraId="2792C86B" w14:textId="62B49430"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5</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2DDBFB15" w14:textId="77777777" w:rsidTr="00DD4246">
                        <w:tc>
                          <w:tcPr>
                            <w:tcW w:w="466" w:type="dxa"/>
                          </w:tcPr>
                          <w:p w14:paraId="451F6C37" w14:textId="77777777" w:rsidR="00351C0E" w:rsidRPr="006A00F0" w:rsidRDefault="00351C0E">
                            <w:pPr>
                              <w:rPr>
                                <w:rFonts w:ascii="Times New Roman" w:hAnsi="Times New Roman" w:cs="Times New Roman"/>
                                <w:sz w:val="16"/>
                                <w:szCs w:val="16"/>
                              </w:rPr>
                            </w:pPr>
                          </w:p>
                        </w:tc>
                        <w:tc>
                          <w:tcPr>
                            <w:tcW w:w="466" w:type="dxa"/>
                          </w:tcPr>
                          <w:p w14:paraId="61874E6C"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ED87A46"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1D79EA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7ED601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688CA89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72BF53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C6BAC8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9C5A33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E131A1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270B5322" w14:textId="77777777" w:rsidTr="00DD4246">
                        <w:tc>
                          <w:tcPr>
                            <w:tcW w:w="466" w:type="dxa"/>
                          </w:tcPr>
                          <w:p w14:paraId="6B3C269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7DA1B0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0A32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45DE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4797A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364630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D3769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1D032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32002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3DD4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248055" w14:textId="77777777" w:rsidTr="00DD4246">
                        <w:tc>
                          <w:tcPr>
                            <w:tcW w:w="466" w:type="dxa"/>
                          </w:tcPr>
                          <w:p w14:paraId="78810AA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98297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FD42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BEF3A3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99614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354F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E2E83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984F2D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645E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79B5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A9E251E" w14:textId="77777777" w:rsidTr="00DD4246">
                        <w:tc>
                          <w:tcPr>
                            <w:tcW w:w="466" w:type="dxa"/>
                          </w:tcPr>
                          <w:p w14:paraId="345BFBF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7DE30A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FE906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F594C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15A8C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9C0CF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64EEC9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7A4AC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8BD8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F686C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FDA50F3" w14:textId="77777777" w:rsidTr="00DD4246">
                        <w:tc>
                          <w:tcPr>
                            <w:tcW w:w="466" w:type="dxa"/>
                          </w:tcPr>
                          <w:p w14:paraId="40029D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3F67F56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3D439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3559D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67760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7CABD7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6789F0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31EADE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5B2B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8ED05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9B244D2" w14:textId="77777777" w:rsidTr="00DD4246">
                        <w:tc>
                          <w:tcPr>
                            <w:tcW w:w="466" w:type="dxa"/>
                          </w:tcPr>
                          <w:p w14:paraId="1560437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2909B1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E2EA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352C32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16496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516" w:type="dxa"/>
                            <w:tcBorders>
                              <w:top w:val="single" w:sz="4" w:space="0" w:color="auto"/>
                              <w:left w:val="single" w:sz="4" w:space="0" w:color="auto"/>
                              <w:bottom w:val="single" w:sz="4" w:space="0" w:color="auto"/>
                              <w:right w:val="single" w:sz="4" w:space="0" w:color="auto"/>
                            </w:tcBorders>
                            <w:vAlign w:val="bottom"/>
                          </w:tcPr>
                          <w:p w14:paraId="670B974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96</w:t>
                            </w:r>
                          </w:p>
                        </w:tc>
                        <w:tc>
                          <w:tcPr>
                            <w:tcW w:w="466" w:type="dxa"/>
                            <w:tcBorders>
                              <w:top w:val="single" w:sz="4" w:space="0" w:color="auto"/>
                              <w:left w:val="single" w:sz="4" w:space="0" w:color="auto"/>
                              <w:bottom w:val="single" w:sz="4" w:space="0" w:color="auto"/>
                              <w:right w:val="single" w:sz="4" w:space="0" w:color="auto"/>
                            </w:tcBorders>
                            <w:vAlign w:val="bottom"/>
                          </w:tcPr>
                          <w:p w14:paraId="42B7D0D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20D2C1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4636B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AD0C0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C615AD5" w14:textId="77777777" w:rsidTr="00DD4246">
                        <w:tc>
                          <w:tcPr>
                            <w:tcW w:w="466" w:type="dxa"/>
                          </w:tcPr>
                          <w:p w14:paraId="470730E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9EC47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891A91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10D9F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86568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B37B8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6</w:t>
                            </w:r>
                          </w:p>
                        </w:tc>
                        <w:tc>
                          <w:tcPr>
                            <w:tcW w:w="466" w:type="dxa"/>
                            <w:tcBorders>
                              <w:top w:val="single" w:sz="4" w:space="0" w:color="auto"/>
                              <w:left w:val="single" w:sz="4" w:space="0" w:color="auto"/>
                              <w:bottom w:val="single" w:sz="4" w:space="0" w:color="auto"/>
                              <w:right w:val="single" w:sz="4" w:space="0" w:color="auto"/>
                            </w:tcBorders>
                            <w:vAlign w:val="bottom"/>
                          </w:tcPr>
                          <w:p w14:paraId="589699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24960F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DBBC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E58D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021B67F" w14:textId="77777777" w:rsidTr="00DD4246">
                        <w:tc>
                          <w:tcPr>
                            <w:tcW w:w="466" w:type="dxa"/>
                          </w:tcPr>
                          <w:p w14:paraId="2DE663D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7A8FF2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575E2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5C42B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BF06A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86F76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672ACF0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705448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7EBE0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4E18F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AD1FED7" w14:textId="77777777" w:rsidTr="00DD4246">
                        <w:tc>
                          <w:tcPr>
                            <w:tcW w:w="466" w:type="dxa"/>
                          </w:tcPr>
                          <w:p w14:paraId="1862E1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45FC0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78455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0827B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8E96C6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DF0971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6</w:t>
                            </w:r>
                          </w:p>
                        </w:tc>
                        <w:tc>
                          <w:tcPr>
                            <w:tcW w:w="466" w:type="dxa"/>
                            <w:tcBorders>
                              <w:top w:val="single" w:sz="4" w:space="0" w:color="auto"/>
                              <w:left w:val="single" w:sz="4" w:space="0" w:color="auto"/>
                              <w:bottom w:val="single" w:sz="4" w:space="0" w:color="auto"/>
                              <w:right w:val="single" w:sz="4" w:space="0" w:color="auto"/>
                            </w:tcBorders>
                            <w:vAlign w:val="bottom"/>
                          </w:tcPr>
                          <w:p w14:paraId="21E127D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55C359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53F62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16E16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DE6C712" w14:textId="77777777" w:rsidTr="00DD4246">
                        <w:tc>
                          <w:tcPr>
                            <w:tcW w:w="466" w:type="dxa"/>
                          </w:tcPr>
                          <w:p w14:paraId="752A507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35D3D8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0DE6F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F626ED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440C0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38DFFB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9972E6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7DAE32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4843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41304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96FFA39" w14:textId="77777777" w:rsidR="00351C0E" w:rsidRDefault="00351C0E" w:rsidP="00351C0E"/>
                  </w:txbxContent>
                </v:textbox>
                <w10:anchorlock/>
              </v:shape>
            </w:pict>
          </mc:Fallback>
        </mc:AlternateContent>
      </w:r>
    </w:p>
    <w:p w14:paraId="669337F6" w14:textId="58E3509C" w:rsidR="00DE591E" w:rsidRDefault="00351C0E" w:rsidP="00422EC9">
      <w:pPr>
        <w:pStyle w:val="ACLTextFirstLine"/>
        <w:ind w:firstLine="0"/>
      </w:pPr>
      <w:r>
        <w:rPr>
          <w:noProof/>
        </w:rPr>
        <mc:AlternateContent>
          <mc:Choice Requires="wps">
            <w:drawing>
              <wp:inline distT="0" distB="0" distL="0" distR="0" wp14:anchorId="239853F4" wp14:editId="12ADD925">
                <wp:extent cx="2770505" cy="2253887"/>
                <wp:effectExtent l="0" t="0" r="0" b="0"/>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3AA181F1" w14:textId="77777777" w:rsidR="00351C0E" w:rsidRPr="009A657E" w:rsidRDefault="00351C0E" w:rsidP="00351C0E">
                            <w:pPr>
                              <w:rPr>
                                <w:rFonts w:ascii="Times New Roman" w:hAnsi="Times New Roman" w:cs="Times New Roman"/>
                                <w:sz w:val="20"/>
                                <w:szCs w:val="20"/>
                              </w:rPr>
                            </w:pPr>
                          </w:p>
                          <w:p w14:paraId="6102CB19" w14:textId="2C7DA1FE"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6</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1E3A05C8" w14:textId="77777777" w:rsidTr="00DD4246">
                              <w:tc>
                                <w:tcPr>
                                  <w:tcW w:w="466" w:type="dxa"/>
                                </w:tcPr>
                                <w:p w14:paraId="43366209" w14:textId="77777777" w:rsidR="00351C0E" w:rsidRPr="006A00F0" w:rsidRDefault="00351C0E">
                                  <w:pPr>
                                    <w:rPr>
                                      <w:rFonts w:ascii="Times New Roman" w:hAnsi="Times New Roman" w:cs="Times New Roman"/>
                                      <w:sz w:val="16"/>
                                      <w:szCs w:val="16"/>
                                    </w:rPr>
                                  </w:pPr>
                                </w:p>
                              </w:tc>
                              <w:tc>
                                <w:tcPr>
                                  <w:tcW w:w="466" w:type="dxa"/>
                                </w:tcPr>
                                <w:p w14:paraId="185BD8F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69EA86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5FAF9E9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F639D2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B91F2D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Pr>
                                <w:p w14:paraId="091EB33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9CE484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9B6C871"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434875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7E7698C3" w14:textId="77777777" w:rsidTr="00DD4246">
                              <w:tc>
                                <w:tcPr>
                                  <w:tcW w:w="466" w:type="dxa"/>
                                </w:tcPr>
                                <w:p w14:paraId="32FC7B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B08D6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1F51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8B779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77972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0ED742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08EBC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D386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D1CCF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B114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C1373A4" w14:textId="77777777" w:rsidTr="00DD4246">
                              <w:tc>
                                <w:tcPr>
                                  <w:tcW w:w="466" w:type="dxa"/>
                                </w:tcPr>
                                <w:p w14:paraId="26CF70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F27E5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B2F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B718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2E3F5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63FBB4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5FF624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6980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6AF8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D629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24EBA2" w14:textId="77777777" w:rsidTr="00DD4246">
                              <w:tc>
                                <w:tcPr>
                                  <w:tcW w:w="466" w:type="dxa"/>
                                </w:tcPr>
                                <w:p w14:paraId="21482EE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93B08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B317F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ABAA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BFE5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516" w:type="dxa"/>
                                  <w:tcBorders>
                                    <w:top w:val="single" w:sz="4" w:space="0" w:color="auto"/>
                                    <w:left w:val="single" w:sz="4" w:space="0" w:color="auto"/>
                                    <w:bottom w:val="single" w:sz="4" w:space="0" w:color="auto"/>
                                    <w:right w:val="single" w:sz="4" w:space="0" w:color="auto"/>
                                  </w:tcBorders>
                                  <w:vAlign w:val="bottom"/>
                                </w:tcPr>
                                <w:p w14:paraId="11DDB8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3</w:t>
                                  </w:r>
                                </w:p>
                              </w:tc>
                              <w:tc>
                                <w:tcPr>
                                  <w:tcW w:w="466" w:type="dxa"/>
                                  <w:tcBorders>
                                    <w:left w:val="single" w:sz="4" w:space="0" w:color="auto"/>
                                  </w:tcBorders>
                                  <w:shd w:val="clear" w:color="auto" w:fill="auto"/>
                                  <w:vAlign w:val="bottom"/>
                                </w:tcPr>
                                <w:p w14:paraId="020E8B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0182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0696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CF70B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17F45D5" w14:textId="77777777" w:rsidTr="00DD4246">
                              <w:tc>
                                <w:tcPr>
                                  <w:tcW w:w="466" w:type="dxa"/>
                                </w:tcPr>
                                <w:p w14:paraId="1B7092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9FBB4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E0D30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60DC3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1AE2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67742FF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26</w:t>
                                  </w:r>
                                </w:p>
                              </w:tc>
                              <w:tc>
                                <w:tcPr>
                                  <w:tcW w:w="466" w:type="dxa"/>
                                  <w:tcBorders>
                                    <w:left w:val="single" w:sz="4" w:space="0" w:color="auto"/>
                                  </w:tcBorders>
                                  <w:shd w:val="clear" w:color="auto" w:fill="auto"/>
                                  <w:vAlign w:val="bottom"/>
                                </w:tcPr>
                                <w:p w14:paraId="6F60365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12C4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F9574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9656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D8167B" w14:textId="77777777" w:rsidTr="00DD4246">
                              <w:tc>
                                <w:tcPr>
                                  <w:tcW w:w="466" w:type="dxa"/>
                                </w:tcPr>
                                <w:p w14:paraId="7AA6BDD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9CEBE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5DA87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1438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CEB96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8</w:t>
                                  </w:r>
                                </w:p>
                              </w:tc>
                              <w:tc>
                                <w:tcPr>
                                  <w:tcW w:w="516" w:type="dxa"/>
                                  <w:tcBorders>
                                    <w:top w:val="single" w:sz="4" w:space="0" w:color="auto"/>
                                    <w:left w:val="single" w:sz="4" w:space="0" w:color="auto"/>
                                    <w:bottom w:val="single" w:sz="4" w:space="0" w:color="auto"/>
                                    <w:right w:val="single" w:sz="4" w:space="0" w:color="auto"/>
                                  </w:tcBorders>
                                  <w:vAlign w:val="bottom"/>
                                </w:tcPr>
                                <w:p w14:paraId="5AAAC6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7</w:t>
                                  </w:r>
                                </w:p>
                              </w:tc>
                              <w:tc>
                                <w:tcPr>
                                  <w:tcW w:w="466" w:type="dxa"/>
                                  <w:tcBorders>
                                    <w:left w:val="single" w:sz="4" w:space="0" w:color="auto"/>
                                  </w:tcBorders>
                                  <w:shd w:val="clear" w:color="auto" w:fill="auto"/>
                                  <w:vAlign w:val="bottom"/>
                                </w:tcPr>
                                <w:p w14:paraId="648C58E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773AC2E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53C18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C334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28DF19A" w14:textId="77777777" w:rsidTr="00DD4246">
                              <w:tc>
                                <w:tcPr>
                                  <w:tcW w:w="466" w:type="dxa"/>
                                </w:tcPr>
                                <w:p w14:paraId="1DE32B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2F1042A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D9C5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7023A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7139DF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26A116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2</w:t>
                                  </w:r>
                                </w:p>
                              </w:tc>
                              <w:tc>
                                <w:tcPr>
                                  <w:tcW w:w="466" w:type="dxa"/>
                                  <w:tcBorders>
                                    <w:left w:val="single" w:sz="4" w:space="0" w:color="auto"/>
                                  </w:tcBorders>
                                  <w:shd w:val="clear" w:color="auto" w:fill="auto"/>
                                  <w:vAlign w:val="bottom"/>
                                </w:tcPr>
                                <w:p w14:paraId="0CEB14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316C7D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27D3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D961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761FE62" w14:textId="77777777" w:rsidTr="00DD4246">
                              <w:tc>
                                <w:tcPr>
                                  <w:tcW w:w="466" w:type="dxa"/>
                                </w:tcPr>
                                <w:p w14:paraId="0A7A5F2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3A092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1DB8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2A0EB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82FC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516" w:type="dxa"/>
                                  <w:tcBorders>
                                    <w:top w:val="single" w:sz="4" w:space="0" w:color="auto"/>
                                    <w:left w:val="single" w:sz="4" w:space="0" w:color="auto"/>
                                    <w:bottom w:val="single" w:sz="4" w:space="0" w:color="auto"/>
                                    <w:right w:val="single" w:sz="4" w:space="0" w:color="auto"/>
                                  </w:tcBorders>
                                  <w:vAlign w:val="bottom"/>
                                </w:tcPr>
                                <w:p w14:paraId="2522CC9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4</w:t>
                                  </w:r>
                                </w:p>
                              </w:tc>
                              <w:tc>
                                <w:tcPr>
                                  <w:tcW w:w="466" w:type="dxa"/>
                                  <w:tcBorders>
                                    <w:left w:val="single" w:sz="4" w:space="0" w:color="auto"/>
                                  </w:tcBorders>
                                  <w:shd w:val="clear" w:color="auto" w:fill="auto"/>
                                  <w:vAlign w:val="bottom"/>
                                </w:tcPr>
                                <w:p w14:paraId="43105C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65CAE6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EBC3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B135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5109774" w14:textId="77777777" w:rsidTr="00DD4246">
                              <w:tc>
                                <w:tcPr>
                                  <w:tcW w:w="466" w:type="dxa"/>
                                </w:tcPr>
                                <w:p w14:paraId="5568BA4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DC0583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04346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C37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CEE2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56E3490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8746EB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C8945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F06F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F278C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CA1AA4" w14:textId="77777777" w:rsidTr="00DD4246">
                              <w:tc>
                                <w:tcPr>
                                  <w:tcW w:w="466" w:type="dxa"/>
                                </w:tcPr>
                                <w:p w14:paraId="088F0E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3211BF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3B81B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ED1E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C2A0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191FB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86924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750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D29A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77AB0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C6CE6E9"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239853F4" id="_x0000_s1088"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batU&#10;gRQCAAD/AwAADgAAAAAAAAAAAAAAAAAuAgAAZHJzL2Uyb0RvYy54bWxQSwECLQAUAAYACAAAACEA&#10;3NQwfNsAAAAFAQAADwAAAAAAAAAAAAAAAABuBAAAZHJzL2Rvd25yZXYueG1sUEsFBgAAAAAEAAQA&#10;8wAAAHYFAAAAAA==&#10;" stroked="f">
                <v:textbox style="mso-fit-shape-to-text:t">
                  <w:txbxContent>
                    <w:p w14:paraId="3AA181F1" w14:textId="77777777" w:rsidR="00351C0E" w:rsidRPr="009A657E" w:rsidRDefault="00351C0E" w:rsidP="00351C0E">
                      <w:pPr>
                        <w:rPr>
                          <w:rFonts w:ascii="Times New Roman" w:hAnsi="Times New Roman" w:cs="Times New Roman"/>
                          <w:sz w:val="20"/>
                          <w:szCs w:val="20"/>
                        </w:rPr>
                      </w:pPr>
                    </w:p>
                    <w:p w14:paraId="6102CB19" w14:textId="2C7DA1FE"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6</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351C0E" w14:paraId="1E3A05C8" w14:textId="77777777" w:rsidTr="00DD4246">
                        <w:tc>
                          <w:tcPr>
                            <w:tcW w:w="466" w:type="dxa"/>
                          </w:tcPr>
                          <w:p w14:paraId="43366209" w14:textId="77777777" w:rsidR="00351C0E" w:rsidRPr="006A00F0" w:rsidRDefault="00351C0E">
                            <w:pPr>
                              <w:rPr>
                                <w:rFonts w:ascii="Times New Roman" w:hAnsi="Times New Roman" w:cs="Times New Roman"/>
                                <w:sz w:val="16"/>
                                <w:szCs w:val="16"/>
                              </w:rPr>
                            </w:pPr>
                          </w:p>
                        </w:tc>
                        <w:tc>
                          <w:tcPr>
                            <w:tcW w:w="466" w:type="dxa"/>
                          </w:tcPr>
                          <w:p w14:paraId="185BD8F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69EA86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bottom w:val="single" w:sz="4" w:space="0" w:color="auto"/>
                            </w:tcBorders>
                          </w:tcPr>
                          <w:p w14:paraId="5FAF9E9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6F639D2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B91F2DB"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Pr>
                          <w:p w14:paraId="091EB339"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9CE4840"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9B6C871"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434875E"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7E7698C3" w14:textId="77777777" w:rsidTr="00DD4246">
                        <w:tc>
                          <w:tcPr>
                            <w:tcW w:w="466" w:type="dxa"/>
                          </w:tcPr>
                          <w:p w14:paraId="32FC7B0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B08D6A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1F51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58B779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77972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40ED742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08EBC1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D3863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D1CCF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B114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4C1373A4" w14:textId="77777777" w:rsidTr="00DD4246">
                        <w:tc>
                          <w:tcPr>
                            <w:tcW w:w="466" w:type="dxa"/>
                          </w:tcPr>
                          <w:p w14:paraId="26CF70D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F27E5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88B2FD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B7185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2E3F5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63FBB4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15FF624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6980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6AF8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D629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24EBA2" w14:textId="77777777" w:rsidTr="00DD4246">
                        <w:tc>
                          <w:tcPr>
                            <w:tcW w:w="466" w:type="dxa"/>
                          </w:tcPr>
                          <w:p w14:paraId="21482EE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693B08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B317F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9ABAA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BFE5C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2</w:t>
                            </w:r>
                          </w:p>
                        </w:tc>
                        <w:tc>
                          <w:tcPr>
                            <w:tcW w:w="516" w:type="dxa"/>
                            <w:tcBorders>
                              <w:top w:val="single" w:sz="4" w:space="0" w:color="auto"/>
                              <w:left w:val="single" w:sz="4" w:space="0" w:color="auto"/>
                              <w:bottom w:val="single" w:sz="4" w:space="0" w:color="auto"/>
                              <w:right w:val="single" w:sz="4" w:space="0" w:color="auto"/>
                            </w:tcBorders>
                            <w:vAlign w:val="bottom"/>
                          </w:tcPr>
                          <w:p w14:paraId="11DDB8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73</w:t>
                            </w:r>
                          </w:p>
                        </w:tc>
                        <w:tc>
                          <w:tcPr>
                            <w:tcW w:w="466" w:type="dxa"/>
                            <w:tcBorders>
                              <w:left w:val="single" w:sz="4" w:space="0" w:color="auto"/>
                            </w:tcBorders>
                            <w:shd w:val="clear" w:color="auto" w:fill="auto"/>
                            <w:vAlign w:val="bottom"/>
                          </w:tcPr>
                          <w:p w14:paraId="020E8B4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30182E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0696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CF70B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17F45D5" w14:textId="77777777" w:rsidTr="00DD4246">
                        <w:tc>
                          <w:tcPr>
                            <w:tcW w:w="466" w:type="dxa"/>
                          </w:tcPr>
                          <w:p w14:paraId="1B70920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9FBB4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E0D30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60DC3B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1AE2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w:t>
                            </w:r>
                          </w:p>
                        </w:tc>
                        <w:tc>
                          <w:tcPr>
                            <w:tcW w:w="516" w:type="dxa"/>
                            <w:tcBorders>
                              <w:top w:val="single" w:sz="4" w:space="0" w:color="auto"/>
                              <w:left w:val="single" w:sz="4" w:space="0" w:color="auto"/>
                              <w:bottom w:val="single" w:sz="4" w:space="0" w:color="auto"/>
                              <w:right w:val="single" w:sz="4" w:space="0" w:color="auto"/>
                            </w:tcBorders>
                            <w:vAlign w:val="bottom"/>
                          </w:tcPr>
                          <w:p w14:paraId="67742FF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26</w:t>
                            </w:r>
                          </w:p>
                        </w:tc>
                        <w:tc>
                          <w:tcPr>
                            <w:tcW w:w="466" w:type="dxa"/>
                            <w:tcBorders>
                              <w:left w:val="single" w:sz="4" w:space="0" w:color="auto"/>
                            </w:tcBorders>
                            <w:shd w:val="clear" w:color="auto" w:fill="auto"/>
                            <w:vAlign w:val="bottom"/>
                          </w:tcPr>
                          <w:p w14:paraId="6F60365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12C4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F9574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9656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15D8167B" w14:textId="77777777" w:rsidTr="00DD4246">
                        <w:tc>
                          <w:tcPr>
                            <w:tcW w:w="466" w:type="dxa"/>
                          </w:tcPr>
                          <w:p w14:paraId="7AA6BDD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9CEBE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B5DA87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31438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9CEB96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8</w:t>
                            </w:r>
                          </w:p>
                        </w:tc>
                        <w:tc>
                          <w:tcPr>
                            <w:tcW w:w="516" w:type="dxa"/>
                            <w:tcBorders>
                              <w:top w:val="single" w:sz="4" w:space="0" w:color="auto"/>
                              <w:left w:val="single" w:sz="4" w:space="0" w:color="auto"/>
                              <w:bottom w:val="single" w:sz="4" w:space="0" w:color="auto"/>
                              <w:right w:val="single" w:sz="4" w:space="0" w:color="auto"/>
                            </w:tcBorders>
                            <w:vAlign w:val="bottom"/>
                          </w:tcPr>
                          <w:p w14:paraId="5AAAC6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7</w:t>
                            </w:r>
                          </w:p>
                        </w:tc>
                        <w:tc>
                          <w:tcPr>
                            <w:tcW w:w="466" w:type="dxa"/>
                            <w:tcBorders>
                              <w:left w:val="single" w:sz="4" w:space="0" w:color="auto"/>
                            </w:tcBorders>
                            <w:shd w:val="clear" w:color="auto" w:fill="auto"/>
                            <w:vAlign w:val="bottom"/>
                          </w:tcPr>
                          <w:p w14:paraId="648C58E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773AC2E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53C18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C3344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28DF19A" w14:textId="77777777" w:rsidTr="00DD4246">
                        <w:tc>
                          <w:tcPr>
                            <w:tcW w:w="466" w:type="dxa"/>
                          </w:tcPr>
                          <w:p w14:paraId="1DE32B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2F1042A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D9C53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7023A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7139DF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7</w:t>
                            </w:r>
                          </w:p>
                        </w:tc>
                        <w:tc>
                          <w:tcPr>
                            <w:tcW w:w="516" w:type="dxa"/>
                            <w:tcBorders>
                              <w:top w:val="single" w:sz="4" w:space="0" w:color="auto"/>
                              <w:left w:val="single" w:sz="4" w:space="0" w:color="auto"/>
                              <w:bottom w:val="single" w:sz="4" w:space="0" w:color="auto"/>
                              <w:right w:val="single" w:sz="4" w:space="0" w:color="auto"/>
                            </w:tcBorders>
                            <w:vAlign w:val="bottom"/>
                          </w:tcPr>
                          <w:p w14:paraId="26A1168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42</w:t>
                            </w:r>
                          </w:p>
                        </w:tc>
                        <w:tc>
                          <w:tcPr>
                            <w:tcW w:w="466" w:type="dxa"/>
                            <w:tcBorders>
                              <w:left w:val="single" w:sz="4" w:space="0" w:color="auto"/>
                            </w:tcBorders>
                            <w:shd w:val="clear" w:color="auto" w:fill="auto"/>
                            <w:vAlign w:val="bottom"/>
                          </w:tcPr>
                          <w:p w14:paraId="0CEB14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316C7D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27D31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4D961E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761FE62" w14:textId="77777777" w:rsidTr="00DD4246">
                        <w:tc>
                          <w:tcPr>
                            <w:tcW w:w="466" w:type="dxa"/>
                          </w:tcPr>
                          <w:p w14:paraId="0A7A5F2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3A092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1DB8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92A0EB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82FC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516" w:type="dxa"/>
                            <w:tcBorders>
                              <w:top w:val="single" w:sz="4" w:space="0" w:color="auto"/>
                              <w:left w:val="single" w:sz="4" w:space="0" w:color="auto"/>
                              <w:bottom w:val="single" w:sz="4" w:space="0" w:color="auto"/>
                              <w:right w:val="single" w:sz="4" w:space="0" w:color="auto"/>
                            </w:tcBorders>
                            <w:vAlign w:val="bottom"/>
                          </w:tcPr>
                          <w:p w14:paraId="2522CC9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4</w:t>
                            </w:r>
                          </w:p>
                        </w:tc>
                        <w:tc>
                          <w:tcPr>
                            <w:tcW w:w="466" w:type="dxa"/>
                            <w:tcBorders>
                              <w:left w:val="single" w:sz="4" w:space="0" w:color="auto"/>
                            </w:tcBorders>
                            <w:shd w:val="clear" w:color="auto" w:fill="auto"/>
                            <w:vAlign w:val="bottom"/>
                          </w:tcPr>
                          <w:p w14:paraId="43105C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shd w:val="clear" w:color="auto" w:fill="auto"/>
                            <w:vAlign w:val="bottom"/>
                          </w:tcPr>
                          <w:p w14:paraId="65CAE62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3EBC35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6B135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5109774" w14:textId="77777777" w:rsidTr="00DD4246">
                        <w:tc>
                          <w:tcPr>
                            <w:tcW w:w="466" w:type="dxa"/>
                          </w:tcPr>
                          <w:p w14:paraId="5568BA4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DC0583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04346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5C37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CEE2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56E3490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8746EB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C8945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F06F8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F278C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8CA1AA4" w14:textId="77777777" w:rsidTr="00DD4246">
                        <w:tc>
                          <w:tcPr>
                            <w:tcW w:w="466" w:type="dxa"/>
                          </w:tcPr>
                          <w:p w14:paraId="088F0E3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3211BF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3B81B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ED1E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CC2A0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191FB7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869246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750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D29A6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77AB0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5C6CE6E9" w14:textId="77777777" w:rsidR="00351C0E" w:rsidRDefault="00351C0E" w:rsidP="00351C0E"/>
                  </w:txbxContent>
                </v:textbox>
                <w10:anchorlock/>
              </v:shape>
            </w:pict>
          </mc:Fallback>
        </mc:AlternateContent>
      </w:r>
    </w:p>
    <w:p w14:paraId="39BF3AE9" w14:textId="6D0D254D" w:rsidR="00DE591E" w:rsidRDefault="00351C0E" w:rsidP="00422EC9">
      <w:pPr>
        <w:pStyle w:val="ACLTextFirstLine"/>
        <w:ind w:firstLine="0"/>
      </w:pPr>
      <w:r>
        <w:rPr>
          <w:noProof/>
        </w:rPr>
        <mc:AlternateContent>
          <mc:Choice Requires="wps">
            <w:drawing>
              <wp:inline distT="0" distB="0" distL="0" distR="0" wp14:anchorId="2C5CEDC4" wp14:editId="52F5E276">
                <wp:extent cx="2770505" cy="2253887"/>
                <wp:effectExtent l="0" t="0" r="0" b="0"/>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691217A4" w14:textId="77777777" w:rsidR="00351C0E" w:rsidRPr="009A657E" w:rsidRDefault="00351C0E" w:rsidP="00351C0E">
                            <w:pPr>
                              <w:rPr>
                                <w:rFonts w:ascii="Times New Roman" w:hAnsi="Times New Roman" w:cs="Times New Roman"/>
                                <w:sz w:val="20"/>
                                <w:szCs w:val="20"/>
                              </w:rPr>
                            </w:pPr>
                          </w:p>
                          <w:p w14:paraId="7621E496" w14:textId="60A7EF4A"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7</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351C0E" w14:paraId="21411423" w14:textId="77777777" w:rsidTr="00DD4246">
                              <w:tc>
                                <w:tcPr>
                                  <w:tcW w:w="466" w:type="dxa"/>
                                </w:tcPr>
                                <w:p w14:paraId="0D4B51EB" w14:textId="77777777" w:rsidR="00351C0E" w:rsidRPr="006A00F0" w:rsidRDefault="00351C0E">
                                  <w:pPr>
                                    <w:rPr>
                                      <w:rFonts w:ascii="Times New Roman" w:hAnsi="Times New Roman" w:cs="Times New Roman"/>
                                      <w:sz w:val="16"/>
                                      <w:szCs w:val="16"/>
                                    </w:rPr>
                                  </w:pPr>
                                </w:p>
                              </w:tc>
                              <w:tc>
                                <w:tcPr>
                                  <w:tcW w:w="466" w:type="dxa"/>
                                </w:tcPr>
                                <w:p w14:paraId="1D926EE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5B649A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D35219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A55F94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F49738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1FE12416"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B321C0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C69658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26895A1"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4753C9D9" w14:textId="77777777" w:rsidTr="00DD4246">
                              <w:tc>
                                <w:tcPr>
                                  <w:tcW w:w="466" w:type="dxa"/>
                                </w:tcPr>
                                <w:p w14:paraId="58AE43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064505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6A50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A9A6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72DA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C3EE4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3DB3E6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CF67B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6EA7F7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288A7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A559AFE" w14:textId="77777777" w:rsidTr="00DD4246">
                              <w:tc>
                                <w:tcPr>
                                  <w:tcW w:w="466" w:type="dxa"/>
                                </w:tcPr>
                                <w:p w14:paraId="747357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7F7A3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559C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642D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291AD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AF85A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44B91A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0C29E0A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9B74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C7AD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6011C70" w14:textId="77777777" w:rsidTr="00DD4246">
                              <w:tc>
                                <w:tcPr>
                                  <w:tcW w:w="466" w:type="dxa"/>
                                </w:tcPr>
                                <w:p w14:paraId="4128056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763EF1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D8722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9FA3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056DA1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EF9B8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5D1632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378BBF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42090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03C9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57ADFEF" w14:textId="77777777" w:rsidTr="00DD4246">
                              <w:tc>
                                <w:tcPr>
                                  <w:tcW w:w="466" w:type="dxa"/>
                                </w:tcPr>
                                <w:p w14:paraId="73ACB5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3B32E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03FAC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B907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6C22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377288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FF3C6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5</w:t>
                                  </w:r>
                                </w:p>
                              </w:tc>
                              <w:tc>
                                <w:tcPr>
                                  <w:tcW w:w="466" w:type="dxa"/>
                                  <w:tcBorders>
                                    <w:left w:val="single" w:sz="4" w:space="0" w:color="auto"/>
                                  </w:tcBorders>
                                  <w:shd w:val="clear" w:color="auto" w:fill="auto"/>
                                  <w:vAlign w:val="bottom"/>
                                </w:tcPr>
                                <w:p w14:paraId="061C67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3CD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E3D5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B159268" w14:textId="77777777" w:rsidTr="00DD4246">
                              <w:tc>
                                <w:tcPr>
                                  <w:tcW w:w="466" w:type="dxa"/>
                                </w:tcPr>
                                <w:p w14:paraId="05EDC26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D4860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AEFD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02F38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8785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020F87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3BE908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5</w:t>
                                  </w:r>
                                </w:p>
                              </w:tc>
                              <w:tc>
                                <w:tcPr>
                                  <w:tcW w:w="466" w:type="dxa"/>
                                  <w:tcBorders>
                                    <w:left w:val="single" w:sz="4" w:space="0" w:color="auto"/>
                                  </w:tcBorders>
                                  <w:shd w:val="clear" w:color="auto" w:fill="auto"/>
                                  <w:vAlign w:val="bottom"/>
                                </w:tcPr>
                                <w:p w14:paraId="75FCFE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B0D21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78244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D3456AF" w14:textId="77777777" w:rsidTr="00DD4246">
                              <w:tc>
                                <w:tcPr>
                                  <w:tcW w:w="466" w:type="dxa"/>
                                </w:tcPr>
                                <w:p w14:paraId="059EAA7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32FEC6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05FE4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F981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F5675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68B6F7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8</w:t>
                                  </w:r>
                                </w:p>
                              </w:tc>
                              <w:tc>
                                <w:tcPr>
                                  <w:tcW w:w="466" w:type="dxa"/>
                                  <w:tcBorders>
                                    <w:top w:val="single" w:sz="4" w:space="0" w:color="auto"/>
                                    <w:left w:val="single" w:sz="4" w:space="0" w:color="auto"/>
                                    <w:bottom w:val="single" w:sz="4" w:space="0" w:color="auto"/>
                                    <w:right w:val="single" w:sz="4" w:space="0" w:color="auto"/>
                                  </w:tcBorders>
                                  <w:vAlign w:val="bottom"/>
                                </w:tcPr>
                                <w:p w14:paraId="0E3F2A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4</w:t>
                                  </w:r>
                                </w:p>
                              </w:tc>
                              <w:tc>
                                <w:tcPr>
                                  <w:tcW w:w="466" w:type="dxa"/>
                                  <w:tcBorders>
                                    <w:left w:val="single" w:sz="4" w:space="0" w:color="auto"/>
                                  </w:tcBorders>
                                  <w:shd w:val="clear" w:color="auto" w:fill="auto"/>
                                  <w:vAlign w:val="bottom"/>
                                </w:tcPr>
                                <w:p w14:paraId="2845B2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E431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5B0D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31256E2" w14:textId="77777777" w:rsidTr="00DD4246">
                              <w:tc>
                                <w:tcPr>
                                  <w:tcW w:w="466" w:type="dxa"/>
                                </w:tcPr>
                                <w:p w14:paraId="0BEE65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3AA1F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8044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C0DBC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BC4E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2397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F6F0A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21E0B8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06D6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69E2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C46BCC0" w14:textId="77777777" w:rsidTr="00DD4246">
                              <w:tc>
                                <w:tcPr>
                                  <w:tcW w:w="466" w:type="dxa"/>
                                </w:tcPr>
                                <w:p w14:paraId="119BD22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1D8EE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30DC5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82906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E9ED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F38B3D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D5812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56DBD7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F7B5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FFB8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A1C30E8" w14:textId="77777777" w:rsidTr="00DD4246">
                              <w:tc>
                                <w:tcPr>
                                  <w:tcW w:w="466" w:type="dxa"/>
                                </w:tcPr>
                                <w:p w14:paraId="00C3DC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4F00B8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6DD6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498E05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E2F8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9731E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0701A2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67A8E3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1C28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4F1D1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68D128B" w14:textId="77777777" w:rsidR="00351C0E" w:rsidRDefault="00351C0E" w:rsidP="00351C0E"/>
                        </w:txbxContent>
                      </wps:txbx>
                      <wps:bodyPr rot="0" vert="horz" wrap="square" lIns="91440" tIns="45720" rIns="91440" bIns="45720" anchor="t" anchorCtr="0">
                        <a:spAutoFit/>
                      </wps:bodyPr>
                    </wps:wsp>
                  </a:graphicData>
                </a:graphic>
              </wp:inline>
            </w:drawing>
          </mc:Choice>
          <mc:Fallback>
            <w:pict>
              <v:shape w14:anchorId="2C5CEDC4" id="_x0000_s1089"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vxw6&#10;dxQCAAD/AwAADgAAAAAAAAAAAAAAAAAuAgAAZHJzL2Uyb0RvYy54bWxQSwECLQAUAAYACAAAACEA&#10;3NQwfNsAAAAFAQAADwAAAAAAAAAAAAAAAABuBAAAZHJzL2Rvd25yZXYueG1sUEsFBgAAAAAEAAQA&#10;8wAAAHYFAAAAAA==&#10;" stroked="f">
                <v:textbox style="mso-fit-shape-to-text:t">
                  <w:txbxContent>
                    <w:p w14:paraId="691217A4" w14:textId="77777777" w:rsidR="00351C0E" w:rsidRPr="009A657E" w:rsidRDefault="00351C0E" w:rsidP="00351C0E">
                      <w:pPr>
                        <w:rPr>
                          <w:rFonts w:ascii="Times New Roman" w:hAnsi="Times New Roman" w:cs="Times New Roman"/>
                          <w:sz w:val="20"/>
                          <w:szCs w:val="20"/>
                        </w:rPr>
                      </w:pPr>
                    </w:p>
                    <w:p w14:paraId="7621E496" w14:textId="60A7EF4A" w:rsidR="00351C0E" w:rsidRDefault="00351C0E" w:rsidP="00351C0E">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7</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351C0E" w14:paraId="21411423" w14:textId="77777777" w:rsidTr="00DD4246">
                        <w:tc>
                          <w:tcPr>
                            <w:tcW w:w="466" w:type="dxa"/>
                          </w:tcPr>
                          <w:p w14:paraId="0D4B51EB" w14:textId="77777777" w:rsidR="00351C0E" w:rsidRPr="006A00F0" w:rsidRDefault="00351C0E">
                            <w:pPr>
                              <w:rPr>
                                <w:rFonts w:ascii="Times New Roman" w:hAnsi="Times New Roman" w:cs="Times New Roman"/>
                                <w:sz w:val="16"/>
                                <w:szCs w:val="16"/>
                              </w:rPr>
                            </w:pPr>
                          </w:p>
                        </w:tc>
                        <w:tc>
                          <w:tcPr>
                            <w:tcW w:w="466" w:type="dxa"/>
                          </w:tcPr>
                          <w:p w14:paraId="1D926EE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5B649AD"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D35219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A55F94A"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F497382"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1FE12416"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1B321C03"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6C696585"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26895A1" w14:textId="77777777" w:rsidR="00351C0E" w:rsidRPr="006A00F0" w:rsidRDefault="00351C0E">
                            <w:pPr>
                              <w:rPr>
                                <w:rFonts w:ascii="Times New Roman" w:hAnsi="Times New Roman" w:cs="Times New Roman"/>
                                <w:sz w:val="16"/>
                                <w:szCs w:val="16"/>
                              </w:rPr>
                            </w:pPr>
                            <w:r w:rsidRPr="006A00F0">
                              <w:rPr>
                                <w:rFonts w:ascii="Times New Roman" w:hAnsi="Times New Roman" w:cs="Times New Roman"/>
                                <w:sz w:val="16"/>
                                <w:szCs w:val="16"/>
                              </w:rPr>
                              <w:t>5.0</w:t>
                            </w:r>
                          </w:p>
                        </w:tc>
                      </w:tr>
                      <w:tr w:rsidR="00351C0E" w14:paraId="4753C9D9" w14:textId="77777777" w:rsidTr="00DD4246">
                        <w:tc>
                          <w:tcPr>
                            <w:tcW w:w="466" w:type="dxa"/>
                          </w:tcPr>
                          <w:p w14:paraId="58AE439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064505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6A50C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0A9A6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72DAC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C3EE4C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3DB3E6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CF67B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6EA7F7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D288A7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A559AFE" w14:textId="77777777" w:rsidTr="00DD4246">
                        <w:tc>
                          <w:tcPr>
                            <w:tcW w:w="466" w:type="dxa"/>
                          </w:tcPr>
                          <w:p w14:paraId="747357A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07F7A3D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559C9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9642D4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291AD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AF85A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44B91A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0C29E0A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9B744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C7AD7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06011C70" w14:textId="77777777" w:rsidTr="00DD4246">
                        <w:tc>
                          <w:tcPr>
                            <w:tcW w:w="466" w:type="dxa"/>
                          </w:tcPr>
                          <w:p w14:paraId="4128056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763EF1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D8722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9FA3A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056DA1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EF9B80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top w:val="single" w:sz="4" w:space="0" w:color="auto"/>
                              <w:left w:val="single" w:sz="4" w:space="0" w:color="auto"/>
                              <w:bottom w:val="single" w:sz="4" w:space="0" w:color="auto"/>
                              <w:right w:val="single" w:sz="4" w:space="0" w:color="auto"/>
                            </w:tcBorders>
                            <w:vAlign w:val="bottom"/>
                          </w:tcPr>
                          <w:p w14:paraId="5D1632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378BBF9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742090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B603C97"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57ADFEF" w14:textId="77777777" w:rsidTr="00DD4246">
                        <w:tc>
                          <w:tcPr>
                            <w:tcW w:w="466" w:type="dxa"/>
                          </w:tcPr>
                          <w:p w14:paraId="73ACB5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3B32E4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03FAC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B907C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6C227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377288B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FF3C6B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15</w:t>
                            </w:r>
                          </w:p>
                        </w:tc>
                        <w:tc>
                          <w:tcPr>
                            <w:tcW w:w="466" w:type="dxa"/>
                            <w:tcBorders>
                              <w:left w:val="single" w:sz="4" w:space="0" w:color="auto"/>
                            </w:tcBorders>
                            <w:shd w:val="clear" w:color="auto" w:fill="auto"/>
                            <w:vAlign w:val="bottom"/>
                          </w:tcPr>
                          <w:p w14:paraId="061C67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B3CD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E3D54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7B159268" w14:textId="77777777" w:rsidTr="00DD4246">
                        <w:tc>
                          <w:tcPr>
                            <w:tcW w:w="466" w:type="dxa"/>
                          </w:tcPr>
                          <w:p w14:paraId="05EDC26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D48609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AEFD1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02F38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8785B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020F87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3BE908A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35</w:t>
                            </w:r>
                          </w:p>
                        </w:tc>
                        <w:tc>
                          <w:tcPr>
                            <w:tcW w:w="466" w:type="dxa"/>
                            <w:tcBorders>
                              <w:left w:val="single" w:sz="4" w:space="0" w:color="auto"/>
                            </w:tcBorders>
                            <w:shd w:val="clear" w:color="auto" w:fill="auto"/>
                            <w:vAlign w:val="bottom"/>
                          </w:tcPr>
                          <w:p w14:paraId="75FCFE3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B0D21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78244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6D3456AF" w14:textId="77777777" w:rsidTr="00DD4246">
                        <w:tc>
                          <w:tcPr>
                            <w:tcW w:w="466" w:type="dxa"/>
                          </w:tcPr>
                          <w:p w14:paraId="059EAA7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32FEC6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05FE4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7F981C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F5675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68B6F7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8</w:t>
                            </w:r>
                          </w:p>
                        </w:tc>
                        <w:tc>
                          <w:tcPr>
                            <w:tcW w:w="466" w:type="dxa"/>
                            <w:tcBorders>
                              <w:top w:val="single" w:sz="4" w:space="0" w:color="auto"/>
                              <w:left w:val="single" w:sz="4" w:space="0" w:color="auto"/>
                              <w:bottom w:val="single" w:sz="4" w:space="0" w:color="auto"/>
                              <w:right w:val="single" w:sz="4" w:space="0" w:color="auto"/>
                            </w:tcBorders>
                            <w:vAlign w:val="bottom"/>
                          </w:tcPr>
                          <w:p w14:paraId="0E3F2A4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94</w:t>
                            </w:r>
                          </w:p>
                        </w:tc>
                        <w:tc>
                          <w:tcPr>
                            <w:tcW w:w="466" w:type="dxa"/>
                            <w:tcBorders>
                              <w:left w:val="single" w:sz="4" w:space="0" w:color="auto"/>
                            </w:tcBorders>
                            <w:shd w:val="clear" w:color="auto" w:fill="auto"/>
                            <w:vAlign w:val="bottom"/>
                          </w:tcPr>
                          <w:p w14:paraId="2845B2A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E431E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15B0DF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231256E2" w14:textId="77777777" w:rsidTr="00DD4246">
                        <w:tc>
                          <w:tcPr>
                            <w:tcW w:w="466" w:type="dxa"/>
                          </w:tcPr>
                          <w:p w14:paraId="0BEE651F"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53AA1F5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080441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3C0DBC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BC4EB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23974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3F6F0A0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21E0B83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506D6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269E210"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3C46BCC0" w14:textId="77777777" w:rsidTr="00DD4246">
                        <w:tc>
                          <w:tcPr>
                            <w:tcW w:w="466" w:type="dxa"/>
                          </w:tcPr>
                          <w:p w14:paraId="119BD22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21D8EE0B"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30DC5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82906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E9ED1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F38B3D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D5812F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56DBD7E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F7B5A1"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FFB81C"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351C0E" w14:paraId="5A1C30E8" w14:textId="77777777" w:rsidTr="00DD4246">
                        <w:tc>
                          <w:tcPr>
                            <w:tcW w:w="466" w:type="dxa"/>
                          </w:tcPr>
                          <w:p w14:paraId="00C3DC88"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74F00B85"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F6DD69"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498E056"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E2F8E4"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9731EC3"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0701A2D"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67A8E312"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51C289E"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4F1D1A" w14:textId="77777777" w:rsidR="00351C0E" w:rsidRPr="006A00F0" w:rsidRDefault="00351C0E"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068D128B" w14:textId="77777777" w:rsidR="00351C0E" w:rsidRDefault="00351C0E" w:rsidP="00351C0E"/>
                  </w:txbxContent>
                </v:textbox>
                <w10:anchorlock/>
              </v:shape>
            </w:pict>
          </mc:Fallback>
        </mc:AlternateContent>
      </w:r>
    </w:p>
    <w:p w14:paraId="4B550092" w14:textId="537D1284" w:rsidR="00DE591E" w:rsidRDefault="0011420C" w:rsidP="00422EC9">
      <w:pPr>
        <w:pStyle w:val="ACLTextFirstLine"/>
        <w:ind w:firstLine="0"/>
      </w:pPr>
      <w:r>
        <w:rPr>
          <w:noProof/>
        </w:rPr>
        <mc:AlternateContent>
          <mc:Choice Requires="wps">
            <w:drawing>
              <wp:inline distT="0" distB="0" distL="0" distR="0" wp14:anchorId="003C3516" wp14:editId="2602F55B">
                <wp:extent cx="2770505" cy="2634615"/>
                <wp:effectExtent l="0" t="0" r="0" b="0"/>
                <wp:docPr id="2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709FCE32" w14:textId="77777777" w:rsidR="0011420C" w:rsidRPr="009A657E" w:rsidRDefault="0011420C" w:rsidP="0011420C">
                            <w:pPr>
                              <w:rPr>
                                <w:rFonts w:ascii="Times New Roman" w:hAnsi="Times New Roman" w:cs="Times New Roman"/>
                                <w:sz w:val="20"/>
                                <w:szCs w:val="20"/>
                              </w:rPr>
                            </w:pPr>
                          </w:p>
                          <w:p w14:paraId="3DB635B9" w14:textId="5ADFF9D8"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8</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EDDC471" w14:textId="77777777" w:rsidTr="00DD4246">
                              <w:tc>
                                <w:tcPr>
                                  <w:tcW w:w="466" w:type="dxa"/>
                                </w:tcPr>
                                <w:p w14:paraId="1237C0DE" w14:textId="77777777" w:rsidR="0011420C" w:rsidRPr="006A00F0" w:rsidRDefault="0011420C">
                                  <w:pPr>
                                    <w:rPr>
                                      <w:rFonts w:ascii="Times New Roman" w:hAnsi="Times New Roman" w:cs="Times New Roman"/>
                                      <w:sz w:val="16"/>
                                      <w:szCs w:val="16"/>
                                    </w:rPr>
                                  </w:pPr>
                                </w:p>
                              </w:tc>
                              <w:tc>
                                <w:tcPr>
                                  <w:tcW w:w="466" w:type="dxa"/>
                                </w:tcPr>
                                <w:p w14:paraId="7FEEC32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05C1024A"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58818C0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CE4C1E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6EEF95F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858A62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BEB116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0407007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BA9DF0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749AEE2" w14:textId="77777777" w:rsidTr="00DD4246">
                              <w:tc>
                                <w:tcPr>
                                  <w:tcW w:w="466" w:type="dxa"/>
                                </w:tcPr>
                                <w:p w14:paraId="7CC606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3E238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A6E6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E784C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DE23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E1266A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2F98D5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B0B0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778B34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8361C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3EC503A" w14:textId="77777777" w:rsidTr="00DD4246">
                              <w:tc>
                                <w:tcPr>
                                  <w:tcW w:w="466" w:type="dxa"/>
                                </w:tcPr>
                                <w:p w14:paraId="50C6ED6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A8EE9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9266D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80F80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863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D2388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3D0741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0305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F4FE3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C9847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E87B224" w14:textId="77777777" w:rsidTr="00DD4246">
                              <w:tc>
                                <w:tcPr>
                                  <w:tcW w:w="466" w:type="dxa"/>
                                </w:tcPr>
                                <w:p w14:paraId="7BCEB05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34FC95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EB7F8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88E4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A5217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0B013A0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491C050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52FA63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AC4D3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EC97C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52E3579" w14:textId="77777777" w:rsidTr="00DD4246">
                              <w:tc>
                                <w:tcPr>
                                  <w:tcW w:w="466" w:type="dxa"/>
                                </w:tcPr>
                                <w:p w14:paraId="16C9EAC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B412DC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8743A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3B354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770B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A0E93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2C2DE4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77B500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5F2D08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36D24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195BBBA" w14:textId="77777777" w:rsidTr="00DD4246">
                              <w:tc>
                                <w:tcPr>
                                  <w:tcW w:w="466" w:type="dxa"/>
                                </w:tcPr>
                                <w:p w14:paraId="08C6660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E4428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DB44C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1EA850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FD0A6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284A3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4</w:t>
                                  </w:r>
                                </w:p>
                              </w:tc>
                              <w:tc>
                                <w:tcPr>
                                  <w:tcW w:w="466" w:type="dxa"/>
                                  <w:tcBorders>
                                    <w:top w:val="single" w:sz="4" w:space="0" w:color="auto"/>
                                    <w:left w:val="single" w:sz="4" w:space="0" w:color="auto"/>
                                    <w:bottom w:val="single" w:sz="4" w:space="0" w:color="auto"/>
                                    <w:right w:val="single" w:sz="4" w:space="0" w:color="auto"/>
                                  </w:tcBorders>
                                  <w:vAlign w:val="bottom"/>
                                </w:tcPr>
                                <w:p w14:paraId="758BD01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0FBB41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DAEC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A9A7C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EE2AACF" w14:textId="77777777" w:rsidTr="00DD4246">
                              <w:tc>
                                <w:tcPr>
                                  <w:tcW w:w="466" w:type="dxa"/>
                                </w:tcPr>
                                <w:p w14:paraId="184FD15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91E0F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3D047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E2064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16B3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6FE184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7</w:t>
                                  </w:r>
                                </w:p>
                              </w:tc>
                              <w:tc>
                                <w:tcPr>
                                  <w:tcW w:w="466" w:type="dxa"/>
                                  <w:tcBorders>
                                    <w:top w:val="single" w:sz="4" w:space="0" w:color="auto"/>
                                    <w:left w:val="single" w:sz="4" w:space="0" w:color="auto"/>
                                    <w:bottom w:val="single" w:sz="4" w:space="0" w:color="auto"/>
                                    <w:right w:val="single" w:sz="4" w:space="0" w:color="auto"/>
                                  </w:tcBorders>
                                  <w:vAlign w:val="bottom"/>
                                </w:tcPr>
                                <w:p w14:paraId="39A4E1B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0574F53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EF10F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6BE95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415C95A" w14:textId="77777777" w:rsidTr="00DD4246">
                              <w:tc>
                                <w:tcPr>
                                  <w:tcW w:w="466" w:type="dxa"/>
                                </w:tcPr>
                                <w:p w14:paraId="18BF8D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7A94FC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673E0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C40C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17E94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05DB2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1</w:t>
                                  </w:r>
                                </w:p>
                              </w:tc>
                              <w:tc>
                                <w:tcPr>
                                  <w:tcW w:w="466" w:type="dxa"/>
                                  <w:tcBorders>
                                    <w:top w:val="single" w:sz="4" w:space="0" w:color="auto"/>
                                    <w:left w:val="single" w:sz="4" w:space="0" w:color="auto"/>
                                    <w:bottom w:val="single" w:sz="4" w:space="0" w:color="auto"/>
                                    <w:right w:val="single" w:sz="4" w:space="0" w:color="auto"/>
                                  </w:tcBorders>
                                  <w:vAlign w:val="bottom"/>
                                </w:tcPr>
                                <w:p w14:paraId="65957A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327E862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ECFE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DC076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85B081D" w14:textId="77777777" w:rsidTr="00DD4246">
                              <w:tc>
                                <w:tcPr>
                                  <w:tcW w:w="466" w:type="dxa"/>
                                </w:tcPr>
                                <w:p w14:paraId="52DA329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17D4EF0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E3B8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1BFE9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01D1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BE9BE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6570744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62A26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18E6F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61BB4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301865F" w14:textId="77777777" w:rsidTr="00DD4246">
                              <w:tc>
                                <w:tcPr>
                                  <w:tcW w:w="466" w:type="dxa"/>
                                </w:tcPr>
                                <w:p w14:paraId="2752E82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2A1BD3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E3FF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CDD7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D5CDD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E46DB9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1F622C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4F613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521C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1C554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C8CE013"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003C3516" id="_x0000_s1090"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q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l4twOfBVQX1CxiyMisQfhEYL9g8lPaqxpO73gVlBifqskfXr+WIR5BudRb7K0LGX&#10;keoywjRHqJJ6SkZz66PkIx/mFqezk5G350qmmlFlkc7pRwQZX/ox6/nfbh4B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t/P&#10;6hQCAAD/AwAADgAAAAAAAAAAAAAAAAAuAgAAZHJzL2Uyb0RvYy54bWxQSwECLQAUAAYACAAAACEA&#10;J+4QC9sAAAAFAQAADwAAAAAAAAAAAAAAAABuBAAAZHJzL2Rvd25yZXYueG1sUEsFBgAAAAAEAAQA&#10;8wAAAHYFAAAAAA==&#10;" stroked="f">
                <v:textbox style="mso-fit-shape-to-text:t">
                  <w:txbxContent>
                    <w:p w14:paraId="709FCE32" w14:textId="77777777" w:rsidR="0011420C" w:rsidRPr="009A657E" w:rsidRDefault="0011420C" w:rsidP="0011420C">
                      <w:pPr>
                        <w:rPr>
                          <w:rFonts w:ascii="Times New Roman" w:hAnsi="Times New Roman" w:cs="Times New Roman"/>
                          <w:sz w:val="20"/>
                          <w:szCs w:val="20"/>
                        </w:rPr>
                      </w:pPr>
                    </w:p>
                    <w:p w14:paraId="3DB635B9" w14:textId="5ADFF9D8"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8</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EDDC471" w14:textId="77777777" w:rsidTr="00DD4246">
                        <w:tc>
                          <w:tcPr>
                            <w:tcW w:w="466" w:type="dxa"/>
                          </w:tcPr>
                          <w:p w14:paraId="1237C0DE" w14:textId="77777777" w:rsidR="0011420C" w:rsidRPr="006A00F0" w:rsidRDefault="0011420C">
                            <w:pPr>
                              <w:rPr>
                                <w:rFonts w:ascii="Times New Roman" w:hAnsi="Times New Roman" w:cs="Times New Roman"/>
                                <w:sz w:val="16"/>
                                <w:szCs w:val="16"/>
                              </w:rPr>
                            </w:pPr>
                          </w:p>
                        </w:tc>
                        <w:tc>
                          <w:tcPr>
                            <w:tcW w:w="466" w:type="dxa"/>
                          </w:tcPr>
                          <w:p w14:paraId="7FEEC32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05C1024A"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58818C0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CE4C1E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6EEF95F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7858A62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BEB116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0407007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BA9DF0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2749AEE2" w14:textId="77777777" w:rsidTr="00DD4246">
                        <w:tc>
                          <w:tcPr>
                            <w:tcW w:w="466" w:type="dxa"/>
                          </w:tcPr>
                          <w:p w14:paraId="7CC606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3E238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A6E6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E784C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DE23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E1266A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2F98D5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B0B0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778B34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8361C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3EC503A" w14:textId="77777777" w:rsidTr="00DD4246">
                        <w:tc>
                          <w:tcPr>
                            <w:tcW w:w="466" w:type="dxa"/>
                          </w:tcPr>
                          <w:p w14:paraId="50C6ED6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7A8EE9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9266D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80F80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CB863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D2388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3D0741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F0305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F4FE3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EC9847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E87B224" w14:textId="77777777" w:rsidTr="00DD4246">
                        <w:tc>
                          <w:tcPr>
                            <w:tcW w:w="466" w:type="dxa"/>
                          </w:tcPr>
                          <w:p w14:paraId="7BCEB05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434FC95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EB7F8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88E4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A5217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0B013A0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9</w:t>
                            </w:r>
                          </w:p>
                        </w:tc>
                        <w:tc>
                          <w:tcPr>
                            <w:tcW w:w="466" w:type="dxa"/>
                            <w:tcBorders>
                              <w:top w:val="single" w:sz="4" w:space="0" w:color="auto"/>
                              <w:left w:val="single" w:sz="4" w:space="0" w:color="auto"/>
                              <w:bottom w:val="single" w:sz="4" w:space="0" w:color="auto"/>
                              <w:right w:val="single" w:sz="4" w:space="0" w:color="auto"/>
                            </w:tcBorders>
                            <w:vAlign w:val="bottom"/>
                          </w:tcPr>
                          <w:p w14:paraId="491C050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52FA63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AC4D3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EC97C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52E3579" w14:textId="77777777" w:rsidTr="00DD4246">
                        <w:tc>
                          <w:tcPr>
                            <w:tcW w:w="466" w:type="dxa"/>
                          </w:tcPr>
                          <w:p w14:paraId="16C9EAC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5B412DC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E8743A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3B354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770B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A0E93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31</w:t>
                            </w:r>
                          </w:p>
                        </w:tc>
                        <w:tc>
                          <w:tcPr>
                            <w:tcW w:w="466" w:type="dxa"/>
                            <w:tcBorders>
                              <w:top w:val="single" w:sz="4" w:space="0" w:color="auto"/>
                              <w:left w:val="single" w:sz="4" w:space="0" w:color="auto"/>
                              <w:bottom w:val="single" w:sz="4" w:space="0" w:color="auto"/>
                              <w:right w:val="single" w:sz="4" w:space="0" w:color="auto"/>
                            </w:tcBorders>
                            <w:vAlign w:val="bottom"/>
                          </w:tcPr>
                          <w:p w14:paraId="2C2DE4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77B500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5F2D08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36D24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195BBBA" w14:textId="77777777" w:rsidTr="00DD4246">
                        <w:tc>
                          <w:tcPr>
                            <w:tcW w:w="466" w:type="dxa"/>
                          </w:tcPr>
                          <w:p w14:paraId="08C6660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3E4428B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DB44C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1EA850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FD0A6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284A3C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4</w:t>
                            </w:r>
                          </w:p>
                        </w:tc>
                        <w:tc>
                          <w:tcPr>
                            <w:tcW w:w="466" w:type="dxa"/>
                            <w:tcBorders>
                              <w:top w:val="single" w:sz="4" w:space="0" w:color="auto"/>
                              <w:left w:val="single" w:sz="4" w:space="0" w:color="auto"/>
                              <w:bottom w:val="single" w:sz="4" w:space="0" w:color="auto"/>
                              <w:right w:val="single" w:sz="4" w:space="0" w:color="auto"/>
                            </w:tcBorders>
                            <w:vAlign w:val="bottom"/>
                          </w:tcPr>
                          <w:p w14:paraId="758BD01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6</w:t>
                            </w:r>
                          </w:p>
                        </w:tc>
                        <w:tc>
                          <w:tcPr>
                            <w:tcW w:w="466" w:type="dxa"/>
                            <w:tcBorders>
                              <w:left w:val="single" w:sz="4" w:space="0" w:color="auto"/>
                            </w:tcBorders>
                            <w:shd w:val="clear" w:color="auto" w:fill="auto"/>
                            <w:vAlign w:val="bottom"/>
                          </w:tcPr>
                          <w:p w14:paraId="0FBB41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DAEC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A9A7C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EE2AACF" w14:textId="77777777" w:rsidTr="00DD4246">
                        <w:tc>
                          <w:tcPr>
                            <w:tcW w:w="466" w:type="dxa"/>
                          </w:tcPr>
                          <w:p w14:paraId="184FD15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491E0F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3D047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E2064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16B3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6FE184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7</w:t>
                            </w:r>
                          </w:p>
                        </w:tc>
                        <w:tc>
                          <w:tcPr>
                            <w:tcW w:w="466" w:type="dxa"/>
                            <w:tcBorders>
                              <w:top w:val="single" w:sz="4" w:space="0" w:color="auto"/>
                              <w:left w:val="single" w:sz="4" w:space="0" w:color="auto"/>
                              <w:bottom w:val="single" w:sz="4" w:space="0" w:color="auto"/>
                              <w:right w:val="single" w:sz="4" w:space="0" w:color="auto"/>
                            </w:tcBorders>
                            <w:vAlign w:val="bottom"/>
                          </w:tcPr>
                          <w:p w14:paraId="39A4E1B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0574F53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EF10F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6BE95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415C95A" w14:textId="77777777" w:rsidTr="00DD4246">
                        <w:tc>
                          <w:tcPr>
                            <w:tcW w:w="466" w:type="dxa"/>
                          </w:tcPr>
                          <w:p w14:paraId="18BF8D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7A94FC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673E0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C40C4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17E94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05DB27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1</w:t>
                            </w:r>
                          </w:p>
                        </w:tc>
                        <w:tc>
                          <w:tcPr>
                            <w:tcW w:w="466" w:type="dxa"/>
                            <w:tcBorders>
                              <w:top w:val="single" w:sz="4" w:space="0" w:color="auto"/>
                              <w:left w:val="single" w:sz="4" w:space="0" w:color="auto"/>
                              <w:bottom w:val="single" w:sz="4" w:space="0" w:color="auto"/>
                              <w:right w:val="single" w:sz="4" w:space="0" w:color="auto"/>
                            </w:tcBorders>
                            <w:vAlign w:val="bottom"/>
                          </w:tcPr>
                          <w:p w14:paraId="65957A3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327E862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ECFE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DC076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85B081D" w14:textId="77777777" w:rsidTr="00DD4246">
                        <w:tc>
                          <w:tcPr>
                            <w:tcW w:w="466" w:type="dxa"/>
                          </w:tcPr>
                          <w:p w14:paraId="52DA329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17D4EF0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E3B8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1BFE9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01D1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BE9BE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6570744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62A26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18E6F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61BB4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301865F" w14:textId="77777777" w:rsidTr="00DD4246">
                        <w:tc>
                          <w:tcPr>
                            <w:tcW w:w="466" w:type="dxa"/>
                          </w:tcPr>
                          <w:p w14:paraId="2752E82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2A1BD3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E3FF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CDD7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D5CDD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E46DB9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1F622C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4F613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521C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1C554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C8CE013" w14:textId="77777777" w:rsidR="0011420C" w:rsidRDefault="0011420C" w:rsidP="0011420C"/>
                  </w:txbxContent>
                </v:textbox>
                <w10:anchorlock/>
              </v:shape>
            </w:pict>
          </mc:Fallback>
        </mc:AlternateContent>
      </w:r>
    </w:p>
    <w:p w14:paraId="522D4A8E" w14:textId="24991A00" w:rsidR="00DE591E" w:rsidRDefault="0011420C" w:rsidP="00422EC9">
      <w:pPr>
        <w:pStyle w:val="ACLTextFirstLine"/>
        <w:ind w:firstLine="0"/>
      </w:pPr>
      <w:r>
        <w:rPr>
          <w:noProof/>
        </w:rPr>
        <mc:AlternateContent>
          <mc:Choice Requires="wps">
            <w:drawing>
              <wp:inline distT="0" distB="0" distL="0" distR="0" wp14:anchorId="20872AF3" wp14:editId="4EE1270D">
                <wp:extent cx="2770505" cy="2253887"/>
                <wp:effectExtent l="0" t="0" r="0" b="0"/>
                <wp:docPr id="2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02F6474C" w14:textId="77777777" w:rsidR="0011420C" w:rsidRPr="009A657E" w:rsidRDefault="0011420C" w:rsidP="0011420C">
                            <w:pPr>
                              <w:rPr>
                                <w:rFonts w:ascii="Times New Roman" w:hAnsi="Times New Roman" w:cs="Times New Roman"/>
                                <w:sz w:val="20"/>
                                <w:szCs w:val="20"/>
                              </w:rPr>
                            </w:pPr>
                          </w:p>
                          <w:p w14:paraId="3D19CFCE" w14:textId="53F36B3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9</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CB6E425" w14:textId="77777777" w:rsidTr="00DD4246">
                              <w:tc>
                                <w:tcPr>
                                  <w:tcW w:w="466" w:type="dxa"/>
                                </w:tcPr>
                                <w:p w14:paraId="2245D739" w14:textId="77777777" w:rsidR="0011420C" w:rsidRPr="006A00F0" w:rsidRDefault="0011420C">
                                  <w:pPr>
                                    <w:rPr>
                                      <w:rFonts w:ascii="Times New Roman" w:hAnsi="Times New Roman" w:cs="Times New Roman"/>
                                      <w:sz w:val="16"/>
                                      <w:szCs w:val="16"/>
                                    </w:rPr>
                                  </w:pPr>
                                </w:p>
                              </w:tc>
                              <w:tc>
                                <w:tcPr>
                                  <w:tcW w:w="466" w:type="dxa"/>
                                </w:tcPr>
                                <w:p w14:paraId="6C5E77D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F27DCD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750732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45DB46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9DE66C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2418A85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0FF149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4C55F1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2DDA95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055CCA43" w14:textId="77777777" w:rsidTr="00DD4246">
                              <w:tc>
                                <w:tcPr>
                                  <w:tcW w:w="466" w:type="dxa"/>
                                </w:tcPr>
                                <w:p w14:paraId="6F5B42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B0D212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BEBB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D22626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2640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572CC9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020AA3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2E80C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0389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058450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4EE7616" w14:textId="77777777" w:rsidTr="00DD4246">
                              <w:tc>
                                <w:tcPr>
                                  <w:tcW w:w="466" w:type="dxa"/>
                                </w:tcPr>
                                <w:p w14:paraId="53C8122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3D6E3E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9528C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F31DC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CA422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59549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70F37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CDC2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9A90FD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5D26E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664F954" w14:textId="77777777" w:rsidTr="00DD4246">
                              <w:tc>
                                <w:tcPr>
                                  <w:tcW w:w="466" w:type="dxa"/>
                                </w:tcPr>
                                <w:p w14:paraId="2B3523C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0A95C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60058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C12D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ED85F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763803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5DDB0D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7A69A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D85D9D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03DD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344C46A" w14:textId="77777777" w:rsidTr="00DD4246">
                              <w:tc>
                                <w:tcPr>
                                  <w:tcW w:w="466" w:type="dxa"/>
                                </w:tcPr>
                                <w:p w14:paraId="0ABDE28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31A76AA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B3187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BEE6A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A433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349EF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9</w:t>
                                  </w:r>
                                </w:p>
                              </w:tc>
                              <w:tc>
                                <w:tcPr>
                                  <w:tcW w:w="466" w:type="dxa"/>
                                  <w:tcBorders>
                                    <w:top w:val="single" w:sz="4" w:space="0" w:color="auto"/>
                                    <w:left w:val="single" w:sz="4" w:space="0" w:color="auto"/>
                                    <w:bottom w:val="single" w:sz="4" w:space="0" w:color="auto"/>
                                    <w:right w:val="single" w:sz="4" w:space="0" w:color="auto"/>
                                  </w:tcBorders>
                                  <w:vAlign w:val="bottom"/>
                                </w:tcPr>
                                <w:p w14:paraId="4677AC0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81008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1774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CCFE4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66ED25B" w14:textId="77777777" w:rsidTr="00DD4246">
                              <w:tc>
                                <w:tcPr>
                                  <w:tcW w:w="466" w:type="dxa"/>
                                </w:tcPr>
                                <w:p w14:paraId="202FD45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F148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7244A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C049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D0B2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0E5CD4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1A42EAF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43C5A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A76FAB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7E54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FB9B59A" w14:textId="77777777" w:rsidTr="00DD4246">
                              <w:tc>
                                <w:tcPr>
                                  <w:tcW w:w="466" w:type="dxa"/>
                                </w:tcPr>
                                <w:p w14:paraId="3488A87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9B42B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FE95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C79BD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B28A8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24794DD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4</w:t>
                                  </w:r>
                                </w:p>
                              </w:tc>
                              <w:tc>
                                <w:tcPr>
                                  <w:tcW w:w="466" w:type="dxa"/>
                                  <w:tcBorders>
                                    <w:top w:val="single" w:sz="4" w:space="0" w:color="auto"/>
                                    <w:left w:val="single" w:sz="4" w:space="0" w:color="auto"/>
                                    <w:bottom w:val="single" w:sz="4" w:space="0" w:color="auto"/>
                                    <w:right w:val="single" w:sz="4" w:space="0" w:color="auto"/>
                                  </w:tcBorders>
                                  <w:vAlign w:val="bottom"/>
                                </w:tcPr>
                                <w:p w14:paraId="5CAAE6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34E10D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E9BC1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E07A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5402278" w14:textId="77777777" w:rsidTr="00DD4246">
                              <w:tc>
                                <w:tcPr>
                                  <w:tcW w:w="466" w:type="dxa"/>
                                </w:tcPr>
                                <w:p w14:paraId="7278B3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B8E1E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31A6D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DA7A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908B3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516" w:type="dxa"/>
                                  <w:tcBorders>
                                    <w:top w:val="single" w:sz="4" w:space="0" w:color="auto"/>
                                    <w:left w:val="single" w:sz="4" w:space="0" w:color="auto"/>
                                    <w:bottom w:val="single" w:sz="4" w:space="0" w:color="auto"/>
                                    <w:right w:val="single" w:sz="4" w:space="0" w:color="auto"/>
                                  </w:tcBorders>
                                  <w:vAlign w:val="bottom"/>
                                </w:tcPr>
                                <w:p w14:paraId="6D38BB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47E228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65FE4BD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7B11C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8EE6F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938B197" w14:textId="77777777" w:rsidTr="00DD4246">
                              <w:tc>
                                <w:tcPr>
                                  <w:tcW w:w="466" w:type="dxa"/>
                                </w:tcPr>
                                <w:p w14:paraId="187736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0607B9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73246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C4872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61B9C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216DF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4F85B3E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530D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272E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2E672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3CF44F5" w14:textId="77777777" w:rsidTr="00DD4246">
                              <w:tc>
                                <w:tcPr>
                                  <w:tcW w:w="466" w:type="dxa"/>
                                </w:tcPr>
                                <w:p w14:paraId="1F01C6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223A21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29170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650C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9CB9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88360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408CE35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7FB2B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BAB0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12F1B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195382F"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20872AF3" id="_x0000_s1091"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kKbO&#10;LxQCAAD/AwAADgAAAAAAAAAAAAAAAAAuAgAAZHJzL2Uyb0RvYy54bWxQSwECLQAUAAYACAAAACEA&#10;3NQwfNsAAAAFAQAADwAAAAAAAAAAAAAAAABuBAAAZHJzL2Rvd25yZXYueG1sUEsFBgAAAAAEAAQA&#10;8wAAAHYFAAAAAA==&#10;" stroked="f">
                <v:textbox style="mso-fit-shape-to-text:t">
                  <w:txbxContent>
                    <w:p w14:paraId="02F6474C" w14:textId="77777777" w:rsidR="0011420C" w:rsidRPr="009A657E" w:rsidRDefault="0011420C" w:rsidP="0011420C">
                      <w:pPr>
                        <w:rPr>
                          <w:rFonts w:ascii="Times New Roman" w:hAnsi="Times New Roman" w:cs="Times New Roman"/>
                          <w:sz w:val="20"/>
                          <w:szCs w:val="20"/>
                        </w:rPr>
                      </w:pPr>
                    </w:p>
                    <w:p w14:paraId="3D19CFCE" w14:textId="53F36B3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59</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5CB6E425" w14:textId="77777777" w:rsidTr="00DD4246">
                        <w:tc>
                          <w:tcPr>
                            <w:tcW w:w="466" w:type="dxa"/>
                          </w:tcPr>
                          <w:p w14:paraId="2245D739" w14:textId="77777777" w:rsidR="0011420C" w:rsidRPr="006A00F0" w:rsidRDefault="0011420C">
                            <w:pPr>
                              <w:rPr>
                                <w:rFonts w:ascii="Times New Roman" w:hAnsi="Times New Roman" w:cs="Times New Roman"/>
                                <w:sz w:val="16"/>
                                <w:szCs w:val="16"/>
                              </w:rPr>
                            </w:pPr>
                          </w:p>
                        </w:tc>
                        <w:tc>
                          <w:tcPr>
                            <w:tcW w:w="466" w:type="dxa"/>
                          </w:tcPr>
                          <w:p w14:paraId="6C5E77D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7F27DCD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37507322"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45DB46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9DE66C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2418A85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60FF149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4C55F1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12DDA95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055CCA43" w14:textId="77777777" w:rsidTr="00DD4246">
                        <w:tc>
                          <w:tcPr>
                            <w:tcW w:w="466" w:type="dxa"/>
                          </w:tcPr>
                          <w:p w14:paraId="6F5B42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1B0D212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BEBB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D22626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B2640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572CC9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020AA3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02E80C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0389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058450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4EE7616" w14:textId="77777777" w:rsidTr="00DD4246">
                        <w:tc>
                          <w:tcPr>
                            <w:tcW w:w="466" w:type="dxa"/>
                          </w:tcPr>
                          <w:p w14:paraId="53C8122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3D6E3E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9528C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F31DC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CA422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59549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70F37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DCDC2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9A90FD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5D26EB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664F954" w14:textId="77777777" w:rsidTr="00DD4246">
                        <w:tc>
                          <w:tcPr>
                            <w:tcW w:w="466" w:type="dxa"/>
                          </w:tcPr>
                          <w:p w14:paraId="2B3523C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0A95CF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C60058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AC12D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ED85F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516" w:type="dxa"/>
                            <w:tcBorders>
                              <w:top w:val="single" w:sz="4" w:space="0" w:color="auto"/>
                              <w:left w:val="single" w:sz="4" w:space="0" w:color="auto"/>
                              <w:bottom w:val="single" w:sz="4" w:space="0" w:color="auto"/>
                              <w:right w:val="single" w:sz="4" w:space="0" w:color="auto"/>
                            </w:tcBorders>
                            <w:vAlign w:val="bottom"/>
                          </w:tcPr>
                          <w:p w14:paraId="763803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5DDB0D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7A69A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D85D9D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03DD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344C46A" w14:textId="77777777" w:rsidTr="00DD4246">
                        <w:tc>
                          <w:tcPr>
                            <w:tcW w:w="466" w:type="dxa"/>
                          </w:tcPr>
                          <w:p w14:paraId="0ABDE28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31A76AA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B3187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BEE6A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A433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0349EF8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9</w:t>
                            </w:r>
                          </w:p>
                        </w:tc>
                        <w:tc>
                          <w:tcPr>
                            <w:tcW w:w="466" w:type="dxa"/>
                            <w:tcBorders>
                              <w:top w:val="single" w:sz="4" w:space="0" w:color="auto"/>
                              <w:left w:val="single" w:sz="4" w:space="0" w:color="auto"/>
                              <w:bottom w:val="single" w:sz="4" w:space="0" w:color="auto"/>
                              <w:right w:val="single" w:sz="4" w:space="0" w:color="auto"/>
                            </w:tcBorders>
                            <w:vAlign w:val="bottom"/>
                          </w:tcPr>
                          <w:p w14:paraId="4677AC0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781008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A1774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CCFE4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66ED25B" w14:textId="77777777" w:rsidTr="00DD4246">
                        <w:tc>
                          <w:tcPr>
                            <w:tcW w:w="466" w:type="dxa"/>
                          </w:tcPr>
                          <w:p w14:paraId="202FD45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5F148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7244A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EC049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D0B2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0E5CD4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80</w:t>
                            </w:r>
                          </w:p>
                        </w:tc>
                        <w:tc>
                          <w:tcPr>
                            <w:tcW w:w="466" w:type="dxa"/>
                            <w:tcBorders>
                              <w:top w:val="single" w:sz="4" w:space="0" w:color="auto"/>
                              <w:left w:val="single" w:sz="4" w:space="0" w:color="auto"/>
                              <w:bottom w:val="single" w:sz="4" w:space="0" w:color="auto"/>
                              <w:right w:val="single" w:sz="4" w:space="0" w:color="auto"/>
                            </w:tcBorders>
                            <w:vAlign w:val="bottom"/>
                          </w:tcPr>
                          <w:p w14:paraId="1A42EAF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143C5AE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A76FAB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17E542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FB9B59A" w14:textId="77777777" w:rsidTr="00DD4246">
                        <w:tc>
                          <w:tcPr>
                            <w:tcW w:w="466" w:type="dxa"/>
                          </w:tcPr>
                          <w:p w14:paraId="3488A87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9B42B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FE95D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C79BD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B28A8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9</w:t>
                            </w:r>
                          </w:p>
                        </w:tc>
                        <w:tc>
                          <w:tcPr>
                            <w:tcW w:w="516" w:type="dxa"/>
                            <w:tcBorders>
                              <w:top w:val="single" w:sz="4" w:space="0" w:color="auto"/>
                              <w:left w:val="single" w:sz="4" w:space="0" w:color="auto"/>
                              <w:bottom w:val="single" w:sz="4" w:space="0" w:color="auto"/>
                              <w:right w:val="single" w:sz="4" w:space="0" w:color="auto"/>
                            </w:tcBorders>
                            <w:vAlign w:val="bottom"/>
                          </w:tcPr>
                          <w:p w14:paraId="24794DD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64</w:t>
                            </w:r>
                          </w:p>
                        </w:tc>
                        <w:tc>
                          <w:tcPr>
                            <w:tcW w:w="466" w:type="dxa"/>
                            <w:tcBorders>
                              <w:top w:val="single" w:sz="4" w:space="0" w:color="auto"/>
                              <w:left w:val="single" w:sz="4" w:space="0" w:color="auto"/>
                              <w:bottom w:val="single" w:sz="4" w:space="0" w:color="auto"/>
                              <w:right w:val="single" w:sz="4" w:space="0" w:color="auto"/>
                            </w:tcBorders>
                            <w:vAlign w:val="bottom"/>
                          </w:tcPr>
                          <w:p w14:paraId="5CAAE63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234E10D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4E9BC1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E07A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5402278" w14:textId="77777777" w:rsidTr="00DD4246">
                        <w:tc>
                          <w:tcPr>
                            <w:tcW w:w="466" w:type="dxa"/>
                          </w:tcPr>
                          <w:p w14:paraId="7278B3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B8E1E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31A6D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DA7A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908B3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516" w:type="dxa"/>
                            <w:tcBorders>
                              <w:top w:val="single" w:sz="4" w:space="0" w:color="auto"/>
                              <w:left w:val="single" w:sz="4" w:space="0" w:color="auto"/>
                              <w:bottom w:val="single" w:sz="4" w:space="0" w:color="auto"/>
                              <w:right w:val="single" w:sz="4" w:space="0" w:color="auto"/>
                            </w:tcBorders>
                            <w:vAlign w:val="bottom"/>
                          </w:tcPr>
                          <w:p w14:paraId="6D38BB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7</w:t>
                            </w:r>
                          </w:p>
                        </w:tc>
                        <w:tc>
                          <w:tcPr>
                            <w:tcW w:w="466" w:type="dxa"/>
                            <w:tcBorders>
                              <w:top w:val="single" w:sz="4" w:space="0" w:color="auto"/>
                              <w:left w:val="single" w:sz="4" w:space="0" w:color="auto"/>
                              <w:bottom w:val="single" w:sz="4" w:space="0" w:color="auto"/>
                              <w:right w:val="single" w:sz="4" w:space="0" w:color="auto"/>
                            </w:tcBorders>
                            <w:vAlign w:val="bottom"/>
                          </w:tcPr>
                          <w:p w14:paraId="347E228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65FE4BD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7B11C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08EE6F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938B197" w14:textId="77777777" w:rsidTr="00DD4246">
                        <w:tc>
                          <w:tcPr>
                            <w:tcW w:w="466" w:type="dxa"/>
                          </w:tcPr>
                          <w:p w14:paraId="187736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0607B9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073246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C48729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61B9C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A216DF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4F85B3E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530D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272E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2E672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3CF44F5" w14:textId="77777777" w:rsidTr="00DD4246">
                        <w:tc>
                          <w:tcPr>
                            <w:tcW w:w="466" w:type="dxa"/>
                          </w:tcPr>
                          <w:p w14:paraId="1F01C6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223A21A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B29170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650C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9CB99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88360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408CE35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7FB2B5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BAB0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12F1B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1195382F" w14:textId="77777777" w:rsidR="0011420C" w:rsidRDefault="0011420C" w:rsidP="0011420C"/>
                  </w:txbxContent>
                </v:textbox>
                <w10:anchorlock/>
              </v:shape>
            </w:pict>
          </mc:Fallback>
        </mc:AlternateContent>
      </w:r>
    </w:p>
    <w:p w14:paraId="5B940368" w14:textId="63CA511C" w:rsidR="00DE591E" w:rsidRDefault="0011420C" w:rsidP="00422EC9">
      <w:pPr>
        <w:pStyle w:val="ACLTextFirstLine"/>
        <w:ind w:firstLine="0"/>
      </w:pPr>
      <w:r>
        <w:rPr>
          <w:noProof/>
        </w:rPr>
        <w:lastRenderedPageBreak/>
        <mc:AlternateContent>
          <mc:Choice Requires="wps">
            <w:drawing>
              <wp:inline distT="0" distB="0" distL="0" distR="0" wp14:anchorId="62D6679E" wp14:editId="7B633F5C">
                <wp:extent cx="2770505" cy="2253887"/>
                <wp:effectExtent l="0" t="0" r="0" b="0"/>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7BB77900" w14:textId="77777777" w:rsidR="0011420C" w:rsidRPr="009A657E" w:rsidRDefault="0011420C" w:rsidP="0011420C">
                            <w:pPr>
                              <w:rPr>
                                <w:rFonts w:ascii="Times New Roman" w:hAnsi="Times New Roman" w:cs="Times New Roman"/>
                                <w:sz w:val="20"/>
                                <w:szCs w:val="20"/>
                              </w:rPr>
                            </w:pPr>
                          </w:p>
                          <w:p w14:paraId="48A9FEB8" w14:textId="499494CC"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0</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464A92D" w14:textId="77777777" w:rsidTr="00DD4246">
                              <w:tc>
                                <w:tcPr>
                                  <w:tcW w:w="466" w:type="dxa"/>
                                </w:tcPr>
                                <w:p w14:paraId="3C9DAD4A" w14:textId="77777777" w:rsidR="0011420C" w:rsidRPr="006A00F0" w:rsidRDefault="0011420C">
                                  <w:pPr>
                                    <w:rPr>
                                      <w:rFonts w:ascii="Times New Roman" w:hAnsi="Times New Roman" w:cs="Times New Roman"/>
                                      <w:sz w:val="16"/>
                                      <w:szCs w:val="16"/>
                                    </w:rPr>
                                  </w:pPr>
                                </w:p>
                              </w:tc>
                              <w:tc>
                                <w:tcPr>
                                  <w:tcW w:w="466" w:type="dxa"/>
                                </w:tcPr>
                                <w:p w14:paraId="080DBE9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254432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45A0E26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81B060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FC213C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37CA03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3F1B344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11B22B0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B29F9E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7E40A637" w14:textId="77777777" w:rsidTr="00DD4246">
                              <w:tc>
                                <w:tcPr>
                                  <w:tcW w:w="466" w:type="dxa"/>
                                </w:tcPr>
                                <w:p w14:paraId="74BAD4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E8571B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0673E6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D120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D6B65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01EFEC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020EED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A7759B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B9906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E4BD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52B53EC" w14:textId="77777777" w:rsidTr="00DD4246">
                              <w:tc>
                                <w:tcPr>
                                  <w:tcW w:w="466" w:type="dxa"/>
                                </w:tcPr>
                                <w:p w14:paraId="113596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FDF46E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B08F5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7710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C03AC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9B43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096FC4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FC392E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E6B5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9D681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A37A44D" w14:textId="77777777" w:rsidTr="00DD4246">
                              <w:tc>
                                <w:tcPr>
                                  <w:tcW w:w="466" w:type="dxa"/>
                                </w:tcPr>
                                <w:p w14:paraId="0A3F3C4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6F77A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1BE35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EE6F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3C5AB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7770C4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C1CCD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380D579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E577A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2CD0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16B04D8" w14:textId="77777777" w:rsidTr="00DD4246">
                              <w:tc>
                                <w:tcPr>
                                  <w:tcW w:w="466" w:type="dxa"/>
                                </w:tcPr>
                                <w:p w14:paraId="63A6DC5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135EC7B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1FE15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1398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C48F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31B235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21</w:t>
                                  </w:r>
                                </w:p>
                              </w:tc>
                              <w:tc>
                                <w:tcPr>
                                  <w:tcW w:w="466" w:type="dxa"/>
                                  <w:tcBorders>
                                    <w:top w:val="single" w:sz="4" w:space="0" w:color="auto"/>
                                    <w:left w:val="single" w:sz="4" w:space="0" w:color="auto"/>
                                    <w:bottom w:val="single" w:sz="4" w:space="0" w:color="auto"/>
                                    <w:right w:val="single" w:sz="4" w:space="0" w:color="auto"/>
                                  </w:tcBorders>
                                  <w:vAlign w:val="bottom"/>
                                </w:tcPr>
                                <w:p w14:paraId="1CCAD08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8</w:t>
                                  </w:r>
                                </w:p>
                              </w:tc>
                              <w:tc>
                                <w:tcPr>
                                  <w:tcW w:w="466" w:type="dxa"/>
                                  <w:tcBorders>
                                    <w:left w:val="single" w:sz="4" w:space="0" w:color="auto"/>
                                  </w:tcBorders>
                                  <w:shd w:val="clear" w:color="auto" w:fill="auto"/>
                                  <w:vAlign w:val="bottom"/>
                                </w:tcPr>
                                <w:p w14:paraId="2BAEAB1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E6D90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2131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4F99606" w14:textId="77777777" w:rsidTr="00DD4246">
                              <w:tc>
                                <w:tcPr>
                                  <w:tcW w:w="466" w:type="dxa"/>
                                </w:tcPr>
                                <w:p w14:paraId="71A5ACD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7BE4437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FD0F3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3D62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F8F19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759EC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9</w:t>
                                  </w:r>
                                </w:p>
                              </w:tc>
                              <w:tc>
                                <w:tcPr>
                                  <w:tcW w:w="466" w:type="dxa"/>
                                  <w:tcBorders>
                                    <w:top w:val="single" w:sz="4" w:space="0" w:color="auto"/>
                                    <w:left w:val="single" w:sz="4" w:space="0" w:color="auto"/>
                                    <w:bottom w:val="single" w:sz="4" w:space="0" w:color="auto"/>
                                    <w:right w:val="single" w:sz="4" w:space="0" w:color="auto"/>
                                  </w:tcBorders>
                                  <w:vAlign w:val="bottom"/>
                                </w:tcPr>
                                <w:p w14:paraId="2FD0DE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8</w:t>
                                  </w:r>
                                </w:p>
                              </w:tc>
                              <w:tc>
                                <w:tcPr>
                                  <w:tcW w:w="466" w:type="dxa"/>
                                  <w:tcBorders>
                                    <w:left w:val="single" w:sz="4" w:space="0" w:color="auto"/>
                                  </w:tcBorders>
                                  <w:shd w:val="clear" w:color="auto" w:fill="auto"/>
                                  <w:vAlign w:val="bottom"/>
                                </w:tcPr>
                                <w:p w14:paraId="7AF4D5D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BBED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D84A6A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DC58D57" w14:textId="77777777" w:rsidTr="00DD4246">
                              <w:tc>
                                <w:tcPr>
                                  <w:tcW w:w="466" w:type="dxa"/>
                                </w:tcPr>
                                <w:p w14:paraId="25FD6A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5DB4B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ED076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40FAD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E2F0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0428FF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549AC48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9</w:t>
                                  </w:r>
                                </w:p>
                              </w:tc>
                              <w:tc>
                                <w:tcPr>
                                  <w:tcW w:w="466" w:type="dxa"/>
                                  <w:tcBorders>
                                    <w:left w:val="single" w:sz="4" w:space="0" w:color="auto"/>
                                  </w:tcBorders>
                                  <w:shd w:val="clear" w:color="auto" w:fill="auto"/>
                                  <w:vAlign w:val="bottom"/>
                                </w:tcPr>
                                <w:p w14:paraId="50729D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15E5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1272A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14957EF" w14:textId="77777777" w:rsidTr="00DD4246">
                              <w:tc>
                                <w:tcPr>
                                  <w:tcW w:w="466" w:type="dxa"/>
                                </w:tcPr>
                                <w:p w14:paraId="4ECC3B8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C14FD9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5074C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59BB1C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FF28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7BA277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6B88754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D08842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AC2B8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1F0D2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44C35D8" w14:textId="77777777" w:rsidTr="00DD4246">
                              <w:tc>
                                <w:tcPr>
                                  <w:tcW w:w="466" w:type="dxa"/>
                                </w:tcPr>
                                <w:p w14:paraId="45BF24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0E6F5B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6D83C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659E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6EE4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12E83D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1084716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44001D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755BE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5372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3EE0B05" w14:textId="77777777" w:rsidTr="00DD4246">
                              <w:tc>
                                <w:tcPr>
                                  <w:tcW w:w="466" w:type="dxa"/>
                                </w:tcPr>
                                <w:p w14:paraId="4ABA6B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6CB5F56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952F3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420C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E686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3C014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ADCC47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268B58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0A039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39A7F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E29998D"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62D6679E" id="_x0000_s1092"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zuFAIAAP8DAAAOAAAAZHJzL2Uyb0RvYy54bWysU9uO2yAQfa/Uf0C8N3bcOMlacVbbbFNV&#10;2l6kbT8AYxyjYoYCiZ1+/Q7Ym03bt6o8oBlmOMycOWxuh06Rk7BOgi7pfJZSIjSHWupDSb9/279Z&#10;U+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bLVK8zSnhGMsy/K36/UqvsGK5+vGOv9BQEeCUVKLU43w7PTgfCiHFc8p4TUHStZ7qVR0&#10;7KHaKUtODBWwj2tC/y1NadKX9CbP8oisIdyP4uikR4Uq2ZV0nYY1aibQ8V7XMcUzqUYbK1F64idQ&#10;MpLjh2ogsi7pchkuB74qqM/ImIVRkfiD0GjB/qKkRzWW1P08MisoUR81sn4zXyyCfKOzyFcZOvY6&#10;Ul1HmOYIVVJPyWjufJR85MPc4XT2MvL2UslUM6os0jn9iCDjaz9mvfzb7RM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p3gM&#10;7hQCAAD/AwAADgAAAAAAAAAAAAAAAAAuAgAAZHJzL2Uyb0RvYy54bWxQSwECLQAUAAYACAAAACEA&#10;3NQwfNsAAAAFAQAADwAAAAAAAAAAAAAAAABuBAAAZHJzL2Rvd25yZXYueG1sUEsFBgAAAAAEAAQA&#10;8wAAAHYFAAAAAA==&#10;" stroked="f">
                <v:textbox style="mso-fit-shape-to-text:t">
                  <w:txbxContent>
                    <w:p w14:paraId="7BB77900" w14:textId="77777777" w:rsidR="0011420C" w:rsidRPr="009A657E" w:rsidRDefault="0011420C" w:rsidP="0011420C">
                      <w:pPr>
                        <w:rPr>
                          <w:rFonts w:ascii="Times New Roman" w:hAnsi="Times New Roman" w:cs="Times New Roman"/>
                          <w:sz w:val="20"/>
                          <w:szCs w:val="20"/>
                        </w:rPr>
                      </w:pPr>
                    </w:p>
                    <w:p w14:paraId="48A9FEB8" w14:textId="499494CC"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0</w:t>
                      </w:r>
                      <w:r w:rsidR="00000000">
                        <w:rPr>
                          <w:noProof/>
                        </w:rPr>
                        <w:fldChar w:fldCharType="end"/>
                      </w:r>
                      <w:r>
                        <w:t xml:space="preserve"> </w:t>
                      </w:r>
                      <w:r w:rsidRPr="00832442">
                        <w:t xml:space="preserve">BERT-base-cased, </w:t>
                      </w:r>
                      <w:r>
                        <w:t>12</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464A92D" w14:textId="77777777" w:rsidTr="00DD4246">
                        <w:tc>
                          <w:tcPr>
                            <w:tcW w:w="466" w:type="dxa"/>
                          </w:tcPr>
                          <w:p w14:paraId="3C9DAD4A" w14:textId="77777777" w:rsidR="0011420C" w:rsidRPr="006A00F0" w:rsidRDefault="0011420C">
                            <w:pPr>
                              <w:rPr>
                                <w:rFonts w:ascii="Times New Roman" w:hAnsi="Times New Roman" w:cs="Times New Roman"/>
                                <w:sz w:val="16"/>
                                <w:szCs w:val="16"/>
                              </w:rPr>
                            </w:pPr>
                          </w:p>
                        </w:tc>
                        <w:tc>
                          <w:tcPr>
                            <w:tcW w:w="466" w:type="dxa"/>
                          </w:tcPr>
                          <w:p w14:paraId="080DBE9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254432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45A0E26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481B060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FC213C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37CA036"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3F1B344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11B22B0B"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7B29F9E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7E40A637" w14:textId="77777777" w:rsidTr="00DD4246">
                        <w:tc>
                          <w:tcPr>
                            <w:tcW w:w="466" w:type="dxa"/>
                          </w:tcPr>
                          <w:p w14:paraId="74BAD4D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E8571B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0673E6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D120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D6B65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01EFEC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2020EED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A7759B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B9906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E4BD5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52B53EC" w14:textId="77777777" w:rsidTr="00DD4246">
                        <w:tc>
                          <w:tcPr>
                            <w:tcW w:w="466" w:type="dxa"/>
                          </w:tcPr>
                          <w:p w14:paraId="113596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4FDF46E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B08F5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77107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DC03AC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9B43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096FC41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FC392E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E6B5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9D681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A37A44D" w14:textId="77777777" w:rsidTr="00DD4246">
                        <w:tc>
                          <w:tcPr>
                            <w:tcW w:w="466" w:type="dxa"/>
                          </w:tcPr>
                          <w:p w14:paraId="0A3F3C4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36F77A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F1BE35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EE6F9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3C5AB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7770C40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C1CCDB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380D579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2E577A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2CD01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16B04D8" w14:textId="77777777" w:rsidTr="00DD4246">
                        <w:tc>
                          <w:tcPr>
                            <w:tcW w:w="466" w:type="dxa"/>
                          </w:tcPr>
                          <w:p w14:paraId="63A6DC5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135EC7B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61FE15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13984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C48F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31B235E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21</w:t>
                            </w:r>
                          </w:p>
                        </w:tc>
                        <w:tc>
                          <w:tcPr>
                            <w:tcW w:w="466" w:type="dxa"/>
                            <w:tcBorders>
                              <w:top w:val="single" w:sz="4" w:space="0" w:color="auto"/>
                              <w:left w:val="single" w:sz="4" w:space="0" w:color="auto"/>
                              <w:bottom w:val="single" w:sz="4" w:space="0" w:color="auto"/>
                              <w:right w:val="single" w:sz="4" w:space="0" w:color="auto"/>
                            </w:tcBorders>
                            <w:vAlign w:val="bottom"/>
                          </w:tcPr>
                          <w:p w14:paraId="1CCAD08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8</w:t>
                            </w:r>
                          </w:p>
                        </w:tc>
                        <w:tc>
                          <w:tcPr>
                            <w:tcW w:w="466" w:type="dxa"/>
                            <w:tcBorders>
                              <w:left w:val="single" w:sz="4" w:space="0" w:color="auto"/>
                            </w:tcBorders>
                            <w:shd w:val="clear" w:color="auto" w:fill="auto"/>
                            <w:vAlign w:val="bottom"/>
                          </w:tcPr>
                          <w:p w14:paraId="2BAEAB1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E6D90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21313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4F99606" w14:textId="77777777" w:rsidTr="00DD4246">
                        <w:tc>
                          <w:tcPr>
                            <w:tcW w:w="466" w:type="dxa"/>
                          </w:tcPr>
                          <w:p w14:paraId="71A5ACD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7BE4437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FD0F35"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D3D628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F8F19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759EC7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9</w:t>
                            </w:r>
                          </w:p>
                        </w:tc>
                        <w:tc>
                          <w:tcPr>
                            <w:tcW w:w="466" w:type="dxa"/>
                            <w:tcBorders>
                              <w:top w:val="single" w:sz="4" w:space="0" w:color="auto"/>
                              <w:left w:val="single" w:sz="4" w:space="0" w:color="auto"/>
                              <w:bottom w:val="single" w:sz="4" w:space="0" w:color="auto"/>
                              <w:right w:val="single" w:sz="4" w:space="0" w:color="auto"/>
                            </w:tcBorders>
                            <w:vAlign w:val="bottom"/>
                          </w:tcPr>
                          <w:p w14:paraId="2FD0DE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8</w:t>
                            </w:r>
                          </w:p>
                        </w:tc>
                        <w:tc>
                          <w:tcPr>
                            <w:tcW w:w="466" w:type="dxa"/>
                            <w:tcBorders>
                              <w:left w:val="single" w:sz="4" w:space="0" w:color="auto"/>
                            </w:tcBorders>
                            <w:shd w:val="clear" w:color="auto" w:fill="auto"/>
                            <w:vAlign w:val="bottom"/>
                          </w:tcPr>
                          <w:p w14:paraId="7AF4D5D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BBED2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D84A6A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DC58D57" w14:textId="77777777" w:rsidTr="00DD4246">
                        <w:tc>
                          <w:tcPr>
                            <w:tcW w:w="466" w:type="dxa"/>
                          </w:tcPr>
                          <w:p w14:paraId="25FD6A1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5DB4B8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ED076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840FAD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E2F0F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0428FF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549AC48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39</w:t>
                            </w:r>
                          </w:p>
                        </w:tc>
                        <w:tc>
                          <w:tcPr>
                            <w:tcW w:w="466" w:type="dxa"/>
                            <w:tcBorders>
                              <w:left w:val="single" w:sz="4" w:space="0" w:color="auto"/>
                            </w:tcBorders>
                            <w:shd w:val="clear" w:color="auto" w:fill="auto"/>
                            <w:vAlign w:val="bottom"/>
                          </w:tcPr>
                          <w:p w14:paraId="50729DA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15E5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1272A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14957EF" w14:textId="77777777" w:rsidTr="00DD4246">
                        <w:tc>
                          <w:tcPr>
                            <w:tcW w:w="466" w:type="dxa"/>
                          </w:tcPr>
                          <w:p w14:paraId="4ECC3B8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0C14FD92"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C5074C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59BB1C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FF284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7BA2774"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6B88754A"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6D08842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AC2B82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1F0D2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144C35D8" w14:textId="77777777" w:rsidTr="00DD4246">
                        <w:tc>
                          <w:tcPr>
                            <w:tcW w:w="466" w:type="dxa"/>
                          </w:tcPr>
                          <w:p w14:paraId="45BF247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50E6F5B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76D83C9"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659E18"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86EE407"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12E83D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1084716D"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44001D6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755BE6"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8537213"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3EE0B05" w14:textId="77777777" w:rsidTr="00DD4246">
                        <w:tc>
                          <w:tcPr>
                            <w:tcW w:w="466" w:type="dxa"/>
                          </w:tcPr>
                          <w:p w14:paraId="4ABA6B5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6CB5F56C"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952F3E"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420C81"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E686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3C0146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ADCC470"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5268B58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0A039F"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39A7FB" w14:textId="77777777" w:rsidR="0011420C" w:rsidRPr="006A00F0" w:rsidRDefault="0011420C" w:rsidP="00DD4246">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6E29998D" w14:textId="77777777" w:rsidR="0011420C" w:rsidRDefault="0011420C" w:rsidP="0011420C"/>
                  </w:txbxContent>
                </v:textbox>
                <w10:anchorlock/>
              </v:shape>
            </w:pict>
          </mc:Fallback>
        </mc:AlternateContent>
      </w:r>
    </w:p>
    <w:p w14:paraId="3C9993F8" w14:textId="64652CA9" w:rsidR="00DE591E" w:rsidRDefault="0011420C" w:rsidP="00422EC9">
      <w:pPr>
        <w:pStyle w:val="ACLTextFirstLine"/>
        <w:ind w:firstLine="0"/>
      </w:pPr>
      <w:r>
        <w:rPr>
          <w:noProof/>
        </w:rPr>
        <mc:AlternateContent>
          <mc:Choice Requires="wps">
            <w:drawing>
              <wp:inline distT="0" distB="0" distL="0" distR="0" wp14:anchorId="186F38BF" wp14:editId="0E3A4211">
                <wp:extent cx="2770505" cy="2634615"/>
                <wp:effectExtent l="0" t="0" r="0" b="0"/>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1FAF17C8" w14:textId="77777777" w:rsidR="0011420C" w:rsidRPr="009A657E" w:rsidRDefault="0011420C" w:rsidP="0011420C">
                            <w:pPr>
                              <w:rPr>
                                <w:rFonts w:ascii="Times New Roman" w:hAnsi="Times New Roman" w:cs="Times New Roman"/>
                                <w:sz w:val="20"/>
                                <w:szCs w:val="20"/>
                              </w:rPr>
                            </w:pPr>
                          </w:p>
                          <w:p w14:paraId="1B301DD6" w14:textId="1D30867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1</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69672044" w14:textId="77777777" w:rsidTr="004A44E3">
                              <w:tc>
                                <w:tcPr>
                                  <w:tcW w:w="466" w:type="dxa"/>
                                </w:tcPr>
                                <w:p w14:paraId="1FF56DD7" w14:textId="77777777" w:rsidR="0011420C" w:rsidRPr="006A00F0" w:rsidRDefault="0011420C">
                                  <w:pPr>
                                    <w:rPr>
                                      <w:rFonts w:ascii="Times New Roman" w:hAnsi="Times New Roman" w:cs="Times New Roman"/>
                                      <w:sz w:val="16"/>
                                      <w:szCs w:val="16"/>
                                    </w:rPr>
                                  </w:pPr>
                                </w:p>
                              </w:tc>
                              <w:tc>
                                <w:tcPr>
                                  <w:tcW w:w="466" w:type="dxa"/>
                                </w:tcPr>
                                <w:p w14:paraId="2583957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408DCB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2307B84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A34B82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388C95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1A1ECE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C09ED8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3EB045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A11D6B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6C44248A" w14:textId="77777777" w:rsidTr="004A44E3">
                              <w:tc>
                                <w:tcPr>
                                  <w:tcW w:w="466" w:type="dxa"/>
                                </w:tcPr>
                                <w:p w14:paraId="344DBF3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25ADC47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573C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C5A04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A2A90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63B0D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28FCA7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1567E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E430E0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7E95C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E18AB7C" w14:textId="77777777" w:rsidTr="004A44E3">
                              <w:tc>
                                <w:tcPr>
                                  <w:tcW w:w="466" w:type="dxa"/>
                                </w:tcPr>
                                <w:p w14:paraId="0D3AC60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22CB089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214E5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A3913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06C9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7FD5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21CAA3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0BAC1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7A588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766BF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F29F712" w14:textId="77777777" w:rsidTr="004A44E3">
                              <w:tc>
                                <w:tcPr>
                                  <w:tcW w:w="466" w:type="dxa"/>
                                </w:tcPr>
                                <w:p w14:paraId="43779C3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EB0169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5F4BF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F2038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7EC9E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149E0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65FF36B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0AE362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4C55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75BEE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7154B0C" w14:textId="77777777" w:rsidTr="004A44E3">
                              <w:tc>
                                <w:tcPr>
                                  <w:tcW w:w="466" w:type="dxa"/>
                                </w:tcPr>
                                <w:p w14:paraId="57F81B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44E312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C178A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3F12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B4FB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F132A4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6</w:t>
                                  </w:r>
                                </w:p>
                              </w:tc>
                              <w:tc>
                                <w:tcPr>
                                  <w:tcW w:w="466" w:type="dxa"/>
                                  <w:tcBorders>
                                    <w:top w:val="single" w:sz="4" w:space="0" w:color="auto"/>
                                    <w:left w:val="single" w:sz="4" w:space="0" w:color="auto"/>
                                    <w:bottom w:val="single" w:sz="4" w:space="0" w:color="auto"/>
                                    <w:right w:val="single" w:sz="4" w:space="0" w:color="auto"/>
                                  </w:tcBorders>
                                  <w:vAlign w:val="bottom"/>
                                </w:tcPr>
                                <w:p w14:paraId="0D48F6D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5</w:t>
                                  </w:r>
                                </w:p>
                              </w:tc>
                              <w:tc>
                                <w:tcPr>
                                  <w:tcW w:w="466" w:type="dxa"/>
                                  <w:tcBorders>
                                    <w:left w:val="single" w:sz="4" w:space="0" w:color="auto"/>
                                  </w:tcBorders>
                                  <w:shd w:val="clear" w:color="auto" w:fill="auto"/>
                                  <w:vAlign w:val="bottom"/>
                                </w:tcPr>
                                <w:p w14:paraId="4331D61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F012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9F2EA5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F120D0C" w14:textId="77777777" w:rsidTr="004A44E3">
                              <w:tc>
                                <w:tcPr>
                                  <w:tcW w:w="466" w:type="dxa"/>
                                </w:tcPr>
                                <w:p w14:paraId="46ECE8B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9A8C1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0599C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E947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5A7CA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6DE1D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637D21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left w:val="single" w:sz="4" w:space="0" w:color="auto"/>
                                  </w:tcBorders>
                                  <w:shd w:val="clear" w:color="auto" w:fill="auto"/>
                                  <w:vAlign w:val="bottom"/>
                                </w:tcPr>
                                <w:p w14:paraId="527A76F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3321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AC10E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FA0C1C0" w14:textId="77777777" w:rsidTr="004A44E3">
                              <w:tc>
                                <w:tcPr>
                                  <w:tcW w:w="466" w:type="dxa"/>
                                </w:tcPr>
                                <w:p w14:paraId="428B3AA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255384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5E184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D60C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B2E0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4D6AC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6605C90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06FEEE7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0FE11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3A10B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525CBF4" w14:textId="77777777" w:rsidTr="004A44E3">
                              <w:tc>
                                <w:tcPr>
                                  <w:tcW w:w="466" w:type="dxa"/>
                                </w:tcPr>
                                <w:p w14:paraId="5535F19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18103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664AE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85335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3F71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E8E66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70DB560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297F4FB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22C46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D471F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D85AA8A" w14:textId="77777777" w:rsidTr="004A44E3">
                              <w:tc>
                                <w:tcPr>
                                  <w:tcW w:w="466" w:type="dxa"/>
                                </w:tcPr>
                                <w:p w14:paraId="060E2FB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948BA9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C426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AFB23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9A7CB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B061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3D8A52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7E7B9A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D423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75E95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BD8DB33" w14:textId="77777777" w:rsidTr="004A44E3">
                              <w:tc>
                                <w:tcPr>
                                  <w:tcW w:w="466" w:type="dxa"/>
                                </w:tcPr>
                                <w:p w14:paraId="5BEC346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FA2CC6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8755D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F5FB1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AD97B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AA2077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505651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B038BF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1DDC4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E97425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95DF3F7"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186F38BF" id="_x0000_s1093"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Q0r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l6twOfBVQX1CxiyMisQfhEYL9g8lPaqxpO73gVlBifqskfXr+WIR5BudRb7K0LGX&#10;keoywjRHqJJ6SkZz66PkIx/mFqezk5G350qmmlFlkc7pRwQZX/ox6/nfbh4B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yQEN&#10;KxQCAAD/AwAADgAAAAAAAAAAAAAAAAAuAgAAZHJzL2Uyb0RvYy54bWxQSwECLQAUAAYACAAAACEA&#10;J+4QC9sAAAAFAQAADwAAAAAAAAAAAAAAAABuBAAAZHJzL2Rvd25yZXYueG1sUEsFBgAAAAAEAAQA&#10;8wAAAHYFAAAAAA==&#10;" stroked="f">
                <v:textbox style="mso-fit-shape-to-text:t">
                  <w:txbxContent>
                    <w:p w14:paraId="1FAF17C8" w14:textId="77777777" w:rsidR="0011420C" w:rsidRPr="009A657E" w:rsidRDefault="0011420C" w:rsidP="0011420C">
                      <w:pPr>
                        <w:rPr>
                          <w:rFonts w:ascii="Times New Roman" w:hAnsi="Times New Roman" w:cs="Times New Roman"/>
                          <w:sz w:val="20"/>
                          <w:szCs w:val="20"/>
                        </w:rPr>
                      </w:pPr>
                    </w:p>
                    <w:p w14:paraId="1B301DD6" w14:textId="1D30867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1</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69672044" w14:textId="77777777" w:rsidTr="004A44E3">
                        <w:tc>
                          <w:tcPr>
                            <w:tcW w:w="466" w:type="dxa"/>
                          </w:tcPr>
                          <w:p w14:paraId="1FF56DD7" w14:textId="77777777" w:rsidR="0011420C" w:rsidRPr="006A00F0" w:rsidRDefault="0011420C">
                            <w:pPr>
                              <w:rPr>
                                <w:rFonts w:ascii="Times New Roman" w:hAnsi="Times New Roman" w:cs="Times New Roman"/>
                                <w:sz w:val="16"/>
                                <w:szCs w:val="16"/>
                              </w:rPr>
                            </w:pPr>
                          </w:p>
                        </w:tc>
                        <w:tc>
                          <w:tcPr>
                            <w:tcW w:w="466" w:type="dxa"/>
                          </w:tcPr>
                          <w:p w14:paraId="2583957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408DCB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2307B843"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A34B82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5388C95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41A1ECE5"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7C09ED8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23EB045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0A11D6B9"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6C44248A" w14:textId="77777777" w:rsidTr="004A44E3">
                        <w:tc>
                          <w:tcPr>
                            <w:tcW w:w="466" w:type="dxa"/>
                          </w:tcPr>
                          <w:p w14:paraId="344DBF3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25ADC47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573C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C5A04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7A2A90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63B0D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728FCA7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1567E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E430E0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D7E95C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E18AB7C" w14:textId="77777777" w:rsidTr="004A44E3">
                        <w:tc>
                          <w:tcPr>
                            <w:tcW w:w="466" w:type="dxa"/>
                          </w:tcPr>
                          <w:p w14:paraId="0D3AC60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22CB089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214E5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6A3913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06C9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7FD50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21CAA3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0BAC1B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7A588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766BF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F29F712" w14:textId="77777777" w:rsidTr="004A44E3">
                        <w:tc>
                          <w:tcPr>
                            <w:tcW w:w="466" w:type="dxa"/>
                          </w:tcPr>
                          <w:p w14:paraId="43779C3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EB0169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5F4BF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F2038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7EC9E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149E0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7</w:t>
                            </w:r>
                          </w:p>
                        </w:tc>
                        <w:tc>
                          <w:tcPr>
                            <w:tcW w:w="466" w:type="dxa"/>
                            <w:tcBorders>
                              <w:top w:val="single" w:sz="4" w:space="0" w:color="auto"/>
                              <w:left w:val="single" w:sz="4" w:space="0" w:color="auto"/>
                              <w:bottom w:val="single" w:sz="4" w:space="0" w:color="auto"/>
                              <w:right w:val="single" w:sz="4" w:space="0" w:color="auto"/>
                            </w:tcBorders>
                            <w:vAlign w:val="bottom"/>
                          </w:tcPr>
                          <w:p w14:paraId="65FF36B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0AE362A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04C55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75BEE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7154B0C" w14:textId="77777777" w:rsidTr="004A44E3">
                        <w:tc>
                          <w:tcPr>
                            <w:tcW w:w="466" w:type="dxa"/>
                          </w:tcPr>
                          <w:p w14:paraId="57F81B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44E312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C178A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3F12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B4FB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F132A4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6</w:t>
                            </w:r>
                          </w:p>
                        </w:tc>
                        <w:tc>
                          <w:tcPr>
                            <w:tcW w:w="466" w:type="dxa"/>
                            <w:tcBorders>
                              <w:top w:val="single" w:sz="4" w:space="0" w:color="auto"/>
                              <w:left w:val="single" w:sz="4" w:space="0" w:color="auto"/>
                              <w:bottom w:val="single" w:sz="4" w:space="0" w:color="auto"/>
                              <w:right w:val="single" w:sz="4" w:space="0" w:color="auto"/>
                            </w:tcBorders>
                            <w:vAlign w:val="bottom"/>
                          </w:tcPr>
                          <w:p w14:paraId="0D48F6D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5</w:t>
                            </w:r>
                          </w:p>
                        </w:tc>
                        <w:tc>
                          <w:tcPr>
                            <w:tcW w:w="466" w:type="dxa"/>
                            <w:tcBorders>
                              <w:left w:val="single" w:sz="4" w:space="0" w:color="auto"/>
                            </w:tcBorders>
                            <w:shd w:val="clear" w:color="auto" w:fill="auto"/>
                            <w:vAlign w:val="bottom"/>
                          </w:tcPr>
                          <w:p w14:paraId="4331D61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F012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9F2EA5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F120D0C" w14:textId="77777777" w:rsidTr="004A44E3">
                        <w:tc>
                          <w:tcPr>
                            <w:tcW w:w="466" w:type="dxa"/>
                          </w:tcPr>
                          <w:p w14:paraId="46ECE8B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09A8C1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A0599C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3E947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75A7CA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6DE1D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637D21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left w:val="single" w:sz="4" w:space="0" w:color="auto"/>
                            </w:tcBorders>
                            <w:shd w:val="clear" w:color="auto" w:fill="auto"/>
                            <w:vAlign w:val="bottom"/>
                          </w:tcPr>
                          <w:p w14:paraId="527A76F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F3321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AC10E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FA0C1C0" w14:textId="77777777" w:rsidTr="004A44E3">
                        <w:tc>
                          <w:tcPr>
                            <w:tcW w:w="466" w:type="dxa"/>
                          </w:tcPr>
                          <w:p w14:paraId="428B3AA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7255384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A5E184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D60CB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B2E0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4D6AC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6605C90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5</w:t>
                            </w:r>
                          </w:p>
                        </w:tc>
                        <w:tc>
                          <w:tcPr>
                            <w:tcW w:w="466" w:type="dxa"/>
                            <w:tcBorders>
                              <w:left w:val="single" w:sz="4" w:space="0" w:color="auto"/>
                            </w:tcBorders>
                            <w:shd w:val="clear" w:color="auto" w:fill="auto"/>
                            <w:vAlign w:val="bottom"/>
                          </w:tcPr>
                          <w:p w14:paraId="06FEEE7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D0FE11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53A10B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525CBF4" w14:textId="77777777" w:rsidTr="004A44E3">
                        <w:tc>
                          <w:tcPr>
                            <w:tcW w:w="466" w:type="dxa"/>
                          </w:tcPr>
                          <w:p w14:paraId="5535F19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18103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664AE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85335A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B3F71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E8E66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70DB560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4</w:t>
                            </w:r>
                          </w:p>
                        </w:tc>
                        <w:tc>
                          <w:tcPr>
                            <w:tcW w:w="466" w:type="dxa"/>
                            <w:tcBorders>
                              <w:left w:val="single" w:sz="4" w:space="0" w:color="auto"/>
                            </w:tcBorders>
                            <w:shd w:val="clear" w:color="auto" w:fill="auto"/>
                            <w:vAlign w:val="bottom"/>
                          </w:tcPr>
                          <w:p w14:paraId="297F4FB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22C46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D471F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D85AA8A" w14:textId="77777777" w:rsidTr="004A44E3">
                        <w:tc>
                          <w:tcPr>
                            <w:tcW w:w="466" w:type="dxa"/>
                          </w:tcPr>
                          <w:p w14:paraId="060E2FB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6948BA9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C426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AFB23D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9A7CB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4B061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3D8A521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7E7B9A1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6D423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75E95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2BD8DB33" w14:textId="77777777" w:rsidTr="004A44E3">
                        <w:tc>
                          <w:tcPr>
                            <w:tcW w:w="466" w:type="dxa"/>
                          </w:tcPr>
                          <w:p w14:paraId="5BEC346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0FA2CC6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38755D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9F5FB1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CAD97B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AA2077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505651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B038BF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21DDC4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E97425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395DF3F7" w14:textId="77777777" w:rsidR="0011420C" w:rsidRDefault="0011420C" w:rsidP="0011420C"/>
                  </w:txbxContent>
                </v:textbox>
                <w10:anchorlock/>
              </v:shape>
            </w:pict>
          </mc:Fallback>
        </mc:AlternateContent>
      </w:r>
    </w:p>
    <w:p w14:paraId="04F5502A" w14:textId="27C26413" w:rsidR="00DE591E" w:rsidRDefault="0011420C" w:rsidP="00422EC9">
      <w:pPr>
        <w:pStyle w:val="ACLTextFirstLine"/>
        <w:ind w:firstLine="0"/>
      </w:pPr>
      <w:r>
        <w:rPr>
          <w:noProof/>
        </w:rPr>
        <mc:AlternateContent>
          <mc:Choice Requires="wps">
            <w:drawing>
              <wp:inline distT="0" distB="0" distL="0" distR="0" wp14:anchorId="6785E82B" wp14:editId="07DF0345">
                <wp:extent cx="2770505" cy="2634615"/>
                <wp:effectExtent l="0" t="0" r="0" b="0"/>
                <wp:docPr id="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68AD3C51" w14:textId="77777777" w:rsidR="0011420C" w:rsidRPr="009A657E" w:rsidRDefault="0011420C" w:rsidP="0011420C">
                            <w:pPr>
                              <w:rPr>
                                <w:rFonts w:ascii="Times New Roman" w:hAnsi="Times New Roman" w:cs="Times New Roman"/>
                                <w:sz w:val="20"/>
                                <w:szCs w:val="20"/>
                              </w:rPr>
                            </w:pPr>
                          </w:p>
                          <w:p w14:paraId="58EFCCC9" w14:textId="13A6D6F1"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2</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340C37C" w14:textId="77777777" w:rsidTr="004A44E3">
                              <w:tc>
                                <w:tcPr>
                                  <w:tcW w:w="466" w:type="dxa"/>
                                </w:tcPr>
                                <w:p w14:paraId="0290214D" w14:textId="77777777" w:rsidR="0011420C" w:rsidRPr="006A00F0" w:rsidRDefault="0011420C">
                                  <w:pPr>
                                    <w:rPr>
                                      <w:rFonts w:ascii="Times New Roman" w:hAnsi="Times New Roman" w:cs="Times New Roman"/>
                                      <w:sz w:val="16"/>
                                      <w:szCs w:val="16"/>
                                    </w:rPr>
                                  </w:pPr>
                                </w:p>
                              </w:tc>
                              <w:tc>
                                <w:tcPr>
                                  <w:tcW w:w="466" w:type="dxa"/>
                                </w:tcPr>
                                <w:p w14:paraId="6E5A382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628037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18199C9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997F9D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659339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71C999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F3E2EF8"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1F9CC18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BB82A6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0D44EEBB" w14:textId="77777777" w:rsidTr="004A44E3">
                              <w:tc>
                                <w:tcPr>
                                  <w:tcW w:w="466" w:type="dxa"/>
                                </w:tcPr>
                                <w:p w14:paraId="269839C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8EC3C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CA00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8E303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DB68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E3B055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947B26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E9388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E7D5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E6973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90F6E62" w14:textId="77777777" w:rsidTr="004A44E3">
                              <w:tc>
                                <w:tcPr>
                                  <w:tcW w:w="466" w:type="dxa"/>
                                </w:tcPr>
                                <w:p w14:paraId="2887412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7DBE22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80536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0C70B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4CA4F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260C5E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595480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F7DE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32C2E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6C62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CCB6E6D" w14:textId="77777777" w:rsidTr="004A44E3">
                              <w:tc>
                                <w:tcPr>
                                  <w:tcW w:w="466" w:type="dxa"/>
                                </w:tcPr>
                                <w:p w14:paraId="700A878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EFE55C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2CB5F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4C967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3480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E35C6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601FE99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4350641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1C052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FF1B6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F54E5D2" w14:textId="77777777" w:rsidTr="004A44E3">
                              <w:tc>
                                <w:tcPr>
                                  <w:tcW w:w="466" w:type="dxa"/>
                                </w:tcPr>
                                <w:p w14:paraId="635818E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5C100F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4E8E1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D24E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6E708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DF385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6680566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647F016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766E79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D0B8F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DD3D685" w14:textId="77777777" w:rsidTr="004A44E3">
                              <w:tc>
                                <w:tcPr>
                                  <w:tcW w:w="466" w:type="dxa"/>
                                </w:tcPr>
                                <w:p w14:paraId="7701A0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147448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0459D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7C62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7A9F3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C3AC5E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25</w:t>
                                  </w:r>
                                </w:p>
                              </w:tc>
                              <w:tc>
                                <w:tcPr>
                                  <w:tcW w:w="466" w:type="dxa"/>
                                  <w:tcBorders>
                                    <w:top w:val="single" w:sz="4" w:space="0" w:color="auto"/>
                                    <w:left w:val="single" w:sz="4" w:space="0" w:color="auto"/>
                                    <w:bottom w:val="single" w:sz="4" w:space="0" w:color="auto"/>
                                    <w:right w:val="single" w:sz="4" w:space="0" w:color="auto"/>
                                  </w:tcBorders>
                                  <w:vAlign w:val="bottom"/>
                                </w:tcPr>
                                <w:p w14:paraId="05C7800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466" w:type="dxa"/>
                                  <w:tcBorders>
                                    <w:left w:val="single" w:sz="4" w:space="0" w:color="auto"/>
                                  </w:tcBorders>
                                  <w:shd w:val="clear" w:color="auto" w:fill="auto"/>
                                  <w:vAlign w:val="bottom"/>
                                </w:tcPr>
                                <w:p w14:paraId="5187FE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3229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60BA3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A1469F3" w14:textId="77777777" w:rsidTr="004A44E3">
                              <w:tc>
                                <w:tcPr>
                                  <w:tcW w:w="466" w:type="dxa"/>
                                </w:tcPr>
                                <w:p w14:paraId="52D99BA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13579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7320E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AC2049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366B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D516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5</w:t>
                                  </w:r>
                                </w:p>
                              </w:tc>
                              <w:tc>
                                <w:tcPr>
                                  <w:tcW w:w="466" w:type="dxa"/>
                                  <w:tcBorders>
                                    <w:top w:val="single" w:sz="4" w:space="0" w:color="auto"/>
                                    <w:left w:val="single" w:sz="4" w:space="0" w:color="auto"/>
                                    <w:bottom w:val="single" w:sz="4" w:space="0" w:color="auto"/>
                                    <w:right w:val="single" w:sz="4" w:space="0" w:color="auto"/>
                                  </w:tcBorders>
                                  <w:vAlign w:val="bottom"/>
                                </w:tcPr>
                                <w:p w14:paraId="53BF2B8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7F5F30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79E9C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09552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E284D0F" w14:textId="77777777" w:rsidTr="004A44E3">
                              <w:tc>
                                <w:tcPr>
                                  <w:tcW w:w="466" w:type="dxa"/>
                                </w:tcPr>
                                <w:p w14:paraId="4C314C4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A47C75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B7FB8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3391B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D24D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E5AEC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2C6FC7B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74D77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F8948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68238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427F9E1" w14:textId="77777777" w:rsidTr="004A44E3">
                              <w:tc>
                                <w:tcPr>
                                  <w:tcW w:w="466" w:type="dxa"/>
                                </w:tcPr>
                                <w:p w14:paraId="4B210F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4E6896D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6EE4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44105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343FE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859B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7BAF2C5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A46390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0615B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7BB6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198ED41" w14:textId="77777777" w:rsidTr="004A44E3">
                              <w:tc>
                                <w:tcPr>
                                  <w:tcW w:w="466" w:type="dxa"/>
                                </w:tcPr>
                                <w:p w14:paraId="7CA9EAC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DA0BD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8F85B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09A1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77858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4A15E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384A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A990BF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6D80A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EDD1D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2D2B04D"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6785E82B" id="_x0000_s1094"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oKsm&#10;WxQCAAD/AwAADgAAAAAAAAAAAAAAAAAuAgAAZHJzL2Uyb0RvYy54bWxQSwECLQAUAAYACAAAACEA&#10;J+4QC9sAAAAFAQAADwAAAAAAAAAAAAAAAABuBAAAZHJzL2Rvd25yZXYueG1sUEsFBgAAAAAEAAQA&#10;8wAAAHYFAAAAAA==&#10;" stroked="f">
                <v:textbox style="mso-fit-shape-to-text:t">
                  <w:txbxContent>
                    <w:p w14:paraId="68AD3C51" w14:textId="77777777" w:rsidR="0011420C" w:rsidRPr="009A657E" w:rsidRDefault="0011420C" w:rsidP="0011420C">
                      <w:pPr>
                        <w:rPr>
                          <w:rFonts w:ascii="Times New Roman" w:hAnsi="Times New Roman" w:cs="Times New Roman"/>
                          <w:sz w:val="20"/>
                          <w:szCs w:val="20"/>
                        </w:rPr>
                      </w:pPr>
                    </w:p>
                    <w:p w14:paraId="58EFCCC9" w14:textId="13A6D6F1"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2</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340C37C" w14:textId="77777777" w:rsidTr="004A44E3">
                        <w:tc>
                          <w:tcPr>
                            <w:tcW w:w="466" w:type="dxa"/>
                          </w:tcPr>
                          <w:p w14:paraId="0290214D" w14:textId="77777777" w:rsidR="0011420C" w:rsidRPr="006A00F0" w:rsidRDefault="0011420C">
                            <w:pPr>
                              <w:rPr>
                                <w:rFonts w:ascii="Times New Roman" w:hAnsi="Times New Roman" w:cs="Times New Roman"/>
                                <w:sz w:val="16"/>
                                <w:szCs w:val="16"/>
                              </w:rPr>
                            </w:pPr>
                          </w:p>
                        </w:tc>
                        <w:tc>
                          <w:tcPr>
                            <w:tcW w:w="466" w:type="dxa"/>
                          </w:tcPr>
                          <w:p w14:paraId="6E5A382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16280377"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18199C90"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2997F9DC"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46593394"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671C999E"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4F3E2EF8"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1F9CC181"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5BB82A6F" w14:textId="77777777" w:rsidR="0011420C" w:rsidRPr="006A00F0" w:rsidRDefault="0011420C">
                            <w:pPr>
                              <w:rPr>
                                <w:rFonts w:ascii="Times New Roman" w:hAnsi="Times New Roman" w:cs="Times New Roman"/>
                                <w:sz w:val="16"/>
                                <w:szCs w:val="16"/>
                              </w:rPr>
                            </w:pPr>
                            <w:r w:rsidRPr="006A00F0">
                              <w:rPr>
                                <w:rFonts w:ascii="Times New Roman" w:hAnsi="Times New Roman" w:cs="Times New Roman"/>
                                <w:sz w:val="16"/>
                                <w:szCs w:val="16"/>
                              </w:rPr>
                              <w:t>5.0</w:t>
                            </w:r>
                          </w:p>
                        </w:tc>
                      </w:tr>
                      <w:tr w:rsidR="0011420C" w14:paraId="0D44EEBB" w14:textId="77777777" w:rsidTr="004A44E3">
                        <w:tc>
                          <w:tcPr>
                            <w:tcW w:w="466" w:type="dxa"/>
                          </w:tcPr>
                          <w:p w14:paraId="269839C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38EC3C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9CA00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8E303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ADB68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E3B055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947B26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E93887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E7D5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E6973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90F6E62" w14:textId="77777777" w:rsidTr="004A44E3">
                        <w:tc>
                          <w:tcPr>
                            <w:tcW w:w="466" w:type="dxa"/>
                          </w:tcPr>
                          <w:p w14:paraId="2887412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7DBE22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80536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B0C70B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74CA4F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260C5E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595480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AF7DE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32C2E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6C62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CCB6E6D" w14:textId="77777777" w:rsidTr="004A44E3">
                        <w:tc>
                          <w:tcPr>
                            <w:tcW w:w="466" w:type="dxa"/>
                          </w:tcPr>
                          <w:p w14:paraId="700A878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5EFE55C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E2CB5F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44C967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93480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E35C6F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601FE99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4350641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1C052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FF1B6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7F54E5D2" w14:textId="77777777" w:rsidTr="004A44E3">
                        <w:tc>
                          <w:tcPr>
                            <w:tcW w:w="466" w:type="dxa"/>
                          </w:tcPr>
                          <w:p w14:paraId="635818E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5C100F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4E8E1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D24E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6E708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DF385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33</w:t>
                            </w:r>
                          </w:p>
                        </w:tc>
                        <w:tc>
                          <w:tcPr>
                            <w:tcW w:w="466" w:type="dxa"/>
                            <w:tcBorders>
                              <w:top w:val="single" w:sz="4" w:space="0" w:color="auto"/>
                              <w:left w:val="single" w:sz="4" w:space="0" w:color="auto"/>
                              <w:bottom w:val="single" w:sz="4" w:space="0" w:color="auto"/>
                              <w:right w:val="single" w:sz="4" w:space="0" w:color="auto"/>
                            </w:tcBorders>
                            <w:vAlign w:val="bottom"/>
                          </w:tcPr>
                          <w:p w14:paraId="6680566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6</w:t>
                            </w:r>
                          </w:p>
                        </w:tc>
                        <w:tc>
                          <w:tcPr>
                            <w:tcW w:w="466" w:type="dxa"/>
                            <w:tcBorders>
                              <w:left w:val="single" w:sz="4" w:space="0" w:color="auto"/>
                            </w:tcBorders>
                            <w:shd w:val="clear" w:color="auto" w:fill="auto"/>
                            <w:vAlign w:val="bottom"/>
                          </w:tcPr>
                          <w:p w14:paraId="647F016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766E79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1D0B8F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4DD3D685" w14:textId="77777777" w:rsidTr="004A44E3">
                        <w:tc>
                          <w:tcPr>
                            <w:tcW w:w="466" w:type="dxa"/>
                          </w:tcPr>
                          <w:p w14:paraId="7701A06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1474483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0459D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F7C62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7A9F3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C3AC5E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25</w:t>
                            </w:r>
                          </w:p>
                        </w:tc>
                        <w:tc>
                          <w:tcPr>
                            <w:tcW w:w="466" w:type="dxa"/>
                            <w:tcBorders>
                              <w:top w:val="single" w:sz="4" w:space="0" w:color="auto"/>
                              <w:left w:val="single" w:sz="4" w:space="0" w:color="auto"/>
                              <w:bottom w:val="single" w:sz="4" w:space="0" w:color="auto"/>
                              <w:right w:val="single" w:sz="4" w:space="0" w:color="auto"/>
                            </w:tcBorders>
                            <w:vAlign w:val="bottom"/>
                          </w:tcPr>
                          <w:p w14:paraId="05C7800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1</w:t>
                            </w:r>
                          </w:p>
                        </w:tc>
                        <w:tc>
                          <w:tcPr>
                            <w:tcW w:w="466" w:type="dxa"/>
                            <w:tcBorders>
                              <w:left w:val="single" w:sz="4" w:space="0" w:color="auto"/>
                            </w:tcBorders>
                            <w:shd w:val="clear" w:color="auto" w:fill="auto"/>
                            <w:vAlign w:val="bottom"/>
                          </w:tcPr>
                          <w:p w14:paraId="5187FE4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932292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60BA3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0A1469F3" w14:textId="77777777" w:rsidTr="004A44E3">
                        <w:tc>
                          <w:tcPr>
                            <w:tcW w:w="466" w:type="dxa"/>
                          </w:tcPr>
                          <w:p w14:paraId="52D99BA9"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135791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B7320E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AC2049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0366BDE"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D516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5</w:t>
                            </w:r>
                          </w:p>
                        </w:tc>
                        <w:tc>
                          <w:tcPr>
                            <w:tcW w:w="466" w:type="dxa"/>
                            <w:tcBorders>
                              <w:top w:val="single" w:sz="4" w:space="0" w:color="auto"/>
                              <w:left w:val="single" w:sz="4" w:space="0" w:color="auto"/>
                              <w:bottom w:val="single" w:sz="4" w:space="0" w:color="auto"/>
                              <w:right w:val="single" w:sz="4" w:space="0" w:color="auto"/>
                            </w:tcBorders>
                            <w:vAlign w:val="bottom"/>
                          </w:tcPr>
                          <w:p w14:paraId="53BF2B88"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7F5F30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79E9C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09552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5E284D0F" w14:textId="77777777" w:rsidTr="004A44E3">
                        <w:tc>
                          <w:tcPr>
                            <w:tcW w:w="466" w:type="dxa"/>
                          </w:tcPr>
                          <w:p w14:paraId="4C314C4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1A47C75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B7FB8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3391B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0D24D20"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EE5AEC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2C6FC7B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74D77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F8948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868238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3427F9E1" w14:textId="77777777" w:rsidTr="004A44E3">
                        <w:tc>
                          <w:tcPr>
                            <w:tcW w:w="466" w:type="dxa"/>
                          </w:tcPr>
                          <w:p w14:paraId="4B210FD1"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4E6896D2"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6EE49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44105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8343FE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859B9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7BAF2C5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0A463904"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30615B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7BB6FD"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11420C" w14:paraId="6198ED41" w14:textId="77777777" w:rsidTr="004A44E3">
                        <w:tc>
                          <w:tcPr>
                            <w:tcW w:w="466" w:type="dxa"/>
                          </w:tcPr>
                          <w:p w14:paraId="7CA9EAC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1DA0BD6B"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8F85B7"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09A123"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778586"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74A15EF"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0384AC5"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A990BF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C6D80AA"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FEDD1DC" w14:textId="77777777" w:rsidR="0011420C" w:rsidRPr="006A00F0" w:rsidRDefault="0011420C"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2D2B04D" w14:textId="77777777" w:rsidR="0011420C" w:rsidRDefault="0011420C" w:rsidP="0011420C"/>
                  </w:txbxContent>
                </v:textbox>
                <w10:anchorlock/>
              </v:shape>
            </w:pict>
          </mc:Fallback>
        </mc:AlternateContent>
      </w:r>
    </w:p>
    <w:p w14:paraId="21298E65" w14:textId="3B449808" w:rsidR="00581DA0" w:rsidRDefault="00F266A8" w:rsidP="00422EC9">
      <w:pPr>
        <w:pStyle w:val="ACLTextFirstLine"/>
        <w:ind w:firstLine="0"/>
      </w:pPr>
      <w:r>
        <w:rPr>
          <w:noProof/>
        </w:rPr>
        <mc:AlternateContent>
          <mc:Choice Requires="wps">
            <w:drawing>
              <wp:inline distT="0" distB="0" distL="0" distR="0" wp14:anchorId="518933BC" wp14:editId="6984F4C7">
                <wp:extent cx="2770505" cy="2634615"/>
                <wp:effectExtent l="0" t="0" r="0" b="0"/>
                <wp:docPr id="2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04139D54" w14:textId="77777777" w:rsidR="00F266A8" w:rsidRPr="009A657E" w:rsidRDefault="00F266A8" w:rsidP="00F266A8">
                            <w:pPr>
                              <w:rPr>
                                <w:rFonts w:ascii="Times New Roman" w:hAnsi="Times New Roman" w:cs="Times New Roman"/>
                                <w:sz w:val="20"/>
                                <w:szCs w:val="20"/>
                              </w:rPr>
                            </w:pPr>
                          </w:p>
                          <w:p w14:paraId="7F87438D" w14:textId="7A7FFBF7" w:rsidR="00F266A8" w:rsidRDefault="00F266A8" w:rsidP="00F266A8">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3</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F266A8" w14:paraId="1612218F" w14:textId="77777777" w:rsidTr="004A44E3">
                              <w:tc>
                                <w:tcPr>
                                  <w:tcW w:w="466" w:type="dxa"/>
                                </w:tcPr>
                                <w:p w14:paraId="03378697" w14:textId="77777777" w:rsidR="00F266A8" w:rsidRPr="006A00F0" w:rsidRDefault="00F266A8">
                                  <w:pPr>
                                    <w:rPr>
                                      <w:rFonts w:ascii="Times New Roman" w:hAnsi="Times New Roman" w:cs="Times New Roman"/>
                                      <w:sz w:val="16"/>
                                      <w:szCs w:val="16"/>
                                    </w:rPr>
                                  </w:pPr>
                                </w:p>
                              </w:tc>
                              <w:tc>
                                <w:tcPr>
                                  <w:tcW w:w="466" w:type="dxa"/>
                                </w:tcPr>
                                <w:p w14:paraId="043306D5"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3499C0CB"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9860B0D"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66297BF"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F646E6A"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AECA9A9"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34356102"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ED74E6F"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4E8E7D2"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5.0</w:t>
                                  </w:r>
                                </w:p>
                              </w:tc>
                            </w:tr>
                            <w:tr w:rsidR="00F266A8" w14:paraId="0F4BE71C" w14:textId="77777777" w:rsidTr="004A44E3">
                              <w:tc>
                                <w:tcPr>
                                  <w:tcW w:w="466" w:type="dxa"/>
                                </w:tcPr>
                                <w:p w14:paraId="509E1C4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CAEB10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C9EAA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13AE5D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909AF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59697A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43CC6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D05B89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86D6D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ECBE4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5344AA3C" w14:textId="77777777" w:rsidTr="004A44E3">
                              <w:tc>
                                <w:tcPr>
                                  <w:tcW w:w="466" w:type="dxa"/>
                                </w:tcPr>
                                <w:p w14:paraId="6DEDDDA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95E6B7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4DE63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84822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80D26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415806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77EBE35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2F7D0DB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841D9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6700A3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3DA9D2DE" w14:textId="77777777" w:rsidTr="004A44E3">
                              <w:tc>
                                <w:tcPr>
                                  <w:tcW w:w="466" w:type="dxa"/>
                                </w:tcPr>
                                <w:p w14:paraId="0C4399D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1872738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C5C28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C4846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17D7F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C48D8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6075238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left w:val="single" w:sz="4" w:space="0" w:color="auto"/>
                                  </w:tcBorders>
                                  <w:shd w:val="clear" w:color="auto" w:fill="auto"/>
                                  <w:vAlign w:val="bottom"/>
                                </w:tcPr>
                                <w:p w14:paraId="08E06BC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9274B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93C99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43F1743F" w14:textId="77777777" w:rsidTr="004A44E3">
                              <w:tc>
                                <w:tcPr>
                                  <w:tcW w:w="466" w:type="dxa"/>
                                </w:tcPr>
                                <w:p w14:paraId="370B51C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4D5C4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D98B2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BC009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6FFEF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4944C1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08375DA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74</w:t>
                                  </w:r>
                                </w:p>
                              </w:tc>
                              <w:tc>
                                <w:tcPr>
                                  <w:tcW w:w="466" w:type="dxa"/>
                                  <w:tcBorders>
                                    <w:left w:val="single" w:sz="4" w:space="0" w:color="auto"/>
                                  </w:tcBorders>
                                  <w:shd w:val="clear" w:color="auto" w:fill="auto"/>
                                  <w:vAlign w:val="bottom"/>
                                </w:tcPr>
                                <w:p w14:paraId="4F10A6F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E1F64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B28DA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55B22801" w14:textId="77777777" w:rsidTr="004A44E3">
                              <w:tc>
                                <w:tcPr>
                                  <w:tcW w:w="466" w:type="dxa"/>
                                </w:tcPr>
                                <w:p w14:paraId="2105654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70B778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F5B0B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5883BB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668A0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6CB20F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79BD64F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14</w:t>
                                  </w:r>
                                </w:p>
                              </w:tc>
                              <w:tc>
                                <w:tcPr>
                                  <w:tcW w:w="466" w:type="dxa"/>
                                  <w:tcBorders>
                                    <w:left w:val="single" w:sz="4" w:space="0" w:color="auto"/>
                                  </w:tcBorders>
                                  <w:shd w:val="clear" w:color="auto" w:fill="auto"/>
                                  <w:vAlign w:val="bottom"/>
                                </w:tcPr>
                                <w:p w14:paraId="71D68C5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D33D0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D8F16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4A3E20F0" w14:textId="77777777" w:rsidTr="004A44E3">
                              <w:tc>
                                <w:tcPr>
                                  <w:tcW w:w="466" w:type="dxa"/>
                                </w:tcPr>
                                <w:p w14:paraId="2EB5868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4F7C76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A9C81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C6EA02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02EB0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FF7D4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7</w:t>
                                  </w:r>
                                </w:p>
                              </w:tc>
                              <w:tc>
                                <w:tcPr>
                                  <w:tcW w:w="466" w:type="dxa"/>
                                  <w:tcBorders>
                                    <w:top w:val="single" w:sz="4" w:space="0" w:color="auto"/>
                                    <w:left w:val="single" w:sz="4" w:space="0" w:color="auto"/>
                                    <w:bottom w:val="single" w:sz="4" w:space="0" w:color="auto"/>
                                    <w:right w:val="single" w:sz="4" w:space="0" w:color="auto"/>
                                  </w:tcBorders>
                                  <w:vAlign w:val="bottom"/>
                                </w:tcPr>
                                <w:p w14:paraId="5975F1C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75</w:t>
                                  </w:r>
                                </w:p>
                              </w:tc>
                              <w:tc>
                                <w:tcPr>
                                  <w:tcW w:w="466" w:type="dxa"/>
                                  <w:tcBorders>
                                    <w:left w:val="single" w:sz="4" w:space="0" w:color="auto"/>
                                  </w:tcBorders>
                                  <w:shd w:val="clear" w:color="auto" w:fill="auto"/>
                                  <w:vAlign w:val="bottom"/>
                                </w:tcPr>
                                <w:p w14:paraId="1CC9F34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85DDC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99FAF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0C77C27C" w14:textId="77777777" w:rsidTr="004A44E3">
                              <w:tc>
                                <w:tcPr>
                                  <w:tcW w:w="466" w:type="dxa"/>
                                </w:tcPr>
                                <w:p w14:paraId="4C82620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40F8051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E7BC3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2D402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4249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6FD773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44D2A30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5FC5835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4D3A4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C0EE0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645D61D8" w14:textId="77777777" w:rsidTr="004A44E3">
                              <w:tc>
                                <w:tcPr>
                                  <w:tcW w:w="466" w:type="dxa"/>
                                </w:tcPr>
                                <w:p w14:paraId="696CB6E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AB1D46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2E190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8328C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C0A1E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D0FF09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78C8F6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665C95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E9080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E6126B"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1A4E5CA7" w14:textId="77777777" w:rsidTr="004A44E3">
                              <w:tc>
                                <w:tcPr>
                                  <w:tcW w:w="466" w:type="dxa"/>
                                </w:tcPr>
                                <w:p w14:paraId="6D7F868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0594BA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B71DC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FD4CC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775C0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13AFA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745507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92D8A3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BA89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20399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B4543BD" w14:textId="77777777" w:rsidR="00F266A8" w:rsidRDefault="00F266A8" w:rsidP="00F266A8"/>
                        </w:txbxContent>
                      </wps:txbx>
                      <wps:bodyPr rot="0" vert="horz" wrap="square" lIns="91440" tIns="45720" rIns="91440" bIns="45720" anchor="t" anchorCtr="0">
                        <a:spAutoFit/>
                      </wps:bodyPr>
                    </wps:wsp>
                  </a:graphicData>
                </a:graphic>
              </wp:inline>
            </w:drawing>
          </mc:Choice>
          <mc:Fallback>
            <w:pict>
              <v:shape w14:anchorId="518933BC" id="_x0000_s1095"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chxI&#10;rRQCAAD/AwAADgAAAAAAAAAAAAAAAAAuAgAAZHJzL2Uyb0RvYy54bWxQSwECLQAUAAYACAAAACEA&#10;J+4QC9sAAAAFAQAADwAAAAAAAAAAAAAAAABuBAAAZHJzL2Rvd25yZXYueG1sUEsFBgAAAAAEAAQA&#10;8wAAAHYFAAAAAA==&#10;" stroked="f">
                <v:textbox style="mso-fit-shape-to-text:t">
                  <w:txbxContent>
                    <w:p w14:paraId="04139D54" w14:textId="77777777" w:rsidR="00F266A8" w:rsidRPr="009A657E" w:rsidRDefault="00F266A8" w:rsidP="00F266A8">
                      <w:pPr>
                        <w:rPr>
                          <w:rFonts w:ascii="Times New Roman" w:hAnsi="Times New Roman" w:cs="Times New Roman"/>
                          <w:sz w:val="20"/>
                          <w:szCs w:val="20"/>
                        </w:rPr>
                      </w:pPr>
                    </w:p>
                    <w:p w14:paraId="7F87438D" w14:textId="7A7FFBF7" w:rsidR="00F266A8" w:rsidRDefault="00F266A8" w:rsidP="00F266A8">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3</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F266A8" w14:paraId="1612218F" w14:textId="77777777" w:rsidTr="004A44E3">
                        <w:tc>
                          <w:tcPr>
                            <w:tcW w:w="466" w:type="dxa"/>
                          </w:tcPr>
                          <w:p w14:paraId="03378697" w14:textId="77777777" w:rsidR="00F266A8" w:rsidRPr="006A00F0" w:rsidRDefault="00F266A8">
                            <w:pPr>
                              <w:rPr>
                                <w:rFonts w:ascii="Times New Roman" w:hAnsi="Times New Roman" w:cs="Times New Roman"/>
                                <w:sz w:val="16"/>
                                <w:szCs w:val="16"/>
                              </w:rPr>
                            </w:pPr>
                          </w:p>
                        </w:tc>
                        <w:tc>
                          <w:tcPr>
                            <w:tcW w:w="466" w:type="dxa"/>
                          </w:tcPr>
                          <w:p w14:paraId="043306D5"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3499C0CB"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09860B0D"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766297BF"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F646E6A"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0AECA9A9"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34356102"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7ED74E6F"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24E8E7D2" w14:textId="77777777" w:rsidR="00F266A8" w:rsidRPr="006A00F0" w:rsidRDefault="00F266A8">
                            <w:pPr>
                              <w:rPr>
                                <w:rFonts w:ascii="Times New Roman" w:hAnsi="Times New Roman" w:cs="Times New Roman"/>
                                <w:sz w:val="16"/>
                                <w:szCs w:val="16"/>
                              </w:rPr>
                            </w:pPr>
                            <w:r w:rsidRPr="006A00F0">
                              <w:rPr>
                                <w:rFonts w:ascii="Times New Roman" w:hAnsi="Times New Roman" w:cs="Times New Roman"/>
                                <w:sz w:val="16"/>
                                <w:szCs w:val="16"/>
                              </w:rPr>
                              <w:t>5.0</w:t>
                            </w:r>
                          </w:p>
                        </w:tc>
                      </w:tr>
                      <w:tr w:rsidR="00F266A8" w14:paraId="0F4BE71C" w14:textId="77777777" w:rsidTr="004A44E3">
                        <w:tc>
                          <w:tcPr>
                            <w:tcW w:w="466" w:type="dxa"/>
                          </w:tcPr>
                          <w:p w14:paraId="509E1C4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CAEB10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4C9EAA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13AE5D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B909AF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59697A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D43CC6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D05B89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86D6D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ECBE4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5344AA3C" w14:textId="77777777" w:rsidTr="004A44E3">
                        <w:tc>
                          <w:tcPr>
                            <w:tcW w:w="466" w:type="dxa"/>
                          </w:tcPr>
                          <w:p w14:paraId="6DEDDDA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595E6B7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64DE63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584822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780D26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415806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9</w:t>
                            </w:r>
                          </w:p>
                        </w:tc>
                        <w:tc>
                          <w:tcPr>
                            <w:tcW w:w="466" w:type="dxa"/>
                            <w:tcBorders>
                              <w:top w:val="single" w:sz="4" w:space="0" w:color="auto"/>
                              <w:left w:val="single" w:sz="4" w:space="0" w:color="auto"/>
                              <w:bottom w:val="single" w:sz="4" w:space="0" w:color="auto"/>
                              <w:right w:val="single" w:sz="4" w:space="0" w:color="auto"/>
                            </w:tcBorders>
                            <w:vAlign w:val="bottom"/>
                          </w:tcPr>
                          <w:p w14:paraId="77EBE35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2F7D0DB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B841D9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6700A3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3DA9D2DE" w14:textId="77777777" w:rsidTr="004A44E3">
                        <w:tc>
                          <w:tcPr>
                            <w:tcW w:w="466" w:type="dxa"/>
                          </w:tcPr>
                          <w:p w14:paraId="0C4399D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1872738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9C5C28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C4846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17D7F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C48D8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6075238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66</w:t>
                            </w:r>
                          </w:p>
                        </w:tc>
                        <w:tc>
                          <w:tcPr>
                            <w:tcW w:w="466" w:type="dxa"/>
                            <w:tcBorders>
                              <w:left w:val="single" w:sz="4" w:space="0" w:color="auto"/>
                            </w:tcBorders>
                            <w:shd w:val="clear" w:color="auto" w:fill="auto"/>
                            <w:vAlign w:val="bottom"/>
                          </w:tcPr>
                          <w:p w14:paraId="08E06BC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49274B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193C99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43F1743F" w14:textId="77777777" w:rsidTr="004A44E3">
                        <w:tc>
                          <w:tcPr>
                            <w:tcW w:w="466" w:type="dxa"/>
                          </w:tcPr>
                          <w:p w14:paraId="370B51C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484D5C4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AD98B2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BC009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56FFEF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4944C1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08375DA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74</w:t>
                            </w:r>
                          </w:p>
                        </w:tc>
                        <w:tc>
                          <w:tcPr>
                            <w:tcW w:w="466" w:type="dxa"/>
                            <w:tcBorders>
                              <w:left w:val="single" w:sz="4" w:space="0" w:color="auto"/>
                            </w:tcBorders>
                            <w:shd w:val="clear" w:color="auto" w:fill="auto"/>
                            <w:vAlign w:val="bottom"/>
                          </w:tcPr>
                          <w:p w14:paraId="4F10A6F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E1F64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B28DA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55B22801" w14:textId="77777777" w:rsidTr="004A44E3">
                        <w:tc>
                          <w:tcPr>
                            <w:tcW w:w="466" w:type="dxa"/>
                          </w:tcPr>
                          <w:p w14:paraId="2105654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670B778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DF5B0B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5883BB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6668A0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6CB20F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79</w:t>
                            </w:r>
                          </w:p>
                        </w:tc>
                        <w:tc>
                          <w:tcPr>
                            <w:tcW w:w="466" w:type="dxa"/>
                            <w:tcBorders>
                              <w:top w:val="single" w:sz="4" w:space="0" w:color="auto"/>
                              <w:left w:val="single" w:sz="4" w:space="0" w:color="auto"/>
                              <w:bottom w:val="single" w:sz="4" w:space="0" w:color="auto"/>
                              <w:right w:val="single" w:sz="4" w:space="0" w:color="auto"/>
                            </w:tcBorders>
                            <w:vAlign w:val="bottom"/>
                          </w:tcPr>
                          <w:p w14:paraId="79BD64F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14</w:t>
                            </w:r>
                          </w:p>
                        </w:tc>
                        <w:tc>
                          <w:tcPr>
                            <w:tcW w:w="466" w:type="dxa"/>
                            <w:tcBorders>
                              <w:left w:val="single" w:sz="4" w:space="0" w:color="auto"/>
                            </w:tcBorders>
                            <w:shd w:val="clear" w:color="auto" w:fill="auto"/>
                            <w:vAlign w:val="bottom"/>
                          </w:tcPr>
                          <w:p w14:paraId="71D68C5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ED33D0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8D8F16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4A3E20F0" w14:textId="77777777" w:rsidTr="004A44E3">
                        <w:tc>
                          <w:tcPr>
                            <w:tcW w:w="466" w:type="dxa"/>
                          </w:tcPr>
                          <w:p w14:paraId="2EB5868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04F7C76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0A9C81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C6EA02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02EB0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9FF7D46"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7</w:t>
                            </w:r>
                          </w:p>
                        </w:tc>
                        <w:tc>
                          <w:tcPr>
                            <w:tcW w:w="466" w:type="dxa"/>
                            <w:tcBorders>
                              <w:top w:val="single" w:sz="4" w:space="0" w:color="auto"/>
                              <w:left w:val="single" w:sz="4" w:space="0" w:color="auto"/>
                              <w:bottom w:val="single" w:sz="4" w:space="0" w:color="auto"/>
                              <w:right w:val="single" w:sz="4" w:space="0" w:color="auto"/>
                            </w:tcBorders>
                            <w:vAlign w:val="bottom"/>
                          </w:tcPr>
                          <w:p w14:paraId="5975F1C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75</w:t>
                            </w:r>
                          </w:p>
                        </w:tc>
                        <w:tc>
                          <w:tcPr>
                            <w:tcW w:w="466" w:type="dxa"/>
                            <w:tcBorders>
                              <w:left w:val="single" w:sz="4" w:space="0" w:color="auto"/>
                            </w:tcBorders>
                            <w:shd w:val="clear" w:color="auto" w:fill="auto"/>
                            <w:vAlign w:val="bottom"/>
                          </w:tcPr>
                          <w:p w14:paraId="1CC9F34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A85DDC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C99FAF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0C77C27C" w14:textId="77777777" w:rsidTr="004A44E3">
                        <w:tc>
                          <w:tcPr>
                            <w:tcW w:w="466" w:type="dxa"/>
                          </w:tcPr>
                          <w:p w14:paraId="4C82620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40F80515"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5E7BC3E"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2D402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104249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6FD773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44D2A30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8</w:t>
                            </w:r>
                          </w:p>
                        </w:tc>
                        <w:tc>
                          <w:tcPr>
                            <w:tcW w:w="466" w:type="dxa"/>
                            <w:tcBorders>
                              <w:left w:val="single" w:sz="4" w:space="0" w:color="auto"/>
                            </w:tcBorders>
                            <w:shd w:val="clear" w:color="auto" w:fill="auto"/>
                            <w:vAlign w:val="bottom"/>
                          </w:tcPr>
                          <w:p w14:paraId="5FC5835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74D3A4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8C0EE0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645D61D8" w14:textId="77777777" w:rsidTr="004A44E3">
                        <w:tc>
                          <w:tcPr>
                            <w:tcW w:w="466" w:type="dxa"/>
                          </w:tcPr>
                          <w:p w14:paraId="696CB6E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0AB1D46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2E190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A8328C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4C0A1E8"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D0FF09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278C8F64"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665C951"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9E9080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BE6126B"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F266A8" w14:paraId="1A4E5CA7" w14:textId="77777777" w:rsidTr="004A44E3">
                        <w:tc>
                          <w:tcPr>
                            <w:tcW w:w="466" w:type="dxa"/>
                          </w:tcPr>
                          <w:p w14:paraId="6D7F868A"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50594BA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CB71DC2"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7FD4CC7"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B775C0F"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13AFA0"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745507C"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692D8A33"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31BA89D"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203999" w14:textId="77777777" w:rsidR="00F266A8" w:rsidRPr="006A00F0" w:rsidRDefault="00F266A8"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4B4543BD" w14:textId="77777777" w:rsidR="00F266A8" w:rsidRDefault="00F266A8" w:rsidP="00F266A8"/>
                  </w:txbxContent>
                </v:textbox>
                <w10:anchorlock/>
              </v:shape>
            </w:pict>
          </mc:Fallback>
        </mc:AlternateContent>
      </w:r>
      <w:r w:rsidR="00581DA0">
        <w:rPr>
          <w:noProof/>
        </w:rPr>
        <mc:AlternateContent>
          <mc:Choice Requires="wps">
            <w:drawing>
              <wp:inline distT="0" distB="0" distL="0" distR="0" wp14:anchorId="40F97FBA" wp14:editId="1B754948">
                <wp:extent cx="2770505" cy="2634615"/>
                <wp:effectExtent l="0" t="0" r="0" b="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2B4A4611" w14:textId="77777777" w:rsidR="00581DA0" w:rsidRPr="009A657E" w:rsidRDefault="00581DA0" w:rsidP="00581DA0">
                            <w:pPr>
                              <w:rPr>
                                <w:rFonts w:ascii="Times New Roman" w:hAnsi="Times New Roman" w:cs="Times New Roman"/>
                                <w:sz w:val="20"/>
                                <w:szCs w:val="20"/>
                              </w:rPr>
                            </w:pPr>
                          </w:p>
                          <w:p w14:paraId="5B6EB7B1" w14:textId="6990F766"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4</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669AF200" w14:textId="77777777" w:rsidTr="004A44E3">
                              <w:tc>
                                <w:tcPr>
                                  <w:tcW w:w="466" w:type="dxa"/>
                                </w:tcPr>
                                <w:p w14:paraId="4189E003" w14:textId="77777777" w:rsidR="00581DA0" w:rsidRPr="006A00F0" w:rsidRDefault="00581DA0">
                                  <w:pPr>
                                    <w:rPr>
                                      <w:rFonts w:ascii="Times New Roman" w:hAnsi="Times New Roman" w:cs="Times New Roman"/>
                                      <w:sz w:val="16"/>
                                      <w:szCs w:val="16"/>
                                    </w:rPr>
                                  </w:pPr>
                                </w:p>
                              </w:tc>
                              <w:tc>
                                <w:tcPr>
                                  <w:tcW w:w="466" w:type="dxa"/>
                                </w:tcPr>
                                <w:p w14:paraId="61639D58"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5981308"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61F007B"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E626213"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F594240"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E4F78C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29DA2B5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1BE4EE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6CE6A027"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5.0</w:t>
                                  </w:r>
                                </w:p>
                              </w:tc>
                            </w:tr>
                            <w:tr w:rsidR="00581DA0" w14:paraId="29AD4821" w14:textId="77777777" w:rsidTr="004A44E3">
                              <w:tc>
                                <w:tcPr>
                                  <w:tcW w:w="466" w:type="dxa"/>
                                </w:tcPr>
                                <w:p w14:paraId="6142D15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B65497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C1800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586B4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1920A6" w14:textId="0DE10D6D"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063236" w14:textId="132BC95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7C0F40C" w14:textId="63D287AB"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5F2D3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55EA4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08623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6F2741DC" w14:textId="77777777" w:rsidTr="004A44E3">
                              <w:tc>
                                <w:tcPr>
                                  <w:tcW w:w="466" w:type="dxa"/>
                                </w:tcPr>
                                <w:p w14:paraId="77B4D38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F23F56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8B3B8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77774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285C80" w14:textId="1018BFB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E7175B0" w14:textId="623439B3"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1BCBCF3" w14:textId="57FBD46B"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0A9923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5B1CF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6726F5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09040B66" w14:textId="77777777" w:rsidTr="004A44E3">
                              <w:tc>
                                <w:tcPr>
                                  <w:tcW w:w="466" w:type="dxa"/>
                                </w:tcPr>
                                <w:p w14:paraId="5016978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0DBFBA3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585F6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4F95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2B29D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F0B802" w14:textId="7FBAB99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53</w:t>
                                  </w:r>
                                </w:p>
                              </w:tc>
                              <w:tc>
                                <w:tcPr>
                                  <w:tcW w:w="466" w:type="dxa"/>
                                  <w:tcBorders>
                                    <w:top w:val="single" w:sz="4" w:space="0" w:color="auto"/>
                                    <w:left w:val="single" w:sz="4" w:space="0" w:color="auto"/>
                                    <w:bottom w:val="single" w:sz="4" w:space="0" w:color="auto"/>
                                    <w:right w:val="single" w:sz="4" w:space="0" w:color="auto"/>
                                  </w:tcBorders>
                                  <w:vAlign w:val="bottom"/>
                                </w:tcPr>
                                <w:p w14:paraId="7BCFE037" w14:textId="33BF7CE4"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1</w:t>
                                  </w:r>
                                </w:p>
                              </w:tc>
                              <w:tc>
                                <w:tcPr>
                                  <w:tcW w:w="466" w:type="dxa"/>
                                  <w:tcBorders>
                                    <w:left w:val="single" w:sz="4" w:space="0" w:color="auto"/>
                                  </w:tcBorders>
                                  <w:shd w:val="clear" w:color="auto" w:fill="auto"/>
                                  <w:vAlign w:val="bottom"/>
                                </w:tcPr>
                                <w:p w14:paraId="70D9A6B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DDF41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E97A4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44C8B137" w14:textId="77777777" w:rsidTr="004A44E3">
                              <w:tc>
                                <w:tcPr>
                                  <w:tcW w:w="466" w:type="dxa"/>
                                </w:tcPr>
                                <w:p w14:paraId="7B35FE3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166DD6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4956DE"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966C4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C57DCC" w14:textId="40C08263"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677BAF3" w14:textId="267014C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02</w:t>
                                  </w:r>
                                </w:p>
                              </w:tc>
                              <w:tc>
                                <w:tcPr>
                                  <w:tcW w:w="466" w:type="dxa"/>
                                  <w:tcBorders>
                                    <w:top w:val="single" w:sz="4" w:space="0" w:color="auto"/>
                                    <w:left w:val="single" w:sz="4" w:space="0" w:color="auto"/>
                                    <w:bottom w:val="single" w:sz="4" w:space="0" w:color="auto"/>
                                    <w:right w:val="single" w:sz="4" w:space="0" w:color="auto"/>
                                  </w:tcBorders>
                                  <w:vAlign w:val="bottom"/>
                                </w:tcPr>
                                <w:p w14:paraId="7A4BCCD2" w14:textId="57F323C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49</w:t>
                                  </w:r>
                                </w:p>
                              </w:tc>
                              <w:tc>
                                <w:tcPr>
                                  <w:tcW w:w="466" w:type="dxa"/>
                                  <w:tcBorders>
                                    <w:left w:val="single" w:sz="4" w:space="0" w:color="auto"/>
                                  </w:tcBorders>
                                  <w:shd w:val="clear" w:color="auto" w:fill="auto"/>
                                  <w:vAlign w:val="bottom"/>
                                </w:tcPr>
                                <w:p w14:paraId="48FD9E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BA862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B8C0C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7B5838C8" w14:textId="77777777" w:rsidTr="004A44E3">
                              <w:tc>
                                <w:tcPr>
                                  <w:tcW w:w="466" w:type="dxa"/>
                                </w:tcPr>
                                <w:p w14:paraId="62436EC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FFDECC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70C33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FDEEA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BA0039" w14:textId="746EB638"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9A745FA" w14:textId="7FA1B94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71</w:t>
                                  </w:r>
                                </w:p>
                              </w:tc>
                              <w:tc>
                                <w:tcPr>
                                  <w:tcW w:w="466" w:type="dxa"/>
                                  <w:tcBorders>
                                    <w:top w:val="single" w:sz="4" w:space="0" w:color="auto"/>
                                    <w:left w:val="single" w:sz="4" w:space="0" w:color="auto"/>
                                    <w:bottom w:val="single" w:sz="4" w:space="0" w:color="auto"/>
                                    <w:right w:val="single" w:sz="4" w:space="0" w:color="auto"/>
                                  </w:tcBorders>
                                  <w:vAlign w:val="bottom"/>
                                </w:tcPr>
                                <w:p w14:paraId="3134554C" w14:textId="73ADB1A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71</w:t>
                                  </w:r>
                                </w:p>
                              </w:tc>
                              <w:tc>
                                <w:tcPr>
                                  <w:tcW w:w="466" w:type="dxa"/>
                                  <w:tcBorders>
                                    <w:left w:val="single" w:sz="4" w:space="0" w:color="auto"/>
                                  </w:tcBorders>
                                  <w:shd w:val="clear" w:color="auto" w:fill="auto"/>
                                  <w:vAlign w:val="bottom"/>
                                </w:tcPr>
                                <w:p w14:paraId="3FB9176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C3BF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9A7A7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2B13C571" w14:textId="77777777" w:rsidTr="004A44E3">
                              <w:tc>
                                <w:tcPr>
                                  <w:tcW w:w="466" w:type="dxa"/>
                                </w:tcPr>
                                <w:p w14:paraId="02875AE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DB71F4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375B4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B4BE8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FD384D" w14:textId="12DBBD0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C65A8DA" w14:textId="28DDF20C"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38</w:t>
                                  </w:r>
                                </w:p>
                              </w:tc>
                              <w:tc>
                                <w:tcPr>
                                  <w:tcW w:w="466" w:type="dxa"/>
                                  <w:tcBorders>
                                    <w:top w:val="single" w:sz="4" w:space="0" w:color="auto"/>
                                    <w:left w:val="single" w:sz="4" w:space="0" w:color="auto"/>
                                    <w:bottom w:val="single" w:sz="4" w:space="0" w:color="auto"/>
                                    <w:right w:val="single" w:sz="4" w:space="0" w:color="auto"/>
                                  </w:tcBorders>
                                  <w:vAlign w:val="bottom"/>
                                </w:tcPr>
                                <w:p w14:paraId="630BACF4" w14:textId="0EAE546D"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41</w:t>
                                  </w:r>
                                </w:p>
                              </w:tc>
                              <w:tc>
                                <w:tcPr>
                                  <w:tcW w:w="466" w:type="dxa"/>
                                  <w:tcBorders>
                                    <w:left w:val="single" w:sz="4" w:space="0" w:color="auto"/>
                                  </w:tcBorders>
                                  <w:shd w:val="clear" w:color="auto" w:fill="auto"/>
                                  <w:vAlign w:val="bottom"/>
                                </w:tcPr>
                                <w:p w14:paraId="51F6ECE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EC033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44E50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2F6BBFE4" w14:textId="77777777" w:rsidTr="004A44E3">
                              <w:tc>
                                <w:tcPr>
                                  <w:tcW w:w="466" w:type="dxa"/>
                                </w:tcPr>
                                <w:p w14:paraId="308A4FD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452622D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13078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1521E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C1B26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E597B1" w14:textId="0CEC8A86"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48F95AB0" w14:textId="41DA471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2118E66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4B0C4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22CEF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639CBA09" w14:textId="77777777" w:rsidTr="004A44E3">
                              <w:tc>
                                <w:tcPr>
                                  <w:tcW w:w="466" w:type="dxa"/>
                                </w:tcPr>
                                <w:p w14:paraId="53AD4A9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A139A7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19EFA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0C598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D4354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0E15A8" w14:textId="1BE3F2E0"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36618E8C" w14:textId="2A84BEBD"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57A6536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DA2EE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46D66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152ACD0D" w14:textId="77777777" w:rsidTr="004A44E3">
                              <w:tc>
                                <w:tcPr>
                                  <w:tcW w:w="466" w:type="dxa"/>
                                </w:tcPr>
                                <w:p w14:paraId="0E99CC1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D36E8D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8E73B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9F9180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1ABBF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A92E19" w14:textId="47EF55D4"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55A403C" w14:textId="08C94965"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25F1EC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BAD9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FBE7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26091BE7" w14:textId="77777777" w:rsidR="00581DA0" w:rsidRDefault="00581DA0" w:rsidP="00581DA0"/>
                        </w:txbxContent>
                      </wps:txbx>
                      <wps:bodyPr rot="0" vert="horz" wrap="square" lIns="91440" tIns="45720" rIns="91440" bIns="45720" anchor="t" anchorCtr="0">
                        <a:spAutoFit/>
                      </wps:bodyPr>
                    </wps:wsp>
                  </a:graphicData>
                </a:graphic>
              </wp:inline>
            </w:drawing>
          </mc:Choice>
          <mc:Fallback>
            <w:pict>
              <v:shape w14:anchorId="40F97FBA" id="_x0000_s1096"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bztEw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V/Fy4KuC+oSMWRgViT8IjRbsH0p6VGNJ3e8Ds4IS9Vkj69fzxSLINzqLfJWhYy8j&#10;1WWEaY5QJfWUjObWR8lHPswtTmcnI2/PlUw1o8oindOPCDK+9GPW87/dPAI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B70bzt&#10;EwIAAP8DAAAOAAAAAAAAAAAAAAAAAC4CAABkcnMvZTJvRG9jLnhtbFBLAQItABQABgAIAAAAIQAn&#10;7hAL2wAAAAUBAAAPAAAAAAAAAAAAAAAAAG0EAABkcnMvZG93bnJldi54bWxQSwUGAAAAAAQABADz&#10;AAAAdQUAAAAA&#10;" stroked="f">
                <v:textbox style="mso-fit-shape-to-text:t">
                  <w:txbxContent>
                    <w:p w14:paraId="2B4A4611" w14:textId="77777777" w:rsidR="00581DA0" w:rsidRPr="009A657E" w:rsidRDefault="00581DA0" w:rsidP="00581DA0">
                      <w:pPr>
                        <w:rPr>
                          <w:rFonts w:ascii="Times New Roman" w:hAnsi="Times New Roman" w:cs="Times New Roman"/>
                          <w:sz w:val="20"/>
                          <w:szCs w:val="20"/>
                        </w:rPr>
                      </w:pPr>
                    </w:p>
                    <w:p w14:paraId="5B6EB7B1" w14:textId="6990F766"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4</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669AF200" w14:textId="77777777" w:rsidTr="004A44E3">
                        <w:tc>
                          <w:tcPr>
                            <w:tcW w:w="466" w:type="dxa"/>
                          </w:tcPr>
                          <w:p w14:paraId="4189E003" w14:textId="77777777" w:rsidR="00581DA0" w:rsidRPr="006A00F0" w:rsidRDefault="00581DA0">
                            <w:pPr>
                              <w:rPr>
                                <w:rFonts w:ascii="Times New Roman" w:hAnsi="Times New Roman" w:cs="Times New Roman"/>
                                <w:sz w:val="16"/>
                                <w:szCs w:val="16"/>
                              </w:rPr>
                            </w:pPr>
                          </w:p>
                        </w:tc>
                        <w:tc>
                          <w:tcPr>
                            <w:tcW w:w="466" w:type="dxa"/>
                          </w:tcPr>
                          <w:p w14:paraId="61639D58"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tcPr>
                          <w:p w14:paraId="45981308"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tcPr>
                          <w:p w14:paraId="761F007B"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tcBorders>
                              <w:bottom w:val="single" w:sz="4" w:space="0" w:color="auto"/>
                            </w:tcBorders>
                          </w:tcPr>
                          <w:p w14:paraId="1E626213"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2.5</w:t>
                            </w:r>
                          </w:p>
                        </w:tc>
                        <w:tc>
                          <w:tcPr>
                            <w:tcW w:w="516" w:type="dxa"/>
                            <w:tcBorders>
                              <w:bottom w:val="single" w:sz="4" w:space="0" w:color="auto"/>
                            </w:tcBorders>
                          </w:tcPr>
                          <w:p w14:paraId="3F594240"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tcBorders>
                              <w:bottom w:val="single" w:sz="4" w:space="0" w:color="auto"/>
                            </w:tcBorders>
                          </w:tcPr>
                          <w:p w14:paraId="5E4F78C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tcPr>
                          <w:p w14:paraId="29DA2B5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tcPr>
                          <w:p w14:paraId="31BE4EED"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tcPr>
                          <w:p w14:paraId="6CE6A027" w14:textId="77777777" w:rsidR="00581DA0" w:rsidRPr="006A00F0" w:rsidRDefault="00581DA0">
                            <w:pPr>
                              <w:rPr>
                                <w:rFonts w:ascii="Times New Roman" w:hAnsi="Times New Roman" w:cs="Times New Roman"/>
                                <w:sz w:val="16"/>
                                <w:szCs w:val="16"/>
                              </w:rPr>
                            </w:pPr>
                            <w:r w:rsidRPr="006A00F0">
                              <w:rPr>
                                <w:rFonts w:ascii="Times New Roman" w:hAnsi="Times New Roman" w:cs="Times New Roman"/>
                                <w:sz w:val="16"/>
                                <w:szCs w:val="16"/>
                              </w:rPr>
                              <w:t>5.0</w:t>
                            </w:r>
                          </w:p>
                        </w:tc>
                      </w:tr>
                      <w:tr w:rsidR="00581DA0" w14:paraId="29AD4821" w14:textId="77777777" w:rsidTr="004A44E3">
                        <w:tc>
                          <w:tcPr>
                            <w:tcW w:w="466" w:type="dxa"/>
                          </w:tcPr>
                          <w:p w14:paraId="6142D15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1.0</w:t>
                            </w:r>
                          </w:p>
                        </w:tc>
                        <w:tc>
                          <w:tcPr>
                            <w:tcW w:w="466" w:type="dxa"/>
                            <w:shd w:val="clear" w:color="auto" w:fill="auto"/>
                            <w:vAlign w:val="bottom"/>
                          </w:tcPr>
                          <w:p w14:paraId="5B65497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7C1800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5586B4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C1920A6" w14:textId="0DE10D6D"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063236" w14:textId="132BC95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7C0F40C" w14:textId="63D287AB"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05F2D3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E55EA4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108623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6F2741DC" w14:textId="77777777" w:rsidTr="004A44E3">
                        <w:tc>
                          <w:tcPr>
                            <w:tcW w:w="466" w:type="dxa"/>
                          </w:tcPr>
                          <w:p w14:paraId="77B4D38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1.5</w:t>
                            </w:r>
                          </w:p>
                        </w:tc>
                        <w:tc>
                          <w:tcPr>
                            <w:tcW w:w="466" w:type="dxa"/>
                            <w:shd w:val="clear" w:color="auto" w:fill="auto"/>
                            <w:vAlign w:val="bottom"/>
                          </w:tcPr>
                          <w:p w14:paraId="6F23F56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18B3B8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577774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285C80" w14:textId="1018BFB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E7175B0" w14:textId="623439B3"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1BCBCF3" w14:textId="57FBD46B"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0A9923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45B1CF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6726F5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09040B66" w14:textId="77777777" w:rsidTr="004A44E3">
                        <w:tc>
                          <w:tcPr>
                            <w:tcW w:w="466" w:type="dxa"/>
                          </w:tcPr>
                          <w:p w14:paraId="5016978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2.0</w:t>
                            </w:r>
                          </w:p>
                        </w:tc>
                        <w:tc>
                          <w:tcPr>
                            <w:tcW w:w="466" w:type="dxa"/>
                            <w:shd w:val="clear" w:color="auto" w:fill="auto"/>
                            <w:vAlign w:val="bottom"/>
                          </w:tcPr>
                          <w:p w14:paraId="0DBFBA3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F585F6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4F95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2B29D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F0B802" w14:textId="7FBAB99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53</w:t>
                            </w:r>
                          </w:p>
                        </w:tc>
                        <w:tc>
                          <w:tcPr>
                            <w:tcW w:w="466" w:type="dxa"/>
                            <w:tcBorders>
                              <w:top w:val="single" w:sz="4" w:space="0" w:color="auto"/>
                              <w:left w:val="single" w:sz="4" w:space="0" w:color="auto"/>
                              <w:bottom w:val="single" w:sz="4" w:space="0" w:color="auto"/>
                              <w:right w:val="single" w:sz="4" w:space="0" w:color="auto"/>
                            </w:tcBorders>
                            <w:vAlign w:val="bottom"/>
                          </w:tcPr>
                          <w:p w14:paraId="7BCFE037" w14:textId="33BF7CE4"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1</w:t>
                            </w:r>
                          </w:p>
                        </w:tc>
                        <w:tc>
                          <w:tcPr>
                            <w:tcW w:w="466" w:type="dxa"/>
                            <w:tcBorders>
                              <w:left w:val="single" w:sz="4" w:space="0" w:color="auto"/>
                            </w:tcBorders>
                            <w:shd w:val="clear" w:color="auto" w:fill="auto"/>
                            <w:vAlign w:val="bottom"/>
                          </w:tcPr>
                          <w:p w14:paraId="70D9A6B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8DDF41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5E97A4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44C8B137" w14:textId="77777777" w:rsidTr="004A44E3">
                        <w:tc>
                          <w:tcPr>
                            <w:tcW w:w="466" w:type="dxa"/>
                          </w:tcPr>
                          <w:p w14:paraId="7B35FE3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2.5</w:t>
                            </w:r>
                          </w:p>
                        </w:tc>
                        <w:tc>
                          <w:tcPr>
                            <w:tcW w:w="466" w:type="dxa"/>
                            <w:shd w:val="clear" w:color="auto" w:fill="auto"/>
                            <w:vAlign w:val="bottom"/>
                          </w:tcPr>
                          <w:p w14:paraId="6166DD6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4956DE"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966C4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C57DCC" w14:textId="40C08263"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677BAF3" w14:textId="267014C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02</w:t>
                            </w:r>
                          </w:p>
                        </w:tc>
                        <w:tc>
                          <w:tcPr>
                            <w:tcW w:w="466" w:type="dxa"/>
                            <w:tcBorders>
                              <w:top w:val="single" w:sz="4" w:space="0" w:color="auto"/>
                              <w:left w:val="single" w:sz="4" w:space="0" w:color="auto"/>
                              <w:bottom w:val="single" w:sz="4" w:space="0" w:color="auto"/>
                              <w:right w:val="single" w:sz="4" w:space="0" w:color="auto"/>
                            </w:tcBorders>
                            <w:vAlign w:val="bottom"/>
                          </w:tcPr>
                          <w:p w14:paraId="7A4BCCD2" w14:textId="57F323C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49</w:t>
                            </w:r>
                          </w:p>
                        </w:tc>
                        <w:tc>
                          <w:tcPr>
                            <w:tcW w:w="466" w:type="dxa"/>
                            <w:tcBorders>
                              <w:left w:val="single" w:sz="4" w:space="0" w:color="auto"/>
                            </w:tcBorders>
                            <w:shd w:val="clear" w:color="auto" w:fill="auto"/>
                            <w:vAlign w:val="bottom"/>
                          </w:tcPr>
                          <w:p w14:paraId="48FD9E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4BA862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42B8C0C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7B5838C8" w14:textId="77777777" w:rsidTr="004A44E3">
                        <w:tc>
                          <w:tcPr>
                            <w:tcW w:w="466" w:type="dxa"/>
                          </w:tcPr>
                          <w:p w14:paraId="62436EC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3.0</w:t>
                            </w:r>
                          </w:p>
                        </w:tc>
                        <w:tc>
                          <w:tcPr>
                            <w:tcW w:w="466" w:type="dxa"/>
                            <w:shd w:val="clear" w:color="auto" w:fill="auto"/>
                            <w:vAlign w:val="bottom"/>
                          </w:tcPr>
                          <w:p w14:paraId="4FFDECC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B70C33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FDEEA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BBA0039" w14:textId="746EB638" w:rsidR="00581DA0" w:rsidRPr="006A00F0" w:rsidRDefault="00F266A8"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9A745FA" w14:textId="7FA1B94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71</w:t>
                            </w:r>
                          </w:p>
                        </w:tc>
                        <w:tc>
                          <w:tcPr>
                            <w:tcW w:w="466" w:type="dxa"/>
                            <w:tcBorders>
                              <w:top w:val="single" w:sz="4" w:space="0" w:color="auto"/>
                              <w:left w:val="single" w:sz="4" w:space="0" w:color="auto"/>
                              <w:bottom w:val="single" w:sz="4" w:space="0" w:color="auto"/>
                              <w:right w:val="single" w:sz="4" w:space="0" w:color="auto"/>
                            </w:tcBorders>
                            <w:vAlign w:val="bottom"/>
                          </w:tcPr>
                          <w:p w14:paraId="3134554C" w14:textId="73ADB1A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71</w:t>
                            </w:r>
                          </w:p>
                        </w:tc>
                        <w:tc>
                          <w:tcPr>
                            <w:tcW w:w="466" w:type="dxa"/>
                            <w:tcBorders>
                              <w:left w:val="single" w:sz="4" w:space="0" w:color="auto"/>
                            </w:tcBorders>
                            <w:shd w:val="clear" w:color="auto" w:fill="auto"/>
                            <w:vAlign w:val="bottom"/>
                          </w:tcPr>
                          <w:p w14:paraId="3FB9176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3AC3BF9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29A7A7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2B13C571" w14:textId="77777777" w:rsidTr="004A44E3">
                        <w:tc>
                          <w:tcPr>
                            <w:tcW w:w="466" w:type="dxa"/>
                          </w:tcPr>
                          <w:p w14:paraId="02875AE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3.5</w:t>
                            </w:r>
                          </w:p>
                        </w:tc>
                        <w:tc>
                          <w:tcPr>
                            <w:tcW w:w="466" w:type="dxa"/>
                            <w:shd w:val="clear" w:color="auto" w:fill="auto"/>
                            <w:vAlign w:val="bottom"/>
                          </w:tcPr>
                          <w:p w14:paraId="1DB71F4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5375B4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B4BE8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BFD384D" w14:textId="12DBBD07"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C65A8DA" w14:textId="28DDF20C"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38</w:t>
                            </w:r>
                          </w:p>
                        </w:tc>
                        <w:tc>
                          <w:tcPr>
                            <w:tcW w:w="466" w:type="dxa"/>
                            <w:tcBorders>
                              <w:top w:val="single" w:sz="4" w:space="0" w:color="auto"/>
                              <w:left w:val="single" w:sz="4" w:space="0" w:color="auto"/>
                              <w:bottom w:val="single" w:sz="4" w:space="0" w:color="auto"/>
                              <w:right w:val="single" w:sz="4" w:space="0" w:color="auto"/>
                            </w:tcBorders>
                            <w:vAlign w:val="bottom"/>
                          </w:tcPr>
                          <w:p w14:paraId="630BACF4" w14:textId="0EAE546D"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41</w:t>
                            </w:r>
                          </w:p>
                        </w:tc>
                        <w:tc>
                          <w:tcPr>
                            <w:tcW w:w="466" w:type="dxa"/>
                            <w:tcBorders>
                              <w:left w:val="single" w:sz="4" w:space="0" w:color="auto"/>
                            </w:tcBorders>
                            <w:shd w:val="clear" w:color="auto" w:fill="auto"/>
                            <w:vAlign w:val="bottom"/>
                          </w:tcPr>
                          <w:p w14:paraId="51F6ECE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8EC033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144E50B"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2F6BBFE4" w14:textId="77777777" w:rsidTr="004A44E3">
                        <w:tc>
                          <w:tcPr>
                            <w:tcW w:w="466" w:type="dxa"/>
                          </w:tcPr>
                          <w:p w14:paraId="308A4FD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4.0</w:t>
                            </w:r>
                          </w:p>
                        </w:tc>
                        <w:tc>
                          <w:tcPr>
                            <w:tcW w:w="466" w:type="dxa"/>
                            <w:shd w:val="clear" w:color="auto" w:fill="auto"/>
                            <w:vAlign w:val="bottom"/>
                          </w:tcPr>
                          <w:p w14:paraId="452622D4"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6313078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1521E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1C1B266"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E597B1" w14:textId="0CEC8A86"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74</w:t>
                            </w:r>
                          </w:p>
                        </w:tc>
                        <w:tc>
                          <w:tcPr>
                            <w:tcW w:w="466" w:type="dxa"/>
                            <w:tcBorders>
                              <w:top w:val="single" w:sz="4" w:space="0" w:color="auto"/>
                              <w:left w:val="single" w:sz="4" w:space="0" w:color="auto"/>
                              <w:bottom w:val="single" w:sz="4" w:space="0" w:color="auto"/>
                              <w:right w:val="single" w:sz="4" w:space="0" w:color="auto"/>
                            </w:tcBorders>
                            <w:vAlign w:val="bottom"/>
                          </w:tcPr>
                          <w:p w14:paraId="48F95AB0" w14:textId="41DA4712"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33</w:t>
                            </w:r>
                          </w:p>
                        </w:tc>
                        <w:tc>
                          <w:tcPr>
                            <w:tcW w:w="466" w:type="dxa"/>
                            <w:tcBorders>
                              <w:left w:val="single" w:sz="4" w:space="0" w:color="auto"/>
                            </w:tcBorders>
                            <w:shd w:val="clear" w:color="auto" w:fill="auto"/>
                            <w:vAlign w:val="bottom"/>
                          </w:tcPr>
                          <w:p w14:paraId="2118E662"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534B0C4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0122CEF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639CBA09" w14:textId="77777777" w:rsidTr="004A44E3">
                        <w:tc>
                          <w:tcPr>
                            <w:tcW w:w="466" w:type="dxa"/>
                          </w:tcPr>
                          <w:p w14:paraId="53AD4A98"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4.5</w:t>
                            </w:r>
                          </w:p>
                        </w:tc>
                        <w:tc>
                          <w:tcPr>
                            <w:tcW w:w="466" w:type="dxa"/>
                            <w:shd w:val="clear" w:color="auto" w:fill="auto"/>
                            <w:vAlign w:val="bottom"/>
                          </w:tcPr>
                          <w:p w14:paraId="3A139A79"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1D19EFA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0C598D"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D4354F"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B0E15A8" w14:textId="1BE3F2E0"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36618E8C" w14:textId="2A84BEBD"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57A6536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2DA2EE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746D66C"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r w:rsidR="00581DA0" w14:paraId="152ACD0D" w14:textId="77777777" w:rsidTr="004A44E3">
                        <w:tc>
                          <w:tcPr>
                            <w:tcW w:w="466" w:type="dxa"/>
                          </w:tcPr>
                          <w:p w14:paraId="0E99CC15"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5.0</w:t>
                            </w:r>
                          </w:p>
                        </w:tc>
                        <w:tc>
                          <w:tcPr>
                            <w:tcW w:w="466" w:type="dxa"/>
                            <w:shd w:val="clear" w:color="auto" w:fill="auto"/>
                            <w:vAlign w:val="bottom"/>
                          </w:tcPr>
                          <w:p w14:paraId="3D36E8D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E8E73B0"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9F9180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41ABBF3"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0A92E19" w14:textId="47EF55D4"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655A403C" w14:textId="08C94965" w:rsidR="00581DA0" w:rsidRPr="006A00F0" w:rsidRDefault="00472207" w:rsidP="004A44E3">
                            <w:pPr>
                              <w:rPr>
                                <w:rFonts w:ascii="Times New Roman" w:hAnsi="Times New Roman" w:cs="Times New Roman"/>
                                <w:sz w:val="16"/>
                                <w:szCs w:val="16"/>
                              </w:rPr>
                            </w:pPr>
                            <w:r w:rsidRPr="006A00F0">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525F1EC1"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262BAD9A"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c>
                          <w:tcPr>
                            <w:tcW w:w="466" w:type="dxa"/>
                            <w:shd w:val="clear" w:color="auto" w:fill="auto"/>
                            <w:vAlign w:val="bottom"/>
                          </w:tcPr>
                          <w:p w14:paraId="74AFBE77" w14:textId="77777777" w:rsidR="00581DA0" w:rsidRPr="006A00F0" w:rsidRDefault="00581DA0" w:rsidP="004A44E3">
                            <w:pPr>
                              <w:rPr>
                                <w:rFonts w:ascii="Times New Roman" w:hAnsi="Times New Roman" w:cs="Times New Roman"/>
                                <w:sz w:val="16"/>
                                <w:szCs w:val="16"/>
                              </w:rPr>
                            </w:pPr>
                            <w:r w:rsidRPr="006A00F0">
                              <w:rPr>
                                <w:rFonts w:ascii="Times New Roman" w:hAnsi="Times New Roman" w:cs="Times New Roman"/>
                                <w:color w:val="000000"/>
                                <w:sz w:val="16"/>
                                <w:szCs w:val="16"/>
                              </w:rPr>
                              <w:t>0</w:t>
                            </w:r>
                          </w:p>
                        </w:tc>
                      </w:tr>
                    </w:tbl>
                    <w:p w14:paraId="26091BE7" w14:textId="77777777" w:rsidR="00581DA0" w:rsidRDefault="00581DA0" w:rsidP="00581DA0"/>
                  </w:txbxContent>
                </v:textbox>
                <w10:anchorlock/>
              </v:shape>
            </w:pict>
          </mc:Fallback>
        </mc:AlternateContent>
      </w:r>
      <w:r w:rsidR="00581DA0">
        <w:rPr>
          <w:noProof/>
        </w:rPr>
        <w:lastRenderedPageBreak/>
        <mc:AlternateContent>
          <mc:Choice Requires="wps">
            <w:drawing>
              <wp:inline distT="0" distB="0" distL="0" distR="0" wp14:anchorId="166CE087" wp14:editId="4940DC7D">
                <wp:extent cx="2770505" cy="2634615"/>
                <wp:effectExtent l="0" t="0" r="0" b="0"/>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66B49694" w14:textId="77777777" w:rsidR="00581DA0" w:rsidRPr="009A657E" w:rsidRDefault="00581DA0" w:rsidP="00581DA0">
                            <w:pPr>
                              <w:rPr>
                                <w:rFonts w:ascii="Times New Roman" w:hAnsi="Times New Roman" w:cs="Times New Roman"/>
                                <w:sz w:val="20"/>
                                <w:szCs w:val="20"/>
                              </w:rPr>
                            </w:pPr>
                          </w:p>
                          <w:p w14:paraId="39018DEC" w14:textId="418C8B47"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5</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2345766E" w14:textId="77777777" w:rsidTr="004A44E3">
                              <w:tc>
                                <w:tcPr>
                                  <w:tcW w:w="466" w:type="dxa"/>
                                </w:tcPr>
                                <w:p w14:paraId="0BAE6EA1" w14:textId="77777777" w:rsidR="00581DA0" w:rsidRPr="00776C04" w:rsidRDefault="00581DA0">
                                  <w:pPr>
                                    <w:rPr>
                                      <w:rFonts w:ascii="Times New Roman" w:hAnsi="Times New Roman" w:cs="Times New Roman"/>
                                      <w:sz w:val="16"/>
                                      <w:szCs w:val="16"/>
                                    </w:rPr>
                                  </w:pPr>
                                </w:p>
                              </w:tc>
                              <w:tc>
                                <w:tcPr>
                                  <w:tcW w:w="466" w:type="dxa"/>
                                </w:tcPr>
                                <w:p w14:paraId="3DD6CC70"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46DB622"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2FF12133"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50937C44"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45131545"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0823C65F"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5F7DD6DE"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9A8F0DD"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12D55E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5.0</w:t>
                                  </w:r>
                                </w:p>
                              </w:tc>
                            </w:tr>
                            <w:tr w:rsidR="00581DA0" w14:paraId="122BB708" w14:textId="77777777" w:rsidTr="004A44E3">
                              <w:tc>
                                <w:tcPr>
                                  <w:tcW w:w="466" w:type="dxa"/>
                                </w:tcPr>
                                <w:p w14:paraId="3ADD28F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517843E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D197B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B4F93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C91790" w14:textId="3E1C4E7A"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E99905C" w14:textId="0A8F01D3"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3443D0DF" w14:textId="1712F843"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8B0BE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8427A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F286D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A55BA84" w14:textId="77777777" w:rsidTr="004A44E3">
                              <w:tc>
                                <w:tcPr>
                                  <w:tcW w:w="466" w:type="dxa"/>
                                </w:tcPr>
                                <w:p w14:paraId="321967F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13B6B2E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F9C33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C2445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C5462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822147F" w14:textId="3D56FEF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E79386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75D9A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2CB14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995B7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0AC2EEF" w14:textId="77777777" w:rsidTr="004A44E3">
                              <w:tc>
                                <w:tcPr>
                                  <w:tcW w:w="466" w:type="dxa"/>
                                </w:tcPr>
                                <w:p w14:paraId="25E14A3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4EE83DC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95C39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7C833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C1CFC2" w14:textId="2AB96CA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F4C20F7" w14:textId="45492C70"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5</w:t>
                                  </w:r>
                                </w:p>
                              </w:tc>
                              <w:tc>
                                <w:tcPr>
                                  <w:tcW w:w="466" w:type="dxa"/>
                                  <w:tcBorders>
                                    <w:top w:val="single" w:sz="4" w:space="0" w:color="auto"/>
                                    <w:left w:val="single" w:sz="4" w:space="0" w:color="auto"/>
                                    <w:bottom w:val="single" w:sz="4" w:space="0" w:color="auto"/>
                                    <w:right w:val="single" w:sz="4" w:space="0" w:color="auto"/>
                                  </w:tcBorders>
                                  <w:vAlign w:val="bottom"/>
                                </w:tcPr>
                                <w:p w14:paraId="46997541" w14:textId="7A35881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08340A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7304A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85F8F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6C3E6BA2" w14:textId="77777777" w:rsidTr="004A44E3">
                              <w:tc>
                                <w:tcPr>
                                  <w:tcW w:w="466" w:type="dxa"/>
                                </w:tcPr>
                                <w:p w14:paraId="78916A8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7DB19A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7B8E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06098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A75FD9" w14:textId="035D1FC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614D455" w14:textId="0B74EB7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4822AC2D" w14:textId="047236D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7534186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983FD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D700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6920077A" w14:textId="77777777" w:rsidTr="004A44E3">
                              <w:tc>
                                <w:tcPr>
                                  <w:tcW w:w="466" w:type="dxa"/>
                                </w:tcPr>
                                <w:p w14:paraId="31B40A7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302E86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19B6BF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8A092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8DBA8B" w14:textId="7E12C57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C3A2D3B" w14:textId="5C49962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2EE5F5E5" w14:textId="0D547BE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left w:val="single" w:sz="4" w:space="0" w:color="auto"/>
                                  </w:tcBorders>
                                  <w:shd w:val="clear" w:color="auto" w:fill="auto"/>
                                  <w:vAlign w:val="bottom"/>
                                </w:tcPr>
                                <w:p w14:paraId="4717144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71C99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4EE7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FCDC4CB" w14:textId="77777777" w:rsidTr="004A44E3">
                              <w:tc>
                                <w:tcPr>
                                  <w:tcW w:w="466" w:type="dxa"/>
                                </w:tcPr>
                                <w:p w14:paraId="0CCBC94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00F4BF1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852E41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04217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83B30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772E16" w14:textId="5927098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54</w:t>
                                  </w:r>
                                </w:p>
                              </w:tc>
                              <w:tc>
                                <w:tcPr>
                                  <w:tcW w:w="466" w:type="dxa"/>
                                  <w:tcBorders>
                                    <w:top w:val="single" w:sz="4" w:space="0" w:color="auto"/>
                                    <w:left w:val="single" w:sz="4" w:space="0" w:color="auto"/>
                                    <w:bottom w:val="single" w:sz="4" w:space="0" w:color="auto"/>
                                    <w:right w:val="single" w:sz="4" w:space="0" w:color="auto"/>
                                  </w:tcBorders>
                                  <w:vAlign w:val="bottom"/>
                                </w:tcPr>
                                <w:p w14:paraId="3E300471" w14:textId="32C0B5B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5327460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B678B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74226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C74243D" w14:textId="77777777" w:rsidTr="004A44E3">
                              <w:tc>
                                <w:tcPr>
                                  <w:tcW w:w="466" w:type="dxa"/>
                                </w:tcPr>
                                <w:p w14:paraId="640363D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11AA6A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78CD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36AF0C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A4D30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404BE6" w14:textId="4CA87AE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0BAC6B4F" w14:textId="7FE2394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709D64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20BD4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00AE1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133C7AC0" w14:textId="77777777" w:rsidTr="004A44E3">
                              <w:tc>
                                <w:tcPr>
                                  <w:tcW w:w="466" w:type="dxa"/>
                                </w:tcPr>
                                <w:p w14:paraId="0E9F439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EF1462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1C625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F665B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A93F2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E97A70" w14:textId="4275F9A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420AF37A" w14:textId="76DDF59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92B728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D56B6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086176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2A79D48" w14:textId="77777777" w:rsidTr="004A44E3">
                              <w:tc>
                                <w:tcPr>
                                  <w:tcW w:w="466" w:type="dxa"/>
                                </w:tcPr>
                                <w:p w14:paraId="123DD14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89317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070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1AE42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AFB40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99BCFE" w14:textId="445F4C80"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55F4374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FAC62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9010E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8E4F56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349886D" w14:textId="77777777" w:rsidR="00581DA0" w:rsidRDefault="00581DA0" w:rsidP="00581DA0"/>
                        </w:txbxContent>
                      </wps:txbx>
                      <wps:bodyPr rot="0" vert="horz" wrap="square" lIns="91440" tIns="45720" rIns="91440" bIns="45720" anchor="t" anchorCtr="0">
                        <a:spAutoFit/>
                      </wps:bodyPr>
                    </wps:wsp>
                  </a:graphicData>
                </a:graphic>
              </wp:inline>
            </w:drawing>
          </mc:Choice>
          <mc:Fallback>
            <w:pict>
              <v:shape w14:anchorId="166CE087" id="_x0000_s1097"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CpZtIb&#10;EwIAAP8DAAAOAAAAAAAAAAAAAAAAAC4CAABkcnMvZTJvRG9jLnhtbFBLAQItABQABgAIAAAAIQAn&#10;7hAL2wAAAAUBAAAPAAAAAAAAAAAAAAAAAG0EAABkcnMvZG93bnJldi54bWxQSwUGAAAAAAQABADz&#10;AAAAdQUAAAAA&#10;" stroked="f">
                <v:textbox style="mso-fit-shape-to-text:t">
                  <w:txbxContent>
                    <w:p w14:paraId="66B49694" w14:textId="77777777" w:rsidR="00581DA0" w:rsidRPr="009A657E" w:rsidRDefault="00581DA0" w:rsidP="00581DA0">
                      <w:pPr>
                        <w:rPr>
                          <w:rFonts w:ascii="Times New Roman" w:hAnsi="Times New Roman" w:cs="Times New Roman"/>
                          <w:sz w:val="20"/>
                          <w:szCs w:val="20"/>
                        </w:rPr>
                      </w:pPr>
                    </w:p>
                    <w:p w14:paraId="39018DEC" w14:textId="418C8B47"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5</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2345766E" w14:textId="77777777" w:rsidTr="004A44E3">
                        <w:tc>
                          <w:tcPr>
                            <w:tcW w:w="466" w:type="dxa"/>
                          </w:tcPr>
                          <w:p w14:paraId="0BAE6EA1" w14:textId="77777777" w:rsidR="00581DA0" w:rsidRPr="00776C04" w:rsidRDefault="00581DA0">
                            <w:pPr>
                              <w:rPr>
                                <w:rFonts w:ascii="Times New Roman" w:hAnsi="Times New Roman" w:cs="Times New Roman"/>
                                <w:sz w:val="16"/>
                                <w:szCs w:val="16"/>
                              </w:rPr>
                            </w:pPr>
                          </w:p>
                        </w:tc>
                        <w:tc>
                          <w:tcPr>
                            <w:tcW w:w="466" w:type="dxa"/>
                          </w:tcPr>
                          <w:p w14:paraId="3DD6CC70"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46DB622"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2FF12133"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50937C44"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45131545"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0823C65F"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5F7DD6DE"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9A8F0DD"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12D55E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5.0</w:t>
                            </w:r>
                          </w:p>
                        </w:tc>
                      </w:tr>
                      <w:tr w:rsidR="00581DA0" w14:paraId="122BB708" w14:textId="77777777" w:rsidTr="004A44E3">
                        <w:tc>
                          <w:tcPr>
                            <w:tcW w:w="466" w:type="dxa"/>
                          </w:tcPr>
                          <w:p w14:paraId="3ADD28F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517843E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D197B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B4F93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5C91790" w14:textId="3E1C4E7A"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E99905C" w14:textId="0A8F01D3"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3443D0DF" w14:textId="1712F843"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8B0BE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8427A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F286D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A55BA84" w14:textId="77777777" w:rsidTr="004A44E3">
                        <w:tc>
                          <w:tcPr>
                            <w:tcW w:w="466" w:type="dxa"/>
                          </w:tcPr>
                          <w:p w14:paraId="321967F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13B6B2E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F9C33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C2445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1C5462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822147F" w14:textId="3D56FEF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E79386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75D9A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2CB14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995B7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0AC2EEF" w14:textId="77777777" w:rsidTr="004A44E3">
                        <w:tc>
                          <w:tcPr>
                            <w:tcW w:w="466" w:type="dxa"/>
                          </w:tcPr>
                          <w:p w14:paraId="25E14A3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4EE83DC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95C39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27C833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DC1CFC2" w14:textId="2AB96CA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1F4C20F7" w14:textId="45492C70"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5</w:t>
                            </w:r>
                          </w:p>
                        </w:tc>
                        <w:tc>
                          <w:tcPr>
                            <w:tcW w:w="466" w:type="dxa"/>
                            <w:tcBorders>
                              <w:top w:val="single" w:sz="4" w:space="0" w:color="auto"/>
                              <w:left w:val="single" w:sz="4" w:space="0" w:color="auto"/>
                              <w:bottom w:val="single" w:sz="4" w:space="0" w:color="auto"/>
                              <w:right w:val="single" w:sz="4" w:space="0" w:color="auto"/>
                            </w:tcBorders>
                            <w:vAlign w:val="bottom"/>
                          </w:tcPr>
                          <w:p w14:paraId="46997541" w14:textId="7A35881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08340A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7304A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85F8F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6C3E6BA2" w14:textId="77777777" w:rsidTr="004A44E3">
                        <w:tc>
                          <w:tcPr>
                            <w:tcW w:w="466" w:type="dxa"/>
                          </w:tcPr>
                          <w:p w14:paraId="78916A8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7DB19A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7B8E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C06098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EA75FD9" w14:textId="035D1FC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614D455" w14:textId="0B74EB7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4822AC2D" w14:textId="047236D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7534186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983FD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D700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6920077A" w14:textId="77777777" w:rsidTr="004A44E3">
                        <w:tc>
                          <w:tcPr>
                            <w:tcW w:w="466" w:type="dxa"/>
                          </w:tcPr>
                          <w:p w14:paraId="31B40A7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302E86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19B6BF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8A092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8DBA8B" w14:textId="7E12C57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0C3A2D3B" w14:textId="5C49962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2EE5F5E5" w14:textId="0D547BE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left w:val="single" w:sz="4" w:space="0" w:color="auto"/>
                            </w:tcBorders>
                            <w:shd w:val="clear" w:color="auto" w:fill="auto"/>
                            <w:vAlign w:val="bottom"/>
                          </w:tcPr>
                          <w:p w14:paraId="4717144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71C99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4EE7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FCDC4CB" w14:textId="77777777" w:rsidTr="004A44E3">
                        <w:tc>
                          <w:tcPr>
                            <w:tcW w:w="466" w:type="dxa"/>
                          </w:tcPr>
                          <w:p w14:paraId="0CCBC94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00F4BF1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852E41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04217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83B30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3772E16" w14:textId="5927098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54</w:t>
                            </w:r>
                          </w:p>
                        </w:tc>
                        <w:tc>
                          <w:tcPr>
                            <w:tcW w:w="466" w:type="dxa"/>
                            <w:tcBorders>
                              <w:top w:val="single" w:sz="4" w:space="0" w:color="auto"/>
                              <w:left w:val="single" w:sz="4" w:space="0" w:color="auto"/>
                              <w:bottom w:val="single" w:sz="4" w:space="0" w:color="auto"/>
                              <w:right w:val="single" w:sz="4" w:space="0" w:color="auto"/>
                            </w:tcBorders>
                            <w:vAlign w:val="bottom"/>
                          </w:tcPr>
                          <w:p w14:paraId="3E300471" w14:textId="32C0B5B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2</w:t>
                            </w:r>
                          </w:p>
                        </w:tc>
                        <w:tc>
                          <w:tcPr>
                            <w:tcW w:w="466" w:type="dxa"/>
                            <w:tcBorders>
                              <w:left w:val="single" w:sz="4" w:space="0" w:color="auto"/>
                            </w:tcBorders>
                            <w:shd w:val="clear" w:color="auto" w:fill="auto"/>
                            <w:vAlign w:val="bottom"/>
                          </w:tcPr>
                          <w:p w14:paraId="5327460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B678B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74226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C74243D" w14:textId="77777777" w:rsidTr="004A44E3">
                        <w:tc>
                          <w:tcPr>
                            <w:tcW w:w="466" w:type="dxa"/>
                          </w:tcPr>
                          <w:p w14:paraId="640363D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11AA6A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78CD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36AF0C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A4D30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404BE6" w14:textId="4CA87AE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0BAC6B4F" w14:textId="7FE2394E"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709D64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20BD4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00AE15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133C7AC0" w14:textId="77777777" w:rsidTr="004A44E3">
                        <w:tc>
                          <w:tcPr>
                            <w:tcW w:w="466" w:type="dxa"/>
                          </w:tcPr>
                          <w:p w14:paraId="0E9F439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EF1462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1C625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0F665B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A93F2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E97A70" w14:textId="4275F9A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420AF37A" w14:textId="76DDF591"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392B728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D56B6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086176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2A79D48" w14:textId="77777777" w:rsidTr="004A44E3">
                        <w:tc>
                          <w:tcPr>
                            <w:tcW w:w="466" w:type="dxa"/>
                          </w:tcPr>
                          <w:p w14:paraId="123DD14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89317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070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1AE42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EAFB40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599BCFE" w14:textId="445F4C80"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55F4374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4FAC62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9010E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8E4F56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349886D" w14:textId="77777777" w:rsidR="00581DA0" w:rsidRDefault="00581DA0" w:rsidP="00581DA0"/>
                  </w:txbxContent>
                </v:textbox>
                <w10:anchorlock/>
              </v:shape>
            </w:pict>
          </mc:Fallback>
        </mc:AlternateContent>
      </w:r>
      <w:r w:rsidR="00581DA0">
        <w:rPr>
          <w:noProof/>
        </w:rPr>
        <mc:AlternateContent>
          <mc:Choice Requires="wps">
            <w:drawing>
              <wp:inline distT="0" distB="0" distL="0" distR="0" wp14:anchorId="1BC3AD6F" wp14:editId="77762595">
                <wp:extent cx="2770505" cy="2634615"/>
                <wp:effectExtent l="0" t="0" r="0" b="0"/>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62FC8CB3" w14:textId="77777777" w:rsidR="00581DA0" w:rsidRPr="009A657E" w:rsidRDefault="00581DA0" w:rsidP="00581DA0">
                            <w:pPr>
                              <w:rPr>
                                <w:rFonts w:ascii="Times New Roman" w:hAnsi="Times New Roman" w:cs="Times New Roman"/>
                                <w:sz w:val="20"/>
                                <w:szCs w:val="20"/>
                              </w:rPr>
                            </w:pPr>
                          </w:p>
                          <w:p w14:paraId="0DAE8B91" w14:textId="4246086A"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6</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4B336A9A" w14:textId="77777777" w:rsidTr="004A44E3">
                              <w:tc>
                                <w:tcPr>
                                  <w:tcW w:w="466" w:type="dxa"/>
                                </w:tcPr>
                                <w:p w14:paraId="7C2CF9A9" w14:textId="77777777" w:rsidR="00581DA0" w:rsidRPr="00776C04" w:rsidRDefault="00581DA0">
                                  <w:pPr>
                                    <w:rPr>
                                      <w:rFonts w:ascii="Times New Roman" w:hAnsi="Times New Roman" w:cs="Times New Roman"/>
                                      <w:sz w:val="16"/>
                                      <w:szCs w:val="16"/>
                                    </w:rPr>
                                  </w:pPr>
                                </w:p>
                              </w:tc>
                              <w:tc>
                                <w:tcPr>
                                  <w:tcW w:w="466" w:type="dxa"/>
                                </w:tcPr>
                                <w:p w14:paraId="6472CD3E"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23389F50"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4E448718"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5FF850D"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6A01BB1"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6753123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8EEBBAB"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9A27A5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93C591C"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5.0</w:t>
                                  </w:r>
                                </w:p>
                              </w:tc>
                            </w:tr>
                            <w:tr w:rsidR="00581DA0" w14:paraId="1DB61049" w14:textId="77777777" w:rsidTr="004A44E3">
                              <w:tc>
                                <w:tcPr>
                                  <w:tcW w:w="466" w:type="dxa"/>
                                </w:tcPr>
                                <w:p w14:paraId="0E8D713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33CE13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199929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B9A66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566CCF" w14:textId="08AD0565"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990576" w14:textId="6D2D2B0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473458C" w14:textId="0664D032"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40093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AE586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821D9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B33F483" w14:textId="77777777" w:rsidTr="004A44E3">
                              <w:tc>
                                <w:tcPr>
                                  <w:tcW w:w="466" w:type="dxa"/>
                                </w:tcPr>
                                <w:p w14:paraId="6C9B7F9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47B5B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69003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3A26E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F26AF8" w14:textId="77111C1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1FE6EDC" w14:textId="22FED30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8EF9B5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B26C23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F529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522A7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1E08EAE" w14:textId="77777777" w:rsidTr="004A44E3">
                              <w:tc>
                                <w:tcPr>
                                  <w:tcW w:w="466" w:type="dxa"/>
                                </w:tcPr>
                                <w:p w14:paraId="13384B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71AC24F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136A4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E10F8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1D202F" w14:textId="05F88BF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8686DC2" w14:textId="398F9986"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59479EA4" w14:textId="0D0127D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2B9DE8D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3FA9C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54D79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2939A1D6" w14:textId="77777777" w:rsidTr="004A44E3">
                              <w:tc>
                                <w:tcPr>
                                  <w:tcW w:w="466" w:type="dxa"/>
                                </w:tcPr>
                                <w:p w14:paraId="4ECE91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5B4026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CC29B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46A241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F70D1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BE5F42" w14:textId="0BAC680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28594563" w14:textId="4AB45A7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03C7BBB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78F94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00E40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0875E8E" w14:textId="77777777" w:rsidTr="004A44E3">
                              <w:tc>
                                <w:tcPr>
                                  <w:tcW w:w="466" w:type="dxa"/>
                                </w:tcPr>
                                <w:p w14:paraId="230263C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2DBAF61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87F31D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A8A18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49CBBA" w14:textId="45E39075"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C1978EF" w14:textId="0D012DD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90</w:t>
                                  </w:r>
                                </w:p>
                              </w:tc>
                              <w:tc>
                                <w:tcPr>
                                  <w:tcW w:w="466" w:type="dxa"/>
                                  <w:tcBorders>
                                    <w:top w:val="single" w:sz="4" w:space="0" w:color="auto"/>
                                    <w:left w:val="single" w:sz="4" w:space="0" w:color="auto"/>
                                    <w:bottom w:val="single" w:sz="4" w:space="0" w:color="auto"/>
                                    <w:right w:val="single" w:sz="4" w:space="0" w:color="auto"/>
                                  </w:tcBorders>
                                  <w:vAlign w:val="bottom"/>
                                </w:tcPr>
                                <w:p w14:paraId="584144E9" w14:textId="7BB0AA4C"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tcBorders>
                                    <w:left w:val="single" w:sz="4" w:space="0" w:color="auto"/>
                                  </w:tcBorders>
                                  <w:shd w:val="clear" w:color="auto" w:fill="auto"/>
                                  <w:vAlign w:val="bottom"/>
                                </w:tcPr>
                                <w:p w14:paraId="5AFD818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5FCF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97BF0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61459F1" w14:textId="77777777" w:rsidTr="004A44E3">
                              <w:tc>
                                <w:tcPr>
                                  <w:tcW w:w="466" w:type="dxa"/>
                                </w:tcPr>
                                <w:p w14:paraId="74435B9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571D2F7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B35F1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54EF2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6731D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EFBEF3" w14:textId="1B4D726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037D52D0" w14:textId="4343804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8</w:t>
                                  </w:r>
                                </w:p>
                              </w:tc>
                              <w:tc>
                                <w:tcPr>
                                  <w:tcW w:w="466" w:type="dxa"/>
                                  <w:tcBorders>
                                    <w:left w:val="single" w:sz="4" w:space="0" w:color="auto"/>
                                  </w:tcBorders>
                                  <w:shd w:val="clear" w:color="auto" w:fill="auto"/>
                                  <w:vAlign w:val="bottom"/>
                                </w:tcPr>
                                <w:p w14:paraId="79DEA39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35DFB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6D575C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C87F6BA" w14:textId="77777777" w:rsidTr="004A44E3">
                              <w:tc>
                                <w:tcPr>
                                  <w:tcW w:w="466" w:type="dxa"/>
                                </w:tcPr>
                                <w:p w14:paraId="55CB35A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6FD7712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1E068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5ECEC4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30BF4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226C0B7" w14:textId="1277A69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73BBEF9D" w14:textId="6E78B22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0BE450A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F6B87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0F5DA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3F284982" w14:textId="77777777" w:rsidTr="004A44E3">
                              <w:tc>
                                <w:tcPr>
                                  <w:tcW w:w="466" w:type="dxa"/>
                                </w:tcPr>
                                <w:p w14:paraId="0711267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37FDAED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28975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42B16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9CC3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0084568" w14:textId="30075A3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85B809F" w14:textId="2BA7ADB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2962256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42ECB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37FF6B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4332CF59" w14:textId="77777777" w:rsidTr="004A44E3">
                              <w:tc>
                                <w:tcPr>
                                  <w:tcW w:w="466" w:type="dxa"/>
                                </w:tcPr>
                                <w:p w14:paraId="0798CC3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BDEC7C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CA2CB7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63D06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3F8A6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CACD8EC" w14:textId="428C362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6E0AB15F" w14:textId="09ACFFFB"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2B4368F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41EDB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E3C61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0F495A42" w14:textId="77777777" w:rsidR="00581DA0" w:rsidRDefault="00581DA0" w:rsidP="00581DA0"/>
                        </w:txbxContent>
                      </wps:txbx>
                      <wps:bodyPr rot="0" vert="horz" wrap="square" lIns="91440" tIns="45720" rIns="91440" bIns="45720" anchor="t" anchorCtr="0">
                        <a:spAutoFit/>
                      </wps:bodyPr>
                    </wps:wsp>
                  </a:graphicData>
                </a:graphic>
              </wp:inline>
            </w:drawing>
          </mc:Choice>
          <mc:Fallback>
            <w:pict>
              <v:shape w14:anchorId="1BC3AD6F" id="_x0000_s1098"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BDa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V1m4HPiqoD4hYxZGReIPQqMF+4eSHtVYUvf7wKygRH3WyPr1fLEI8o3OIl9l6NjL&#10;SHUZYZojVEk9JaO59VHykQ9zi9PZycjbcyVTzaiySOf0I4KML/2Y9fxvN48A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nrgQ&#10;2hQCAAD/AwAADgAAAAAAAAAAAAAAAAAuAgAAZHJzL2Uyb0RvYy54bWxQSwECLQAUAAYACAAAACEA&#10;J+4QC9sAAAAFAQAADwAAAAAAAAAAAAAAAABuBAAAZHJzL2Rvd25yZXYueG1sUEsFBgAAAAAEAAQA&#10;8wAAAHYFAAAAAA==&#10;" stroked="f">
                <v:textbox style="mso-fit-shape-to-text:t">
                  <w:txbxContent>
                    <w:p w14:paraId="62FC8CB3" w14:textId="77777777" w:rsidR="00581DA0" w:rsidRPr="009A657E" w:rsidRDefault="00581DA0" w:rsidP="00581DA0">
                      <w:pPr>
                        <w:rPr>
                          <w:rFonts w:ascii="Times New Roman" w:hAnsi="Times New Roman" w:cs="Times New Roman"/>
                          <w:sz w:val="20"/>
                          <w:szCs w:val="20"/>
                        </w:rPr>
                      </w:pPr>
                    </w:p>
                    <w:p w14:paraId="0DAE8B91" w14:textId="4246086A" w:rsidR="00581DA0" w:rsidRDefault="00581DA0" w:rsidP="00581DA0">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6</w:t>
                      </w:r>
                      <w:r w:rsidR="00000000">
                        <w:rPr>
                          <w:noProof/>
                        </w:rPr>
                        <w:fldChar w:fldCharType="end"/>
                      </w:r>
                      <w:r>
                        <w:t xml:space="preserve"> </w:t>
                      </w:r>
                      <w:proofErr w:type="spellStart"/>
                      <w:r w:rsidRPr="00832442">
                        <w:t>BERT</w:t>
                      </w:r>
                      <w:r>
                        <w:t>weet</w:t>
                      </w:r>
                      <w:proofErr w:type="spellEnd"/>
                      <w:r w:rsidRPr="00832442">
                        <w:t xml:space="preserve">-base, </w:t>
                      </w:r>
                      <w:r>
                        <w:t>0</w:t>
                      </w:r>
                      <w:r w:rsidRPr="00832442">
                        <w:t xml:space="preserve"> Layers Trainable</w:t>
                      </w:r>
                      <w:r>
                        <w:t>, Clustered</w:t>
                      </w:r>
                      <w:r w:rsidRPr="00832442">
                        <w:t xml:space="preserve">: </w:t>
                      </w:r>
                      <w:r w:rsidR="00F266A8">
                        <w:t>Convent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581DA0" w14:paraId="4B336A9A" w14:textId="77777777" w:rsidTr="004A44E3">
                        <w:tc>
                          <w:tcPr>
                            <w:tcW w:w="466" w:type="dxa"/>
                          </w:tcPr>
                          <w:p w14:paraId="7C2CF9A9" w14:textId="77777777" w:rsidR="00581DA0" w:rsidRPr="00776C04" w:rsidRDefault="00581DA0">
                            <w:pPr>
                              <w:rPr>
                                <w:rFonts w:ascii="Times New Roman" w:hAnsi="Times New Roman" w:cs="Times New Roman"/>
                                <w:sz w:val="16"/>
                                <w:szCs w:val="16"/>
                              </w:rPr>
                            </w:pPr>
                          </w:p>
                        </w:tc>
                        <w:tc>
                          <w:tcPr>
                            <w:tcW w:w="466" w:type="dxa"/>
                          </w:tcPr>
                          <w:p w14:paraId="6472CD3E"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23389F50"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4E448718"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5FF850D"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6A01BB1"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6753123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8EEBBAB"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9A27A57"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93C591C" w14:textId="77777777" w:rsidR="00581DA0" w:rsidRPr="00776C04" w:rsidRDefault="00581DA0">
                            <w:pPr>
                              <w:rPr>
                                <w:rFonts w:ascii="Times New Roman" w:hAnsi="Times New Roman" w:cs="Times New Roman"/>
                                <w:sz w:val="16"/>
                                <w:szCs w:val="16"/>
                              </w:rPr>
                            </w:pPr>
                            <w:r w:rsidRPr="00776C04">
                              <w:rPr>
                                <w:rFonts w:ascii="Times New Roman" w:hAnsi="Times New Roman" w:cs="Times New Roman"/>
                                <w:sz w:val="16"/>
                                <w:szCs w:val="16"/>
                              </w:rPr>
                              <w:t>5.0</w:t>
                            </w:r>
                          </w:p>
                        </w:tc>
                      </w:tr>
                      <w:tr w:rsidR="00581DA0" w14:paraId="1DB61049" w14:textId="77777777" w:rsidTr="004A44E3">
                        <w:tc>
                          <w:tcPr>
                            <w:tcW w:w="466" w:type="dxa"/>
                          </w:tcPr>
                          <w:p w14:paraId="0E8D713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33CE13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199929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B9A6660"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D566CCF" w14:textId="08AD0565"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7990576" w14:textId="6D2D2B0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473458C" w14:textId="0664D032"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40093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AE586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821D9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B33F483" w14:textId="77777777" w:rsidTr="004A44E3">
                        <w:tc>
                          <w:tcPr>
                            <w:tcW w:w="466" w:type="dxa"/>
                          </w:tcPr>
                          <w:p w14:paraId="6C9B7F9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47B5B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69003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63A26E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F26AF8" w14:textId="77111C1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01FE6EDC" w14:textId="22FED305"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8EF9B5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B26C23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F529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522A7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1E08EAE" w14:textId="77777777" w:rsidTr="004A44E3">
                        <w:tc>
                          <w:tcPr>
                            <w:tcW w:w="466" w:type="dxa"/>
                          </w:tcPr>
                          <w:p w14:paraId="13384B4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71AC24F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136A4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E10F8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1D202F" w14:textId="05F88BF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8686DC2" w14:textId="398F9986"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59479EA4" w14:textId="0D0127D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2B9DE8D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3FA9C8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54D79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2939A1D6" w14:textId="77777777" w:rsidTr="004A44E3">
                        <w:tc>
                          <w:tcPr>
                            <w:tcW w:w="466" w:type="dxa"/>
                          </w:tcPr>
                          <w:p w14:paraId="4ECE91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5B4026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CC29B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46A241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6F70D1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BE5F42" w14:textId="0BAC680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28594563" w14:textId="4AB45A7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03C7BBB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78F94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00E40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50875E8E" w14:textId="77777777" w:rsidTr="004A44E3">
                        <w:tc>
                          <w:tcPr>
                            <w:tcW w:w="466" w:type="dxa"/>
                          </w:tcPr>
                          <w:p w14:paraId="230263CA"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2DBAF61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87F31D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A8A18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49CBBA" w14:textId="45E39075" w:rsidR="00581DA0" w:rsidRPr="00776C04" w:rsidRDefault="00F266A8"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C1978EF" w14:textId="0D012DDA"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90</w:t>
                            </w:r>
                          </w:p>
                        </w:tc>
                        <w:tc>
                          <w:tcPr>
                            <w:tcW w:w="466" w:type="dxa"/>
                            <w:tcBorders>
                              <w:top w:val="single" w:sz="4" w:space="0" w:color="auto"/>
                              <w:left w:val="single" w:sz="4" w:space="0" w:color="auto"/>
                              <w:bottom w:val="single" w:sz="4" w:space="0" w:color="auto"/>
                              <w:right w:val="single" w:sz="4" w:space="0" w:color="auto"/>
                            </w:tcBorders>
                            <w:vAlign w:val="bottom"/>
                          </w:tcPr>
                          <w:p w14:paraId="584144E9" w14:textId="7BB0AA4C"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tcBorders>
                              <w:left w:val="single" w:sz="4" w:space="0" w:color="auto"/>
                            </w:tcBorders>
                            <w:shd w:val="clear" w:color="auto" w:fill="auto"/>
                            <w:vAlign w:val="bottom"/>
                          </w:tcPr>
                          <w:p w14:paraId="5AFD818C"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5FCF1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97BF0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061459F1" w14:textId="77777777" w:rsidTr="004A44E3">
                        <w:tc>
                          <w:tcPr>
                            <w:tcW w:w="466" w:type="dxa"/>
                          </w:tcPr>
                          <w:p w14:paraId="74435B9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571D2F7B"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B35F1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54EF2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E6731D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7EFBEF3" w14:textId="1B4D726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130</w:t>
                            </w:r>
                          </w:p>
                        </w:tc>
                        <w:tc>
                          <w:tcPr>
                            <w:tcW w:w="466" w:type="dxa"/>
                            <w:tcBorders>
                              <w:top w:val="single" w:sz="4" w:space="0" w:color="auto"/>
                              <w:left w:val="single" w:sz="4" w:space="0" w:color="auto"/>
                              <w:bottom w:val="single" w:sz="4" w:space="0" w:color="auto"/>
                              <w:right w:val="single" w:sz="4" w:space="0" w:color="auto"/>
                            </w:tcBorders>
                            <w:vAlign w:val="bottom"/>
                          </w:tcPr>
                          <w:p w14:paraId="037D52D0" w14:textId="43438042"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38</w:t>
                            </w:r>
                          </w:p>
                        </w:tc>
                        <w:tc>
                          <w:tcPr>
                            <w:tcW w:w="466" w:type="dxa"/>
                            <w:tcBorders>
                              <w:left w:val="single" w:sz="4" w:space="0" w:color="auto"/>
                            </w:tcBorders>
                            <w:shd w:val="clear" w:color="auto" w:fill="auto"/>
                            <w:vAlign w:val="bottom"/>
                          </w:tcPr>
                          <w:p w14:paraId="79DEA39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35DFBE"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6D575C8"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7C87F6BA" w14:textId="77777777" w:rsidTr="004A44E3">
                        <w:tc>
                          <w:tcPr>
                            <w:tcW w:w="466" w:type="dxa"/>
                          </w:tcPr>
                          <w:p w14:paraId="55CB35A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6FD7712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1E068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5ECEC4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30BF4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226C0B7" w14:textId="1277A69D"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9</w:t>
                            </w:r>
                          </w:p>
                        </w:tc>
                        <w:tc>
                          <w:tcPr>
                            <w:tcW w:w="466" w:type="dxa"/>
                            <w:tcBorders>
                              <w:top w:val="single" w:sz="4" w:space="0" w:color="auto"/>
                              <w:left w:val="single" w:sz="4" w:space="0" w:color="auto"/>
                              <w:bottom w:val="single" w:sz="4" w:space="0" w:color="auto"/>
                              <w:right w:val="single" w:sz="4" w:space="0" w:color="auto"/>
                            </w:tcBorders>
                            <w:vAlign w:val="bottom"/>
                          </w:tcPr>
                          <w:p w14:paraId="73BBEF9D" w14:textId="6E78B22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0BE450A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F6B87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0F5DA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3F284982" w14:textId="77777777" w:rsidTr="004A44E3">
                        <w:tc>
                          <w:tcPr>
                            <w:tcW w:w="466" w:type="dxa"/>
                          </w:tcPr>
                          <w:p w14:paraId="0711267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37FDAED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28975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242B16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39CC396"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0084568" w14:textId="30075A38"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85B809F" w14:textId="2BA7ADBF"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2962256F"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42ECB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37FF6B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581DA0" w14:paraId="4332CF59" w14:textId="77777777" w:rsidTr="004A44E3">
                        <w:tc>
                          <w:tcPr>
                            <w:tcW w:w="466" w:type="dxa"/>
                          </w:tcPr>
                          <w:p w14:paraId="0798CC35"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BDEC7C7"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CA2CB72"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C63D06D"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C3F8A63"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CACD8EC" w14:textId="428C3629"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6E0AB15F" w14:textId="09ACFFFB" w:rsidR="00581DA0" w:rsidRPr="00776C04" w:rsidRDefault="009D5D87" w:rsidP="004A44E3">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2B4368F9"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41EDBD1"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E3C614" w14:textId="77777777" w:rsidR="00581DA0" w:rsidRPr="00776C04" w:rsidRDefault="00581DA0" w:rsidP="004A44E3">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0F495A42" w14:textId="77777777" w:rsidR="00581DA0" w:rsidRDefault="00581DA0" w:rsidP="00581DA0"/>
                  </w:txbxContent>
                </v:textbox>
                <w10:anchorlock/>
              </v:shape>
            </w:pict>
          </mc:Fallback>
        </mc:AlternateContent>
      </w:r>
    </w:p>
    <w:p w14:paraId="5EDA7CEE" w14:textId="55B3DAEB" w:rsidR="00DE591E" w:rsidRDefault="0011420C" w:rsidP="00422EC9">
      <w:pPr>
        <w:pStyle w:val="ACLTextFirstLine"/>
        <w:ind w:firstLine="0"/>
      </w:pPr>
      <w:r>
        <w:rPr>
          <w:noProof/>
        </w:rPr>
        <mc:AlternateContent>
          <mc:Choice Requires="wps">
            <w:drawing>
              <wp:inline distT="0" distB="0" distL="0" distR="0" wp14:anchorId="17D6D230" wp14:editId="6FE25318">
                <wp:extent cx="2770505" cy="2253887"/>
                <wp:effectExtent l="0" t="0" r="0" b="0"/>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0CF181F2" w14:textId="77777777" w:rsidR="0011420C" w:rsidRPr="009A657E" w:rsidRDefault="0011420C" w:rsidP="0011420C">
                            <w:pPr>
                              <w:rPr>
                                <w:rFonts w:ascii="Times New Roman" w:hAnsi="Times New Roman" w:cs="Times New Roman"/>
                                <w:sz w:val="20"/>
                                <w:szCs w:val="20"/>
                              </w:rPr>
                            </w:pPr>
                          </w:p>
                          <w:p w14:paraId="2812DDFB" w14:textId="73C8A5BF"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7</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2AA906B" w14:textId="77777777" w:rsidTr="0014231E">
                              <w:tc>
                                <w:tcPr>
                                  <w:tcW w:w="466" w:type="dxa"/>
                                </w:tcPr>
                                <w:p w14:paraId="76DAC171" w14:textId="77777777" w:rsidR="0011420C" w:rsidRPr="00776C04" w:rsidRDefault="0011420C">
                                  <w:pPr>
                                    <w:rPr>
                                      <w:rFonts w:ascii="Times New Roman" w:hAnsi="Times New Roman" w:cs="Times New Roman"/>
                                      <w:sz w:val="16"/>
                                      <w:szCs w:val="16"/>
                                    </w:rPr>
                                  </w:pPr>
                                </w:p>
                              </w:tc>
                              <w:tc>
                                <w:tcPr>
                                  <w:tcW w:w="466" w:type="dxa"/>
                                </w:tcPr>
                                <w:p w14:paraId="413C156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90D9B9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A167F70"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2C23E380"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77DB69F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77DC32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6EB3E06A"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05B5466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1659EB7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507400C3" w14:textId="77777777" w:rsidTr="0014231E">
                              <w:tc>
                                <w:tcPr>
                                  <w:tcW w:w="466" w:type="dxa"/>
                                </w:tcPr>
                                <w:p w14:paraId="3473131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3DB038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6F2D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04133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64E9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A6144F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0A01A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93272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6A6A3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7916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6DD77EC" w14:textId="77777777" w:rsidTr="0014231E">
                              <w:tc>
                                <w:tcPr>
                                  <w:tcW w:w="466" w:type="dxa"/>
                                </w:tcPr>
                                <w:p w14:paraId="0D4E27A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0A544AA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EC17EE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02D41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41201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7835E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62B866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408A2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00AB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B668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9BE60B3" w14:textId="77777777" w:rsidTr="0014231E">
                              <w:tc>
                                <w:tcPr>
                                  <w:tcW w:w="466" w:type="dxa"/>
                                </w:tcPr>
                                <w:p w14:paraId="394E815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3C489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5DF85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B1B08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1EB97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0BE578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5130F0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5D9752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4868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594E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AA7D8B5" w14:textId="77777777" w:rsidTr="0014231E">
                              <w:tc>
                                <w:tcPr>
                                  <w:tcW w:w="466" w:type="dxa"/>
                                </w:tcPr>
                                <w:p w14:paraId="3790736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3BA79E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8706A5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ACE6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2698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AB48A6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7</w:t>
                                  </w:r>
                                </w:p>
                              </w:tc>
                              <w:tc>
                                <w:tcPr>
                                  <w:tcW w:w="466" w:type="dxa"/>
                                  <w:tcBorders>
                                    <w:top w:val="single" w:sz="4" w:space="0" w:color="auto"/>
                                    <w:left w:val="single" w:sz="4" w:space="0" w:color="auto"/>
                                    <w:bottom w:val="single" w:sz="4" w:space="0" w:color="auto"/>
                                    <w:right w:val="single" w:sz="4" w:space="0" w:color="auto"/>
                                  </w:tcBorders>
                                  <w:vAlign w:val="bottom"/>
                                </w:tcPr>
                                <w:p w14:paraId="2B2ED5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3EB8FDA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E7C8F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1632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920F1F1" w14:textId="77777777" w:rsidTr="0014231E">
                              <w:tc>
                                <w:tcPr>
                                  <w:tcW w:w="466" w:type="dxa"/>
                                </w:tcPr>
                                <w:p w14:paraId="443189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B7D3C4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7D260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2814D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B518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C7DE6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5</w:t>
                                  </w:r>
                                </w:p>
                              </w:tc>
                              <w:tc>
                                <w:tcPr>
                                  <w:tcW w:w="466" w:type="dxa"/>
                                  <w:tcBorders>
                                    <w:top w:val="single" w:sz="4" w:space="0" w:color="auto"/>
                                    <w:left w:val="single" w:sz="4" w:space="0" w:color="auto"/>
                                    <w:bottom w:val="single" w:sz="4" w:space="0" w:color="auto"/>
                                    <w:right w:val="single" w:sz="4" w:space="0" w:color="auto"/>
                                  </w:tcBorders>
                                  <w:vAlign w:val="bottom"/>
                                </w:tcPr>
                                <w:p w14:paraId="750451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4</w:t>
                                  </w:r>
                                </w:p>
                              </w:tc>
                              <w:tc>
                                <w:tcPr>
                                  <w:tcW w:w="466" w:type="dxa"/>
                                  <w:tcBorders>
                                    <w:left w:val="single" w:sz="4" w:space="0" w:color="auto"/>
                                  </w:tcBorders>
                                  <w:shd w:val="clear" w:color="auto" w:fill="auto"/>
                                  <w:vAlign w:val="bottom"/>
                                </w:tcPr>
                                <w:p w14:paraId="41C3E81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AC80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B9FC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1F1BB17" w14:textId="77777777" w:rsidTr="0014231E">
                              <w:tc>
                                <w:tcPr>
                                  <w:tcW w:w="466" w:type="dxa"/>
                                </w:tcPr>
                                <w:p w14:paraId="4FEE6EE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0920C7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9839CC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2207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812D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B8F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75</w:t>
                                  </w:r>
                                </w:p>
                              </w:tc>
                              <w:tc>
                                <w:tcPr>
                                  <w:tcW w:w="466" w:type="dxa"/>
                                  <w:tcBorders>
                                    <w:top w:val="single" w:sz="4" w:space="0" w:color="auto"/>
                                    <w:left w:val="single" w:sz="4" w:space="0" w:color="auto"/>
                                    <w:bottom w:val="single" w:sz="4" w:space="0" w:color="auto"/>
                                    <w:right w:val="single" w:sz="4" w:space="0" w:color="auto"/>
                                  </w:tcBorders>
                                  <w:vAlign w:val="bottom"/>
                                </w:tcPr>
                                <w:p w14:paraId="415FC9A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12C908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5EC7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0121D0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23D0A0F" w14:textId="77777777" w:rsidTr="0014231E">
                              <w:tc>
                                <w:tcPr>
                                  <w:tcW w:w="466" w:type="dxa"/>
                                </w:tcPr>
                                <w:p w14:paraId="21A337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0D9E84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58EA2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1C0A4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1C20D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C8E74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101BE9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19C7640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55E4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1F2E3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04604BC" w14:textId="77777777" w:rsidTr="0014231E">
                              <w:tc>
                                <w:tcPr>
                                  <w:tcW w:w="466" w:type="dxa"/>
                                </w:tcPr>
                                <w:p w14:paraId="2AB7DA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A58C0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F0F37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B90D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4B79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84ECA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557879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9DE9B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BF70C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9F608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1AE5CB8" w14:textId="77777777" w:rsidTr="0014231E">
                              <w:tc>
                                <w:tcPr>
                                  <w:tcW w:w="466" w:type="dxa"/>
                                </w:tcPr>
                                <w:p w14:paraId="493092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767F8D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C15A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6A7417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874F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6F9BAA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57A5A4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1E740A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A8D4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E3D6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927E471"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17D6D230" id="_x0000_s1099"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" stroked="f">
                <v:textbox style="mso-fit-shape-to-text:t">
                  <w:txbxContent>
                    <w:p w14:paraId="0CF181F2" w14:textId="77777777" w:rsidR="0011420C" w:rsidRPr="009A657E" w:rsidRDefault="0011420C" w:rsidP="0011420C">
                      <w:pPr>
                        <w:rPr>
                          <w:rFonts w:ascii="Times New Roman" w:hAnsi="Times New Roman" w:cs="Times New Roman"/>
                          <w:sz w:val="20"/>
                          <w:szCs w:val="20"/>
                        </w:rPr>
                      </w:pPr>
                    </w:p>
                    <w:p w14:paraId="2812DDFB" w14:textId="73C8A5BF"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7</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2AA906B" w14:textId="77777777" w:rsidTr="0014231E">
                        <w:tc>
                          <w:tcPr>
                            <w:tcW w:w="466" w:type="dxa"/>
                          </w:tcPr>
                          <w:p w14:paraId="76DAC171" w14:textId="77777777" w:rsidR="0011420C" w:rsidRPr="00776C04" w:rsidRDefault="0011420C">
                            <w:pPr>
                              <w:rPr>
                                <w:rFonts w:ascii="Times New Roman" w:hAnsi="Times New Roman" w:cs="Times New Roman"/>
                                <w:sz w:val="16"/>
                                <w:szCs w:val="16"/>
                              </w:rPr>
                            </w:pPr>
                          </w:p>
                        </w:tc>
                        <w:tc>
                          <w:tcPr>
                            <w:tcW w:w="466" w:type="dxa"/>
                          </w:tcPr>
                          <w:p w14:paraId="413C156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90D9B9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A167F70"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2C23E380"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77DB69F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77DC32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6EB3E06A"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05B5466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1659EB7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507400C3" w14:textId="77777777" w:rsidTr="0014231E">
                        <w:tc>
                          <w:tcPr>
                            <w:tcW w:w="466" w:type="dxa"/>
                          </w:tcPr>
                          <w:p w14:paraId="3473131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3DB038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6F2D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04133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64E9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A6144F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0A01A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93272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6A6A3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7916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6DD77EC" w14:textId="77777777" w:rsidTr="0014231E">
                        <w:tc>
                          <w:tcPr>
                            <w:tcW w:w="466" w:type="dxa"/>
                          </w:tcPr>
                          <w:p w14:paraId="0D4E27A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0A544AA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EC17EE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02D41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341201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7835E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62B866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7408A2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00AB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B668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9BE60B3" w14:textId="77777777" w:rsidTr="0014231E">
                        <w:tc>
                          <w:tcPr>
                            <w:tcW w:w="466" w:type="dxa"/>
                          </w:tcPr>
                          <w:p w14:paraId="394E815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3C489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5DF85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B1B08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1EB97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0BE578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5130F0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5D9752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4868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594E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AA7D8B5" w14:textId="77777777" w:rsidTr="0014231E">
                        <w:tc>
                          <w:tcPr>
                            <w:tcW w:w="466" w:type="dxa"/>
                          </w:tcPr>
                          <w:p w14:paraId="3790736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3BA79E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8706A5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ACE6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2698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6AB48A6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7</w:t>
                            </w:r>
                          </w:p>
                        </w:tc>
                        <w:tc>
                          <w:tcPr>
                            <w:tcW w:w="466" w:type="dxa"/>
                            <w:tcBorders>
                              <w:top w:val="single" w:sz="4" w:space="0" w:color="auto"/>
                              <w:left w:val="single" w:sz="4" w:space="0" w:color="auto"/>
                              <w:bottom w:val="single" w:sz="4" w:space="0" w:color="auto"/>
                              <w:right w:val="single" w:sz="4" w:space="0" w:color="auto"/>
                            </w:tcBorders>
                            <w:vAlign w:val="bottom"/>
                          </w:tcPr>
                          <w:p w14:paraId="2B2ED5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3EB8FDA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E7C8F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1632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920F1F1" w14:textId="77777777" w:rsidTr="0014231E">
                        <w:tc>
                          <w:tcPr>
                            <w:tcW w:w="466" w:type="dxa"/>
                          </w:tcPr>
                          <w:p w14:paraId="443189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B7D3C4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7D260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22814D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6B518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C7DE6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5</w:t>
                            </w:r>
                          </w:p>
                        </w:tc>
                        <w:tc>
                          <w:tcPr>
                            <w:tcW w:w="466" w:type="dxa"/>
                            <w:tcBorders>
                              <w:top w:val="single" w:sz="4" w:space="0" w:color="auto"/>
                              <w:left w:val="single" w:sz="4" w:space="0" w:color="auto"/>
                              <w:bottom w:val="single" w:sz="4" w:space="0" w:color="auto"/>
                              <w:right w:val="single" w:sz="4" w:space="0" w:color="auto"/>
                            </w:tcBorders>
                            <w:vAlign w:val="bottom"/>
                          </w:tcPr>
                          <w:p w14:paraId="750451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4</w:t>
                            </w:r>
                          </w:p>
                        </w:tc>
                        <w:tc>
                          <w:tcPr>
                            <w:tcW w:w="466" w:type="dxa"/>
                            <w:tcBorders>
                              <w:left w:val="single" w:sz="4" w:space="0" w:color="auto"/>
                            </w:tcBorders>
                            <w:shd w:val="clear" w:color="auto" w:fill="auto"/>
                            <w:vAlign w:val="bottom"/>
                          </w:tcPr>
                          <w:p w14:paraId="41C3E81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AC80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B9FC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1F1BB17" w14:textId="77777777" w:rsidTr="0014231E">
                        <w:tc>
                          <w:tcPr>
                            <w:tcW w:w="466" w:type="dxa"/>
                          </w:tcPr>
                          <w:p w14:paraId="4FEE6EE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0920C7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9839CC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92207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812D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BB8F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75</w:t>
                            </w:r>
                          </w:p>
                        </w:tc>
                        <w:tc>
                          <w:tcPr>
                            <w:tcW w:w="466" w:type="dxa"/>
                            <w:tcBorders>
                              <w:top w:val="single" w:sz="4" w:space="0" w:color="auto"/>
                              <w:left w:val="single" w:sz="4" w:space="0" w:color="auto"/>
                              <w:bottom w:val="single" w:sz="4" w:space="0" w:color="auto"/>
                              <w:right w:val="single" w:sz="4" w:space="0" w:color="auto"/>
                            </w:tcBorders>
                            <w:vAlign w:val="bottom"/>
                          </w:tcPr>
                          <w:p w14:paraId="415FC9A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3</w:t>
                            </w:r>
                          </w:p>
                        </w:tc>
                        <w:tc>
                          <w:tcPr>
                            <w:tcW w:w="466" w:type="dxa"/>
                            <w:tcBorders>
                              <w:left w:val="single" w:sz="4" w:space="0" w:color="auto"/>
                            </w:tcBorders>
                            <w:shd w:val="clear" w:color="auto" w:fill="auto"/>
                            <w:vAlign w:val="bottom"/>
                          </w:tcPr>
                          <w:p w14:paraId="12C908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5EC7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0121D0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23D0A0F" w14:textId="77777777" w:rsidTr="0014231E">
                        <w:tc>
                          <w:tcPr>
                            <w:tcW w:w="466" w:type="dxa"/>
                          </w:tcPr>
                          <w:p w14:paraId="21A337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0D9E84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58EA2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F1C0A4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1C20D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C8E74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0</w:t>
                            </w:r>
                          </w:p>
                        </w:tc>
                        <w:tc>
                          <w:tcPr>
                            <w:tcW w:w="466" w:type="dxa"/>
                            <w:tcBorders>
                              <w:top w:val="single" w:sz="4" w:space="0" w:color="auto"/>
                              <w:left w:val="single" w:sz="4" w:space="0" w:color="auto"/>
                              <w:bottom w:val="single" w:sz="4" w:space="0" w:color="auto"/>
                              <w:right w:val="single" w:sz="4" w:space="0" w:color="auto"/>
                            </w:tcBorders>
                            <w:vAlign w:val="bottom"/>
                          </w:tcPr>
                          <w:p w14:paraId="101BE9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w:t>
                            </w:r>
                          </w:p>
                        </w:tc>
                        <w:tc>
                          <w:tcPr>
                            <w:tcW w:w="466" w:type="dxa"/>
                            <w:tcBorders>
                              <w:left w:val="single" w:sz="4" w:space="0" w:color="auto"/>
                            </w:tcBorders>
                            <w:shd w:val="clear" w:color="auto" w:fill="auto"/>
                            <w:vAlign w:val="bottom"/>
                          </w:tcPr>
                          <w:p w14:paraId="19C7640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55E4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1F2E3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04604BC" w14:textId="77777777" w:rsidTr="0014231E">
                        <w:tc>
                          <w:tcPr>
                            <w:tcW w:w="466" w:type="dxa"/>
                          </w:tcPr>
                          <w:p w14:paraId="2AB7DA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A58C0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F0F37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B90D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4B79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84ECA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1</w:t>
                            </w:r>
                          </w:p>
                        </w:tc>
                        <w:tc>
                          <w:tcPr>
                            <w:tcW w:w="466" w:type="dxa"/>
                            <w:tcBorders>
                              <w:top w:val="single" w:sz="4" w:space="0" w:color="auto"/>
                              <w:left w:val="single" w:sz="4" w:space="0" w:color="auto"/>
                              <w:bottom w:val="single" w:sz="4" w:space="0" w:color="auto"/>
                              <w:right w:val="single" w:sz="4" w:space="0" w:color="auto"/>
                            </w:tcBorders>
                            <w:vAlign w:val="bottom"/>
                          </w:tcPr>
                          <w:p w14:paraId="557879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09DE9B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BF70C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9F608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1AE5CB8" w14:textId="77777777" w:rsidTr="0014231E">
                        <w:tc>
                          <w:tcPr>
                            <w:tcW w:w="466" w:type="dxa"/>
                          </w:tcPr>
                          <w:p w14:paraId="493092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767F8D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C15A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6A7417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9874F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6F9BAA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57A5A4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1E740A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A8D4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E3D6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927E471" w14:textId="77777777" w:rsidR="0011420C" w:rsidRDefault="0011420C" w:rsidP="0011420C"/>
                  </w:txbxContent>
                </v:textbox>
                <w10:anchorlock/>
              </v:shape>
            </w:pict>
          </mc:Fallback>
        </mc:AlternateContent>
      </w:r>
    </w:p>
    <w:p w14:paraId="09CBC3AE" w14:textId="12708A1A" w:rsidR="00DE591E" w:rsidRDefault="0011420C" w:rsidP="00422EC9">
      <w:pPr>
        <w:pStyle w:val="ACLTextFirstLine"/>
        <w:ind w:firstLine="0"/>
      </w:pPr>
      <w:r>
        <w:rPr>
          <w:noProof/>
        </w:rPr>
        <mc:AlternateContent>
          <mc:Choice Requires="wps">
            <w:drawing>
              <wp:inline distT="0" distB="0" distL="0" distR="0" wp14:anchorId="1597EB4A" wp14:editId="2F0D6D62">
                <wp:extent cx="2770505" cy="2253887"/>
                <wp:effectExtent l="0" t="0" r="0" b="0"/>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69C78C22" w14:textId="77777777" w:rsidR="0011420C" w:rsidRPr="009A657E" w:rsidRDefault="0011420C" w:rsidP="0011420C">
                            <w:pPr>
                              <w:rPr>
                                <w:rFonts w:ascii="Times New Roman" w:hAnsi="Times New Roman" w:cs="Times New Roman"/>
                                <w:sz w:val="20"/>
                                <w:szCs w:val="20"/>
                              </w:rPr>
                            </w:pPr>
                          </w:p>
                          <w:p w14:paraId="2757DFBA" w14:textId="6759D194"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8</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8F9FC64" w14:textId="77777777" w:rsidTr="0014231E">
                              <w:tc>
                                <w:tcPr>
                                  <w:tcW w:w="466" w:type="dxa"/>
                                </w:tcPr>
                                <w:p w14:paraId="712EA135" w14:textId="77777777" w:rsidR="0011420C" w:rsidRPr="00776C04" w:rsidRDefault="0011420C">
                                  <w:pPr>
                                    <w:rPr>
                                      <w:rFonts w:ascii="Times New Roman" w:hAnsi="Times New Roman" w:cs="Times New Roman"/>
                                      <w:sz w:val="16"/>
                                      <w:szCs w:val="16"/>
                                    </w:rPr>
                                  </w:pPr>
                                </w:p>
                              </w:tc>
                              <w:tc>
                                <w:tcPr>
                                  <w:tcW w:w="466" w:type="dxa"/>
                                </w:tcPr>
                                <w:p w14:paraId="24EB68C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61EDA1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18A117E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771F668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0AACAF1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DC6F1B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43478F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1C12448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03DB8E97"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6FBFE46B" w14:textId="77777777" w:rsidTr="0014231E">
                              <w:tc>
                                <w:tcPr>
                                  <w:tcW w:w="466" w:type="dxa"/>
                                </w:tcPr>
                                <w:p w14:paraId="4954516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42C2FA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07B8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C2F91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DB4E2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351DF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7026BD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2F031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39ACDD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D7395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41D336E" w14:textId="77777777" w:rsidTr="0014231E">
                              <w:tc>
                                <w:tcPr>
                                  <w:tcW w:w="466" w:type="dxa"/>
                                </w:tcPr>
                                <w:p w14:paraId="2FAADBF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8C4D58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23FF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A6AB1E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A38D1A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0D0A7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6FC9CC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BC20B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315E7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0273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A66697A" w14:textId="77777777" w:rsidTr="0014231E">
                              <w:tc>
                                <w:tcPr>
                                  <w:tcW w:w="466" w:type="dxa"/>
                                </w:tcPr>
                                <w:p w14:paraId="3F4ACC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3395B23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E2808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6AB7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127D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178341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6B7346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406DF8E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5F2CF4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07697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8009297" w14:textId="77777777" w:rsidTr="0014231E">
                              <w:tc>
                                <w:tcPr>
                                  <w:tcW w:w="466" w:type="dxa"/>
                                </w:tcPr>
                                <w:p w14:paraId="05E946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13C22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1724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735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FA51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10E11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23D509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3EDC3C9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20E3D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57A27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598F040" w14:textId="77777777" w:rsidTr="0014231E">
                              <w:tc>
                                <w:tcPr>
                                  <w:tcW w:w="466" w:type="dxa"/>
                                </w:tcPr>
                                <w:p w14:paraId="690458C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6CEFE1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F7C2B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F54C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17B43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0E45E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42</w:t>
                                  </w:r>
                                </w:p>
                              </w:tc>
                              <w:tc>
                                <w:tcPr>
                                  <w:tcW w:w="466" w:type="dxa"/>
                                  <w:tcBorders>
                                    <w:top w:val="single" w:sz="4" w:space="0" w:color="auto"/>
                                    <w:left w:val="single" w:sz="4" w:space="0" w:color="auto"/>
                                    <w:bottom w:val="single" w:sz="4" w:space="0" w:color="auto"/>
                                    <w:right w:val="single" w:sz="4" w:space="0" w:color="auto"/>
                                  </w:tcBorders>
                                  <w:vAlign w:val="bottom"/>
                                </w:tcPr>
                                <w:p w14:paraId="240EC31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56029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1462D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20C0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8D4D13E" w14:textId="77777777" w:rsidTr="0014231E">
                              <w:tc>
                                <w:tcPr>
                                  <w:tcW w:w="466" w:type="dxa"/>
                                </w:tcPr>
                                <w:p w14:paraId="5745732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E5FB04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FB73F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9C4C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395E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E2C5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10C554D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7D536B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44D39D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B005A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5E95148" w14:textId="77777777" w:rsidTr="0014231E">
                              <w:tc>
                                <w:tcPr>
                                  <w:tcW w:w="466" w:type="dxa"/>
                                </w:tcPr>
                                <w:p w14:paraId="176C3CF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E6BE3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FA74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45FA5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A0D7A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27E26E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8</w:t>
                                  </w:r>
                                </w:p>
                              </w:tc>
                              <w:tc>
                                <w:tcPr>
                                  <w:tcW w:w="466" w:type="dxa"/>
                                  <w:tcBorders>
                                    <w:top w:val="single" w:sz="4" w:space="0" w:color="auto"/>
                                    <w:left w:val="single" w:sz="4" w:space="0" w:color="auto"/>
                                    <w:bottom w:val="single" w:sz="4" w:space="0" w:color="auto"/>
                                    <w:right w:val="single" w:sz="4" w:space="0" w:color="auto"/>
                                  </w:tcBorders>
                                  <w:vAlign w:val="bottom"/>
                                </w:tcPr>
                                <w:p w14:paraId="6CA6D10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6AD7EB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E2FA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B056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3B1B574" w14:textId="77777777" w:rsidTr="0014231E">
                              <w:tc>
                                <w:tcPr>
                                  <w:tcW w:w="466" w:type="dxa"/>
                                </w:tcPr>
                                <w:p w14:paraId="62DFF8F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55E21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4461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551377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CABA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75F101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14F9EF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3686F0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7777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37A49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499A6F3" w14:textId="77777777" w:rsidTr="0014231E">
                              <w:tc>
                                <w:tcPr>
                                  <w:tcW w:w="466" w:type="dxa"/>
                                </w:tcPr>
                                <w:p w14:paraId="638B0E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8B2DC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0CF739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1F38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739023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1171FA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F26D0B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F22D8E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E7BB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303D1E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25A68C0D"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1597EB4A" id="_x0000_s1100"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Iux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UnXq3A58FVBfUbGLEyKxB+ERgf2JyUDqrGk7seRWUGJ+qCR9ZvlahXkG51Vvs7QsdeR&#10;6jrCNEeoknpKJnPvo+QjH+YOp3OQkbfnSuaaUWWRzvlHBBlf+zHr+d/ufgE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ANzIux&#10;EwIAAP8DAAAOAAAAAAAAAAAAAAAAAC4CAABkcnMvZTJvRG9jLnhtbFBLAQItABQABgAIAAAAIQDc&#10;1DB82wAAAAUBAAAPAAAAAAAAAAAAAAAAAG0EAABkcnMvZG93bnJldi54bWxQSwUGAAAAAAQABADz&#10;AAAAdQUAAAAA&#10;" stroked="f">
                <v:textbox style="mso-fit-shape-to-text:t">
                  <w:txbxContent>
                    <w:p w14:paraId="69C78C22" w14:textId="77777777" w:rsidR="0011420C" w:rsidRPr="009A657E" w:rsidRDefault="0011420C" w:rsidP="0011420C">
                      <w:pPr>
                        <w:rPr>
                          <w:rFonts w:ascii="Times New Roman" w:hAnsi="Times New Roman" w:cs="Times New Roman"/>
                          <w:sz w:val="20"/>
                          <w:szCs w:val="20"/>
                        </w:rPr>
                      </w:pPr>
                    </w:p>
                    <w:p w14:paraId="2757DFBA" w14:textId="6759D194"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8</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8F9FC64" w14:textId="77777777" w:rsidTr="0014231E">
                        <w:tc>
                          <w:tcPr>
                            <w:tcW w:w="466" w:type="dxa"/>
                          </w:tcPr>
                          <w:p w14:paraId="712EA135" w14:textId="77777777" w:rsidR="0011420C" w:rsidRPr="00776C04" w:rsidRDefault="0011420C">
                            <w:pPr>
                              <w:rPr>
                                <w:rFonts w:ascii="Times New Roman" w:hAnsi="Times New Roman" w:cs="Times New Roman"/>
                                <w:sz w:val="16"/>
                                <w:szCs w:val="16"/>
                              </w:rPr>
                            </w:pPr>
                          </w:p>
                        </w:tc>
                        <w:tc>
                          <w:tcPr>
                            <w:tcW w:w="466" w:type="dxa"/>
                          </w:tcPr>
                          <w:p w14:paraId="24EB68C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61EDA1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18A117E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771F668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0AACAF1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DC6F1B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43478F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1C12448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03DB8E97"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6FBFE46B" w14:textId="77777777" w:rsidTr="0014231E">
                        <w:tc>
                          <w:tcPr>
                            <w:tcW w:w="466" w:type="dxa"/>
                          </w:tcPr>
                          <w:p w14:paraId="4954516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42C2FA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07B8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C2F91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7DB4E2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351DF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77026BD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2F031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39ACDD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D7395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41D336E" w14:textId="77777777" w:rsidTr="0014231E">
                        <w:tc>
                          <w:tcPr>
                            <w:tcW w:w="466" w:type="dxa"/>
                          </w:tcPr>
                          <w:p w14:paraId="2FAADBF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8C4D58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23FF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A6AB1E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A38D1A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0D0A7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6FC9CC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BC20B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315E7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0273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A66697A" w14:textId="77777777" w:rsidTr="0014231E">
                        <w:tc>
                          <w:tcPr>
                            <w:tcW w:w="466" w:type="dxa"/>
                          </w:tcPr>
                          <w:p w14:paraId="3F4ACC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3395B23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E2808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6AB7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5127DF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178341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9</w:t>
                            </w:r>
                          </w:p>
                        </w:tc>
                        <w:tc>
                          <w:tcPr>
                            <w:tcW w:w="466" w:type="dxa"/>
                            <w:tcBorders>
                              <w:top w:val="single" w:sz="4" w:space="0" w:color="auto"/>
                              <w:left w:val="single" w:sz="4" w:space="0" w:color="auto"/>
                              <w:bottom w:val="single" w:sz="4" w:space="0" w:color="auto"/>
                              <w:right w:val="single" w:sz="4" w:space="0" w:color="auto"/>
                            </w:tcBorders>
                            <w:vAlign w:val="bottom"/>
                          </w:tcPr>
                          <w:p w14:paraId="6B7346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406DF8E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5F2CF4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07697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8009297" w14:textId="77777777" w:rsidTr="0014231E">
                        <w:tc>
                          <w:tcPr>
                            <w:tcW w:w="466" w:type="dxa"/>
                          </w:tcPr>
                          <w:p w14:paraId="05E946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13C22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1724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735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FA51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10E11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23D509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3EDC3C9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20E3D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57A27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598F040" w14:textId="77777777" w:rsidTr="0014231E">
                        <w:tc>
                          <w:tcPr>
                            <w:tcW w:w="466" w:type="dxa"/>
                          </w:tcPr>
                          <w:p w14:paraId="690458C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6CEFE1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F7C2B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F54C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17B43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0E45E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42</w:t>
                            </w:r>
                          </w:p>
                        </w:tc>
                        <w:tc>
                          <w:tcPr>
                            <w:tcW w:w="466" w:type="dxa"/>
                            <w:tcBorders>
                              <w:top w:val="single" w:sz="4" w:space="0" w:color="auto"/>
                              <w:left w:val="single" w:sz="4" w:space="0" w:color="auto"/>
                              <w:bottom w:val="single" w:sz="4" w:space="0" w:color="auto"/>
                              <w:right w:val="single" w:sz="4" w:space="0" w:color="auto"/>
                            </w:tcBorders>
                            <w:vAlign w:val="bottom"/>
                          </w:tcPr>
                          <w:p w14:paraId="240EC31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left w:val="single" w:sz="4" w:space="0" w:color="auto"/>
                            </w:tcBorders>
                            <w:shd w:val="clear" w:color="auto" w:fill="auto"/>
                            <w:vAlign w:val="bottom"/>
                          </w:tcPr>
                          <w:p w14:paraId="656029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1462D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20C0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8D4D13E" w14:textId="77777777" w:rsidTr="0014231E">
                        <w:tc>
                          <w:tcPr>
                            <w:tcW w:w="466" w:type="dxa"/>
                          </w:tcPr>
                          <w:p w14:paraId="5745732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E5FB04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FB73F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9C4CC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395E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2E2C5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3</w:t>
                            </w:r>
                          </w:p>
                        </w:tc>
                        <w:tc>
                          <w:tcPr>
                            <w:tcW w:w="466" w:type="dxa"/>
                            <w:tcBorders>
                              <w:top w:val="single" w:sz="4" w:space="0" w:color="auto"/>
                              <w:left w:val="single" w:sz="4" w:space="0" w:color="auto"/>
                              <w:bottom w:val="single" w:sz="4" w:space="0" w:color="auto"/>
                              <w:right w:val="single" w:sz="4" w:space="0" w:color="auto"/>
                            </w:tcBorders>
                            <w:vAlign w:val="bottom"/>
                          </w:tcPr>
                          <w:p w14:paraId="10C554D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left w:val="single" w:sz="4" w:space="0" w:color="auto"/>
                            </w:tcBorders>
                            <w:shd w:val="clear" w:color="auto" w:fill="auto"/>
                            <w:vAlign w:val="bottom"/>
                          </w:tcPr>
                          <w:p w14:paraId="7D536B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44D39D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B005A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5E95148" w14:textId="77777777" w:rsidTr="0014231E">
                        <w:tc>
                          <w:tcPr>
                            <w:tcW w:w="466" w:type="dxa"/>
                          </w:tcPr>
                          <w:p w14:paraId="176C3CF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E6BE3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FA74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45FA5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1A0D7A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27E26E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8</w:t>
                            </w:r>
                          </w:p>
                        </w:tc>
                        <w:tc>
                          <w:tcPr>
                            <w:tcW w:w="466" w:type="dxa"/>
                            <w:tcBorders>
                              <w:top w:val="single" w:sz="4" w:space="0" w:color="auto"/>
                              <w:left w:val="single" w:sz="4" w:space="0" w:color="auto"/>
                              <w:bottom w:val="single" w:sz="4" w:space="0" w:color="auto"/>
                              <w:right w:val="single" w:sz="4" w:space="0" w:color="auto"/>
                            </w:tcBorders>
                            <w:vAlign w:val="bottom"/>
                          </w:tcPr>
                          <w:p w14:paraId="6CA6D10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6AD7EB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E2FA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B056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3B1B574" w14:textId="77777777" w:rsidTr="0014231E">
                        <w:tc>
                          <w:tcPr>
                            <w:tcW w:w="466" w:type="dxa"/>
                          </w:tcPr>
                          <w:p w14:paraId="62DFF8F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55E21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4461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551377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CABA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75F101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14F9EF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53686F0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7777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37A49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499A6F3" w14:textId="77777777" w:rsidTr="0014231E">
                        <w:tc>
                          <w:tcPr>
                            <w:tcW w:w="466" w:type="dxa"/>
                          </w:tcPr>
                          <w:p w14:paraId="638B0E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68B2DC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0CF739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1F38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739023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1171FA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4F26D0B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F22D8E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E7BB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303D1E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25A68C0D" w14:textId="77777777" w:rsidR="0011420C" w:rsidRDefault="0011420C" w:rsidP="0011420C"/>
                  </w:txbxContent>
                </v:textbox>
                <w10:anchorlock/>
              </v:shape>
            </w:pict>
          </mc:Fallback>
        </mc:AlternateContent>
      </w:r>
      <w:r w:rsidR="00DC2196">
        <w:rPr>
          <w:noProof/>
        </w:rPr>
        <mc:AlternateContent>
          <mc:Choice Requires="wps">
            <w:drawing>
              <wp:inline distT="0" distB="0" distL="0" distR="0" wp14:anchorId="026EBCE0" wp14:editId="4D383543">
                <wp:extent cx="2770505" cy="2253887"/>
                <wp:effectExtent l="0" t="0" r="0" b="0"/>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6A8043D4" w14:textId="77777777" w:rsidR="00DC2196" w:rsidRPr="009A657E" w:rsidRDefault="00DC2196" w:rsidP="00DC2196">
                            <w:pPr>
                              <w:rPr>
                                <w:rFonts w:ascii="Times New Roman" w:hAnsi="Times New Roman" w:cs="Times New Roman"/>
                                <w:sz w:val="20"/>
                                <w:szCs w:val="20"/>
                              </w:rPr>
                            </w:pPr>
                          </w:p>
                          <w:p w14:paraId="55B71ADE" w14:textId="3EB202D6"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9</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DC2196" w14:paraId="0B514D7B" w14:textId="77777777" w:rsidTr="0014231E">
                              <w:tc>
                                <w:tcPr>
                                  <w:tcW w:w="466" w:type="dxa"/>
                                </w:tcPr>
                                <w:p w14:paraId="6C8EA457" w14:textId="77777777" w:rsidR="00DC2196" w:rsidRPr="00776C04" w:rsidRDefault="00DC2196">
                                  <w:pPr>
                                    <w:rPr>
                                      <w:rFonts w:ascii="Times New Roman" w:hAnsi="Times New Roman" w:cs="Times New Roman"/>
                                      <w:sz w:val="16"/>
                                      <w:szCs w:val="16"/>
                                    </w:rPr>
                                  </w:pPr>
                                </w:p>
                              </w:tc>
                              <w:tc>
                                <w:tcPr>
                                  <w:tcW w:w="466" w:type="dxa"/>
                                </w:tcPr>
                                <w:p w14:paraId="37439AD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796E51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32E09BA5"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6DBFEA6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7691172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73174C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bottom w:val="single" w:sz="4" w:space="0" w:color="auto"/>
                                  </w:tcBorders>
                                </w:tcPr>
                                <w:p w14:paraId="7F58DE4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0F539B7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1580DAA9"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08036FD5" w14:textId="77777777" w:rsidTr="0014231E">
                              <w:tc>
                                <w:tcPr>
                                  <w:tcW w:w="466" w:type="dxa"/>
                                </w:tcPr>
                                <w:p w14:paraId="4916111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E9B96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F8B7B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DACD04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C01E9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A629A6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3C9BAC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D0E62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E36B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E94A82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A5F9AEB" w14:textId="77777777" w:rsidTr="0014231E">
                              <w:tc>
                                <w:tcPr>
                                  <w:tcW w:w="466" w:type="dxa"/>
                                </w:tcPr>
                                <w:p w14:paraId="06E5F06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3E4592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1944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A7519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4DE3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C1CB98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50653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4EC8A3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23D02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A497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2F872E3" w14:textId="77777777" w:rsidTr="0014231E">
                              <w:tc>
                                <w:tcPr>
                                  <w:tcW w:w="466" w:type="dxa"/>
                                </w:tcPr>
                                <w:p w14:paraId="00C6E9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6A076C0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C7213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52A29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34194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BA88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1C22735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70AF824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25EE6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237D52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60B1BF9" w14:textId="77777777" w:rsidTr="0014231E">
                              <w:tc>
                                <w:tcPr>
                                  <w:tcW w:w="466" w:type="dxa"/>
                                </w:tcPr>
                                <w:p w14:paraId="005C39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D211A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9F321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F5DD89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4B983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51B2A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6E403D2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3177F8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292E02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AEC0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B574D6B" w14:textId="77777777" w:rsidTr="0014231E">
                              <w:tc>
                                <w:tcPr>
                                  <w:tcW w:w="466" w:type="dxa"/>
                                </w:tcPr>
                                <w:p w14:paraId="333D0A7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47C6EC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721E8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60938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ACA113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50469F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56104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55E4C40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4413C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CB17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497519F" w14:textId="77777777" w:rsidTr="0014231E">
                              <w:tc>
                                <w:tcPr>
                                  <w:tcW w:w="466" w:type="dxa"/>
                                </w:tcPr>
                                <w:p w14:paraId="4F41BCF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27FC1B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C3D59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E643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5FB0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9ADCD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7A179D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8</w:t>
                                  </w:r>
                                </w:p>
                              </w:tc>
                              <w:tc>
                                <w:tcPr>
                                  <w:tcW w:w="466" w:type="dxa"/>
                                  <w:tcBorders>
                                    <w:top w:val="single" w:sz="4" w:space="0" w:color="auto"/>
                                    <w:left w:val="single" w:sz="4" w:space="0" w:color="auto"/>
                                    <w:bottom w:val="single" w:sz="4" w:space="0" w:color="auto"/>
                                    <w:right w:val="single" w:sz="4" w:space="0" w:color="auto"/>
                                  </w:tcBorders>
                                  <w:vAlign w:val="bottom"/>
                                </w:tcPr>
                                <w:p w14:paraId="77096A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F5578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0CF17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5DADE6C" w14:textId="77777777" w:rsidTr="0014231E">
                              <w:tc>
                                <w:tcPr>
                                  <w:tcW w:w="466" w:type="dxa"/>
                                </w:tcPr>
                                <w:p w14:paraId="3C2304D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67EBD2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72A2D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2035C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BD03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C38E2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D5E14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0D44FE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AE0FD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7489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78179DC" w14:textId="77777777" w:rsidTr="0014231E">
                              <w:tc>
                                <w:tcPr>
                                  <w:tcW w:w="466" w:type="dxa"/>
                                </w:tcPr>
                                <w:p w14:paraId="4893B2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545B6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848C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FFC98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E2A1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5694C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99779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309F0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F69E51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85790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858408A" w14:textId="77777777" w:rsidTr="0014231E">
                              <w:tc>
                                <w:tcPr>
                                  <w:tcW w:w="466" w:type="dxa"/>
                                </w:tcPr>
                                <w:p w14:paraId="5D2C9E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13D2FD9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56B1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DF292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39C9D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8019B7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0B70E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9BFF37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3EBF5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23A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2CB0B730"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026EBCE0" id="_x0000_s1101"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VHEw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UnXebgc+KqgPiNjFiZF4g9CowP7k5IB1VhS9+PIrKBEfdDI+s1ytQryjc4qX2fo2OtI&#10;dR1hmiNUST0lk7n3UfKRD3OH0znIyNtzJXPNqLJI5/wjgoyv/Zj1/G93vwA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Dfe+VH&#10;EwIAAP8DAAAOAAAAAAAAAAAAAAAAAC4CAABkcnMvZTJvRG9jLnhtbFBLAQItABQABgAIAAAAIQDc&#10;1DB82wAAAAUBAAAPAAAAAAAAAAAAAAAAAG0EAABkcnMvZG93bnJldi54bWxQSwUGAAAAAAQABADz&#10;AAAAdQUAAAAA&#10;" stroked="f">
                <v:textbox style="mso-fit-shape-to-text:t">
                  <w:txbxContent>
                    <w:p w14:paraId="6A8043D4" w14:textId="77777777" w:rsidR="00DC2196" w:rsidRPr="009A657E" w:rsidRDefault="00DC2196" w:rsidP="00DC2196">
                      <w:pPr>
                        <w:rPr>
                          <w:rFonts w:ascii="Times New Roman" w:hAnsi="Times New Roman" w:cs="Times New Roman"/>
                          <w:sz w:val="20"/>
                          <w:szCs w:val="20"/>
                        </w:rPr>
                      </w:pPr>
                    </w:p>
                    <w:p w14:paraId="55B71ADE" w14:textId="3EB202D6"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69</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DC2196" w14:paraId="0B514D7B" w14:textId="77777777" w:rsidTr="0014231E">
                        <w:tc>
                          <w:tcPr>
                            <w:tcW w:w="466" w:type="dxa"/>
                          </w:tcPr>
                          <w:p w14:paraId="6C8EA457" w14:textId="77777777" w:rsidR="00DC2196" w:rsidRPr="00776C04" w:rsidRDefault="00DC2196">
                            <w:pPr>
                              <w:rPr>
                                <w:rFonts w:ascii="Times New Roman" w:hAnsi="Times New Roman" w:cs="Times New Roman"/>
                                <w:sz w:val="16"/>
                                <w:szCs w:val="16"/>
                              </w:rPr>
                            </w:pPr>
                          </w:p>
                        </w:tc>
                        <w:tc>
                          <w:tcPr>
                            <w:tcW w:w="466" w:type="dxa"/>
                          </w:tcPr>
                          <w:p w14:paraId="37439AD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796E51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32E09BA5"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6DBFEA6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7691172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73174C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bottom w:val="single" w:sz="4" w:space="0" w:color="auto"/>
                            </w:tcBorders>
                          </w:tcPr>
                          <w:p w14:paraId="7F58DE4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0F539B7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1580DAA9"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08036FD5" w14:textId="77777777" w:rsidTr="0014231E">
                        <w:tc>
                          <w:tcPr>
                            <w:tcW w:w="466" w:type="dxa"/>
                          </w:tcPr>
                          <w:p w14:paraId="4916111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E9B96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F8B7B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DACD04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C01E9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A629A6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23C9BAC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D0E62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BE36B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E94A82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A5F9AEB" w14:textId="77777777" w:rsidTr="0014231E">
                        <w:tc>
                          <w:tcPr>
                            <w:tcW w:w="466" w:type="dxa"/>
                          </w:tcPr>
                          <w:p w14:paraId="06E5F06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3E4592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1944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A7519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4DE3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C1CB98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50653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4EC8A3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23D02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A497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2F872E3" w14:textId="77777777" w:rsidTr="0014231E">
                        <w:tc>
                          <w:tcPr>
                            <w:tcW w:w="466" w:type="dxa"/>
                          </w:tcPr>
                          <w:p w14:paraId="00C6E9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6A076C0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C7213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52A29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34194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BA88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top w:val="single" w:sz="4" w:space="0" w:color="auto"/>
                              <w:left w:val="single" w:sz="4" w:space="0" w:color="auto"/>
                              <w:bottom w:val="single" w:sz="4" w:space="0" w:color="auto"/>
                              <w:right w:val="single" w:sz="4" w:space="0" w:color="auto"/>
                            </w:tcBorders>
                            <w:vAlign w:val="bottom"/>
                          </w:tcPr>
                          <w:p w14:paraId="1C22735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70AF824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1825EE6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237D52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60B1BF9" w14:textId="77777777" w:rsidTr="0014231E">
                        <w:tc>
                          <w:tcPr>
                            <w:tcW w:w="466" w:type="dxa"/>
                          </w:tcPr>
                          <w:p w14:paraId="005C39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D211A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9F321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F5DD89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4B983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51B2A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6E403D2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3177F8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292E02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AEC0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B574D6B" w14:textId="77777777" w:rsidTr="0014231E">
                        <w:tc>
                          <w:tcPr>
                            <w:tcW w:w="466" w:type="dxa"/>
                          </w:tcPr>
                          <w:p w14:paraId="333D0A7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47C6EC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721E8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60938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ACA113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50469F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56104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55E4C40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4413C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CB17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497519F" w14:textId="77777777" w:rsidTr="0014231E">
                        <w:tc>
                          <w:tcPr>
                            <w:tcW w:w="466" w:type="dxa"/>
                          </w:tcPr>
                          <w:p w14:paraId="4F41BCF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27FC1B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C3D59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E643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8A5FB0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9ADCD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7A179D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8</w:t>
                            </w:r>
                          </w:p>
                        </w:tc>
                        <w:tc>
                          <w:tcPr>
                            <w:tcW w:w="466" w:type="dxa"/>
                            <w:tcBorders>
                              <w:top w:val="single" w:sz="4" w:space="0" w:color="auto"/>
                              <w:left w:val="single" w:sz="4" w:space="0" w:color="auto"/>
                              <w:bottom w:val="single" w:sz="4" w:space="0" w:color="auto"/>
                              <w:right w:val="single" w:sz="4" w:space="0" w:color="auto"/>
                            </w:tcBorders>
                            <w:vAlign w:val="bottom"/>
                          </w:tcPr>
                          <w:p w14:paraId="77096A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F5578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0CF17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5DADE6C" w14:textId="77777777" w:rsidTr="0014231E">
                        <w:tc>
                          <w:tcPr>
                            <w:tcW w:w="466" w:type="dxa"/>
                          </w:tcPr>
                          <w:p w14:paraId="3C2304D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67EBD2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72A2D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2035C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BD03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C38E2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D5E14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7</w:t>
                            </w:r>
                          </w:p>
                        </w:tc>
                        <w:tc>
                          <w:tcPr>
                            <w:tcW w:w="466" w:type="dxa"/>
                            <w:tcBorders>
                              <w:top w:val="single" w:sz="4" w:space="0" w:color="auto"/>
                              <w:left w:val="single" w:sz="4" w:space="0" w:color="auto"/>
                              <w:bottom w:val="single" w:sz="4" w:space="0" w:color="auto"/>
                              <w:right w:val="single" w:sz="4" w:space="0" w:color="auto"/>
                            </w:tcBorders>
                            <w:vAlign w:val="bottom"/>
                          </w:tcPr>
                          <w:p w14:paraId="0D44FE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2AE0FD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47489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78179DC" w14:textId="77777777" w:rsidTr="0014231E">
                        <w:tc>
                          <w:tcPr>
                            <w:tcW w:w="466" w:type="dxa"/>
                          </w:tcPr>
                          <w:p w14:paraId="4893B2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545B6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848C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FFC98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E2A1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95694C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99779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2309F0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F69E51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85790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858408A" w14:textId="77777777" w:rsidTr="0014231E">
                        <w:tc>
                          <w:tcPr>
                            <w:tcW w:w="466" w:type="dxa"/>
                          </w:tcPr>
                          <w:p w14:paraId="5D2C9E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13D2FD9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56B1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DF292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39C9D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8019B7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10B70E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59BFF37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3EBF5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23A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2CB0B730" w14:textId="77777777" w:rsidR="00DC2196" w:rsidRDefault="00DC2196" w:rsidP="00DC2196"/>
                  </w:txbxContent>
                </v:textbox>
                <w10:anchorlock/>
              </v:shape>
            </w:pict>
          </mc:Fallback>
        </mc:AlternateContent>
      </w:r>
      <w:r>
        <w:rPr>
          <w:noProof/>
        </w:rPr>
        <mc:AlternateContent>
          <mc:Choice Requires="wps">
            <w:drawing>
              <wp:inline distT="0" distB="0" distL="0" distR="0" wp14:anchorId="65B53629" wp14:editId="2622A123">
                <wp:extent cx="2770505" cy="2634615"/>
                <wp:effectExtent l="0" t="0" r="0" b="0"/>
                <wp:docPr id="2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6BDC50C2" w14:textId="77777777" w:rsidR="0011420C" w:rsidRPr="009A657E" w:rsidRDefault="0011420C" w:rsidP="0011420C">
                            <w:pPr>
                              <w:rPr>
                                <w:rFonts w:ascii="Times New Roman" w:hAnsi="Times New Roman" w:cs="Times New Roman"/>
                                <w:sz w:val="20"/>
                                <w:szCs w:val="20"/>
                              </w:rPr>
                            </w:pPr>
                          </w:p>
                          <w:p w14:paraId="7E130035" w14:textId="3BAD6538"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0</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AA5B694" w14:textId="77777777" w:rsidTr="0014231E">
                              <w:tc>
                                <w:tcPr>
                                  <w:tcW w:w="466" w:type="dxa"/>
                                </w:tcPr>
                                <w:p w14:paraId="39FBFA73" w14:textId="77777777" w:rsidR="0011420C" w:rsidRPr="00776C04" w:rsidRDefault="0011420C">
                                  <w:pPr>
                                    <w:rPr>
                                      <w:rFonts w:ascii="Times New Roman" w:hAnsi="Times New Roman" w:cs="Times New Roman"/>
                                      <w:sz w:val="16"/>
                                      <w:szCs w:val="16"/>
                                    </w:rPr>
                                  </w:pPr>
                                </w:p>
                              </w:tc>
                              <w:tc>
                                <w:tcPr>
                                  <w:tcW w:w="466" w:type="dxa"/>
                                </w:tcPr>
                                <w:p w14:paraId="12C3D7B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E38057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46375D1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54FBC6C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5A057E5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FCC6C01"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0058362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321930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4A12B48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6585C33B" w14:textId="77777777" w:rsidTr="0014231E">
                              <w:tc>
                                <w:tcPr>
                                  <w:tcW w:w="466" w:type="dxa"/>
                                </w:tcPr>
                                <w:p w14:paraId="525A236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70E20B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0A83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6CF9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B5F9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33053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15BDFE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A9815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D42A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F798F9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7874D7F" w14:textId="77777777" w:rsidTr="0014231E">
                              <w:tc>
                                <w:tcPr>
                                  <w:tcW w:w="466" w:type="dxa"/>
                                </w:tcPr>
                                <w:p w14:paraId="579F9D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16C126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09B2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1C8E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95A6A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B26BF5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88642E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C115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752314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392D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E192AB3" w14:textId="77777777" w:rsidTr="0014231E">
                              <w:tc>
                                <w:tcPr>
                                  <w:tcW w:w="466" w:type="dxa"/>
                                </w:tcPr>
                                <w:p w14:paraId="7CB4F0C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4485F4D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0F6B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98DD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70E5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110A4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3680CF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0696DD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B036C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316C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B5EA7B7" w14:textId="77777777" w:rsidTr="0014231E">
                              <w:tc>
                                <w:tcPr>
                                  <w:tcW w:w="466" w:type="dxa"/>
                                </w:tcPr>
                                <w:p w14:paraId="4687E9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706364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5D25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78365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C8DC9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C3E0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2</w:t>
                                  </w:r>
                                </w:p>
                              </w:tc>
                              <w:tc>
                                <w:tcPr>
                                  <w:tcW w:w="466" w:type="dxa"/>
                                  <w:tcBorders>
                                    <w:top w:val="single" w:sz="4" w:space="0" w:color="auto"/>
                                    <w:left w:val="single" w:sz="4" w:space="0" w:color="auto"/>
                                    <w:bottom w:val="single" w:sz="4" w:space="0" w:color="auto"/>
                                    <w:right w:val="single" w:sz="4" w:space="0" w:color="auto"/>
                                  </w:tcBorders>
                                  <w:vAlign w:val="bottom"/>
                                </w:tcPr>
                                <w:p w14:paraId="6B8C59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0262AB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637F5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1965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92EB001" w14:textId="77777777" w:rsidTr="0014231E">
                              <w:tc>
                                <w:tcPr>
                                  <w:tcW w:w="466" w:type="dxa"/>
                                </w:tcPr>
                                <w:p w14:paraId="2954F9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BFC9A0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AEC3E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9D82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AFDA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51B2D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8</w:t>
                                  </w:r>
                                </w:p>
                              </w:tc>
                              <w:tc>
                                <w:tcPr>
                                  <w:tcW w:w="466" w:type="dxa"/>
                                  <w:tcBorders>
                                    <w:top w:val="single" w:sz="4" w:space="0" w:color="auto"/>
                                    <w:left w:val="single" w:sz="4" w:space="0" w:color="auto"/>
                                    <w:bottom w:val="single" w:sz="4" w:space="0" w:color="auto"/>
                                    <w:right w:val="single" w:sz="4" w:space="0" w:color="auto"/>
                                  </w:tcBorders>
                                  <w:vAlign w:val="bottom"/>
                                </w:tcPr>
                                <w:p w14:paraId="12458D8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4</w:t>
                                  </w:r>
                                </w:p>
                              </w:tc>
                              <w:tc>
                                <w:tcPr>
                                  <w:tcW w:w="466" w:type="dxa"/>
                                  <w:tcBorders>
                                    <w:left w:val="single" w:sz="4" w:space="0" w:color="auto"/>
                                  </w:tcBorders>
                                  <w:shd w:val="clear" w:color="auto" w:fill="auto"/>
                                  <w:vAlign w:val="bottom"/>
                                </w:tcPr>
                                <w:p w14:paraId="11538E8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90592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B984F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38E473E" w14:textId="77777777" w:rsidTr="0014231E">
                              <w:tc>
                                <w:tcPr>
                                  <w:tcW w:w="466" w:type="dxa"/>
                                </w:tcPr>
                                <w:p w14:paraId="7F22D9A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70493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59B08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A91F8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2B64D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C8946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06F1F6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1</w:t>
                                  </w:r>
                                </w:p>
                              </w:tc>
                              <w:tc>
                                <w:tcPr>
                                  <w:tcW w:w="466" w:type="dxa"/>
                                  <w:tcBorders>
                                    <w:left w:val="single" w:sz="4" w:space="0" w:color="auto"/>
                                  </w:tcBorders>
                                  <w:shd w:val="clear" w:color="auto" w:fill="auto"/>
                                  <w:vAlign w:val="bottom"/>
                                </w:tcPr>
                                <w:p w14:paraId="0B86B6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049E0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2F9C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C9051C8" w14:textId="77777777" w:rsidTr="0014231E">
                              <w:tc>
                                <w:tcPr>
                                  <w:tcW w:w="466" w:type="dxa"/>
                                </w:tcPr>
                                <w:p w14:paraId="344FFC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BA3FD4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377A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535E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6EA2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86F906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0B03F78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323B67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0FF62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62E8F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A1D39A5" w14:textId="77777777" w:rsidTr="0014231E">
                              <w:tc>
                                <w:tcPr>
                                  <w:tcW w:w="466" w:type="dxa"/>
                                </w:tcPr>
                                <w:p w14:paraId="679E177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36F7C1D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D548F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5D64C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F0FF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38071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5190992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3350DEE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083834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4F37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703C8B1" w14:textId="77777777" w:rsidTr="0014231E">
                              <w:tc>
                                <w:tcPr>
                                  <w:tcW w:w="466" w:type="dxa"/>
                                </w:tcPr>
                                <w:p w14:paraId="5E395E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59E2ED3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1B3108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8DD1B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B2A4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6F18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50259D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63E74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1511C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56F50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737078A"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65B53629" id="_x0000_s1102"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0i1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V8twOfBVQX1CxiyMisQfhEYL9g8lPaqxpO73gVlBifqskfXr+WIR5BudRb7K0LGX&#10;keoywjRHqJJ6SkZz66PkIx/mFqezk5G350qmmlFlkc7pRwQZX/ox6/nfbh4B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VGtI&#10;tRQCAAD/AwAADgAAAAAAAAAAAAAAAAAuAgAAZHJzL2Uyb0RvYy54bWxQSwECLQAUAAYACAAAACEA&#10;J+4QC9sAAAAFAQAADwAAAAAAAAAAAAAAAABuBAAAZHJzL2Rvd25yZXYueG1sUEsFBgAAAAAEAAQA&#10;8wAAAHYFAAAAAA==&#10;" stroked="f">
                <v:textbox style="mso-fit-shape-to-text:t">
                  <w:txbxContent>
                    <w:p w14:paraId="6BDC50C2" w14:textId="77777777" w:rsidR="0011420C" w:rsidRPr="009A657E" w:rsidRDefault="0011420C" w:rsidP="0011420C">
                      <w:pPr>
                        <w:rPr>
                          <w:rFonts w:ascii="Times New Roman" w:hAnsi="Times New Roman" w:cs="Times New Roman"/>
                          <w:sz w:val="20"/>
                          <w:szCs w:val="20"/>
                        </w:rPr>
                      </w:pPr>
                    </w:p>
                    <w:p w14:paraId="7E130035" w14:textId="3BAD6538"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0</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AA5B694" w14:textId="77777777" w:rsidTr="0014231E">
                        <w:tc>
                          <w:tcPr>
                            <w:tcW w:w="466" w:type="dxa"/>
                          </w:tcPr>
                          <w:p w14:paraId="39FBFA73" w14:textId="77777777" w:rsidR="0011420C" w:rsidRPr="00776C04" w:rsidRDefault="0011420C">
                            <w:pPr>
                              <w:rPr>
                                <w:rFonts w:ascii="Times New Roman" w:hAnsi="Times New Roman" w:cs="Times New Roman"/>
                                <w:sz w:val="16"/>
                                <w:szCs w:val="16"/>
                              </w:rPr>
                            </w:pPr>
                          </w:p>
                        </w:tc>
                        <w:tc>
                          <w:tcPr>
                            <w:tcW w:w="466" w:type="dxa"/>
                          </w:tcPr>
                          <w:p w14:paraId="12C3D7B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7E38057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46375D1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54FBC6C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5A057E55"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FCC6C01"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00583623"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321930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4A12B48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6585C33B" w14:textId="77777777" w:rsidTr="0014231E">
                        <w:tc>
                          <w:tcPr>
                            <w:tcW w:w="466" w:type="dxa"/>
                          </w:tcPr>
                          <w:p w14:paraId="525A236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70E20B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0A83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26CF9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B5F9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33053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15BDFE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CA9815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D42A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F798F9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7874D7F" w14:textId="77777777" w:rsidTr="0014231E">
                        <w:tc>
                          <w:tcPr>
                            <w:tcW w:w="466" w:type="dxa"/>
                          </w:tcPr>
                          <w:p w14:paraId="579F9D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16C126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09B2C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1C8E8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F95A6A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B26BF5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88642E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C115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752314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392D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E192AB3" w14:textId="77777777" w:rsidTr="0014231E">
                        <w:tc>
                          <w:tcPr>
                            <w:tcW w:w="466" w:type="dxa"/>
                          </w:tcPr>
                          <w:p w14:paraId="7CB4F0C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4485F4D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0F6B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98DD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770E5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110A4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3680CF2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0696DD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B036C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7316C6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B5EA7B7" w14:textId="77777777" w:rsidTr="0014231E">
                        <w:tc>
                          <w:tcPr>
                            <w:tcW w:w="466" w:type="dxa"/>
                          </w:tcPr>
                          <w:p w14:paraId="4687E9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706364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5D259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78365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2C8DC9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EC3E0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2</w:t>
                            </w:r>
                          </w:p>
                        </w:tc>
                        <w:tc>
                          <w:tcPr>
                            <w:tcW w:w="466" w:type="dxa"/>
                            <w:tcBorders>
                              <w:top w:val="single" w:sz="4" w:space="0" w:color="auto"/>
                              <w:left w:val="single" w:sz="4" w:space="0" w:color="auto"/>
                              <w:bottom w:val="single" w:sz="4" w:space="0" w:color="auto"/>
                              <w:right w:val="single" w:sz="4" w:space="0" w:color="auto"/>
                            </w:tcBorders>
                            <w:vAlign w:val="bottom"/>
                          </w:tcPr>
                          <w:p w14:paraId="6B8C59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0262ABB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637F5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1965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92EB001" w14:textId="77777777" w:rsidTr="0014231E">
                        <w:tc>
                          <w:tcPr>
                            <w:tcW w:w="466" w:type="dxa"/>
                          </w:tcPr>
                          <w:p w14:paraId="2954F9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BFC9A0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AEC3E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F9D82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8AFDA2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D51B2D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8</w:t>
                            </w:r>
                          </w:p>
                        </w:tc>
                        <w:tc>
                          <w:tcPr>
                            <w:tcW w:w="466" w:type="dxa"/>
                            <w:tcBorders>
                              <w:top w:val="single" w:sz="4" w:space="0" w:color="auto"/>
                              <w:left w:val="single" w:sz="4" w:space="0" w:color="auto"/>
                              <w:bottom w:val="single" w:sz="4" w:space="0" w:color="auto"/>
                              <w:right w:val="single" w:sz="4" w:space="0" w:color="auto"/>
                            </w:tcBorders>
                            <w:vAlign w:val="bottom"/>
                          </w:tcPr>
                          <w:p w14:paraId="12458D8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4</w:t>
                            </w:r>
                          </w:p>
                        </w:tc>
                        <w:tc>
                          <w:tcPr>
                            <w:tcW w:w="466" w:type="dxa"/>
                            <w:tcBorders>
                              <w:left w:val="single" w:sz="4" w:space="0" w:color="auto"/>
                            </w:tcBorders>
                            <w:shd w:val="clear" w:color="auto" w:fill="auto"/>
                            <w:vAlign w:val="bottom"/>
                          </w:tcPr>
                          <w:p w14:paraId="11538E8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90592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B984F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38E473E" w14:textId="77777777" w:rsidTr="0014231E">
                        <w:tc>
                          <w:tcPr>
                            <w:tcW w:w="466" w:type="dxa"/>
                          </w:tcPr>
                          <w:p w14:paraId="7F22D9A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70493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59B08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7A91F8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2B64D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C8946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06F1F6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1</w:t>
                            </w:r>
                          </w:p>
                        </w:tc>
                        <w:tc>
                          <w:tcPr>
                            <w:tcW w:w="466" w:type="dxa"/>
                            <w:tcBorders>
                              <w:left w:val="single" w:sz="4" w:space="0" w:color="auto"/>
                            </w:tcBorders>
                            <w:shd w:val="clear" w:color="auto" w:fill="auto"/>
                            <w:vAlign w:val="bottom"/>
                          </w:tcPr>
                          <w:p w14:paraId="0B86B6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A049E0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2F9C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C9051C8" w14:textId="77777777" w:rsidTr="0014231E">
                        <w:tc>
                          <w:tcPr>
                            <w:tcW w:w="466" w:type="dxa"/>
                          </w:tcPr>
                          <w:p w14:paraId="344FFC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BA3FD4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377A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535E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D6EA2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86F906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0B03F78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left w:val="single" w:sz="4" w:space="0" w:color="auto"/>
                            </w:tcBorders>
                            <w:shd w:val="clear" w:color="auto" w:fill="auto"/>
                            <w:vAlign w:val="bottom"/>
                          </w:tcPr>
                          <w:p w14:paraId="323B67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0FF62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62E8F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A1D39A5" w14:textId="77777777" w:rsidTr="0014231E">
                        <w:tc>
                          <w:tcPr>
                            <w:tcW w:w="466" w:type="dxa"/>
                          </w:tcPr>
                          <w:p w14:paraId="679E177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36F7C1D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D548F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65D64C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F0FF5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380718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5190992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1</w:t>
                            </w:r>
                          </w:p>
                        </w:tc>
                        <w:tc>
                          <w:tcPr>
                            <w:tcW w:w="466" w:type="dxa"/>
                            <w:tcBorders>
                              <w:left w:val="single" w:sz="4" w:space="0" w:color="auto"/>
                            </w:tcBorders>
                            <w:shd w:val="clear" w:color="auto" w:fill="auto"/>
                            <w:vAlign w:val="bottom"/>
                          </w:tcPr>
                          <w:p w14:paraId="3350DEE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083834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4F37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703C8B1" w14:textId="77777777" w:rsidTr="0014231E">
                        <w:tc>
                          <w:tcPr>
                            <w:tcW w:w="466" w:type="dxa"/>
                          </w:tcPr>
                          <w:p w14:paraId="5E395E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59E2ED3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1B3108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D8DD1B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4B2A4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46F184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50259D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463E74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1511C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56F50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737078A" w14:textId="77777777" w:rsidR="0011420C" w:rsidRDefault="0011420C" w:rsidP="0011420C"/>
                  </w:txbxContent>
                </v:textbox>
                <w10:anchorlock/>
              </v:shape>
            </w:pict>
          </mc:Fallback>
        </mc:AlternateContent>
      </w:r>
    </w:p>
    <w:p w14:paraId="2081E81C" w14:textId="72ABAADA" w:rsidR="00DE591E" w:rsidRDefault="0011420C" w:rsidP="00422EC9">
      <w:pPr>
        <w:pStyle w:val="ACLTextFirstLine"/>
        <w:ind w:firstLine="0"/>
      </w:pPr>
      <w:r>
        <w:rPr>
          <w:noProof/>
        </w:rPr>
        <w:lastRenderedPageBreak/>
        <mc:AlternateContent>
          <mc:Choice Requires="wps">
            <w:drawing>
              <wp:inline distT="0" distB="0" distL="0" distR="0" wp14:anchorId="3EC662FC" wp14:editId="0CC2B8AF">
                <wp:extent cx="2770505" cy="2634615"/>
                <wp:effectExtent l="0" t="0" r="0" b="0"/>
                <wp:docPr id="2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2D2575DB" w14:textId="77777777" w:rsidR="0011420C" w:rsidRPr="009A657E" w:rsidRDefault="0011420C" w:rsidP="0011420C">
                            <w:pPr>
                              <w:rPr>
                                <w:rFonts w:ascii="Times New Roman" w:hAnsi="Times New Roman" w:cs="Times New Roman"/>
                                <w:sz w:val="20"/>
                                <w:szCs w:val="20"/>
                              </w:rPr>
                            </w:pPr>
                          </w:p>
                          <w:p w14:paraId="11272A01" w14:textId="7DC6876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1</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529C6D5" w14:textId="77777777" w:rsidTr="0014231E">
                              <w:tc>
                                <w:tcPr>
                                  <w:tcW w:w="466" w:type="dxa"/>
                                </w:tcPr>
                                <w:p w14:paraId="26831ADE" w14:textId="77777777" w:rsidR="0011420C" w:rsidRPr="00776C04" w:rsidRDefault="0011420C">
                                  <w:pPr>
                                    <w:rPr>
                                      <w:rFonts w:ascii="Times New Roman" w:hAnsi="Times New Roman" w:cs="Times New Roman"/>
                                      <w:sz w:val="16"/>
                                      <w:szCs w:val="16"/>
                                    </w:rPr>
                                  </w:pPr>
                                </w:p>
                              </w:tc>
                              <w:tc>
                                <w:tcPr>
                                  <w:tcW w:w="466" w:type="dxa"/>
                                </w:tcPr>
                                <w:p w14:paraId="0EAA7A7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D28C31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FD1AC2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09C69A6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31F394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7FE4AE3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02FD070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40040358"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7501125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7FC391B5" w14:textId="77777777" w:rsidTr="0014231E">
                              <w:tc>
                                <w:tcPr>
                                  <w:tcW w:w="466" w:type="dxa"/>
                                </w:tcPr>
                                <w:p w14:paraId="6EBDC5C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015A1CF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1530E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00ED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ACAA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60C1D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9C690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B272F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F167A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21C6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13A02F1" w14:textId="77777777" w:rsidTr="0014231E">
                              <w:tc>
                                <w:tcPr>
                                  <w:tcW w:w="466" w:type="dxa"/>
                                </w:tcPr>
                                <w:p w14:paraId="0CB9C83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E438CD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7E4B2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4E7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06357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A3E28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DACD2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A120A5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23D5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6B88E5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331C17C" w14:textId="77777777" w:rsidTr="0014231E">
                              <w:tc>
                                <w:tcPr>
                                  <w:tcW w:w="466" w:type="dxa"/>
                                </w:tcPr>
                                <w:p w14:paraId="498F8E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236AD6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4B362A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DDB5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05F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5BE065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6</w:t>
                                  </w:r>
                                </w:p>
                              </w:tc>
                              <w:tc>
                                <w:tcPr>
                                  <w:tcW w:w="466" w:type="dxa"/>
                                  <w:tcBorders>
                                    <w:top w:val="single" w:sz="4" w:space="0" w:color="auto"/>
                                    <w:left w:val="single" w:sz="4" w:space="0" w:color="auto"/>
                                    <w:bottom w:val="single" w:sz="4" w:space="0" w:color="auto"/>
                                    <w:right w:val="single" w:sz="4" w:space="0" w:color="auto"/>
                                  </w:tcBorders>
                                  <w:vAlign w:val="bottom"/>
                                </w:tcPr>
                                <w:p w14:paraId="4AA75F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204AA3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0212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8FD6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A5A08F7" w14:textId="77777777" w:rsidTr="0014231E">
                              <w:tc>
                                <w:tcPr>
                                  <w:tcW w:w="466" w:type="dxa"/>
                                </w:tcPr>
                                <w:p w14:paraId="66D881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1AEEA6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88E43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A713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92BF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4ABA19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60608C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2EB7CA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19661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C6E30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7263989" w14:textId="77777777" w:rsidTr="0014231E">
                              <w:tc>
                                <w:tcPr>
                                  <w:tcW w:w="466" w:type="dxa"/>
                                </w:tcPr>
                                <w:p w14:paraId="7B16C8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40DBF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675A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102E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D475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ABE1E3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1</w:t>
                                  </w:r>
                                </w:p>
                              </w:tc>
                              <w:tc>
                                <w:tcPr>
                                  <w:tcW w:w="466" w:type="dxa"/>
                                  <w:tcBorders>
                                    <w:top w:val="single" w:sz="4" w:space="0" w:color="auto"/>
                                    <w:left w:val="single" w:sz="4" w:space="0" w:color="auto"/>
                                    <w:bottom w:val="single" w:sz="4" w:space="0" w:color="auto"/>
                                    <w:right w:val="single" w:sz="4" w:space="0" w:color="auto"/>
                                  </w:tcBorders>
                                  <w:vAlign w:val="bottom"/>
                                </w:tcPr>
                                <w:p w14:paraId="0A99A7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43C747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0C064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5997E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328B8DB" w14:textId="77777777" w:rsidTr="0014231E">
                              <w:tc>
                                <w:tcPr>
                                  <w:tcW w:w="466" w:type="dxa"/>
                                </w:tcPr>
                                <w:p w14:paraId="707A1F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823C07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9A59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7AF57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276C5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6D73E93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12C607C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5225CE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6F5F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BA7BB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FD8070A" w14:textId="77777777" w:rsidTr="0014231E">
                              <w:tc>
                                <w:tcPr>
                                  <w:tcW w:w="466" w:type="dxa"/>
                                </w:tcPr>
                                <w:p w14:paraId="1C4864D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050E6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AA742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B1A9D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CE60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F55E0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3C967E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473D62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EB3A1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1F2B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0AB8AFD" w14:textId="77777777" w:rsidTr="0014231E">
                              <w:tc>
                                <w:tcPr>
                                  <w:tcW w:w="466" w:type="dxa"/>
                                </w:tcPr>
                                <w:p w14:paraId="5D92D38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4CA24D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F4C99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E66C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F631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71944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1F5BE5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6E03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8CFE6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090FB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CDD7617" w14:textId="77777777" w:rsidTr="0014231E">
                              <w:tc>
                                <w:tcPr>
                                  <w:tcW w:w="466" w:type="dxa"/>
                                </w:tcPr>
                                <w:p w14:paraId="4FFFBA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209A9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16D38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BCCEF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5C77B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369010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5E59D5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76E7B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8277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C1E98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570840D2"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3EC662FC" id="_x0000_s1103"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CZDFA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" stroked="f">
                <v:textbox style="mso-fit-shape-to-text:t">
                  <w:txbxContent>
                    <w:p w14:paraId="2D2575DB" w14:textId="77777777" w:rsidR="0011420C" w:rsidRPr="009A657E" w:rsidRDefault="0011420C" w:rsidP="0011420C">
                      <w:pPr>
                        <w:rPr>
                          <w:rFonts w:ascii="Times New Roman" w:hAnsi="Times New Roman" w:cs="Times New Roman"/>
                          <w:sz w:val="20"/>
                          <w:szCs w:val="20"/>
                        </w:rPr>
                      </w:pPr>
                    </w:p>
                    <w:p w14:paraId="11272A01" w14:textId="7DC6876B"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1</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4529C6D5" w14:textId="77777777" w:rsidTr="0014231E">
                        <w:tc>
                          <w:tcPr>
                            <w:tcW w:w="466" w:type="dxa"/>
                          </w:tcPr>
                          <w:p w14:paraId="26831ADE" w14:textId="77777777" w:rsidR="0011420C" w:rsidRPr="00776C04" w:rsidRDefault="0011420C">
                            <w:pPr>
                              <w:rPr>
                                <w:rFonts w:ascii="Times New Roman" w:hAnsi="Times New Roman" w:cs="Times New Roman"/>
                                <w:sz w:val="16"/>
                                <w:szCs w:val="16"/>
                              </w:rPr>
                            </w:pPr>
                          </w:p>
                        </w:tc>
                        <w:tc>
                          <w:tcPr>
                            <w:tcW w:w="466" w:type="dxa"/>
                          </w:tcPr>
                          <w:p w14:paraId="0EAA7A7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D28C31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FD1AC2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09C69A6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31F394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7FE4AE3B"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02FD070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40040358"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7501125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7FC391B5" w14:textId="77777777" w:rsidTr="0014231E">
                        <w:tc>
                          <w:tcPr>
                            <w:tcW w:w="466" w:type="dxa"/>
                          </w:tcPr>
                          <w:p w14:paraId="6EBDC5C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015A1CF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1530E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00ED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7ACAA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60C1D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9C690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1B272F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F167A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921C6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13A02F1" w14:textId="77777777" w:rsidTr="0014231E">
                        <w:tc>
                          <w:tcPr>
                            <w:tcW w:w="466" w:type="dxa"/>
                          </w:tcPr>
                          <w:p w14:paraId="0CB9C83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E438CD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7E4B2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4E7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506357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A3E28B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4DACD2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A120A5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23D53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6B88E5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331C17C" w14:textId="77777777" w:rsidTr="0014231E">
                        <w:tc>
                          <w:tcPr>
                            <w:tcW w:w="466" w:type="dxa"/>
                          </w:tcPr>
                          <w:p w14:paraId="498F8E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236AD6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4B362A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DDB5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05F9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516" w:type="dxa"/>
                            <w:tcBorders>
                              <w:top w:val="single" w:sz="4" w:space="0" w:color="auto"/>
                              <w:left w:val="single" w:sz="4" w:space="0" w:color="auto"/>
                              <w:bottom w:val="single" w:sz="4" w:space="0" w:color="auto"/>
                              <w:right w:val="single" w:sz="4" w:space="0" w:color="auto"/>
                            </w:tcBorders>
                            <w:vAlign w:val="bottom"/>
                          </w:tcPr>
                          <w:p w14:paraId="5BE065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6</w:t>
                            </w:r>
                          </w:p>
                        </w:tc>
                        <w:tc>
                          <w:tcPr>
                            <w:tcW w:w="466" w:type="dxa"/>
                            <w:tcBorders>
                              <w:top w:val="single" w:sz="4" w:space="0" w:color="auto"/>
                              <w:left w:val="single" w:sz="4" w:space="0" w:color="auto"/>
                              <w:bottom w:val="single" w:sz="4" w:space="0" w:color="auto"/>
                              <w:right w:val="single" w:sz="4" w:space="0" w:color="auto"/>
                            </w:tcBorders>
                            <w:vAlign w:val="bottom"/>
                          </w:tcPr>
                          <w:p w14:paraId="4AA75F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1204AA3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0212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8FD6D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A5A08F7" w14:textId="77777777" w:rsidTr="0014231E">
                        <w:tc>
                          <w:tcPr>
                            <w:tcW w:w="466" w:type="dxa"/>
                          </w:tcPr>
                          <w:p w14:paraId="66D881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1AEEA6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088E43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A713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92BF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516" w:type="dxa"/>
                            <w:tcBorders>
                              <w:top w:val="single" w:sz="4" w:space="0" w:color="auto"/>
                              <w:left w:val="single" w:sz="4" w:space="0" w:color="auto"/>
                              <w:bottom w:val="single" w:sz="4" w:space="0" w:color="auto"/>
                              <w:right w:val="single" w:sz="4" w:space="0" w:color="auto"/>
                            </w:tcBorders>
                            <w:vAlign w:val="bottom"/>
                          </w:tcPr>
                          <w:p w14:paraId="4ABA19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67</w:t>
                            </w:r>
                          </w:p>
                        </w:tc>
                        <w:tc>
                          <w:tcPr>
                            <w:tcW w:w="466" w:type="dxa"/>
                            <w:tcBorders>
                              <w:top w:val="single" w:sz="4" w:space="0" w:color="auto"/>
                              <w:left w:val="single" w:sz="4" w:space="0" w:color="auto"/>
                              <w:bottom w:val="single" w:sz="4" w:space="0" w:color="auto"/>
                              <w:right w:val="single" w:sz="4" w:space="0" w:color="auto"/>
                            </w:tcBorders>
                            <w:vAlign w:val="bottom"/>
                          </w:tcPr>
                          <w:p w14:paraId="60608C1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2EB7CA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19661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C6E30F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7263989" w14:textId="77777777" w:rsidTr="0014231E">
                        <w:tc>
                          <w:tcPr>
                            <w:tcW w:w="466" w:type="dxa"/>
                          </w:tcPr>
                          <w:p w14:paraId="7B16C84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40DBF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675A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102E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DD475F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1ABE1E3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81</w:t>
                            </w:r>
                          </w:p>
                        </w:tc>
                        <w:tc>
                          <w:tcPr>
                            <w:tcW w:w="466" w:type="dxa"/>
                            <w:tcBorders>
                              <w:top w:val="single" w:sz="4" w:space="0" w:color="auto"/>
                              <w:left w:val="single" w:sz="4" w:space="0" w:color="auto"/>
                              <w:bottom w:val="single" w:sz="4" w:space="0" w:color="auto"/>
                              <w:right w:val="single" w:sz="4" w:space="0" w:color="auto"/>
                            </w:tcBorders>
                            <w:vAlign w:val="bottom"/>
                          </w:tcPr>
                          <w:p w14:paraId="0A99A7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left w:val="single" w:sz="4" w:space="0" w:color="auto"/>
                            </w:tcBorders>
                            <w:shd w:val="clear" w:color="auto" w:fill="auto"/>
                            <w:vAlign w:val="bottom"/>
                          </w:tcPr>
                          <w:p w14:paraId="43C747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0C064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5997E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1328B8DB" w14:textId="77777777" w:rsidTr="0014231E">
                        <w:tc>
                          <w:tcPr>
                            <w:tcW w:w="466" w:type="dxa"/>
                          </w:tcPr>
                          <w:p w14:paraId="707A1FD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823C07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9A59F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7AF57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276C5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516" w:type="dxa"/>
                            <w:tcBorders>
                              <w:top w:val="single" w:sz="4" w:space="0" w:color="auto"/>
                              <w:left w:val="single" w:sz="4" w:space="0" w:color="auto"/>
                              <w:bottom w:val="single" w:sz="4" w:space="0" w:color="auto"/>
                              <w:right w:val="single" w:sz="4" w:space="0" w:color="auto"/>
                            </w:tcBorders>
                            <w:vAlign w:val="bottom"/>
                          </w:tcPr>
                          <w:p w14:paraId="6D73E93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61</w:t>
                            </w:r>
                          </w:p>
                        </w:tc>
                        <w:tc>
                          <w:tcPr>
                            <w:tcW w:w="466" w:type="dxa"/>
                            <w:tcBorders>
                              <w:top w:val="single" w:sz="4" w:space="0" w:color="auto"/>
                              <w:left w:val="single" w:sz="4" w:space="0" w:color="auto"/>
                              <w:bottom w:val="single" w:sz="4" w:space="0" w:color="auto"/>
                              <w:right w:val="single" w:sz="4" w:space="0" w:color="auto"/>
                            </w:tcBorders>
                            <w:vAlign w:val="bottom"/>
                          </w:tcPr>
                          <w:p w14:paraId="12C607C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5225CE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6F5FC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BA7BB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3FD8070A" w14:textId="77777777" w:rsidTr="0014231E">
                        <w:tc>
                          <w:tcPr>
                            <w:tcW w:w="466" w:type="dxa"/>
                          </w:tcPr>
                          <w:p w14:paraId="1C4864D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2050E67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AA742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B1A9D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3CE606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F55E09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3C967E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left w:val="single" w:sz="4" w:space="0" w:color="auto"/>
                            </w:tcBorders>
                            <w:shd w:val="clear" w:color="auto" w:fill="auto"/>
                            <w:vAlign w:val="bottom"/>
                          </w:tcPr>
                          <w:p w14:paraId="7473D62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AEB3A1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D1F2B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00AB8AFD" w14:textId="77777777" w:rsidTr="0014231E">
                        <w:tc>
                          <w:tcPr>
                            <w:tcW w:w="466" w:type="dxa"/>
                          </w:tcPr>
                          <w:p w14:paraId="5D92D38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4CA24D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F4C99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E66C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F631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771944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466" w:type="dxa"/>
                            <w:tcBorders>
                              <w:top w:val="single" w:sz="4" w:space="0" w:color="auto"/>
                              <w:left w:val="single" w:sz="4" w:space="0" w:color="auto"/>
                              <w:bottom w:val="single" w:sz="4" w:space="0" w:color="auto"/>
                              <w:right w:val="single" w:sz="4" w:space="0" w:color="auto"/>
                            </w:tcBorders>
                            <w:vAlign w:val="bottom"/>
                          </w:tcPr>
                          <w:p w14:paraId="1F5BE5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6E039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8CFE6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090FB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CDD7617" w14:textId="77777777" w:rsidTr="0014231E">
                        <w:tc>
                          <w:tcPr>
                            <w:tcW w:w="466" w:type="dxa"/>
                          </w:tcPr>
                          <w:p w14:paraId="4FFFBA4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209A936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16D38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7BCCEF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15C77B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369010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8</w:t>
                            </w:r>
                          </w:p>
                        </w:tc>
                        <w:tc>
                          <w:tcPr>
                            <w:tcW w:w="466" w:type="dxa"/>
                            <w:tcBorders>
                              <w:top w:val="single" w:sz="4" w:space="0" w:color="auto"/>
                              <w:left w:val="single" w:sz="4" w:space="0" w:color="auto"/>
                              <w:bottom w:val="single" w:sz="4" w:space="0" w:color="auto"/>
                              <w:right w:val="single" w:sz="4" w:space="0" w:color="auto"/>
                            </w:tcBorders>
                            <w:vAlign w:val="bottom"/>
                          </w:tcPr>
                          <w:p w14:paraId="5E59D5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76E7B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82771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C1E98E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570840D2" w14:textId="77777777" w:rsidR="0011420C" w:rsidRDefault="0011420C" w:rsidP="0011420C"/>
                  </w:txbxContent>
                </v:textbox>
                <w10:anchorlock/>
              </v:shape>
            </w:pict>
          </mc:Fallback>
        </mc:AlternateContent>
      </w:r>
    </w:p>
    <w:p w14:paraId="309CF3CC" w14:textId="038D77ED" w:rsidR="00DE591E" w:rsidRDefault="0011420C" w:rsidP="00422EC9">
      <w:pPr>
        <w:pStyle w:val="ACLTextFirstLine"/>
        <w:ind w:firstLine="0"/>
      </w:pPr>
      <w:r>
        <w:rPr>
          <w:noProof/>
        </w:rPr>
        <mc:AlternateContent>
          <mc:Choice Requires="wps">
            <w:drawing>
              <wp:inline distT="0" distB="0" distL="0" distR="0" wp14:anchorId="0E2061BE" wp14:editId="653E6A08">
                <wp:extent cx="2770505" cy="2253887"/>
                <wp:effectExtent l="0" t="0" r="0" b="0"/>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EFA61B7" w14:textId="77777777" w:rsidR="0011420C" w:rsidRPr="009A657E" w:rsidRDefault="0011420C" w:rsidP="0011420C">
                            <w:pPr>
                              <w:rPr>
                                <w:rFonts w:ascii="Times New Roman" w:hAnsi="Times New Roman" w:cs="Times New Roman"/>
                                <w:sz w:val="20"/>
                                <w:szCs w:val="20"/>
                              </w:rPr>
                            </w:pPr>
                          </w:p>
                          <w:p w14:paraId="06836008" w14:textId="04DAF3E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2</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3847646" w14:textId="77777777" w:rsidTr="0014231E">
                              <w:tc>
                                <w:tcPr>
                                  <w:tcW w:w="466" w:type="dxa"/>
                                </w:tcPr>
                                <w:p w14:paraId="7907CF5F" w14:textId="77777777" w:rsidR="0011420C" w:rsidRPr="00776C04" w:rsidRDefault="0011420C">
                                  <w:pPr>
                                    <w:rPr>
                                      <w:rFonts w:ascii="Times New Roman" w:hAnsi="Times New Roman" w:cs="Times New Roman"/>
                                      <w:sz w:val="16"/>
                                      <w:szCs w:val="16"/>
                                    </w:rPr>
                                  </w:pPr>
                                </w:p>
                              </w:tc>
                              <w:tc>
                                <w:tcPr>
                                  <w:tcW w:w="466" w:type="dxa"/>
                                </w:tcPr>
                                <w:p w14:paraId="3BAB5FC1"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8854CD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6CE2039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5B07AC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4E6292F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6ADA8F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3F37AFE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664C04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72326CCA"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7A0DE953" w14:textId="77777777" w:rsidTr="0014231E">
                              <w:tc>
                                <w:tcPr>
                                  <w:tcW w:w="466" w:type="dxa"/>
                                </w:tcPr>
                                <w:p w14:paraId="5BBA1C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0DEB94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FA4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866B7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D49E0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BE38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28D195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A1148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11EF0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0ABD5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1F5DE00" w14:textId="77777777" w:rsidTr="0014231E">
                              <w:tc>
                                <w:tcPr>
                                  <w:tcW w:w="466" w:type="dxa"/>
                                </w:tcPr>
                                <w:p w14:paraId="02BCFCA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73480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31E04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75DC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9383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3122E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215CC5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4C20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8EAA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328A7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6A428BE" w14:textId="77777777" w:rsidTr="0014231E">
                              <w:tc>
                                <w:tcPr>
                                  <w:tcW w:w="466" w:type="dxa"/>
                                </w:tcPr>
                                <w:p w14:paraId="605294D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5B2408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6979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9566B9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69BD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A9960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79255F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9CD258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24EA0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9330D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D555DDD" w14:textId="77777777" w:rsidTr="0014231E">
                              <w:tc>
                                <w:tcPr>
                                  <w:tcW w:w="466" w:type="dxa"/>
                                </w:tcPr>
                                <w:p w14:paraId="02BBC3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783EAA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2741D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591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6D3F0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5018F26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7</w:t>
                                  </w:r>
                                </w:p>
                              </w:tc>
                              <w:tc>
                                <w:tcPr>
                                  <w:tcW w:w="466" w:type="dxa"/>
                                  <w:tcBorders>
                                    <w:top w:val="single" w:sz="4" w:space="0" w:color="auto"/>
                                    <w:left w:val="single" w:sz="4" w:space="0" w:color="auto"/>
                                    <w:bottom w:val="single" w:sz="4" w:space="0" w:color="auto"/>
                                    <w:right w:val="single" w:sz="4" w:space="0" w:color="auto"/>
                                  </w:tcBorders>
                                  <w:vAlign w:val="bottom"/>
                                </w:tcPr>
                                <w:p w14:paraId="681805A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7C9CAB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689E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8D00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0B5B737" w14:textId="77777777" w:rsidTr="0014231E">
                              <w:tc>
                                <w:tcPr>
                                  <w:tcW w:w="466" w:type="dxa"/>
                                </w:tcPr>
                                <w:p w14:paraId="5EFEB7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CC28BA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7361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7606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D5FE5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18A83E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95</w:t>
                                  </w:r>
                                </w:p>
                              </w:tc>
                              <w:tc>
                                <w:tcPr>
                                  <w:tcW w:w="466" w:type="dxa"/>
                                  <w:tcBorders>
                                    <w:top w:val="single" w:sz="4" w:space="0" w:color="auto"/>
                                    <w:left w:val="single" w:sz="4" w:space="0" w:color="auto"/>
                                    <w:bottom w:val="single" w:sz="4" w:space="0" w:color="auto"/>
                                    <w:right w:val="single" w:sz="4" w:space="0" w:color="auto"/>
                                  </w:tcBorders>
                                  <w:vAlign w:val="bottom"/>
                                </w:tcPr>
                                <w:p w14:paraId="49F409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4</w:t>
                                  </w:r>
                                </w:p>
                              </w:tc>
                              <w:tc>
                                <w:tcPr>
                                  <w:tcW w:w="466" w:type="dxa"/>
                                  <w:tcBorders>
                                    <w:left w:val="single" w:sz="4" w:space="0" w:color="auto"/>
                                  </w:tcBorders>
                                  <w:shd w:val="clear" w:color="auto" w:fill="auto"/>
                                  <w:vAlign w:val="bottom"/>
                                </w:tcPr>
                                <w:p w14:paraId="322788E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1BC0A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FB9CA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E1736FC" w14:textId="77777777" w:rsidTr="0014231E">
                              <w:tc>
                                <w:tcPr>
                                  <w:tcW w:w="466" w:type="dxa"/>
                                </w:tcPr>
                                <w:p w14:paraId="06429F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44E19E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8F1D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73DB2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AB7A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37538F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2</w:t>
                                  </w:r>
                                </w:p>
                              </w:tc>
                              <w:tc>
                                <w:tcPr>
                                  <w:tcW w:w="466" w:type="dxa"/>
                                  <w:tcBorders>
                                    <w:top w:val="single" w:sz="4" w:space="0" w:color="auto"/>
                                    <w:left w:val="single" w:sz="4" w:space="0" w:color="auto"/>
                                    <w:bottom w:val="single" w:sz="4" w:space="0" w:color="auto"/>
                                    <w:right w:val="single" w:sz="4" w:space="0" w:color="auto"/>
                                  </w:tcBorders>
                                  <w:vAlign w:val="bottom"/>
                                </w:tcPr>
                                <w:p w14:paraId="5317D83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4CF7AF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AC672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FD7FA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0D5D41A" w14:textId="77777777" w:rsidTr="0014231E">
                              <w:tc>
                                <w:tcPr>
                                  <w:tcW w:w="466" w:type="dxa"/>
                                </w:tcPr>
                                <w:p w14:paraId="4BA52B0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1A7172D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4F18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69705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0739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625AA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DF9A3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2CF858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5FF5C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63FC6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C1760AE" w14:textId="77777777" w:rsidTr="0014231E">
                              <w:tc>
                                <w:tcPr>
                                  <w:tcW w:w="466" w:type="dxa"/>
                                </w:tcPr>
                                <w:p w14:paraId="0636D28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0361EF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4DBD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7EAD3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C6F2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5550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50834B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16DBFF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EDED2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AF59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DA3C805" w14:textId="77777777" w:rsidTr="0014231E">
                              <w:tc>
                                <w:tcPr>
                                  <w:tcW w:w="466" w:type="dxa"/>
                                </w:tcPr>
                                <w:p w14:paraId="57E4D4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0BAB0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1362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A4230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E06D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E58C3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7406F3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4DF6B5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ABE4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6187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F3D4E05" w14:textId="77777777" w:rsidR="0011420C" w:rsidRDefault="0011420C" w:rsidP="0011420C"/>
                        </w:txbxContent>
                      </wps:txbx>
                      <wps:bodyPr rot="0" vert="horz" wrap="square" lIns="91440" tIns="45720" rIns="91440" bIns="45720" anchor="t" anchorCtr="0">
                        <a:spAutoFit/>
                      </wps:bodyPr>
                    </wps:wsp>
                  </a:graphicData>
                </a:graphic>
              </wp:inline>
            </w:drawing>
          </mc:Choice>
          <mc:Fallback>
            <w:pict>
              <v:shape w14:anchorId="0E2061BE" id="_x0000_s1104"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BTuGIA&#10;EwIAAP8DAAAOAAAAAAAAAAAAAAAAAC4CAABkcnMvZTJvRG9jLnhtbFBLAQItABQABgAIAAAAIQDc&#10;1DB82wAAAAUBAAAPAAAAAAAAAAAAAAAAAG0EAABkcnMvZG93bnJldi54bWxQSwUGAAAAAAQABADz&#10;AAAAdQUAAAAA&#10;" stroked="f">
                <v:textbox style="mso-fit-shape-to-text:t">
                  <w:txbxContent>
                    <w:p w14:paraId="1EFA61B7" w14:textId="77777777" w:rsidR="0011420C" w:rsidRPr="009A657E" w:rsidRDefault="0011420C" w:rsidP="0011420C">
                      <w:pPr>
                        <w:rPr>
                          <w:rFonts w:ascii="Times New Roman" w:hAnsi="Times New Roman" w:cs="Times New Roman"/>
                          <w:sz w:val="20"/>
                          <w:szCs w:val="20"/>
                        </w:rPr>
                      </w:pPr>
                    </w:p>
                    <w:p w14:paraId="06836008" w14:textId="04DAF3E9" w:rsidR="0011420C" w:rsidRDefault="0011420C" w:rsidP="0011420C">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2</w:t>
                      </w:r>
                      <w:r w:rsidR="00000000">
                        <w:rPr>
                          <w:noProof/>
                        </w:rPr>
                        <w:fldChar w:fldCharType="end"/>
                      </w:r>
                      <w:r>
                        <w:t xml:space="preserve"> </w:t>
                      </w:r>
                      <w:proofErr w:type="spellStart"/>
                      <w:r w:rsidRPr="00832442">
                        <w:t>BERT</w:t>
                      </w:r>
                      <w:r>
                        <w:t>weet</w:t>
                      </w:r>
                      <w:proofErr w:type="spellEnd"/>
                      <w:r w:rsidRPr="00832442">
                        <w:t xml:space="preserve">-base, </w:t>
                      </w:r>
                      <w:r>
                        <w:t>6</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11420C" w14:paraId="13847646" w14:textId="77777777" w:rsidTr="0014231E">
                        <w:tc>
                          <w:tcPr>
                            <w:tcW w:w="466" w:type="dxa"/>
                          </w:tcPr>
                          <w:p w14:paraId="7907CF5F" w14:textId="77777777" w:rsidR="0011420C" w:rsidRPr="00776C04" w:rsidRDefault="0011420C">
                            <w:pPr>
                              <w:rPr>
                                <w:rFonts w:ascii="Times New Roman" w:hAnsi="Times New Roman" w:cs="Times New Roman"/>
                                <w:sz w:val="16"/>
                                <w:szCs w:val="16"/>
                              </w:rPr>
                            </w:pPr>
                          </w:p>
                        </w:tc>
                        <w:tc>
                          <w:tcPr>
                            <w:tcW w:w="466" w:type="dxa"/>
                          </w:tcPr>
                          <w:p w14:paraId="3BAB5FC1"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8854CD9"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6CE2039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5B07AC4"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4E6292F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6ADA8F6"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3F37AFEC"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664C04F"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72326CCA" w14:textId="77777777" w:rsidR="0011420C" w:rsidRPr="00776C04" w:rsidRDefault="0011420C">
                            <w:pPr>
                              <w:rPr>
                                <w:rFonts w:ascii="Times New Roman" w:hAnsi="Times New Roman" w:cs="Times New Roman"/>
                                <w:sz w:val="16"/>
                                <w:szCs w:val="16"/>
                              </w:rPr>
                            </w:pPr>
                            <w:r w:rsidRPr="00776C04">
                              <w:rPr>
                                <w:rFonts w:ascii="Times New Roman" w:hAnsi="Times New Roman" w:cs="Times New Roman"/>
                                <w:sz w:val="16"/>
                                <w:szCs w:val="16"/>
                              </w:rPr>
                              <w:t>5.0</w:t>
                            </w:r>
                          </w:p>
                        </w:tc>
                      </w:tr>
                      <w:tr w:rsidR="0011420C" w14:paraId="7A0DE953" w14:textId="77777777" w:rsidTr="0014231E">
                        <w:tc>
                          <w:tcPr>
                            <w:tcW w:w="466" w:type="dxa"/>
                          </w:tcPr>
                          <w:p w14:paraId="5BBA1C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0DEB942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FA4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866B7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3D49E0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BE38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28D195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A11485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11EF0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0ABD5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51F5DE00" w14:textId="77777777" w:rsidTr="0014231E">
                        <w:tc>
                          <w:tcPr>
                            <w:tcW w:w="466" w:type="dxa"/>
                          </w:tcPr>
                          <w:p w14:paraId="02BCFCA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734807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431E04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875DC5C"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9383B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23122E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215CC5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94C20A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8EAA9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328A7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6A428BE" w14:textId="77777777" w:rsidTr="0014231E">
                        <w:tc>
                          <w:tcPr>
                            <w:tcW w:w="466" w:type="dxa"/>
                          </w:tcPr>
                          <w:p w14:paraId="605294D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5B24089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69791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9566B9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369BD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4A9960D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76</w:t>
                            </w:r>
                          </w:p>
                        </w:tc>
                        <w:tc>
                          <w:tcPr>
                            <w:tcW w:w="466" w:type="dxa"/>
                            <w:tcBorders>
                              <w:top w:val="single" w:sz="4" w:space="0" w:color="auto"/>
                              <w:left w:val="single" w:sz="4" w:space="0" w:color="auto"/>
                              <w:bottom w:val="single" w:sz="4" w:space="0" w:color="auto"/>
                              <w:right w:val="single" w:sz="4" w:space="0" w:color="auto"/>
                            </w:tcBorders>
                            <w:vAlign w:val="bottom"/>
                          </w:tcPr>
                          <w:p w14:paraId="79255F7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9CD258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E24EA0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9330DC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4D555DDD" w14:textId="77777777" w:rsidTr="0014231E">
                        <w:tc>
                          <w:tcPr>
                            <w:tcW w:w="466" w:type="dxa"/>
                          </w:tcPr>
                          <w:p w14:paraId="02BBC34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783EAAB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2741D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815911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E6D3F0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516" w:type="dxa"/>
                            <w:tcBorders>
                              <w:top w:val="single" w:sz="4" w:space="0" w:color="auto"/>
                              <w:left w:val="single" w:sz="4" w:space="0" w:color="auto"/>
                              <w:bottom w:val="single" w:sz="4" w:space="0" w:color="auto"/>
                              <w:right w:val="single" w:sz="4" w:space="0" w:color="auto"/>
                            </w:tcBorders>
                            <w:vAlign w:val="bottom"/>
                          </w:tcPr>
                          <w:p w14:paraId="5018F26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37</w:t>
                            </w:r>
                          </w:p>
                        </w:tc>
                        <w:tc>
                          <w:tcPr>
                            <w:tcW w:w="466" w:type="dxa"/>
                            <w:tcBorders>
                              <w:top w:val="single" w:sz="4" w:space="0" w:color="auto"/>
                              <w:left w:val="single" w:sz="4" w:space="0" w:color="auto"/>
                              <w:bottom w:val="single" w:sz="4" w:space="0" w:color="auto"/>
                              <w:right w:val="single" w:sz="4" w:space="0" w:color="auto"/>
                            </w:tcBorders>
                            <w:vAlign w:val="bottom"/>
                          </w:tcPr>
                          <w:p w14:paraId="681805A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4</w:t>
                            </w:r>
                          </w:p>
                        </w:tc>
                        <w:tc>
                          <w:tcPr>
                            <w:tcW w:w="466" w:type="dxa"/>
                            <w:tcBorders>
                              <w:left w:val="single" w:sz="4" w:space="0" w:color="auto"/>
                            </w:tcBorders>
                            <w:shd w:val="clear" w:color="auto" w:fill="auto"/>
                            <w:vAlign w:val="bottom"/>
                          </w:tcPr>
                          <w:p w14:paraId="7C9CAB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689E4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8D006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70B5B737" w14:textId="77777777" w:rsidTr="0014231E">
                        <w:tc>
                          <w:tcPr>
                            <w:tcW w:w="466" w:type="dxa"/>
                          </w:tcPr>
                          <w:p w14:paraId="5EFEB7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6CC28BA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7361A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76062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D5FE5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18A83E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95</w:t>
                            </w:r>
                          </w:p>
                        </w:tc>
                        <w:tc>
                          <w:tcPr>
                            <w:tcW w:w="466" w:type="dxa"/>
                            <w:tcBorders>
                              <w:top w:val="single" w:sz="4" w:space="0" w:color="auto"/>
                              <w:left w:val="single" w:sz="4" w:space="0" w:color="auto"/>
                              <w:bottom w:val="single" w:sz="4" w:space="0" w:color="auto"/>
                              <w:right w:val="single" w:sz="4" w:space="0" w:color="auto"/>
                            </w:tcBorders>
                            <w:vAlign w:val="bottom"/>
                          </w:tcPr>
                          <w:p w14:paraId="49F409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4</w:t>
                            </w:r>
                          </w:p>
                        </w:tc>
                        <w:tc>
                          <w:tcPr>
                            <w:tcW w:w="466" w:type="dxa"/>
                            <w:tcBorders>
                              <w:left w:val="single" w:sz="4" w:space="0" w:color="auto"/>
                            </w:tcBorders>
                            <w:shd w:val="clear" w:color="auto" w:fill="auto"/>
                            <w:vAlign w:val="bottom"/>
                          </w:tcPr>
                          <w:p w14:paraId="322788E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1BC0AE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FB9CA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2E1736FC" w14:textId="77777777" w:rsidTr="0014231E">
                        <w:tc>
                          <w:tcPr>
                            <w:tcW w:w="466" w:type="dxa"/>
                          </w:tcPr>
                          <w:p w14:paraId="06429F3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44E19E9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8F1D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373DB2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AB7A07"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516" w:type="dxa"/>
                            <w:tcBorders>
                              <w:top w:val="single" w:sz="4" w:space="0" w:color="auto"/>
                              <w:left w:val="single" w:sz="4" w:space="0" w:color="auto"/>
                              <w:bottom w:val="single" w:sz="4" w:space="0" w:color="auto"/>
                              <w:right w:val="single" w:sz="4" w:space="0" w:color="auto"/>
                            </w:tcBorders>
                            <w:vAlign w:val="bottom"/>
                          </w:tcPr>
                          <w:p w14:paraId="537538F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122</w:t>
                            </w:r>
                          </w:p>
                        </w:tc>
                        <w:tc>
                          <w:tcPr>
                            <w:tcW w:w="466" w:type="dxa"/>
                            <w:tcBorders>
                              <w:top w:val="single" w:sz="4" w:space="0" w:color="auto"/>
                              <w:left w:val="single" w:sz="4" w:space="0" w:color="auto"/>
                              <w:bottom w:val="single" w:sz="4" w:space="0" w:color="auto"/>
                              <w:right w:val="single" w:sz="4" w:space="0" w:color="auto"/>
                            </w:tcBorders>
                            <w:vAlign w:val="bottom"/>
                          </w:tcPr>
                          <w:p w14:paraId="5317D83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3</w:t>
                            </w:r>
                          </w:p>
                        </w:tc>
                        <w:tc>
                          <w:tcPr>
                            <w:tcW w:w="466" w:type="dxa"/>
                            <w:tcBorders>
                              <w:left w:val="single" w:sz="4" w:space="0" w:color="auto"/>
                            </w:tcBorders>
                            <w:shd w:val="clear" w:color="auto" w:fill="auto"/>
                            <w:vAlign w:val="bottom"/>
                          </w:tcPr>
                          <w:p w14:paraId="54CF7AF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AC672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FD7FA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0D5D41A" w14:textId="77777777" w:rsidTr="0014231E">
                        <w:tc>
                          <w:tcPr>
                            <w:tcW w:w="466" w:type="dxa"/>
                          </w:tcPr>
                          <w:p w14:paraId="4BA52B0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1A7172D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D4F187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E69705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07391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1625AA0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3DF9A33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2CF8584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5FF5C2"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263FC6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C1760AE" w14:textId="77777777" w:rsidTr="0014231E">
                        <w:tc>
                          <w:tcPr>
                            <w:tcW w:w="466" w:type="dxa"/>
                          </w:tcPr>
                          <w:p w14:paraId="0636D280"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0361EF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74DBDFF"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C7EAD31"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2C6F29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5550C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top w:val="single" w:sz="4" w:space="0" w:color="auto"/>
                              <w:left w:val="single" w:sz="4" w:space="0" w:color="auto"/>
                              <w:bottom w:val="single" w:sz="4" w:space="0" w:color="auto"/>
                              <w:right w:val="single" w:sz="4" w:space="0" w:color="auto"/>
                            </w:tcBorders>
                            <w:vAlign w:val="bottom"/>
                          </w:tcPr>
                          <w:p w14:paraId="350834BD"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16DBFFB8"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EDED2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AF59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11420C" w14:paraId="6DA3C805" w14:textId="77777777" w:rsidTr="0014231E">
                        <w:tc>
                          <w:tcPr>
                            <w:tcW w:w="466" w:type="dxa"/>
                          </w:tcPr>
                          <w:p w14:paraId="57E4D4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0BAB08B"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136205"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A42306"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AE06DEA"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E58C34"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07406F33"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4DF6B5D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ABE449"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96187CE" w14:textId="77777777" w:rsidR="0011420C" w:rsidRPr="00776C04" w:rsidRDefault="0011420C"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F3D4E05" w14:textId="77777777" w:rsidR="0011420C" w:rsidRDefault="0011420C" w:rsidP="0011420C"/>
                  </w:txbxContent>
                </v:textbox>
                <w10:anchorlock/>
              </v:shape>
            </w:pict>
          </mc:Fallback>
        </mc:AlternateContent>
      </w:r>
    </w:p>
    <w:p w14:paraId="41694B7C" w14:textId="63EC8A56" w:rsidR="00DE591E" w:rsidRDefault="00DC2196" w:rsidP="00422EC9">
      <w:pPr>
        <w:pStyle w:val="ACLTextFirstLine"/>
        <w:ind w:firstLine="0"/>
      </w:pPr>
      <w:r>
        <w:rPr>
          <w:noProof/>
        </w:rPr>
        <mc:AlternateContent>
          <mc:Choice Requires="wps">
            <w:drawing>
              <wp:inline distT="0" distB="0" distL="0" distR="0" wp14:anchorId="0483E155" wp14:editId="07E80D01">
                <wp:extent cx="2895600" cy="2253887"/>
                <wp:effectExtent l="0" t="0" r="0" b="635"/>
                <wp:docPr id="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53887"/>
                        </a:xfrm>
                        <a:prstGeom prst="rect">
                          <a:avLst/>
                        </a:prstGeom>
                        <a:solidFill>
                          <a:srgbClr val="FFFFFF"/>
                        </a:solidFill>
                        <a:ln w="9525">
                          <a:noFill/>
                          <a:miter lim="800000"/>
                          <a:headEnd/>
                          <a:tailEnd/>
                        </a:ln>
                      </wps:spPr>
                      <wps:txbx>
                        <w:txbxContent>
                          <w:p w14:paraId="4925AE18" w14:textId="77777777" w:rsidR="00DC2196" w:rsidRPr="009A657E" w:rsidRDefault="00DC2196" w:rsidP="00DC2196">
                            <w:pPr>
                              <w:rPr>
                                <w:rFonts w:ascii="Times New Roman" w:hAnsi="Times New Roman" w:cs="Times New Roman"/>
                                <w:sz w:val="20"/>
                                <w:szCs w:val="20"/>
                              </w:rPr>
                            </w:pPr>
                          </w:p>
                          <w:p w14:paraId="4594A45D" w14:textId="63BF0B44"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3</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DC2196" w14:paraId="4E8887BC" w14:textId="77777777" w:rsidTr="00776C04">
                              <w:tc>
                                <w:tcPr>
                                  <w:tcW w:w="236" w:type="dxa"/>
                                </w:tcPr>
                                <w:p w14:paraId="72724EDC" w14:textId="77777777" w:rsidR="00DC2196" w:rsidRPr="00776C04" w:rsidRDefault="00DC2196">
                                  <w:pPr>
                                    <w:rPr>
                                      <w:rFonts w:ascii="Times New Roman" w:hAnsi="Times New Roman" w:cs="Times New Roman"/>
                                      <w:sz w:val="16"/>
                                      <w:szCs w:val="16"/>
                                    </w:rPr>
                                  </w:pPr>
                                </w:p>
                              </w:tc>
                              <w:tc>
                                <w:tcPr>
                                  <w:tcW w:w="236" w:type="dxa"/>
                                </w:tcPr>
                                <w:p w14:paraId="26484E4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236" w:type="dxa"/>
                                </w:tcPr>
                                <w:p w14:paraId="3EEFB31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236" w:type="dxa"/>
                                </w:tcPr>
                                <w:p w14:paraId="0CB737A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236" w:type="dxa"/>
                                </w:tcPr>
                                <w:p w14:paraId="6BDECC85"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236" w:type="dxa"/>
                                  <w:tcBorders>
                                    <w:bottom w:val="single" w:sz="4" w:space="0" w:color="auto"/>
                                  </w:tcBorders>
                                </w:tcPr>
                                <w:p w14:paraId="5D58F5C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236" w:type="dxa"/>
                                  <w:tcBorders>
                                    <w:bottom w:val="single" w:sz="4" w:space="0" w:color="auto"/>
                                  </w:tcBorders>
                                </w:tcPr>
                                <w:p w14:paraId="38D925F6"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236" w:type="dxa"/>
                                </w:tcPr>
                                <w:p w14:paraId="7D922C5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236" w:type="dxa"/>
                                </w:tcPr>
                                <w:p w14:paraId="6BBB63C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236" w:type="dxa"/>
                                </w:tcPr>
                                <w:p w14:paraId="0EF0FF8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26E15386" w14:textId="77777777" w:rsidTr="00776C04">
                              <w:tc>
                                <w:tcPr>
                                  <w:tcW w:w="236" w:type="dxa"/>
                                </w:tcPr>
                                <w:p w14:paraId="66CC0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236" w:type="dxa"/>
                                  <w:shd w:val="clear" w:color="auto" w:fill="auto"/>
                                  <w:vAlign w:val="bottom"/>
                                </w:tcPr>
                                <w:p w14:paraId="3BC33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AAF757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83B15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DC027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FBFC9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BACC9A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1EC02C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D86BC8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4FC87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4C410FF" w14:textId="77777777" w:rsidTr="00776C04">
                              <w:tc>
                                <w:tcPr>
                                  <w:tcW w:w="236" w:type="dxa"/>
                                </w:tcPr>
                                <w:p w14:paraId="2D4E0EA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236" w:type="dxa"/>
                                  <w:shd w:val="clear" w:color="auto" w:fill="auto"/>
                                  <w:vAlign w:val="bottom"/>
                                </w:tcPr>
                                <w:p w14:paraId="2693EC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3F395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2B5BC8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10EFD5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71981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78933B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434C4F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199EC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90660F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A09651E" w14:textId="77777777" w:rsidTr="00776C04">
                              <w:tc>
                                <w:tcPr>
                                  <w:tcW w:w="236" w:type="dxa"/>
                                </w:tcPr>
                                <w:p w14:paraId="60CCD1D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236" w:type="dxa"/>
                                  <w:shd w:val="clear" w:color="auto" w:fill="auto"/>
                                  <w:vAlign w:val="bottom"/>
                                </w:tcPr>
                                <w:p w14:paraId="2C9BF33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5CE35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2F9D67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5A49B6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6EB47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2</w:t>
                                  </w:r>
                                </w:p>
                              </w:tc>
                              <w:tc>
                                <w:tcPr>
                                  <w:tcW w:w="236" w:type="dxa"/>
                                  <w:tcBorders>
                                    <w:top w:val="single" w:sz="4" w:space="0" w:color="auto"/>
                                    <w:left w:val="single" w:sz="4" w:space="0" w:color="auto"/>
                                    <w:bottom w:val="single" w:sz="4" w:space="0" w:color="auto"/>
                                    <w:right w:val="single" w:sz="4" w:space="0" w:color="auto"/>
                                  </w:tcBorders>
                                  <w:vAlign w:val="bottom"/>
                                </w:tcPr>
                                <w:p w14:paraId="1B1236F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2</w:t>
                                  </w:r>
                                </w:p>
                              </w:tc>
                              <w:tc>
                                <w:tcPr>
                                  <w:tcW w:w="236" w:type="dxa"/>
                                  <w:tcBorders>
                                    <w:left w:val="single" w:sz="4" w:space="0" w:color="auto"/>
                                  </w:tcBorders>
                                  <w:shd w:val="clear" w:color="auto" w:fill="auto"/>
                                  <w:vAlign w:val="bottom"/>
                                </w:tcPr>
                                <w:p w14:paraId="24D24DE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303AA6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EAC10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D7BE80B" w14:textId="77777777" w:rsidTr="00776C04">
                              <w:tc>
                                <w:tcPr>
                                  <w:tcW w:w="236" w:type="dxa"/>
                                </w:tcPr>
                                <w:p w14:paraId="7578EB5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236" w:type="dxa"/>
                                  <w:shd w:val="clear" w:color="auto" w:fill="auto"/>
                                  <w:vAlign w:val="bottom"/>
                                </w:tcPr>
                                <w:p w14:paraId="3AE85D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F64CB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58E5E1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61ABD5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ADE68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8</w:t>
                                  </w:r>
                                </w:p>
                              </w:tc>
                              <w:tc>
                                <w:tcPr>
                                  <w:tcW w:w="236" w:type="dxa"/>
                                  <w:tcBorders>
                                    <w:top w:val="single" w:sz="4" w:space="0" w:color="auto"/>
                                    <w:left w:val="single" w:sz="4" w:space="0" w:color="auto"/>
                                    <w:bottom w:val="single" w:sz="4" w:space="0" w:color="auto"/>
                                    <w:right w:val="single" w:sz="4" w:space="0" w:color="auto"/>
                                  </w:tcBorders>
                                  <w:vAlign w:val="bottom"/>
                                </w:tcPr>
                                <w:p w14:paraId="5163A0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4</w:t>
                                  </w:r>
                                </w:p>
                              </w:tc>
                              <w:tc>
                                <w:tcPr>
                                  <w:tcW w:w="236" w:type="dxa"/>
                                  <w:tcBorders>
                                    <w:left w:val="single" w:sz="4" w:space="0" w:color="auto"/>
                                  </w:tcBorders>
                                  <w:shd w:val="clear" w:color="auto" w:fill="auto"/>
                                  <w:vAlign w:val="bottom"/>
                                </w:tcPr>
                                <w:p w14:paraId="761BAE8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F03991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8158AD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88E24EF" w14:textId="77777777" w:rsidTr="00776C04">
                              <w:tc>
                                <w:tcPr>
                                  <w:tcW w:w="236" w:type="dxa"/>
                                </w:tcPr>
                                <w:p w14:paraId="3581BF9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236" w:type="dxa"/>
                                  <w:shd w:val="clear" w:color="auto" w:fill="auto"/>
                                  <w:vAlign w:val="bottom"/>
                                </w:tcPr>
                                <w:p w14:paraId="4D9FFC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DABF1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86CDC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35303D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C65E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7</w:t>
                                  </w:r>
                                </w:p>
                              </w:tc>
                              <w:tc>
                                <w:tcPr>
                                  <w:tcW w:w="236" w:type="dxa"/>
                                  <w:tcBorders>
                                    <w:top w:val="single" w:sz="4" w:space="0" w:color="auto"/>
                                    <w:left w:val="single" w:sz="4" w:space="0" w:color="auto"/>
                                    <w:bottom w:val="single" w:sz="4" w:space="0" w:color="auto"/>
                                    <w:right w:val="single" w:sz="4" w:space="0" w:color="auto"/>
                                  </w:tcBorders>
                                  <w:vAlign w:val="bottom"/>
                                </w:tcPr>
                                <w:p w14:paraId="4F20DB2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12</w:t>
                                  </w:r>
                                </w:p>
                              </w:tc>
                              <w:tc>
                                <w:tcPr>
                                  <w:tcW w:w="236" w:type="dxa"/>
                                  <w:tcBorders>
                                    <w:left w:val="single" w:sz="4" w:space="0" w:color="auto"/>
                                  </w:tcBorders>
                                  <w:shd w:val="clear" w:color="auto" w:fill="auto"/>
                                  <w:vAlign w:val="bottom"/>
                                </w:tcPr>
                                <w:p w14:paraId="3A844E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0C1444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1641BE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309A97F" w14:textId="77777777" w:rsidTr="00776C04">
                              <w:tc>
                                <w:tcPr>
                                  <w:tcW w:w="236" w:type="dxa"/>
                                </w:tcPr>
                                <w:p w14:paraId="102BD1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236" w:type="dxa"/>
                                  <w:shd w:val="clear" w:color="auto" w:fill="auto"/>
                                  <w:vAlign w:val="bottom"/>
                                </w:tcPr>
                                <w:p w14:paraId="7C1FA03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4526B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8EDEC0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A85DF6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D858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6</w:t>
                                  </w:r>
                                </w:p>
                              </w:tc>
                              <w:tc>
                                <w:tcPr>
                                  <w:tcW w:w="236" w:type="dxa"/>
                                  <w:tcBorders>
                                    <w:top w:val="single" w:sz="4" w:space="0" w:color="auto"/>
                                    <w:left w:val="single" w:sz="4" w:space="0" w:color="auto"/>
                                    <w:bottom w:val="single" w:sz="4" w:space="0" w:color="auto"/>
                                    <w:right w:val="single" w:sz="4" w:space="0" w:color="auto"/>
                                  </w:tcBorders>
                                  <w:vAlign w:val="bottom"/>
                                </w:tcPr>
                                <w:p w14:paraId="02B87D3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236" w:type="dxa"/>
                                  <w:tcBorders>
                                    <w:left w:val="single" w:sz="4" w:space="0" w:color="auto"/>
                                  </w:tcBorders>
                                  <w:shd w:val="clear" w:color="auto" w:fill="auto"/>
                                  <w:vAlign w:val="bottom"/>
                                </w:tcPr>
                                <w:p w14:paraId="7AA881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D79C8E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41E21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60486B63" w14:textId="77777777" w:rsidTr="00776C04">
                              <w:tc>
                                <w:tcPr>
                                  <w:tcW w:w="236" w:type="dxa"/>
                                </w:tcPr>
                                <w:p w14:paraId="24B8196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236" w:type="dxa"/>
                                  <w:shd w:val="clear" w:color="auto" w:fill="auto"/>
                                  <w:vAlign w:val="bottom"/>
                                </w:tcPr>
                                <w:p w14:paraId="45B4052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63572A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B7BEB7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C0652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9A689B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4</w:t>
                                  </w:r>
                                </w:p>
                              </w:tc>
                              <w:tc>
                                <w:tcPr>
                                  <w:tcW w:w="236" w:type="dxa"/>
                                  <w:tcBorders>
                                    <w:top w:val="single" w:sz="4" w:space="0" w:color="auto"/>
                                    <w:left w:val="single" w:sz="4" w:space="0" w:color="auto"/>
                                    <w:bottom w:val="single" w:sz="4" w:space="0" w:color="auto"/>
                                    <w:right w:val="single" w:sz="4" w:space="0" w:color="auto"/>
                                  </w:tcBorders>
                                  <w:vAlign w:val="bottom"/>
                                </w:tcPr>
                                <w:p w14:paraId="34FEBE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9</w:t>
                                  </w:r>
                                </w:p>
                              </w:tc>
                              <w:tc>
                                <w:tcPr>
                                  <w:tcW w:w="236" w:type="dxa"/>
                                  <w:tcBorders>
                                    <w:left w:val="single" w:sz="4" w:space="0" w:color="auto"/>
                                  </w:tcBorders>
                                  <w:shd w:val="clear" w:color="auto" w:fill="auto"/>
                                  <w:vAlign w:val="bottom"/>
                                </w:tcPr>
                                <w:p w14:paraId="2BE984B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895A2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5F83D9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F1E14F7" w14:textId="77777777" w:rsidTr="00776C04">
                              <w:tc>
                                <w:tcPr>
                                  <w:tcW w:w="236" w:type="dxa"/>
                                </w:tcPr>
                                <w:p w14:paraId="554C98D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236" w:type="dxa"/>
                                  <w:shd w:val="clear" w:color="auto" w:fill="auto"/>
                                  <w:vAlign w:val="bottom"/>
                                </w:tcPr>
                                <w:p w14:paraId="769075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EEC2F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5F8F0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3D623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FECE11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1</w:t>
                                  </w:r>
                                </w:p>
                              </w:tc>
                              <w:tc>
                                <w:tcPr>
                                  <w:tcW w:w="236" w:type="dxa"/>
                                  <w:tcBorders>
                                    <w:top w:val="single" w:sz="4" w:space="0" w:color="auto"/>
                                    <w:left w:val="single" w:sz="4" w:space="0" w:color="auto"/>
                                    <w:bottom w:val="single" w:sz="4" w:space="0" w:color="auto"/>
                                    <w:right w:val="single" w:sz="4" w:space="0" w:color="auto"/>
                                  </w:tcBorders>
                                  <w:vAlign w:val="bottom"/>
                                </w:tcPr>
                                <w:p w14:paraId="7D833F4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236" w:type="dxa"/>
                                  <w:tcBorders>
                                    <w:left w:val="single" w:sz="4" w:space="0" w:color="auto"/>
                                  </w:tcBorders>
                                  <w:shd w:val="clear" w:color="auto" w:fill="auto"/>
                                  <w:vAlign w:val="bottom"/>
                                </w:tcPr>
                                <w:p w14:paraId="2F1ED15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C52EF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4C906F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EECCF37" w14:textId="77777777" w:rsidTr="00776C04">
                              <w:tc>
                                <w:tcPr>
                                  <w:tcW w:w="236" w:type="dxa"/>
                                </w:tcPr>
                                <w:p w14:paraId="501727A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236" w:type="dxa"/>
                                  <w:shd w:val="clear" w:color="auto" w:fill="auto"/>
                                  <w:vAlign w:val="bottom"/>
                                </w:tcPr>
                                <w:p w14:paraId="235885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5FC33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75653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5DC99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B046C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3C6BC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7A27B32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010C6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EAA1B7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DD65E4D"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0483E155" id="_x0000_s1105" type="#_x0000_t202" style="width:228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" stroked="f">
                <v:textbox style="mso-fit-shape-to-text:t">
                  <w:txbxContent>
                    <w:p w14:paraId="4925AE18" w14:textId="77777777" w:rsidR="00DC2196" w:rsidRPr="009A657E" w:rsidRDefault="00DC2196" w:rsidP="00DC2196">
                      <w:pPr>
                        <w:rPr>
                          <w:rFonts w:ascii="Times New Roman" w:hAnsi="Times New Roman" w:cs="Times New Roman"/>
                          <w:sz w:val="20"/>
                          <w:szCs w:val="20"/>
                        </w:rPr>
                      </w:pPr>
                    </w:p>
                    <w:p w14:paraId="4594A45D" w14:textId="63BF0B44"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3</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Cohesion</w:t>
                      </w:r>
                    </w:p>
                    <w:tbl>
                      <w:tblPr>
                        <w:tblStyle w:val="TableGrid"/>
                        <w:tblW w:w="0" w:type="auto"/>
                        <w:tblLook w:val="04A0" w:firstRow="1" w:lastRow="0" w:firstColumn="1" w:lastColumn="0" w:noHBand="0" w:noVBand="1"/>
                      </w:tblPr>
                      <w:tblGrid>
                        <w:gridCol w:w="416"/>
                        <w:gridCol w:w="416"/>
                        <w:gridCol w:w="416"/>
                        <w:gridCol w:w="416"/>
                        <w:gridCol w:w="416"/>
                        <w:gridCol w:w="456"/>
                        <w:gridCol w:w="456"/>
                        <w:gridCol w:w="416"/>
                        <w:gridCol w:w="416"/>
                        <w:gridCol w:w="416"/>
                      </w:tblGrid>
                      <w:tr w:rsidR="00DC2196" w14:paraId="4E8887BC" w14:textId="77777777" w:rsidTr="00776C04">
                        <w:tc>
                          <w:tcPr>
                            <w:tcW w:w="236" w:type="dxa"/>
                          </w:tcPr>
                          <w:p w14:paraId="72724EDC" w14:textId="77777777" w:rsidR="00DC2196" w:rsidRPr="00776C04" w:rsidRDefault="00DC2196">
                            <w:pPr>
                              <w:rPr>
                                <w:rFonts w:ascii="Times New Roman" w:hAnsi="Times New Roman" w:cs="Times New Roman"/>
                                <w:sz w:val="16"/>
                                <w:szCs w:val="16"/>
                              </w:rPr>
                            </w:pPr>
                          </w:p>
                        </w:tc>
                        <w:tc>
                          <w:tcPr>
                            <w:tcW w:w="236" w:type="dxa"/>
                          </w:tcPr>
                          <w:p w14:paraId="26484E4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236" w:type="dxa"/>
                          </w:tcPr>
                          <w:p w14:paraId="3EEFB31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236" w:type="dxa"/>
                          </w:tcPr>
                          <w:p w14:paraId="0CB737A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236" w:type="dxa"/>
                          </w:tcPr>
                          <w:p w14:paraId="6BDECC85"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236" w:type="dxa"/>
                            <w:tcBorders>
                              <w:bottom w:val="single" w:sz="4" w:space="0" w:color="auto"/>
                            </w:tcBorders>
                          </w:tcPr>
                          <w:p w14:paraId="5D58F5C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236" w:type="dxa"/>
                            <w:tcBorders>
                              <w:bottom w:val="single" w:sz="4" w:space="0" w:color="auto"/>
                            </w:tcBorders>
                          </w:tcPr>
                          <w:p w14:paraId="38D925F6"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236" w:type="dxa"/>
                          </w:tcPr>
                          <w:p w14:paraId="7D922C5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236" w:type="dxa"/>
                          </w:tcPr>
                          <w:p w14:paraId="6BBB63C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236" w:type="dxa"/>
                          </w:tcPr>
                          <w:p w14:paraId="0EF0FF8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26E15386" w14:textId="77777777" w:rsidTr="00776C04">
                        <w:tc>
                          <w:tcPr>
                            <w:tcW w:w="236" w:type="dxa"/>
                          </w:tcPr>
                          <w:p w14:paraId="66CC0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236" w:type="dxa"/>
                            <w:shd w:val="clear" w:color="auto" w:fill="auto"/>
                            <w:vAlign w:val="bottom"/>
                          </w:tcPr>
                          <w:p w14:paraId="3BC334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AAF757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83B15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DC027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FBFC9C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2BACC9A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left w:val="single" w:sz="4" w:space="0" w:color="auto"/>
                            </w:tcBorders>
                            <w:shd w:val="clear" w:color="auto" w:fill="auto"/>
                            <w:vAlign w:val="bottom"/>
                          </w:tcPr>
                          <w:p w14:paraId="1EC02C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D86BC8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4FC87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4C410FF" w14:textId="77777777" w:rsidTr="00776C04">
                        <w:tc>
                          <w:tcPr>
                            <w:tcW w:w="236" w:type="dxa"/>
                          </w:tcPr>
                          <w:p w14:paraId="2D4E0EA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236" w:type="dxa"/>
                            <w:shd w:val="clear" w:color="auto" w:fill="auto"/>
                            <w:vAlign w:val="bottom"/>
                          </w:tcPr>
                          <w:p w14:paraId="2693EC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3F395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2B5BC8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10EFD5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071981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236" w:type="dxa"/>
                            <w:tcBorders>
                              <w:top w:val="single" w:sz="4" w:space="0" w:color="auto"/>
                              <w:left w:val="single" w:sz="4" w:space="0" w:color="auto"/>
                              <w:bottom w:val="single" w:sz="4" w:space="0" w:color="auto"/>
                              <w:right w:val="single" w:sz="4" w:space="0" w:color="auto"/>
                            </w:tcBorders>
                            <w:vAlign w:val="bottom"/>
                          </w:tcPr>
                          <w:p w14:paraId="78933B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236" w:type="dxa"/>
                            <w:tcBorders>
                              <w:left w:val="single" w:sz="4" w:space="0" w:color="auto"/>
                            </w:tcBorders>
                            <w:shd w:val="clear" w:color="auto" w:fill="auto"/>
                            <w:vAlign w:val="bottom"/>
                          </w:tcPr>
                          <w:p w14:paraId="434C4FB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199EC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90660F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A09651E" w14:textId="77777777" w:rsidTr="00776C04">
                        <w:tc>
                          <w:tcPr>
                            <w:tcW w:w="236" w:type="dxa"/>
                          </w:tcPr>
                          <w:p w14:paraId="60CCD1D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236" w:type="dxa"/>
                            <w:shd w:val="clear" w:color="auto" w:fill="auto"/>
                            <w:vAlign w:val="bottom"/>
                          </w:tcPr>
                          <w:p w14:paraId="2C9BF33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5CE35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2F9D67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45A49B6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56EB47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2</w:t>
                            </w:r>
                          </w:p>
                        </w:tc>
                        <w:tc>
                          <w:tcPr>
                            <w:tcW w:w="236" w:type="dxa"/>
                            <w:tcBorders>
                              <w:top w:val="single" w:sz="4" w:space="0" w:color="auto"/>
                              <w:left w:val="single" w:sz="4" w:space="0" w:color="auto"/>
                              <w:bottom w:val="single" w:sz="4" w:space="0" w:color="auto"/>
                              <w:right w:val="single" w:sz="4" w:space="0" w:color="auto"/>
                            </w:tcBorders>
                            <w:vAlign w:val="bottom"/>
                          </w:tcPr>
                          <w:p w14:paraId="1B1236F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2</w:t>
                            </w:r>
                          </w:p>
                        </w:tc>
                        <w:tc>
                          <w:tcPr>
                            <w:tcW w:w="236" w:type="dxa"/>
                            <w:tcBorders>
                              <w:left w:val="single" w:sz="4" w:space="0" w:color="auto"/>
                            </w:tcBorders>
                            <w:shd w:val="clear" w:color="auto" w:fill="auto"/>
                            <w:vAlign w:val="bottom"/>
                          </w:tcPr>
                          <w:p w14:paraId="24D24DE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303AA6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EAC10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D7BE80B" w14:textId="77777777" w:rsidTr="00776C04">
                        <w:tc>
                          <w:tcPr>
                            <w:tcW w:w="236" w:type="dxa"/>
                          </w:tcPr>
                          <w:p w14:paraId="7578EB5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236" w:type="dxa"/>
                            <w:shd w:val="clear" w:color="auto" w:fill="auto"/>
                            <w:vAlign w:val="bottom"/>
                          </w:tcPr>
                          <w:p w14:paraId="3AE85D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F64CB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58E5E1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61ABD5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ADE68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8</w:t>
                            </w:r>
                          </w:p>
                        </w:tc>
                        <w:tc>
                          <w:tcPr>
                            <w:tcW w:w="236" w:type="dxa"/>
                            <w:tcBorders>
                              <w:top w:val="single" w:sz="4" w:space="0" w:color="auto"/>
                              <w:left w:val="single" w:sz="4" w:space="0" w:color="auto"/>
                              <w:bottom w:val="single" w:sz="4" w:space="0" w:color="auto"/>
                              <w:right w:val="single" w:sz="4" w:space="0" w:color="auto"/>
                            </w:tcBorders>
                            <w:vAlign w:val="bottom"/>
                          </w:tcPr>
                          <w:p w14:paraId="5163A0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4</w:t>
                            </w:r>
                          </w:p>
                        </w:tc>
                        <w:tc>
                          <w:tcPr>
                            <w:tcW w:w="236" w:type="dxa"/>
                            <w:tcBorders>
                              <w:left w:val="single" w:sz="4" w:space="0" w:color="auto"/>
                            </w:tcBorders>
                            <w:shd w:val="clear" w:color="auto" w:fill="auto"/>
                            <w:vAlign w:val="bottom"/>
                          </w:tcPr>
                          <w:p w14:paraId="761BAE8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F03991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8158AD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88E24EF" w14:textId="77777777" w:rsidTr="00776C04">
                        <w:tc>
                          <w:tcPr>
                            <w:tcW w:w="236" w:type="dxa"/>
                          </w:tcPr>
                          <w:p w14:paraId="3581BF9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236" w:type="dxa"/>
                            <w:shd w:val="clear" w:color="auto" w:fill="auto"/>
                            <w:vAlign w:val="bottom"/>
                          </w:tcPr>
                          <w:p w14:paraId="4D9FFC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DABF1E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86CDC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235303D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2C65E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7</w:t>
                            </w:r>
                          </w:p>
                        </w:tc>
                        <w:tc>
                          <w:tcPr>
                            <w:tcW w:w="236" w:type="dxa"/>
                            <w:tcBorders>
                              <w:top w:val="single" w:sz="4" w:space="0" w:color="auto"/>
                              <w:left w:val="single" w:sz="4" w:space="0" w:color="auto"/>
                              <w:bottom w:val="single" w:sz="4" w:space="0" w:color="auto"/>
                              <w:right w:val="single" w:sz="4" w:space="0" w:color="auto"/>
                            </w:tcBorders>
                            <w:vAlign w:val="bottom"/>
                          </w:tcPr>
                          <w:p w14:paraId="4F20DB2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12</w:t>
                            </w:r>
                          </w:p>
                        </w:tc>
                        <w:tc>
                          <w:tcPr>
                            <w:tcW w:w="236" w:type="dxa"/>
                            <w:tcBorders>
                              <w:left w:val="single" w:sz="4" w:space="0" w:color="auto"/>
                            </w:tcBorders>
                            <w:shd w:val="clear" w:color="auto" w:fill="auto"/>
                            <w:vAlign w:val="bottom"/>
                          </w:tcPr>
                          <w:p w14:paraId="3A844E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0C1444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1641BE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309A97F" w14:textId="77777777" w:rsidTr="00776C04">
                        <w:tc>
                          <w:tcPr>
                            <w:tcW w:w="236" w:type="dxa"/>
                          </w:tcPr>
                          <w:p w14:paraId="102BD1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236" w:type="dxa"/>
                            <w:shd w:val="clear" w:color="auto" w:fill="auto"/>
                            <w:vAlign w:val="bottom"/>
                          </w:tcPr>
                          <w:p w14:paraId="7C1FA03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4526B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8EDEC0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6A85DF6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2CD858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6</w:t>
                            </w:r>
                          </w:p>
                        </w:tc>
                        <w:tc>
                          <w:tcPr>
                            <w:tcW w:w="236" w:type="dxa"/>
                            <w:tcBorders>
                              <w:top w:val="single" w:sz="4" w:space="0" w:color="auto"/>
                              <w:left w:val="single" w:sz="4" w:space="0" w:color="auto"/>
                              <w:bottom w:val="single" w:sz="4" w:space="0" w:color="auto"/>
                              <w:right w:val="single" w:sz="4" w:space="0" w:color="auto"/>
                            </w:tcBorders>
                            <w:vAlign w:val="bottom"/>
                          </w:tcPr>
                          <w:p w14:paraId="02B87D3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236" w:type="dxa"/>
                            <w:tcBorders>
                              <w:left w:val="single" w:sz="4" w:space="0" w:color="auto"/>
                            </w:tcBorders>
                            <w:shd w:val="clear" w:color="auto" w:fill="auto"/>
                            <w:vAlign w:val="bottom"/>
                          </w:tcPr>
                          <w:p w14:paraId="7AA881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D79C8E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41E21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60486B63" w14:textId="77777777" w:rsidTr="00776C04">
                        <w:tc>
                          <w:tcPr>
                            <w:tcW w:w="236" w:type="dxa"/>
                          </w:tcPr>
                          <w:p w14:paraId="24B8196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236" w:type="dxa"/>
                            <w:shd w:val="clear" w:color="auto" w:fill="auto"/>
                            <w:vAlign w:val="bottom"/>
                          </w:tcPr>
                          <w:p w14:paraId="45B4052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63572A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B7BEB7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0C0652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69A689B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4</w:t>
                            </w:r>
                          </w:p>
                        </w:tc>
                        <w:tc>
                          <w:tcPr>
                            <w:tcW w:w="236" w:type="dxa"/>
                            <w:tcBorders>
                              <w:top w:val="single" w:sz="4" w:space="0" w:color="auto"/>
                              <w:left w:val="single" w:sz="4" w:space="0" w:color="auto"/>
                              <w:bottom w:val="single" w:sz="4" w:space="0" w:color="auto"/>
                              <w:right w:val="single" w:sz="4" w:space="0" w:color="auto"/>
                            </w:tcBorders>
                            <w:vAlign w:val="bottom"/>
                          </w:tcPr>
                          <w:p w14:paraId="34FEBE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9</w:t>
                            </w:r>
                          </w:p>
                        </w:tc>
                        <w:tc>
                          <w:tcPr>
                            <w:tcW w:w="236" w:type="dxa"/>
                            <w:tcBorders>
                              <w:left w:val="single" w:sz="4" w:space="0" w:color="auto"/>
                            </w:tcBorders>
                            <w:shd w:val="clear" w:color="auto" w:fill="auto"/>
                            <w:vAlign w:val="bottom"/>
                          </w:tcPr>
                          <w:p w14:paraId="2BE984B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3895A2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5F83D9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F1E14F7" w14:textId="77777777" w:rsidTr="00776C04">
                        <w:tc>
                          <w:tcPr>
                            <w:tcW w:w="236" w:type="dxa"/>
                          </w:tcPr>
                          <w:p w14:paraId="554C98D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236" w:type="dxa"/>
                            <w:shd w:val="clear" w:color="auto" w:fill="auto"/>
                            <w:vAlign w:val="bottom"/>
                          </w:tcPr>
                          <w:p w14:paraId="769075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EEC2FF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5F8F0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A3D623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3FECE11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1</w:t>
                            </w:r>
                          </w:p>
                        </w:tc>
                        <w:tc>
                          <w:tcPr>
                            <w:tcW w:w="236" w:type="dxa"/>
                            <w:tcBorders>
                              <w:top w:val="single" w:sz="4" w:space="0" w:color="auto"/>
                              <w:left w:val="single" w:sz="4" w:space="0" w:color="auto"/>
                              <w:bottom w:val="single" w:sz="4" w:space="0" w:color="auto"/>
                              <w:right w:val="single" w:sz="4" w:space="0" w:color="auto"/>
                            </w:tcBorders>
                            <w:vAlign w:val="bottom"/>
                          </w:tcPr>
                          <w:p w14:paraId="7D833F4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w:t>
                            </w:r>
                          </w:p>
                        </w:tc>
                        <w:tc>
                          <w:tcPr>
                            <w:tcW w:w="236" w:type="dxa"/>
                            <w:tcBorders>
                              <w:left w:val="single" w:sz="4" w:space="0" w:color="auto"/>
                            </w:tcBorders>
                            <w:shd w:val="clear" w:color="auto" w:fill="auto"/>
                            <w:vAlign w:val="bottom"/>
                          </w:tcPr>
                          <w:p w14:paraId="2F1ED15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4C52EF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24C906F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EECCF37" w14:textId="77777777" w:rsidTr="00776C04">
                        <w:tc>
                          <w:tcPr>
                            <w:tcW w:w="236" w:type="dxa"/>
                          </w:tcPr>
                          <w:p w14:paraId="501727A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236" w:type="dxa"/>
                            <w:shd w:val="clear" w:color="auto" w:fill="auto"/>
                            <w:vAlign w:val="bottom"/>
                          </w:tcPr>
                          <w:p w14:paraId="235885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15FC33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075653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tcBorders>
                              <w:right w:val="single" w:sz="4" w:space="0" w:color="auto"/>
                            </w:tcBorders>
                            <w:shd w:val="clear" w:color="auto" w:fill="auto"/>
                            <w:vAlign w:val="bottom"/>
                          </w:tcPr>
                          <w:p w14:paraId="15DC99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236" w:type="dxa"/>
                            <w:tcBorders>
                              <w:top w:val="single" w:sz="4" w:space="0" w:color="auto"/>
                              <w:left w:val="single" w:sz="4" w:space="0" w:color="auto"/>
                              <w:bottom w:val="single" w:sz="4" w:space="0" w:color="auto"/>
                              <w:right w:val="single" w:sz="4" w:space="0" w:color="auto"/>
                            </w:tcBorders>
                            <w:vAlign w:val="bottom"/>
                          </w:tcPr>
                          <w:p w14:paraId="4B046C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top w:val="single" w:sz="4" w:space="0" w:color="auto"/>
                              <w:left w:val="single" w:sz="4" w:space="0" w:color="auto"/>
                              <w:bottom w:val="single" w:sz="4" w:space="0" w:color="auto"/>
                              <w:right w:val="single" w:sz="4" w:space="0" w:color="auto"/>
                            </w:tcBorders>
                            <w:vAlign w:val="bottom"/>
                          </w:tcPr>
                          <w:p w14:paraId="03C6BC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236" w:type="dxa"/>
                            <w:tcBorders>
                              <w:left w:val="single" w:sz="4" w:space="0" w:color="auto"/>
                            </w:tcBorders>
                            <w:shd w:val="clear" w:color="auto" w:fill="auto"/>
                            <w:vAlign w:val="bottom"/>
                          </w:tcPr>
                          <w:p w14:paraId="7A27B32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6010C6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236" w:type="dxa"/>
                            <w:shd w:val="clear" w:color="auto" w:fill="auto"/>
                            <w:vAlign w:val="bottom"/>
                          </w:tcPr>
                          <w:p w14:paraId="7EAA1B7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DD65E4D" w14:textId="77777777" w:rsidR="00DC2196" w:rsidRDefault="00DC2196" w:rsidP="00DC2196"/>
                  </w:txbxContent>
                </v:textbox>
                <w10:anchorlock/>
              </v:shape>
            </w:pict>
          </mc:Fallback>
        </mc:AlternateContent>
      </w:r>
    </w:p>
    <w:p w14:paraId="5D9231CD" w14:textId="0CF71F27" w:rsidR="00DE591E" w:rsidRDefault="00DC2196" w:rsidP="00422EC9">
      <w:pPr>
        <w:pStyle w:val="ACLTextFirstLine"/>
        <w:ind w:firstLine="0"/>
      </w:pPr>
      <w:r>
        <w:rPr>
          <w:noProof/>
        </w:rPr>
        <mc:AlternateContent>
          <mc:Choice Requires="wps">
            <w:drawing>
              <wp:inline distT="0" distB="0" distL="0" distR="0" wp14:anchorId="7F72DBE7" wp14:editId="00D1987C">
                <wp:extent cx="2770505" cy="2253887"/>
                <wp:effectExtent l="0" t="0" r="0" b="0"/>
                <wp:docPr id="2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684C441D" w14:textId="77777777" w:rsidR="00DC2196" w:rsidRPr="009A657E" w:rsidRDefault="00DC2196" w:rsidP="00DC2196">
                            <w:pPr>
                              <w:rPr>
                                <w:rFonts w:ascii="Times New Roman" w:hAnsi="Times New Roman" w:cs="Times New Roman"/>
                                <w:sz w:val="20"/>
                                <w:szCs w:val="20"/>
                              </w:rPr>
                            </w:pPr>
                          </w:p>
                          <w:p w14:paraId="50DDE912" w14:textId="527F1B9D"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4</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5F887464" w14:textId="77777777" w:rsidTr="0014231E">
                              <w:tc>
                                <w:tcPr>
                                  <w:tcW w:w="466" w:type="dxa"/>
                                </w:tcPr>
                                <w:p w14:paraId="6C433DE4" w14:textId="77777777" w:rsidR="00DC2196" w:rsidRPr="00776C04" w:rsidRDefault="00DC2196">
                                  <w:pPr>
                                    <w:rPr>
                                      <w:rFonts w:ascii="Times New Roman" w:hAnsi="Times New Roman" w:cs="Times New Roman"/>
                                      <w:sz w:val="16"/>
                                      <w:szCs w:val="16"/>
                                    </w:rPr>
                                  </w:pPr>
                                </w:p>
                              </w:tc>
                              <w:tc>
                                <w:tcPr>
                                  <w:tcW w:w="466" w:type="dxa"/>
                                </w:tcPr>
                                <w:p w14:paraId="6AAA324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1E5902D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7CF2C3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41E08E6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5EC3DD6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B10DBE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0D03A6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F5E52D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09C196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46C55297" w14:textId="77777777" w:rsidTr="0014231E">
                              <w:tc>
                                <w:tcPr>
                                  <w:tcW w:w="466" w:type="dxa"/>
                                </w:tcPr>
                                <w:p w14:paraId="10E5FB9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1F1B2D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66939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37AA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CD4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9CD1A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C6CA9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FAACD7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996F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5C30B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83A99EB" w14:textId="77777777" w:rsidTr="0014231E">
                              <w:tc>
                                <w:tcPr>
                                  <w:tcW w:w="466" w:type="dxa"/>
                                </w:tcPr>
                                <w:p w14:paraId="1AFE459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7C0B0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4ADD5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119658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6581A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CFB68A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3EB5F7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7BAD91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626EDF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83254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12EBFD6" w14:textId="77777777" w:rsidTr="0014231E">
                              <w:tc>
                                <w:tcPr>
                                  <w:tcW w:w="466" w:type="dxa"/>
                                </w:tcPr>
                                <w:p w14:paraId="6B2FA6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E22162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CB7A4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295C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C8B6F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5421275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16EFBC4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616D10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45EB0B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FAE6A3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68BF21A" w14:textId="77777777" w:rsidTr="0014231E">
                              <w:tc>
                                <w:tcPr>
                                  <w:tcW w:w="466" w:type="dxa"/>
                                </w:tcPr>
                                <w:p w14:paraId="0982637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A2F77B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A10A8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17951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BF21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6D0B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2C6C2F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4D7610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5770B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68C7C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26A0859" w14:textId="77777777" w:rsidTr="0014231E">
                              <w:tc>
                                <w:tcPr>
                                  <w:tcW w:w="466" w:type="dxa"/>
                                </w:tcPr>
                                <w:p w14:paraId="11D37B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793B95F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F474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30C6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3D8A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FCFF7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5</w:t>
                                  </w:r>
                                </w:p>
                              </w:tc>
                              <w:tc>
                                <w:tcPr>
                                  <w:tcW w:w="466" w:type="dxa"/>
                                  <w:tcBorders>
                                    <w:top w:val="single" w:sz="4" w:space="0" w:color="auto"/>
                                    <w:left w:val="single" w:sz="4" w:space="0" w:color="auto"/>
                                    <w:bottom w:val="single" w:sz="4" w:space="0" w:color="auto"/>
                                    <w:right w:val="single" w:sz="4" w:space="0" w:color="auto"/>
                                  </w:tcBorders>
                                  <w:vAlign w:val="bottom"/>
                                </w:tcPr>
                                <w:p w14:paraId="23E02C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A0C896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00FF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7632AB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9B4F3E7" w14:textId="77777777" w:rsidTr="0014231E">
                              <w:tc>
                                <w:tcPr>
                                  <w:tcW w:w="466" w:type="dxa"/>
                                </w:tcPr>
                                <w:p w14:paraId="38CEE0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381A2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30F1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BC25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01D90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5EF889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62</w:t>
                                  </w:r>
                                </w:p>
                              </w:tc>
                              <w:tc>
                                <w:tcPr>
                                  <w:tcW w:w="466" w:type="dxa"/>
                                  <w:tcBorders>
                                    <w:top w:val="single" w:sz="4" w:space="0" w:color="auto"/>
                                    <w:left w:val="single" w:sz="4" w:space="0" w:color="auto"/>
                                    <w:bottom w:val="single" w:sz="4" w:space="0" w:color="auto"/>
                                    <w:right w:val="single" w:sz="4" w:space="0" w:color="auto"/>
                                  </w:tcBorders>
                                  <w:vAlign w:val="bottom"/>
                                </w:tcPr>
                                <w:p w14:paraId="615787F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60794F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EA0B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CB653A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ECEB945" w14:textId="77777777" w:rsidTr="0014231E">
                              <w:tc>
                                <w:tcPr>
                                  <w:tcW w:w="466" w:type="dxa"/>
                                </w:tcPr>
                                <w:p w14:paraId="2DFDE00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F8830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C5148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B1097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C4B0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7C1BC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5</w:t>
                                  </w:r>
                                </w:p>
                              </w:tc>
                              <w:tc>
                                <w:tcPr>
                                  <w:tcW w:w="466" w:type="dxa"/>
                                  <w:tcBorders>
                                    <w:top w:val="single" w:sz="4" w:space="0" w:color="auto"/>
                                    <w:left w:val="single" w:sz="4" w:space="0" w:color="auto"/>
                                    <w:bottom w:val="single" w:sz="4" w:space="0" w:color="auto"/>
                                    <w:right w:val="single" w:sz="4" w:space="0" w:color="auto"/>
                                  </w:tcBorders>
                                  <w:vAlign w:val="bottom"/>
                                </w:tcPr>
                                <w:p w14:paraId="4E6430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74B1DD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98CDC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1C615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E0E2EAA" w14:textId="77777777" w:rsidTr="0014231E">
                              <w:tc>
                                <w:tcPr>
                                  <w:tcW w:w="466" w:type="dxa"/>
                                </w:tcPr>
                                <w:p w14:paraId="6BA6592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7B79CF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0C869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9536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5ED46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1063EB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779FE1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4BA05A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CBE90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B738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0562198" w14:textId="77777777" w:rsidTr="0014231E">
                              <w:tc>
                                <w:tcPr>
                                  <w:tcW w:w="466" w:type="dxa"/>
                                </w:tcPr>
                                <w:p w14:paraId="2120ED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738954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C346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7236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AADA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B9726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09DCD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0EA0C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DCFA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173BE3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1353B298"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7F72DBE7" id="_x0000_s1106"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c3qEg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dQAIlwNfFdRnZMzCpEj8QWh0YH9SMqAaS+p+HJkVlKgPGlm/Wa5WQb7RWeXrDB17Hamu&#10;I0xzhCqpp2Qy9z5KPvJh7nA6Bxl5e65krhlVFumcf0SQ8bUfs57/7e4XAA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JHtzeoS&#10;AgAA/wMAAA4AAAAAAAAAAAAAAAAALgIAAGRycy9lMm9Eb2MueG1sUEsBAi0AFAAGAAgAAAAhANzU&#10;MHzbAAAABQEAAA8AAAAAAAAAAAAAAAAAbAQAAGRycy9kb3ducmV2LnhtbFBLBQYAAAAABAAEAPMA&#10;AAB0BQAAAAA=&#10;" stroked="f">
                <v:textbox style="mso-fit-shape-to-text:t">
                  <w:txbxContent>
                    <w:p w14:paraId="684C441D" w14:textId="77777777" w:rsidR="00DC2196" w:rsidRPr="009A657E" w:rsidRDefault="00DC2196" w:rsidP="00DC2196">
                      <w:pPr>
                        <w:rPr>
                          <w:rFonts w:ascii="Times New Roman" w:hAnsi="Times New Roman" w:cs="Times New Roman"/>
                          <w:sz w:val="20"/>
                          <w:szCs w:val="20"/>
                        </w:rPr>
                      </w:pPr>
                    </w:p>
                    <w:p w14:paraId="50DDE912" w14:textId="527F1B9D"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4</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Syntax</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5F887464" w14:textId="77777777" w:rsidTr="0014231E">
                        <w:tc>
                          <w:tcPr>
                            <w:tcW w:w="466" w:type="dxa"/>
                          </w:tcPr>
                          <w:p w14:paraId="6C433DE4" w14:textId="77777777" w:rsidR="00DC2196" w:rsidRPr="00776C04" w:rsidRDefault="00DC2196">
                            <w:pPr>
                              <w:rPr>
                                <w:rFonts w:ascii="Times New Roman" w:hAnsi="Times New Roman" w:cs="Times New Roman"/>
                                <w:sz w:val="16"/>
                                <w:szCs w:val="16"/>
                              </w:rPr>
                            </w:pPr>
                          </w:p>
                        </w:tc>
                        <w:tc>
                          <w:tcPr>
                            <w:tcW w:w="466" w:type="dxa"/>
                          </w:tcPr>
                          <w:p w14:paraId="6AAA324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1E5902D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57CF2C3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41E08E6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5EC3DD6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B10DBE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0D03A6D"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7F5E52D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609C196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46C55297" w14:textId="77777777" w:rsidTr="0014231E">
                        <w:tc>
                          <w:tcPr>
                            <w:tcW w:w="466" w:type="dxa"/>
                          </w:tcPr>
                          <w:p w14:paraId="10E5FB9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1F1B2D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066939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37AA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48CD4D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39CD1A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0C6CA9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FAACD7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996F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5C30B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83A99EB" w14:textId="77777777" w:rsidTr="0014231E">
                        <w:tc>
                          <w:tcPr>
                            <w:tcW w:w="466" w:type="dxa"/>
                          </w:tcPr>
                          <w:p w14:paraId="1AFE459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27C0B0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4ADD5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119658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6581A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CFB68A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33EB5F7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67BAD91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626EDF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83254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12EBFD6" w14:textId="77777777" w:rsidTr="0014231E">
                        <w:tc>
                          <w:tcPr>
                            <w:tcW w:w="466" w:type="dxa"/>
                          </w:tcPr>
                          <w:p w14:paraId="6B2FA6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E22162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CB7A4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C295C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C8B6F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5421275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3</w:t>
                            </w:r>
                          </w:p>
                        </w:tc>
                        <w:tc>
                          <w:tcPr>
                            <w:tcW w:w="466" w:type="dxa"/>
                            <w:tcBorders>
                              <w:top w:val="single" w:sz="4" w:space="0" w:color="auto"/>
                              <w:left w:val="single" w:sz="4" w:space="0" w:color="auto"/>
                              <w:bottom w:val="single" w:sz="4" w:space="0" w:color="auto"/>
                              <w:right w:val="single" w:sz="4" w:space="0" w:color="auto"/>
                            </w:tcBorders>
                            <w:vAlign w:val="bottom"/>
                          </w:tcPr>
                          <w:p w14:paraId="16EFBC4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0616D10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45EB0B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FAE6A3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68BF21A" w14:textId="77777777" w:rsidTr="0014231E">
                        <w:tc>
                          <w:tcPr>
                            <w:tcW w:w="466" w:type="dxa"/>
                          </w:tcPr>
                          <w:p w14:paraId="0982637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A2F77B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A10A8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17951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FBF21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26D0B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5</w:t>
                            </w:r>
                          </w:p>
                        </w:tc>
                        <w:tc>
                          <w:tcPr>
                            <w:tcW w:w="466" w:type="dxa"/>
                            <w:tcBorders>
                              <w:top w:val="single" w:sz="4" w:space="0" w:color="auto"/>
                              <w:left w:val="single" w:sz="4" w:space="0" w:color="auto"/>
                              <w:bottom w:val="single" w:sz="4" w:space="0" w:color="auto"/>
                              <w:right w:val="single" w:sz="4" w:space="0" w:color="auto"/>
                            </w:tcBorders>
                            <w:vAlign w:val="bottom"/>
                          </w:tcPr>
                          <w:p w14:paraId="2C6C2F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left w:val="single" w:sz="4" w:space="0" w:color="auto"/>
                            </w:tcBorders>
                            <w:shd w:val="clear" w:color="auto" w:fill="auto"/>
                            <w:vAlign w:val="bottom"/>
                          </w:tcPr>
                          <w:p w14:paraId="4D76102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55770B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68C7C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26A0859" w14:textId="77777777" w:rsidTr="0014231E">
                        <w:tc>
                          <w:tcPr>
                            <w:tcW w:w="466" w:type="dxa"/>
                          </w:tcPr>
                          <w:p w14:paraId="11D37BA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793B95F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F474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630C6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3D8A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BFCFF7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45</w:t>
                            </w:r>
                          </w:p>
                        </w:tc>
                        <w:tc>
                          <w:tcPr>
                            <w:tcW w:w="466" w:type="dxa"/>
                            <w:tcBorders>
                              <w:top w:val="single" w:sz="4" w:space="0" w:color="auto"/>
                              <w:left w:val="single" w:sz="4" w:space="0" w:color="auto"/>
                              <w:bottom w:val="single" w:sz="4" w:space="0" w:color="auto"/>
                              <w:right w:val="single" w:sz="4" w:space="0" w:color="auto"/>
                            </w:tcBorders>
                            <w:vAlign w:val="bottom"/>
                          </w:tcPr>
                          <w:p w14:paraId="23E02C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A0C896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00FF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7632AB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9B4F3E7" w14:textId="77777777" w:rsidTr="0014231E">
                        <w:tc>
                          <w:tcPr>
                            <w:tcW w:w="466" w:type="dxa"/>
                          </w:tcPr>
                          <w:p w14:paraId="38CEE0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381A2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30F1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3BC25C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401D90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55EF889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62</w:t>
                            </w:r>
                          </w:p>
                        </w:tc>
                        <w:tc>
                          <w:tcPr>
                            <w:tcW w:w="466" w:type="dxa"/>
                            <w:tcBorders>
                              <w:top w:val="single" w:sz="4" w:space="0" w:color="auto"/>
                              <w:left w:val="single" w:sz="4" w:space="0" w:color="auto"/>
                              <w:bottom w:val="single" w:sz="4" w:space="0" w:color="auto"/>
                              <w:right w:val="single" w:sz="4" w:space="0" w:color="auto"/>
                            </w:tcBorders>
                            <w:vAlign w:val="bottom"/>
                          </w:tcPr>
                          <w:p w14:paraId="615787F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760794F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EA0B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CB653A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ECEB945" w14:textId="77777777" w:rsidTr="0014231E">
                        <w:tc>
                          <w:tcPr>
                            <w:tcW w:w="466" w:type="dxa"/>
                          </w:tcPr>
                          <w:p w14:paraId="2DFDE00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7F8830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C5148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1B1097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FC4B0D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7C1BC5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75</w:t>
                            </w:r>
                          </w:p>
                        </w:tc>
                        <w:tc>
                          <w:tcPr>
                            <w:tcW w:w="466" w:type="dxa"/>
                            <w:tcBorders>
                              <w:top w:val="single" w:sz="4" w:space="0" w:color="auto"/>
                              <w:left w:val="single" w:sz="4" w:space="0" w:color="auto"/>
                              <w:bottom w:val="single" w:sz="4" w:space="0" w:color="auto"/>
                              <w:right w:val="single" w:sz="4" w:space="0" w:color="auto"/>
                            </w:tcBorders>
                            <w:vAlign w:val="bottom"/>
                          </w:tcPr>
                          <w:p w14:paraId="4E6430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left w:val="single" w:sz="4" w:space="0" w:color="auto"/>
                            </w:tcBorders>
                            <w:shd w:val="clear" w:color="auto" w:fill="auto"/>
                            <w:vAlign w:val="bottom"/>
                          </w:tcPr>
                          <w:p w14:paraId="74B1DD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98CDC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1C615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E0E2EAA" w14:textId="77777777" w:rsidTr="0014231E">
                        <w:tc>
                          <w:tcPr>
                            <w:tcW w:w="466" w:type="dxa"/>
                          </w:tcPr>
                          <w:p w14:paraId="6BA6592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67B79CF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A0C869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D9536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5ED46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51063EB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779FE1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4BA05A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CBE90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B738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50562198" w14:textId="77777777" w:rsidTr="0014231E">
                        <w:tc>
                          <w:tcPr>
                            <w:tcW w:w="466" w:type="dxa"/>
                          </w:tcPr>
                          <w:p w14:paraId="2120ED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738954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C346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7236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EAADA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B9726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466" w:type="dxa"/>
                            <w:tcBorders>
                              <w:top w:val="single" w:sz="4" w:space="0" w:color="auto"/>
                              <w:left w:val="single" w:sz="4" w:space="0" w:color="auto"/>
                              <w:bottom w:val="single" w:sz="4" w:space="0" w:color="auto"/>
                              <w:right w:val="single" w:sz="4" w:space="0" w:color="auto"/>
                            </w:tcBorders>
                            <w:vAlign w:val="bottom"/>
                          </w:tcPr>
                          <w:p w14:paraId="709DCD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0EA0C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DDCFA1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173BE3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1353B298" w14:textId="77777777" w:rsidR="00DC2196" w:rsidRDefault="00DC2196" w:rsidP="00DC2196"/>
                  </w:txbxContent>
                </v:textbox>
                <w10:anchorlock/>
              </v:shape>
            </w:pict>
          </mc:Fallback>
        </mc:AlternateContent>
      </w:r>
    </w:p>
    <w:p w14:paraId="30D7EB70" w14:textId="156E2046" w:rsidR="00DE591E" w:rsidRDefault="00DC2196" w:rsidP="00422EC9">
      <w:pPr>
        <w:pStyle w:val="ACLTextFirstLine"/>
        <w:ind w:firstLine="0"/>
      </w:pPr>
      <w:r>
        <w:rPr>
          <w:noProof/>
        </w:rPr>
        <mc:AlternateContent>
          <mc:Choice Requires="wps">
            <w:drawing>
              <wp:inline distT="0" distB="0" distL="0" distR="0" wp14:anchorId="3CD8D9AC" wp14:editId="61E6A25A">
                <wp:extent cx="2770505" cy="2253887"/>
                <wp:effectExtent l="0" t="0" r="0" b="0"/>
                <wp:docPr id="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49D6B948" w14:textId="77777777" w:rsidR="00DC2196" w:rsidRPr="009A657E" w:rsidRDefault="00DC2196" w:rsidP="00DC2196">
                            <w:pPr>
                              <w:rPr>
                                <w:rFonts w:ascii="Times New Roman" w:hAnsi="Times New Roman" w:cs="Times New Roman"/>
                                <w:sz w:val="20"/>
                                <w:szCs w:val="20"/>
                              </w:rPr>
                            </w:pPr>
                          </w:p>
                          <w:p w14:paraId="4D8EDF24" w14:textId="47D64E49"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5</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DC2196" w14:paraId="344E9F05" w14:textId="77777777" w:rsidTr="0014231E">
                              <w:tc>
                                <w:tcPr>
                                  <w:tcW w:w="466" w:type="dxa"/>
                                </w:tcPr>
                                <w:p w14:paraId="7D1335B3" w14:textId="77777777" w:rsidR="00DC2196" w:rsidRPr="00776C04" w:rsidRDefault="00DC2196">
                                  <w:pPr>
                                    <w:rPr>
                                      <w:rFonts w:ascii="Times New Roman" w:hAnsi="Times New Roman" w:cs="Times New Roman"/>
                                      <w:sz w:val="16"/>
                                      <w:szCs w:val="16"/>
                                    </w:rPr>
                                  </w:pPr>
                                </w:p>
                              </w:tc>
                              <w:tc>
                                <w:tcPr>
                                  <w:tcW w:w="466" w:type="dxa"/>
                                </w:tcPr>
                                <w:p w14:paraId="65001B1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501D6148"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1229EC0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6D4FF54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F824604"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3C4E66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bottom w:val="single" w:sz="4" w:space="0" w:color="auto"/>
                                  </w:tcBorders>
                                </w:tcPr>
                                <w:p w14:paraId="23C7432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2E66F054"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3E1E87DB"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75A2B40E" w14:textId="77777777" w:rsidTr="0014231E">
                              <w:tc>
                                <w:tcPr>
                                  <w:tcW w:w="466" w:type="dxa"/>
                                </w:tcPr>
                                <w:p w14:paraId="473761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329403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46BC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B3C6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02E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56C67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ADD27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14233B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C7E7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146C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DDEEF39" w14:textId="77777777" w:rsidTr="0014231E">
                              <w:tc>
                                <w:tcPr>
                                  <w:tcW w:w="466" w:type="dxa"/>
                                </w:tcPr>
                                <w:p w14:paraId="7DE26A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722191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E74F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CF2F4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55CD6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1B59F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6FBA2B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541FB33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F2AD94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9DEA7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5DF0378" w14:textId="77777777" w:rsidTr="0014231E">
                              <w:tc>
                                <w:tcPr>
                                  <w:tcW w:w="466" w:type="dxa"/>
                                </w:tcPr>
                                <w:p w14:paraId="2C8C298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8223F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F32C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F51B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29AA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6E31F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648041E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276DEF8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F8BAE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CB2E3E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06B37F8" w14:textId="77777777" w:rsidTr="0014231E">
                              <w:tc>
                                <w:tcPr>
                                  <w:tcW w:w="466" w:type="dxa"/>
                                </w:tcPr>
                                <w:p w14:paraId="7794DC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24DDCB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BD172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1CE6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C478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43D53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1FC2B0D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0B07C6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445002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2339C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2ACC3ED" w14:textId="77777777" w:rsidTr="0014231E">
                              <w:tc>
                                <w:tcPr>
                                  <w:tcW w:w="466" w:type="dxa"/>
                                </w:tcPr>
                                <w:p w14:paraId="1C4EE7E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1A2470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2F12D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5BC00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E2528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8557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E6A065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7481DEF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52AB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F837F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C20C01D" w14:textId="77777777" w:rsidTr="0014231E">
                              <w:tc>
                                <w:tcPr>
                                  <w:tcW w:w="466" w:type="dxa"/>
                                </w:tcPr>
                                <w:p w14:paraId="28E51E2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8C2D42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528E8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3386B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C436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652D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009055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3C19F3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AA39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6C630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7E68FCB" w14:textId="77777777" w:rsidTr="0014231E">
                              <w:tc>
                                <w:tcPr>
                                  <w:tcW w:w="466" w:type="dxa"/>
                                </w:tcPr>
                                <w:p w14:paraId="0F7703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63BB41E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C6D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6EEE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BBE33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07B4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3A398D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762A64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5926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33E5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F16D8A3" w14:textId="77777777" w:rsidTr="0014231E">
                              <w:tc>
                                <w:tcPr>
                                  <w:tcW w:w="466" w:type="dxa"/>
                                </w:tcPr>
                                <w:p w14:paraId="73272C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0E0F9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C1B6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7DC5A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1591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77290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36DD5D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7B2AE2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D08AF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706D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880145E" w14:textId="77777777" w:rsidTr="0014231E">
                              <w:tc>
                                <w:tcPr>
                                  <w:tcW w:w="466" w:type="dxa"/>
                                </w:tcPr>
                                <w:p w14:paraId="6A81BC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E2F51E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865A8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F8E0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C4FF5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C83C0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56AEB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1DAF7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86552E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2A36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49A103F"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3CD8D9AC" id="_x0000_s1107"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ENaoxwS&#10;AgAA/wMAAA4AAAAAAAAAAAAAAAAALgIAAGRycy9lMm9Eb2MueG1sUEsBAi0AFAAGAAgAAAAhANzU&#10;MHzbAAAABQEAAA8AAAAAAAAAAAAAAAAAbAQAAGRycy9kb3ducmV2LnhtbFBLBQYAAAAABAAEAPMA&#10;AAB0BQAAAAA=&#10;" stroked="f">
                <v:textbox style="mso-fit-shape-to-text:t">
                  <w:txbxContent>
                    <w:p w14:paraId="49D6B948" w14:textId="77777777" w:rsidR="00DC2196" w:rsidRPr="009A657E" w:rsidRDefault="00DC2196" w:rsidP="00DC2196">
                      <w:pPr>
                        <w:rPr>
                          <w:rFonts w:ascii="Times New Roman" w:hAnsi="Times New Roman" w:cs="Times New Roman"/>
                          <w:sz w:val="20"/>
                          <w:szCs w:val="20"/>
                        </w:rPr>
                      </w:pPr>
                    </w:p>
                    <w:p w14:paraId="4D8EDF24" w14:textId="47D64E49"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5</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Vocabulary</w:t>
                      </w:r>
                    </w:p>
                    <w:tbl>
                      <w:tblPr>
                        <w:tblStyle w:val="TableGrid"/>
                        <w:tblW w:w="0" w:type="auto"/>
                        <w:tblLook w:val="04A0" w:firstRow="1" w:lastRow="0" w:firstColumn="1" w:lastColumn="0" w:noHBand="0" w:noVBand="1"/>
                      </w:tblPr>
                      <w:tblGrid>
                        <w:gridCol w:w="416"/>
                        <w:gridCol w:w="416"/>
                        <w:gridCol w:w="416"/>
                        <w:gridCol w:w="416"/>
                        <w:gridCol w:w="416"/>
                        <w:gridCol w:w="416"/>
                        <w:gridCol w:w="456"/>
                        <w:gridCol w:w="416"/>
                        <w:gridCol w:w="416"/>
                        <w:gridCol w:w="416"/>
                      </w:tblGrid>
                      <w:tr w:rsidR="00DC2196" w14:paraId="344E9F05" w14:textId="77777777" w:rsidTr="0014231E">
                        <w:tc>
                          <w:tcPr>
                            <w:tcW w:w="466" w:type="dxa"/>
                          </w:tcPr>
                          <w:p w14:paraId="7D1335B3" w14:textId="77777777" w:rsidR="00DC2196" w:rsidRPr="00776C04" w:rsidRDefault="00DC2196">
                            <w:pPr>
                              <w:rPr>
                                <w:rFonts w:ascii="Times New Roman" w:hAnsi="Times New Roman" w:cs="Times New Roman"/>
                                <w:sz w:val="16"/>
                                <w:szCs w:val="16"/>
                              </w:rPr>
                            </w:pPr>
                          </w:p>
                        </w:tc>
                        <w:tc>
                          <w:tcPr>
                            <w:tcW w:w="466" w:type="dxa"/>
                          </w:tcPr>
                          <w:p w14:paraId="65001B1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501D6148"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1229EC0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6D4FF54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2F824604"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3C4E663"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bottom w:val="single" w:sz="4" w:space="0" w:color="auto"/>
                            </w:tcBorders>
                          </w:tcPr>
                          <w:p w14:paraId="23C7432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2E66F054"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3E1E87DB"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75A2B40E" w14:textId="77777777" w:rsidTr="0014231E">
                        <w:tc>
                          <w:tcPr>
                            <w:tcW w:w="466" w:type="dxa"/>
                          </w:tcPr>
                          <w:p w14:paraId="473761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329403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46BC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B3C6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AE02E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56C67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6ADD27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414233B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C7E7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146C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DDEEF39" w14:textId="77777777" w:rsidTr="0014231E">
                        <w:tc>
                          <w:tcPr>
                            <w:tcW w:w="466" w:type="dxa"/>
                          </w:tcPr>
                          <w:p w14:paraId="7DE26A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722191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E74F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CF2F4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755CD6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41B59F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Borders>
                              <w:top w:val="single" w:sz="4" w:space="0" w:color="auto"/>
                              <w:left w:val="single" w:sz="4" w:space="0" w:color="auto"/>
                              <w:bottom w:val="single" w:sz="4" w:space="0" w:color="auto"/>
                              <w:right w:val="single" w:sz="4" w:space="0" w:color="auto"/>
                            </w:tcBorders>
                            <w:vAlign w:val="bottom"/>
                          </w:tcPr>
                          <w:p w14:paraId="6FBA2B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Borders>
                              <w:top w:val="single" w:sz="4" w:space="0" w:color="auto"/>
                              <w:left w:val="single" w:sz="4" w:space="0" w:color="auto"/>
                              <w:bottom w:val="single" w:sz="4" w:space="0" w:color="auto"/>
                              <w:right w:val="single" w:sz="4" w:space="0" w:color="auto"/>
                            </w:tcBorders>
                            <w:vAlign w:val="bottom"/>
                          </w:tcPr>
                          <w:p w14:paraId="541FB33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F2AD94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9DEA7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5DF0378" w14:textId="77777777" w:rsidTr="0014231E">
                        <w:tc>
                          <w:tcPr>
                            <w:tcW w:w="466" w:type="dxa"/>
                          </w:tcPr>
                          <w:p w14:paraId="2C8C298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8223F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F32C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FF51B6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929AA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E6E31F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top w:val="single" w:sz="4" w:space="0" w:color="auto"/>
                              <w:left w:val="single" w:sz="4" w:space="0" w:color="auto"/>
                              <w:bottom w:val="single" w:sz="4" w:space="0" w:color="auto"/>
                              <w:right w:val="single" w:sz="4" w:space="0" w:color="auto"/>
                            </w:tcBorders>
                            <w:vAlign w:val="bottom"/>
                          </w:tcPr>
                          <w:p w14:paraId="648041E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5</w:t>
                            </w:r>
                          </w:p>
                        </w:tc>
                        <w:tc>
                          <w:tcPr>
                            <w:tcW w:w="466" w:type="dxa"/>
                            <w:tcBorders>
                              <w:top w:val="single" w:sz="4" w:space="0" w:color="auto"/>
                              <w:left w:val="single" w:sz="4" w:space="0" w:color="auto"/>
                              <w:bottom w:val="single" w:sz="4" w:space="0" w:color="auto"/>
                              <w:right w:val="single" w:sz="4" w:space="0" w:color="auto"/>
                            </w:tcBorders>
                            <w:vAlign w:val="bottom"/>
                          </w:tcPr>
                          <w:p w14:paraId="276DEF8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3F8BAE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CB2E3E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06B37F8" w14:textId="77777777" w:rsidTr="0014231E">
                        <w:tc>
                          <w:tcPr>
                            <w:tcW w:w="466" w:type="dxa"/>
                          </w:tcPr>
                          <w:p w14:paraId="7794DC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24DDCB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BD1725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D1CE6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8C4780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43D53B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90</w:t>
                            </w:r>
                          </w:p>
                        </w:tc>
                        <w:tc>
                          <w:tcPr>
                            <w:tcW w:w="466" w:type="dxa"/>
                            <w:tcBorders>
                              <w:top w:val="single" w:sz="4" w:space="0" w:color="auto"/>
                              <w:left w:val="single" w:sz="4" w:space="0" w:color="auto"/>
                              <w:bottom w:val="single" w:sz="4" w:space="0" w:color="auto"/>
                              <w:right w:val="single" w:sz="4" w:space="0" w:color="auto"/>
                            </w:tcBorders>
                            <w:vAlign w:val="bottom"/>
                          </w:tcPr>
                          <w:p w14:paraId="1FC2B0D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5</w:t>
                            </w:r>
                          </w:p>
                        </w:tc>
                        <w:tc>
                          <w:tcPr>
                            <w:tcW w:w="466" w:type="dxa"/>
                            <w:tcBorders>
                              <w:top w:val="single" w:sz="4" w:space="0" w:color="auto"/>
                              <w:left w:val="single" w:sz="4" w:space="0" w:color="auto"/>
                              <w:bottom w:val="single" w:sz="4" w:space="0" w:color="auto"/>
                              <w:right w:val="single" w:sz="4" w:space="0" w:color="auto"/>
                            </w:tcBorders>
                            <w:vAlign w:val="bottom"/>
                          </w:tcPr>
                          <w:p w14:paraId="0B07C6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445002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62339C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2ACC3ED" w14:textId="77777777" w:rsidTr="0014231E">
                        <w:tc>
                          <w:tcPr>
                            <w:tcW w:w="466" w:type="dxa"/>
                          </w:tcPr>
                          <w:p w14:paraId="1C4EE7E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1A24703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2F12D1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95BC00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FE2528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885571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2</w:t>
                            </w:r>
                          </w:p>
                        </w:tc>
                        <w:tc>
                          <w:tcPr>
                            <w:tcW w:w="466" w:type="dxa"/>
                            <w:tcBorders>
                              <w:top w:val="single" w:sz="4" w:space="0" w:color="auto"/>
                              <w:left w:val="single" w:sz="4" w:space="0" w:color="auto"/>
                              <w:bottom w:val="single" w:sz="4" w:space="0" w:color="auto"/>
                              <w:right w:val="single" w:sz="4" w:space="0" w:color="auto"/>
                            </w:tcBorders>
                            <w:vAlign w:val="bottom"/>
                          </w:tcPr>
                          <w:p w14:paraId="6E6A065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42</w:t>
                            </w:r>
                          </w:p>
                        </w:tc>
                        <w:tc>
                          <w:tcPr>
                            <w:tcW w:w="466" w:type="dxa"/>
                            <w:tcBorders>
                              <w:top w:val="single" w:sz="4" w:space="0" w:color="auto"/>
                              <w:left w:val="single" w:sz="4" w:space="0" w:color="auto"/>
                              <w:bottom w:val="single" w:sz="4" w:space="0" w:color="auto"/>
                              <w:right w:val="single" w:sz="4" w:space="0" w:color="auto"/>
                            </w:tcBorders>
                            <w:vAlign w:val="bottom"/>
                          </w:tcPr>
                          <w:p w14:paraId="7481DEF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3552AB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F837F0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C20C01D" w14:textId="77777777" w:rsidTr="0014231E">
                        <w:tc>
                          <w:tcPr>
                            <w:tcW w:w="466" w:type="dxa"/>
                          </w:tcPr>
                          <w:p w14:paraId="28E51E2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8C2D42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528E8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B3386B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2C4365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C652D8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009055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1</w:t>
                            </w:r>
                          </w:p>
                        </w:tc>
                        <w:tc>
                          <w:tcPr>
                            <w:tcW w:w="466" w:type="dxa"/>
                            <w:tcBorders>
                              <w:top w:val="single" w:sz="4" w:space="0" w:color="auto"/>
                              <w:left w:val="single" w:sz="4" w:space="0" w:color="auto"/>
                              <w:bottom w:val="single" w:sz="4" w:space="0" w:color="auto"/>
                              <w:right w:val="single" w:sz="4" w:space="0" w:color="auto"/>
                            </w:tcBorders>
                            <w:vAlign w:val="bottom"/>
                          </w:tcPr>
                          <w:p w14:paraId="3C19F3C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AAA397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6C630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7E68FCB" w14:textId="77777777" w:rsidTr="0014231E">
                        <w:tc>
                          <w:tcPr>
                            <w:tcW w:w="466" w:type="dxa"/>
                          </w:tcPr>
                          <w:p w14:paraId="0F7703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63BB41E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DC6D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6EEE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ABBE33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07B47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top w:val="single" w:sz="4" w:space="0" w:color="auto"/>
                              <w:left w:val="single" w:sz="4" w:space="0" w:color="auto"/>
                              <w:bottom w:val="single" w:sz="4" w:space="0" w:color="auto"/>
                              <w:right w:val="single" w:sz="4" w:space="0" w:color="auto"/>
                            </w:tcBorders>
                            <w:vAlign w:val="bottom"/>
                          </w:tcPr>
                          <w:p w14:paraId="43A398D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9</w:t>
                            </w:r>
                          </w:p>
                        </w:tc>
                        <w:tc>
                          <w:tcPr>
                            <w:tcW w:w="466" w:type="dxa"/>
                            <w:tcBorders>
                              <w:top w:val="single" w:sz="4" w:space="0" w:color="auto"/>
                              <w:left w:val="single" w:sz="4" w:space="0" w:color="auto"/>
                              <w:bottom w:val="single" w:sz="4" w:space="0" w:color="auto"/>
                              <w:right w:val="single" w:sz="4" w:space="0" w:color="auto"/>
                            </w:tcBorders>
                            <w:vAlign w:val="bottom"/>
                          </w:tcPr>
                          <w:p w14:paraId="762A64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35926D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E33E50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3F16D8A3" w14:textId="77777777" w:rsidTr="0014231E">
                        <w:tc>
                          <w:tcPr>
                            <w:tcW w:w="466" w:type="dxa"/>
                          </w:tcPr>
                          <w:p w14:paraId="73272C7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0E0F9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1C1B6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7DC5A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71591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77290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536DD5D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37B2AE2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5CD08AF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7706D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0880145E" w14:textId="77777777" w:rsidTr="0014231E">
                        <w:tc>
                          <w:tcPr>
                            <w:tcW w:w="466" w:type="dxa"/>
                          </w:tcPr>
                          <w:p w14:paraId="6A81BCA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0E2F51E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865A8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EF8E06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CC4FF5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C83C0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056AEB8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71DAF7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86552E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22A36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49A103F" w14:textId="77777777" w:rsidR="00DC2196" w:rsidRDefault="00DC2196" w:rsidP="00DC2196"/>
                  </w:txbxContent>
                </v:textbox>
                <w10:anchorlock/>
              </v:shape>
            </w:pict>
          </mc:Fallback>
        </mc:AlternateContent>
      </w:r>
    </w:p>
    <w:p w14:paraId="25151FD9" w14:textId="020A1FAE" w:rsidR="00DE591E" w:rsidRDefault="00DC2196" w:rsidP="00422EC9">
      <w:pPr>
        <w:pStyle w:val="ACLTextFirstLine"/>
        <w:ind w:firstLine="0"/>
      </w:pPr>
      <w:r>
        <w:rPr>
          <w:noProof/>
        </w:rPr>
        <mc:AlternateContent>
          <mc:Choice Requires="wps">
            <w:drawing>
              <wp:inline distT="0" distB="0" distL="0" distR="0" wp14:anchorId="5E4F58BD" wp14:editId="0DEDD778">
                <wp:extent cx="2770505" cy="2634615"/>
                <wp:effectExtent l="0" t="0" r="0" b="0"/>
                <wp:docPr id="2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634615"/>
                        </a:xfrm>
                        <a:prstGeom prst="rect">
                          <a:avLst/>
                        </a:prstGeom>
                        <a:solidFill>
                          <a:srgbClr val="FFFFFF"/>
                        </a:solidFill>
                        <a:ln w="9525">
                          <a:noFill/>
                          <a:miter lim="800000"/>
                          <a:headEnd/>
                          <a:tailEnd/>
                        </a:ln>
                      </wps:spPr>
                      <wps:txbx>
                        <w:txbxContent>
                          <w:p w14:paraId="457357E7" w14:textId="77777777" w:rsidR="00DC2196" w:rsidRPr="009A657E" w:rsidRDefault="00DC2196" w:rsidP="00DC2196">
                            <w:pPr>
                              <w:rPr>
                                <w:rFonts w:ascii="Times New Roman" w:hAnsi="Times New Roman" w:cs="Times New Roman"/>
                                <w:sz w:val="20"/>
                                <w:szCs w:val="20"/>
                              </w:rPr>
                            </w:pPr>
                          </w:p>
                          <w:p w14:paraId="75000A5D" w14:textId="42BF95AB"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6</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6661D4CE" w14:textId="77777777" w:rsidTr="0014231E">
                              <w:tc>
                                <w:tcPr>
                                  <w:tcW w:w="466" w:type="dxa"/>
                                </w:tcPr>
                                <w:p w14:paraId="1D9A7CA3" w14:textId="77777777" w:rsidR="00DC2196" w:rsidRPr="00776C04" w:rsidRDefault="00DC2196">
                                  <w:pPr>
                                    <w:rPr>
                                      <w:rFonts w:ascii="Times New Roman" w:hAnsi="Times New Roman" w:cs="Times New Roman"/>
                                      <w:sz w:val="16"/>
                                      <w:szCs w:val="16"/>
                                    </w:rPr>
                                  </w:pPr>
                                </w:p>
                              </w:tc>
                              <w:tc>
                                <w:tcPr>
                                  <w:tcW w:w="466" w:type="dxa"/>
                                </w:tcPr>
                                <w:p w14:paraId="4AAC2D9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4A5DD26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0C5E478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17EB257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330A1AA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25AC73B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63E1376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216920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46EBFD5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5D63A0B0" w14:textId="77777777" w:rsidTr="0014231E">
                              <w:tc>
                                <w:tcPr>
                                  <w:tcW w:w="466" w:type="dxa"/>
                                </w:tcPr>
                                <w:p w14:paraId="522DCE8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42582B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B92DBA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02A33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3D2C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EAE0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AC2A9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8FCCE4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83201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273BE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51A9790" w14:textId="77777777" w:rsidTr="0014231E">
                              <w:tc>
                                <w:tcPr>
                                  <w:tcW w:w="466" w:type="dxa"/>
                                </w:tcPr>
                                <w:p w14:paraId="5218674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0D3E61B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36697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77D8F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CC199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3FE41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3C1F987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2989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9BB6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FA918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5EF163F" w14:textId="77777777" w:rsidTr="0014231E">
                              <w:tc>
                                <w:tcPr>
                                  <w:tcW w:w="466" w:type="dxa"/>
                                </w:tcPr>
                                <w:p w14:paraId="28354F4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202FE4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53B28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4D1F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28B4C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ACC0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666249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3AE04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5E3999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878B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4673A94" w14:textId="77777777" w:rsidTr="0014231E">
                              <w:tc>
                                <w:tcPr>
                                  <w:tcW w:w="466" w:type="dxa"/>
                                </w:tcPr>
                                <w:p w14:paraId="1035272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22C132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E8A9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CA9C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DE9F3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8FCB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286FFD3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6B51ED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1052BD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6FDC6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6904FA2A" w14:textId="77777777" w:rsidTr="0014231E">
                              <w:tc>
                                <w:tcPr>
                                  <w:tcW w:w="466" w:type="dxa"/>
                                </w:tcPr>
                                <w:p w14:paraId="273F0D9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8FA35A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1E9E81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78B3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7EF83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04AC7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91</w:t>
                                  </w:r>
                                </w:p>
                              </w:tc>
                              <w:tc>
                                <w:tcPr>
                                  <w:tcW w:w="466" w:type="dxa"/>
                                  <w:tcBorders>
                                    <w:top w:val="single" w:sz="4" w:space="0" w:color="auto"/>
                                    <w:left w:val="single" w:sz="4" w:space="0" w:color="auto"/>
                                    <w:bottom w:val="single" w:sz="4" w:space="0" w:color="auto"/>
                                    <w:right w:val="single" w:sz="4" w:space="0" w:color="auto"/>
                                  </w:tcBorders>
                                  <w:vAlign w:val="bottom"/>
                                </w:tcPr>
                                <w:p w14:paraId="2A595FD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1</w:t>
                                  </w:r>
                                </w:p>
                              </w:tc>
                              <w:tc>
                                <w:tcPr>
                                  <w:tcW w:w="466" w:type="dxa"/>
                                  <w:tcBorders>
                                    <w:left w:val="single" w:sz="4" w:space="0" w:color="auto"/>
                                  </w:tcBorders>
                                  <w:shd w:val="clear" w:color="auto" w:fill="auto"/>
                                  <w:vAlign w:val="bottom"/>
                                </w:tcPr>
                                <w:p w14:paraId="41BDC82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8B4DB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D43B1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DA17996" w14:textId="77777777" w:rsidTr="0014231E">
                              <w:tc>
                                <w:tcPr>
                                  <w:tcW w:w="466" w:type="dxa"/>
                                </w:tcPr>
                                <w:p w14:paraId="7EFE0A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2F149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A6CD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32DC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3CA4E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E8F89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39</w:t>
                                  </w:r>
                                </w:p>
                              </w:tc>
                              <w:tc>
                                <w:tcPr>
                                  <w:tcW w:w="466" w:type="dxa"/>
                                  <w:tcBorders>
                                    <w:top w:val="single" w:sz="4" w:space="0" w:color="auto"/>
                                    <w:left w:val="single" w:sz="4" w:space="0" w:color="auto"/>
                                    <w:bottom w:val="single" w:sz="4" w:space="0" w:color="auto"/>
                                    <w:right w:val="single" w:sz="4" w:space="0" w:color="auto"/>
                                  </w:tcBorders>
                                  <w:vAlign w:val="bottom"/>
                                </w:tcPr>
                                <w:p w14:paraId="33A009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1</w:t>
                                  </w:r>
                                </w:p>
                              </w:tc>
                              <w:tc>
                                <w:tcPr>
                                  <w:tcW w:w="466" w:type="dxa"/>
                                  <w:tcBorders>
                                    <w:left w:val="single" w:sz="4" w:space="0" w:color="auto"/>
                                  </w:tcBorders>
                                  <w:shd w:val="clear" w:color="auto" w:fill="auto"/>
                                  <w:vAlign w:val="bottom"/>
                                </w:tcPr>
                                <w:p w14:paraId="1DA7F6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95972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D5D03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8F28451" w14:textId="77777777" w:rsidTr="0014231E">
                              <w:tc>
                                <w:tcPr>
                                  <w:tcW w:w="466" w:type="dxa"/>
                                </w:tcPr>
                                <w:p w14:paraId="36C264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5AA024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C9D257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3B326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D3995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AEC3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759B3C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5F7F666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87D1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8BB6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23C883E" w14:textId="77777777" w:rsidTr="0014231E">
                              <w:tc>
                                <w:tcPr>
                                  <w:tcW w:w="466" w:type="dxa"/>
                                </w:tcPr>
                                <w:p w14:paraId="7ACAD6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52A59CC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7BFF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0DFA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54C2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3B9D5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5B2D390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0F21E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978D4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14D50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371DD37" w14:textId="77777777" w:rsidTr="0014231E">
                              <w:tc>
                                <w:tcPr>
                                  <w:tcW w:w="466" w:type="dxa"/>
                                </w:tcPr>
                                <w:p w14:paraId="3743762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3219C3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76FB4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C91E5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1A4C6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FF1D6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BCCFF7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271DCD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31DE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3954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240708D" w14:textId="77777777" w:rsidR="00DC2196" w:rsidRDefault="00DC2196" w:rsidP="00DC2196"/>
                        </w:txbxContent>
                      </wps:txbx>
                      <wps:bodyPr rot="0" vert="horz" wrap="square" lIns="91440" tIns="45720" rIns="91440" bIns="45720" anchor="t" anchorCtr="0">
                        <a:spAutoFit/>
                      </wps:bodyPr>
                    </wps:wsp>
                  </a:graphicData>
                </a:graphic>
              </wp:inline>
            </w:drawing>
          </mc:Choice>
          <mc:Fallback>
            <w:pict>
              <v:shape w14:anchorId="5E4F58BD" id="_x0000_s1108" type="#_x0000_t202" style="width:218.15pt;height:20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" stroked="f">
                <v:textbox style="mso-fit-shape-to-text:t">
                  <w:txbxContent>
                    <w:p w14:paraId="457357E7" w14:textId="77777777" w:rsidR="00DC2196" w:rsidRPr="009A657E" w:rsidRDefault="00DC2196" w:rsidP="00DC2196">
                      <w:pPr>
                        <w:rPr>
                          <w:rFonts w:ascii="Times New Roman" w:hAnsi="Times New Roman" w:cs="Times New Roman"/>
                          <w:sz w:val="20"/>
                          <w:szCs w:val="20"/>
                        </w:rPr>
                      </w:pPr>
                    </w:p>
                    <w:p w14:paraId="75000A5D" w14:textId="42BF95AB" w:rsidR="00DC2196" w:rsidRDefault="00DC2196" w:rsidP="00DC2196">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6</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Phraseology</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DC2196" w14:paraId="6661D4CE" w14:textId="77777777" w:rsidTr="0014231E">
                        <w:tc>
                          <w:tcPr>
                            <w:tcW w:w="466" w:type="dxa"/>
                          </w:tcPr>
                          <w:p w14:paraId="1D9A7CA3" w14:textId="77777777" w:rsidR="00DC2196" w:rsidRPr="00776C04" w:rsidRDefault="00DC2196">
                            <w:pPr>
                              <w:rPr>
                                <w:rFonts w:ascii="Times New Roman" w:hAnsi="Times New Roman" w:cs="Times New Roman"/>
                                <w:sz w:val="16"/>
                                <w:szCs w:val="16"/>
                              </w:rPr>
                            </w:pPr>
                          </w:p>
                        </w:tc>
                        <w:tc>
                          <w:tcPr>
                            <w:tcW w:w="466" w:type="dxa"/>
                          </w:tcPr>
                          <w:p w14:paraId="4AAC2D97"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4A5DD26C"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0C5E478A"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Pr>
                          <w:p w14:paraId="17EB257E"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330A1AA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25AC73BF"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63E13762"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52169200"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46EBFD51" w14:textId="77777777" w:rsidR="00DC2196" w:rsidRPr="00776C04" w:rsidRDefault="00DC2196">
                            <w:pPr>
                              <w:rPr>
                                <w:rFonts w:ascii="Times New Roman" w:hAnsi="Times New Roman" w:cs="Times New Roman"/>
                                <w:sz w:val="16"/>
                                <w:szCs w:val="16"/>
                              </w:rPr>
                            </w:pPr>
                            <w:r w:rsidRPr="00776C04">
                              <w:rPr>
                                <w:rFonts w:ascii="Times New Roman" w:hAnsi="Times New Roman" w:cs="Times New Roman"/>
                                <w:sz w:val="16"/>
                                <w:szCs w:val="16"/>
                              </w:rPr>
                              <w:t>5.0</w:t>
                            </w:r>
                          </w:p>
                        </w:tc>
                      </w:tr>
                      <w:tr w:rsidR="00DC2196" w14:paraId="5D63A0B0" w14:textId="77777777" w:rsidTr="0014231E">
                        <w:tc>
                          <w:tcPr>
                            <w:tcW w:w="466" w:type="dxa"/>
                          </w:tcPr>
                          <w:p w14:paraId="522DCE8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42582B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B92DBA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C02A33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C3D2C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1EAE0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2AC2A9E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8FCCE4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583201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273BE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451A9790" w14:textId="77777777" w:rsidTr="0014231E">
                        <w:tc>
                          <w:tcPr>
                            <w:tcW w:w="466" w:type="dxa"/>
                          </w:tcPr>
                          <w:p w14:paraId="5218674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0D3E61B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36697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B77D8F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FCC199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3FE41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3C1F987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32989E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9BB6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FA9186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5EF163F" w14:textId="77777777" w:rsidTr="0014231E">
                        <w:tc>
                          <w:tcPr>
                            <w:tcW w:w="466" w:type="dxa"/>
                          </w:tcPr>
                          <w:p w14:paraId="28354F4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202FE43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53B28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4D1F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428B4C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8ACC08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62</w:t>
                            </w:r>
                          </w:p>
                        </w:tc>
                        <w:tc>
                          <w:tcPr>
                            <w:tcW w:w="466" w:type="dxa"/>
                            <w:tcBorders>
                              <w:top w:val="single" w:sz="4" w:space="0" w:color="auto"/>
                              <w:left w:val="single" w:sz="4" w:space="0" w:color="auto"/>
                              <w:bottom w:val="single" w:sz="4" w:space="0" w:color="auto"/>
                              <w:right w:val="single" w:sz="4" w:space="0" w:color="auto"/>
                            </w:tcBorders>
                            <w:vAlign w:val="bottom"/>
                          </w:tcPr>
                          <w:p w14:paraId="666249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63AE04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5E3999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878B1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4673A94" w14:textId="77777777" w:rsidTr="0014231E">
                        <w:tc>
                          <w:tcPr>
                            <w:tcW w:w="466" w:type="dxa"/>
                          </w:tcPr>
                          <w:p w14:paraId="1035272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622C132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E8A9E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CA9C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DE9F3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58FCB1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25</w:t>
                            </w:r>
                          </w:p>
                        </w:tc>
                        <w:tc>
                          <w:tcPr>
                            <w:tcW w:w="466" w:type="dxa"/>
                            <w:tcBorders>
                              <w:top w:val="single" w:sz="4" w:space="0" w:color="auto"/>
                              <w:left w:val="single" w:sz="4" w:space="0" w:color="auto"/>
                              <w:bottom w:val="single" w:sz="4" w:space="0" w:color="auto"/>
                              <w:right w:val="single" w:sz="4" w:space="0" w:color="auto"/>
                            </w:tcBorders>
                            <w:vAlign w:val="bottom"/>
                          </w:tcPr>
                          <w:p w14:paraId="286FFD3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7</w:t>
                            </w:r>
                          </w:p>
                        </w:tc>
                        <w:tc>
                          <w:tcPr>
                            <w:tcW w:w="466" w:type="dxa"/>
                            <w:tcBorders>
                              <w:left w:val="single" w:sz="4" w:space="0" w:color="auto"/>
                            </w:tcBorders>
                            <w:shd w:val="clear" w:color="auto" w:fill="auto"/>
                            <w:vAlign w:val="bottom"/>
                          </w:tcPr>
                          <w:p w14:paraId="6B51ED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1052BD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6FDC6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6904FA2A" w14:textId="77777777" w:rsidTr="0014231E">
                        <w:tc>
                          <w:tcPr>
                            <w:tcW w:w="466" w:type="dxa"/>
                          </w:tcPr>
                          <w:p w14:paraId="273F0D9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38FA35A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1E9E81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78B330"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27EF83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C04AC7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91</w:t>
                            </w:r>
                          </w:p>
                        </w:tc>
                        <w:tc>
                          <w:tcPr>
                            <w:tcW w:w="466" w:type="dxa"/>
                            <w:tcBorders>
                              <w:top w:val="single" w:sz="4" w:space="0" w:color="auto"/>
                              <w:left w:val="single" w:sz="4" w:space="0" w:color="auto"/>
                              <w:bottom w:val="single" w:sz="4" w:space="0" w:color="auto"/>
                              <w:right w:val="single" w:sz="4" w:space="0" w:color="auto"/>
                            </w:tcBorders>
                            <w:vAlign w:val="bottom"/>
                          </w:tcPr>
                          <w:p w14:paraId="2A595FD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1</w:t>
                            </w:r>
                          </w:p>
                        </w:tc>
                        <w:tc>
                          <w:tcPr>
                            <w:tcW w:w="466" w:type="dxa"/>
                            <w:tcBorders>
                              <w:left w:val="single" w:sz="4" w:space="0" w:color="auto"/>
                            </w:tcBorders>
                            <w:shd w:val="clear" w:color="auto" w:fill="auto"/>
                            <w:vAlign w:val="bottom"/>
                          </w:tcPr>
                          <w:p w14:paraId="41BDC82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8B4DB0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D43B1B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DA17996" w14:textId="77777777" w:rsidTr="0014231E">
                        <w:tc>
                          <w:tcPr>
                            <w:tcW w:w="466" w:type="dxa"/>
                          </w:tcPr>
                          <w:p w14:paraId="7EFE0AC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72F149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DA6CD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32DC5C"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13CA4E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E8F89A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39</w:t>
                            </w:r>
                          </w:p>
                        </w:tc>
                        <w:tc>
                          <w:tcPr>
                            <w:tcW w:w="466" w:type="dxa"/>
                            <w:tcBorders>
                              <w:top w:val="single" w:sz="4" w:space="0" w:color="auto"/>
                              <w:left w:val="single" w:sz="4" w:space="0" w:color="auto"/>
                              <w:bottom w:val="single" w:sz="4" w:space="0" w:color="auto"/>
                              <w:right w:val="single" w:sz="4" w:space="0" w:color="auto"/>
                            </w:tcBorders>
                            <w:vAlign w:val="bottom"/>
                          </w:tcPr>
                          <w:p w14:paraId="33A009E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1</w:t>
                            </w:r>
                          </w:p>
                        </w:tc>
                        <w:tc>
                          <w:tcPr>
                            <w:tcW w:w="466" w:type="dxa"/>
                            <w:tcBorders>
                              <w:left w:val="single" w:sz="4" w:space="0" w:color="auto"/>
                            </w:tcBorders>
                            <w:shd w:val="clear" w:color="auto" w:fill="auto"/>
                            <w:vAlign w:val="bottom"/>
                          </w:tcPr>
                          <w:p w14:paraId="1DA7F60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95972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D5D03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28F28451" w14:textId="77777777" w:rsidTr="0014231E">
                        <w:tc>
                          <w:tcPr>
                            <w:tcW w:w="466" w:type="dxa"/>
                          </w:tcPr>
                          <w:p w14:paraId="36C264C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5AA0244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C9D257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3B3265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AD3995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2AEC3D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81</w:t>
                            </w:r>
                          </w:p>
                        </w:tc>
                        <w:tc>
                          <w:tcPr>
                            <w:tcW w:w="466" w:type="dxa"/>
                            <w:tcBorders>
                              <w:top w:val="single" w:sz="4" w:space="0" w:color="auto"/>
                              <w:left w:val="single" w:sz="4" w:space="0" w:color="auto"/>
                              <w:bottom w:val="single" w:sz="4" w:space="0" w:color="auto"/>
                              <w:right w:val="single" w:sz="4" w:space="0" w:color="auto"/>
                            </w:tcBorders>
                            <w:vAlign w:val="bottom"/>
                          </w:tcPr>
                          <w:p w14:paraId="759B3CF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26</w:t>
                            </w:r>
                          </w:p>
                        </w:tc>
                        <w:tc>
                          <w:tcPr>
                            <w:tcW w:w="466" w:type="dxa"/>
                            <w:tcBorders>
                              <w:left w:val="single" w:sz="4" w:space="0" w:color="auto"/>
                            </w:tcBorders>
                            <w:shd w:val="clear" w:color="auto" w:fill="auto"/>
                            <w:vAlign w:val="bottom"/>
                          </w:tcPr>
                          <w:p w14:paraId="5F7F666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87D1E3"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8BB6D9"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123C883E" w14:textId="77777777" w:rsidTr="0014231E">
                        <w:tc>
                          <w:tcPr>
                            <w:tcW w:w="466" w:type="dxa"/>
                          </w:tcPr>
                          <w:p w14:paraId="7ACAD6F6"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52A59CC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67BFFB8"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E0DFAA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954C29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3B9D50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13</w:t>
                            </w:r>
                          </w:p>
                        </w:tc>
                        <w:tc>
                          <w:tcPr>
                            <w:tcW w:w="466" w:type="dxa"/>
                            <w:tcBorders>
                              <w:top w:val="single" w:sz="4" w:space="0" w:color="auto"/>
                              <w:left w:val="single" w:sz="4" w:space="0" w:color="auto"/>
                              <w:bottom w:val="single" w:sz="4" w:space="0" w:color="auto"/>
                              <w:right w:val="single" w:sz="4" w:space="0" w:color="auto"/>
                            </w:tcBorders>
                            <w:vAlign w:val="bottom"/>
                          </w:tcPr>
                          <w:p w14:paraId="5B2D390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70F21EE1"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978D4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814D50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DC2196" w14:paraId="7371DD37" w14:textId="77777777" w:rsidTr="0014231E">
                        <w:tc>
                          <w:tcPr>
                            <w:tcW w:w="466" w:type="dxa"/>
                          </w:tcPr>
                          <w:p w14:paraId="3743762F"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3219C3BD"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76FB42"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C91E56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41A4C67"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6FF1D6DE"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2BCCFF7B"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271DCD5"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531DEB4"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53954AA" w14:textId="77777777" w:rsidR="00DC2196" w:rsidRPr="00776C04" w:rsidRDefault="00DC2196"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7240708D" w14:textId="77777777" w:rsidR="00DC2196" w:rsidRDefault="00DC2196" w:rsidP="00DC2196"/>
                  </w:txbxContent>
                </v:textbox>
                <w10:anchorlock/>
              </v:shape>
            </w:pict>
          </mc:Fallback>
        </mc:AlternateContent>
      </w:r>
    </w:p>
    <w:p w14:paraId="596F4B18" w14:textId="114AD92A" w:rsidR="00DE591E" w:rsidRDefault="00BD4473" w:rsidP="00422EC9">
      <w:pPr>
        <w:pStyle w:val="ACLTextFirstLine"/>
        <w:ind w:firstLine="0"/>
      </w:pPr>
      <w:r>
        <w:rPr>
          <w:noProof/>
        </w:rPr>
        <w:lastRenderedPageBreak/>
        <mc:AlternateContent>
          <mc:Choice Requires="wps">
            <w:drawing>
              <wp:inline distT="0" distB="0" distL="0" distR="0" wp14:anchorId="11C1434A" wp14:editId="384BB09B">
                <wp:extent cx="2770505" cy="2253887"/>
                <wp:effectExtent l="0" t="0" r="0" b="0"/>
                <wp:docPr id="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1AD1F09C" w14:textId="77777777" w:rsidR="00BD4473" w:rsidRPr="009A657E" w:rsidRDefault="00BD4473" w:rsidP="00BD4473">
                            <w:pPr>
                              <w:rPr>
                                <w:rFonts w:ascii="Times New Roman" w:hAnsi="Times New Roman" w:cs="Times New Roman"/>
                                <w:sz w:val="20"/>
                                <w:szCs w:val="20"/>
                              </w:rPr>
                            </w:pPr>
                          </w:p>
                          <w:p w14:paraId="03085DED" w14:textId="485A2640"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7</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0628AF60" w14:textId="77777777" w:rsidTr="0014231E">
                              <w:tc>
                                <w:tcPr>
                                  <w:tcW w:w="466" w:type="dxa"/>
                                </w:tcPr>
                                <w:p w14:paraId="73080AFC" w14:textId="77777777" w:rsidR="00BD4473" w:rsidRPr="00776C04" w:rsidRDefault="00BD4473">
                                  <w:pPr>
                                    <w:rPr>
                                      <w:rFonts w:ascii="Times New Roman" w:hAnsi="Times New Roman" w:cs="Times New Roman"/>
                                      <w:sz w:val="16"/>
                                      <w:szCs w:val="16"/>
                                    </w:rPr>
                                  </w:pPr>
                                </w:p>
                              </w:tc>
                              <w:tc>
                                <w:tcPr>
                                  <w:tcW w:w="466" w:type="dxa"/>
                                </w:tcPr>
                                <w:p w14:paraId="169A671A"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C721D19"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00D31AF5"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DBDD86F"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3724F357"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F982DD2"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2C228345"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4312A776"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3DAF38F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5.0</w:t>
                                  </w:r>
                                </w:p>
                              </w:tc>
                            </w:tr>
                            <w:tr w:rsidR="00BD4473" w14:paraId="63884D25" w14:textId="77777777" w:rsidTr="0014231E">
                              <w:tc>
                                <w:tcPr>
                                  <w:tcW w:w="466" w:type="dxa"/>
                                </w:tcPr>
                                <w:p w14:paraId="61DCBB5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C0B945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463C4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840B1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AA8F9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53F8C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E7B27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59FCCB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7CE86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ECE7D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72B63EE8" w14:textId="77777777" w:rsidTr="0014231E">
                              <w:tc>
                                <w:tcPr>
                                  <w:tcW w:w="466" w:type="dxa"/>
                                </w:tcPr>
                                <w:p w14:paraId="7F047D4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6A47CC4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74FA2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AD06F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F08A3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F450E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6D17D3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DBDC77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9A700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C7CAA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4CAECFED" w14:textId="77777777" w:rsidTr="0014231E">
                              <w:tc>
                                <w:tcPr>
                                  <w:tcW w:w="466" w:type="dxa"/>
                                </w:tcPr>
                                <w:p w14:paraId="54984D1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71D2E45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28ECE2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875B0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BCD3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1DA2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18E439B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68734D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03E72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C7164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3C7931B1" w14:textId="77777777" w:rsidTr="0014231E">
                              <w:tc>
                                <w:tcPr>
                                  <w:tcW w:w="466" w:type="dxa"/>
                                </w:tcPr>
                                <w:p w14:paraId="696B960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5F6790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30EA9E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97DE1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2F67B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2AB28D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1B4A3A3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09A70FD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18759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64EA3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7A2173E0" w14:textId="77777777" w:rsidTr="0014231E">
                              <w:tc>
                                <w:tcPr>
                                  <w:tcW w:w="466" w:type="dxa"/>
                                </w:tcPr>
                                <w:p w14:paraId="10742F9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54536B7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4F388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3893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92684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1B6CF4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8</w:t>
                                  </w:r>
                                </w:p>
                              </w:tc>
                              <w:tc>
                                <w:tcPr>
                                  <w:tcW w:w="466" w:type="dxa"/>
                                  <w:tcBorders>
                                    <w:top w:val="single" w:sz="4" w:space="0" w:color="auto"/>
                                    <w:left w:val="single" w:sz="4" w:space="0" w:color="auto"/>
                                    <w:bottom w:val="single" w:sz="4" w:space="0" w:color="auto"/>
                                    <w:right w:val="single" w:sz="4" w:space="0" w:color="auto"/>
                                  </w:tcBorders>
                                  <w:vAlign w:val="bottom"/>
                                </w:tcPr>
                                <w:p w14:paraId="2D3975D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left w:val="single" w:sz="4" w:space="0" w:color="auto"/>
                                  </w:tcBorders>
                                  <w:shd w:val="clear" w:color="auto" w:fill="auto"/>
                                  <w:vAlign w:val="bottom"/>
                                </w:tcPr>
                                <w:p w14:paraId="106B47D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AF276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871AF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35CC574B" w14:textId="77777777" w:rsidTr="0014231E">
                              <w:tc>
                                <w:tcPr>
                                  <w:tcW w:w="466" w:type="dxa"/>
                                </w:tcPr>
                                <w:p w14:paraId="706760E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48FD093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5806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0810A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7397C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F92A79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0833B40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left w:val="single" w:sz="4" w:space="0" w:color="auto"/>
                                  </w:tcBorders>
                                  <w:shd w:val="clear" w:color="auto" w:fill="auto"/>
                                  <w:vAlign w:val="bottom"/>
                                </w:tcPr>
                                <w:p w14:paraId="428DF78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5EA23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8307B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447E347" w14:textId="77777777" w:rsidTr="0014231E">
                              <w:tc>
                                <w:tcPr>
                                  <w:tcW w:w="466" w:type="dxa"/>
                                </w:tcPr>
                                <w:p w14:paraId="7B3DA13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065F04C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6468CD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95484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02AC8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A17DA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3C5D410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6093DA6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32F1BE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4E4F5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2056234A" w14:textId="77777777" w:rsidTr="0014231E">
                              <w:tc>
                                <w:tcPr>
                                  <w:tcW w:w="466" w:type="dxa"/>
                                </w:tcPr>
                                <w:p w14:paraId="24E6E69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92A34B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34E08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95FCD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11E30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83F675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36C99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18393C4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CA497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71DDC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029EE9E" w14:textId="77777777" w:rsidTr="0014231E">
                              <w:tc>
                                <w:tcPr>
                                  <w:tcW w:w="466" w:type="dxa"/>
                                </w:tcPr>
                                <w:p w14:paraId="23949B7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171BCB1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4AFC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7B4A8F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2B33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0623AB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3727FD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A9FA91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A26712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CEEB6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3B3E436" w14:textId="77777777" w:rsidR="00BD4473" w:rsidRDefault="00BD4473" w:rsidP="00BD4473"/>
                        </w:txbxContent>
                      </wps:txbx>
                      <wps:bodyPr rot="0" vert="horz" wrap="square" lIns="91440" tIns="45720" rIns="91440" bIns="45720" anchor="t" anchorCtr="0">
                        <a:spAutoFit/>
                      </wps:bodyPr>
                    </wps:wsp>
                  </a:graphicData>
                </a:graphic>
              </wp:inline>
            </w:drawing>
          </mc:Choice>
          <mc:Fallback>
            <w:pict>
              <v:shape w14:anchorId="11C1434A" id="_x0000_s1109"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" stroked="f">
                <v:textbox style="mso-fit-shape-to-text:t">
                  <w:txbxContent>
                    <w:p w14:paraId="1AD1F09C" w14:textId="77777777" w:rsidR="00BD4473" w:rsidRPr="009A657E" w:rsidRDefault="00BD4473" w:rsidP="00BD4473">
                      <w:pPr>
                        <w:rPr>
                          <w:rFonts w:ascii="Times New Roman" w:hAnsi="Times New Roman" w:cs="Times New Roman"/>
                          <w:sz w:val="20"/>
                          <w:szCs w:val="20"/>
                        </w:rPr>
                      </w:pPr>
                    </w:p>
                    <w:p w14:paraId="03085DED" w14:textId="485A2640"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7</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Grammar</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0628AF60" w14:textId="77777777" w:rsidTr="0014231E">
                        <w:tc>
                          <w:tcPr>
                            <w:tcW w:w="466" w:type="dxa"/>
                          </w:tcPr>
                          <w:p w14:paraId="73080AFC" w14:textId="77777777" w:rsidR="00BD4473" w:rsidRPr="00776C04" w:rsidRDefault="00BD4473">
                            <w:pPr>
                              <w:rPr>
                                <w:rFonts w:ascii="Times New Roman" w:hAnsi="Times New Roman" w:cs="Times New Roman"/>
                                <w:sz w:val="16"/>
                                <w:szCs w:val="16"/>
                              </w:rPr>
                            </w:pPr>
                          </w:p>
                        </w:tc>
                        <w:tc>
                          <w:tcPr>
                            <w:tcW w:w="466" w:type="dxa"/>
                          </w:tcPr>
                          <w:p w14:paraId="169A671A"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3C721D19"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00D31AF5"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3DBDD86F"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3724F357"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1F982DD2"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2C228345"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4312A776"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3DAF38F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5.0</w:t>
                            </w:r>
                          </w:p>
                        </w:tc>
                      </w:tr>
                      <w:tr w:rsidR="00BD4473" w14:paraId="63884D25" w14:textId="77777777" w:rsidTr="0014231E">
                        <w:tc>
                          <w:tcPr>
                            <w:tcW w:w="466" w:type="dxa"/>
                          </w:tcPr>
                          <w:p w14:paraId="61DCBB5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C0B945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463C4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8840B1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CAA8F9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53F8C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1E7B27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759FCCB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E7CE86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8ECE7D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72B63EE8" w14:textId="77777777" w:rsidTr="0014231E">
                        <w:tc>
                          <w:tcPr>
                            <w:tcW w:w="466" w:type="dxa"/>
                          </w:tcPr>
                          <w:p w14:paraId="7F047D4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6A47CC4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F74FA2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5AD06F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9F08A3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BF450E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6</w:t>
                            </w:r>
                          </w:p>
                        </w:tc>
                        <w:tc>
                          <w:tcPr>
                            <w:tcW w:w="466" w:type="dxa"/>
                            <w:tcBorders>
                              <w:top w:val="single" w:sz="4" w:space="0" w:color="auto"/>
                              <w:left w:val="single" w:sz="4" w:space="0" w:color="auto"/>
                              <w:bottom w:val="single" w:sz="4" w:space="0" w:color="auto"/>
                              <w:right w:val="single" w:sz="4" w:space="0" w:color="auto"/>
                            </w:tcBorders>
                            <w:vAlign w:val="bottom"/>
                          </w:tcPr>
                          <w:p w14:paraId="06D17D3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2DBDC77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9A700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C7CAA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4CAECFED" w14:textId="77777777" w:rsidTr="0014231E">
                        <w:tc>
                          <w:tcPr>
                            <w:tcW w:w="466" w:type="dxa"/>
                          </w:tcPr>
                          <w:p w14:paraId="54984D1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71D2E45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28ECE2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B875B0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2BCD3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711DA2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92</w:t>
                            </w:r>
                          </w:p>
                        </w:tc>
                        <w:tc>
                          <w:tcPr>
                            <w:tcW w:w="466" w:type="dxa"/>
                            <w:tcBorders>
                              <w:top w:val="single" w:sz="4" w:space="0" w:color="auto"/>
                              <w:left w:val="single" w:sz="4" w:space="0" w:color="auto"/>
                              <w:bottom w:val="single" w:sz="4" w:space="0" w:color="auto"/>
                              <w:right w:val="single" w:sz="4" w:space="0" w:color="auto"/>
                            </w:tcBorders>
                            <w:vAlign w:val="bottom"/>
                          </w:tcPr>
                          <w:p w14:paraId="18E439B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068734D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03E72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C7164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3C7931B1" w14:textId="77777777" w:rsidTr="0014231E">
                        <w:tc>
                          <w:tcPr>
                            <w:tcW w:w="466" w:type="dxa"/>
                          </w:tcPr>
                          <w:p w14:paraId="696B960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5F6790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30EA9E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97DE1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12F67B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2AB28D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68</w:t>
                            </w:r>
                          </w:p>
                        </w:tc>
                        <w:tc>
                          <w:tcPr>
                            <w:tcW w:w="466" w:type="dxa"/>
                            <w:tcBorders>
                              <w:top w:val="single" w:sz="4" w:space="0" w:color="auto"/>
                              <w:left w:val="single" w:sz="4" w:space="0" w:color="auto"/>
                              <w:bottom w:val="single" w:sz="4" w:space="0" w:color="auto"/>
                              <w:right w:val="single" w:sz="4" w:space="0" w:color="auto"/>
                            </w:tcBorders>
                            <w:vAlign w:val="bottom"/>
                          </w:tcPr>
                          <w:p w14:paraId="1B4A3A3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w:t>
                            </w:r>
                          </w:p>
                        </w:tc>
                        <w:tc>
                          <w:tcPr>
                            <w:tcW w:w="466" w:type="dxa"/>
                            <w:tcBorders>
                              <w:left w:val="single" w:sz="4" w:space="0" w:color="auto"/>
                            </w:tcBorders>
                            <w:shd w:val="clear" w:color="auto" w:fill="auto"/>
                            <w:vAlign w:val="bottom"/>
                          </w:tcPr>
                          <w:p w14:paraId="09A70FD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18759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A64EA3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7A2173E0" w14:textId="77777777" w:rsidTr="0014231E">
                        <w:tc>
                          <w:tcPr>
                            <w:tcW w:w="466" w:type="dxa"/>
                          </w:tcPr>
                          <w:p w14:paraId="10742F9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54536B7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F4F388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3D3893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3E92684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1B6CF4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8</w:t>
                            </w:r>
                          </w:p>
                        </w:tc>
                        <w:tc>
                          <w:tcPr>
                            <w:tcW w:w="466" w:type="dxa"/>
                            <w:tcBorders>
                              <w:top w:val="single" w:sz="4" w:space="0" w:color="auto"/>
                              <w:left w:val="single" w:sz="4" w:space="0" w:color="auto"/>
                              <w:bottom w:val="single" w:sz="4" w:space="0" w:color="auto"/>
                              <w:right w:val="single" w:sz="4" w:space="0" w:color="auto"/>
                            </w:tcBorders>
                            <w:vAlign w:val="bottom"/>
                          </w:tcPr>
                          <w:p w14:paraId="2D3975D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left w:val="single" w:sz="4" w:space="0" w:color="auto"/>
                            </w:tcBorders>
                            <w:shd w:val="clear" w:color="auto" w:fill="auto"/>
                            <w:vAlign w:val="bottom"/>
                          </w:tcPr>
                          <w:p w14:paraId="106B47D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EAF276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871AF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35CC574B" w14:textId="77777777" w:rsidTr="0014231E">
                        <w:tc>
                          <w:tcPr>
                            <w:tcW w:w="466" w:type="dxa"/>
                          </w:tcPr>
                          <w:p w14:paraId="706760E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48FD093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E5806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20810A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A7397C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F92A79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41</w:t>
                            </w:r>
                          </w:p>
                        </w:tc>
                        <w:tc>
                          <w:tcPr>
                            <w:tcW w:w="466" w:type="dxa"/>
                            <w:tcBorders>
                              <w:top w:val="single" w:sz="4" w:space="0" w:color="auto"/>
                              <w:left w:val="single" w:sz="4" w:space="0" w:color="auto"/>
                              <w:bottom w:val="single" w:sz="4" w:space="0" w:color="auto"/>
                              <w:right w:val="single" w:sz="4" w:space="0" w:color="auto"/>
                            </w:tcBorders>
                            <w:vAlign w:val="bottom"/>
                          </w:tcPr>
                          <w:p w14:paraId="0833B40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Borders>
                              <w:left w:val="single" w:sz="4" w:space="0" w:color="auto"/>
                            </w:tcBorders>
                            <w:shd w:val="clear" w:color="auto" w:fill="auto"/>
                            <w:vAlign w:val="bottom"/>
                          </w:tcPr>
                          <w:p w14:paraId="428DF78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B5EA23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88307B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447E347" w14:textId="77777777" w:rsidTr="0014231E">
                        <w:tc>
                          <w:tcPr>
                            <w:tcW w:w="466" w:type="dxa"/>
                          </w:tcPr>
                          <w:p w14:paraId="7B3DA13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065F04C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6468CD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B95484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902AC8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46A17DA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3C5D410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9</w:t>
                            </w:r>
                          </w:p>
                        </w:tc>
                        <w:tc>
                          <w:tcPr>
                            <w:tcW w:w="466" w:type="dxa"/>
                            <w:tcBorders>
                              <w:left w:val="single" w:sz="4" w:space="0" w:color="auto"/>
                            </w:tcBorders>
                            <w:shd w:val="clear" w:color="auto" w:fill="auto"/>
                            <w:vAlign w:val="bottom"/>
                          </w:tcPr>
                          <w:p w14:paraId="6093DA6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32F1BE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14E4F5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2056234A" w14:textId="77777777" w:rsidTr="0014231E">
                        <w:tc>
                          <w:tcPr>
                            <w:tcW w:w="466" w:type="dxa"/>
                          </w:tcPr>
                          <w:p w14:paraId="24E6E69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492A34B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334E08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E95FCD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B11E30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83F675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6</w:t>
                            </w:r>
                          </w:p>
                        </w:tc>
                        <w:tc>
                          <w:tcPr>
                            <w:tcW w:w="466" w:type="dxa"/>
                            <w:tcBorders>
                              <w:top w:val="single" w:sz="4" w:space="0" w:color="auto"/>
                              <w:left w:val="single" w:sz="4" w:space="0" w:color="auto"/>
                              <w:bottom w:val="single" w:sz="4" w:space="0" w:color="auto"/>
                              <w:right w:val="single" w:sz="4" w:space="0" w:color="auto"/>
                            </w:tcBorders>
                            <w:vAlign w:val="bottom"/>
                          </w:tcPr>
                          <w:p w14:paraId="236C99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9</w:t>
                            </w:r>
                          </w:p>
                        </w:tc>
                        <w:tc>
                          <w:tcPr>
                            <w:tcW w:w="466" w:type="dxa"/>
                            <w:tcBorders>
                              <w:left w:val="single" w:sz="4" w:space="0" w:color="auto"/>
                            </w:tcBorders>
                            <w:shd w:val="clear" w:color="auto" w:fill="auto"/>
                            <w:vAlign w:val="bottom"/>
                          </w:tcPr>
                          <w:p w14:paraId="18393C4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6CA497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971DDC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029EE9E" w14:textId="77777777" w:rsidTr="0014231E">
                        <w:tc>
                          <w:tcPr>
                            <w:tcW w:w="466" w:type="dxa"/>
                          </w:tcPr>
                          <w:p w14:paraId="23949B7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171BCB1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4AFC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77B4A8F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8C2B33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0623AB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top w:val="single" w:sz="4" w:space="0" w:color="auto"/>
                              <w:left w:val="single" w:sz="4" w:space="0" w:color="auto"/>
                              <w:bottom w:val="single" w:sz="4" w:space="0" w:color="auto"/>
                              <w:right w:val="single" w:sz="4" w:space="0" w:color="auto"/>
                            </w:tcBorders>
                            <w:vAlign w:val="bottom"/>
                          </w:tcPr>
                          <w:p w14:paraId="23727FD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left w:val="single" w:sz="4" w:space="0" w:color="auto"/>
                            </w:tcBorders>
                            <w:shd w:val="clear" w:color="auto" w:fill="auto"/>
                            <w:vAlign w:val="bottom"/>
                          </w:tcPr>
                          <w:p w14:paraId="7A9FA91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A26712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FCEEB6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33B3E436" w14:textId="77777777" w:rsidR="00BD4473" w:rsidRDefault="00BD4473" w:rsidP="00BD4473"/>
                  </w:txbxContent>
                </v:textbox>
                <w10:anchorlock/>
              </v:shape>
            </w:pict>
          </mc:Fallback>
        </mc:AlternateContent>
      </w:r>
    </w:p>
    <w:p w14:paraId="55501DB6" w14:textId="1F6D0F95" w:rsidR="00EE7073" w:rsidRPr="003963F2" w:rsidRDefault="00BD4473" w:rsidP="00422EC9">
      <w:pPr>
        <w:pStyle w:val="ACLTextFirstLine"/>
        <w:ind w:firstLine="0"/>
      </w:pPr>
      <w:r>
        <w:rPr>
          <w:noProof/>
        </w:rPr>
        <mc:AlternateContent>
          <mc:Choice Requires="wps">
            <w:drawing>
              <wp:inline distT="0" distB="0" distL="0" distR="0" wp14:anchorId="73F61864" wp14:editId="75E5DA91">
                <wp:extent cx="2770505" cy="2253887"/>
                <wp:effectExtent l="0" t="0" r="0" b="0"/>
                <wp:docPr id="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0505" cy="2253887"/>
                        </a:xfrm>
                        <a:prstGeom prst="rect">
                          <a:avLst/>
                        </a:prstGeom>
                        <a:solidFill>
                          <a:srgbClr val="FFFFFF"/>
                        </a:solidFill>
                        <a:ln w="9525">
                          <a:noFill/>
                          <a:miter lim="800000"/>
                          <a:headEnd/>
                          <a:tailEnd/>
                        </a:ln>
                      </wps:spPr>
                      <wps:txbx>
                        <w:txbxContent>
                          <w:p w14:paraId="768D37C0" w14:textId="77777777" w:rsidR="00BD4473" w:rsidRPr="009A657E" w:rsidRDefault="00BD4473" w:rsidP="00BD4473">
                            <w:pPr>
                              <w:rPr>
                                <w:rFonts w:ascii="Times New Roman" w:hAnsi="Times New Roman" w:cs="Times New Roman"/>
                                <w:sz w:val="20"/>
                                <w:szCs w:val="20"/>
                              </w:rPr>
                            </w:pPr>
                          </w:p>
                          <w:p w14:paraId="22A0CAC5" w14:textId="498239EA"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8</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60CFE42C" w14:textId="77777777" w:rsidTr="0014231E">
                              <w:tc>
                                <w:tcPr>
                                  <w:tcW w:w="466" w:type="dxa"/>
                                </w:tcPr>
                                <w:p w14:paraId="0D8FB186" w14:textId="77777777" w:rsidR="00BD4473" w:rsidRPr="00776C04" w:rsidRDefault="00BD4473">
                                  <w:pPr>
                                    <w:rPr>
                                      <w:rFonts w:ascii="Times New Roman" w:hAnsi="Times New Roman" w:cs="Times New Roman"/>
                                      <w:sz w:val="16"/>
                                      <w:szCs w:val="16"/>
                                    </w:rPr>
                                  </w:pPr>
                                </w:p>
                              </w:tc>
                              <w:tc>
                                <w:tcPr>
                                  <w:tcW w:w="466" w:type="dxa"/>
                                </w:tcPr>
                                <w:p w14:paraId="5C9A1FDE"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1FC57EB6"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769AD7A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2D4FB261"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657AFA32"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9DD2A87"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4B55920"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6C2929E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0239070B"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5.0</w:t>
                                  </w:r>
                                </w:p>
                              </w:tc>
                            </w:tr>
                            <w:tr w:rsidR="00BD4473" w14:paraId="5E26B8D0" w14:textId="77777777" w:rsidTr="0014231E">
                              <w:tc>
                                <w:tcPr>
                                  <w:tcW w:w="466" w:type="dxa"/>
                                </w:tcPr>
                                <w:p w14:paraId="2271482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EE9B45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B7717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88238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C7578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75579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AF1B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DB31BF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45960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9A1BB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0FD938A4" w14:textId="77777777" w:rsidTr="0014231E">
                              <w:tc>
                                <w:tcPr>
                                  <w:tcW w:w="466" w:type="dxa"/>
                                </w:tcPr>
                                <w:p w14:paraId="0E8CE24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DD161A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9D50A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2B63C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A02FD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D586E2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4868B3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98580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771A6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3DC5C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F4E003B" w14:textId="77777777" w:rsidTr="0014231E">
                              <w:tc>
                                <w:tcPr>
                                  <w:tcW w:w="466" w:type="dxa"/>
                                </w:tcPr>
                                <w:p w14:paraId="1B5E9AC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764D52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51311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D56B5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82D71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B82974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BF327D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A4B0AF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EF71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EBC76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0B810114" w14:textId="77777777" w:rsidTr="0014231E">
                              <w:tc>
                                <w:tcPr>
                                  <w:tcW w:w="466" w:type="dxa"/>
                                </w:tcPr>
                                <w:p w14:paraId="0E6B9F4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51CABB2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7A25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ED31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894A4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0F3C14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124A130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left w:val="single" w:sz="4" w:space="0" w:color="auto"/>
                                  </w:tcBorders>
                                  <w:shd w:val="clear" w:color="auto" w:fill="auto"/>
                                  <w:vAlign w:val="bottom"/>
                                </w:tcPr>
                                <w:p w14:paraId="3EC8349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6E1F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467C1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0A582F7" w14:textId="77777777" w:rsidTr="0014231E">
                              <w:tc>
                                <w:tcPr>
                                  <w:tcW w:w="466" w:type="dxa"/>
                                </w:tcPr>
                                <w:p w14:paraId="6F13085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48332A8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23BF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F2D61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0CBB5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7B401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93</w:t>
                                  </w:r>
                                </w:p>
                              </w:tc>
                              <w:tc>
                                <w:tcPr>
                                  <w:tcW w:w="466" w:type="dxa"/>
                                  <w:tcBorders>
                                    <w:top w:val="single" w:sz="4" w:space="0" w:color="auto"/>
                                    <w:left w:val="single" w:sz="4" w:space="0" w:color="auto"/>
                                    <w:bottom w:val="single" w:sz="4" w:space="0" w:color="auto"/>
                                    <w:right w:val="single" w:sz="4" w:space="0" w:color="auto"/>
                                  </w:tcBorders>
                                  <w:vAlign w:val="bottom"/>
                                </w:tcPr>
                                <w:p w14:paraId="615759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6F05C9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C233EF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34336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BD88894" w14:textId="77777777" w:rsidTr="0014231E">
                              <w:tc>
                                <w:tcPr>
                                  <w:tcW w:w="466" w:type="dxa"/>
                                </w:tcPr>
                                <w:p w14:paraId="389DF13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E3B4FE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76107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6359A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728DF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BBD2F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1</w:t>
                                  </w:r>
                                </w:p>
                              </w:tc>
                              <w:tc>
                                <w:tcPr>
                                  <w:tcW w:w="466" w:type="dxa"/>
                                  <w:tcBorders>
                                    <w:top w:val="single" w:sz="4" w:space="0" w:color="auto"/>
                                    <w:left w:val="single" w:sz="4" w:space="0" w:color="auto"/>
                                    <w:bottom w:val="single" w:sz="4" w:space="0" w:color="auto"/>
                                    <w:right w:val="single" w:sz="4" w:space="0" w:color="auto"/>
                                  </w:tcBorders>
                                  <w:vAlign w:val="bottom"/>
                                </w:tcPr>
                                <w:p w14:paraId="13C3A66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6</w:t>
                                  </w:r>
                                </w:p>
                              </w:tc>
                              <w:tc>
                                <w:tcPr>
                                  <w:tcW w:w="466" w:type="dxa"/>
                                  <w:tcBorders>
                                    <w:left w:val="single" w:sz="4" w:space="0" w:color="auto"/>
                                  </w:tcBorders>
                                  <w:shd w:val="clear" w:color="auto" w:fill="auto"/>
                                  <w:vAlign w:val="bottom"/>
                                </w:tcPr>
                                <w:p w14:paraId="53D451C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512E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7B938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2E4F4BE" w14:textId="77777777" w:rsidTr="0014231E">
                              <w:tc>
                                <w:tcPr>
                                  <w:tcW w:w="466" w:type="dxa"/>
                                </w:tcPr>
                                <w:p w14:paraId="5CFC4F0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566FF73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6CAE2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61396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E4D3B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9B6B3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366C5B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75F3549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0042D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11688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6F7F4CBA" w14:textId="77777777" w:rsidTr="0014231E">
                              <w:tc>
                                <w:tcPr>
                                  <w:tcW w:w="466" w:type="dxa"/>
                                </w:tcPr>
                                <w:p w14:paraId="748DD8B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0C0C1F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DD415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20C46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1B9D5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6F674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52DAA8E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98E63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67B18A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B6EAA1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4C72A514" w14:textId="77777777" w:rsidTr="0014231E">
                              <w:tc>
                                <w:tcPr>
                                  <w:tcW w:w="466" w:type="dxa"/>
                                </w:tcPr>
                                <w:p w14:paraId="01AF73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42F89A7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649A70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99E7C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5D792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FDF8C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33CDC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0DC6E2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37ADBD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5163E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6533DC63" w14:textId="77777777" w:rsidR="00BD4473" w:rsidRDefault="00BD4473" w:rsidP="00BD4473"/>
                        </w:txbxContent>
                      </wps:txbx>
                      <wps:bodyPr rot="0" vert="horz" wrap="square" lIns="91440" tIns="45720" rIns="91440" bIns="45720" anchor="t" anchorCtr="0">
                        <a:spAutoFit/>
                      </wps:bodyPr>
                    </wps:wsp>
                  </a:graphicData>
                </a:graphic>
              </wp:inline>
            </w:drawing>
          </mc:Choice>
          <mc:Fallback>
            <w:pict>
              <v:shape w14:anchorId="73F61864" id="_x0000_s1110" type="#_x0000_t202" style="width:218.15pt;height:17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" stroked="f">
                <v:textbox style="mso-fit-shape-to-text:t">
                  <w:txbxContent>
                    <w:p w14:paraId="768D37C0" w14:textId="77777777" w:rsidR="00BD4473" w:rsidRPr="009A657E" w:rsidRDefault="00BD4473" w:rsidP="00BD4473">
                      <w:pPr>
                        <w:rPr>
                          <w:rFonts w:ascii="Times New Roman" w:hAnsi="Times New Roman" w:cs="Times New Roman"/>
                          <w:sz w:val="20"/>
                          <w:szCs w:val="20"/>
                        </w:rPr>
                      </w:pPr>
                    </w:p>
                    <w:p w14:paraId="22A0CAC5" w14:textId="498239EA" w:rsidR="00BD4473" w:rsidRDefault="00BD4473" w:rsidP="00BD4473">
                      <w:pPr>
                        <w:pStyle w:val="Caption"/>
                        <w:keepNext/>
                      </w:pPr>
                      <w:r>
                        <w:t xml:space="preserve">Table </w:t>
                      </w:r>
                      <w:r w:rsidR="00000000">
                        <w:fldChar w:fldCharType="begin"/>
                      </w:r>
                      <w:r w:rsidR="00000000">
                        <w:instrText xml:space="preserve"> SEQ Table \* ARABIC </w:instrText>
                      </w:r>
                      <w:r w:rsidR="00000000">
                        <w:fldChar w:fldCharType="separate"/>
                      </w:r>
                      <w:r w:rsidR="00AC76B6">
                        <w:rPr>
                          <w:noProof/>
                        </w:rPr>
                        <w:t>78</w:t>
                      </w:r>
                      <w:r w:rsidR="00000000">
                        <w:rPr>
                          <w:noProof/>
                        </w:rPr>
                        <w:fldChar w:fldCharType="end"/>
                      </w:r>
                      <w:r>
                        <w:t xml:space="preserve"> </w:t>
                      </w:r>
                      <w:proofErr w:type="spellStart"/>
                      <w:r w:rsidRPr="00832442">
                        <w:t>BERT</w:t>
                      </w:r>
                      <w:r>
                        <w:t>weet</w:t>
                      </w:r>
                      <w:proofErr w:type="spellEnd"/>
                      <w:r w:rsidRPr="00832442">
                        <w:t xml:space="preserve">-base, </w:t>
                      </w:r>
                      <w:r>
                        <w:t>12</w:t>
                      </w:r>
                      <w:r w:rsidRPr="00832442">
                        <w:t xml:space="preserve"> Layers Trainable</w:t>
                      </w:r>
                      <w:r>
                        <w:t>, Clustered</w:t>
                      </w:r>
                      <w:r w:rsidRPr="00832442">
                        <w:t xml:space="preserve">: </w:t>
                      </w:r>
                      <w:r>
                        <w:t>Conventions</w:t>
                      </w:r>
                    </w:p>
                    <w:tbl>
                      <w:tblPr>
                        <w:tblStyle w:val="TableGrid"/>
                        <w:tblW w:w="0" w:type="auto"/>
                        <w:tblLook w:val="04A0" w:firstRow="1" w:lastRow="0" w:firstColumn="1" w:lastColumn="0" w:noHBand="0" w:noVBand="1"/>
                      </w:tblPr>
                      <w:tblGrid>
                        <w:gridCol w:w="416"/>
                        <w:gridCol w:w="416"/>
                        <w:gridCol w:w="416"/>
                        <w:gridCol w:w="416"/>
                        <w:gridCol w:w="416"/>
                        <w:gridCol w:w="456"/>
                        <w:gridCol w:w="416"/>
                        <w:gridCol w:w="416"/>
                        <w:gridCol w:w="416"/>
                        <w:gridCol w:w="416"/>
                      </w:tblGrid>
                      <w:tr w:rsidR="00BD4473" w14:paraId="60CFE42C" w14:textId="77777777" w:rsidTr="0014231E">
                        <w:tc>
                          <w:tcPr>
                            <w:tcW w:w="466" w:type="dxa"/>
                          </w:tcPr>
                          <w:p w14:paraId="0D8FB186" w14:textId="77777777" w:rsidR="00BD4473" w:rsidRPr="00776C04" w:rsidRDefault="00BD4473">
                            <w:pPr>
                              <w:rPr>
                                <w:rFonts w:ascii="Times New Roman" w:hAnsi="Times New Roman" w:cs="Times New Roman"/>
                                <w:sz w:val="16"/>
                                <w:szCs w:val="16"/>
                              </w:rPr>
                            </w:pPr>
                          </w:p>
                        </w:tc>
                        <w:tc>
                          <w:tcPr>
                            <w:tcW w:w="466" w:type="dxa"/>
                          </w:tcPr>
                          <w:p w14:paraId="5C9A1FDE"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tcPr>
                          <w:p w14:paraId="1FC57EB6"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tcPr>
                          <w:p w14:paraId="769AD7A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tcBorders>
                              <w:bottom w:val="single" w:sz="4" w:space="0" w:color="auto"/>
                            </w:tcBorders>
                          </w:tcPr>
                          <w:p w14:paraId="2D4FB261"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2.5</w:t>
                            </w:r>
                          </w:p>
                        </w:tc>
                        <w:tc>
                          <w:tcPr>
                            <w:tcW w:w="516" w:type="dxa"/>
                            <w:tcBorders>
                              <w:bottom w:val="single" w:sz="4" w:space="0" w:color="auto"/>
                            </w:tcBorders>
                          </w:tcPr>
                          <w:p w14:paraId="657AFA32"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tcBorders>
                              <w:bottom w:val="single" w:sz="4" w:space="0" w:color="auto"/>
                            </w:tcBorders>
                          </w:tcPr>
                          <w:p w14:paraId="39DD2A87"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tcPr>
                          <w:p w14:paraId="74B55920"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tcPr>
                          <w:p w14:paraId="6C2929E4"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tcPr>
                          <w:p w14:paraId="0239070B" w14:textId="77777777" w:rsidR="00BD4473" w:rsidRPr="00776C04" w:rsidRDefault="00BD4473">
                            <w:pPr>
                              <w:rPr>
                                <w:rFonts w:ascii="Times New Roman" w:hAnsi="Times New Roman" w:cs="Times New Roman"/>
                                <w:sz w:val="16"/>
                                <w:szCs w:val="16"/>
                              </w:rPr>
                            </w:pPr>
                            <w:r w:rsidRPr="00776C04">
                              <w:rPr>
                                <w:rFonts w:ascii="Times New Roman" w:hAnsi="Times New Roman" w:cs="Times New Roman"/>
                                <w:sz w:val="16"/>
                                <w:szCs w:val="16"/>
                              </w:rPr>
                              <w:t>5.0</w:t>
                            </w:r>
                          </w:p>
                        </w:tc>
                      </w:tr>
                      <w:tr w:rsidR="00BD4473" w14:paraId="5E26B8D0" w14:textId="77777777" w:rsidTr="0014231E">
                        <w:tc>
                          <w:tcPr>
                            <w:tcW w:w="466" w:type="dxa"/>
                          </w:tcPr>
                          <w:p w14:paraId="2271482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0</w:t>
                            </w:r>
                          </w:p>
                        </w:tc>
                        <w:tc>
                          <w:tcPr>
                            <w:tcW w:w="466" w:type="dxa"/>
                            <w:shd w:val="clear" w:color="auto" w:fill="auto"/>
                            <w:vAlign w:val="bottom"/>
                          </w:tcPr>
                          <w:p w14:paraId="6EE9B45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6B7717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1688238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C7578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1D75579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466" w:type="dxa"/>
                            <w:tcBorders>
                              <w:top w:val="single" w:sz="4" w:space="0" w:color="auto"/>
                              <w:left w:val="single" w:sz="4" w:space="0" w:color="auto"/>
                              <w:bottom w:val="single" w:sz="4" w:space="0" w:color="auto"/>
                              <w:right w:val="single" w:sz="4" w:space="0" w:color="auto"/>
                            </w:tcBorders>
                            <w:vAlign w:val="bottom"/>
                          </w:tcPr>
                          <w:p w14:paraId="39AF1B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0DB31BF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B45960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79A1BB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0FD938A4" w14:textId="77777777" w:rsidTr="0014231E">
                        <w:tc>
                          <w:tcPr>
                            <w:tcW w:w="466" w:type="dxa"/>
                          </w:tcPr>
                          <w:p w14:paraId="0E8CE24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5</w:t>
                            </w:r>
                          </w:p>
                        </w:tc>
                        <w:tc>
                          <w:tcPr>
                            <w:tcW w:w="466" w:type="dxa"/>
                            <w:shd w:val="clear" w:color="auto" w:fill="auto"/>
                            <w:vAlign w:val="bottom"/>
                          </w:tcPr>
                          <w:p w14:paraId="4DD161A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49D50A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522B63C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65A02FD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w:t>
                            </w:r>
                          </w:p>
                        </w:tc>
                        <w:tc>
                          <w:tcPr>
                            <w:tcW w:w="516" w:type="dxa"/>
                            <w:tcBorders>
                              <w:top w:val="single" w:sz="4" w:space="0" w:color="auto"/>
                              <w:left w:val="single" w:sz="4" w:space="0" w:color="auto"/>
                              <w:bottom w:val="single" w:sz="4" w:space="0" w:color="auto"/>
                              <w:right w:val="single" w:sz="4" w:space="0" w:color="auto"/>
                            </w:tcBorders>
                            <w:vAlign w:val="bottom"/>
                          </w:tcPr>
                          <w:p w14:paraId="4D586E2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top w:val="single" w:sz="4" w:space="0" w:color="auto"/>
                              <w:left w:val="single" w:sz="4" w:space="0" w:color="auto"/>
                              <w:bottom w:val="single" w:sz="4" w:space="0" w:color="auto"/>
                              <w:right w:val="single" w:sz="4" w:space="0" w:color="auto"/>
                            </w:tcBorders>
                            <w:vAlign w:val="bottom"/>
                          </w:tcPr>
                          <w:p w14:paraId="54868B3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466" w:type="dxa"/>
                            <w:tcBorders>
                              <w:left w:val="single" w:sz="4" w:space="0" w:color="auto"/>
                            </w:tcBorders>
                            <w:shd w:val="clear" w:color="auto" w:fill="auto"/>
                            <w:vAlign w:val="bottom"/>
                          </w:tcPr>
                          <w:p w14:paraId="4898580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7771A6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F3DC5C7"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F4E003B" w14:textId="77777777" w:rsidTr="0014231E">
                        <w:tc>
                          <w:tcPr>
                            <w:tcW w:w="466" w:type="dxa"/>
                          </w:tcPr>
                          <w:p w14:paraId="1B5E9AC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0</w:t>
                            </w:r>
                          </w:p>
                        </w:tc>
                        <w:tc>
                          <w:tcPr>
                            <w:tcW w:w="466" w:type="dxa"/>
                            <w:shd w:val="clear" w:color="auto" w:fill="auto"/>
                            <w:vAlign w:val="bottom"/>
                          </w:tcPr>
                          <w:p w14:paraId="1764D52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251311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4FD56B5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982D71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B82974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7</w:t>
                            </w:r>
                          </w:p>
                        </w:tc>
                        <w:tc>
                          <w:tcPr>
                            <w:tcW w:w="466" w:type="dxa"/>
                            <w:tcBorders>
                              <w:top w:val="single" w:sz="4" w:space="0" w:color="auto"/>
                              <w:left w:val="single" w:sz="4" w:space="0" w:color="auto"/>
                              <w:bottom w:val="single" w:sz="4" w:space="0" w:color="auto"/>
                              <w:right w:val="single" w:sz="4" w:space="0" w:color="auto"/>
                            </w:tcBorders>
                            <w:vAlign w:val="bottom"/>
                          </w:tcPr>
                          <w:p w14:paraId="1BF327D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7</w:t>
                            </w:r>
                          </w:p>
                        </w:tc>
                        <w:tc>
                          <w:tcPr>
                            <w:tcW w:w="466" w:type="dxa"/>
                            <w:tcBorders>
                              <w:left w:val="single" w:sz="4" w:space="0" w:color="auto"/>
                            </w:tcBorders>
                            <w:shd w:val="clear" w:color="auto" w:fill="auto"/>
                            <w:vAlign w:val="bottom"/>
                          </w:tcPr>
                          <w:p w14:paraId="5A4B0AF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EF71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BEBC76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0B810114" w14:textId="77777777" w:rsidTr="0014231E">
                        <w:tc>
                          <w:tcPr>
                            <w:tcW w:w="466" w:type="dxa"/>
                          </w:tcPr>
                          <w:p w14:paraId="0E6B9F4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shd w:val="clear" w:color="auto" w:fill="auto"/>
                            <w:vAlign w:val="bottom"/>
                          </w:tcPr>
                          <w:p w14:paraId="51CABB2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97A25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DED31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5F894A4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30F3C14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9</w:t>
                            </w:r>
                          </w:p>
                        </w:tc>
                        <w:tc>
                          <w:tcPr>
                            <w:tcW w:w="466" w:type="dxa"/>
                            <w:tcBorders>
                              <w:top w:val="single" w:sz="4" w:space="0" w:color="auto"/>
                              <w:left w:val="single" w:sz="4" w:space="0" w:color="auto"/>
                              <w:bottom w:val="single" w:sz="4" w:space="0" w:color="auto"/>
                              <w:right w:val="single" w:sz="4" w:space="0" w:color="auto"/>
                            </w:tcBorders>
                            <w:vAlign w:val="bottom"/>
                          </w:tcPr>
                          <w:p w14:paraId="124A130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5</w:t>
                            </w:r>
                          </w:p>
                        </w:tc>
                        <w:tc>
                          <w:tcPr>
                            <w:tcW w:w="466" w:type="dxa"/>
                            <w:tcBorders>
                              <w:left w:val="single" w:sz="4" w:space="0" w:color="auto"/>
                            </w:tcBorders>
                            <w:shd w:val="clear" w:color="auto" w:fill="auto"/>
                            <w:vAlign w:val="bottom"/>
                          </w:tcPr>
                          <w:p w14:paraId="3EC8349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196E1F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467C1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0A582F7" w14:textId="77777777" w:rsidTr="0014231E">
                        <w:tc>
                          <w:tcPr>
                            <w:tcW w:w="466" w:type="dxa"/>
                          </w:tcPr>
                          <w:p w14:paraId="6F13085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0</w:t>
                            </w:r>
                          </w:p>
                        </w:tc>
                        <w:tc>
                          <w:tcPr>
                            <w:tcW w:w="466" w:type="dxa"/>
                            <w:shd w:val="clear" w:color="auto" w:fill="auto"/>
                            <w:vAlign w:val="bottom"/>
                          </w:tcPr>
                          <w:p w14:paraId="48332A8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DF23BF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0F2D61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7F0CBB5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67B401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93</w:t>
                            </w:r>
                          </w:p>
                        </w:tc>
                        <w:tc>
                          <w:tcPr>
                            <w:tcW w:w="466" w:type="dxa"/>
                            <w:tcBorders>
                              <w:top w:val="single" w:sz="4" w:space="0" w:color="auto"/>
                              <w:left w:val="single" w:sz="4" w:space="0" w:color="auto"/>
                              <w:bottom w:val="single" w:sz="4" w:space="0" w:color="auto"/>
                              <w:right w:val="single" w:sz="4" w:space="0" w:color="auto"/>
                            </w:tcBorders>
                            <w:vAlign w:val="bottom"/>
                          </w:tcPr>
                          <w:p w14:paraId="615759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7</w:t>
                            </w:r>
                          </w:p>
                        </w:tc>
                        <w:tc>
                          <w:tcPr>
                            <w:tcW w:w="466" w:type="dxa"/>
                            <w:tcBorders>
                              <w:left w:val="single" w:sz="4" w:space="0" w:color="auto"/>
                            </w:tcBorders>
                            <w:shd w:val="clear" w:color="auto" w:fill="auto"/>
                            <w:vAlign w:val="bottom"/>
                          </w:tcPr>
                          <w:p w14:paraId="6F05C9F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C233EF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F34336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BD88894" w14:textId="77777777" w:rsidTr="0014231E">
                        <w:tc>
                          <w:tcPr>
                            <w:tcW w:w="466" w:type="dxa"/>
                          </w:tcPr>
                          <w:p w14:paraId="389DF13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5</w:t>
                            </w:r>
                          </w:p>
                        </w:tc>
                        <w:tc>
                          <w:tcPr>
                            <w:tcW w:w="466" w:type="dxa"/>
                            <w:shd w:val="clear" w:color="auto" w:fill="auto"/>
                            <w:vAlign w:val="bottom"/>
                          </w:tcPr>
                          <w:p w14:paraId="1E3B4FE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6476107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06359A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1E728DF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w:t>
                            </w:r>
                          </w:p>
                        </w:tc>
                        <w:tc>
                          <w:tcPr>
                            <w:tcW w:w="516" w:type="dxa"/>
                            <w:tcBorders>
                              <w:top w:val="single" w:sz="4" w:space="0" w:color="auto"/>
                              <w:left w:val="single" w:sz="4" w:space="0" w:color="auto"/>
                              <w:bottom w:val="single" w:sz="4" w:space="0" w:color="auto"/>
                              <w:right w:val="single" w:sz="4" w:space="0" w:color="auto"/>
                            </w:tcBorders>
                            <w:vAlign w:val="bottom"/>
                          </w:tcPr>
                          <w:p w14:paraId="2BBD2F1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121</w:t>
                            </w:r>
                          </w:p>
                        </w:tc>
                        <w:tc>
                          <w:tcPr>
                            <w:tcW w:w="466" w:type="dxa"/>
                            <w:tcBorders>
                              <w:top w:val="single" w:sz="4" w:space="0" w:color="auto"/>
                              <w:left w:val="single" w:sz="4" w:space="0" w:color="auto"/>
                              <w:bottom w:val="single" w:sz="4" w:space="0" w:color="auto"/>
                              <w:right w:val="single" w:sz="4" w:space="0" w:color="auto"/>
                            </w:tcBorders>
                            <w:vAlign w:val="bottom"/>
                          </w:tcPr>
                          <w:p w14:paraId="13C3A66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6</w:t>
                            </w:r>
                          </w:p>
                        </w:tc>
                        <w:tc>
                          <w:tcPr>
                            <w:tcW w:w="466" w:type="dxa"/>
                            <w:tcBorders>
                              <w:left w:val="single" w:sz="4" w:space="0" w:color="auto"/>
                            </w:tcBorders>
                            <w:shd w:val="clear" w:color="auto" w:fill="auto"/>
                            <w:vAlign w:val="bottom"/>
                          </w:tcPr>
                          <w:p w14:paraId="53D451C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512E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C7B938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12E4F4BE" w14:textId="77777777" w:rsidTr="0014231E">
                        <w:tc>
                          <w:tcPr>
                            <w:tcW w:w="466" w:type="dxa"/>
                          </w:tcPr>
                          <w:p w14:paraId="5CFC4F0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0</w:t>
                            </w:r>
                          </w:p>
                        </w:tc>
                        <w:tc>
                          <w:tcPr>
                            <w:tcW w:w="466" w:type="dxa"/>
                            <w:shd w:val="clear" w:color="auto" w:fill="auto"/>
                            <w:vAlign w:val="bottom"/>
                          </w:tcPr>
                          <w:p w14:paraId="566FF73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206CAE2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0461396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20E4D3BB"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059B6B34"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67</w:t>
                            </w:r>
                          </w:p>
                        </w:tc>
                        <w:tc>
                          <w:tcPr>
                            <w:tcW w:w="466" w:type="dxa"/>
                            <w:tcBorders>
                              <w:top w:val="single" w:sz="4" w:space="0" w:color="auto"/>
                              <w:left w:val="single" w:sz="4" w:space="0" w:color="auto"/>
                              <w:bottom w:val="single" w:sz="4" w:space="0" w:color="auto"/>
                              <w:right w:val="single" w:sz="4" w:space="0" w:color="auto"/>
                            </w:tcBorders>
                            <w:vAlign w:val="bottom"/>
                          </w:tcPr>
                          <w:p w14:paraId="366C5B3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9</w:t>
                            </w:r>
                          </w:p>
                        </w:tc>
                        <w:tc>
                          <w:tcPr>
                            <w:tcW w:w="466" w:type="dxa"/>
                            <w:tcBorders>
                              <w:left w:val="single" w:sz="4" w:space="0" w:color="auto"/>
                            </w:tcBorders>
                            <w:shd w:val="clear" w:color="auto" w:fill="auto"/>
                            <w:vAlign w:val="bottom"/>
                          </w:tcPr>
                          <w:p w14:paraId="75F3549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130042DA"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C11688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6F7F4CBA" w14:textId="77777777" w:rsidTr="0014231E">
                        <w:tc>
                          <w:tcPr>
                            <w:tcW w:w="466" w:type="dxa"/>
                          </w:tcPr>
                          <w:p w14:paraId="748DD8BD"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5</w:t>
                            </w:r>
                          </w:p>
                        </w:tc>
                        <w:tc>
                          <w:tcPr>
                            <w:tcW w:w="466" w:type="dxa"/>
                            <w:shd w:val="clear" w:color="auto" w:fill="auto"/>
                            <w:vAlign w:val="bottom"/>
                          </w:tcPr>
                          <w:p w14:paraId="00C0C1F3"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7DDD415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2C20C46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001B9D55"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3E6F674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21</w:t>
                            </w:r>
                          </w:p>
                        </w:tc>
                        <w:tc>
                          <w:tcPr>
                            <w:tcW w:w="466" w:type="dxa"/>
                            <w:tcBorders>
                              <w:top w:val="single" w:sz="4" w:space="0" w:color="auto"/>
                              <w:left w:val="single" w:sz="4" w:space="0" w:color="auto"/>
                              <w:bottom w:val="single" w:sz="4" w:space="0" w:color="auto"/>
                              <w:right w:val="single" w:sz="4" w:space="0" w:color="auto"/>
                            </w:tcBorders>
                            <w:vAlign w:val="bottom"/>
                          </w:tcPr>
                          <w:p w14:paraId="52DAA8E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w:t>
                            </w:r>
                          </w:p>
                        </w:tc>
                        <w:tc>
                          <w:tcPr>
                            <w:tcW w:w="466" w:type="dxa"/>
                            <w:tcBorders>
                              <w:left w:val="single" w:sz="4" w:space="0" w:color="auto"/>
                            </w:tcBorders>
                            <w:shd w:val="clear" w:color="auto" w:fill="auto"/>
                            <w:vAlign w:val="bottom"/>
                          </w:tcPr>
                          <w:p w14:paraId="298E6310"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67B18AE"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4B6EAA1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r w:rsidR="00BD4473" w14:paraId="4C72A514" w14:textId="77777777" w:rsidTr="0014231E">
                        <w:tc>
                          <w:tcPr>
                            <w:tcW w:w="466" w:type="dxa"/>
                          </w:tcPr>
                          <w:p w14:paraId="01AF73C2"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5.0</w:t>
                            </w:r>
                          </w:p>
                        </w:tc>
                        <w:tc>
                          <w:tcPr>
                            <w:tcW w:w="466" w:type="dxa"/>
                            <w:shd w:val="clear" w:color="auto" w:fill="auto"/>
                            <w:vAlign w:val="bottom"/>
                          </w:tcPr>
                          <w:p w14:paraId="42F89A7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5649A70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right w:val="single" w:sz="4" w:space="0" w:color="auto"/>
                            </w:tcBorders>
                            <w:shd w:val="clear" w:color="auto" w:fill="auto"/>
                            <w:vAlign w:val="bottom"/>
                          </w:tcPr>
                          <w:p w14:paraId="6299E7C6"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tcBorders>
                              <w:top w:val="single" w:sz="4" w:space="0" w:color="auto"/>
                              <w:left w:val="single" w:sz="4" w:space="0" w:color="auto"/>
                              <w:bottom w:val="single" w:sz="4" w:space="0" w:color="auto"/>
                              <w:right w:val="single" w:sz="4" w:space="0" w:color="auto"/>
                            </w:tcBorders>
                            <w:vAlign w:val="bottom"/>
                          </w:tcPr>
                          <w:p w14:paraId="455D792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0</w:t>
                            </w:r>
                          </w:p>
                        </w:tc>
                        <w:tc>
                          <w:tcPr>
                            <w:tcW w:w="516" w:type="dxa"/>
                            <w:tcBorders>
                              <w:top w:val="single" w:sz="4" w:space="0" w:color="auto"/>
                              <w:left w:val="single" w:sz="4" w:space="0" w:color="auto"/>
                              <w:bottom w:val="single" w:sz="4" w:space="0" w:color="auto"/>
                              <w:right w:val="single" w:sz="4" w:space="0" w:color="auto"/>
                            </w:tcBorders>
                            <w:vAlign w:val="bottom"/>
                          </w:tcPr>
                          <w:p w14:paraId="2DFDF8C1"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4</w:t>
                            </w:r>
                          </w:p>
                        </w:tc>
                        <w:tc>
                          <w:tcPr>
                            <w:tcW w:w="466" w:type="dxa"/>
                            <w:tcBorders>
                              <w:top w:val="single" w:sz="4" w:space="0" w:color="auto"/>
                              <w:left w:val="single" w:sz="4" w:space="0" w:color="auto"/>
                              <w:bottom w:val="single" w:sz="4" w:space="0" w:color="auto"/>
                              <w:right w:val="single" w:sz="4" w:space="0" w:color="auto"/>
                            </w:tcBorders>
                            <w:vAlign w:val="bottom"/>
                          </w:tcPr>
                          <w:p w14:paraId="033CDC4F"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sz w:val="16"/>
                                <w:szCs w:val="16"/>
                              </w:rPr>
                              <w:t>3</w:t>
                            </w:r>
                          </w:p>
                        </w:tc>
                        <w:tc>
                          <w:tcPr>
                            <w:tcW w:w="466" w:type="dxa"/>
                            <w:tcBorders>
                              <w:left w:val="single" w:sz="4" w:space="0" w:color="auto"/>
                            </w:tcBorders>
                            <w:shd w:val="clear" w:color="auto" w:fill="auto"/>
                            <w:vAlign w:val="bottom"/>
                          </w:tcPr>
                          <w:p w14:paraId="50DC6E28"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337ADBDC"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c>
                          <w:tcPr>
                            <w:tcW w:w="466" w:type="dxa"/>
                            <w:shd w:val="clear" w:color="auto" w:fill="auto"/>
                            <w:vAlign w:val="bottom"/>
                          </w:tcPr>
                          <w:p w14:paraId="0B5163E9" w14:textId="77777777" w:rsidR="00BD4473" w:rsidRPr="00776C04" w:rsidRDefault="00BD4473" w:rsidP="0014231E">
                            <w:pPr>
                              <w:rPr>
                                <w:rFonts w:ascii="Times New Roman" w:hAnsi="Times New Roman" w:cs="Times New Roman"/>
                                <w:sz w:val="16"/>
                                <w:szCs w:val="16"/>
                              </w:rPr>
                            </w:pPr>
                            <w:r w:rsidRPr="00776C04">
                              <w:rPr>
                                <w:rFonts w:ascii="Times New Roman" w:hAnsi="Times New Roman" w:cs="Times New Roman"/>
                                <w:color w:val="000000"/>
                                <w:sz w:val="16"/>
                                <w:szCs w:val="16"/>
                              </w:rPr>
                              <w:t>0</w:t>
                            </w:r>
                          </w:p>
                        </w:tc>
                      </w:tr>
                    </w:tbl>
                    <w:p w14:paraId="6533DC63" w14:textId="77777777" w:rsidR="00BD4473" w:rsidRDefault="00BD4473" w:rsidP="00BD4473"/>
                  </w:txbxContent>
                </v:textbox>
                <w10:anchorlock/>
              </v:shape>
            </w:pict>
          </mc:Fallback>
        </mc:AlternateContent>
      </w:r>
    </w:p>
    <w:sectPr w:rsidR="00EE7073" w:rsidRPr="003963F2" w:rsidSect="003753B8">
      <w:footerReference w:type="default" r:id="rId22"/>
      <w:type w:val="continuous"/>
      <w:pgSz w:w="11894" w:h="16819" w:code="9"/>
      <w:pgMar w:top="1411" w:right="1411" w:bottom="1411" w:left="1411" w:header="0" w:footer="144" w:gutter="0"/>
      <w:lnNumType w:countBy="1" w:distance="72" w:restart="continuous"/>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FF7BC" w14:textId="77777777" w:rsidR="00F64FB8" w:rsidRDefault="00F64FB8" w:rsidP="00667A63">
      <w:pPr>
        <w:spacing w:after="0" w:line="240" w:lineRule="auto"/>
      </w:pPr>
      <w:r>
        <w:separator/>
      </w:r>
    </w:p>
    <w:p w14:paraId="760FA93B" w14:textId="77777777" w:rsidR="00F64FB8" w:rsidRDefault="00F64FB8"/>
  </w:endnote>
  <w:endnote w:type="continuationSeparator" w:id="0">
    <w:p w14:paraId="08291550" w14:textId="77777777" w:rsidR="00F64FB8" w:rsidRDefault="00F64FB8" w:rsidP="00667A63">
      <w:pPr>
        <w:spacing w:after="0" w:line="240" w:lineRule="auto"/>
      </w:pPr>
      <w:r>
        <w:continuationSeparator/>
      </w:r>
    </w:p>
    <w:p w14:paraId="2B234879" w14:textId="77777777" w:rsidR="00F64FB8" w:rsidRDefault="00F64FB8"/>
    <w:p w14:paraId="03A01C75" w14:textId="77777777" w:rsidR="00F64FB8" w:rsidRDefault="00F64FB8">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27C87" w14:textId="77777777" w:rsidR="00F64FB8" w:rsidRDefault="00F64FB8" w:rsidP="00F422C2">
      <w:pPr>
        <w:spacing w:after="0" w:line="240" w:lineRule="auto"/>
        <w:contextualSpacing/>
      </w:pPr>
      <w:r>
        <w:separator/>
      </w:r>
    </w:p>
  </w:footnote>
  <w:footnote w:type="continuationSeparator" w:id="0">
    <w:p w14:paraId="316E4DE9" w14:textId="77777777" w:rsidR="00F64FB8" w:rsidRDefault="00F64FB8" w:rsidP="00667A63">
      <w:pPr>
        <w:spacing w:after="0" w:line="240" w:lineRule="auto"/>
      </w:pPr>
      <w:r>
        <w:continuationSeparator/>
      </w:r>
    </w:p>
    <w:p w14:paraId="6FAFC14D" w14:textId="77777777" w:rsidR="00F64FB8" w:rsidRDefault="00F64FB8"/>
  </w:footnote>
  <w:footnote w:id="1">
    <w:p w14:paraId="11C1CF43" w14:textId="58EB7F30" w:rsidR="00E22946" w:rsidRPr="00654D68" w:rsidRDefault="00E22946">
      <w:pPr>
        <w:pStyle w:val="FootnoteText"/>
      </w:pPr>
      <w:r>
        <w:rPr>
          <w:rStyle w:val="FootnoteReference"/>
        </w:rPr>
        <w:footnoteRef/>
      </w:r>
      <w:r>
        <w:t xml:space="preserve"> </w:t>
      </w:r>
      <w:r w:rsidR="00236914" w:rsidRPr="00236914">
        <w:rPr>
          <w:rFonts w:ascii="Courier New" w:hAnsi="Courier New" w:cs="Courier New"/>
          <w:color w:val="000090"/>
        </w:rPr>
        <w:t xml:space="preserve">Mark D. </w:t>
      </w:r>
      <w:proofErr w:type="spellStart"/>
      <w:r w:rsidR="00236914" w:rsidRPr="00236914">
        <w:rPr>
          <w:rFonts w:ascii="Courier New" w:hAnsi="Courier New" w:cs="Courier New"/>
          <w:color w:val="000090"/>
        </w:rPr>
        <w:t>Shermis</w:t>
      </w:r>
      <w:proofErr w:type="spellEnd"/>
      <w:r w:rsidR="00236914" w:rsidRPr="00236914">
        <w:rPr>
          <w:rFonts w:ascii="Courier New" w:hAnsi="Courier New" w:cs="Courier New"/>
          <w:color w:val="000090"/>
        </w:rPr>
        <w:t xml:space="preserve"> and Jill Burstein. 2013.</w:t>
      </w:r>
    </w:p>
  </w:footnote>
  <w:footnote w:id="2">
    <w:p w14:paraId="286CD231" w14:textId="377B8A24" w:rsidR="00595636" w:rsidRPr="00595636" w:rsidRDefault="00595636">
      <w:pPr>
        <w:pStyle w:val="FootnoteText"/>
      </w:pPr>
      <w:r>
        <w:rPr>
          <w:rStyle w:val="FootnoteReference"/>
        </w:rPr>
        <w:footnoteRef/>
      </w:r>
      <w:r>
        <w:t xml:space="preserve"> </w:t>
      </w:r>
      <w:r w:rsidR="00236914" w:rsidRPr="00236914">
        <w:rPr>
          <w:rFonts w:ascii="Courier New" w:hAnsi="Courier New" w:cs="Courier New"/>
          <w:color w:val="000090"/>
        </w:rPr>
        <w:t xml:space="preserve">Mark D. </w:t>
      </w:r>
      <w:proofErr w:type="spellStart"/>
      <w:r w:rsidR="00236914" w:rsidRPr="00236914">
        <w:rPr>
          <w:rFonts w:ascii="Courier New" w:hAnsi="Courier New" w:cs="Courier New"/>
          <w:color w:val="000090"/>
        </w:rPr>
        <w:t>Shermis</w:t>
      </w:r>
      <w:proofErr w:type="spellEnd"/>
      <w:r w:rsidR="00236914" w:rsidRPr="00236914">
        <w:rPr>
          <w:rFonts w:ascii="Courier New" w:hAnsi="Courier New" w:cs="Courier New"/>
          <w:color w:val="000090"/>
        </w:rPr>
        <w:t xml:space="preserve"> and Jill Burstein. 2013.</w:t>
      </w:r>
      <w:r>
        <w:t xml:space="preserve"> </w:t>
      </w:r>
    </w:p>
  </w:footnote>
  <w:footnote w:id="3">
    <w:p w14:paraId="2EFB3295" w14:textId="70E07705" w:rsidR="00654D68" w:rsidRDefault="00654D68">
      <w:pPr>
        <w:pStyle w:val="FootnoteText"/>
      </w:pPr>
      <w:r>
        <w:rPr>
          <w:rStyle w:val="FootnoteReference"/>
        </w:rPr>
        <w:footnoteRef/>
      </w:r>
      <w:r>
        <w:t xml:space="preserve"> </w:t>
      </w:r>
      <w:r w:rsidR="00236914" w:rsidRPr="00236914">
        <w:rPr>
          <w:rFonts w:ascii="Courier New" w:hAnsi="Courier New" w:cs="Courier New"/>
          <w:color w:val="000090"/>
        </w:rPr>
        <w:t>Jacob Devlin, Ming-Wei Chang, Kenton Lee, and Kristina Toutanova. 2019.</w:t>
      </w:r>
    </w:p>
  </w:footnote>
  <w:footnote w:id="4">
    <w:p w14:paraId="3583685B" w14:textId="635989F9" w:rsidR="00654D68" w:rsidRDefault="00654D68">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5">
    <w:p w14:paraId="1FD167E7" w14:textId="55AC7C23" w:rsidR="00AD000E" w:rsidRDefault="00AD000E">
      <w:pPr>
        <w:pStyle w:val="FootnoteText"/>
      </w:pPr>
      <w:r>
        <w:rPr>
          <w:rStyle w:val="FootnoteReference"/>
        </w:rPr>
        <w:footnoteRef/>
      </w:r>
      <w:r w:rsidRPr="00AD000E">
        <w:rPr>
          <w:rFonts w:ascii="Courier New" w:hAnsi="Courier New" w:cs="Courier New"/>
          <w:color w:val="000090"/>
        </w:rPr>
        <w:t xml:space="preserve"> </w:t>
      </w:r>
      <w:hyperlink r:id="rId1" w:history="1">
        <w:r w:rsidRPr="00AD000E">
          <w:rPr>
            <w:rFonts w:ascii="Courier New" w:hAnsi="Courier New" w:cs="Courier New"/>
            <w:color w:val="000090"/>
          </w:rPr>
          <w:t>https://www.kaggle.com/c/asap-aes</w:t>
        </w:r>
      </w:hyperlink>
    </w:p>
  </w:footnote>
  <w:footnote w:id="6">
    <w:p w14:paraId="001F1A11" w14:textId="4AD325EA" w:rsidR="00654D68" w:rsidRDefault="00654D68">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7">
    <w:p w14:paraId="6EC7C8AF" w14:textId="1FC4BE9B" w:rsidR="00654D68" w:rsidRDefault="00654D68">
      <w:pPr>
        <w:pStyle w:val="FootnoteText"/>
      </w:pPr>
      <w:r>
        <w:rPr>
          <w:rStyle w:val="FootnoteReference"/>
        </w:rPr>
        <w:footnoteRef/>
      </w:r>
      <w:r>
        <w:t xml:space="preserve"> </w:t>
      </w:r>
      <w:r w:rsidR="00236914" w:rsidRPr="00236914">
        <w:rPr>
          <w:rFonts w:ascii="Courier New" w:hAnsi="Courier New" w:cs="Courier New"/>
          <w:color w:val="000090"/>
        </w:rPr>
        <w:t>Elijah Mayfield and Alan W Black. 2020.</w:t>
      </w:r>
    </w:p>
  </w:footnote>
  <w:footnote w:id="8">
    <w:p w14:paraId="1B000217" w14:textId="656112B8" w:rsidR="00654D68" w:rsidRDefault="00654D68">
      <w:pPr>
        <w:pStyle w:val="FootnoteText"/>
      </w:pPr>
      <w:r>
        <w:rPr>
          <w:rStyle w:val="FootnoteReference"/>
        </w:rPr>
        <w:footnoteRef/>
      </w:r>
      <w:r>
        <w:t xml:space="preserve"> </w:t>
      </w:r>
      <w:r w:rsidR="00236914" w:rsidRPr="00236914">
        <w:rPr>
          <w:rFonts w:ascii="Courier New" w:hAnsi="Courier New" w:cs="Courier New"/>
          <w:color w:val="000090"/>
        </w:rPr>
        <w:t xml:space="preserve">Madalina </w:t>
      </w:r>
      <w:proofErr w:type="spellStart"/>
      <w:r w:rsidR="00236914" w:rsidRPr="00236914">
        <w:rPr>
          <w:rFonts w:ascii="Courier New" w:hAnsi="Courier New" w:cs="Courier New"/>
          <w:color w:val="000090"/>
        </w:rPr>
        <w:t>Cozma</w:t>
      </w:r>
      <w:proofErr w:type="spellEnd"/>
      <w:r w:rsidR="00236914" w:rsidRPr="00236914">
        <w:rPr>
          <w:rFonts w:ascii="Courier New" w:hAnsi="Courier New" w:cs="Courier New"/>
          <w:color w:val="000090"/>
        </w:rPr>
        <w:t xml:space="preserve">, Andrei M </w:t>
      </w:r>
      <w:proofErr w:type="spellStart"/>
      <w:r w:rsidR="00236914" w:rsidRPr="00236914">
        <w:rPr>
          <w:rFonts w:ascii="Courier New" w:hAnsi="Courier New" w:cs="Courier New"/>
          <w:color w:val="000090"/>
        </w:rPr>
        <w:t>Butnaru</w:t>
      </w:r>
      <w:proofErr w:type="spellEnd"/>
      <w:r w:rsidR="00236914" w:rsidRPr="00236914">
        <w:rPr>
          <w:rFonts w:ascii="Courier New" w:hAnsi="Courier New" w:cs="Courier New"/>
          <w:color w:val="000090"/>
        </w:rPr>
        <w:t>, and Radu Tudor Ionescu. 2018.</w:t>
      </w:r>
    </w:p>
  </w:footnote>
  <w:footnote w:id="9">
    <w:p w14:paraId="14E89BAC" w14:textId="3CDB9B45" w:rsidR="00654D68" w:rsidRDefault="00654D68">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10">
    <w:p w14:paraId="62635330" w14:textId="666D3AD3" w:rsidR="00654D68" w:rsidRDefault="00654D68">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11">
    <w:p w14:paraId="7625B9A5" w14:textId="2FF465EC" w:rsidR="00654D68" w:rsidRDefault="00654D68">
      <w:pPr>
        <w:pStyle w:val="FootnoteText"/>
      </w:pPr>
      <w:r>
        <w:rPr>
          <w:rStyle w:val="FootnoteReference"/>
        </w:rPr>
        <w:footnoteRef/>
      </w:r>
      <w:r>
        <w:t xml:space="preserve"> </w:t>
      </w:r>
      <w:r w:rsidR="00E87DEA" w:rsidRPr="00620422">
        <w:rPr>
          <w:rFonts w:ascii="Courier New" w:hAnsi="Courier New" w:cs="Courier New"/>
          <w:color w:val="000090"/>
        </w:rPr>
        <w:t>https://huggingface.co/blog/bert-101</w:t>
      </w:r>
    </w:p>
  </w:footnote>
  <w:footnote w:id="12">
    <w:p w14:paraId="572465B7" w14:textId="36E5CB72" w:rsidR="00E87DEA" w:rsidRDefault="00E87DEA">
      <w:pPr>
        <w:pStyle w:val="FootnoteText"/>
      </w:pPr>
      <w:r>
        <w:rPr>
          <w:rStyle w:val="FootnoteReference"/>
        </w:rPr>
        <w:footnoteRef/>
      </w:r>
      <w:r>
        <w:t xml:space="preserve"> </w:t>
      </w:r>
      <w:r w:rsidR="00236914" w:rsidRPr="00236914">
        <w:rPr>
          <w:rFonts w:ascii="Courier New" w:hAnsi="Courier New" w:cs="Courier New"/>
          <w:color w:val="000090"/>
        </w:rPr>
        <w:t xml:space="preserve">Mark D. </w:t>
      </w:r>
      <w:proofErr w:type="spellStart"/>
      <w:r w:rsidR="00236914" w:rsidRPr="00236914">
        <w:rPr>
          <w:rFonts w:ascii="Courier New" w:hAnsi="Courier New" w:cs="Courier New"/>
          <w:color w:val="000090"/>
        </w:rPr>
        <w:t>Shermis</w:t>
      </w:r>
      <w:proofErr w:type="spellEnd"/>
      <w:r w:rsidR="00236914" w:rsidRPr="00236914">
        <w:rPr>
          <w:rFonts w:ascii="Courier New" w:hAnsi="Courier New" w:cs="Courier New"/>
          <w:color w:val="000090"/>
        </w:rPr>
        <w:t xml:space="preserve"> and Jill Burstein. 2013.</w:t>
      </w:r>
    </w:p>
  </w:footnote>
  <w:footnote w:id="13">
    <w:p w14:paraId="7CB30243" w14:textId="646DFC45" w:rsidR="00654D68" w:rsidRDefault="00654D68">
      <w:pPr>
        <w:pStyle w:val="FootnoteText"/>
      </w:pPr>
      <w:r>
        <w:rPr>
          <w:rStyle w:val="FootnoteReference"/>
        </w:rPr>
        <w:footnoteRef/>
      </w:r>
      <w:r>
        <w:t xml:space="preserve"> </w:t>
      </w:r>
      <w:r w:rsidR="00236914" w:rsidRPr="00236914">
        <w:rPr>
          <w:rFonts w:ascii="Courier New" w:hAnsi="Courier New" w:cs="Courier New"/>
          <w:color w:val="000090"/>
        </w:rPr>
        <w:t xml:space="preserve">Hui- Hsien Feng, </w:t>
      </w:r>
      <w:proofErr w:type="spellStart"/>
      <w:r w:rsidR="00236914" w:rsidRPr="00236914">
        <w:rPr>
          <w:rFonts w:ascii="Courier New" w:hAnsi="Courier New" w:cs="Courier New"/>
          <w:color w:val="000090"/>
        </w:rPr>
        <w:t>Aysel</w:t>
      </w:r>
      <w:proofErr w:type="spellEnd"/>
      <w:r w:rsidR="00236914" w:rsidRPr="00236914">
        <w:rPr>
          <w:rFonts w:ascii="Courier New" w:hAnsi="Courier New" w:cs="Courier New"/>
          <w:color w:val="000090"/>
        </w:rPr>
        <w:t xml:space="preserve"> </w:t>
      </w:r>
      <w:proofErr w:type="spellStart"/>
      <w:r w:rsidR="00236914" w:rsidRPr="00236914">
        <w:rPr>
          <w:rFonts w:ascii="Courier New" w:hAnsi="Courier New" w:cs="Courier New"/>
          <w:color w:val="000090"/>
        </w:rPr>
        <w:t>Saricaoglu</w:t>
      </w:r>
      <w:proofErr w:type="spellEnd"/>
      <w:r w:rsidR="00236914" w:rsidRPr="00236914">
        <w:rPr>
          <w:rFonts w:ascii="Courier New" w:hAnsi="Courier New" w:cs="Courier New"/>
          <w:color w:val="000090"/>
        </w:rPr>
        <w:t xml:space="preserve">, and </w:t>
      </w:r>
      <w:proofErr w:type="spellStart"/>
      <w:r w:rsidR="00236914" w:rsidRPr="00236914">
        <w:rPr>
          <w:rFonts w:ascii="Courier New" w:hAnsi="Courier New" w:cs="Courier New"/>
          <w:color w:val="000090"/>
        </w:rPr>
        <w:t>Evgeny</w:t>
      </w:r>
      <w:proofErr w:type="spellEnd"/>
      <w:r w:rsidR="00236914" w:rsidRPr="00236914">
        <w:rPr>
          <w:rFonts w:ascii="Courier New" w:hAnsi="Courier New" w:cs="Courier New"/>
          <w:color w:val="000090"/>
        </w:rPr>
        <w:t xml:space="preserve"> </w:t>
      </w:r>
      <w:proofErr w:type="spellStart"/>
      <w:r w:rsidR="00236914" w:rsidRPr="00236914">
        <w:rPr>
          <w:rFonts w:ascii="Courier New" w:hAnsi="Courier New" w:cs="Courier New"/>
          <w:color w:val="000090"/>
        </w:rPr>
        <w:t>Chukharev-Hudilainen</w:t>
      </w:r>
      <w:proofErr w:type="spellEnd"/>
      <w:r w:rsidR="00236914" w:rsidRPr="00236914">
        <w:rPr>
          <w:rFonts w:ascii="Courier New" w:hAnsi="Courier New" w:cs="Courier New"/>
          <w:color w:val="000090"/>
        </w:rPr>
        <w:t>. 2016.</w:t>
      </w:r>
    </w:p>
  </w:footnote>
  <w:footnote w:id="14">
    <w:p w14:paraId="28F596EF" w14:textId="1008A1ED" w:rsidR="00E87DEA" w:rsidRDefault="00E87DEA">
      <w:pPr>
        <w:pStyle w:val="FootnoteText"/>
      </w:pPr>
      <w:r>
        <w:rPr>
          <w:rStyle w:val="FootnoteReference"/>
        </w:rPr>
        <w:footnoteRef/>
      </w:r>
      <w:r>
        <w:t xml:space="preserve"> </w:t>
      </w:r>
      <w:r w:rsidR="00236914" w:rsidRPr="00236914">
        <w:rPr>
          <w:rFonts w:ascii="Courier New" w:hAnsi="Courier New" w:cs="Courier New"/>
          <w:color w:val="000090"/>
        </w:rPr>
        <w:t xml:space="preserve">Mark D. </w:t>
      </w:r>
      <w:proofErr w:type="spellStart"/>
      <w:r w:rsidR="00236914" w:rsidRPr="00236914">
        <w:rPr>
          <w:rFonts w:ascii="Courier New" w:hAnsi="Courier New" w:cs="Courier New"/>
          <w:color w:val="000090"/>
        </w:rPr>
        <w:t>Shermis</w:t>
      </w:r>
      <w:proofErr w:type="spellEnd"/>
      <w:r w:rsidR="00236914" w:rsidRPr="00236914">
        <w:rPr>
          <w:rFonts w:ascii="Courier New" w:hAnsi="Courier New" w:cs="Courier New"/>
          <w:color w:val="000090"/>
        </w:rPr>
        <w:t xml:space="preserve"> and Jill Burstein. 2013.</w:t>
      </w:r>
    </w:p>
  </w:footnote>
  <w:footnote w:id="15">
    <w:p w14:paraId="5973DF31" w14:textId="18170A5A" w:rsidR="00E87DEA" w:rsidRDefault="00E87DEA">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16">
    <w:p w14:paraId="3B43ACA1" w14:textId="1C70DACF" w:rsidR="00E87DEA" w:rsidRDefault="00E87DEA">
      <w:pPr>
        <w:pStyle w:val="FootnoteText"/>
      </w:pPr>
      <w:r>
        <w:rPr>
          <w:rStyle w:val="FootnoteReference"/>
        </w:rPr>
        <w:footnoteRef/>
      </w:r>
      <w:r>
        <w:t xml:space="preserve"> </w:t>
      </w:r>
      <w:r w:rsidR="00236914" w:rsidRPr="00236914">
        <w:rPr>
          <w:rFonts w:ascii="Courier New" w:hAnsi="Courier New" w:cs="Courier New"/>
          <w:color w:val="000090"/>
        </w:rPr>
        <w:t xml:space="preserve">Mark D. </w:t>
      </w:r>
      <w:proofErr w:type="spellStart"/>
      <w:r w:rsidR="00236914" w:rsidRPr="00236914">
        <w:rPr>
          <w:rFonts w:ascii="Courier New" w:hAnsi="Courier New" w:cs="Courier New"/>
          <w:color w:val="000090"/>
        </w:rPr>
        <w:t>Shermis</w:t>
      </w:r>
      <w:proofErr w:type="spellEnd"/>
      <w:r w:rsidR="00236914" w:rsidRPr="00236914">
        <w:rPr>
          <w:rFonts w:ascii="Courier New" w:hAnsi="Courier New" w:cs="Courier New"/>
          <w:color w:val="000090"/>
        </w:rPr>
        <w:t xml:space="preserve"> and Jill Burstein. 2013.</w:t>
      </w:r>
    </w:p>
  </w:footnote>
  <w:footnote w:id="17">
    <w:p w14:paraId="530E9284" w14:textId="4A116543" w:rsidR="00E87DEA" w:rsidRDefault="00E87DEA">
      <w:pPr>
        <w:pStyle w:val="FootnoteText"/>
      </w:pPr>
      <w:r>
        <w:rPr>
          <w:rStyle w:val="FootnoteReference"/>
        </w:rPr>
        <w:footnoteRef/>
      </w:r>
      <w:r>
        <w:t xml:space="preserve"> </w:t>
      </w:r>
      <w:r w:rsidR="00236914" w:rsidRPr="00236914">
        <w:rPr>
          <w:rFonts w:ascii="Courier New" w:hAnsi="Courier New" w:cs="Courier New"/>
          <w:color w:val="000090"/>
        </w:rPr>
        <w:t>Dat Quoc Nguyen, Thanh Vu, and Anh Tuan Nguyen. 2020</w:t>
      </w:r>
    </w:p>
  </w:footnote>
  <w:footnote w:id="18">
    <w:p w14:paraId="2E3D273B" w14:textId="15217C06" w:rsidR="00AD000E" w:rsidRDefault="00AD000E">
      <w:pPr>
        <w:pStyle w:val="FootnoteText"/>
      </w:pPr>
      <w:r>
        <w:rPr>
          <w:rStyle w:val="FootnoteReference"/>
        </w:rPr>
        <w:footnoteRef/>
      </w:r>
      <w:r>
        <w:t xml:space="preserve"> </w:t>
      </w:r>
      <w:proofErr w:type="spellStart"/>
      <w:r w:rsidR="00236914" w:rsidRPr="00236914">
        <w:rPr>
          <w:rFonts w:ascii="Courier New" w:hAnsi="Courier New" w:cs="Courier New"/>
          <w:color w:val="000090"/>
        </w:rPr>
        <w:t>Ridha</w:t>
      </w:r>
      <w:proofErr w:type="spellEnd"/>
      <w:r w:rsidR="00236914" w:rsidRPr="00236914">
        <w:rPr>
          <w:rFonts w:ascii="Courier New" w:hAnsi="Courier New" w:cs="Courier New"/>
          <w:color w:val="000090"/>
        </w:rPr>
        <w:t xml:space="preserve"> Hussein </w:t>
      </w:r>
      <w:proofErr w:type="spellStart"/>
      <w:r w:rsidR="00236914" w:rsidRPr="00236914">
        <w:rPr>
          <w:rFonts w:ascii="Courier New" w:hAnsi="Courier New" w:cs="Courier New"/>
          <w:color w:val="000090"/>
        </w:rPr>
        <w:t>Chassab</w:t>
      </w:r>
      <w:proofErr w:type="spellEnd"/>
      <w:r w:rsidR="00236914" w:rsidRPr="00236914">
        <w:rPr>
          <w:rFonts w:ascii="Courier New" w:hAnsi="Courier New" w:cs="Courier New"/>
          <w:color w:val="000090"/>
        </w:rPr>
        <w:t>. 2021.</w:t>
      </w:r>
    </w:p>
  </w:footnote>
  <w:footnote w:id="19">
    <w:p w14:paraId="3780A6D2" w14:textId="411E632C" w:rsidR="00D24994" w:rsidRDefault="00D24994">
      <w:pPr>
        <w:pStyle w:val="FootnoteText"/>
      </w:pPr>
      <w:r>
        <w:rPr>
          <w:rStyle w:val="FootnoteReference"/>
        </w:rPr>
        <w:footnoteRef/>
      </w:r>
      <w:r>
        <w:t xml:space="preserve"> </w:t>
      </w:r>
      <w:hyperlink r:id="rId2" w:history="1">
        <w:r w:rsidRPr="00236914">
          <w:rPr>
            <w:rFonts w:ascii="Courier New" w:hAnsi="Courier New" w:cs="Courier New"/>
            <w:color w:val="000090"/>
          </w:rPr>
          <w:t>https://www.kaggle.com/competitions/feedback-prize-english-language-learning/da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1377"/>
        </w:tabs>
        <w:ind w:left="137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0E92616"/>
    <w:multiLevelType w:val="hybridMultilevel"/>
    <w:tmpl w:val="96441D80"/>
    <w:lvl w:ilvl="0" w:tplc="0409000F">
      <w:start w:val="1"/>
      <w:numFmt w:val="decimal"/>
      <w:lvlText w:val="%1."/>
      <w:lvlJc w:val="left"/>
      <w:pPr>
        <w:ind w:left="950" w:hanging="360"/>
      </w:pPr>
    </w:lvl>
    <w:lvl w:ilvl="1" w:tplc="04090019" w:tentative="1">
      <w:start w:val="1"/>
      <w:numFmt w:val="lowerLetter"/>
      <w:lvlText w:val="%2."/>
      <w:lvlJc w:val="left"/>
      <w:pPr>
        <w:ind w:left="1670" w:hanging="360"/>
      </w:pPr>
    </w:lvl>
    <w:lvl w:ilvl="2" w:tplc="0409001B" w:tentative="1">
      <w:start w:val="1"/>
      <w:numFmt w:val="lowerRoman"/>
      <w:lvlText w:val="%3."/>
      <w:lvlJc w:val="right"/>
      <w:pPr>
        <w:ind w:left="2390" w:hanging="180"/>
      </w:pPr>
    </w:lvl>
    <w:lvl w:ilvl="3" w:tplc="0409000F" w:tentative="1">
      <w:start w:val="1"/>
      <w:numFmt w:val="decimal"/>
      <w:lvlText w:val="%4."/>
      <w:lvlJc w:val="left"/>
      <w:pPr>
        <w:ind w:left="3110" w:hanging="360"/>
      </w:pPr>
    </w:lvl>
    <w:lvl w:ilvl="4" w:tplc="04090019" w:tentative="1">
      <w:start w:val="1"/>
      <w:numFmt w:val="lowerLetter"/>
      <w:lvlText w:val="%5."/>
      <w:lvlJc w:val="left"/>
      <w:pPr>
        <w:ind w:left="3830" w:hanging="360"/>
      </w:pPr>
    </w:lvl>
    <w:lvl w:ilvl="5" w:tplc="0409001B" w:tentative="1">
      <w:start w:val="1"/>
      <w:numFmt w:val="lowerRoman"/>
      <w:lvlText w:val="%6."/>
      <w:lvlJc w:val="right"/>
      <w:pPr>
        <w:ind w:left="4550" w:hanging="180"/>
      </w:pPr>
    </w:lvl>
    <w:lvl w:ilvl="6" w:tplc="0409000F" w:tentative="1">
      <w:start w:val="1"/>
      <w:numFmt w:val="decimal"/>
      <w:lvlText w:val="%7."/>
      <w:lvlJc w:val="left"/>
      <w:pPr>
        <w:ind w:left="5270" w:hanging="360"/>
      </w:pPr>
    </w:lvl>
    <w:lvl w:ilvl="7" w:tplc="04090019" w:tentative="1">
      <w:start w:val="1"/>
      <w:numFmt w:val="lowerLetter"/>
      <w:lvlText w:val="%8."/>
      <w:lvlJc w:val="left"/>
      <w:pPr>
        <w:ind w:left="5990" w:hanging="360"/>
      </w:pPr>
    </w:lvl>
    <w:lvl w:ilvl="8" w:tplc="0409001B" w:tentative="1">
      <w:start w:val="1"/>
      <w:numFmt w:val="lowerRoman"/>
      <w:lvlText w:val="%9."/>
      <w:lvlJc w:val="right"/>
      <w:pPr>
        <w:ind w:left="6710" w:hanging="180"/>
      </w:pPr>
    </w:lvl>
  </w:abstractNum>
  <w:abstractNum w:abstractNumId="1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7BF81C8C"/>
    <w:multiLevelType w:val="multilevel"/>
    <w:tmpl w:val="A48AB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5130">
    <w:abstractNumId w:val="15"/>
  </w:num>
  <w:num w:numId="2" w16cid:durableId="1563515183">
    <w:abstractNumId w:val="13"/>
  </w:num>
  <w:num w:numId="3" w16cid:durableId="1465544952">
    <w:abstractNumId w:val="10"/>
  </w:num>
  <w:num w:numId="4" w16cid:durableId="1548180006">
    <w:abstractNumId w:val="10"/>
  </w:num>
  <w:num w:numId="5" w16cid:durableId="1598446538">
    <w:abstractNumId w:val="19"/>
  </w:num>
  <w:num w:numId="6" w16cid:durableId="17302219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7897387">
    <w:abstractNumId w:val="16"/>
  </w:num>
  <w:num w:numId="8" w16cid:durableId="550073079">
    <w:abstractNumId w:val="10"/>
  </w:num>
  <w:num w:numId="9" w16cid:durableId="1353536346">
    <w:abstractNumId w:val="10"/>
  </w:num>
  <w:num w:numId="10" w16cid:durableId="1034497776">
    <w:abstractNumId w:val="11"/>
  </w:num>
  <w:num w:numId="11" w16cid:durableId="575552577">
    <w:abstractNumId w:val="17"/>
  </w:num>
  <w:num w:numId="12" w16cid:durableId="86579969">
    <w:abstractNumId w:val="12"/>
  </w:num>
  <w:num w:numId="13" w16cid:durableId="2102296334">
    <w:abstractNumId w:val="20"/>
  </w:num>
  <w:num w:numId="14" w16cid:durableId="1936402677">
    <w:abstractNumId w:val="0"/>
  </w:num>
  <w:num w:numId="15" w16cid:durableId="2076396418">
    <w:abstractNumId w:val="1"/>
  </w:num>
  <w:num w:numId="16" w16cid:durableId="316954498">
    <w:abstractNumId w:val="2"/>
  </w:num>
  <w:num w:numId="17" w16cid:durableId="1892812380">
    <w:abstractNumId w:val="3"/>
  </w:num>
  <w:num w:numId="18" w16cid:durableId="1661814332">
    <w:abstractNumId w:val="8"/>
  </w:num>
  <w:num w:numId="19" w16cid:durableId="1837769675">
    <w:abstractNumId w:val="4"/>
  </w:num>
  <w:num w:numId="20" w16cid:durableId="834297904">
    <w:abstractNumId w:val="5"/>
  </w:num>
  <w:num w:numId="21" w16cid:durableId="821308168">
    <w:abstractNumId w:val="6"/>
  </w:num>
  <w:num w:numId="22" w16cid:durableId="1906839873">
    <w:abstractNumId w:val="7"/>
  </w:num>
  <w:num w:numId="23" w16cid:durableId="267086089">
    <w:abstractNumId w:val="9"/>
  </w:num>
  <w:num w:numId="24" w16cid:durableId="309598180">
    <w:abstractNumId w:val="14"/>
  </w:num>
  <w:num w:numId="25" w16cid:durableId="59598514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376AB"/>
    <w:rsid w:val="0004056A"/>
    <w:rsid w:val="00042C57"/>
    <w:rsid w:val="00043B8A"/>
    <w:rsid w:val="0006159B"/>
    <w:rsid w:val="0006287F"/>
    <w:rsid w:val="00063F74"/>
    <w:rsid w:val="00064C9D"/>
    <w:rsid w:val="00082865"/>
    <w:rsid w:val="00085910"/>
    <w:rsid w:val="00096BC9"/>
    <w:rsid w:val="000A0537"/>
    <w:rsid w:val="000A11AC"/>
    <w:rsid w:val="000A5FEC"/>
    <w:rsid w:val="000A7FE4"/>
    <w:rsid w:val="000B2A0B"/>
    <w:rsid w:val="000C3A12"/>
    <w:rsid w:val="000D0BBD"/>
    <w:rsid w:val="000F4224"/>
    <w:rsid w:val="000F468A"/>
    <w:rsid w:val="0011420C"/>
    <w:rsid w:val="001156E5"/>
    <w:rsid w:val="001238AB"/>
    <w:rsid w:val="0012586E"/>
    <w:rsid w:val="00132243"/>
    <w:rsid w:val="0013697B"/>
    <w:rsid w:val="0014231E"/>
    <w:rsid w:val="001531D1"/>
    <w:rsid w:val="00153FB0"/>
    <w:rsid w:val="0015491C"/>
    <w:rsid w:val="00170D36"/>
    <w:rsid w:val="001716CB"/>
    <w:rsid w:val="00181A2A"/>
    <w:rsid w:val="0019652E"/>
    <w:rsid w:val="001968AB"/>
    <w:rsid w:val="001A719D"/>
    <w:rsid w:val="001C327D"/>
    <w:rsid w:val="001C78E9"/>
    <w:rsid w:val="001D131C"/>
    <w:rsid w:val="001D1336"/>
    <w:rsid w:val="001D2254"/>
    <w:rsid w:val="001D4490"/>
    <w:rsid w:val="001D5C49"/>
    <w:rsid w:val="001E3C48"/>
    <w:rsid w:val="001E580A"/>
    <w:rsid w:val="001E7E38"/>
    <w:rsid w:val="001F0CD7"/>
    <w:rsid w:val="001F52AB"/>
    <w:rsid w:val="00206AD6"/>
    <w:rsid w:val="002177DA"/>
    <w:rsid w:val="002279F4"/>
    <w:rsid w:val="002355BB"/>
    <w:rsid w:val="00236914"/>
    <w:rsid w:val="002401E1"/>
    <w:rsid w:val="0024419B"/>
    <w:rsid w:val="00250B1A"/>
    <w:rsid w:val="0025162B"/>
    <w:rsid w:val="00252C3B"/>
    <w:rsid w:val="002530D1"/>
    <w:rsid w:val="00257927"/>
    <w:rsid w:val="00266C88"/>
    <w:rsid w:val="00282027"/>
    <w:rsid w:val="00282C55"/>
    <w:rsid w:val="0029350C"/>
    <w:rsid w:val="00293D62"/>
    <w:rsid w:val="002A4A19"/>
    <w:rsid w:val="002B248B"/>
    <w:rsid w:val="002C4AAA"/>
    <w:rsid w:val="002C61F5"/>
    <w:rsid w:val="002E6156"/>
    <w:rsid w:val="002E6F48"/>
    <w:rsid w:val="002E7BC9"/>
    <w:rsid w:val="002F7011"/>
    <w:rsid w:val="00301704"/>
    <w:rsid w:val="003122E1"/>
    <w:rsid w:val="0031447B"/>
    <w:rsid w:val="00330FF4"/>
    <w:rsid w:val="00341C4E"/>
    <w:rsid w:val="00342A78"/>
    <w:rsid w:val="00351C0E"/>
    <w:rsid w:val="0035208C"/>
    <w:rsid w:val="00357327"/>
    <w:rsid w:val="003634F8"/>
    <w:rsid w:val="00366A06"/>
    <w:rsid w:val="00367250"/>
    <w:rsid w:val="003753B8"/>
    <w:rsid w:val="003837A5"/>
    <w:rsid w:val="00384966"/>
    <w:rsid w:val="003851ED"/>
    <w:rsid w:val="00387E4F"/>
    <w:rsid w:val="003908FD"/>
    <w:rsid w:val="00392298"/>
    <w:rsid w:val="00392C52"/>
    <w:rsid w:val="003B270A"/>
    <w:rsid w:val="003B27B7"/>
    <w:rsid w:val="003B4571"/>
    <w:rsid w:val="003B6377"/>
    <w:rsid w:val="003C20B0"/>
    <w:rsid w:val="003E32C8"/>
    <w:rsid w:val="003F0796"/>
    <w:rsid w:val="003F6163"/>
    <w:rsid w:val="0041456E"/>
    <w:rsid w:val="00422EC9"/>
    <w:rsid w:val="00424FBA"/>
    <w:rsid w:val="00432069"/>
    <w:rsid w:val="00444FE1"/>
    <w:rsid w:val="00446B8B"/>
    <w:rsid w:val="00451F81"/>
    <w:rsid w:val="00453791"/>
    <w:rsid w:val="00470281"/>
    <w:rsid w:val="0047067E"/>
    <w:rsid w:val="00472207"/>
    <w:rsid w:val="0048141F"/>
    <w:rsid w:val="0048476E"/>
    <w:rsid w:val="004869C2"/>
    <w:rsid w:val="00490093"/>
    <w:rsid w:val="00490BD6"/>
    <w:rsid w:val="00495FB7"/>
    <w:rsid w:val="004A44E3"/>
    <w:rsid w:val="004C651F"/>
    <w:rsid w:val="004D71CB"/>
    <w:rsid w:val="004E6AEC"/>
    <w:rsid w:val="004F4295"/>
    <w:rsid w:val="004F6729"/>
    <w:rsid w:val="004F7ADD"/>
    <w:rsid w:val="00500B6E"/>
    <w:rsid w:val="00501265"/>
    <w:rsid w:val="00501A3C"/>
    <w:rsid w:val="005055E3"/>
    <w:rsid w:val="00516C90"/>
    <w:rsid w:val="00522F2F"/>
    <w:rsid w:val="00532846"/>
    <w:rsid w:val="005449E1"/>
    <w:rsid w:val="005460DC"/>
    <w:rsid w:val="00547711"/>
    <w:rsid w:val="005513C3"/>
    <w:rsid w:val="00552469"/>
    <w:rsid w:val="00556EE6"/>
    <w:rsid w:val="005577DB"/>
    <w:rsid w:val="00561900"/>
    <w:rsid w:val="00580E92"/>
    <w:rsid w:val="00581DA0"/>
    <w:rsid w:val="00582529"/>
    <w:rsid w:val="00582561"/>
    <w:rsid w:val="00582FB3"/>
    <w:rsid w:val="005904C4"/>
    <w:rsid w:val="00595636"/>
    <w:rsid w:val="005A0660"/>
    <w:rsid w:val="005A1FB9"/>
    <w:rsid w:val="005A3874"/>
    <w:rsid w:val="005B5174"/>
    <w:rsid w:val="005C1307"/>
    <w:rsid w:val="005C1632"/>
    <w:rsid w:val="005C37D8"/>
    <w:rsid w:val="005D01F3"/>
    <w:rsid w:val="005D7B18"/>
    <w:rsid w:val="005E5989"/>
    <w:rsid w:val="005E7262"/>
    <w:rsid w:val="005F38C4"/>
    <w:rsid w:val="005F48FC"/>
    <w:rsid w:val="0060202B"/>
    <w:rsid w:val="006021C3"/>
    <w:rsid w:val="0061627B"/>
    <w:rsid w:val="006200A2"/>
    <w:rsid w:val="00620422"/>
    <w:rsid w:val="00635928"/>
    <w:rsid w:val="00640D93"/>
    <w:rsid w:val="00653E81"/>
    <w:rsid w:val="00654D68"/>
    <w:rsid w:val="0065567E"/>
    <w:rsid w:val="0066427E"/>
    <w:rsid w:val="00667A63"/>
    <w:rsid w:val="00667DA8"/>
    <w:rsid w:val="006718A0"/>
    <w:rsid w:val="00674DF9"/>
    <w:rsid w:val="00675568"/>
    <w:rsid w:val="00696C57"/>
    <w:rsid w:val="00697C82"/>
    <w:rsid w:val="006A00F0"/>
    <w:rsid w:val="006A4029"/>
    <w:rsid w:val="006A4F3B"/>
    <w:rsid w:val="006A5159"/>
    <w:rsid w:val="006C10C7"/>
    <w:rsid w:val="006C2D3B"/>
    <w:rsid w:val="006C5A7B"/>
    <w:rsid w:val="006D2F22"/>
    <w:rsid w:val="006D4060"/>
    <w:rsid w:val="006D424A"/>
    <w:rsid w:val="006D50A7"/>
    <w:rsid w:val="006E75D0"/>
    <w:rsid w:val="006F244A"/>
    <w:rsid w:val="00700018"/>
    <w:rsid w:val="007009FD"/>
    <w:rsid w:val="00704797"/>
    <w:rsid w:val="00715174"/>
    <w:rsid w:val="0072324A"/>
    <w:rsid w:val="00726D45"/>
    <w:rsid w:val="007376E2"/>
    <w:rsid w:val="007470E9"/>
    <w:rsid w:val="007508B2"/>
    <w:rsid w:val="007512D3"/>
    <w:rsid w:val="00753A9B"/>
    <w:rsid w:val="0075597D"/>
    <w:rsid w:val="007641AC"/>
    <w:rsid w:val="0076618A"/>
    <w:rsid w:val="00776C04"/>
    <w:rsid w:val="0077702A"/>
    <w:rsid w:val="00777AF8"/>
    <w:rsid w:val="00781D1C"/>
    <w:rsid w:val="00794E1F"/>
    <w:rsid w:val="007B1755"/>
    <w:rsid w:val="007C0303"/>
    <w:rsid w:val="007C53B7"/>
    <w:rsid w:val="007D2776"/>
    <w:rsid w:val="007D7534"/>
    <w:rsid w:val="007E6C4F"/>
    <w:rsid w:val="007F5B31"/>
    <w:rsid w:val="007F6BDA"/>
    <w:rsid w:val="007F7E35"/>
    <w:rsid w:val="00816178"/>
    <w:rsid w:val="00823471"/>
    <w:rsid w:val="0084253F"/>
    <w:rsid w:val="008461FA"/>
    <w:rsid w:val="00846AED"/>
    <w:rsid w:val="00846C08"/>
    <w:rsid w:val="00856286"/>
    <w:rsid w:val="00861EB0"/>
    <w:rsid w:val="0087257A"/>
    <w:rsid w:val="008735DC"/>
    <w:rsid w:val="008765B5"/>
    <w:rsid w:val="008867E9"/>
    <w:rsid w:val="00887619"/>
    <w:rsid w:val="008A039F"/>
    <w:rsid w:val="008A49DE"/>
    <w:rsid w:val="008B2D46"/>
    <w:rsid w:val="008E05B4"/>
    <w:rsid w:val="008E5728"/>
    <w:rsid w:val="008E6433"/>
    <w:rsid w:val="009057E1"/>
    <w:rsid w:val="00910283"/>
    <w:rsid w:val="0091330B"/>
    <w:rsid w:val="00922616"/>
    <w:rsid w:val="00924B06"/>
    <w:rsid w:val="0092671C"/>
    <w:rsid w:val="0093349C"/>
    <w:rsid w:val="00943A37"/>
    <w:rsid w:val="00944B3D"/>
    <w:rsid w:val="00953CEB"/>
    <w:rsid w:val="00954688"/>
    <w:rsid w:val="00955A98"/>
    <w:rsid w:val="00963B63"/>
    <w:rsid w:val="00964035"/>
    <w:rsid w:val="00965593"/>
    <w:rsid w:val="009704C1"/>
    <w:rsid w:val="00973842"/>
    <w:rsid w:val="00984CE1"/>
    <w:rsid w:val="00992AE6"/>
    <w:rsid w:val="009A6463"/>
    <w:rsid w:val="009A657E"/>
    <w:rsid w:val="009A7BAA"/>
    <w:rsid w:val="009B3A8D"/>
    <w:rsid w:val="009C2986"/>
    <w:rsid w:val="009D06BA"/>
    <w:rsid w:val="009D2708"/>
    <w:rsid w:val="009D5D87"/>
    <w:rsid w:val="009E18A5"/>
    <w:rsid w:val="009E470E"/>
    <w:rsid w:val="009E76D0"/>
    <w:rsid w:val="009E7DA2"/>
    <w:rsid w:val="009F4439"/>
    <w:rsid w:val="009F4873"/>
    <w:rsid w:val="00A023A7"/>
    <w:rsid w:val="00A16134"/>
    <w:rsid w:val="00A211B2"/>
    <w:rsid w:val="00A23A7C"/>
    <w:rsid w:val="00A3559F"/>
    <w:rsid w:val="00A45C6C"/>
    <w:rsid w:val="00A47EDF"/>
    <w:rsid w:val="00A50FF9"/>
    <w:rsid w:val="00A529F6"/>
    <w:rsid w:val="00A5424A"/>
    <w:rsid w:val="00A6714C"/>
    <w:rsid w:val="00A73ECC"/>
    <w:rsid w:val="00A756DD"/>
    <w:rsid w:val="00A81FCA"/>
    <w:rsid w:val="00A834FB"/>
    <w:rsid w:val="00A90828"/>
    <w:rsid w:val="00A934D7"/>
    <w:rsid w:val="00A95291"/>
    <w:rsid w:val="00A96360"/>
    <w:rsid w:val="00AA3BB4"/>
    <w:rsid w:val="00AB1AE8"/>
    <w:rsid w:val="00AB6728"/>
    <w:rsid w:val="00AC4B3F"/>
    <w:rsid w:val="00AC76B6"/>
    <w:rsid w:val="00AC7CEE"/>
    <w:rsid w:val="00AD000E"/>
    <w:rsid w:val="00AD1C31"/>
    <w:rsid w:val="00AD3297"/>
    <w:rsid w:val="00AD74DD"/>
    <w:rsid w:val="00AE3530"/>
    <w:rsid w:val="00AE4058"/>
    <w:rsid w:val="00AE49F1"/>
    <w:rsid w:val="00AF456F"/>
    <w:rsid w:val="00AF5A9C"/>
    <w:rsid w:val="00AF763D"/>
    <w:rsid w:val="00B02EE2"/>
    <w:rsid w:val="00B2463D"/>
    <w:rsid w:val="00B30EDF"/>
    <w:rsid w:val="00B34D43"/>
    <w:rsid w:val="00B44651"/>
    <w:rsid w:val="00B44EF1"/>
    <w:rsid w:val="00B54894"/>
    <w:rsid w:val="00B55A9B"/>
    <w:rsid w:val="00B618F7"/>
    <w:rsid w:val="00B66664"/>
    <w:rsid w:val="00B75D66"/>
    <w:rsid w:val="00B766A8"/>
    <w:rsid w:val="00B86D75"/>
    <w:rsid w:val="00B90A07"/>
    <w:rsid w:val="00B92E3B"/>
    <w:rsid w:val="00BA094D"/>
    <w:rsid w:val="00BA325E"/>
    <w:rsid w:val="00BA4491"/>
    <w:rsid w:val="00BA57E2"/>
    <w:rsid w:val="00BB0677"/>
    <w:rsid w:val="00BC1506"/>
    <w:rsid w:val="00BC1581"/>
    <w:rsid w:val="00BC6354"/>
    <w:rsid w:val="00BD4473"/>
    <w:rsid w:val="00BD4A80"/>
    <w:rsid w:val="00BE12D6"/>
    <w:rsid w:val="00BE48C4"/>
    <w:rsid w:val="00BE4953"/>
    <w:rsid w:val="00BE71FB"/>
    <w:rsid w:val="00C1585C"/>
    <w:rsid w:val="00C4163A"/>
    <w:rsid w:val="00C424DC"/>
    <w:rsid w:val="00C4568B"/>
    <w:rsid w:val="00C52420"/>
    <w:rsid w:val="00C623E8"/>
    <w:rsid w:val="00C833E1"/>
    <w:rsid w:val="00C84CB7"/>
    <w:rsid w:val="00C9197E"/>
    <w:rsid w:val="00CA0171"/>
    <w:rsid w:val="00CA072F"/>
    <w:rsid w:val="00CA130A"/>
    <w:rsid w:val="00CA4DC2"/>
    <w:rsid w:val="00CA5FD4"/>
    <w:rsid w:val="00CB67D5"/>
    <w:rsid w:val="00CD0B8C"/>
    <w:rsid w:val="00CD5D9A"/>
    <w:rsid w:val="00CD72A1"/>
    <w:rsid w:val="00CE0F02"/>
    <w:rsid w:val="00CE3460"/>
    <w:rsid w:val="00CE4E39"/>
    <w:rsid w:val="00CE74F6"/>
    <w:rsid w:val="00CE75D4"/>
    <w:rsid w:val="00D068BD"/>
    <w:rsid w:val="00D24994"/>
    <w:rsid w:val="00D260E8"/>
    <w:rsid w:val="00D41940"/>
    <w:rsid w:val="00D5039D"/>
    <w:rsid w:val="00D51821"/>
    <w:rsid w:val="00D530D1"/>
    <w:rsid w:val="00D5598D"/>
    <w:rsid w:val="00D5672D"/>
    <w:rsid w:val="00D56885"/>
    <w:rsid w:val="00D7563F"/>
    <w:rsid w:val="00D7629C"/>
    <w:rsid w:val="00D77CE6"/>
    <w:rsid w:val="00D82724"/>
    <w:rsid w:val="00DA0D47"/>
    <w:rsid w:val="00DA2126"/>
    <w:rsid w:val="00DA76D4"/>
    <w:rsid w:val="00DA7B42"/>
    <w:rsid w:val="00DB1046"/>
    <w:rsid w:val="00DB3C97"/>
    <w:rsid w:val="00DC0824"/>
    <w:rsid w:val="00DC0D94"/>
    <w:rsid w:val="00DC2196"/>
    <w:rsid w:val="00DC30A9"/>
    <w:rsid w:val="00DC38AC"/>
    <w:rsid w:val="00DC52CE"/>
    <w:rsid w:val="00DD271A"/>
    <w:rsid w:val="00DD4246"/>
    <w:rsid w:val="00DD5615"/>
    <w:rsid w:val="00DE0EB8"/>
    <w:rsid w:val="00DE591E"/>
    <w:rsid w:val="00DE5C35"/>
    <w:rsid w:val="00DE6352"/>
    <w:rsid w:val="00DF174B"/>
    <w:rsid w:val="00DF19C3"/>
    <w:rsid w:val="00DF7C52"/>
    <w:rsid w:val="00E02FF4"/>
    <w:rsid w:val="00E065A2"/>
    <w:rsid w:val="00E07575"/>
    <w:rsid w:val="00E12521"/>
    <w:rsid w:val="00E21092"/>
    <w:rsid w:val="00E22946"/>
    <w:rsid w:val="00E25076"/>
    <w:rsid w:val="00E258A8"/>
    <w:rsid w:val="00E27E96"/>
    <w:rsid w:val="00E30553"/>
    <w:rsid w:val="00E32128"/>
    <w:rsid w:val="00E36D8B"/>
    <w:rsid w:val="00E456FF"/>
    <w:rsid w:val="00E4700A"/>
    <w:rsid w:val="00E5068E"/>
    <w:rsid w:val="00E53D7C"/>
    <w:rsid w:val="00E64647"/>
    <w:rsid w:val="00E7671A"/>
    <w:rsid w:val="00E76B5A"/>
    <w:rsid w:val="00E77D4F"/>
    <w:rsid w:val="00E84768"/>
    <w:rsid w:val="00E87DEA"/>
    <w:rsid w:val="00E946D6"/>
    <w:rsid w:val="00EA2229"/>
    <w:rsid w:val="00EA2790"/>
    <w:rsid w:val="00ED2B56"/>
    <w:rsid w:val="00ED45F5"/>
    <w:rsid w:val="00ED4879"/>
    <w:rsid w:val="00ED6396"/>
    <w:rsid w:val="00EE2E06"/>
    <w:rsid w:val="00EE7073"/>
    <w:rsid w:val="00F02439"/>
    <w:rsid w:val="00F0361B"/>
    <w:rsid w:val="00F15CC3"/>
    <w:rsid w:val="00F2664C"/>
    <w:rsid w:val="00F266A8"/>
    <w:rsid w:val="00F27168"/>
    <w:rsid w:val="00F34C35"/>
    <w:rsid w:val="00F35565"/>
    <w:rsid w:val="00F422C2"/>
    <w:rsid w:val="00F43CA7"/>
    <w:rsid w:val="00F46635"/>
    <w:rsid w:val="00F50EE5"/>
    <w:rsid w:val="00F51CDE"/>
    <w:rsid w:val="00F565E4"/>
    <w:rsid w:val="00F630D4"/>
    <w:rsid w:val="00F64FB8"/>
    <w:rsid w:val="00F653F5"/>
    <w:rsid w:val="00F724A3"/>
    <w:rsid w:val="00F72966"/>
    <w:rsid w:val="00FA0B2C"/>
    <w:rsid w:val="00FA2A33"/>
    <w:rsid w:val="00FB14D7"/>
    <w:rsid w:val="00FB32F1"/>
    <w:rsid w:val="00FC07AD"/>
    <w:rsid w:val="00FC28FD"/>
    <w:rsid w:val="00FD258B"/>
    <w:rsid w:val="00FD3E35"/>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tabs>
        <w:tab w:val="clear" w:pos="1377"/>
        <w:tab w:val="num" w:pos="567"/>
      </w:tabs>
      <w:spacing w:before="40" w:after="0"/>
      <w:ind w:left="567"/>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character" w:styleId="PlaceholderText">
    <w:name w:val="Placeholder Text"/>
    <w:basedOn w:val="DefaultParagraphFont"/>
    <w:uiPriority w:val="99"/>
    <w:semiHidden/>
    <w:rsid w:val="00E87DEA"/>
    <w:rPr>
      <w:color w:val="808080"/>
    </w:rPr>
  </w:style>
  <w:style w:type="paragraph" w:styleId="Revision">
    <w:name w:val="Revision"/>
    <w:hidden/>
    <w:uiPriority w:val="99"/>
    <w:semiHidden/>
    <w:rsid w:val="00D24994"/>
    <w:pPr>
      <w:spacing w:after="0" w:line="240" w:lineRule="auto"/>
    </w:pPr>
  </w:style>
  <w:style w:type="character" w:styleId="CommentReference">
    <w:name w:val="annotation reference"/>
    <w:basedOn w:val="DefaultParagraphFont"/>
    <w:uiPriority w:val="99"/>
    <w:semiHidden/>
    <w:unhideWhenUsed/>
    <w:rsid w:val="00696C5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17378268">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85682">
      <w:bodyDiv w:val="1"/>
      <w:marLeft w:val="0"/>
      <w:marRight w:val="0"/>
      <w:marTop w:val="0"/>
      <w:marBottom w:val="0"/>
      <w:divBdr>
        <w:top w:val="none" w:sz="0" w:space="0" w:color="auto"/>
        <w:left w:val="none" w:sz="0" w:space="0" w:color="auto"/>
        <w:bottom w:val="none" w:sz="0" w:space="0" w:color="auto"/>
        <w:right w:val="none" w:sz="0" w:space="0" w:color="auto"/>
      </w:divBdr>
    </w:div>
    <w:div w:id="351421982">
      <w:bodyDiv w:val="1"/>
      <w:marLeft w:val="0"/>
      <w:marRight w:val="0"/>
      <w:marTop w:val="0"/>
      <w:marBottom w:val="0"/>
      <w:divBdr>
        <w:top w:val="none" w:sz="0" w:space="0" w:color="auto"/>
        <w:left w:val="none" w:sz="0" w:space="0" w:color="auto"/>
        <w:bottom w:val="none" w:sz="0" w:space="0" w:color="auto"/>
        <w:right w:val="none" w:sz="0" w:space="0" w:color="auto"/>
      </w:divBdr>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30664445">
      <w:bodyDiv w:val="1"/>
      <w:marLeft w:val="0"/>
      <w:marRight w:val="0"/>
      <w:marTop w:val="0"/>
      <w:marBottom w:val="0"/>
      <w:divBdr>
        <w:top w:val="none" w:sz="0" w:space="0" w:color="auto"/>
        <w:left w:val="none" w:sz="0" w:space="0" w:color="auto"/>
        <w:bottom w:val="none" w:sz="0" w:space="0" w:color="auto"/>
        <w:right w:val="none" w:sz="0" w:space="0" w:color="auto"/>
      </w:divBdr>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443475">
      <w:bodyDiv w:val="1"/>
      <w:marLeft w:val="0"/>
      <w:marRight w:val="0"/>
      <w:marTop w:val="0"/>
      <w:marBottom w:val="0"/>
      <w:divBdr>
        <w:top w:val="none" w:sz="0" w:space="0" w:color="auto"/>
        <w:left w:val="none" w:sz="0" w:space="0" w:color="auto"/>
        <w:bottom w:val="none" w:sz="0" w:space="0" w:color="auto"/>
        <w:right w:val="none" w:sz="0" w:space="0" w:color="auto"/>
      </w:divBdr>
    </w:div>
    <w:div w:id="656615025">
      <w:bodyDiv w:val="1"/>
      <w:marLeft w:val="0"/>
      <w:marRight w:val="0"/>
      <w:marTop w:val="0"/>
      <w:marBottom w:val="0"/>
      <w:divBdr>
        <w:top w:val="none" w:sz="0" w:space="0" w:color="auto"/>
        <w:left w:val="none" w:sz="0" w:space="0" w:color="auto"/>
        <w:bottom w:val="none" w:sz="0" w:space="0" w:color="auto"/>
        <w:right w:val="none" w:sz="0" w:space="0" w:color="auto"/>
      </w:divBdr>
    </w:div>
    <w:div w:id="682781839">
      <w:bodyDiv w:val="1"/>
      <w:marLeft w:val="0"/>
      <w:marRight w:val="0"/>
      <w:marTop w:val="0"/>
      <w:marBottom w:val="0"/>
      <w:divBdr>
        <w:top w:val="none" w:sz="0" w:space="0" w:color="auto"/>
        <w:left w:val="none" w:sz="0" w:space="0" w:color="auto"/>
        <w:bottom w:val="none" w:sz="0" w:space="0" w:color="auto"/>
        <w:right w:val="none" w:sz="0" w:space="0" w:color="auto"/>
      </w:divBdr>
    </w:div>
    <w:div w:id="772557691">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43927187">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088815483">
      <w:bodyDiv w:val="1"/>
      <w:marLeft w:val="0"/>
      <w:marRight w:val="0"/>
      <w:marTop w:val="0"/>
      <w:marBottom w:val="0"/>
      <w:divBdr>
        <w:top w:val="none" w:sz="0" w:space="0" w:color="auto"/>
        <w:left w:val="none" w:sz="0" w:space="0" w:color="auto"/>
        <w:bottom w:val="none" w:sz="0" w:space="0" w:color="auto"/>
        <w:right w:val="none" w:sz="0" w:space="0" w:color="auto"/>
      </w:divBdr>
    </w:div>
    <w:div w:id="1106270272">
      <w:bodyDiv w:val="1"/>
      <w:marLeft w:val="0"/>
      <w:marRight w:val="0"/>
      <w:marTop w:val="0"/>
      <w:marBottom w:val="0"/>
      <w:divBdr>
        <w:top w:val="none" w:sz="0" w:space="0" w:color="auto"/>
        <w:left w:val="none" w:sz="0" w:space="0" w:color="auto"/>
        <w:bottom w:val="none" w:sz="0" w:space="0" w:color="auto"/>
        <w:right w:val="none" w:sz="0" w:space="0" w:color="auto"/>
      </w:divBdr>
    </w:div>
    <w:div w:id="1108739411">
      <w:bodyDiv w:val="1"/>
      <w:marLeft w:val="0"/>
      <w:marRight w:val="0"/>
      <w:marTop w:val="0"/>
      <w:marBottom w:val="0"/>
      <w:divBdr>
        <w:top w:val="none" w:sz="0" w:space="0" w:color="auto"/>
        <w:left w:val="none" w:sz="0" w:space="0" w:color="auto"/>
        <w:bottom w:val="none" w:sz="0" w:space="0" w:color="auto"/>
        <w:right w:val="none" w:sz="0" w:space="0" w:color="auto"/>
      </w:divBdr>
    </w:div>
    <w:div w:id="1185896831">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260529471">
      <w:bodyDiv w:val="1"/>
      <w:marLeft w:val="0"/>
      <w:marRight w:val="0"/>
      <w:marTop w:val="0"/>
      <w:marBottom w:val="0"/>
      <w:divBdr>
        <w:top w:val="none" w:sz="0" w:space="0" w:color="auto"/>
        <w:left w:val="none" w:sz="0" w:space="0" w:color="auto"/>
        <w:bottom w:val="none" w:sz="0" w:space="0" w:color="auto"/>
        <w:right w:val="none" w:sz="0" w:space="0" w:color="auto"/>
      </w:divBdr>
    </w:div>
    <w:div w:id="1287733972">
      <w:bodyDiv w:val="1"/>
      <w:marLeft w:val="0"/>
      <w:marRight w:val="0"/>
      <w:marTop w:val="0"/>
      <w:marBottom w:val="0"/>
      <w:divBdr>
        <w:top w:val="none" w:sz="0" w:space="0" w:color="auto"/>
        <w:left w:val="none" w:sz="0" w:space="0" w:color="auto"/>
        <w:bottom w:val="none" w:sz="0" w:space="0" w:color="auto"/>
        <w:right w:val="none" w:sz="0" w:space="0" w:color="auto"/>
      </w:divBdr>
    </w:div>
    <w:div w:id="1300183383">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29402067">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77924006">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455438357">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31154919">
      <w:bodyDiv w:val="1"/>
      <w:marLeft w:val="0"/>
      <w:marRight w:val="0"/>
      <w:marTop w:val="0"/>
      <w:marBottom w:val="0"/>
      <w:divBdr>
        <w:top w:val="none" w:sz="0" w:space="0" w:color="auto"/>
        <w:left w:val="none" w:sz="0" w:space="0" w:color="auto"/>
        <w:bottom w:val="none" w:sz="0" w:space="0" w:color="auto"/>
        <w:right w:val="none" w:sz="0" w:space="0" w:color="auto"/>
      </w:divBdr>
    </w:div>
    <w:div w:id="1773474366">
      <w:bodyDiv w:val="1"/>
      <w:marLeft w:val="0"/>
      <w:marRight w:val="0"/>
      <w:marTop w:val="0"/>
      <w:marBottom w:val="0"/>
      <w:divBdr>
        <w:top w:val="none" w:sz="0" w:space="0" w:color="auto"/>
        <w:left w:val="none" w:sz="0" w:space="0" w:color="auto"/>
        <w:bottom w:val="none" w:sz="0" w:space="0" w:color="auto"/>
        <w:right w:val="none" w:sz="0" w:space="0" w:color="auto"/>
      </w:divBdr>
    </w:div>
    <w:div w:id="1820881291">
      <w:bodyDiv w:val="1"/>
      <w:marLeft w:val="0"/>
      <w:marRight w:val="0"/>
      <w:marTop w:val="0"/>
      <w:marBottom w:val="0"/>
      <w:divBdr>
        <w:top w:val="none" w:sz="0" w:space="0" w:color="auto"/>
        <w:left w:val="none" w:sz="0" w:space="0" w:color="auto"/>
        <w:bottom w:val="none" w:sz="0" w:space="0" w:color="auto"/>
        <w:right w:val="none" w:sz="0" w:space="0" w:color="auto"/>
      </w:divBdr>
    </w:div>
    <w:div w:id="1908373599">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71420207">
      <w:bodyDiv w:val="1"/>
      <w:marLeft w:val="0"/>
      <w:marRight w:val="0"/>
      <w:marTop w:val="0"/>
      <w:marBottom w:val="0"/>
      <w:divBdr>
        <w:top w:val="none" w:sz="0" w:space="0" w:color="auto"/>
        <w:left w:val="none" w:sz="0" w:space="0" w:color="auto"/>
        <w:bottom w:val="none" w:sz="0" w:space="0" w:color="auto"/>
        <w:right w:val="none" w:sz="0" w:space="0" w:color="auto"/>
      </w:divBdr>
    </w:div>
    <w:div w:id="2089377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stor.org/stable/calicojournal.33.1.49"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aclanthology.org/P18-2080.pdf"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lanthology.org/2020.bea-1.15.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kaggle.com/c/asap-aes" TargetMode="External"/><Relationship Id="rId23" Type="http://schemas.openxmlformats.org/officeDocument/2006/relationships/fontTable" Target="fontTable.xml"/><Relationship Id="rId10" Type="http://schemas.openxmlformats.org/officeDocument/2006/relationships/hyperlink" Target="https://aclanthology.org/2020.emnlp-demos.2.pdf"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ebookcentral-proquest-com.libproxy.berkeley.edu/lib/berkeley-ebooks/detail.action?docID=1172902" TargetMode="External"/><Relationship Id="rId14" Type="http://schemas.openxmlformats.org/officeDocument/2006/relationships/hyperlink" Target="https://www.kaggle.com/competitions/feedback-prize-english-language-learning/data"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kaggle.com/competitions/feedback-prize-english-language-learning/data" TargetMode="External"/><Relationship Id="rId1" Type="http://schemas.openxmlformats.org/officeDocument/2006/relationships/hyperlink" Target="https://www.kaggle.com/c/asap-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425</Words>
  <Characters>19527</Characters>
  <Application>Microsoft Office Word</Application>
  <DocSecurity>0</DocSecurity>
  <Lines>162</Lines>
  <Paragraphs>4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15T06:53:00Z</dcterms:created>
  <dcterms:modified xsi:type="dcterms:W3CDTF">2023-05-10T17:36:00Z</dcterms:modified>
</cp:coreProperties>
</file>